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6068C" w14:textId="77777777" w:rsidR="00837D03" w:rsidRDefault="00837D03" w:rsidP="00837D03">
      <w:pPr>
        <w:pStyle w:val="ContentsTitle"/>
      </w:pPr>
      <w:r w:rsidRPr="00CF7229">
        <w:t>Contents</w:t>
      </w:r>
    </w:p>
    <w:p w14:paraId="727393BB" w14:textId="4DD90A73" w:rsidR="004663B5" w:rsidRDefault="002148C1">
      <w:pPr>
        <w:pStyle w:val="TOC1"/>
        <w:rPr>
          <w:rFonts w:ascii="Calibri" w:hAnsi="Calibri" w:cs="Times New Roman"/>
          <w:b w:val="0"/>
          <w:bCs w:val="0"/>
          <w:caps w:val="0"/>
          <w:kern w:val="2"/>
          <w:sz w:val="22"/>
          <w:szCs w:val="22"/>
          <w:lang w:eastAsia="en-AU"/>
        </w:rPr>
      </w:pPr>
      <w:r>
        <w:fldChar w:fldCharType="begin"/>
      </w:r>
      <w:r w:rsidR="00837D03">
        <w:instrText xml:space="preserve"> TOC \h \z \t "Heading 1,1,SubHead,2" </w:instrText>
      </w:r>
      <w:r>
        <w:fldChar w:fldCharType="separate"/>
      </w:r>
      <w:hyperlink w:anchor="_Toc154060587" w:history="1">
        <w:r w:rsidR="004663B5" w:rsidRPr="00751520">
          <w:rPr>
            <w:rStyle w:val="Hyperlink"/>
          </w:rPr>
          <w:t>1</w:t>
        </w:r>
        <w:r w:rsidR="004663B5">
          <w:rPr>
            <w:rFonts w:ascii="Calibri" w:hAnsi="Calibri" w:cs="Times New Roman"/>
            <w:b w:val="0"/>
            <w:bCs w:val="0"/>
            <w:caps w:val="0"/>
            <w:kern w:val="2"/>
            <w:sz w:val="22"/>
            <w:szCs w:val="22"/>
            <w:lang w:eastAsia="en-AU"/>
          </w:rPr>
          <w:tab/>
        </w:r>
        <w:r w:rsidR="004663B5" w:rsidRPr="00751520">
          <w:rPr>
            <w:rStyle w:val="Hyperlink"/>
          </w:rPr>
          <w:t>About this Part</w:t>
        </w:r>
        <w:r w:rsidR="004663B5">
          <w:rPr>
            <w:webHidden/>
          </w:rPr>
          <w:tab/>
        </w:r>
        <w:r w:rsidR="004663B5">
          <w:rPr>
            <w:webHidden/>
          </w:rPr>
          <w:fldChar w:fldCharType="begin"/>
        </w:r>
        <w:r w:rsidR="004663B5">
          <w:rPr>
            <w:webHidden/>
          </w:rPr>
          <w:instrText xml:space="preserve"> PAGEREF _Toc154060587 \h </w:instrText>
        </w:r>
        <w:r w:rsidR="004663B5">
          <w:rPr>
            <w:webHidden/>
          </w:rPr>
        </w:r>
        <w:r w:rsidR="004663B5">
          <w:rPr>
            <w:webHidden/>
          </w:rPr>
          <w:fldChar w:fldCharType="separate"/>
        </w:r>
        <w:r w:rsidR="004663B5">
          <w:rPr>
            <w:webHidden/>
          </w:rPr>
          <w:t>3</w:t>
        </w:r>
        <w:r w:rsidR="004663B5">
          <w:rPr>
            <w:webHidden/>
          </w:rPr>
          <w:fldChar w:fldCharType="end"/>
        </w:r>
      </w:hyperlink>
    </w:p>
    <w:p w14:paraId="56F75814" w14:textId="31DF6960" w:rsidR="004663B5" w:rsidRDefault="00000000">
      <w:pPr>
        <w:pStyle w:val="TOC1"/>
        <w:rPr>
          <w:rFonts w:ascii="Calibri" w:hAnsi="Calibri" w:cs="Times New Roman"/>
          <w:b w:val="0"/>
          <w:bCs w:val="0"/>
          <w:caps w:val="0"/>
          <w:kern w:val="2"/>
          <w:sz w:val="22"/>
          <w:szCs w:val="22"/>
          <w:lang w:eastAsia="en-AU"/>
        </w:rPr>
      </w:pPr>
      <w:hyperlink w:anchor="_Toc154060588" w:history="1">
        <w:r w:rsidR="004663B5" w:rsidRPr="00751520">
          <w:rPr>
            <w:rStyle w:val="Hyperlink"/>
          </w:rPr>
          <w:t>2</w:t>
        </w:r>
        <w:r w:rsidR="004663B5">
          <w:rPr>
            <w:rFonts w:ascii="Calibri" w:hAnsi="Calibri" w:cs="Times New Roman"/>
            <w:b w:val="0"/>
            <w:bCs w:val="0"/>
            <w:caps w:val="0"/>
            <w:kern w:val="2"/>
            <w:sz w:val="22"/>
            <w:szCs w:val="22"/>
            <w:lang w:eastAsia="en-AU"/>
          </w:rPr>
          <w:tab/>
        </w:r>
        <w:r w:rsidR="004663B5" w:rsidRPr="00751520">
          <w:rPr>
            <w:rStyle w:val="Hyperlink"/>
          </w:rPr>
          <w:t>IP Networking Services</w:t>
        </w:r>
        <w:r w:rsidR="004663B5">
          <w:rPr>
            <w:webHidden/>
          </w:rPr>
          <w:tab/>
        </w:r>
        <w:r w:rsidR="004663B5">
          <w:rPr>
            <w:webHidden/>
          </w:rPr>
          <w:fldChar w:fldCharType="begin"/>
        </w:r>
        <w:r w:rsidR="004663B5">
          <w:rPr>
            <w:webHidden/>
          </w:rPr>
          <w:instrText xml:space="preserve"> PAGEREF _Toc154060588 \h </w:instrText>
        </w:r>
        <w:r w:rsidR="004663B5">
          <w:rPr>
            <w:webHidden/>
          </w:rPr>
        </w:r>
        <w:r w:rsidR="004663B5">
          <w:rPr>
            <w:webHidden/>
          </w:rPr>
          <w:fldChar w:fldCharType="separate"/>
        </w:r>
        <w:r w:rsidR="004663B5">
          <w:rPr>
            <w:webHidden/>
          </w:rPr>
          <w:t>3</w:t>
        </w:r>
        <w:r w:rsidR="004663B5">
          <w:rPr>
            <w:webHidden/>
          </w:rPr>
          <w:fldChar w:fldCharType="end"/>
        </w:r>
      </w:hyperlink>
    </w:p>
    <w:p w14:paraId="69FAEDE0" w14:textId="6B6B431D" w:rsidR="004663B5" w:rsidRDefault="00000000">
      <w:pPr>
        <w:pStyle w:val="TOC2"/>
        <w:rPr>
          <w:rFonts w:ascii="Calibri" w:hAnsi="Calibri" w:cs="Times New Roman"/>
          <w:bCs w:val="0"/>
          <w:kern w:val="2"/>
          <w:sz w:val="22"/>
          <w:szCs w:val="22"/>
          <w:lang w:eastAsia="en-AU"/>
        </w:rPr>
      </w:pPr>
      <w:hyperlink w:anchor="_Toc154060589" w:history="1">
        <w:r w:rsidR="004663B5" w:rsidRPr="00751520">
          <w:rPr>
            <w:rStyle w:val="Hyperlink"/>
          </w:rPr>
          <w:t>Our different services</w:t>
        </w:r>
        <w:r w:rsidR="004663B5">
          <w:rPr>
            <w:webHidden/>
          </w:rPr>
          <w:tab/>
        </w:r>
        <w:r w:rsidR="004663B5">
          <w:rPr>
            <w:webHidden/>
          </w:rPr>
          <w:fldChar w:fldCharType="begin"/>
        </w:r>
        <w:r w:rsidR="004663B5">
          <w:rPr>
            <w:webHidden/>
          </w:rPr>
          <w:instrText xml:space="preserve"> PAGEREF _Toc154060589 \h </w:instrText>
        </w:r>
        <w:r w:rsidR="004663B5">
          <w:rPr>
            <w:webHidden/>
          </w:rPr>
        </w:r>
        <w:r w:rsidR="004663B5">
          <w:rPr>
            <w:webHidden/>
          </w:rPr>
          <w:fldChar w:fldCharType="separate"/>
        </w:r>
        <w:r w:rsidR="004663B5">
          <w:rPr>
            <w:webHidden/>
          </w:rPr>
          <w:t>3</w:t>
        </w:r>
        <w:r w:rsidR="004663B5">
          <w:rPr>
            <w:webHidden/>
          </w:rPr>
          <w:fldChar w:fldCharType="end"/>
        </w:r>
      </w:hyperlink>
    </w:p>
    <w:p w14:paraId="5A8498D1" w14:textId="03804D86" w:rsidR="004663B5" w:rsidRDefault="00000000">
      <w:pPr>
        <w:pStyle w:val="TOC2"/>
        <w:rPr>
          <w:rFonts w:ascii="Calibri" w:hAnsi="Calibri" w:cs="Times New Roman"/>
          <w:bCs w:val="0"/>
          <w:kern w:val="2"/>
          <w:sz w:val="22"/>
          <w:szCs w:val="22"/>
          <w:lang w:eastAsia="en-AU"/>
        </w:rPr>
      </w:pPr>
      <w:hyperlink w:anchor="_Toc154060590" w:history="1">
        <w:r w:rsidR="004663B5" w:rsidRPr="00751520">
          <w:rPr>
            <w:rStyle w:val="Hyperlink"/>
          </w:rPr>
          <w:t>Class of service</w:t>
        </w:r>
        <w:r w:rsidR="004663B5">
          <w:rPr>
            <w:webHidden/>
          </w:rPr>
          <w:tab/>
        </w:r>
        <w:r w:rsidR="004663B5">
          <w:rPr>
            <w:webHidden/>
          </w:rPr>
          <w:fldChar w:fldCharType="begin"/>
        </w:r>
        <w:r w:rsidR="004663B5">
          <w:rPr>
            <w:webHidden/>
          </w:rPr>
          <w:instrText xml:space="preserve"> PAGEREF _Toc154060590 \h </w:instrText>
        </w:r>
        <w:r w:rsidR="004663B5">
          <w:rPr>
            <w:webHidden/>
          </w:rPr>
        </w:r>
        <w:r w:rsidR="004663B5">
          <w:rPr>
            <w:webHidden/>
          </w:rPr>
          <w:fldChar w:fldCharType="separate"/>
        </w:r>
        <w:r w:rsidR="004663B5">
          <w:rPr>
            <w:webHidden/>
          </w:rPr>
          <w:t>4</w:t>
        </w:r>
        <w:r w:rsidR="004663B5">
          <w:rPr>
            <w:webHidden/>
          </w:rPr>
          <w:fldChar w:fldCharType="end"/>
        </w:r>
      </w:hyperlink>
    </w:p>
    <w:p w14:paraId="2BE78017" w14:textId="3F3E0D55" w:rsidR="004663B5" w:rsidRDefault="00000000">
      <w:pPr>
        <w:pStyle w:val="TOC1"/>
        <w:rPr>
          <w:rFonts w:ascii="Calibri" w:hAnsi="Calibri" w:cs="Times New Roman"/>
          <w:b w:val="0"/>
          <w:bCs w:val="0"/>
          <w:caps w:val="0"/>
          <w:kern w:val="2"/>
          <w:sz w:val="22"/>
          <w:szCs w:val="22"/>
          <w:lang w:eastAsia="en-AU"/>
        </w:rPr>
      </w:pPr>
      <w:hyperlink w:anchor="_Toc154060591" w:history="1">
        <w:r w:rsidR="004663B5" w:rsidRPr="00751520">
          <w:rPr>
            <w:rStyle w:val="Hyperlink"/>
          </w:rPr>
          <w:t>3</w:t>
        </w:r>
        <w:r w:rsidR="004663B5">
          <w:rPr>
            <w:rFonts w:ascii="Calibri" w:hAnsi="Calibri" w:cs="Times New Roman"/>
            <w:b w:val="0"/>
            <w:bCs w:val="0"/>
            <w:caps w:val="0"/>
            <w:kern w:val="2"/>
            <w:sz w:val="22"/>
            <w:szCs w:val="22"/>
            <w:lang w:eastAsia="en-AU"/>
          </w:rPr>
          <w:tab/>
        </w:r>
        <w:r w:rsidR="004663B5" w:rsidRPr="00751520">
          <w:rPr>
            <w:rStyle w:val="Hyperlink"/>
          </w:rPr>
          <w:t>IP MAN</w:t>
        </w:r>
        <w:r w:rsidR="004663B5">
          <w:rPr>
            <w:webHidden/>
          </w:rPr>
          <w:tab/>
        </w:r>
        <w:r w:rsidR="004663B5">
          <w:rPr>
            <w:webHidden/>
          </w:rPr>
          <w:fldChar w:fldCharType="begin"/>
        </w:r>
        <w:r w:rsidR="004663B5">
          <w:rPr>
            <w:webHidden/>
          </w:rPr>
          <w:instrText xml:space="preserve"> PAGEREF _Toc154060591 \h </w:instrText>
        </w:r>
        <w:r w:rsidR="004663B5">
          <w:rPr>
            <w:webHidden/>
          </w:rPr>
        </w:r>
        <w:r w:rsidR="004663B5">
          <w:rPr>
            <w:webHidden/>
          </w:rPr>
          <w:fldChar w:fldCharType="separate"/>
        </w:r>
        <w:r w:rsidR="004663B5">
          <w:rPr>
            <w:webHidden/>
          </w:rPr>
          <w:t>4</w:t>
        </w:r>
        <w:r w:rsidR="004663B5">
          <w:rPr>
            <w:webHidden/>
          </w:rPr>
          <w:fldChar w:fldCharType="end"/>
        </w:r>
      </w:hyperlink>
    </w:p>
    <w:p w14:paraId="6B29B6FD" w14:textId="6A98D10C" w:rsidR="004663B5" w:rsidRDefault="00000000">
      <w:pPr>
        <w:pStyle w:val="TOC2"/>
        <w:rPr>
          <w:rFonts w:ascii="Calibri" w:hAnsi="Calibri" w:cs="Times New Roman"/>
          <w:bCs w:val="0"/>
          <w:kern w:val="2"/>
          <w:sz w:val="22"/>
          <w:szCs w:val="22"/>
          <w:lang w:eastAsia="en-AU"/>
        </w:rPr>
      </w:pPr>
      <w:hyperlink w:anchor="_Toc154060592" w:history="1">
        <w:r w:rsidR="004663B5" w:rsidRPr="00751520">
          <w:rPr>
            <w:rStyle w:val="Hyperlink"/>
          </w:rPr>
          <w:t>What is IP MAN?</w:t>
        </w:r>
        <w:r w:rsidR="004663B5">
          <w:rPr>
            <w:webHidden/>
          </w:rPr>
          <w:tab/>
        </w:r>
        <w:r w:rsidR="004663B5">
          <w:rPr>
            <w:webHidden/>
          </w:rPr>
          <w:fldChar w:fldCharType="begin"/>
        </w:r>
        <w:r w:rsidR="004663B5">
          <w:rPr>
            <w:webHidden/>
          </w:rPr>
          <w:instrText xml:space="preserve"> PAGEREF _Toc154060592 \h </w:instrText>
        </w:r>
        <w:r w:rsidR="004663B5">
          <w:rPr>
            <w:webHidden/>
          </w:rPr>
        </w:r>
        <w:r w:rsidR="004663B5">
          <w:rPr>
            <w:webHidden/>
          </w:rPr>
          <w:fldChar w:fldCharType="separate"/>
        </w:r>
        <w:r w:rsidR="004663B5">
          <w:rPr>
            <w:webHidden/>
          </w:rPr>
          <w:t>4</w:t>
        </w:r>
        <w:r w:rsidR="004663B5">
          <w:rPr>
            <w:webHidden/>
          </w:rPr>
          <w:fldChar w:fldCharType="end"/>
        </w:r>
      </w:hyperlink>
    </w:p>
    <w:p w14:paraId="3A5DF070" w14:textId="12E03456" w:rsidR="004663B5" w:rsidRDefault="00000000">
      <w:pPr>
        <w:pStyle w:val="TOC2"/>
        <w:rPr>
          <w:rFonts w:ascii="Calibri" w:hAnsi="Calibri" w:cs="Times New Roman"/>
          <w:bCs w:val="0"/>
          <w:kern w:val="2"/>
          <w:sz w:val="22"/>
          <w:szCs w:val="22"/>
          <w:lang w:eastAsia="en-AU"/>
        </w:rPr>
      </w:pPr>
      <w:hyperlink w:anchor="_Toc154060593" w:history="1">
        <w:r w:rsidR="004663B5" w:rsidRPr="00751520">
          <w:rPr>
            <w:rStyle w:val="Hyperlink"/>
          </w:rPr>
          <w:t>What is IP MAN?</w:t>
        </w:r>
        <w:r w:rsidR="004663B5">
          <w:rPr>
            <w:webHidden/>
          </w:rPr>
          <w:tab/>
        </w:r>
        <w:r w:rsidR="004663B5">
          <w:rPr>
            <w:webHidden/>
          </w:rPr>
          <w:fldChar w:fldCharType="begin"/>
        </w:r>
        <w:r w:rsidR="004663B5">
          <w:rPr>
            <w:webHidden/>
          </w:rPr>
          <w:instrText xml:space="preserve"> PAGEREF _Toc154060593 \h </w:instrText>
        </w:r>
        <w:r w:rsidR="004663B5">
          <w:rPr>
            <w:webHidden/>
          </w:rPr>
        </w:r>
        <w:r w:rsidR="004663B5">
          <w:rPr>
            <w:webHidden/>
          </w:rPr>
          <w:fldChar w:fldCharType="separate"/>
        </w:r>
        <w:r w:rsidR="004663B5">
          <w:rPr>
            <w:webHidden/>
          </w:rPr>
          <w:t>4</w:t>
        </w:r>
        <w:r w:rsidR="004663B5">
          <w:rPr>
            <w:webHidden/>
          </w:rPr>
          <w:fldChar w:fldCharType="end"/>
        </w:r>
      </w:hyperlink>
    </w:p>
    <w:p w14:paraId="40DDBB26" w14:textId="6463F3AB" w:rsidR="004663B5" w:rsidRDefault="00000000">
      <w:pPr>
        <w:pStyle w:val="TOC2"/>
        <w:rPr>
          <w:rFonts w:ascii="Calibri" w:hAnsi="Calibri" w:cs="Times New Roman"/>
          <w:bCs w:val="0"/>
          <w:kern w:val="2"/>
          <w:sz w:val="22"/>
          <w:szCs w:val="22"/>
          <w:lang w:eastAsia="en-AU"/>
        </w:rPr>
      </w:pPr>
      <w:hyperlink w:anchor="_Toc154060594" w:history="1">
        <w:r w:rsidR="004663B5" w:rsidRPr="00751520">
          <w:rPr>
            <w:rStyle w:val="Hyperlink"/>
          </w:rPr>
          <w:t>Minimum commitment</w:t>
        </w:r>
        <w:r w:rsidR="004663B5">
          <w:rPr>
            <w:webHidden/>
          </w:rPr>
          <w:tab/>
        </w:r>
        <w:r w:rsidR="004663B5">
          <w:rPr>
            <w:webHidden/>
          </w:rPr>
          <w:fldChar w:fldCharType="begin"/>
        </w:r>
        <w:r w:rsidR="004663B5">
          <w:rPr>
            <w:webHidden/>
          </w:rPr>
          <w:instrText xml:space="preserve"> PAGEREF _Toc154060594 \h </w:instrText>
        </w:r>
        <w:r w:rsidR="004663B5">
          <w:rPr>
            <w:webHidden/>
          </w:rPr>
        </w:r>
        <w:r w:rsidR="004663B5">
          <w:rPr>
            <w:webHidden/>
          </w:rPr>
          <w:fldChar w:fldCharType="separate"/>
        </w:r>
        <w:r w:rsidR="004663B5">
          <w:rPr>
            <w:webHidden/>
          </w:rPr>
          <w:t>5</w:t>
        </w:r>
        <w:r w:rsidR="004663B5">
          <w:rPr>
            <w:webHidden/>
          </w:rPr>
          <w:fldChar w:fldCharType="end"/>
        </w:r>
      </w:hyperlink>
    </w:p>
    <w:p w14:paraId="15617F11" w14:textId="1B9A45A8" w:rsidR="004663B5" w:rsidRDefault="00000000">
      <w:pPr>
        <w:pStyle w:val="TOC2"/>
        <w:rPr>
          <w:rFonts w:ascii="Calibri" w:hAnsi="Calibri" w:cs="Times New Roman"/>
          <w:bCs w:val="0"/>
          <w:kern w:val="2"/>
          <w:sz w:val="22"/>
          <w:szCs w:val="22"/>
          <w:lang w:eastAsia="en-AU"/>
        </w:rPr>
      </w:pPr>
      <w:hyperlink w:anchor="_Toc154060595" w:history="1">
        <w:r w:rsidR="004663B5" w:rsidRPr="00751520">
          <w:rPr>
            <w:rStyle w:val="Hyperlink"/>
          </w:rPr>
          <w:t>Cancelling your service</w:t>
        </w:r>
        <w:r w:rsidR="004663B5">
          <w:rPr>
            <w:webHidden/>
          </w:rPr>
          <w:tab/>
        </w:r>
        <w:r w:rsidR="004663B5">
          <w:rPr>
            <w:webHidden/>
          </w:rPr>
          <w:fldChar w:fldCharType="begin"/>
        </w:r>
        <w:r w:rsidR="004663B5">
          <w:rPr>
            <w:webHidden/>
          </w:rPr>
          <w:instrText xml:space="preserve"> PAGEREF _Toc154060595 \h </w:instrText>
        </w:r>
        <w:r w:rsidR="004663B5">
          <w:rPr>
            <w:webHidden/>
          </w:rPr>
        </w:r>
        <w:r w:rsidR="004663B5">
          <w:rPr>
            <w:webHidden/>
          </w:rPr>
          <w:fldChar w:fldCharType="separate"/>
        </w:r>
        <w:r w:rsidR="004663B5">
          <w:rPr>
            <w:webHidden/>
          </w:rPr>
          <w:t>5</w:t>
        </w:r>
        <w:r w:rsidR="004663B5">
          <w:rPr>
            <w:webHidden/>
          </w:rPr>
          <w:fldChar w:fldCharType="end"/>
        </w:r>
      </w:hyperlink>
    </w:p>
    <w:p w14:paraId="585475FB" w14:textId="26BA714B" w:rsidR="004663B5" w:rsidRDefault="00000000">
      <w:pPr>
        <w:pStyle w:val="TOC2"/>
        <w:rPr>
          <w:rFonts w:ascii="Calibri" w:hAnsi="Calibri" w:cs="Times New Roman"/>
          <w:bCs w:val="0"/>
          <w:kern w:val="2"/>
          <w:sz w:val="22"/>
          <w:szCs w:val="22"/>
          <w:lang w:eastAsia="en-AU"/>
        </w:rPr>
      </w:pPr>
      <w:hyperlink w:anchor="_Toc154060596" w:history="1">
        <w:r w:rsidR="004663B5" w:rsidRPr="00751520">
          <w:rPr>
            <w:rStyle w:val="Hyperlink"/>
          </w:rPr>
          <w:t>Ports</w:t>
        </w:r>
        <w:r w:rsidR="004663B5">
          <w:rPr>
            <w:webHidden/>
          </w:rPr>
          <w:tab/>
        </w:r>
        <w:r w:rsidR="004663B5">
          <w:rPr>
            <w:webHidden/>
          </w:rPr>
          <w:fldChar w:fldCharType="begin"/>
        </w:r>
        <w:r w:rsidR="004663B5">
          <w:rPr>
            <w:webHidden/>
          </w:rPr>
          <w:instrText xml:space="preserve"> PAGEREF _Toc154060596 \h </w:instrText>
        </w:r>
        <w:r w:rsidR="004663B5">
          <w:rPr>
            <w:webHidden/>
          </w:rPr>
        </w:r>
        <w:r w:rsidR="004663B5">
          <w:rPr>
            <w:webHidden/>
          </w:rPr>
          <w:fldChar w:fldCharType="separate"/>
        </w:r>
        <w:r w:rsidR="004663B5">
          <w:rPr>
            <w:webHidden/>
          </w:rPr>
          <w:t>6</w:t>
        </w:r>
        <w:r w:rsidR="004663B5">
          <w:rPr>
            <w:webHidden/>
          </w:rPr>
          <w:fldChar w:fldCharType="end"/>
        </w:r>
      </w:hyperlink>
    </w:p>
    <w:p w14:paraId="3B3F10F9" w14:textId="5EC5E2CE" w:rsidR="004663B5" w:rsidRDefault="00000000">
      <w:pPr>
        <w:pStyle w:val="TOC2"/>
        <w:rPr>
          <w:rFonts w:ascii="Calibri" w:hAnsi="Calibri" w:cs="Times New Roman"/>
          <w:bCs w:val="0"/>
          <w:kern w:val="2"/>
          <w:sz w:val="22"/>
          <w:szCs w:val="22"/>
          <w:lang w:eastAsia="en-AU"/>
        </w:rPr>
      </w:pPr>
      <w:hyperlink w:anchor="_Toc154060597" w:history="1">
        <w:r w:rsidR="004663B5" w:rsidRPr="00751520">
          <w:rPr>
            <w:rStyle w:val="Hyperlink"/>
          </w:rPr>
          <w:t>Access bandwidth</w:t>
        </w:r>
        <w:r w:rsidR="004663B5">
          <w:rPr>
            <w:webHidden/>
          </w:rPr>
          <w:tab/>
        </w:r>
        <w:r w:rsidR="004663B5">
          <w:rPr>
            <w:webHidden/>
          </w:rPr>
          <w:fldChar w:fldCharType="begin"/>
        </w:r>
        <w:r w:rsidR="004663B5">
          <w:rPr>
            <w:webHidden/>
          </w:rPr>
          <w:instrText xml:space="preserve"> PAGEREF _Toc154060597 \h </w:instrText>
        </w:r>
        <w:r w:rsidR="004663B5">
          <w:rPr>
            <w:webHidden/>
          </w:rPr>
        </w:r>
        <w:r w:rsidR="004663B5">
          <w:rPr>
            <w:webHidden/>
          </w:rPr>
          <w:fldChar w:fldCharType="separate"/>
        </w:r>
        <w:r w:rsidR="004663B5">
          <w:rPr>
            <w:webHidden/>
          </w:rPr>
          <w:t>7</w:t>
        </w:r>
        <w:r w:rsidR="004663B5">
          <w:rPr>
            <w:webHidden/>
          </w:rPr>
          <w:fldChar w:fldCharType="end"/>
        </w:r>
      </w:hyperlink>
    </w:p>
    <w:p w14:paraId="7D7B04C8" w14:textId="1B3712FB" w:rsidR="004663B5" w:rsidRDefault="00000000">
      <w:pPr>
        <w:pStyle w:val="TOC2"/>
        <w:rPr>
          <w:rFonts w:ascii="Calibri" w:hAnsi="Calibri" w:cs="Times New Roman"/>
          <w:bCs w:val="0"/>
          <w:kern w:val="2"/>
          <w:sz w:val="22"/>
          <w:szCs w:val="22"/>
          <w:lang w:eastAsia="en-AU"/>
        </w:rPr>
      </w:pPr>
      <w:hyperlink w:anchor="_Toc154060598" w:history="1">
        <w:r w:rsidR="004663B5" w:rsidRPr="00751520">
          <w:rPr>
            <w:rStyle w:val="Hyperlink"/>
          </w:rPr>
          <w:t>IP Fast Reroute</w:t>
        </w:r>
        <w:r w:rsidR="004663B5">
          <w:rPr>
            <w:webHidden/>
          </w:rPr>
          <w:tab/>
        </w:r>
        <w:r w:rsidR="004663B5">
          <w:rPr>
            <w:webHidden/>
          </w:rPr>
          <w:fldChar w:fldCharType="begin"/>
        </w:r>
        <w:r w:rsidR="004663B5">
          <w:rPr>
            <w:webHidden/>
          </w:rPr>
          <w:instrText xml:space="preserve"> PAGEREF _Toc154060598 \h </w:instrText>
        </w:r>
        <w:r w:rsidR="004663B5">
          <w:rPr>
            <w:webHidden/>
          </w:rPr>
        </w:r>
        <w:r w:rsidR="004663B5">
          <w:rPr>
            <w:webHidden/>
          </w:rPr>
          <w:fldChar w:fldCharType="separate"/>
        </w:r>
        <w:r w:rsidR="004663B5">
          <w:rPr>
            <w:webHidden/>
          </w:rPr>
          <w:t>7</w:t>
        </w:r>
        <w:r w:rsidR="004663B5">
          <w:rPr>
            <w:webHidden/>
          </w:rPr>
          <w:fldChar w:fldCharType="end"/>
        </w:r>
      </w:hyperlink>
    </w:p>
    <w:p w14:paraId="7373752C" w14:textId="6BCB34EC" w:rsidR="004663B5" w:rsidRDefault="00000000">
      <w:pPr>
        <w:pStyle w:val="TOC2"/>
        <w:rPr>
          <w:rFonts w:ascii="Calibri" w:hAnsi="Calibri" w:cs="Times New Roman"/>
          <w:bCs w:val="0"/>
          <w:kern w:val="2"/>
          <w:sz w:val="22"/>
          <w:szCs w:val="22"/>
          <w:lang w:eastAsia="en-AU"/>
        </w:rPr>
      </w:pPr>
      <w:hyperlink w:anchor="_Toc154060599" w:history="1">
        <w:r w:rsidR="004663B5" w:rsidRPr="00751520">
          <w:rPr>
            <w:rStyle w:val="Hyperlink"/>
          </w:rPr>
          <w:t>Bandwidth-on demand dial, time and day schedule manager</w:t>
        </w:r>
        <w:r w:rsidR="004663B5">
          <w:rPr>
            <w:webHidden/>
          </w:rPr>
          <w:tab/>
        </w:r>
        <w:r w:rsidR="004663B5">
          <w:rPr>
            <w:webHidden/>
          </w:rPr>
          <w:fldChar w:fldCharType="begin"/>
        </w:r>
        <w:r w:rsidR="004663B5">
          <w:rPr>
            <w:webHidden/>
          </w:rPr>
          <w:instrText xml:space="preserve"> PAGEREF _Toc154060599 \h </w:instrText>
        </w:r>
        <w:r w:rsidR="004663B5">
          <w:rPr>
            <w:webHidden/>
          </w:rPr>
        </w:r>
        <w:r w:rsidR="004663B5">
          <w:rPr>
            <w:webHidden/>
          </w:rPr>
          <w:fldChar w:fldCharType="separate"/>
        </w:r>
        <w:r w:rsidR="004663B5">
          <w:rPr>
            <w:webHidden/>
          </w:rPr>
          <w:t>7</w:t>
        </w:r>
        <w:r w:rsidR="004663B5">
          <w:rPr>
            <w:webHidden/>
          </w:rPr>
          <w:fldChar w:fldCharType="end"/>
        </w:r>
      </w:hyperlink>
    </w:p>
    <w:p w14:paraId="2F631764" w14:textId="1B5E3E82" w:rsidR="004663B5" w:rsidRDefault="00000000">
      <w:pPr>
        <w:pStyle w:val="TOC2"/>
        <w:rPr>
          <w:rFonts w:ascii="Calibri" w:hAnsi="Calibri" w:cs="Times New Roman"/>
          <w:bCs w:val="0"/>
          <w:kern w:val="2"/>
          <w:sz w:val="22"/>
          <w:szCs w:val="22"/>
          <w:lang w:eastAsia="en-AU"/>
        </w:rPr>
      </w:pPr>
      <w:hyperlink w:anchor="_Toc154060600" w:history="1">
        <w:r w:rsidR="004663B5" w:rsidRPr="00751520">
          <w:rPr>
            <w:rStyle w:val="Hyperlink"/>
          </w:rPr>
          <w:t>Cabling and shared access switch and NTU location</w:t>
        </w:r>
        <w:r w:rsidR="004663B5">
          <w:rPr>
            <w:webHidden/>
          </w:rPr>
          <w:tab/>
        </w:r>
        <w:r w:rsidR="004663B5">
          <w:rPr>
            <w:webHidden/>
          </w:rPr>
          <w:fldChar w:fldCharType="begin"/>
        </w:r>
        <w:r w:rsidR="004663B5">
          <w:rPr>
            <w:webHidden/>
          </w:rPr>
          <w:instrText xml:space="preserve"> PAGEREF _Toc154060600 \h </w:instrText>
        </w:r>
        <w:r w:rsidR="004663B5">
          <w:rPr>
            <w:webHidden/>
          </w:rPr>
        </w:r>
        <w:r w:rsidR="004663B5">
          <w:rPr>
            <w:webHidden/>
          </w:rPr>
          <w:fldChar w:fldCharType="separate"/>
        </w:r>
        <w:r w:rsidR="004663B5">
          <w:rPr>
            <w:webHidden/>
          </w:rPr>
          <w:t>8</w:t>
        </w:r>
        <w:r w:rsidR="004663B5">
          <w:rPr>
            <w:webHidden/>
          </w:rPr>
          <w:fldChar w:fldCharType="end"/>
        </w:r>
      </w:hyperlink>
    </w:p>
    <w:p w14:paraId="07851B4B" w14:textId="12C9C887" w:rsidR="004663B5" w:rsidRDefault="00000000">
      <w:pPr>
        <w:pStyle w:val="TOC2"/>
        <w:rPr>
          <w:rFonts w:ascii="Calibri" w:hAnsi="Calibri" w:cs="Times New Roman"/>
          <w:bCs w:val="0"/>
          <w:kern w:val="2"/>
          <w:sz w:val="22"/>
          <w:szCs w:val="22"/>
          <w:lang w:eastAsia="en-AU"/>
        </w:rPr>
      </w:pPr>
      <w:hyperlink w:anchor="_Toc154060601" w:history="1">
        <w:r w:rsidR="004663B5" w:rsidRPr="00751520">
          <w:rPr>
            <w:rStyle w:val="Hyperlink"/>
          </w:rPr>
          <w:t>Cabling charge</w:t>
        </w:r>
        <w:r w:rsidR="004663B5">
          <w:rPr>
            <w:webHidden/>
          </w:rPr>
          <w:tab/>
        </w:r>
        <w:r w:rsidR="004663B5">
          <w:rPr>
            <w:webHidden/>
          </w:rPr>
          <w:fldChar w:fldCharType="begin"/>
        </w:r>
        <w:r w:rsidR="004663B5">
          <w:rPr>
            <w:webHidden/>
          </w:rPr>
          <w:instrText xml:space="preserve"> PAGEREF _Toc154060601 \h </w:instrText>
        </w:r>
        <w:r w:rsidR="004663B5">
          <w:rPr>
            <w:webHidden/>
          </w:rPr>
        </w:r>
        <w:r w:rsidR="004663B5">
          <w:rPr>
            <w:webHidden/>
          </w:rPr>
          <w:fldChar w:fldCharType="separate"/>
        </w:r>
        <w:r w:rsidR="004663B5">
          <w:rPr>
            <w:webHidden/>
          </w:rPr>
          <w:t>8</w:t>
        </w:r>
        <w:r w:rsidR="004663B5">
          <w:rPr>
            <w:webHidden/>
          </w:rPr>
          <w:fldChar w:fldCharType="end"/>
        </w:r>
      </w:hyperlink>
    </w:p>
    <w:p w14:paraId="1874B60F" w14:textId="4A5EBF8A" w:rsidR="004663B5" w:rsidRDefault="00000000">
      <w:pPr>
        <w:pStyle w:val="TOC2"/>
        <w:rPr>
          <w:rFonts w:ascii="Calibri" w:hAnsi="Calibri" w:cs="Times New Roman"/>
          <w:bCs w:val="0"/>
          <w:kern w:val="2"/>
          <w:sz w:val="22"/>
          <w:szCs w:val="22"/>
          <w:lang w:eastAsia="en-AU"/>
        </w:rPr>
      </w:pPr>
      <w:hyperlink w:anchor="_Toc154060602" w:history="1">
        <w:r w:rsidR="004663B5" w:rsidRPr="00751520">
          <w:rPr>
            <w:rStyle w:val="Hyperlink"/>
          </w:rPr>
          <w:t>Connection charge</w:t>
        </w:r>
        <w:r w:rsidR="004663B5">
          <w:rPr>
            <w:webHidden/>
          </w:rPr>
          <w:tab/>
        </w:r>
        <w:r w:rsidR="004663B5">
          <w:rPr>
            <w:webHidden/>
          </w:rPr>
          <w:fldChar w:fldCharType="begin"/>
        </w:r>
        <w:r w:rsidR="004663B5">
          <w:rPr>
            <w:webHidden/>
          </w:rPr>
          <w:instrText xml:space="preserve"> PAGEREF _Toc154060602 \h </w:instrText>
        </w:r>
        <w:r w:rsidR="004663B5">
          <w:rPr>
            <w:webHidden/>
          </w:rPr>
        </w:r>
        <w:r w:rsidR="004663B5">
          <w:rPr>
            <w:webHidden/>
          </w:rPr>
          <w:fldChar w:fldCharType="separate"/>
        </w:r>
        <w:r w:rsidR="004663B5">
          <w:rPr>
            <w:webHidden/>
          </w:rPr>
          <w:t>9</w:t>
        </w:r>
        <w:r w:rsidR="004663B5">
          <w:rPr>
            <w:webHidden/>
          </w:rPr>
          <w:fldChar w:fldCharType="end"/>
        </w:r>
      </w:hyperlink>
    </w:p>
    <w:p w14:paraId="50791E90" w14:textId="4A6951C4" w:rsidR="004663B5" w:rsidRDefault="00000000">
      <w:pPr>
        <w:pStyle w:val="TOC2"/>
        <w:rPr>
          <w:rFonts w:ascii="Calibri" w:hAnsi="Calibri" w:cs="Times New Roman"/>
          <w:bCs w:val="0"/>
          <w:kern w:val="2"/>
          <w:sz w:val="22"/>
          <w:szCs w:val="22"/>
          <w:lang w:eastAsia="en-AU"/>
        </w:rPr>
      </w:pPr>
      <w:hyperlink w:anchor="_Toc154060603" w:history="1">
        <w:r w:rsidR="004663B5" w:rsidRPr="00751520">
          <w:rPr>
            <w:rStyle w:val="Hyperlink"/>
          </w:rPr>
          <w:t>Monthly port charge</w:t>
        </w:r>
        <w:r w:rsidR="004663B5">
          <w:rPr>
            <w:webHidden/>
          </w:rPr>
          <w:tab/>
        </w:r>
        <w:r w:rsidR="004663B5">
          <w:rPr>
            <w:webHidden/>
          </w:rPr>
          <w:fldChar w:fldCharType="begin"/>
        </w:r>
        <w:r w:rsidR="004663B5">
          <w:rPr>
            <w:webHidden/>
          </w:rPr>
          <w:instrText xml:space="preserve"> PAGEREF _Toc154060603 \h </w:instrText>
        </w:r>
        <w:r w:rsidR="004663B5">
          <w:rPr>
            <w:webHidden/>
          </w:rPr>
        </w:r>
        <w:r w:rsidR="004663B5">
          <w:rPr>
            <w:webHidden/>
          </w:rPr>
          <w:fldChar w:fldCharType="separate"/>
        </w:r>
        <w:r w:rsidR="004663B5">
          <w:rPr>
            <w:webHidden/>
          </w:rPr>
          <w:t>9</w:t>
        </w:r>
        <w:r w:rsidR="004663B5">
          <w:rPr>
            <w:webHidden/>
          </w:rPr>
          <w:fldChar w:fldCharType="end"/>
        </w:r>
      </w:hyperlink>
    </w:p>
    <w:p w14:paraId="51964E3B" w14:textId="58D1D741" w:rsidR="004663B5" w:rsidRDefault="00000000">
      <w:pPr>
        <w:pStyle w:val="TOC2"/>
        <w:rPr>
          <w:rFonts w:ascii="Calibri" w:hAnsi="Calibri" w:cs="Times New Roman"/>
          <w:bCs w:val="0"/>
          <w:kern w:val="2"/>
          <w:sz w:val="22"/>
          <w:szCs w:val="22"/>
          <w:lang w:eastAsia="en-AU"/>
        </w:rPr>
      </w:pPr>
      <w:hyperlink w:anchor="_Toc154060604" w:history="1">
        <w:r w:rsidR="004663B5" w:rsidRPr="00751520">
          <w:rPr>
            <w:rStyle w:val="Hyperlink"/>
          </w:rPr>
          <w:t>Access bandwidth charge – IP MAN single uplink</w:t>
        </w:r>
        <w:r w:rsidR="004663B5">
          <w:rPr>
            <w:webHidden/>
          </w:rPr>
          <w:tab/>
        </w:r>
        <w:r w:rsidR="004663B5">
          <w:rPr>
            <w:webHidden/>
          </w:rPr>
          <w:fldChar w:fldCharType="begin"/>
        </w:r>
        <w:r w:rsidR="004663B5">
          <w:rPr>
            <w:webHidden/>
          </w:rPr>
          <w:instrText xml:space="preserve"> PAGEREF _Toc154060604 \h </w:instrText>
        </w:r>
        <w:r w:rsidR="004663B5">
          <w:rPr>
            <w:webHidden/>
          </w:rPr>
        </w:r>
        <w:r w:rsidR="004663B5">
          <w:rPr>
            <w:webHidden/>
          </w:rPr>
          <w:fldChar w:fldCharType="separate"/>
        </w:r>
        <w:r w:rsidR="004663B5">
          <w:rPr>
            <w:webHidden/>
          </w:rPr>
          <w:t>9</w:t>
        </w:r>
        <w:r w:rsidR="004663B5">
          <w:rPr>
            <w:webHidden/>
          </w:rPr>
          <w:fldChar w:fldCharType="end"/>
        </w:r>
      </w:hyperlink>
    </w:p>
    <w:p w14:paraId="0E44180F" w14:textId="61A9763D" w:rsidR="004663B5" w:rsidRDefault="00000000">
      <w:pPr>
        <w:pStyle w:val="TOC2"/>
        <w:rPr>
          <w:rFonts w:ascii="Calibri" w:hAnsi="Calibri" w:cs="Times New Roman"/>
          <w:bCs w:val="0"/>
          <w:kern w:val="2"/>
          <w:sz w:val="22"/>
          <w:szCs w:val="22"/>
          <w:lang w:eastAsia="en-AU"/>
        </w:rPr>
      </w:pPr>
      <w:hyperlink w:anchor="_Toc154060605" w:history="1">
        <w:r w:rsidR="004663B5" w:rsidRPr="00751520">
          <w:rPr>
            <w:rStyle w:val="Hyperlink"/>
          </w:rPr>
          <w:t>Access bandwidth charge – IP MAN dual access</w:t>
        </w:r>
        <w:r w:rsidR="004663B5">
          <w:rPr>
            <w:webHidden/>
          </w:rPr>
          <w:tab/>
        </w:r>
        <w:r w:rsidR="004663B5">
          <w:rPr>
            <w:webHidden/>
          </w:rPr>
          <w:fldChar w:fldCharType="begin"/>
        </w:r>
        <w:r w:rsidR="004663B5">
          <w:rPr>
            <w:webHidden/>
          </w:rPr>
          <w:instrText xml:space="preserve"> PAGEREF _Toc154060605 \h </w:instrText>
        </w:r>
        <w:r w:rsidR="004663B5">
          <w:rPr>
            <w:webHidden/>
          </w:rPr>
        </w:r>
        <w:r w:rsidR="004663B5">
          <w:rPr>
            <w:webHidden/>
          </w:rPr>
          <w:fldChar w:fldCharType="separate"/>
        </w:r>
        <w:r w:rsidR="004663B5">
          <w:rPr>
            <w:webHidden/>
          </w:rPr>
          <w:t>12</w:t>
        </w:r>
        <w:r w:rsidR="004663B5">
          <w:rPr>
            <w:webHidden/>
          </w:rPr>
          <w:fldChar w:fldCharType="end"/>
        </w:r>
      </w:hyperlink>
    </w:p>
    <w:p w14:paraId="655BBD21" w14:textId="0A9635EA" w:rsidR="004663B5" w:rsidRDefault="00000000">
      <w:pPr>
        <w:pStyle w:val="TOC2"/>
        <w:rPr>
          <w:rFonts w:ascii="Calibri" w:hAnsi="Calibri" w:cs="Times New Roman"/>
          <w:bCs w:val="0"/>
          <w:kern w:val="2"/>
          <w:sz w:val="22"/>
          <w:szCs w:val="22"/>
          <w:lang w:eastAsia="en-AU"/>
        </w:rPr>
      </w:pPr>
      <w:hyperlink w:anchor="_Toc154060606" w:history="1">
        <w:r w:rsidR="004663B5" w:rsidRPr="00751520">
          <w:rPr>
            <w:rStyle w:val="Hyperlink"/>
          </w:rPr>
          <w:t>Access bandwidth charge – IP MAN dual uplink</w:t>
        </w:r>
        <w:r w:rsidR="004663B5">
          <w:rPr>
            <w:webHidden/>
          </w:rPr>
          <w:tab/>
        </w:r>
        <w:r w:rsidR="004663B5">
          <w:rPr>
            <w:webHidden/>
          </w:rPr>
          <w:fldChar w:fldCharType="begin"/>
        </w:r>
        <w:r w:rsidR="004663B5">
          <w:rPr>
            <w:webHidden/>
          </w:rPr>
          <w:instrText xml:space="preserve"> PAGEREF _Toc154060606 \h </w:instrText>
        </w:r>
        <w:r w:rsidR="004663B5">
          <w:rPr>
            <w:webHidden/>
          </w:rPr>
        </w:r>
        <w:r w:rsidR="004663B5">
          <w:rPr>
            <w:webHidden/>
          </w:rPr>
          <w:fldChar w:fldCharType="separate"/>
        </w:r>
        <w:r w:rsidR="004663B5">
          <w:rPr>
            <w:webHidden/>
          </w:rPr>
          <w:t>12</w:t>
        </w:r>
        <w:r w:rsidR="004663B5">
          <w:rPr>
            <w:webHidden/>
          </w:rPr>
          <w:fldChar w:fldCharType="end"/>
        </w:r>
      </w:hyperlink>
    </w:p>
    <w:p w14:paraId="0B739859" w14:textId="55C153C4" w:rsidR="004663B5" w:rsidRDefault="00000000">
      <w:pPr>
        <w:pStyle w:val="TOC2"/>
        <w:rPr>
          <w:rFonts w:ascii="Calibri" w:hAnsi="Calibri" w:cs="Times New Roman"/>
          <w:bCs w:val="0"/>
          <w:kern w:val="2"/>
          <w:sz w:val="22"/>
          <w:szCs w:val="22"/>
          <w:lang w:eastAsia="en-AU"/>
        </w:rPr>
      </w:pPr>
      <w:hyperlink w:anchor="_Toc154060607" w:history="1">
        <w:r w:rsidR="004663B5" w:rsidRPr="00751520">
          <w:rPr>
            <w:rStyle w:val="Hyperlink"/>
          </w:rPr>
          <w:t>Access bandwidth charge – IP MAN Fully Redundant Connection</w:t>
        </w:r>
        <w:r w:rsidR="004663B5">
          <w:rPr>
            <w:webHidden/>
          </w:rPr>
          <w:tab/>
        </w:r>
        <w:r w:rsidR="004663B5">
          <w:rPr>
            <w:webHidden/>
          </w:rPr>
          <w:fldChar w:fldCharType="begin"/>
        </w:r>
        <w:r w:rsidR="004663B5">
          <w:rPr>
            <w:webHidden/>
          </w:rPr>
          <w:instrText xml:space="preserve"> PAGEREF _Toc154060607 \h </w:instrText>
        </w:r>
        <w:r w:rsidR="004663B5">
          <w:rPr>
            <w:webHidden/>
          </w:rPr>
        </w:r>
        <w:r w:rsidR="004663B5">
          <w:rPr>
            <w:webHidden/>
          </w:rPr>
          <w:fldChar w:fldCharType="separate"/>
        </w:r>
        <w:r w:rsidR="004663B5">
          <w:rPr>
            <w:webHidden/>
          </w:rPr>
          <w:t>15</w:t>
        </w:r>
        <w:r w:rsidR="004663B5">
          <w:rPr>
            <w:webHidden/>
          </w:rPr>
          <w:fldChar w:fldCharType="end"/>
        </w:r>
      </w:hyperlink>
    </w:p>
    <w:p w14:paraId="6CA83D62" w14:textId="3AA44F64" w:rsidR="004663B5" w:rsidRDefault="00000000">
      <w:pPr>
        <w:pStyle w:val="TOC2"/>
        <w:rPr>
          <w:rFonts w:ascii="Calibri" w:hAnsi="Calibri" w:cs="Times New Roman"/>
          <w:bCs w:val="0"/>
          <w:kern w:val="2"/>
          <w:sz w:val="22"/>
          <w:szCs w:val="22"/>
          <w:lang w:eastAsia="en-AU"/>
        </w:rPr>
      </w:pPr>
      <w:hyperlink w:anchor="_Toc154060608" w:history="1">
        <w:r w:rsidR="004663B5" w:rsidRPr="00751520">
          <w:rPr>
            <w:rStyle w:val="Hyperlink"/>
          </w:rPr>
          <w:t>Access bandwidth change charge</w:t>
        </w:r>
        <w:r w:rsidR="004663B5">
          <w:rPr>
            <w:webHidden/>
          </w:rPr>
          <w:tab/>
        </w:r>
        <w:r w:rsidR="004663B5">
          <w:rPr>
            <w:webHidden/>
          </w:rPr>
          <w:fldChar w:fldCharType="begin"/>
        </w:r>
        <w:r w:rsidR="004663B5">
          <w:rPr>
            <w:webHidden/>
          </w:rPr>
          <w:instrText xml:space="preserve"> PAGEREF _Toc154060608 \h </w:instrText>
        </w:r>
        <w:r w:rsidR="004663B5">
          <w:rPr>
            <w:webHidden/>
          </w:rPr>
        </w:r>
        <w:r w:rsidR="004663B5">
          <w:rPr>
            <w:webHidden/>
          </w:rPr>
          <w:fldChar w:fldCharType="separate"/>
        </w:r>
        <w:r w:rsidR="004663B5">
          <w:rPr>
            <w:webHidden/>
          </w:rPr>
          <w:t>17</w:t>
        </w:r>
        <w:r w:rsidR="004663B5">
          <w:rPr>
            <w:webHidden/>
          </w:rPr>
          <w:fldChar w:fldCharType="end"/>
        </w:r>
      </w:hyperlink>
    </w:p>
    <w:p w14:paraId="0D47DB81" w14:textId="60F58088" w:rsidR="004663B5" w:rsidRDefault="00000000">
      <w:pPr>
        <w:pStyle w:val="TOC2"/>
        <w:rPr>
          <w:rFonts w:ascii="Calibri" w:hAnsi="Calibri" w:cs="Times New Roman"/>
          <w:bCs w:val="0"/>
          <w:kern w:val="2"/>
          <w:sz w:val="22"/>
          <w:szCs w:val="22"/>
          <w:lang w:eastAsia="en-AU"/>
        </w:rPr>
      </w:pPr>
      <w:hyperlink w:anchor="_Toc154060609" w:history="1">
        <w:r w:rsidR="004663B5" w:rsidRPr="00751520">
          <w:rPr>
            <w:rStyle w:val="Hyperlink"/>
          </w:rPr>
          <w:t>Additional secure ID device charge</w:t>
        </w:r>
        <w:r w:rsidR="004663B5">
          <w:rPr>
            <w:webHidden/>
          </w:rPr>
          <w:tab/>
        </w:r>
        <w:r w:rsidR="004663B5">
          <w:rPr>
            <w:webHidden/>
          </w:rPr>
          <w:fldChar w:fldCharType="begin"/>
        </w:r>
        <w:r w:rsidR="004663B5">
          <w:rPr>
            <w:webHidden/>
          </w:rPr>
          <w:instrText xml:space="preserve"> PAGEREF _Toc154060609 \h </w:instrText>
        </w:r>
        <w:r w:rsidR="004663B5">
          <w:rPr>
            <w:webHidden/>
          </w:rPr>
        </w:r>
        <w:r w:rsidR="004663B5">
          <w:rPr>
            <w:webHidden/>
          </w:rPr>
          <w:fldChar w:fldCharType="separate"/>
        </w:r>
        <w:r w:rsidR="004663B5">
          <w:rPr>
            <w:webHidden/>
          </w:rPr>
          <w:t>17</w:t>
        </w:r>
        <w:r w:rsidR="004663B5">
          <w:rPr>
            <w:webHidden/>
          </w:rPr>
          <w:fldChar w:fldCharType="end"/>
        </w:r>
      </w:hyperlink>
    </w:p>
    <w:p w14:paraId="18BCA3EE" w14:textId="484B4D9B" w:rsidR="004663B5" w:rsidRDefault="00000000">
      <w:pPr>
        <w:pStyle w:val="TOC2"/>
        <w:rPr>
          <w:rFonts w:ascii="Calibri" w:hAnsi="Calibri" w:cs="Times New Roman"/>
          <w:bCs w:val="0"/>
          <w:kern w:val="2"/>
          <w:sz w:val="22"/>
          <w:szCs w:val="22"/>
          <w:lang w:eastAsia="en-AU"/>
        </w:rPr>
      </w:pPr>
      <w:hyperlink w:anchor="_Toc154060610" w:history="1">
        <w:r w:rsidR="004663B5" w:rsidRPr="00751520">
          <w:rPr>
            <w:rStyle w:val="Hyperlink"/>
          </w:rPr>
          <w:t>IP MAN design consultancy charge</w:t>
        </w:r>
        <w:r w:rsidR="004663B5">
          <w:rPr>
            <w:webHidden/>
          </w:rPr>
          <w:tab/>
        </w:r>
        <w:r w:rsidR="004663B5">
          <w:rPr>
            <w:webHidden/>
          </w:rPr>
          <w:fldChar w:fldCharType="begin"/>
        </w:r>
        <w:r w:rsidR="004663B5">
          <w:rPr>
            <w:webHidden/>
          </w:rPr>
          <w:instrText xml:space="preserve"> PAGEREF _Toc154060610 \h </w:instrText>
        </w:r>
        <w:r w:rsidR="004663B5">
          <w:rPr>
            <w:webHidden/>
          </w:rPr>
        </w:r>
        <w:r w:rsidR="004663B5">
          <w:rPr>
            <w:webHidden/>
          </w:rPr>
          <w:fldChar w:fldCharType="separate"/>
        </w:r>
        <w:r w:rsidR="004663B5">
          <w:rPr>
            <w:webHidden/>
          </w:rPr>
          <w:t>18</w:t>
        </w:r>
        <w:r w:rsidR="004663B5">
          <w:rPr>
            <w:webHidden/>
          </w:rPr>
          <w:fldChar w:fldCharType="end"/>
        </w:r>
      </w:hyperlink>
    </w:p>
    <w:p w14:paraId="17E9A08E" w14:textId="20D63434" w:rsidR="004663B5" w:rsidRDefault="00000000">
      <w:pPr>
        <w:pStyle w:val="TOC2"/>
        <w:rPr>
          <w:rFonts w:ascii="Calibri" w:hAnsi="Calibri" w:cs="Times New Roman"/>
          <w:bCs w:val="0"/>
          <w:kern w:val="2"/>
          <w:sz w:val="22"/>
          <w:szCs w:val="22"/>
          <w:lang w:eastAsia="en-AU"/>
        </w:rPr>
      </w:pPr>
      <w:hyperlink w:anchor="_Toc154060611" w:history="1">
        <w:r w:rsidR="004663B5" w:rsidRPr="00751520">
          <w:rPr>
            <w:rStyle w:val="Hyperlink"/>
          </w:rPr>
          <w:t>Port change charge</w:t>
        </w:r>
        <w:r w:rsidR="004663B5">
          <w:rPr>
            <w:webHidden/>
          </w:rPr>
          <w:tab/>
        </w:r>
        <w:r w:rsidR="004663B5">
          <w:rPr>
            <w:webHidden/>
          </w:rPr>
          <w:fldChar w:fldCharType="begin"/>
        </w:r>
        <w:r w:rsidR="004663B5">
          <w:rPr>
            <w:webHidden/>
          </w:rPr>
          <w:instrText xml:space="preserve"> PAGEREF _Toc154060611 \h </w:instrText>
        </w:r>
        <w:r w:rsidR="004663B5">
          <w:rPr>
            <w:webHidden/>
          </w:rPr>
        </w:r>
        <w:r w:rsidR="004663B5">
          <w:rPr>
            <w:webHidden/>
          </w:rPr>
          <w:fldChar w:fldCharType="separate"/>
        </w:r>
        <w:r w:rsidR="004663B5">
          <w:rPr>
            <w:webHidden/>
          </w:rPr>
          <w:t>18</w:t>
        </w:r>
        <w:r w:rsidR="004663B5">
          <w:rPr>
            <w:webHidden/>
          </w:rPr>
          <w:fldChar w:fldCharType="end"/>
        </w:r>
      </w:hyperlink>
    </w:p>
    <w:p w14:paraId="78C118D0" w14:textId="357A3A52" w:rsidR="004663B5" w:rsidRDefault="00000000">
      <w:pPr>
        <w:pStyle w:val="TOC2"/>
        <w:rPr>
          <w:rFonts w:ascii="Calibri" w:hAnsi="Calibri" w:cs="Times New Roman"/>
          <w:bCs w:val="0"/>
          <w:kern w:val="2"/>
          <w:sz w:val="22"/>
          <w:szCs w:val="22"/>
          <w:lang w:eastAsia="en-AU"/>
        </w:rPr>
      </w:pPr>
      <w:hyperlink w:anchor="_Toc154060612" w:history="1">
        <w:r w:rsidR="004663B5" w:rsidRPr="00751520">
          <w:rPr>
            <w:rStyle w:val="Hyperlink"/>
          </w:rPr>
          <w:t>Service conversion charge</w:t>
        </w:r>
        <w:r w:rsidR="004663B5">
          <w:rPr>
            <w:webHidden/>
          </w:rPr>
          <w:tab/>
        </w:r>
        <w:r w:rsidR="004663B5">
          <w:rPr>
            <w:webHidden/>
          </w:rPr>
          <w:fldChar w:fldCharType="begin"/>
        </w:r>
        <w:r w:rsidR="004663B5">
          <w:rPr>
            <w:webHidden/>
          </w:rPr>
          <w:instrText xml:space="preserve"> PAGEREF _Toc154060612 \h </w:instrText>
        </w:r>
        <w:r w:rsidR="004663B5">
          <w:rPr>
            <w:webHidden/>
          </w:rPr>
        </w:r>
        <w:r w:rsidR="004663B5">
          <w:rPr>
            <w:webHidden/>
          </w:rPr>
          <w:fldChar w:fldCharType="separate"/>
        </w:r>
        <w:r w:rsidR="004663B5">
          <w:rPr>
            <w:webHidden/>
          </w:rPr>
          <w:t>18</w:t>
        </w:r>
        <w:r w:rsidR="004663B5">
          <w:rPr>
            <w:webHidden/>
          </w:rPr>
          <w:fldChar w:fldCharType="end"/>
        </w:r>
      </w:hyperlink>
    </w:p>
    <w:p w14:paraId="22E1CA5E" w14:textId="2CDDC333" w:rsidR="004663B5" w:rsidRDefault="00000000">
      <w:pPr>
        <w:pStyle w:val="TOC2"/>
        <w:rPr>
          <w:rFonts w:ascii="Calibri" w:hAnsi="Calibri" w:cs="Times New Roman"/>
          <w:bCs w:val="0"/>
          <w:kern w:val="2"/>
          <w:sz w:val="22"/>
          <w:szCs w:val="22"/>
          <w:lang w:eastAsia="en-AU"/>
        </w:rPr>
      </w:pPr>
      <w:hyperlink w:anchor="_Toc154060613" w:history="1">
        <w:r w:rsidR="004663B5" w:rsidRPr="00751520">
          <w:rPr>
            <w:rStyle w:val="Hyperlink"/>
          </w:rPr>
          <w:t>Interconnect</w:t>
        </w:r>
        <w:r w:rsidR="004663B5">
          <w:rPr>
            <w:webHidden/>
          </w:rPr>
          <w:tab/>
        </w:r>
        <w:r w:rsidR="004663B5">
          <w:rPr>
            <w:webHidden/>
          </w:rPr>
          <w:fldChar w:fldCharType="begin"/>
        </w:r>
        <w:r w:rsidR="004663B5">
          <w:rPr>
            <w:webHidden/>
          </w:rPr>
          <w:instrText xml:space="preserve"> PAGEREF _Toc154060613 \h </w:instrText>
        </w:r>
        <w:r w:rsidR="004663B5">
          <w:rPr>
            <w:webHidden/>
          </w:rPr>
        </w:r>
        <w:r w:rsidR="004663B5">
          <w:rPr>
            <w:webHidden/>
          </w:rPr>
          <w:fldChar w:fldCharType="separate"/>
        </w:r>
        <w:r w:rsidR="004663B5">
          <w:rPr>
            <w:webHidden/>
          </w:rPr>
          <w:t>19</w:t>
        </w:r>
        <w:r w:rsidR="004663B5">
          <w:rPr>
            <w:webHidden/>
          </w:rPr>
          <w:fldChar w:fldCharType="end"/>
        </w:r>
      </w:hyperlink>
    </w:p>
    <w:p w14:paraId="4B1D33B7" w14:textId="685C3699" w:rsidR="004663B5" w:rsidRDefault="00000000">
      <w:pPr>
        <w:pStyle w:val="TOC2"/>
        <w:rPr>
          <w:rFonts w:ascii="Calibri" w:hAnsi="Calibri" w:cs="Times New Roman"/>
          <w:bCs w:val="0"/>
          <w:kern w:val="2"/>
          <w:sz w:val="22"/>
          <w:szCs w:val="22"/>
          <w:lang w:eastAsia="en-AU"/>
        </w:rPr>
      </w:pPr>
      <w:hyperlink w:anchor="_Toc154060614" w:history="1">
        <w:r w:rsidR="004663B5" w:rsidRPr="00751520">
          <w:rPr>
            <w:rStyle w:val="Hyperlink"/>
          </w:rPr>
          <w:t>Interconnect connection charges</w:t>
        </w:r>
        <w:r w:rsidR="004663B5">
          <w:rPr>
            <w:webHidden/>
          </w:rPr>
          <w:tab/>
        </w:r>
        <w:r w:rsidR="004663B5">
          <w:rPr>
            <w:webHidden/>
          </w:rPr>
          <w:fldChar w:fldCharType="begin"/>
        </w:r>
        <w:r w:rsidR="004663B5">
          <w:rPr>
            <w:webHidden/>
          </w:rPr>
          <w:instrText xml:space="preserve"> PAGEREF _Toc154060614 \h </w:instrText>
        </w:r>
        <w:r w:rsidR="004663B5">
          <w:rPr>
            <w:webHidden/>
          </w:rPr>
        </w:r>
        <w:r w:rsidR="004663B5">
          <w:rPr>
            <w:webHidden/>
          </w:rPr>
          <w:fldChar w:fldCharType="separate"/>
        </w:r>
        <w:r w:rsidR="004663B5">
          <w:rPr>
            <w:webHidden/>
          </w:rPr>
          <w:t>19</w:t>
        </w:r>
        <w:r w:rsidR="004663B5">
          <w:rPr>
            <w:webHidden/>
          </w:rPr>
          <w:fldChar w:fldCharType="end"/>
        </w:r>
      </w:hyperlink>
    </w:p>
    <w:p w14:paraId="3A55DCD5" w14:textId="1AC16EA9" w:rsidR="004663B5" w:rsidRDefault="00000000">
      <w:pPr>
        <w:pStyle w:val="TOC2"/>
        <w:rPr>
          <w:rFonts w:ascii="Calibri" w:hAnsi="Calibri" w:cs="Times New Roman"/>
          <w:bCs w:val="0"/>
          <w:kern w:val="2"/>
          <w:sz w:val="22"/>
          <w:szCs w:val="22"/>
          <w:lang w:eastAsia="en-AU"/>
        </w:rPr>
      </w:pPr>
      <w:hyperlink w:anchor="_Toc154060615" w:history="1">
        <w:r w:rsidR="004663B5" w:rsidRPr="00751520">
          <w:rPr>
            <w:rStyle w:val="Hyperlink"/>
          </w:rPr>
          <w:t>Interconnect – Aggregate model charges</w:t>
        </w:r>
        <w:r w:rsidR="004663B5">
          <w:rPr>
            <w:webHidden/>
          </w:rPr>
          <w:tab/>
        </w:r>
        <w:r w:rsidR="004663B5">
          <w:rPr>
            <w:webHidden/>
          </w:rPr>
          <w:fldChar w:fldCharType="begin"/>
        </w:r>
        <w:r w:rsidR="004663B5">
          <w:rPr>
            <w:webHidden/>
          </w:rPr>
          <w:instrText xml:space="preserve"> PAGEREF _Toc154060615 \h </w:instrText>
        </w:r>
        <w:r w:rsidR="004663B5">
          <w:rPr>
            <w:webHidden/>
          </w:rPr>
        </w:r>
        <w:r w:rsidR="004663B5">
          <w:rPr>
            <w:webHidden/>
          </w:rPr>
          <w:fldChar w:fldCharType="separate"/>
        </w:r>
        <w:r w:rsidR="004663B5">
          <w:rPr>
            <w:webHidden/>
          </w:rPr>
          <w:t>19</w:t>
        </w:r>
        <w:r w:rsidR="004663B5">
          <w:rPr>
            <w:webHidden/>
          </w:rPr>
          <w:fldChar w:fldCharType="end"/>
        </w:r>
      </w:hyperlink>
    </w:p>
    <w:p w14:paraId="0B0599B2" w14:textId="7FB58025" w:rsidR="004663B5" w:rsidRDefault="00000000">
      <w:pPr>
        <w:pStyle w:val="TOC2"/>
        <w:rPr>
          <w:rFonts w:ascii="Calibri" w:hAnsi="Calibri" w:cs="Times New Roman"/>
          <w:bCs w:val="0"/>
          <w:kern w:val="2"/>
          <w:sz w:val="22"/>
          <w:szCs w:val="22"/>
          <w:lang w:eastAsia="en-AU"/>
        </w:rPr>
      </w:pPr>
      <w:hyperlink w:anchor="_Toc154060616" w:history="1">
        <w:r w:rsidR="004663B5" w:rsidRPr="00751520">
          <w:rPr>
            <w:rStyle w:val="Hyperlink"/>
          </w:rPr>
          <w:t>Interconnect – Per service model charges</w:t>
        </w:r>
        <w:r w:rsidR="004663B5">
          <w:rPr>
            <w:webHidden/>
          </w:rPr>
          <w:tab/>
        </w:r>
        <w:r w:rsidR="004663B5">
          <w:rPr>
            <w:webHidden/>
          </w:rPr>
          <w:fldChar w:fldCharType="begin"/>
        </w:r>
        <w:r w:rsidR="004663B5">
          <w:rPr>
            <w:webHidden/>
          </w:rPr>
          <w:instrText xml:space="preserve"> PAGEREF _Toc154060616 \h </w:instrText>
        </w:r>
        <w:r w:rsidR="004663B5">
          <w:rPr>
            <w:webHidden/>
          </w:rPr>
        </w:r>
        <w:r w:rsidR="004663B5">
          <w:rPr>
            <w:webHidden/>
          </w:rPr>
          <w:fldChar w:fldCharType="separate"/>
        </w:r>
        <w:r w:rsidR="004663B5">
          <w:rPr>
            <w:webHidden/>
          </w:rPr>
          <w:t>21</w:t>
        </w:r>
        <w:r w:rsidR="004663B5">
          <w:rPr>
            <w:webHidden/>
          </w:rPr>
          <w:fldChar w:fldCharType="end"/>
        </w:r>
      </w:hyperlink>
    </w:p>
    <w:p w14:paraId="70E5EB9F" w14:textId="75F01169" w:rsidR="004663B5" w:rsidRDefault="00000000">
      <w:pPr>
        <w:pStyle w:val="TOC1"/>
        <w:rPr>
          <w:rFonts w:ascii="Calibri" w:hAnsi="Calibri" w:cs="Times New Roman"/>
          <w:b w:val="0"/>
          <w:bCs w:val="0"/>
          <w:caps w:val="0"/>
          <w:kern w:val="2"/>
          <w:sz w:val="22"/>
          <w:szCs w:val="22"/>
          <w:lang w:eastAsia="en-AU"/>
        </w:rPr>
      </w:pPr>
      <w:hyperlink w:anchor="_Toc154060617" w:history="1">
        <w:r w:rsidR="004663B5" w:rsidRPr="00751520">
          <w:rPr>
            <w:rStyle w:val="Hyperlink"/>
          </w:rPr>
          <w:t>4</w:t>
        </w:r>
        <w:r w:rsidR="004663B5">
          <w:rPr>
            <w:rFonts w:ascii="Calibri" w:hAnsi="Calibri" w:cs="Times New Roman"/>
            <w:b w:val="0"/>
            <w:bCs w:val="0"/>
            <w:caps w:val="0"/>
            <w:kern w:val="2"/>
            <w:sz w:val="22"/>
            <w:szCs w:val="22"/>
            <w:lang w:eastAsia="en-AU"/>
          </w:rPr>
          <w:tab/>
        </w:r>
        <w:r w:rsidR="004663B5" w:rsidRPr="00751520">
          <w:rPr>
            <w:rStyle w:val="Hyperlink"/>
          </w:rPr>
          <w:t>IP WAN</w:t>
        </w:r>
        <w:r w:rsidR="004663B5">
          <w:rPr>
            <w:webHidden/>
          </w:rPr>
          <w:tab/>
        </w:r>
        <w:r w:rsidR="004663B5">
          <w:rPr>
            <w:webHidden/>
          </w:rPr>
          <w:fldChar w:fldCharType="begin"/>
        </w:r>
        <w:r w:rsidR="004663B5">
          <w:rPr>
            <w:webHidden/>
          </w:rPr>
          <w:instrText xml:space="preserve"> PAGEREF _Toc154060617 \h </w:instrText>
        </w:r>
        <w:r w:rsidR="004663B5">
          <w:rPr>
            <w:webHidden/>
          </w:rPr>
        </w:r>
        <w:r w:rsidR="004663B5">
          <w:rPr>
            <w:webHidden/>
          </w:rPr>
          <w:fldChar w:fldCharType="separate"/>
        </w:r>
        <w:r w:rsidR="004663B5">
          <w:rPr>
            <w:webHidden/>
          </w:rPr>
          <w:t>21</w:t>
        </w:r>
        <w:r w:rsidR="004663B5">
          <w:rPr>
            <w:webHidden/>
          </w:rPr>
          <w:fldChar w:fldCharType="end"/>
        </w:r>
      </w:hyperlink>
    </w:p>
    <w:p w14:paraId="3F8D282D" w14:textId="3C185D1E" w:rsidR="004663B5" w:rsidRDefault="00000000">
      <w:pPr>
        <w:pStyle w:val="TOC2"/>
        <w:rPr>
          <w:rFonts w:ascii="Calibri" w:hAnsi="Calibri" w:cs="Times New Roman"/>
          <w:bCs w:val="0"/>
          <w:kern w:val="2"/>
          <w:sz w:val="22"/>
          <w:szCs w:val="22"/>
          <w:lang w:eastAsia="en-AU"/>
        </w:rPr>
      </w:pPr>
      <w:hyperlink w:anchor="_Toc154060618" w:history="1">
        <w:r w:rsidR="004663B5" w:rsidRPr="00751520">
          <w:rPr>
            <w:rStyle w:val="Hyperlink"/>
          </w:rPr>
          <w:t>What is IP WAN?</w:t>
        </w:r>
        <w:r w:rsidR="004663B5">
          <w:rPr>
            <w:webHidden/>
          </w:rPr>
          <w:tab/>
        </w:r>
        <w:r w:rsidR="004663B5">
          <w:rPr>
            <w:webHidden/>
          </w:rPr>
          <w:fldChar w:fldCharType="begin"/>
        </w:r>
        <w:r w:rsidR="004663B5">
          <w:rPr>
            <w:webHidden/>
          </w:rPr>
          <w:instrText xml:space="preserve"> PAGEREF _Toc154060618 \h </w:instrText>
        </w:r>
        <w:r w:rsidR="004663B5">
          <w:rPr>
            <w:webHidden/>
          </w:rPr>
        </w:r>
        <w:r w:rsidR="004663B5">
          <w:rPr>
            <w:webHidden/>
          </w:rPr>
          <w:fldChar w:fldCharType="separate"/>
        </w:r>
        <w:r w:rsidR="004663B5">
          <w:rPr>
            <w:webHidden/>
          </w:rPr>
          <w:t>22</w:t>
        </w:r>
        <w:r w:rsidR="004663B5">
          <w:rPr>
            <w:webHidden/>
          </w:rPr>
          <w:fldChar w:fldCharType="end"/>
        </w:r>
      </w:hyperlink>
    </w:p>
    <w:p w14:paraId="254B121A" w14:textId="0F61E317" w:rsidR="004663B5" w:rsidRDefault="00000000">
      <w:pPr>
        <w:pStyle w:val="TOC2"/>
        <w:rPr>
          <w:rFonts w:ascii="Calibri" w:hAnsi="Calibri" w:cs="Times New Roman"/>
          <w:bCs w:val="0"/>
          <w:kern w:val="2"/>
          <w:sz w:val="22"/>
          <w:szCs w:val="22"/>
          <w:lang w:eastAsia="en-AU"/>
        </w:rPr>
      </w:pPr>
      <w:hyperlink w:anchor="_Toc154060619" w:history="1">
        <w:r w:rsidR="004663B5" w:rsidRPr="00751520">
          <w:rPr>
            <w:rStyle w:val="Hyperlink"/>
          </w:rPr>
          <w:t>Minimum commitment</w:t>
        </w:r>
        <w:r w:rsidR="004663B5">
          <w:rPr>
            <w:webHidden/>
          </w:rPr>
          <w:tab/>
        </w:r>
        <w:r w:rsidR="004663B5">
          <w:rPr>
            <w:webHidden/>
          </w:rPr>
          <w:fldChar w:fldCharType="begin"/>
        </w:r>
        <w:r w:rsidR="004663B5">
          <w:rPr>
            <w:webHidden/>
          </w:rPr>
          <w:instrText xml:space="preserve"> PAGEREF _Toc154060619 \h </w:instrText>
        </w:r>
        <w:r w:rsidR="004663B5">
          <w:rPr>
            <w:webHidden/>
          </w:rPr>
        </w:r>
        <w:r w:rsidR="004663B5">
          <w:rPr>
            <w:webHidden/>
          </w:rPr>
          <w:fldChar w:fldCharType="separate"/>
        </w:r>
        <w:r w:rsidR="004663B5">
          <w:rPr>
            <w:webHidden/>
          </w:rPr>
          <w:t>22</w:t>
        </w:r>
        <w:r w:rsidR="004663B5">
          <w:rPr>
            <w:webHidden/>
          </w:rPr>
          <w:fldChar w:fldCharType="end"/>
        </w:r>
      </w:hyperlink>
    </w:p>
    <w:p w14:paraId="4C023B6C" w14:textId="0B1FC760" w:rsidR="004663B5" w:rsidRDefault="00000000">
      <w:pPr>
        <w:pStyle w:val="TOC2"/>
        <w:rPr>
          <w:rFonts w:ascii="Calibri" w:hAnsi="Calibri" w:cs="Times New Roman"/>
          <w:bCs w:val="0"/>
          <w:kern w:val="2"/>
          <w:sz w:val="22"/>
          <w:szCs w:val="22"/>
          <w:lang w:eastAsia="en-AU"/>
        </w:rPr>
      </w:pPr>
      <w:hyperlink w:anchor="_Toc154060620" w:history="1">
        <w:r w:rsidR="004663B5" w:rsidRPr="00751520">
          <w:rPr>
            <w:rStyle w:val="Hyperlink"/>
          </w:rPr>
          <w:t>Cancelling your service</w:t>
        </w:r>
        <w:r w:rsidR="004663B5">
          <w:rPr>
            <w:webHidden/>
          </w:rPr>
          <w:tab/>
        </w:r>
        <w:r w:rsidR="004663B5">
          <w:rPr>
            <w:webHidden/>
          </w:rPr>
          <w:fldChar w:fldCharType="begin"/>
        </w:r>
        <w:r w:rsidR="004663B5">
          <w:rPr>
            <w:webHidden/>
          </w:rPr>
          <w:instrText xml:space="preserve"> PAGEREF _Toc154060620 \h </w:instrText>
        </w:r>
        <w:r w:rsidR="004663B5">
          <w:rPr>
            <w:webHidden/>
          </w:rPr>
        </w:r>
        <w:r w:rsidR="004663B5">
          <w:rPr>
            <w:webHidden/>
          </w:rPr>
          <w:fldChar w:fldCharType="separate"/>
        </w:r>
        <w:r w:rsidR="004663B5">
          <w:rPr>
            <w:webHidden/>
          </w:rPr>
          <w:t>22</w:t>
        </w:r>
        <w:r w:rsidR="004663B5">
          <w:rPr>
            <w:webHidden/>
          </w:rPr>
          <w:fldChar w:fldCharType="end"/>
        </w:r>
      </w:hyperlink>
    </w:p>
    <w:p w14:paraId="0CAE7F1F" w14:textId="21BAC666" w:rsidR="004663B5" w:rsidRDefault="00000000">
      <w:pPr>
        <w:pStyle w:val="TOC2"/>
        <w:rPr>
          <w:rFonts w:ascii="Calibri" w:hAnsi="Calibri" w:cs="Times New Roman"/>
          <w:bCs w:val="0"/>
          <w:kern w:val="2"/>
          <w:sz w:val="22"/>
          <w:szCs w:val="22"/>
          <w:lang w:eastAsia="en-AU"/>
        </w:rPr>
      </w:pPr>
      <w:hyperlink w:anchor="_Toc154060621" w:history="1">
        <w:r w:rsidR="004663B5" w:rsidRPr="00751520">
          <w:rPr>
            <w:rStyle w:val="Hyperlink"/>
          </w:rPr>
          <w:t>Connecting services</w:t>
        </w:r>
        <w:r w:rsidR="004663B5">
          <w:rPr>
            <w:webHidden/>
          </w:rPr>
          <w:tab/>
        </w:r>
        <w:r w:rsidR="004663B5">
          <w:rPr>
            <w:webHidden/>
          </w:rPr>
          <w:fldChar w:fldCharType="begin"/>
        </w:r>
        <w:r w:rsidR="004663B5">
          <w:rPr>
            <w:webHidden/>
          </w:rPr>
          <w:instrText xml:space="preserve"> PAGEREF _Toc154060621 \h </w:instrText>
        </w:r>
        <w:r w:rsidR="004663B5">
          <w:rPr>
            <w:webHidden/>
          </w:rPr>
        </w:r>
        <w:r w:rsidR="004663B5">
          <w:rPr>
            <w:webHidden/>
          </w:rPr>
          <w:fldChar w:fldCharType="separate"/>
        </w:r>
        <w:r w:rsidR="004663B5">
          <w:rPr>
            <w:webHidden/>
          </w:rPr>
          <w:t>23</w:t>
        </w:r>
        <w:r w:rsidR="004663B5">
          <w:rPr>
            <w:webHidden/>
          </w:rPr>
          <w:fldChar w:fldCharType="end"/>
        </w:r>
      </w:hyperlink>
    </w:p>
    <w:p w14:paraId="1D4F766C" w14:textId="380DF7FB" w:rsidR="004663B5" w:rsidRDefault="00000000">
      <w:pPr>
        <w:pStyle w:val="TOC2"/>
        <w:rPr>
          <w:rFonts w:ascii="Calibri" w:hAnsi="Calibri" w:cs="Times New Roman"/>
          <w:bCs w:val="0"/>
          <w:kern w:val="2"/>
          <w:sz w:val="22"/>
          <w:szCs w:val="22"/>
          <w:lang w:eastAsia="en-AU"/>
        </w:rPr>
      </w:pPr>
      <w:hyperlink w:anchor="_Toc154060622" w:history="1">
        <w:r w:rsidR="004663B5" w:rsidRPr="00751520">
          <w:rPr>
            <w:rStyle w:val="Hyperlink"/>
          </w:rPr>
          <w:t>Connection charge</w:t>
        </w:r>
        <w:r w:rsidR="004663B5">
          <w:rPr>
            <w:webHidden/>
          </w:rPr>
          <w:tab/>
        </w:r>
        <w:r w:rsidR="004663B5">
          <w:rPr>
            <w:webHidden/>
          </w:rPr>
          <w:fldChar w:fldCharType="begin"/>
        </w:r>
        <w:r w:rsidR="004663B5">
          <w:rPr>
            <w:webHidden/>
          </w:rPr>
          <w:instrText xml:space="preserve"> PAGEREF _Toc154060622 \h </w:instrText>
        </w:r>
        <w:r w:rsidR="004663B5">
          <w:rPr>
            <w:webHidden/>
          </w:rPr>
        </w:r>
        <w:r w:rsidR="004663B5">
          <w:rPr>
            <w:webHidden/>
          </w:rPr>
          <w:fldChar w:fldCharType="separate"/>
        </w:r>
        <w:r w:rsidR="004663B5">
          <w:rPr>
            <w:webHidden/>
          </w:rPr>
          <w:t>23</w:t>
        </w:r>
        <w:r w:rsidR="004663B5">
          <w:rPr>
            <w:webHidden/>
          </w:rPr>
          <w:fldChar w:fldCharType="end"/>
        </w:r>
      </w:hyperlink>
    </w:p>
    <w:p w14:paraId="0C7EBC85" w14:textId="14538DE2" w:rsidR="004663B5" w:rsidRDefault="00000000">
      <w:pPr>
        <w:pStyle w:val="TOC2"/>
        <w:rPr>
          <w:rFonts w:ascii="Calibri" w:hAnsi="Calibri" w:cs="Times New Roman"/>
          <w:bCs w:val="0"/>
          <w:kern w:val="2"/>
          <w:sz w:val="22"/>
          <w:szCs w:val="22"/>
          <w:lang w:eastAsia="en-AU"/>
        </w:rPr>
      </w:pPr>
      <w:hyperlink w:anchor="_Toc154060623" w:history="1">
        <w:r w:rsidR="004663B5" w:rsidRPr="00751520">
          <w:rPr>
            <w:rStyle w:val="Hyperlink"/>
          </w:rPr>
          <w:t>Monthly port charge – ADSL IP Access (IP WAN standard)</w:t>
        </w:r>
        <w:r w:rsidR="004663B5">
          <w:rPr>
            <w:webHidden/>
          </w:rPr>
          <w:tab/>
        </w:r>
        <w:r w:rsidR="004663B5">
          <w:rPr>
            <w:webHidden/>
          </w:rPr>
          <w:fldChar w:fldCharType="begin"/>
        </w:r>
        <w:r w:rsidR="004663B5">
          <w:rPr>
            <w:webHidden/>
          </w:rPr>
          <w:instrText xml:space="preserve"> PAGEREF _Toc154060623 \h </w:instrText>
        </w:r>
        <w:r w:rsidR="004663B5">
          <w:rPr>
            <w:webHidden/>
          </w:rPr>
        </w:r>
        <w:r w:rsidR="004663B5">
          <w:rPr>
            <w:webHidden/>
          </w:rPr>
          <w:fldChar w:fldCharType="separate"/>
        </w:r>
        <w:r w:rsidR="004663B5">
          <w:rPr>
            <w:webHidden/>
          </w:rPr>
          <w:t>23</w:t>
        </w:r>
        <w:r w:rsidR="004663B5">
          <w:rPr>
            <w:webHidden/>
          </w:rPr>
          <w:fldChar w:fldCharType="end"/>
        </w:r>
      </w:hyperlink>
    </w:p>
    <w:p w14:paraId="7512DF07" w14:textId="3C26C2DC" w:rsidR="004663B5" w:rsidRDefault="00000000">
      <w:pPr>
        <w:pStyle w:val="TOC2"/>
        <w:rPr>
          <w:rFonts w:ascii="Calibri" w:hAnsi="Calibri" w:cs="Times New Roman"/>
          <w:bCs w:val="0"/>
          <w:kern w:val="2"/>
          <w:sz w:val="22"/>
          <w:szCs w:val="22"/>
          <w:lang w:eastAsia="en-AU"/>
        </w:rPr>
      </w:pPr>
      <w:hyperlink w:anchor="_Toc154060624" w:history="1">
        <w:r w:rsidR="004663B5" w:rsidRPr="00751520">
          <w:rPr>
            <w:rStyle w:val="Hyperlink"/>
          </w:rPr>
          <w:t>Monthly port charge – Frame Relay, ATM or Iterra Digital (IP WAN standard)</w:t>
        </w:r>
        <w:r w:rsidR="004663B5">
          <w:rPr>
            <w:webHidden/>
          </w:rPr>
          <w:tab/>
        </w:r>
        <w:r w:rsidR="004663B5">
          <w:rPr>
            <w:webHidden/>
          </w:rPr>
          <w:fldChar w:fldCharType="begin"/>
        </w:r>
        <w:r w:rsidR="004663B5">
          <w:rPr>
            <w:webHidden/>
          </w:rPr>
          <w:instrText xml:space="preserve"> PAGEREF _Toc154060624 \h </w:instrText>
        </w:r>
        <w:r w:rsidR="004663B5">
          <w:rPr>
            <w:webHidden/>
          </w:rPr>
        </w:r>
        <w:r w:rsidR="004663B5">
          <w:rPr>
            <w:webHidden/>
          </w:rPr>
          <w:fldChar w:fldCharType="separate"/>
        </w:r>
        <w:r w:rsidR="004663B5">
          <w:rPr>
            <w:webHidden/>
          </w:rPr>
          <w:t>24</w:t>
        </w:r>
        <w:r w:rsidR="004663B5">
          <w:rPr>
            <w:webHidden/>
          </w:rPr>
          <w:fldChar w:fldCharType="end"/>
        </w:r>
      </w:hyperlink>
    </w:p>
    <w:p w14:paraId="70030FE4" w14:textId="5E775E42" w:rsidR="004663B5" w:rsidRDefault="00000000">
      <w:pPr>
        <w:pStyle w:val="TOC2"/>
        <w:rPr>
          <w:rFonts w:ascii="Calibri" w:hAnsi="Calibri" w:cs="Times New Roman"/>
          <w:bCs w:val="0"/>
          <w:kern w:val="2"/>
          <w:sz w:val="22"/>
          <w:szCs w:val="22"/>
          <w:lang w:eastAsia="en-AU"/>
        </w:rPr>
      </w:pPr>
      <w:hyperlink w:anchor="_Toc154060625" w:history="1">
        <w:r w:rsidR="004663B5" w:rsidRPr="00751520">
          <w:rPr>
            <w:rStyle w:val="Hyperlink"/>
          </w:rPr>
          <w:t>Monthly port charge – BTS/PSTN (IP WAN standard)</w:t>
        </w:r>
        <w:r w:rsidR="004663B5">
          <w:rPr>
            <w:webHidden/>
          </w:rPr>
          <w:tab/>
        </w:r>
        <w:r w:rsidR="004663B5">
          <w:rPr>
            <w:webHidden/>
          </w:rPr>
          <w:fldChar w:fldCharType="begin"/>
        </w:r>
        <w:r w:rsidR="004663B5">
          <w:rPr>
            <w:webHidden/>
          </w:rPr>
          <w:instrText xml:space="preserve"> PAGEREF _Toc154060625 \h </w:instrText>
        </w:r>
        <w:r w:rsidR="004663B5">
          <w:rPr>
            <w:webHidden/>
          </w:rPr>
        </w:r>
        <w:r w:rsidR="004663B5">
          <w:rPr>
            <w:webHidden/>
          </w:rPr>
          <w:fldChar w:fldCharType="separate"/>
        </w:r>
        <w:r w:rsidR="004663B5">
          <w:rPr>
            <w:webHidden/>
          </w:rPr>
          <w:t>26</w:t>
        </w:r>
        <w:r w:rsidR="004663B5">
          <w:rPr>
            <w:webHidden/>
          </w:rPr>
          <w:fldChar w:fldCharType="end"/>
        </w:r>
      </w:hyperlink>
    </w:p>
    <w:p w14:paraId="4085A3E0" w14:textId="444D500D" w:rsidR="004663B5" w:rsidRDefault="00000000">
      <w:pPr>
        <w:pStyle w:val="TOC2"/>
        <w:rPr>
          <w:rFonts w:ascii="Calibri" w:hAnsi="Calibri" w:cs="Times New Roman"/>
          <w:bCs w:val="0"/>
          <w:kern w:val="2"/>
          <w:sz w:val="22"/>
          <w:szCs w:val="22"/>
          <w:lang w:eastAsia="en-AU"/>
        </w:rPr>
      </w:pPr>
      <w:hyperlink w:anchor="_Toc154060626" w:history="1">
        <w:r w:rsidR="004663B5" w:rsidRPr="00751520">
          <w:rPr>
            <w:rStyle w:val="Hyperlink"/>
          </w:rPr>
          <w:t>Monthly port charge – ISDN (IP WAN standard)</w:t>
        </w:r>
        <w:r w:rsidR="004663B5">
          <w:rPr>
            <w:webHidden/>
          </w:rPr>
          <w:tab/>
        </w:r>
        <w:r w:rsidR="004663B5">
          <w:rPr>
            <w:webHidden/>
          </w:rPr>
          <w:fldChar w:fldCharType="begin"/>
        </w:r>
        <w:r w:rsidR="004663B5">
          <w:rPr>
            <w:webHidden/>
          </w:rPr>
          <w:instrText xml:space="preserve"> PAGEREF _Toc154060626 \h </w:instrText>
        </w:r>
        <w:r w:rsidR="004663B5">
          <w:rPr>
            <w:webHidden/>
          </w:rPr>
        </w:r>
        <w:r w:rsidR="004663B5">
          <w:rPr>
            <w:webHidden/>
          </w:rPr>
          <w:fldChar w:fldCharType="separate"/>
        </w:r>
        <w:r w:rsidR="004663B5">
          <w:rPr>
            <w:webHidden/>
          </w:rPr>
          <w:t>26</w:t>
        </w:r>
        <w:r w:rsidR="004663B5">
          <w:rPr>
            <w:webHidden/>
          </w:rPr>
          <w:fldChar w:fldCharType="end"/>
        </w:r>
      </w:hyperlink>
    </w:p>
    <w:p w14:paraId="61ECA090" w14:textId="04860965" w:rsidR="004663B5" w:rsidRDefault="00000000">
      <w:pPr>
        <w:pStyle w:val="TOC2"/>
        <w:rPr>
          <w:rFonts w:ascii="Calibri" w:hAnsi="Calibri" w:cs="Times New Roman"/>
          <w:bCs w:val="0"/>
          <w:kern w:val="2"/>
          <w:sz w:val="22"/>
          <w:szCs w:val="22"/>
          <w:lang w:eastAsia="en-AU"/>
        </w:rPr>
      </w:pPr>
      <w:hyperlink w:anchor="_Toc154060627" w:history="1">
        <w:r w:rsidR="004663B5" w:rsidRPr="00751520">
          <w:rPr>
            <w:rStyle w:val="Hyperlink"/>
          </w:rPr>
          <w:t>Monthly port charge – Ethernet Lite (IP WAN standard)</w:t>
        </w:r>
        <w:r w:rsidR="004663B5">
          <w:rPr>
            <w:webHidden/>
          </w:rPr>
          <w:tab/>
        </w:r>
        <w:r w:rsidR="004663B5">
          <w:rPr>
            <w:webHidden/>
          </w:rPr>
          <w:fldChar w:fldCharType="begin"/>
        </w:r>
        <w:r w:rsidR="004663B5">
          <w:rPr>
            <w:webHidden/>
          </w:rPr>
          <w:instrText xml:space="preserve"> PAGEREF _Toc154060627 \h </w:instrText>
        </w:r>
        <w:r w:rsidR="004663B5">
          <w:rPr>
            <w:webHidden/>
          </w:rPr>
        </w:r>
        <w:r w:rsidR="004663B5">
          <w:rPr>
            <w:webHidden/>
          </w:rPr>
          <w:fldChar w:fldCharType="separate"/>
        </w:r>
        <w:r w:rsidR="004663B5">
          <w:rPr>
            <w:webHidden/>
          </w:rPr>
          <w:t>26</w:t>
        </w:r>
        <w:r w:rsidR="004663B5">
          <w:rPr>
            <w:webHidden/>
          </w:rPr>
          <w:fldChar w:fldCharType="end"/>
        </w:r>
      </w:hyperlink>
    </w:p>
    <w:p w14:paraId="4DD8AC7F" w14:textId="515155B6" w:rsidR="004663B5" w:rsidRDefault="00000000">
      <w:pPr>
        <w:pStyle w:val="TOC2"/>
        <w:rPr>
          <w:rFonts w:ascii="Calibri" w:hAnsi="Calibri" w:cs="Times New Roman"/>
          <w:bCs w:val="0"/>
          <w:kern w:val="2"/>
          <w:sz w:val="22"/>
          <w:szCs w:val="22"/>
          <w:lang w:eastAsia="en-AU"/>
        </w:rPr>
      </w:pPr>
      <w:hyperlink w:anchor="_Toc154060628" w:history="1">
        <w:r w:rsidR="004663B5" w:rsidRPr="00751520">
          <w:rPr>
            <w:rStyle w:val="Hyperlink"/>
          </w:rPr>
          <w:t>Monthly port charge – IP WAN redundant connection</w:t>
        </w:r>
        <w:r w:rsidR="004663B5">
          <w:rPr>
            <w:webHidden/>
          </w:rPr>
          <w:tab/>
        </w:r>
        <w:r w:rsidR="004663B5">
          <w:rPr>
            <w:webHidden/>
          </w:rPr>
          <w:fldChar w:fldCharType="begin"/>
        </w:r>
        <w:r w:rsidR="004663B5">
          <w:rPr>
            <w:webHidden/>
          </w:rPr>
          <w:instrText xml:space="preserve"> PAGEREF _Toc154060628 \h </w:instrText>
        </w:r>
        <w:r w:rsidR="004663B5">
          <w:rPr>
            <w:webHidden/>
          </w:rPr>
        </w:r>
        <w:r w:rsidR="004663B5">
          <w:rPr>
            <w:webHidden/>
          </w:rPr>
          <w:fldChar w:fldCharType="separate"/>
        </w:r>
        <w:r w:rsidR="004663B5">
          <w:rPr>
            <w:webHidden/>
          </w:rPr>
          <w:t>27</w:t>
        </w:r>
        <w:r w:rsidR="004663B5">
          <w:rPr>
            <w:webHidden/>
          </w:rPr>
          <w:fldChar w:fldCharType="end"/>
        </w:r>
      </w:hyperlink>
    </w:p>
    <w:p w14:paraId="0C5E6B77" w14:textId="3E689840" w:rsidR="004663B5" w:rsidRDefault="00000000">
      <w:pPr>
        <w:pStyle w:val="TOC2"/>
        <w:rPr>
          <w:rFonts w:ascii="Calibri" w:hAnsi="Calibri" w:cs="Times New Roman"/>
          <w:bCs w:val="0"/>
          <w:kern w:val="2"/>
          <w:sz w:val="22"/>
          <w:szCs w:val="22"/>
          <w:lang w:eastAsia="en-AU"/>
        </w:rPr>
      </w:pPr>
      <w:hyperlink w:anchor="_Toc154060629" w:history="1">
        <w:r w:rsidR="004663B5" w:rsidRPr="00751520">
          <w:rPr>
            <w:rStyle w:val="Hyperlink"/>
          </w:rPr>
          <w:t>IP WAN design consultancy charge</w:t>
        </w:r>
        <w:r w:rsidR="004663B5">
          <w:rPr>
            <w:webHidden/>
          </w:rPr>
          <w:tab/>
        </w:r>
        <w:r w:rsidR="004663B5">
          <w:rPr>
            <w:webHidden/>
          </w:rPr>
          <w:fldChar w:fldCharType="begin"/>
        </w:r>
        <w:r w:rsidR="004663B5">
          <w:rPr>
            <w:webHidden/>
          </w:rPr>
          <w:instrText xml:space="preserve"> PAGEREF _Toc154060629 \h </w:instrText>
        </w:r>
        <w:r w:rsidR="004663B5">
          <w:rPr>
            <w:webHidden/>
          </w:rPr>
        </w:r>
        <w:r w:rsidR="004663B5">
          <w:rPr>
            <w:webHidden/>
          </w:rPr>
          <w:fldChar w:fldCharType="separate"/>
        </w:r>
        <w:r w:rsidR="004663B5">
          <w:rPr>
            <w:webHidden/>
          </w:rPr>
          <w:t>27</w:t>
        </w:r>
        <w:r w:rsidR="004663B5">
          <w:rPr>
            <w:webHidden/>
          </w:rPr>
          <w:fldChar w:fldCharType="end"/>
        </w:r>
      </w:hyperlink>
    </w:p>
    <w:p w14:paraId="1D4D7A37" w14:textId="69517222" w:rsidR="004663B5" w:rsidRDefault="00000000">
      <w:pPr>
        <w:pStyle w:val="TOC2"/>
        <w:rPr>
          <w:rFonts w:ascii="Calibri" w:hAnsi="Calibri" w:cs="Times New Roman"/>
          <w:bCs w:val="0"/>
          <w:kern w:val="2"/>
          <w:sz w:val="22"/>
          <w:szCs w:val="22"/>
          <w:lang w:eastAsia="en-AU"/>
        </w:rPr>
      </w:pPr>
      <w:hyperlink w:anchor="_Toc154060630" w:history="1">
        <w:r w:rsidR="004663B5" w:rsidRPr="00751520">
          <w:rPr>
            <w:rStyle w:val="Hyperlink"/>
          </w:rPr>
          <w:t>Discounts – Netplan 2</w:t>
        </w:r>
        <w:r w:rsidR="004663B5">
          <w:rPr>
            <w:webHidden/>
          </w:rPr>
          <w:tab/>
        </w:r>
        <w:r w:rsidR="004663B5">
          <w:rPr>
            <w:webHidden/>
          </w:rPr>
          <w:fldChar w:fldCharType="begin"/>
        </w:r>
        <w:r w:rsidR="004663B5">
          <w:rPr>
            <w:webHidden/>
          </w:rPr>
          <w:instrText xml:space="preserve"> PAGEREF _Toc154060630 \h </w:instrText>
        </w:r>
        <w:r w:rsidR="004663B5">
          <w:rPr>
            <w:webHidden/>
          </w:rPr>
        </w:r>
        <w:r w:rsidR="004663B5">
          <w:rPr>
            <w:webHidden/>
          </w:rPr>
          <w:fldChar w:fldCharType="separate"/>
        </w:r>
        <w:r w:rsidR="004663B5">
          <w:rPr>
            <w:webHidden/>
          </w:rPr>
          <w:t>27</w:t>
        </w:r>
        <w:r w:rsidR="004663B5">
          <w:rPr>
            <w:webHidden/>
          </w:rPr>
          <w:fldChar w:fldCharType="end"/>
        </w:r>
      </w:hyperlink>
    </w:p>
    <w:p w14:paraId="40565C7C" w14:textId="003BF4F1" w:rsidR="004663B5" w:rsidRDefault="00000000">
      <w:pPr>
        <w:pStyle w:val="TOC1"/>
        <w:rPr>
          <w:rFonts w:ascii="Calibri" w:hAnsi="Calibri" w:cs="Times New Roman"/>
          <w:b w:val="0"/>
          <w:bCs w:val="0"/>
          <w:caps w:val="0"/>
          <w:kern w:val="2"/>
          <w:sz w:val="22"/>
          <w:szCs w:val="22"/>
          <w:lang w:eastAsia="en-AU"/>
        </w:rPr>
      </w:pPr>
      <w:hyperlink w:anchor="_Toc154060631" w:history="1">
        <w:r w:rsidR="004663B5" w:rsidRPr="00751520">
          <w:rPr>
            <w:rStyle w:val="Hyperlink"/>
          </w:rPr>
          <w:t>5</w:t>
        </w:r>
        <w:r w:rsidR="004663B5">
          <w:rPr>
            <w:rFonts w:ascii="Calibri" w:hAnsi="Calibri" w:cs="Times New Roman"/>
            <w:b w:val="0"/>
            <w:bCs w:val="0"/>
            <w:caps w:val="0"/>
            <w:kern w:val="2"/>
            <w:sz w:val="22"/>
            <w:szCs w:val="22"/>
            <w:lang w:eastAsia="en-AU"/>
          </w:rPr>
          <w:tab/>
        </w:r>
        <w:r w:rsidR="004663B5" w:rsidRPr="00751520">
          <w:rPr>
            <w:rStyle w:val="Hyperlink"/>
          </w:rPr>
          <w:t>IP Wireless</w:t>
        </w:r>
        <w:r w:rsidR="004663B5">
          <w:rPr>
            <w:webHidden/>
          </w:rPr>
          <w:tab/>
        </w:r>
        <w:r w:rsidR="004663B5">
          <w:rPr>
            <w:webHidden/>
          </w:rPr>
          <w:fldChar w:fldCharType="begin"/>
        </w:r>
        <w:r w:rsidR="004663B5">
          <w:rPr>
            <w:webHidden/>
          </w:rPr>
          <w:instrText xml:space="preserve"> PAGEREF _Toc154060631 \h </w:instrText>
        </w:r>
        <w:r w:rsidR="004663B5">
          <w:rPr>
            <w:webHidden/>
          </w:rPr>
        </w:r>
        <w:r w:rsidR="004663B5">
          <w:rPr>
            <w:webHidden/>
          </w:rPr>
          <w:fldChar w:fldCharType="separate"/>
        </w:r>
        <w:r w:rsidR="004663B5">
          <w:rPr>
            <w:webHidden/>
          </w:rPr>
          <w:t>27</w:t>
        </w:r>
        <w:r w:rsidR="004663B5">
          <w:rPr>
            <w:webHidden/>
          </w:rPr>
          <w:fldChar w:fldCharType="end"/>
        </w:r>
      </w:hyperlink>
    </w:p>
    <w:p w14:paraId="4C26C5FB" w14:textId="3B3F859C" w:rsidR="004663B5" w:rsidRDefault="00000000">
      <w:pPr>
        <w:pStyle w:val="TOC2"/>
        <w:rPr>
          <w:rFonts w:ascii="Calibri" w:hAnsi="Calibri" w:cs="Times New Roman"/>
          <w:bCs w:val="0"/>
          <w:kern w:val="2"/>
          <w:sz w:val="22"/>
          <w:szCs w:val="22"/>
          <w:lang w:eastAsia="en-AU"/>
        </w:rPr>
      </w:pPr>
      <w:hyperlink w:anchor="_Toc154060632" w:history="1">
        <w:r w:rsidR="004663B5" w:rsidRPr="00751520">
          <w:rPr>
            <w:rStyle w:val="Hyperlink"/>
          </w:rPr>
          <w:t>What is IP Wireless?</w:t>
        </w:r>
        <w:r w:rsidR="004663B5">
          <w:rPr>
            <w:webHidden/>
          </w:rPr>
          <w:tab/>
        </w:r>
        <w:r w:rsidR="004663B5">
          <w:rPr>
            <w:webHidden/>
          </w:rPr>
          <w:fldChar w:fldCharType="begin"/>
        </w:r>
        <w:r w:rsidR="004663B5">
          <w:rPr>
            <w:webHidden/>
          </w:rPr>
          <w:instrText xml:space="preserve"> PAGEREF _Toc154060632 \h </w:instrText>
        </w:r>
        <w:r w:rsidR="004663B5">
          <w:rPr>
            <w:webHidden/>
          </w:rPr>
        </w:r>
        <w:r w:rsidR="004663B5">
          <w:rPr>
            <w:webHidden/>
          </w:rPr>
          <w:fldChar w:fldCharType="separate"/>
        </w:r>
        <w:r w:rsidR="004663B5">
          <w:rPr>
            <w:webHidden/>
          </w:rPr>
          <w:t>27</w:t>
        </w:r>
        <w:r w:rsidR="004663B5">
          <w:rPr>
            <w:webHidden/>
          </w:rPr>
          <w:fldChar w:fldCharType="end"/>
        </w:r>
      </w:hyperlink>
    </w:p>
    <w:p w14:paraId="06860C39" w14:textId="7D7F341A" w:rsidR="004663B5" w:rsidRDefault="00000000">
      <w:pPr>
        <w:pStyle w:val="TOC2"/>
        <w:rPr>
          <w:rFonts w:ascii="Calibri" w:hAnsi="Calibri" w:cs="Times New Roman"/>
          <w:bCs w:val="0"/>
          <w:kern w:val="2"/>
          <w:sz w:val="22"/>
          <w:szCs w:val="22"/>
          <w:lang w:eastAsia="en-AU"/>
        </w:rPr>
      </w:pPr>
      <w:hyperlink w:anchor="_Toc154060633" w:history="1">
        <w:r w:rsidR="004663B5" w:rsidRPr="00751520">
          <w:rPr>
            <w:rStyle w:val="Hyperlink"/>
          </w:rPr>
          <w:t>Minimum commitment</w:t>
        </w:r>
        <w:r w:rsidR="004663B5">
          <w:rPr>
            <w:webHidden/>
          </w:rPr>
          <w:tab/>
        </w:r>
        <w:r w:rsidR="004663B5">
          <w:rPr>
            <w:webHidden/>
          </w:rPr>
          <w:fldChar w:fldCharType="begin"/>
        </w:r>
        <w:r w:rsidR="004663B5">
          <w:rPr>
            <w:webHidden/>
          </w:rPr>
          <w:instrText xml:space="preserve"> PAGEREF _Toc154060633 \h </w:instrText>
        </w:r>
        <w:r w:rsidR="004663B5">
          <w:rPr>
            <w:webHidden/>
          </w:rPr>
        </w:r>
        <w:r w:rsidR="004663B5">
          <w:rPr>
            <w:webHidden/>
          </w:rPr>
          <w:fldChar w:fldCharType="separate"/>
        </w:r>
        <w:r w:rsidR="004663B5">
          <w:rPr>
            <w:webHidden/>
          </w:rPr>
          <w:t>28</w:t>
        </w:r>
        <w:r w:rsidR="004663B5">
          <w:rPr>
            <w:webHidden/>
          </w:rPr>
          <w:fldChar w:fldCharType="end"/>
        </w:r>
      </w:hyperlink>
    </w:p>
    <w:p w14:paraId="5F8F989C" w14:textId="2FFDDD77" w:rsidR="004663B5" w:rsidRDefault="00000000">
      <w:pPr>
        <w:pStyle w:val="TOC2"/>
        <w:rPr>
          <w:rFonts w:ascii="Calibri" w:hAnsi="Calibri" w:cs="Times New Roman"/>
          <w:bCs w:val="0"/>
          <w:kern w:val="2"/>
          <w:sz w:val="22"/>
          <w:szCs w:val="22"/>
          <w:lang w:eastAsia="en-AU"/>
        </w:rPr>
      </w:pPr>
      <w:hyperlink w:anchor="_Toc154060634" w:history="1">
        <w:r w:rsidR="004663B5" w:rsidRPr="00751520">
          <w:rPr>
            <w:rStyle w:val="Hyperlink"/>
          </w:rPr>
          <w:t>Cancelling your service</w:t>
        </w:r>
        <w:r w:rsidR="004663B5">
          <w:rPr>
            <w:webHidden/>
          </w:rPr>
          <w:tab/>
        </w:r>
        <w:r w:rsidR="004663B5">
          <w:rPr>
            <w:webHidden/>
          </w:rPr>
          <w:fldChar w:fldCharType="begin"/>
        </w:r>
        <w:r w:rsidR="004663B5">
          <w:rPr>
            <w:webHidden/>
          </w:rPr>
          <w:instrText xml:space="preserve"> PAGEREF _Toc154060634 \h </w:instrText>
        </w:r>
        <w:r w:rsidR="004663B5">
          <w:rPr>
            <w:webHidden/>
          </w:rPr>
        </w:r>
        <w:r w:rsidR="004663B5">
          <w:rPr>
            <w:webHidden/>
          </w:rPr>
          <w:fldChar w:fldCharType="separate"/>
        </w:r>
        <w:r w:rsidR="004663B5">
          <w:rPr>
            <w:webHidden/>
          </w:rPr>
          <w:t>28</w:t>
        </w:r>
        <w:r w:rsidR="004663B5">
          <w:rPr>
            <w:webHidden/>
          </w:rPr>
          <w:fldChar w:fldCharType="end"/>
        </w:r>
      </w:hyperlink>
    </w:p>
    <w:p w14:paraId="22DE7177" w14:textId="7E7455AF" w:rsidR="004663B5" w:rsidRDefault="00000000">
      <w:pPr>
        <w:pStyle w:val="TOC2"/>
        <w:rPr>
          <w:rFonts w:ascii="Calibri" w:hAnsi="Calibri" w:cs="Times New Roman"/>
          <w:bCs w:val="0"/>
          <w:kern w:val="2"/>
          <w:sz w:val="22"/>
          <w:szCs w:val="22"/>
          <w:lang w:eastAsia="en-AU"/>
        </w:rPr>
      </w:pPr>
      <w:hyperlink w:anchor="_Toc154060635" w:history="1">
        <w:r w:rsidR="004663B5" w:rsidRPr="00751520">
          <w:rPr>
            <w:rStyle w:val="Hyperlink"/>
          </w:rPr>
          <w:t>Connecting services</w:t>
        </w:r>
        <w:r w:rsidR="004663B5">
          <w:rPr>
            <w:webHidden/>
          </w:rPr>
          <w:tab/>
        </w:r>
        <w:r w:rsidR="004663B5">
          <w:rPr>
            <w:webHidden/>
          </w:rPr>
          <w:fldChar w:fldCharType="begin"/>
        </w:r>
        <w:r w:rsidR="004663B5">
          <w:rPr>
            <w:webHidden/>
          </w:rPr>
          <w:instrText xml:space="preserve"> PAGEREF _Toc154060635 \h </w:instrText>
        </w:r>
        <w:r w:rsidR="004663B5">
          <w:rPr>
            <w:webHidden/>
          </w:rPr>
        </w:r>
        <w:r w:rsidR="004663B5">
          <w:rPr>
            <w:webHidden/>
          </w:rPr>
          <w:fldChar w:fldCharType="separate"/>
        </w:r>
        <w:r w:rsidR="004663B5">
          <w:rPr>
            <w:webHidden/>
          </w:rPr>
          <w:t>28</w:t>
        </w:r>
        <w:r w:rsidR="004663B5">
          <w:rPr>
            <w:webHidden/>
          </w:rPr>
          <w:fldChar w:fldCharType="end"/>
        </w:r>
      </w:hyperlink>
    </w:p>
    <w:p w14:paraId="4AB39F12" w14:textId="62D56C01" w:rsidR="004663B5" w:rsidRDefault="00000000">
      <w:pPr>
        <w:pStyle w:val="TOC2"/>
        <w:rPr>
          <w:rFonts w:ascii="Calibri" w:hAnsi="Calibri" w:cs="Times New Roman"/>
          <w:bCs w:val="0"/>
          <w:kern w:val="2"/>
          <w:sz w:val="22"/>
          <w:szCs w:val="22"/>
          <w:lang w:eastAsia="en-AU"/>
        </w:rPr>
      </w:pPr>
      <w:hyperlink w:anchor="_Toc154060636" w:history="1">
        <w:r w:rsidR="004663B5" w:rsidRPr="00751520">
          <w:rPr>
            <w:rStyle w:val="Hyperlink"/>
          </w:rPr>
          <w:t>Connection charge</w:t>
        </w:r>
        <w:r w:rsidR="004663B5">
          <w:rPr>
            <w:webHidden/>
          </w:rPr>
          <w:tab/>
        </w:r>
        <w:r w:rsidR="004663B5">
          <w:rPr>
            <w:webHidden/>
          </w:rPr>
          <w:fldChar w:fldCharType="begin"/>
        </w:r>
        <w:r w:rsidR="004663B5">
          <w:rPr>
            <w:webHidden/>
          </w:rPr>
          <w:instrText xml:space="preserve"> PAGEREF _Toc154060636 \h </w:instrText>
        </w:r>
        <w:r w:rsidR="004663B5">
          <w:rPr>
            <w:webHidden/>
          </w:rPr>
        </w:r>
        <w:r w:rsidR="004663B5">
          <w:rPr>
            <w:webHidden/>
          </w:rPr>
          <w:fldChar w:fldCharType="separate"/>
        </w:r>
        <w:r w:rsidR="004663B5">
          <w:rPr>
            <w:webHidden/>
          </w:rPr>
          <w:t>28</w:t>
        </w:r>
        <w:r w:rsidR="004663B5">
          <w:rPr>
            <w:webHidden/>
          </w:rPr>
          <w:fldChar w:fldCharType="end"/>
        </w:r>
      </w:hyperlink>
    </w:p>
    <w:p w14:paraId="67EA6242" w14:textId="1F3A591A" w:rsidR="004663B5" w:rsidRDefault="00000000">
      <w:pPr>
        <w:pStyle w:val="TOC2"/>
        <w:rPr>
          <w:rFonts w:ascii="Calibri" w:hAnsi="Calibri" w:cs="Times New Roman"/>
          <w:bCs w:val="0"/>
          <w:kern w:val="2"/>
          <w:sz w:val="22"/>
          <w:szCs w:val="22"/>
          <w:lang w:eastAsia="en-AU"/>
        </w:rPr>
      </w:pPr>
      <w:hyperlink w:anchor="_Toc154060637" w:history="1">
        <w:r w:rsidR="004663B5" w:rsidRPr="00751520">
          <w:rPr>
            <w:rStyle w:val="Hyperlink"/>
          </w:rPr>
          <w:t>Monthly port charge</w:t>
        </w:r>
        <w:r w:rsidR="004663B5">
          <w:rPr>
            <w:webHidden/>
          </w:rPr>
          <w:tab/>
        </w:r>
        <w:r w:rsidR="004663B5">
          <w:rPr>
            <w:webHidden/>
          </w:rPr>
          <w:fldChar w:fldCharType="begin"/>
        </w:r>
        <w:r w:rsidR="004663B5">
          <w:rPr>
            <w:webHidden/>
          </w:rPr>
          <w:instrText xml:space="preserve"> PAGEREF _Toc154060637 \h </w:instrText>
        </w:r>
        <w:r w:rsidR="004663B5">
          <w:rPr>
            <w:webHidden/>
          </w:rPr>
        </w:r>
        <w:r w:rsidR="004663B5">
          <w:rPr>
            <w:webHidden/>
          </w:rPr>
          <w:fldChar w:fldCharType="separate"/>
        </w:r>
        <w:r w:rsidR="004663B5">
          <w:rPr>
            <w:webHidden/>
          </w:rPr>
          <w:t>28</w:t>
        </w:r>
        <w:r w:rsidR="004663B5">
          <w:rPr>
            <w:webHidden/>
          </w:rPr>
          <w:fldChar w:fldCharType="end"/>
        </w:r>
      </w:hyperlink>
    </w:p>
    <w:p w14:paraId="25C86D52" w14:textId="698B0307" w:rsidR="004663B5" w:rsidRDefault="00000000">
      <w:pPr>
        <w:pStyle w:val="TOC1"/>
        <w:rPr>
          <w:rFonts w:ascii="Calibri" w:hAnsi="Calibri" w:cs="Times New Roman"/>
          <w:b w:val="0"/>
          <w:bCs w:val="0"/>
          <w:caps w:val="0"/>
          <w:kern w:val="2"/>
          <w:sz w:val="22"/>
          <w:szCs w:val="22"/>
          <w:lang w:eastAsia="en-AU"/>
        </w:rPr>
      </w:pPr>
      <w:hyperlink w:anchor="_Toc154060638" w:history="1">
        <w:r w:rsidR="004663B5" w:rsidRPr="00751520">
          <w:rPr>
            <w:rStyle w:val="Hyperlink"/>
          </w:rPr>
          <w:t>6</w:t>
        </w:r>
        <w:r w:rsidR="004663B5">
          <w:rPr>
            <w:rFonts w:ascii="Calibri" w:hAnsi="Calibri" w:cs="Times New Roman"/>
            <w:b w:val="0"/>
            <w:bCs w:val="0"/>
            <w:caps w:val="0"/>
            <w:kern w:val="2"/>
            <w:sz w:val="22"/>
            <w:szCs w:val="22"/>
            <w:lang w:eastAsia="en-AU"/>
          </w:rPr>
          <w:tab/>
        </w:r>
        <w:r w:rsidR="004663B5" w:rsidRPr="00751520">
          <w:rPr>
            <w:rStyle w:val="Hyperlink"/>
          </w:rPr>
          <w:t>Special meanings</w:t>
        </w:r>
        <w:r w:rsidR="004663B5">
          <w:rPr>
            <w:webHidden/>
          </w:rPr>
          <w:tab/>
        </w:r>
        <w:r w:rsidR="004663B5">
          <w:rPr>
            <w:webHidden/>
          </w:rPr>
          <w:fldChar w:fldCharType="begin"/>
        </w:r>
        <w:r w:rsidR="004663B5">
          <w:rPr>
            <w:webHidden/>
          </w:rPr>
          <w:instrText xml:space="preserve"> PAGEREF _Toc154060638 \h </w:instrText>
        </w:r>
        <w:r w:rsidR="004663B5">
          <w:rPr>
            <w:webHidden/>
          </w:rPr>
        </w:r>
        <w:r w:rsidR="004663B5">
          <w:rPr>
            <w:webHidden/>
          </w:rPr>
          <w:fldChar w:fldCharType="separate"/>
        </w:r>
        <w:r w:rsidR="004663B5">
          <w:rPr>
            <w:webHidden/>
          </w:rPr>
          <w:t>29</w:t>
        </w:r>
        <w:r w:rsidR="004663B5">
          <w:rPr>
            <w:webHidden/>
          </w:rPr>
          <w:fldChar w:fldCharType="end"/>
        </w:r>
      </w:hyperlink>
    </w:p>
    <w:p w14:paraId="29FBA076" w14:textId="1516B97C" w:rsidR="00837D03" w:rsidRDefault="002148C1" w:rsidP="00837D03">
      <w:r>
        <w:fldChar w:fldCharType="end"/>
      </w:r>
    </w:p>
    <w:p w14:paraId="3547862A" w14:textId="65E31073" w:rsidR="00837D03" w:rsidRPr="000C216D" w:rsidRDefault="00837D03" w:rsidP="00837D03">
      <w:r w:rsidRPr="000C216D">
        <w:t xml:space="preserve">Certain words are used with the specific meanings set out under </w:t>
      </w:r>
      <w:r>
        <w:t>c</w:t>
      </w:r>
      <w:r w:rsidRPr="000C216D">
        <w:t xml:space="preserve">lause </w:t>
      </w:r>
      <w:r w:rsidR="002148C1" w:rsidRPr="000C216D">
        <w:fldChar w:fldCharType="begin"/>
      </w:r>
      <w:r w:rsidRPr="000C216D">
        <w:instrText xml:space="preserve"> REF _Ref269116469 \r \h </w:instrText>
      </w:r>
      <w:r w:rsidR="002148C1" w:rsidRPr="000C216D">
        <w:fldChar w:fldCharType="separate"/>
      </w:r>
      <w:r w:rsidR="004663B5">
        <w:t>6</w:t>
      </w:r>
      <w:r w:rsidR="002148C1" w:rsidRPr="000C216D">
        <w:fldChar w:fldCharType="end"/>
      </w:r>
      <w:r>
        <w:t xml:space="preserve"> of this Part B</w:t>
      </w:r>
      <w:r w:rsidRPr="000C216D">
        <w:t>, in Part A – General</w:t>
      </w:r>
      <w:r>
        <w:t xml:space="preserve"> at </w:t>
      </w:r>
      <w:hyperlink r:id="rId11" w:history="1">
        <w:r w:rsidRPr="000B0958">
          <w:rPr>
            <w:rStyle w:val="Hyperlink"/>
          </w:rPr>
          <w:t>http://www.telstra.com.au/customerterms/docs/bg_ips_general.pdf</w:t>
        </w:r>
      </w:hyperlink>
      <w:r>
        <w:t>,</w:t>
      </w:r>
      <w:r w:rsidRPr="000C216D">
        <w:t xml:space="preserve"> or in the General Terms of our Customer Terms</w:t>
      </w:r>
      <w:r>
        <w:t xml:space="preserve"> at </w:t>
      </w:r>
      <w:hyperlink r:id="rId12" w:history="1">
        <w:r w:rsidRPr="000B0958">
          <w:rPr>
            <w:rStyle w:val="Hyperlink"/>
          </w:rPr>
          <w:t>http://www.telstra.com.au/customerterms/bus_government.htm</w:t>
        </w:r>
      </w:hyperlink>
      <w:r>
        <w:t xml:space="preserve">. </w:t>
      </w:r>
    </w:p>
    <w:p w14:paraId="13F2D50C" w14:textId="77777777" w:rsidR="00837D03" w:rsidRDefault="00837D03" w:rsidP="00837D03"/>
    <w:p w14:paraId="65E3F464" w14:textId="77777777" w:rsidR="00837D03" w:rsidRDefault="00837D03" w:rsidP="004663B5">
      <w:pPr>
        <w:jc w:val="center"/>
      </w:pPr>
    </w:p>
    <w:p w14:paraId="752381A8" w14:textId="4025DD22" w:rsidR="00837D03" w:rsidRDefault="004663B5" w:rsidP="004663B5">
      <w:pPr>
        <w:tabs>
          <w:tab w:val="center" w:pos="5102"/>
        </w:tabs>
        <w:sectPr w:rsidR="00837D03" w:rsidSect="00B1677D">
          <w:headerReference w:type="even" r:id="rId13"/>
          <w:headerReference w:type="default" r:id="rId14"/>
          <w:footerReference w:type="even" r:id="rId15"/>
          <w:footerReference w:type="default" r:id="rId16"/>
          <w:headerReference w:type="first" r:id="rId17"/>
          <w:footerReference w:type="first" r:id="rId18"/>
          <w:pgSz w:w="11906" w:h="16838"/>
          <w:pgMar w:top="992" w:right="851" w:bottom="1418" w:left="851" w:header="737" w:footer="363" w:gutter="0"/>
          <w:cols w:space="720"/>
          <w:noEndnote/>
          <w:docGrid w:linePitch="360"/>
        </w:sectPr>
      </w:pPr>
      <w:r>
        <w:tab/>
      </w:r>
    </w:p>
    <w:p w14:paraId="6E32085C" w14:textId="77777777" w:rsidR="00837D03" w:rsidRDefault="00837D03" w:rsidP="00837D03">
      <w:pPr>
        <w:pStyle w:val="Heading1"/>
      </w:pPr>
      <w:bookmarkStart w:id="0" w:name="_Toc154060587"/>
      <w:r>
        <w:lastRenderedPageBreak/>
        <w:t>About this Part</w:t>
      </w:r>
      <w:bookmarkEnd w:id="0"/>
    </w:p>
    <w:p w14:paraId="107794DB" w14:textId="77777777" w:rsidR="00837D03" w:rsidRDefault="00837D03" w:rsidP="00837D03">
      <w:pPr>
        <w:pStyle w:val="Heading2"/>
      </w:pPr>
      <w:r>
        <w:t>This is part of the IP Solutions section of Our Customer Terms.  Provisions in other parts of the IP Solutions section, as well as in the General Terms of Our Customer Terms, may apply.</w:t>
      </w:r>
    </w:p>
    <w:p w14:paraId="56964A88" w14:textId="137E223E" w:rsidR="00837D03" w:rsidRDefault="00837D03" w:rsidP="00837D03">
      <w:pPr>
        <w:pStyle w:val="Notes-ourcustomerterms"/>
      </w:pPr>
      <w:r>
        <w:t xml:space="preserve">See clause 1 of the General Terms of Our Customer Terms at </w:t>
      </w:r>
      <w:hyperlink r:id="rId19" w:history="1">
        <w:r w:rsidRPr="000B0958">
          <w:rPr>
            <w:rStyle w:val="Hyperlink"/>
          </w:rPr>
          <w:t>http://www.telstra.com.au/customerterms/bus_government.htm</w:t>
        </w:r>
      </w:hyperlink>
      <w:r>
        <w:t xml:space="preserve"> for more detail on how the various sections of Our Customer Terms should be read together.</w:t>
      </w:r>
    </w:p>
    <w:p w14:paraId="5EB62D5A" w14:textId="68F45B72" w:rsidR="00837D03" w:rsidRDefault="00837D03" w:rsidP="00837D03">
      <w:pPr>
        <w:pStyle w:val="Notes-ourcustomerterms"/>
      </w:pPr>
      <w:r>
        <w:t xml:space="preserve">See clause 1 of Part A – General at </w:t>
      </w:r>
      <w:hyperlink r:id="rId20" w:history="1">
        <w:r w:rsidRPr="000B0958">
          <w:rPr>
            <w:rStyle w:val="Hyperlink"/>
          </w:rPr>
          <w:t>http://www.telstra.com.au/customerterms/bus_ip_solutions.htm</w:t>
        </w:r>
      </w:hyperlink>
      <w:r>
        <w:t xml:space="preserve"> of the IP Solutions section for more detail on how the various parts of the IP Solutions section should be read together.</w:t>
      </w:r>
    </w:p>
    <w:p w14:paraId="0DF6CFC2" w14:textId="77777777" w:rsidR="00242D81" w:rsidRDefault="00242D81" w:rsidP="00242D81">
      <w:pPr>
        <w:pStyle w:val="Heading2"/>
      </w:pPr>
      <w:r w:rsidRPr="001F324F">
        <w:t xml:space="preserve">This </w:t>
      </w:r>
      <w:r>
        <w:t xml:space="preserve">Part B </w:t>
      </w:r>
      <w:r w:rsidRPr="001F324F">
        <w:t xml:space="preserve">applies if you sign up for your IP Networking Service </w:t>
      </w:r>
      <w:r>
        <w:t xml:space="preserve">before </w:t>
      </w:r>
      <w:r w:rsidRPr="001F324F">
        <w:t>1 November 2012</w:t>
      </w:r>
      <w:r>
        <w:t>.</w:t>
      </w:r>
    </w:p>
    <w:p w14:paraId="508CF4D5" w14:textId="77777777" w:rsidR="00837D03" w:rsidRDefault="00837D03" w:rsidP="00837D03">
      <w:pPr>
        <w:pStyle w:val="Heading1"/>
      </w:pPr>
      <w:bookmarkStart w:id="1" w:name="_Toc339447163"/>
      <w:bookmarkStart w:id="2" w:name="_Toc154060588"/>
      <w:bookmarkEnd w:id="1"/>
      <w:r>
        <w:t>IP Networking Services</w:t>
      </w:r>
      <w:bookmarkEnd w:id="2"/>
    </w:p>
    <w:p w14:paraId="4A99616D" w14:textId="77777777" w:rsidR="00837D03" w:rsidRDefault="00837D03" w:rsidP="00837D03">
      <w:pPr>
        <w:pStyle w:val="SubHead"/>
      </w:pPr>
      <w:bookmarkStart w:id="3" w:name="_Toc154060589"/>
      <w:r>
        <w:t>Our different services</w:t>
      </w:r>
      <w:bookmarkEnd w:id="3"/>
    </w:p>
    <w:p w14:paraId="793B6876" w14:textId="77777777" w:rsidR="00837D03" w:rsidRDefault="00837D03" w:rsidP="00837D03">
      <w:pPr>
        <w:pStyle w:val="Heading2"/>
      </w:pPr>
      <w:r>
        <w:t>Every IP Solution includes an IP Networking Service.</w:t>
      </w:r>
    </w:p>
    <w:p w14:paraId="77237D36" w14:textId="77777777" w:rsidR="00837D03" w:rsidRDefault="00837D03" w:rsidP="00837D03">
      <w:pPr>
        <w:pStyle w:val="Heading2"/>
      </w:pPr>
      <w:r>
        <w:t>The IP Networking Services are:</w:t>
      </w:r>
    </w:p>
    <w:p w14:paraId="278774AF" w14:textId="77777777" w:rsidR="00837D03" w:rsidRDefault="00837D03" w:rsidP="00837D03">
      <w:pPr>
        <w:pStyle w:val="Heading3"/>
      </w:pPr>
      <w:r>
        <w:t>IP MAN – which connects sites using fibre connections (we used to call this “Telstra Wideband IP”);</w:t>
      </w:r>
    </w:p>
    <w:p w14:paraId="12941EFD" w14:textId="77777777" w:rsidR="00837D03" w:rsidRDefault="00837D03" w:rsidP="00837D03">
      <w:pPr>
        <w:pStyle w:val="Heading3"/>
      </w:pPr>
      <w:r>
        <w:t>IP WAN – which connects at least one site to an exchange (we used to call this “Telstra Private IP Solutions”);</w:t>
      </w:r>
    </w:p>
    <w:p w14:paraId="57759957" w14:textId="77777777" w:rsidR="00837D03" w:rsidRDefault="00837D03" w:rsidP="00837D03">
      <w:pPr>
        <w:pStyle w:val="Heading3"/>
      </w:pPr>
      <w:r>
        <w:t xml:space="preserve">IP Wireless - which allows end users to access your sites using </w:t>
      </w:r>
      <w:r w:rsidR="00756060">
        <w:t>the Telstra Mobile Network</w:t>
      </w:r>
      <w:r>
        <w:t>.</w:t>
      </w:r>
    </w:p>
    <w:p w14:paraId="558878BE" w14:textId="77777777" w:rsidR="00837D03" w:rsidRDefault="00837D03" w:rsidP="00837D03">
      <w:pPr>
        <w:pStyle w:val="Heading2"/>
      </w:pPr>
      <w:r>
        <w:t>The diagram below shows how the different types of IP Networking Services work together to allow you to access your data and applications from many locations using different access types.</w:t>
      </w:r>
    </w:p>
    <w:p w14:paraId="6F8CFE91" w14:textId="0DA421C7" w:rsidR="00837D03" w:rsidRDefault="008C7E63" w:rsidP="00837D03">
      <w:pPr>
        <w:pStyle w:val="Heading2"/>
        <w:numPr>
          <w:ilvl w:val="0"/>
          <w:numId w:val="0"/>
        </w:numPr>
        <w:ind w:left="737"/>
      </w:pPr>
      <w:r>
        <w:rPr>
          <w:noProof/>
          <w:lang w:eastAsia="en-AU"/>
        </w:rPr>
        <w:drawing>
          <wp:inline distT="0" distB="0" distL="0" distR="0" wp14:anchorId="7F3B30B2" wp14:editId="0CFE91D6">
            <wp:extent cx="3791585" cy="2780030"/>
            <wp:effectExtent l="0" t="0" r="0" b="0"/>
            <wp:docPr id="2" name="Picture 1" descr="Diagram showing different types of IP networking services (IP MAN, IPWAN, IP Wireless, IP Rem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Diagram showing different types of IP networking services (IP MAN, IPWAN, IP Wireless, IP Remot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91585" cy="2780030"/>
                    </a:xfrm>
                    <a:prstGeom prst="rect">
                      <a:avLst/>
                    </a:prstGeom>
                    <a:noFill/>
                    <a:ln>
                      <a:noFill/>
                    </a:ln>
                  </pic:spPr>
                </pic:pic>
              </a:graphicData>
            </a:graphic>
          </wp:inline>
        </w:drawing>
      </w:r>
    </w:p>
    <w:p w14:paraId="0F0EEFF3" w14:textId="77777777" w:rsidR="00837D03" w:rsidRDefault="00837D03" w:rsidP="00837D03">
      <w:pPr>
        <w:pStyle w:val="SubHead"/>
      </w:pPr>
      <w:bookmarkStart w:id="4" w:name="_Toc154060590"/>
      <w:r>
        <w:lastRenderedPageBreak/>
        <w:t>Class of service</w:t>
      </w:r>
      <w:bookmarkEnd w:id="4"/>
    </w:p>
    <w:p w14:paraId="4B17E6B6" w14:textId="016503BA" w:rsidR="00837D03" w:rsidRDefault="00837D03" w:rsidP="00837D03">
      <w:pPr>
        <w:pStyle w:val="Heading2"/>
      </w:pPr>
      <w:r>
        <w:t xml:space="preserve">For the different classes of service mentioned in this Part, see Part D – Service Levels of the IP Solutions section of Our Customer Terms at </w:t>
      </w:r>
      <w:hyperlink r:id="rId22" w:history="1">
        <w:r w:rsidRPr="000B0958">
          <w:rPr>
            <w:rStyle w:val="Hyperlink"/>
          </w:rPr>
          <w:t>http://www.telstra.com.au/customerterms/bus_ip_solutions.htm</w:t>
        </w:r>
      </w:hyperlink>
      <w:r>
        <w:t>.</w:t>
      </w:r>
    </w:p>
    <w:p w14:paraId="6EFABF1D" w14:textId="77777777" w:rsidR="00837D03" w:rsidRDefault="00837D03" w:rsidP="00837D03">
      <w:pPr>
        <w:pStyle w:val="Heading1"/>
      </w:pPr>
      <w:bookmarkStart w:id="5" w:name="_Toc154060591"/>
      <w:r>
        <w:t>IP MAN</w:t>
      </w:r>
      <w:bookmarkEnd w:id="5"/>
    </w:p>
    <w:p w14:paraId="2482A410" w14:textId="77777777" w:rsidR="00837D03" w:rsidRDefault="00837D03" w:rsidP="00837D03">
      <w:pPr>
        <w:pStyle w:val="SubHead"/>
      </w:pPr>
      <w:bookmarkStart w:id="6" w:name="_Toc154060592"/>
      <w:r>
        <w:t>What is IP MAN?</w:t>
      </w:r>
      <w:bookmarkEnd w:id="6"/>
    </w:p>
    <w:p w14:paraId="42DCBC46" w14:textId="77777777" w:rsidR="002366A7" w:rsidRDefault="002366A7" w:rsidP="002366A7">
      <w:pPr>
        <w:pStyle w:val="Indent1"/>
        <w:ind w:left="0"/>
      </w:pPr>
      <w:r>
        <w:t>Cease Sale and Exit Notifications – IP MAN Services</w:t>
      </w:r>
    </w:p>
    <w:p w14:paraId="292FA7B1" w14:textId="77777777" w:rsidR="002366A7" w:rsidRDefault="002366A7" w:rsidP="002366A7">
      <w:pPr>
        <w:pStyle w:val="Heading2"/>
        <w:widowControl/>
      </w:pPr>
      <w:r>
        <w:t>On and from 28 June 2018, these IP MAN services, including Legacy IP Man, Legacy Aggregate Interconnect, GWIP and Legacy GWIP, will no longer be available for order by new customers.   For the avoidance of doubt, this does not apply to Telstra Business IP and Connect IP Ethernet Services.</w:t>
      </w:r>
    </w:p>
    <w:p w14:paraId="2440F81C" w14:textId="77777777" w:rsidR="002366A7" w:rsidRDefault="002366A7" w:rsidP="002366A7">
      <w:pPr>
        <w:pStyle w:val="Heading2"/>
        <w:widowControl/>
      </w:pPr>
      <w:r>
        <w:t xml:space="preserve">On and from 31 December 2019, </w:t>
      </w:r>
      <w:r w:rsidRPr="00951946">
        <w:t xml:space="preserve">there will be restrictions on the available AMCs </w:t>
      </w:r>
      <w:r>
        <w:t xml:space="preserve">(Adds, Moves and Changes) </w:t>
      </w:r>
      <w:r w:rsidRPr="00951946">
        <w:t xml:space="preserve">that existing customers </w:t>
      </w:r>
      <w:r>
        <w:t>may</w:t>
      </w:r>
      <w:r w:rsidRPr="00951946">
        <w:t xml:space="preserve"> request</w:t>
      </w:r>
      <w:r>
        <w:t xml:space="preserve"> for these IP MAN services. These include recontracting, adding/ordering new sites, external relocations, and any changes that require a technician to be dispatched will not be permitted.   </w:t>
      </w:r>
    </w:p>
    <w:p w14:paraId="6B7B1699" w14:textId="69F776D0" w:rsidR="002366A7" w:rsidRDefault="002366A7" w:rsidP="002366A7">
      <w:pPr>
        <w:pStyle w:val="Heading2"/>
        <w:widowControl/>
      </w:pPr>
      <w:r>
        <w:t xml:space="preserve">On and from 30 June </w:t>
      </w:r>
      <w:r w:rsidR="00A91C00">
        <w:t>2027</w:t>
      </w:r>
      <w:r>
        <w:t xml:space="preserve">, </w:t>
      </w:r>
      <w:r w:rsidRPr="00583263">
        <w:t xml:space="preserve">we will </w:t>
      </w:r>
      <w:r>
        <w:t>discontinue</w:t>
      </w:r>
      <w:r w:rsidRPr="00583263">
        <w:t xml:space="preserve"> </w:t>
      </w:r>
      <w:r>
        <w:t xml:space="preserve">IP MAN </w:t>
      </w:r>
      <w:r w:rsidRPr="00583263">
        <w:t xml:space="preserve">and cancel remaining </w:t>
      </w:r>
      <w:r>
        <w:t>IP MAN</w:t>
      </w:r>
      <w:r w:rsidRPr="00583263">
        <w:t xml:space="preserve"> services.</w:t>
      </w:r>
      <w:r>
        <w:t xml:space="preserve"> </w:t>
      </w:r>
    </w:p>
    <w:p w14:paraId="6C1ECFE9" w14:textId="77777777" w:rsidR="002366A7" w:rsidRDefault="002366A7" w:rsidP="002366A7">
      <w:pPr>
        <w:pStyle w:val="SubHead"/>
      </w:pPr>
      <w:bookmarkStart w:id="7" w:name="_Toc154060593"/>
      <w:r>
        <w:t>What is IP MAN?</w:t>
      </w:r>
      <w:bookmarkEnd w:id="7"/>
    </w:p>
    <w:p w14:paraId="751AFFDF" w14:textId="77777777" w:rsidR="00837D03" w:rsidRDefault="00837D03" w:rsidP="00837D03">
      <w:pPr>
        <w:pStyle w:val="Heading2"/>
      </w:pPr>
      <w:r>
        <w:t xml:space="preserve">IP MAN connects one or more sites using fibre connections.  </w:t>
      </w:r>
    </w:p>
    <w:p w14:paraId="27D71350" w14:textId="77777777" w:rsidR="00837D03" w:rsidRDefault="00837D03" w:rsidP="00837D03">
      <w:pPr>
        <w:pStyle w:val="Heading2"/>
      </w:pPr>
      <w:r>
        <w:t>Each site is connected to at least one exchange using either an IP MAN single uplink, an IP MAN dual access, an IP MAN dual uplink or an IP MAN fully redundant connection.</w:t>
      </w:r>
    </w:p>
    <w:p w14:paraId="010C9CF0" w14:textId="77777777" w:rsidR="00837D03" w:rsidRDefault="00837D03" w:rsidP="00837D03">
      <w:pPr>
        <w:pStyle w:val="Heading2"/>
      </w:pPr>
      <w:r>
        <w:t xml:space="preserve">On and from 30 September 2008 IP MAN dual uplink is only available to existing customers with an IP MAN dual uplink connection.  We will continue to allow existing customers with the IP MAN dual uplink connection to make adds, moves and changes to that connection. </w:t>
      </w:r>
    </w:p>
    <w:p w14:paraId="5BED517E" w14:textId="77777777" w:rsidR="00837D03" w:rsidRDefault="00837D03" w:rsidP="00837D03">
      <w:pPr>
        <w:pStyle w:val="Heading2"/>
      </w:pPr>
      <w:r>
        <w:t>Each IP MAN single uplink is comprised of:</w:t>
      </w:r>
    </w:p>
    <w:p w14:paraId="3A5C325B" w14:textId="77777777" w:rsidR="00837D03" w:rsidRDefault="00837D03" w:rsidP="00837D03">
      <w:pPr>
        <w:pStyle w:val="Heading3"/>
      </w:pPr>
      <w:r>
        <w:t>a port;</w:t>
      </w:r>
    </w:p>
    <w:p w14:paraId="7E049B5B" w14:textId="77777777" w:rsidR="00837D03" w:rsidRDefault="00837D03" w:rsidP="00837D03">
      <w:pPr>
        <w:pStyle w:val="Heading3"/>
      </w:pPr>
      <w:r>
        <w:t>a switch or network termination unit;</w:t>
      </w:r>
    </w:p>
    <w:p w14:paraId="11C8EB25" w14:textId="77777777" w:rsidR="00837D03" w:rsidRDefault="00837D03" w:rsidP="00837D03">
      <w:pPr>
        <w:pStyle w:val="Heading3"/>
      </w:pPr>
      <w:r>
        <w:t>a single fibre connection which terminates at an exchange; and</w:t>
      </w:r>
    </w:p>
    <w:p w14:paraId="63F1B24C" w14:textId="77777777" w:rsidR="00837D03" w:rsidRDefault="00837D03" w:rsidP="00837D03">
      <w:pPr>
        <w:pStyle w:val="Heading3"/>
      </w:pPr>
      <w:r>
        <w:t>IP routing.</w:t>
      </w:r>
    </w:p>
    <w:p w14:paraId="4A51EEDE" w14:textId="77777777" w:rsidR="00837D03" w:rsidRDefault="00837D03" w:rsidP="00837D03">
      <w:pPr>
        <w:pStyle w:val="Heading2"/>
      </w:pPr>
      <w:r>
        <w:t>Each IP MAN dual uplink is comprised of:</w:t>
      </w:r>
    </w:p>
    <w:p w14:paraId="44458BA5" w14:textId="77777777" w:rsidR="00837D03" w:rsidRDefault="00837D03" w:rsidP="00837D03">
      <w:pPr>
        <w:pStyle w:val="Heading3"/>
      </w:pPr>
      <w:r>
        <w:t>a port;</w:t>
      </w:r>
    </w:p>
    <w:p w14:paraId="3B0B2058" w14:textId="77777777" w:rsidR="00837D03" w:rsidRDefault="00837D03" w:rsidP="00837D03">
      <w:pPr>
        <w:pStyle w:val="Heading3"/>
      </w:pPr>
      <w:r>
        <w:t>a switch or network termination unit;</w:t>
      </w:r>
    </w:p>
    <w:p w14:paraId="34E49CEC" w14:textId="77777777" w:rsidR="00837D03" w:rsidRDefault="00837D03" w:rsidP="00837D03">
      <w:pPr>
        <w:pStyle w:val="Heading3"/>
      </w:pPr>
      <w:r>
        <w:t>dual fibre connections that terminate at an exchange; and</w:t>
      </w:r>
    </w:p>
    <w:p w14:paraId="4164D21E" w14:textId="77777777" w:rsidR="00837D03" w:rsidRDefault="00837D03" w:rsidP="00837D03">
      <w:pPr>
        <w:pStyle w:val="Heading3"/>
      </w:pPr>
      <w:r>
        <w:lastRenderedPageBreak/>
        <w:t>IP routing.</w:t>
      </w:r>
    </w:p>
    <w:p w14:paraId="53DD8E35" w14:textId="77777777" w:rsidR="00837D03" w:rsidRDefault="00837D03" w:rsidP="00837D03">
      <w:pPr>
        <w:pStyle w:val="Heading2"/>
      </w:pPr>
      <w:r>
        <w:t>Each IP MAN dual access is comprised of:</w:t>
      </w:r>
    </w:p>
    <w:p w14:paraId="75A561C4" w14:textId="77777777" w:rsidR="00837D03" w:rsidRDefault="00837D03" w:rsidP="00837D03">
      <w:pPr>
        <w:pStyle w:val="Heading3"/>
      </w:pPr>
      <w:r>
        <w:t>two ports;</w:t>
      </w:r>
    </w:p>
    <w:p w14:paraId="64A4863A" w14:textId="77777777" w:rsidR="00837D03" w:rsidRDefault="00837D03" w:rsidP="00837D03">
      <w:pPr>
        <w:pStyle w:val="Heading3"/>
      </w:pPr>
      <w:r>
        <w:t>two switches or network termination units</w:t>
      </w:r>
    </w:p>
    <w:p w14:paraId="16BE39D0" w14:textId="77777777" w:rsidR="00837D03" w:rsidRDefault="00837D03" w:rsidP="00837D03">
      <w:pPr>
        <w:pStyle w:val="Heading3"/>
      </w:pPr>
      <w:r>
        <w:t>dual fibre connections that terminate at an exchange; and</w:t>
      </w:r>
    </w:p>
    <w:p w14:paraId="1ABC92C4" w14:textId="77777777" w:rsidR="00837D03" w:rsidRDefault="00837D03" w:rsidP="00837D03">
      <w:pPr>
        <w:pStyle w:val="Heading3"/>
      </w:pPr>
      <w:r>
        <w:t xml:space="preserve">IP routing.  </w:t>
      </w:r>
    </w:p>
    <w:p w14:paraId="4F573781" w14:textId="77777777" w:rsidR="00837D03" w:rsidRDefault="00837D03" w:rsidP="00837D03">
      <w:pPr>
        <w:pStyle w:val="Heading2"/>
      </w:pPr>
      <w:r>
        <w:t>Each IP MAN fully redundant connection is comprised of:</w:t>
      </w:r>
    </w:p>
    <w:p w14:paraId="5FF92295" w14:textId="77777777" w:rsidR="00837D03" w:rsidRDefault="00837D03" w:rsidP="00837D03">
      <w:pPr>
        <w:pStyle w:val="Heading3"/>
      </w:pPr>
      <w:r>
        <w:t>two ports;</w:t>
      </w:r>
    </w:p>
    <w:p w14:paraId="73B09C58" w14:textId="77777777" w:rsidR="00837D03" w:rsidRDefault="00837D03" w:rsidP="00837D03">
      <w:pPr>
        <w:pStyle w:val="Heading3"/>
      </w:pPr>
      <w:r>
        <w:t>two switches or network termination units;</w:t>
      </w:r>
    </w:p>
    <w:p w14:paraId="596AE396" w14:textId="77777777" w:rsidR="00837D03" w:rsidRDefault="00837D03" w:rsidP="00837D03">
      <w:pPr>
        <w:pStyle w:val="Heading3"/>
      </w:pPr>
      <w:r>
        <w:t>dual fibre connections (that terminate at different exchanges); and</w:t>
      </w:r>
    </w:p>
    <w:p w14:paraId="74A9E900" w14:textId="77777777" w:rsidR="00837D03" w:rsidRDefault="00837D03" w:rsidP="00837D03">
      <w:pPr>
        <w:pStyle w:val="Heading3"/>
      </w:pPr>
      <w:r>
        <w:t>IP routing.</w:t>
      </w:r>
    </w:p>
    <w:p w14:paraId="355C9A57" w14:textId="77777777" w:rsidR="00837D03" w:rsidRDefault="00837D03" w:rsidP="00837D03">
      <w:pPr>
        <w:pStyle w:val="Heading2"/>
      </w:pPr>
      <w:r>
        <w:t>An IP MAN dual access provide</w:t>
      </w:r>
      <w:r w:rsidR="00756060">
        <w:t>s</w:t>
      </w:r>
      <w:r>
        <w:t xml:space="preserve"> you with a backup connection that can only be used if the primary service fails.</w:t>
      </w:r>
    </w:p>
    <w:p w14:paraId="3C99C077" w14:textId="77777777" w:rsidR="00756060" w:rsidRDefault="00756060" w:rsidP="00756060">
      <w:pPr>
        <w:pStyle w:val="Heading2"/>
      </w:pPr>
      <w:r w:rsidRPr="00756060">
        <w:t>For IP MAN fully redundant access, you may configure both connections to be in the “active-active” configuration which means they both carry traffic in normal use when both connections are functioning. As fair use of the service, you must ensure that your equipment is configured such that the aggregate traffic you transfer across the two links at any one time does not exceed your subscribed access bandwidth. If you breach this fair use policy as determined by us, we reserve the right to charge for your additional bandwidth usage or move your service to a higher bandwidth plan.</w:t>
      </w:r>
    </w:p>
    <w:p w14:paraId="71796C4B" w14:textId="77777777" w:rsidR="00837D03" w:rsidRDefault="00837D03" w:rsidP="00837D03">
      <w:pPr>
        <w:pStyle w:val="SubHead"/>
      </w:pPr>
      <w:bookmarkStart w:id="8" w:name="_Toc154060594"/>
      <w:r>
        <w:t>Minimum commitment</w:t>
      </w:r>
      <w:bookmarkEnd w:id="8"/>
    </w:p>
    <w:p w14:paraId="5A3C7BFF" w14:textId="77777777" w:rsidR="00837D03" w:rsidRDefault="00837D03" w:rsidP="00837D03">
      <w:pPr>
        <w:pStyle w:val="Heading2"/>
      </w:pPr>
      <w:r>
        <w:t>You have to take an IP MAN single uplink, an IP MAN dual access, an IP MAN dual uplink or an IP MAN fully redundant connection for at least 12 months.</w:t>
      </w:r>
    </w:p>
    <w:p w14:paraId="5D6DBE20" w14:textId="77777777" w:rsidR="00837D03" w:rsidRDefault="00837D03" w:rsidP="00837D03">
      <w:pPr>
        <w:pStyle w:val="SubHead"/>
      </w:pPr>
      <w:bookmarkStart w:id="9" w:name="_Toc154060595"/>
      <w:r>
        <w:t>Cancelling your service</w:t>
      </w:r>
      <w:bookmarkEnd w:id="9"/>
    </w:p>
    <w:p w14:paraId="5623BF52" w14:textId="77777777" w:rsidR="00837D03" w:rsidRDefault="00837D03" w:rsidP="00837D03">
      <w:pPr>
        <w:pStyle w:val="Heading2"/>
      </w:pPr>
      <w:r>
        <w:t>If you cancel an IP MAN single uplink, an IP MAN dual access, an IP MAN dual uplink or an IP MAN fully redundant connection before it has been provisioned, then you must pay all costs incurred by us in provisioning that connection before the date of cancellation.</w:t>
      </w:r>
    </w:p>
    <w:p w14:paraId="346F83A2" w14:textId="77777777" w:rsidR="00837D03" w:rsidRDefault="00837D03" w:rsidP="00837D03">
      <w:pPr>
        <w:pStyle w:val="Heading2"/>
      </w:pPr>
      <w:r>
        <w:t>We can charge you a cancellation charge if:</w:t>
      </w:r>
    </w:p>
    <w:p w14:paraId="3519A556" w14:textId="77777777" w:rsidR="00837D03" w:rsidRDefault="00837D03" w:rsidP="00837D03">
      <w:pPr>
        <w:pStyle w:val="Heading3"/>
      </w:pPr>
      <w:r>
        <w:t>you cancel an IP MAN single uplink, an IP MAN dual access, an IP MAN dual uplink or an IP MAN fully redundant connection after it has been provisioned, but before the end of the minimum term of 12 months (other than as a result of our material breach); or</w:t>
      </w:r>
    </w:p>
    <w:p w14:paraId="33E892A9" w14:textId="77777777" w:rsidR="00837D03" w:rsidRDefault="00837D03" w:rsidP="00837D03">
      <w:pPr>
        <w:pStyle w:val="Heading3"/>
      </w:pPr>
      <w:r>
        <w:t>we cancel an IP MAN single uplink, an IP MAN dual access, IP MAN dual uplink or an IP MAN fully redundant connection due to your material breach after it has been provisioned, but before the end of the minimum term of 12 months.</w:t>
      </w:r>
    </w:p>
    <w:p w14:paraId="7C4F1CA1" w14:textId="77777777" w:rsidR="00837D03" w:rsidRDefault="00837D03" w:rsidP="00837D03">
      <w:pPr>
        <w:pStyle w:val="Heading2"/>
      </w:pPr>
      <w:r>
        <w:lastRenderedPageBreak/>
        <w:t>The cancellation charge is 85% of A × B where:</w:t>
      </w:r>
    </w:p>
    <w:p w14:paraId="020A5862" w14:textId="77777777" w:rsidR="00837D03" w:rsidRDefault="00837D03" w:rsidP="00837D03">
      <w:pPr>
        <w:pStyle w:val="Indent2"/>
      </w:pPr>
      <w:r>
        <w:t xml:space="preserve">A (for an IP MAN dual uplink or an IP MAN fully redundant connection (as applicable)) is the monthly access bandwidth charge at the 2 Mbit/s rate IP MAN dual uplink (for the applicable Class of Service and zone)  plus the monthly port charges for the connection; </w:t>
      </w:r>
    </w:p>
    <w:p w14:paraId="61ED5FDF" w14:textId="77777777" w:rsidR="00837D03" w:rsidRDefault="00837D03" w:rsidP="00837D03">
      <w:pPr>
        <w:pStyle w:val="Indent2"/>
      </w:pPr>
      <w:r>
        <w:t>A (for an IP MAN single uplink or an IP MAN dual access (as applicable)) is the monthly access bandwidth charge at the 10 Mbit/s rate; and</w:t>
      </w:r>
    </w:p>
    <w:p w14:paraId="6A83D7A9" w14:textId="77777777" w:rsidR="00837D03" w:rsidRDefault="00837D03" w:rsidP="00837D03">
      <w:pPr>
        <w:pStyle w:val="Indent2"/>
      </w:pPr>
      <w:r>
        <w:t>B is the number of months from the date of cancellation until the end of the minimum term of 12 months.</w:t>
      </w:r>
    </w:p>
    <w:p w14:paraId="5EF56395" w14:textId="77777777" w:rsidR="00837D03" w:rsidRDefault="00837D03" w:rsidP="00837D03">
      <w:pPr>
        <w:pStyle w:val="Heading2"/>
      </w:pPr>
      <w:r>
        <w:t>If you order an additional IP MAN single uplink, an additional IP MAN dual access, an additional IP MAN dual uplink or an additional IP MAN fully redundant connection and cancel the order after the connection is provisioned, you have to pay all of the connection charges.</w:t>
      </w:r>
    </w:p>
    <w:p w14:paraId="06FA2845" w14:textId="77777777" w:rsidR="00837D03" w:rsidRDefault="00837D03" w:rsidP="00837D03">
      <w:pPr>
        <w:pStyle w:val="SubHead"/>
      </w:pPr>
      <w:bookmarkStart w:id="10" w:name="_Toc154060596"/>
      <w:r>
        <w:t>Ports</w:t>
      </w:r>
      <w:bookmarkEnd w:id="10"/>
    </w:p>
    <w:p w14:paraId="45E78A13" w14:textId="77777777" w:rsidR="00837D03" w:rsidRDefault="00837D03" w:rsidP="00837D03">
      <w:pPr>
        <w:pStyle w:val="Heading2"/>
      </w:pPr>
      <w:r w:rsidRPr="00D751DE">
        <w:t xml:space="preserve">If you signed up for your </w:t>
      </w:r>
      <w:r>
        <w:t xml:space="preserve">IP MAN </w:t>
      </w:r>
      <w:r w:rsidRPr="00D751DE">
        <w:t xml:space="preserve">service </w:t>
      </w:r>
      <w:r>
        <w:t>before</w:t>
      </w:r>
      <w:r w:rsidRPr="00D751DE">
        <w:t xml:space="preserve"> </w:t>
      </w:r>
      <w:r>
        <w:t xml:space="preserve">30 January 2012, after considering your transmission requirements, you and we will agree upon the type of ports to be used from the list below: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3"/>
        <w:gridCol w:w="2019"/>
        <w:gridCol w:w="2070"/>
        <w:gridCol w:w="2018"/>
        <w:gridCol w:w="2044"/>
      </w:tblGrid>
      <w:tr w:rsidR="00837D03" w:rsidRPr="00FD2C6C" w14:paraId="3895361C" w14:textId="77777777" w:rsidTr="00B1677D">
        <w:tc>
          <w:tcPr>
            <w:tcW w:w="2084" w:type="dxa"/>
          </w:tcPr>
          <w:p w14:paraId="5EA8DEC8" w14:textId="77777777" w:rsidR="00837D03" w:rsidRPr="00FD2C6C" w:rsidRDefault="00837D03" w:rsidP="00B1677D">
            <w:pPr>
              <w:pStyle w:val="TableRowHeading"/>
            </w:pPr>
            <w:r w:rsidRPr="00FD2C6C">
              <w:t>Physical Layer Standard</w:t>
            </w:r>
          </w:p>
        </w:tc>
        <w:tc>
          <w:tcPr>
            <w:tcW w:w="2084" w:type="dxa"/>
          </w:tcPr>
          <w:p w14:paraId="0F777D5E" w14:textId="77777777" w:rsidR="00837D03" w:rsidRPr="00FD2C6C" w:rsidRDefault="00837D03" w:rsidP="00B1677D">
            <w:pPr>
              <w:pStyle w:val="TableRowHeading"/>
            </w:pPr>
            <w:r w:rsidRPr="00FD2C6C">
              <w:t>Media</w:t>
            </w:r>
          </w:p>
        </w:tc>
        <w:tc>
          <w:tcPr>
            <w:tcW w:w="2084" w:type="dxa"/>
          </w:tcPr>
          <w:p w14:paraId="76114966" w14:textId="77777777" w:rsidR="00837D03" w:rsidRPr="00FD2C6C" w:rsidRDefault="00837D03" w:rsidP="00B1677D">
            <w:pPr>
              <w:pStyle w:val="TableRowHeading"/>
            </w:pPr>
            <w:r w:rsidRPr="00FD2C6C">
              <w:t>Approximate Distance (metres)</w:t>
            </w:r>
          </w:p>
        </w:tc>
        <w:tc>
          <w:tcPr>
            <w:tcW w:w="2084" w:type="dxa"/>
          </w:tcPr>
          <w:p w14:paraId="1039CE7C" w14:textId="77777777" w:rsidR="00837D03" w:rsidRPr="00FD2C6C" w:rsidRDefault="00837D03" w:rsidP="00B1677D">
            <w:pPr>
              <w:pStyle w:val="TableRowHeading"/>
            </w:pPr>
            <w:r w:rsidRPr="00FD2C6C">
              <w:t>Duplex</w:t>
            </w:r>
          </w:p>
        </w:tc>
        <w:tc>
          <w:tcPr>
            <w:tcW w:w="2084" w:type="dxa"/>
          </w:tcPr>
          <w:p w14:paraId="14B32B6A" w14:textId="77777777" w:rsidR="00837D03" w:rsidRPr="00FD2C6C" w:rsidRDefault="00837D03" w:rsidP="00B1677D">
            <w:pPr>
              <w:pStyle w:val="TableRowHeading"/>
            </w:pPr>
            <w:r w:rsidRPr="00FD2C6C">
              <w:t>Interface</w:t>
            </w:r>
          </w:p>
        </w:tc>
      </w:tr>
      <w:tr w:rsidR="00837D03" w:rsidRPr="00FD2C6C" w14:paraId="7A95373E" w14:textId="77777777" w:rsidTr="00B1677D">
        <w:tc>
          <w:tcPr>
            <w:tcW w:w="2084" w:type="dxa"/>
          </w:tcPr>
          <w:p w14:paraId="4F499747" w14:textId="77777777" w:rsidR="00837D03" w:rsidRPr="00FD2C6C" w:rsidRDefault="00837D03" w:rsidP="00B1677D">
            <w:r w:rsidRPr="00FD2C6C">
              <w:t>Base-Tx</w:t>
            </w:r>
          </w:p>
        </w:tc>
        <w:tc>
          <w:tcPr>
            <w:tcW w:w="2084" w:type="dxa"/>
          </w:tcPr>
          <w:p w14:paraId="553D6718" w14:textId="77777777" w:rsidR="00837D03" w:rsidRPr="00FD2C6C" w:rsidRDefault="00837D03" w:rsidP="00B1677D">
            <w:r w:rsidRPr="00FD2C6C">
              <w:t>Category 3, 4, 5 (Copper)</w:t>
            </w:r>
          </w:p>
        </w:tc>
        <w:tc>
          <w:tcPr>
            <w:tcW w:w="2084" w:type="dxa"/>
          </w:tcPr>
          <w:p w14:paraId="2FA8D791" w14:textId="77777777" w:rsidR="00837D03" w:rsidRPr="00FD2C6C" w:rsidRDefault="00837D03" w:rsidP="00B1677D">
            <w:r w:rsidRPr="00FD2C6C">
              <w:t>100</w:t>
            </w:r>
          </w:p>
        </w:tc>
        <w:tc>
          <w:tcPr>
            <w:tcW w:w="2084" w:type="dxa"/>
          </w:tcPr>
          <w:p w14:paraId="7B6292F7" w14:textId="77777777" w:rsidR="00837D03" w:rsidRPr="00FD2C6C" w:rsidRDefault="00837D03" w:rsidP="00B1677D">
            <w:r w:rsidRPr="00FD2C6C">
              <w:t>Half</w:t>
            </w:r>
          </w:p>
        </w:tc>
        <w:tc>
          <w:tcPr>
            <w:tcW w:w="2084" w:type="dxa"/>
          </w:tcPr>
          <w:p w14:paraId="0FACFDE7" w14:textId="77777777" w:rsidR="00837D03" w:rsidRPr="00FD2C6C" w:rsidRDefault="00837D03" w:rsidP="00B1677D">
            <w:r w:rsidRPr="00FD2C6C">
              <w:t>IDC, RJ-45</w:t>
            </w:r>
          </w:p>
        </w:tc>
      </w:tr>
      <w:tr w:rsidR="00837D03" w:rsidRPr="00FD2C6C" w14:paraId="04E945A0" w14:textId="77777777" w:rsidTr="00B1677D">
        <w:tc>
          <w:tcPr>
            <w:tcW w:w="2084" w:type="dxa"/>
          </w:tcPr>
          <w:p w14:paraId="49754BCB" w14:textId="77777777" w:rsidR="00837D03" w:rsidRPr="00FD2C6C" w:rsidRDefault="00837D03" w:rsidP="00B1677D">
            <w:r w:rsidRPr="00FD2C6C">
              <w:t>100Base-Tx</w:t>
            </w:r>
          </w:p>
        </w:tc>
        <w:tc>
          <w:tcPr>
            <w:tcW w:w="2084" w:type="dxa"/>
          </w:tcPr>
          <w:p w14:paraId="33E997C5" w14:textId="77777777" w:rsidR="00837D03" w:rsidRPr="00FD2C6C" w:rsidRDefault="00837D03" w:rsidP="00B1677D">
            <w:r w:rsidRPr="00FD2C6C">
              <w:t xml:space="preserve">Category 5 </w:t>
            </w:r>
          </w:p>
        </w:tc>
        <w:tc>
          <w:tcPr>
            <w:tcW w:w="2084" w:type="dxa"/>
          </w:tcPr>
          <w:p w14:paraId="23701F0F" w14:textId="77777777" w:rsidR="00837D03" w:rsidRPr="00FD2C6C" w:rsidRDefault="00837D03" w:rsidP="00B1677D">
            <w:r w:rsidRPr="00FD2C6C">
              <w:t>100</w:t>
            </w:r>
          </w:p>
        </w:tc>
        <w:tc>
          <w:tcPr>
            <w:tcW w:w="2084" w:type="dxa"/>
          </w:tcPr>
          <w:p w14:paraId="1F6448A9" w14:textId="77777777" w:rsidR="00837D03" w:rsidRPr="00FD2C6C" w:rsidRDefault="00837D03" w:rsidP="00B1677D">
            <w:r w:rsidRPr="00FD2C6C">
              <w:t>Full/Half</w:t>
            </w:r>
          </w:p>
        </w:tc>
        <w:tc>
          <w:tcPr>
            <w:tcW w:w="2084" w:type="dxa"/>
          </w:tcPr>
          <w:p w14:paraId="65443670" w14:textId="77777777" w:rsidR="00837D03" w:rsidRPr="00FD2C6C" w:rsidRDefault="00837D03" w:rsidP="00B1677D">
            <w:r w:rsidRPr="00FD2C6C">
              <w:t>IDC, RJ-45</w:t>
            </w:r>
          </w:p>
        </w:tc>
      </w:tr>
      <w:tr w:rsidR="00837D03" w:rsidRPr="00FD2C6C" w14:paraId="76AE0FEE" w14:textId="77777777" w:rsidTr="00B1677D">
        <w:tc>
          <w:tcPr>
            <w:tcW w:w="2084" w:type="dxa"/>
          </w:tcPr>
          <w:p w14:paraId="0420C3ED" w14:textId="77777777" w:rsidR="00837D03" w:rsidRPr="00FD2C6C" w:rsidRDefault="00837D03" w:rsidP="00B1677D">
            <w:r w:rsidRPr="00FD2C6C">
              <w:t>100Base-Tx</w:t>
            </w:r>
          </w:p>
        </w:tc>
        <w:tc>
          <w:tcPr>
            <w:tcW w:w="2084" w:type="dxa"/>
          </w:tcPr>
          <w:p w14:paraId="7809026F" w14:textId="77777777" w:rsidR="00837D03" w:rsidRPr="00FD2C6C" w:rsidRDefault="00837D03" w:rsidP="00B1677D">
            <w:r w:rsidRPr="00FD2C6C">
              <w:t>62.5</w:t>
            </w:r>
            <w:r>
              <w:t>µ</w:t>
            </w:r>
            <w:r w:rsidRPr="00FD2C6C">
              <w:t xml:space="preserve"> Multi-mode fibre (MMOF)</w:t>
            </w:r>
          </w:p>
        </w:tc>
        <w:tc>
          <w:tcPr>
            <w:tcW w:w="2084" w:type="dxa"/>
          </w:tcPr>
          <w:p w14:paraId="0CAF4407" w14:textId="77777777" w:rsidR="00837D03" w:rsidRPr="00FD2C6C" w:rsidRDefault="00837D03" w:rsidP="00B1677D">
            <w:r w:rsidRPr="00FD2C6C">
              <w:t>400</w:t>
            </w:r>
          </w:p>
        </w:tc>
        <w:tc>
          <w:tcPr>
            <w:tcW w:w="2084" w:type="dxa"/>
          </w:tcPr>
          <w:p w14:paraId="3AD18301" w14:textId="77777777" w:rsidR="00837D03" w:rsidRPr="00FD2C6C" w:rsidRDefault="00837D03" w:rsidP="00B1677D">
            <w:r w:rsidRPr="00FD2C6C">
              <w:t>Half Duplex</w:t>
            </w:r>
          </w:p>
        </w:tc>
        <w:tc>
          <w:tcPr>
            <w:tcW w:w="2084" w:type="dxa"/>
          </w:tcPr>
          <w:p w14:paraId="129B9BA0" w14:textId="77777777" w:rsidR="00837D03" w:rsidRPr="00FD2C6C" w:rsidRDefault="00837D03" w:rsidP="00B1677D">
            <w:r w:rsidRPr="00FD2C6C">
              <w:t>SC</w:t>
            </w:r>
          </w:p>
        </w:tc>
      </w:tr>
      <w:tr w:rsidR="00837D03" w:rsidRPr="00FD2C6C" w14:paraId="1EF97B23" w14:textId="77777777" w:rsidTr="00B1677D">
        <w:tc>
          <w:tcPr>
            <w:tcW w:w="2084" w:type="dxa"/>
          </w:tcPr>
          <w:p w14:paraId="0EA61041" w14:textId="77777777" w:rsidR="00837D03" w:rsidRPr="00FD2C6C" w:rsidRDefault="00837D03" w:rsidP="00B1677D">
            <w:r w:rsidRPr="00FD2C6C">
              <w:t>100Base-Tx</w:t>
            </w:r>
          </w:p>
        </w:tc>
        <w:tc>
          <w:tcPr>
            <w:tcW w:w="2084" w:type="dxa"/>
          </w:tcPr>
          <w:p w14:paraId="13CA4B95" w14:textId="77777777" w:rsidR="00837D03" w:rsidRPr="00FD2C6C" w:rsidRDefault="00837D03" w:rsidP="00B1677D">
            <w:r w:rsidRPr="00FD2C6C">
              <w:t>62.5</w:t>
            </w:r>
            <w:r>
              <w:t>µ</w:t>
            </w:r>
            <w:r w:rsidRPr="00FD2C6C">
              <w:t xml:space="preserve"> Multi-mode fibre (MMOF)</w:t>
            </w:r>
          </w:p>
        </w:tc>
        <w:tc>
          <w:tcPr>
            <w:tcW w:w="2084" w:type="dxa"/>
          </w:tcPr>
          <w:p w14:paraId="52C24EEC" w14:textId="77777777" w:rsidR="00837D03" w:rsidRPr="00FD2C6C" w:rsidRDefault="00837D03" w:rsidP="00B1677D">
            <w:r w:rsidRPr="00FD2C6C">
              <w:t>2000</w:t>
            </w:r>
          </w:p>
        </w:tc>
        <w:tc>
          <w:tcPr>
            <w:tcW w:w="2084" w:type="dxa"/>
          </w:tcPr>
          <w:p w14:paraId="035A8BA1" w14:textId="77777777" w:rsidR="00837D03" w:rsidRPr="00FD2C6C" w:rsidRDefault="00837D03" w:rsidP="00B1677D">
            <w:r w:rsidRPr="00FD2C6C">
              <w:t>Full Duplex</w:t>
            </w:r>
          </w:p>
        </w:tc>
        <w:tc>
          <w:tcPr>
            <w:tcW w:w="2084" w:type="dxa"/>
          </w:tcPr>
          <w:p w14:paraId="43AB5570" w14:textId="77777777" w:rsidR="00837D03" w:rsidRPr="00FD2C6C" w:rsidRDefault="00837D03" w:rsidP="00B1677D">
            <w:r w:rsidRPr="00FD2C6C">
              <w:t>SC</w:t>
            </w:r>
          </w:p>
        </w:tc>
      </w:tr>
      <w:tr w:rsidR="00837D03" w:rsidRPr="00FD2C6C" w14:paraId="7D1D7F20" w14:textId="77777777" w:rsidTr="00B1677D">
        <w:tc>
          <w:tcPr>
            <w:tcW w:w="2084" w:type="dxa"/>
          </w:tcPr>
          <w:p w14:paraId="63F5B233" w14:textId="77777777" w:rsidR="00837D03" w:rsidRPr="00FD2C6C" w:rsidRDefault="00837D03" w:rsidP="00B1677D">
            <w:r w:rsidRPr="00FD2C6C">
              <w:t>1000Base-SX</w:t>
            </w:r>
          </w:p>
        </w:tc>
        <w:tc>
          <w:tcPr>
            <w:tcW w:w="2084" w:type="dxa"/>
          </w:tcPr>
          <w:p w14:paraId="63C2291D" w14:textId="77777777" w:rsidR="00837D03" w:rsidRPr="00FD2C6C" w:rsidRDefault="00837D03" w:rsidP="00B1677D">
            <w:r w:rsidRPr="00FD2C6C">
              <w:t>62.5</w:t>
            </w:r>
            <w:r>
              <w:t>µ</w:t>
            </w:r>
            <w:r w:rsidRPr="00FD2C6C">
              <w:t xml:space="preserve"> Multi-mode fibre (MMOF)</w:t>
            </w:r>
          </w:p>
        </w:tc>
        <w:tc>
          <w:tcPr>
            <w:tcW w:w="2084" w:type="dxa"/>
          </w:tcPr>
          <w:p w14:paraId="2AB02E87" w14:textId="77777777" w:rsidR="00837D03" w:rsidRPr="00FD2C6C" w:rsidRDefault="00837D03" w:rsidP="00B1677D">
            <w:r w:rsidRPr="00FD2C6C">
              <w:t>220</w:t>
            </w:r>
          </w:p>
        </w:tc>
        <w:tc>
          <w:tcPr>
            <w:tcW w:w="2084" w:type="dxa"/>
          </w:tcPr>
          <w:p w14:paraId="43F5C796" w14:textId="77777777" w:rsidR="00837D03" w:rsidRPr="00FD2C6C" w:rsidRDefault="00837D03" w:rsidP="00B1677D">
            <w:r w:rsidRPr="00FD2C6C">
              <w:t>Full</w:t>
            </w:r>
          </w:p>
        </w:tc>
        <w:tc>
          <w:tcPr>
            <w:tcW w:w="2084" w:type="dxa"/>
          </w:tcPr>
          <w:p w14:paraId="46F69777" w14:textId="77777777" w:rsidR="00837D03" w:rsidRPr="00FD2C6C" w:rsidRDefault="00837D03" w:rsidP="00B1677D">
            <w:r w:rsidRPr="00FD2C6C">
              <w:t>SC</w:t>
            </w:r>
          </w:p>
        </w:tc>
      </w:tr>
      <w:tr w:rsidR="00837D03" w:rsidRPr="00FD2C6C" w14:paraId="48B4DDA8" w14:textId="77777777" w:rsidTr="00B1677D">
        <w:tc>
          <w:tcPr>
            <w:tcW w:w="2084" w:type="dxa"/>
          </w:tcPr>
          <w:p w14:paraId="6FA2F917" w14:textId="77777777" w:rsidR="00837D03" w:rsidRPr="00FD2C6C" w:rsidRDefault="00837D03" w:rsidP="00B1677D">
            <w:r w:rsidRPr="00FD2C6C">
              <w:t>1000Base-LX</w:t>
            </w:r>
          </w:p>
        </w:tc>
        <w:tc>
          <w:tcPr>
            <w:tcW w:w="2084" w:type="dxa"/>
          </w:tcPr>
          <w:p w14:paraId="5A3ADAF8" w14:textId="77777777" w:rsidR="00837D03" w:rsidRPr="00FD2C6C" w:rsidRDefault="00837D03" w:rsidP="00B1677D">
            <w:r w:rsidRPr="00FD2C6C">
              <w:t>62.5</w:t>
            </w:r>
            <w:r>
              <w:t>µ</w:t>
            </w:r>
            <w:r w:rsidRPr="00FD2C6C">
              <w:t xml:space="preserve"> Multi-mode fibre (MMOF)</w:t>
            </w:r>
          </w:p>
        </w:tc>
        <w:tc>
          <w:tcPr>
            <w:tcW w:w="2084" w:type="dxa"/>
          </w:tcPr>
          <w:p w14:paraId="1EEF406D" w14:textId="77777777" w:rsidR="00837D03" w:rsidRPr="00FD2C6C" w:rsidRDefault="00837D03" w:rsidP="00B1677D">
            <w:r w:rsidRPr="00FD2C6C">
              <w:t>550</w:t>
            </w:r>
          </w:p>
        </w:tc>
        <w:tc>
          <w:tcPr>
            <w:tcW w:w="2084" w:type="dxa"/>
          </w:tcPr>
          <w:p w14:paraId="5B875164" w14:textId="77777777" w:rsidR="00837D03" w:rsidRPr="00FD2C6C" w:rsidRDefault="00837D03" w:rsidP="00B1677D">
            <w:r w:rsidRPr="00FD2C6C">
              <w:t>Full</w:t>
            </w:r>
          </w:p>
        </w:tc>
        <w:tc>
          <w:tcPr>
            <w:tcW w:w="2084" w:type="dxa"/>
          </w:tcPr>
          <w:p w14:paraId="714A4137" w14:textId="77777777" w:rsidR="00837D03" w:rsidRPr="00FD2C6C" w:rsidRDefault="00837D03" w:rsidP="00B1677D">
            <w:r w:rsidRPr="00FD2C6C">
              <w:t>SC</w:t>
            </w:r>
          </w:p>
        </w:tc>
      </w:tr>
    </w:tbl>
    <w:p w14:paraId="5DA8477A" w14:textId="77777777" w:rsidR="00837D03" w:rsidRDefault="00837D03" w:rsidP="00837D03"/>
    <w:p w14:paraId="1BCAFE2C" w14:textId="77777777" w:rsidR="00837D03" w:rsidRDefault="00837D03" w:rsidP="00837D03">
      <w:pPr>
        <w:pStyle w:val="Heading2"/>
      </w:pPr>
      <w:r w:rsidRPr="00D751DE">
        <w:t xml:space="preserve">If you signed up for your </w:t>
      </w:r>
      <w:r>
        <w:t xml:space="preserve">IP MAN </w:t>
      </w:r>
      <w:r w:rsidRPr="00D751DE">
        <w:t xml:space="preserve">service on and from </w:t>
      </w:r>
      <w:r>
        <w:t>30 January 2012, after considering your transmission requirements, you and we will agree upon the type of ports to be used from the list below or such other list that is available from us from time to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4"/>
        <w:gridCol w:w="1994"/>
        <w:gridCol w:w="2064"/>
        <w:gridCol w:w="1993"/>
        <w:gridCol w:w="2029"/>
      </w:tblGrid>
      <w:tr w:rsidR="00837D03" w:rsidRPr="00FD2C6C" w14:paraId="4B30CB7B" w14:textId="77777777" w:rsidTr="00B1677D">
        <w:tc>
          <w:tcPr>
            <w:tcW w:w="2114" w:type="dxa"/>
          </w:tcPr>
          <w:p w14:paraId="55859235" w14:textId="77777777" w:rsidR="00837D03" w:rsidRPr="00FD2C6C" w:rsidRDefault="00837D03" w:rsidP="00B1677D">
            <w:pPr>
              <w:pStyle w:val="TableRowHeading"/>
            </w:pPr>
            <w:r w:rsidRPr="00FD2C6C">
              <w:t>Physical Layer Standard</w:t>
            </w:r>
          </w:p>
        </w:tc>
        <w:tc>
          <w:tcPr>
            <w:tcW w:w="2073" w:type="dxa"/>
          </w:tcPr>
          <w:p w14:paraId="0046EC40" w14:textId="77777777" w:rsidR="00837D03" w:rsidRPr="00FD2C6C" w:rsidRDefault="00837D03" w:rsidP="00B1677D">
            <w:pPr>
              <w:pStyle w:val="TableRowHeading"/>
            </w:pPr>
            <w:r w:rsidRPr="00FD2C6C">
              <w:t>Media</w:t>
            </w:r>
          </w:p>
        </w:tc>
        <w:tc>
          <w:tcPr>
            <w:tcW w:w="2082" w:type="dxa"/>
          </w:tcPr>
          <w:p w14:paraId="3BE2036E" w14:textId="77777777" w:rsidR="00837D03" w:rsidRPr="00FD2C6C" w:rsidRDefault="00837D03" w:rsidP="00B1677D">
            <w:pPr>
              <w:pStyle w:val="TableRowHeading"/>
            </w:pPr>
            <w:r w:rsidRPr="00FD2C6C">
              <w:t>Approximate Distance (metres)</w:t>
            </w:r>
          </w:p>
        </w:tc>
        <w:tc>
          <w:tcPr>
            <w:tcW w:w="2073" w:type="dxa"/>
          </w:tcPr>
          <w:p w14:paraId="68AA64EF" w14:textId="77777777" w:rsidR="00837D03" w:rsidRPr="00FD2C6C" w:rsidRDefault="00837D03" w:rsidP="00B1677D">
            <w:pPr>
              <w:pStyle w:val="TableRowHeading"/>
            </w:pPr>
            <w:r w:rsidRPr="00FD2C6C">
              <w:t>Duplex</w:t>
            </w:r>
          </w:p>
        </w:tc>
        <w:tc>
          <w:tcPr>
            <w:tcW w:w="2078" w:type="dxa"/>
          </w:tcPr>
          <w:p w14:paraId="6BEF021C" w14:textId="77777777" w:rsidR="00837D03" w:rsidRPr="00FD2C6C" w:rsidRDefault="00837D03" w:rsidP="00B1677D">
            <w:pPr>
              <w:pStyle w:val="TableRowHeading"/>
            </w:pPr>
            <w:r w:rsidRPr="00FD2C6C">
              <w:t>Interface</w:t>
            </w:r>
          </w:p>
        </w:tc>
      </w:tr>
      <w:tr w:rsidR="00837D03" w:rsidRPr="00FD2C6C" w14:paraId="00F299D1" w14:textId="77777777" w:rsidTr="00B1677D">
        <w:tc>
          <w:tcPr>
            <w:tcW w:w="2114" w:type="dxa"/>
          </w:tcPr>
          <w:p w14:paraId="29FB0953" w14:textId="77777777" w:rsidR="00837D03" w:rsidRPr="00FD2C6C" w:rsidRDefault="00837D03" w:rsidP="00B1677D">
            <w:r w:rsidRPr="0037031F">
              <w:lastRenderedPageBreak/>
              <w:t>10/100/1000Base-Tx</w:t>
            </w:r>
          </w:p>
        </w:tc>
        <w:tc>
          <w:tcPr>
            <w:tcW w:w="2073" w:type="dxa"/>
          </w:tcPr>
          <w:p w14:paraId="1EA16E40" w14:textId="77777777" w:rsidR="00837D03" w:rsidRPr="00FD2C6C" w:rsidRDefault="00837D03" w:rsidP="00B1677D">
            <w:r w:rsidRPr="0037031F">
              <w:t>Category 5</w:t>
            </w:r>
          </w:p>
        </w:tc>
        <w:tc>
          <w:tcPr>
            <w:tcW w:w="2082" w:type="dxa"/>
          </w:tcPr>
          <w:p w14:paraId="320F5076" w14:textId="77777777" w:rsidR="00837D03" w:rsidRPr="00FD2C6C" w:rsidRDefault="00837D03" w:rsidP="00B1677D">
            <w:r w:rsidRPr="0037031F">
              <w:t>100</w:t>
            </w:r>
          </w:p>
        </w:tc>
        <w:tc>
          <w:tcPr>
            <w:tcW w:w="2073" w:type="dxa"/>
          </w:tcPr>
          <w:p w14:paraId="108E9616" w14:textId="77777777" w:rsidR="00837D03" w:rsidRPr="00FD2C6C" w:rsidRDefault="00837D03" w:rsidP="00B1677D">
            <w:r w:rsidRPr="0037031F">
              <w:t>Full</w:t>
            </w:r>
          </w:p>
        </w:tc>
        <w:tc>
          <w:tcPr>
            <w:tcW w:w="2078" w:type="dxa"/>
          </w:tcPr>
          <w:p w14:paraId="49208DF4" w14:textId="77777777" w:rsidR="00837D03" w:rsidRPr="00FD2C6C" w:rsidRDefault="00837D03" w:rsidP="00B1677D">
            <w:r w:rsidRPr="0037031F">
              <w:t>IDC, RJ-45</w:t>
            </w:r>
          </w:p>
        </w:tc>
      </w:tr>
      <w:tr w:rsidR="00837D03" w:rsidRPr="00FD2C6C" w14:paraId="51B35A8F" w14:textId="77777777" w:rsidTr="00B1677D">
        <w:tc>
          <w:tcPr>
            <w:tcW w:w="2114" w:type="dxa"/>
          </w:tcPr>
          <w:p w14:paraId="7603A809" w14:textId="77777777" w:rsidR="00837D03" w:rsidRPr="00FD2C6C" w:rsidRDefault="00837D03" w:rsidP="00B1677D">
            <w:r w:rsidRPr="0037031F">
              <w:t>1000Base-SX</w:t>
            </w:r>
          </w:p>
        </w:tc>
        <w:tc>
          <w:tcPr>
            <w:tcW w:w="2073" w:type="dxa"/>
          </w:tcPr>
          <w:p w14:paraId="05525B8F" w14:textId="77777777" w:rsidR="00837D03" w:rsidRPr="00FD2C6C" w:rsidRDefault="00837D03" w:rsidP="00B1677D">
            <w:r w:rsidRPr="0037031F">
              <w:t>62.5</w:t>
            </w:r>
            <w:r w:rsidRPr="0037031F">
              <w:sym w:font="Symbol" w:char="F06D"/>
            </w:r>
            <w:r w:rsidRPr="0037031F">
              <w:t xml:space="preserve"> Multi-mode fibre (MMOF)</w:t>
            </w:r>
          </w:p>
        </w:tc>
        <w:tc>
          <w:tcPr>
            <w:tcW w:w="2082" w:type="dxa"/>
          </w:tcPr>
          <w:p w14:paraId="438F2662" w14:textId="77777777" w:rsidR="00837D03" w:rsidRPr="00FD2C6C" w:rsidRDefault="00837D03" w:rsidP="00B1677D">
            <w:r w:rsidRPr="0037031F">
              <w:t>220</w:t>
            </w:r>
          </w:p>
        </w:tc>
        <w:tc>
          <w:tcPr>
            <w:tcW w:w="2073" w:type="dxa"/>
          </w:tcPr>
          <w:p w14:paraId="65C06899" w14:textId="77777777" w:rsidR="00837D03" w:rsidRPr="00FD2C6C" w:rsidRDefault="00837D03" w:rsidP="00B1677D">
            <w:r w:rsidRPr="0037031F">
              <w:t>Full</w:t>
            </w:r>
          </w:p>
        </w:tc>
        <w:tc>
          <w:tcPr>
            <w:tcW w:w="2078" w:type="dxa"/>
          </w:tcPr>
          <w:p w14:paraId="21799E1C" w14:textId="77777777" w:rsidR="00837D03" w:rsidRPr="00FD2C6C" w:rsidRDefault="00837D03" w:rsidP="00B1677D">
            <w:r w:rsidRPr="0037031F">
              <w:t>SC</w:t>
            </w:r>
          </w:p>
        </w:tc>
      </w:tr>
      <w:tr w:rsidR="00837D03" w:rsidRPr="00FD2C6C" w14:paraId="162BAA45" w14:textId="77777777" w:rsidTr="00B1677D">
        <w:tc>
          <w:tcPr>
            <w:tcW w:w="2114" w:type="dxa"/>
          </w:tcPr>
          <w:p w14:paraId="68A5F73D" w14:textId="77777777" w:rsidR="00837D03" w:rsidRPr="00FD2C6C" w:rsidRDefault="00837D03" w:rsidP="00B1677D">
            <w:r w:rsidRPr="0037031F">
              <w:t>1000Base-LX</w:t>
            </w:r>
          </w:p>
        </w:tc>
        <w:tc>
          <w:tcPr>
            <w:tcW w:w="2073" w:type="dxa"/>
          </w:tcPr>
          <w:p w14:paraId="420AD074" w14:textId="77777777" w:rsidR="00837D03" w:rsidRPr="00FD2C6C" w:rsidRDefault="00837D03" w:rsidP="00B1677D">
            <w:r w:rsidRPr="0037031F">
              <w:t>Single-mode fibre (SMOF)</w:t>
            </w:r>
          </w:p>
        </w:tc>
        <w:tc>
          <w:tcPr>
            <w:tcW w:w="2082" w:type="dxa"/>
          </w:tcPr>
          <w:p w14:paraId="33EBBE32" w14:textId="77777777" w:rsidR="00837D03" w:rsidRPr="00FD2C6C" w:rsidRDefault="00837D03" w:rsidP="00B1677D">
            <w:r w:rsidRPr="0037031F">
              <w:t>10000</w:t>
            </w:r>
          </w:p>
        </w:tc>
        <w:tc>
          <w:tcPr>
            <w:tcW w:w="2073" w:type="dxa"/>
          </w:tcPr>
          <w:p w14:paraId="75EC45A6" w14:textId="77777777" w:rsidR="00837D03" w:rsidRPr="00FD2C6C" w:rsidRDefault="00837D03" w:rsidP="00B1677D">
            <w:r w:rsidRPr="0037031F">
              <w:t>Full</w:t>
            </w:r>
          </w:p>
        </w:tc>
        <w:tc>
          <w:tcPr>
            <w:tcW w:w="2078" w:type="dxa"/>
          </w:tcPr>
          <w:p w14:paraId="0438E812" w14:textId="77777777" w:rsidR="00837D03" w:rsidRPr="00FD2C6C" w:rsidRDefault="00837D03" w:rsidP="00B1677D">
            <w:r w:rsidRPr="0037031F">
              <w:t>SC</w:t>
            </w:r>
          </w:p>
        </w:tc>
      </w:tr>
      <w:tr w:rsidR="00837D03" w:rsidRPr="00FD2C6C" w14:paraId="6180BEE9" w14:textId="77777777" w:rsidTr="00B1677D">
        <w:tc>
          <w:tcPr>
            <w:tcW w:w="2114" w:type="dxa"/>
          </w:tcPr>
          <w:p w14:paraId="242FE798" w14:textId="77777777" w:rsidR="00837D03" w:rsidRPr="00FD2C6C" w:rsidRDefault="00837D03" w:rsidP="00B1677D">
            <w:r>
              <w:t>10GBASE SR</w:t>
            </w:r>
          </w:p>
        </w:tc>
        <w:tc>
          <w:tcPr>
            <w:tcW w:w="2073" w:type="dxa"/>
          </w:tcPr>
          <w:p w14:paraId="5CD4737B" w14:textId="77777777" w:rsidR="00837D03" w:rsidRPr="00FD2C6C" w:rsidRDefault="00837D03" w:rsidP="00B1677D">
            <w:r w:rsidRPr="0037031F">
              <w:t>62.5</w:t>
            </w:r>
            <w:r w:rsidRPr="0037031F">
              <w:sym w:font="Symbol" w:char="F06D"/>
            </w:r>
            <w:r w:rsidRPr="0037031F">
              <w:t xml:space="preserve"> Multi-mode fibre (MMOF)</w:t>
            </w:r>
          </w:p>
        </w:tc>
        <w:tc>
          <w:tcPr>
            <w:tcW w:w="2082" w:type="dxa"/>
          </w:tcPr>
          <w:p w14:paraId="5D5F178A" w14:textId="77777777" w:rsidR="00837D03" w:rsidRPr="00FD2C6C" w:rsidRDefault="00837D03" w:rsidP="00B1677D">
            <w:r>
              <w:t>26</w:t>
            </w:r>
          </w:p>
        </w:tc>
        <w:tc>
          <w:tcPr>
            <w:tcW w:w="2073" w:type="dxa"/>
          </w:tcPr>
          <w:p w14:paraId="2416EB84" w14:textId="77777777" w:rsidR="00837D03" w:rsidRPr="00FD2C6C" w:rsidRDefault="00837D03" w:rsidP="00B1677D">
            <w:r w:rsidRPr="0037031F">
              <w:t>Full</w:t>
            </w:r>
          </w:p>
        </w:tc>
        <w:tc>
          <w:tcPr>
            <w:tcW w:w="2078" w:type="dxa"/>
          </w:tcPr>
          <w:p w14:paraId="1E55ED63" w14:textId="77777777" w:rsidR="00837D03" w:rsidRPr="00FD2C6C" w:rsidRDefault="00837D03" w:rsidP="00B1677D">
            <w:r w:rsidRPr="0037031F">
              <w:t>SC</w:t>
            </w:r>
          </w:p>
        </w:tc>
      </w:tr>
      <w:tr w:rsidR="00837D03" w:rsidRPr="00FD2C6C" w14:paraId="58E0F020" w14:textId="77777777" w:rsidTr="00B1677D">
        <w:tc>
          <w:tcPr>
            <w:tcW w:w="2114" w:type="dxa"/>
          </w:tcPr>
          <w:p w14:paraId="2328E995" w14:textId="77777777" w:rsidR="00837D03" w:rsidRPr="00FD2C6C" w:rsidRDefault="00837D03" w:rsidP="00B1677D">
            <w:r>
              <w:t>10GBASE LR</w:t>
            </w:r>
          </w:p>
        </w:tc>
        <w:tc>
          <w:tcPr>
            <w:tcW w:w="2073" w:type="dxa"/>
          </w:tcPr>
          <w:p w14:paraId="7395B30C" w14:textId="77777777" w:rsidR="00837D03" w:rsidRPr="00FD2C6C" w:rsidRDefault="00837D03" w:rsidP="00B1677D">
            <w:r w:rsidRPr="0037031F">
              <w:t>Single-mode fibre (SMOF)</w:t>
            </w:r>
          </w:p>
        </w:tc>
        <w:tc>
          <w:tcPr>
            <w:tcW w:w="2082" w:type="dxa"/>
          </w:tcPr>
          <w:p w14:paraId="5102BCDC" w14:textId="77777777" w:rsidR="00837D03" w:rsidRPr="00FD2C6C" w:rsidRDefault="00837D03" w:rsidP="00B1677D">
            <w:r>
              <w:t>10000</w:t>
            </w:r>
          </w:p>
        </w:tc>
        <w:tc>
          <w:tcPr>
            <w:tcW w:w="2073" w:type="dxa"/>
          </w:tcPr>
          <w:p w14:paraId="7114142B" w14:textId="77777777" w:rsidR="00837D03" w:rsidRPr="00FD2C6C" w:rsidRDefault="00837D03" w:rsidP="00B1677D">
            <w:r w:rsidRPr="0037031F">
              <w:t>Full</w:t>
            </w:r>
          </w:p>
        </w:tc>
        <w:tc>
          <w:tcPr>
            <w:tcW w:w="2078" w:type="dxa"/>
          </w:tcPr>
          <w:p w14:paraId="2A56A411" w14:textId="77777777" w:rsidR="00837D03" w:rsidRPr="00FD2C6C" w:rsidRDefault="00837D03" w:rsidP="00B1677D">
            <w:r w:rsidRPr="0037031F">
              <w:t>SC</w:t>
            </w:r>
          </w:p>
        </w:tc>
      </w:tr>
    </w:tbl>
    <w:p w14:paraId="4868CE32" w14:textId="77777777" w:rsidR="00837D03" w:rsidRDefault="00837D03" w:rsidP="00837D03">
      <w:pPr>
        <w:pStyle w:val="Heading2"/>
        <w:numPr>
          <w:ilvl w:val="0"/>
          <w:numId w:val="0"/>
        </w:numPr>
        <w:ind w:left="737"/>
      </w:pPr>
    </w:p>
    <w:p w14:paraId="77BB3472" w14:textId="77777777" w:rsidR="00837D03" w:rsidRDefault="00837D03" w:rsidP="00837D03">
      <w:pPr>
        <w:pStyle w:val="SubHead"/>
      </w:pPr>
      <w:bookmarkStart w:id="11" w:name="_Toc154060597"/>
      <w:r>
        <w:t>Access bandwidth</w:t>
      </w:r>
      <w:bookmarkEnd w:id="11"/>
    </w:p>
    <w:p w14:paraId="63D7E2E9" w14:textId="77777777" w:rsidR="00837D03" w:rsidRDefault="00837D03" w:rsidP="00837D03">
      <w:pPr>
        <w:pStyle w:val="Heading2"/>
      </w:pPr>
      <w:r>
        <w:t>The maximum access bandwidth available at a site depends on the type of port used.</w:t>
      </w:r>
    </w:p>
    <w:p w14:paraId="6C28FB41" w14:textId="77777777" w:rsidR="00837D03" w:rsidRDefault="00837D03" w:rsidP="00837D03">
      <w:pPr>
        <w:pStyle w:val="Heading2"/>
      </w:pPr>
      <w:r>
        <w:t>You and we agree the initial access bandwidth for each site when you agree to get IP MAN from us.</w:t>
      </w:r>
    </w:p>
    <w:p w14:paraId="7B3BDB0E" w14:textId="77777777" w:rsidR="00837D03" w:rsidRDefault="00837D03" w:rsidP="00837D03">
      <w:pPr>
        <w:pStyle w:val="Heading2"/>
      </w:pPr>
      <w:r>
        <w:t>You can ask us to change the access bandwidth for a site at any time by submitting an access bandwidth change request to us.</w:t>
      </w:r>
    </w:p>
    <w:p w14:paraId="424F9E66" w14:textId="77777777" w:rsidR="00837D03" w:rsidRDefault="00837D03" w:rsidP="00837D03">
      <w:pPr>
        <w:pStyle w:val="Heading2"/>
      </w:pPr>
      <w:r>
        <w:t>You are responsible for all access bandwidth change requests that are performed, regardless of how they are communicated to us.</w:t>
      </w:r>
    </w:p>
    <w:p w14:paraId="037C81B4" w14:textId="77777777" w:rsidR="00837D03" w:rsidRDefault="00837D03" w:rsidP="00837D03">
      <w:pPr>
        <w:pStyle w:val="Heading2"/>
      </w:pPr>
      <w:r>
        <w:t>You must verify that your access bandwidth change requests have been performed.  We disregard any access bandwidth change requests that have not been performed (for any reason) when calculating the access bandwidth charges you have to pay.</w:t>
      </w:r>
    </w:p>
    <w:p w14:paraId="5A889747" w14:textId="77777777" w:rsidR="00837D03" w:rsidRDefault="00837D03" w:rsidP="00837D03">
      <w:pPr>
        <w:pStyle w:val="SubHead"/>
      </w:pPr>
      <w:bookmarkStart w:id="12" w:name="_Toc154060598"/>
      <w:r>
        <w:t>IP Fast Reroute</w:t>
      </w:r>
      <w:bookmarkEnd w:id="12"/>
    </w:p>
    <w:p w14:paraId="4520642C" w14:textId="77777777" w:rsidR="00837D03" w:rsidRDefault="00837D03" w:rsidP="00837D03">
      <w:pPr>
        <w:pStyle w:val="Heading2"/>
      </w:pPr>
      <w:r>
        <w:t xml:space="preserve">You can apply for </w:t>
      </w:r>
      <w:r w:rsidRPr="00D10665">
        <w:t xml:space="preserve">IP Fast Reroute </w:t>
      </w:r>
      <w:r>
        <w:t xml:space="preserve">as </w:t>
      </w:r>
      <w:r w:rsidRPr="00D10665">
        <w:t xml:space="preserve">an optional feature with your IP MAN </w:t>
      </w:r>
      <w:r>
        <w:t>fully redundant or dual access connection or with two IP MAN single u</w:t>
      </w:r>
      <w:r w:rsidRPr="001B4A84">
        <w:t xml:space="preserve">plink </w:t>
      </w:r>
      <w:r>
        <w:t>connections</w:t>
      </w:r>
      <w:r w:rsidRPr="00D10665">
        <w:t xml:space="preserve">. IP Fast Reroute </w:t>
      </w:r>
      <w:r>
        <w:t xml:space="preserve">aims to provide faster </w:t>
      </w:r>
      <w:r w:rsidRPr="00D10665">
        <w:t xml:space="preserve">failover from the primary to </w:t>
      </w:r>
      <w:r>
        <w:t xml:space="preserve">the </w:t>
      </w:r>
      <w:r w:rsidRPr="00D10665">
        <w:t xml:space="preserve">secondary path. </w:t>
      </w:r>
      <w:r>
        <w:t>The fees for IP Fast Reroute are set out in your separate agreement with us.</w:t>
      </w:r>
    </w:p>
    <w:p w14:paraId="06AFBC9C" w14:textId="77777777" w:rsidR="00837D03" w:rsidRDefault="00837D03" w:rsidP="00837D03">
      <w:pPr>
        <w:pStyle w:val="Heading2"/>
      </w:pPr>
      <w:r>
        <w:t xml:space="preserve">To apply for, and continue to use, </w:t>
      </w:r>
      <w:r w:rsidRPr="00D10665">
        <w:t xml:space="preserve">IP Fast Reroute, </w:t>
      </w:r>
      <w:r>
        <w:t>you must at all times ensure that:</w:t>
      </w:r>
    </w:p>
    <w:p w14:paraId="1EE3713C" w14:textId="77777777" w:rsidR="00837D03" w:rsidRDefault="00837D03" w:rsidP="00837D03">
      <w:pPr>
        <w:pStyle w:val="Heading3"/>
      </w:pPr>
      <w:r>
        <w:t>your customer e</w:t>
      </w:r>
      <w:r w:rsidRPr="00D10665">
        <w:t>dge router support</w:t>
      </w:r>
      <w:r>
        <w:t>s</w:t>
      </w:r>
      <w:r w:rsidRPr="00D10665">
        <w:t xml:space="preserve"> rapid failover detection</w:t>
      </w:r>
      <w:r>
        <w:t xml:space="preserve">; and </w:t>
      </w:r>
    </w:p>
    <w:p w14:paraId="167BC5FE" w14:textId="77777777" w:rsidR="00837D03" w:rsidRDefault="00837D03" w:rsidP="00837D03">
      <w:pPr>
        <w:pStyle w:val="Heading3"/>
      </w:pPr>
      <w:r>
        <w:t>your equipment is compatible with IP Fast Reroute</w:t>
      </w:r>
      <w:r w:rsidRPr="00D10665">
        <w:t>.</w:t>
      </w:r>
    </w:p>
    <w:p w14:paraId="256767C8" w14:textId="77777777" w:rsidR="00837D03" w:rsidRDefault="00837D03" w:rsidP="00837D03">
      <w:pPr>
        <w:pStyle w:val="Heading3"/>
        <w:numPr>
          <w:ilvl w:val="0"/>
          <w:numId w:val="0"/>
        </w:numPr>
        <w:ind w:left="737"/>
      </w:pPr>
      <w:r>
        <w:t xml:space="preserve">We can accept or reject your application for </w:t>
      </w:r>
      <w:r w:rsidRPr="00D10665">
        <w:t>IP Fast Reroute</w:t>
      </w:r>
      <w:r>
        <w:t xml:space="preserve"> at our choice.</w:t>
      </w:r>
    </w:p>
    <w:p w14:paraId="0B053A94" w14:textId="77777777" w:rsidR="00837D03" w:rsidRDefault="00837D03" w:rsidP="00837D03">
      <w:pPr>
        <w:pStyle w:val="SubHead"/>
      </w:pPr>
      <w:bookmarkStart w:id="13" w:name="_Toc154060599"/>
      <w:r>
        <w:t>Bandwidth-on demand dial, time and day schedule manager</w:t>
      </w:r>
      <w:bookmarkEnd w:id="13"/>
    </w:p>
    <w:p w14:paraId="62A4E7DA" w14:textId="77777777" w:rsidR="00837D03" w:rsidRDefault="00837D03" w:rsidP="00837D03">
      <w:pPr>
        <w:pStyle w:val="Heading2"/>
      </w:pPr>
      <w:r w:rsidRPr="00D751DE">
        <w:t xml:space="preserve">If you signed up for your </w:t>
      </w:r>
      <w:r>
        <w:t xml:space="preserve">IP MAN </w:t>
      </w:r>
      <w:r w:rsidRPr="00D751DE">
        <w:t xml:space="preserve">service </w:t>
      </w:r>
      <w:r>
        <w:t>before</w:t>
      </w:r>
      <w:r w:rsidRPr="00D751DE">
        <w:t xml:space="preserve"> </w:t>
      </w:r>
      <w:r>
        <w:t xml:space="preserve">30 January 2012, for a site that is connected using an IP MAN dual uplink or an IP MAN fully redundant connection, you can submit access bandwidth change requests online using the bandwidth-on-demand dial or the time and day </w:t>
      </w:r>
      <w:r>
        <w:lastRenderedPageBreak/>
        <w:t xml:space="preserve">schedule manager.  You must directly submit to us change requests for a site that is connected using an IP MAN single uplink or IP MAN dual access. </w:t>
      </w:r>
      <w:r w:rsidRPr="00D751DE">
        <w:t xml:space="preserve">If you signed up for your </w:t>
      </w:r>
      <w:r>
        <w:t xml:space="preserve">IP MAN </w:t>
      </w:r>
      <w:r w:rsidRPr="00D751DE">
        <w:t xml:space="preserve">service </w:t>
      </w:r>
      <w:r>
        <w:t>on and from 30 January 2012, bandwidth on demand change requests are not available with some connections and are subject to feasibility and our approval.</w:t>
      </w:r>
    </w:p>
    <w:p w14:paraId="6B5F76DA" w14:textId="77777777" w:rsidR="00837D03" w:rsidRDefault="00837D03" w:rsidP="00837D03">
      <w:pPr>
        <w:pStyle w:val="Heading2"/>
      </w:pPr>
      <w:r>
        <w:t>You will be provided with two secure ID devices that must be used to access the bandwidth-on-demand dial or the time and day schedule manager.</w:t>
      </w:r>
    </w:p>
    <w:p w14:paraId="485F6F2C" w14:textId="1B4CABD9" w:rsidR="00837D03" w:rsidRDefault="00837D03" w:rsidP="00837D03">
      <w:pPr>
        <w:pStyle w:val="Heading2"/>
      </w:pPr>
      <w:r>
        <w:t xml:space="preserve">Our liability relating to the availability, effectiveness or performance of the bandwidth-on-demand dial or the time and day schedule manager is set out in the General Terms of Our Customer Terms at </w:t>
      </w:r>
      <w:hyperlink r:id="rId23" w:history="1">
        <w:r w:rsidRPr="004F143C">
          <w:rPr>
            <w:rStyle w:val="Hyperlink"/>
          </w:rPr>
          <w:t>http://www.telstra.com.au/customerterms/bus_government.htm</w:t>
        </w:r>
      </w:hyperlink>
      <w:r>
        <w:t>.</w:t>
      </w:r>
    </w:p>
    <w:p w14:paraId="1038CD12" w14:textId="77777777" w:rsidR="00837D03" w:rsidRDefault="00837D03" w:rsidP="00837D03">
      <w:pPr>
        <w:pStyle w:val="SubHead"/>
      </w:pPr>
      <w:bookmarkStart w:id="14" w:name="_Toc154060600"/>
      <w:r>
        <w:t>Cabling and shared access switch and NTU location</w:t>
      </w:r>
      <w:bookmarkEnd w:id="14"/>
    </w:p>
    <w:p w14:paraId="6E1FD619" w14:textId="77777777" w:rsidR="00837D03" w:rsidRDefault="00837D03" w:rsidP="00837D03">
      <w:pPr>
        <w:pStyle w:val="Heading2"/>
      </w:pPr>
      <w:r>
        <w:t>The standard location for the shared access switch and NTU at your site is the building communications room or the Main Distribution Frame Room (“MDF Room”), where this exists.  In the case of IP MAN fully redundant connections and IP MAN dual access connections, we can provide you with a separate NTU at an alternate location or equipment room at your site. For IP MAN fully redundant and IP MAN dual access services where both NTUs are to be at an alternate location or equipment room at your site, we will charge you the additional cost of extending cabling beyond the standard service delivery point (based on the rates set out below under “Cabling charge”).</w:t>
      </w:r>
    </w:p>
    <w:p w14:paraId="56655D84" w14:textId="77777777" w:rsidR="00837D03" w:rsidRDefault="00837D03" w:rsidP="00837D03">
      <w:pPr>
        <w:pStyle w:val="Heading2"/>
      </w:pPr>
      <w:r>
        <w:t>For IP MAN single uplink and IP MAN dual uplink and IP MAN dual access, you may elect to have an NTU provisioned on your own floor (for example, in your communications room) or a location other than the building communications room, provided that you pay us the cabling charges.</w:t>
      </w:r>
    </w:p>
    <w:p w14:paraId="09C1621B" w14:textId="77777777" w:rsidR="00837D03" w:rsidRDefault="00837D03" w:rsidP="00837D03">
      <w:pPr>
        <w:pStyle w:val="Heading2"/>
      </w:pPr>
      <w:r>
        <w:t>If a shared access switch suitable to provide your new service already exists in the communications room or MDF Room at your site and you still wish to terminate a new service on an NTU located in another place at your site, we reserve the right to apply charges.</w:t>
      </w:r>
    </w:p>
    <w:p w14:paraId="5ADD4E6B" w14:textId="77777777" w:rsidR="00837D03" w:rsidRDefault="00837D03" w:rsidP="00837D03">
      <w:pPr>
        <w:pStyle w:val="SubHead"/>
      </w:pPr>
      <w:bookmarkStart w:id="15" w:name="_Toc154060601"/>
      <w:r>
        <w:t>Cabling charge</w:t>
      </w:r>
      <w:bookmarkEnd w:id="15"/>
    </w:p>
    <w:p w14:paraId="771649F1" w14:textId="77777777" w:rsidR="00837D03" w:rsidRDefault="00837D03" w:rsidP="00837D03">
      <w:pPr>
        <w:pStyle w:val="Heading2"/>
      </w:pPr>
      <w:r>
        <w:t>We charge you for providing and installing cabling to your site beyond the standard service delivery point on the following ba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6"/>
        <w:gridCol w:w="3168"/>
      </w:tblGrid>
      <w:tr w:rsidR="00837D03" w:rsidRPr="00FD2C6C" w14:paraId="427C95CB" w14:textId="77777777" w:rsidTr="00B1677D">
        <w:tc>
          <w:tcPr>
            <w:tcW w:w="7196" w:type="dxa"/>
          </w:tcPr>
          <w:p w14:paraId="2D1F920C" w14:textId="77777777" w:rsidR="00837D03" w:rsidRPr="00FD2C6C" w:rsidRDefault="00837D03" w:rsidP="00B1677D">
            <w:pPr>
              <w:pStyle w:val="TableRowHeading"/>
            </w:pPr>
            <w:r w:rsidRPr="00FD2C6C">
              <w:t>Cabling charge</w:t>
            </w:r>
          </w:p>
        </w:tc>
        <w:tc>
          <w:tcPr>
            <w:tcW w:w="3224" w:type="dxa"/>
          </w:tcPr>
          <w:p w14:paraId="2F3294A0" w14:textId="77777777" w:rsidR="00837D03" w:rsidRPr="00FD2C6C" w:rsidRDefault="00837D03" w:rsidP="00B1677D">
            <w:pPr>
              <w:pStyle w:val="TableRowHeading"/>
            </w:pPr>
            <w:r w:rsidRPr="00FD2C6C">
              <w:t>GST excl</w:t>
            </w:r>
          </w:p>
        </w:tc>
      </w:tr>
      <w:tr w:rsidR="00837D03" w:rsidRPr="00FD2C6C" w14:paraId="6E45158B" w14:textId="77777777" w:rsidTr="00B1677D">
        <w:tc>
          <w:tcPr>
            <w:tcW w:w="7196" w:type="dxa"/>
          </w:tcPr>
          <w:p w14:paraId="408B5427" w14:textId="77777777" w:rsidR="00837D03" w:rsidRPr="00FD2C6C" w:rsidRDefault="00837D03" w:rsidP="00B1677D">
            <w:pPr>
              <w:pStyle w:val="table2"/>
            </w:pPr>
            <w:r w:rsidRPr="00FD2C6C">
              <w:t>Riser-Cat 5 cable up to 4 floors</w:t>
            </w:r>
          </w:p>
        </w:tc>
        <w:tc>
          <w:tcPr>
            <w:tcW w:w="3224" w:type="dxa"/>
          </w:tcPr>
          <w:p w14:paraId="3C2839FB" w14:textId="77777777" w:rsidR="00837D03" w:rsidRPr="00B33569" w:rsidRDefault="00837D03" w:rsidP="00B1677D">
            <w:pPr>
              <w:pStyle w:val="table2"/>
              <w:jc w:val="right"/>
              <w:rPr>
                <w:b/>
              </w:rPr>
            </w:pPr>
            <w:r w:rsidRPr="00B33569">
              <w:rPr>
                <w:b/>
              </w:rPr>
              <w:t>$720.00</w:t>
            </w:r>
          </w:p>
        </w:tc>
      </w:tr>
      <w:tr w:rsidR="00837D03" w:rsidRPr="00FD2C6C" w14:paraId="3B758AB4" w14:textId="77777777" w:rsidTr="00B1677D">
        <w:tc>
          <w:tcPr>
            <w:tcW w:w="7196" w:type="dxa"/>
          </w:tcPr>
          <w:p w14:paraId="6B585AA6" w14:textId="77777777" w:rsidR="00837D03" w:rsidRPr="00FD2C6C" w:rsidRDefault="00837D03" w:rsidP="00B1677D">
            <w:pPr>
              <w:pStyle w:val="table2"/>
            </w:pPr>
            <w:r w:rsidRPr="00FD2C6C">
              <w:t>Riser-Cat 6 cable up to 4 floors</w:t>
            </w:r>
          </w:p>
        </w:tc>
        <w:tc>
          <w:tcPr>
            <w:tcW w:w="3224" w:type="dxa"/>
          </w:tcPr>
          <w:p w14:paraId="379A7489" w14:textId="77777777" w:rsidR="00837D03" w:rsidRPr="00B33569" w:rsidRDefault="00837D03" w:rsidP="00B1677D">
            <w:pPr>
              <w:pStyle w:val="table2"/>
              <w:jc w:val="right"/>
              <w:rPr>
                <w:b/>
              </w:rPr>
            </w:pPr>
            <w:r w:rsidRPr="00B33569">
              <w:rPr>
                <w:b/>
              </w:rPr>
              <w:t>$720.00</w:t>
            </w:r>
          </w:p>
        </w:tc>
      </w:tr>
      <w:tr w:rsidR="00837D03" w:rsidRPr="00FD2C6C" w14:paraId="1FB40570" w14:textId="77777777" w:rsidTr="00B1677D">
        <w:tc>
          <w:tcPr>
            <w:tcW w:w="7196" w:type="dxa"/>
          </w:tcPr>
          <w:p w14:paraId="2756FA8D" w14:textId="77777777" w:rsidR="00837D03" w:rsidRPr="00FD2C6C" w:rsidRDefault="00837D03" w:rsidP="00B1677D">
            <w:pPr>
              <w:pStyle w:val="table2"/>
            </w:pPr>
            <w:r w:rsidRPr="00FD2C6C">
              <w:t>Riser-Cat 5 cable up to 10 floors</w:t>
            </w:r>
          </w:p>
        </w:tc>
        <w:tc>
          <w:tcPr>
            <w:tcW w:w="3224" w:type="dxa"/>
          </w:tcPr>
          <w:p w14:paraId="4ED6C0EC" w14:textId="77777777" w:rsidR="00837D03" w:rsidRPr="00B33569" w:rsidRDefault="00837D03" w:rsidP="00B1677D">
            <w:pPr>
              <w:pStyle w:val="table2"/>
              <w:jc w:val="right"/>
              <w:rPr>
                <w:b/>
              </w:rPr>
            </w:pPr>
            <w:r w:rsidRPr="00B33569">
              <w:rPr>
                <w:b/>
              </w:rPr>
              <w:t>$1,065.00</w:t>
            </w:r>
          </w:p>
        </w:tc>
      </w:tr>
      <w:tr w:rsidR="00837D03" w:rsidRPr="00FD2C6C" w14:paraId="626ADEFB" w14:textId="77777777" w:rsidTr="00B1677D">
        <w:tc>
          <w:tcPr>
            <w:tcW w:w="7196" w:type="dxa"/>
          </w:tcPr>
          <w:p w14:paraId="58415C26" w14:textId="77777777" w:rsidR="00837D03" w:rsidRPr="00FD2C6C" w:rsidRDefault="00837D03" w:rsidP="00B1677D">
            <w:pPr>
              <w:pStyle w:val="table2"/>
            </w:pPr>
            <w:r w:rsidRPr="00FD2C6C">
              <w:t>Riser-Cat 6 cable up to 10 floors</w:t>
            </w:r>
          </w:p>
        </w:tc>
        <w:tc>
          <w:tcPr>
            <w:tcW w:w="3224" w:type="dxa"/>
          </w:tcPr>
          <w:p w14:paraId="5E78FC10" w14:textId="77777777" w:rsidR="00837D03" w:rsidRPr="00B33569" w:rsidRDefault="00837D03" w:rsidP="00B1677D">
            <w:pPr>
              <w:pStyle w:val="table2"/>
              <w:jc w:val="right"/>
              <w:rPr>
                <w:b/>
              </w:rPr>
            </w:pPr>
            <w:r w:rsidRPr="00B33569">
              <w:rPr>
                <w:b/>
              </w:rPr>
              <w:t>$1,065.00</w:t>
            </w:r>
          </w:p>
        </w:tc>
      </w:tr>
      <w:tr w:rsidR="00837D03" w:rsidRPr="00FD2C6C" w14:paraId="32EB822D" w14:textId="77777777" w:rsidTr="00B1677D">
        <w:tc>
          <w:tcPr>
            <w:tcW w:w="7196" w:type="dxa"/>
          </w:tcPr>
          <w:p w14:paraId="38F935F9" w14:textId="77777777" w:rsidR="00837D03" w:rsidRPr="00FD2C6C" w:rsidRDefault="00837D03" w:rsidP="00B1677D">
            <w:pPr>
              <w:pStyle w:val="table2"/>
            </w:pPr>
            <w:r w:rsidRPr="00FD2C6C">
              <w:t>Riser-MMOF/SMOF cable up to 4 floors</w:t>
            </w:r>
          </w:p>
        </w:tc>
        <w:tc>
          <w:tcPr>
            <w:tcW w:w="3224" w:type="dxa"/>
          </w:tcPr>
          <w:p w14:paraId="4B9875C9" w14:textId="77777777" w:rsidR="00837D03" w:rsidRPr="00B33569" w:rsidRDefault="00837D03" w:rsidP="00B1677D">
            <w:pPr>
              <w:pStyle w:val="table2"/>
              <w:jc w:val="right"/>
              <w:rPr>
                <w:b/>
              </w:rPr>
            </w:pPr>
            <w:r w:rsidRPr="00B33569">
              <w:rPr>
                <w:b/>
              </w:rPr>
              <w:t>$1,450.00</w:t>
            </w:r>
          </w:p>
        </w:tc>
      </w:tr>
      <w:tr w:rsidR="00837D03" w:rsidRPr="00FD2C6C" w14:paraId="7A654367" w14:textId="77777777" w:rsidTr="00B1677D">
        <w:tc>
          <w:tcPr>
            <w:tcW w:w="7196" w:type="dxa"/>
          </w:tcPr>
          <w:p w14:paraId="0FEDD03E" w14:textId="77777777" w:rsidR="00837D03" w:rsidRPr="00FD2C6C" w:rsidRDefault="00837D03" w:rsidP="00B1677D">
            <w:pPr>
              <w:pStyle w:val="table2"/>
            </w:pPr>
            <w:r w:rsidRPr="00FD2C6C">
              <w:t>Riser-MMOF/SMOF cable up to 10 floors</w:t>
            </w:r>
          </w:p>
        </w:tc>
        <w:tc>
          <w:tcPr>
            <w:tcW w:w="3224" w:type="dxa"/>
          </w:tcPr>
          <w:p w14:paraId="315A9079" w14:textId="77777777" w:rsidR="00837D03" w:rsidRPr="00B33569" w:rsidRDefault="00837D03" w:rsidP="00B1677D">
            <w:pPr>
              <w:pStyle w:val="table2"/>
              <w:jc w:val="right"/>
              <w:rPr>
                <w:b/>
              </w:rPr>
            </w:pPr>
            <w:r w:rsidRPr="00B33569">
              <w:rPr>
                <w:b/>
              </w:rPr>
              <w:t>$1,750.00</w:t>
            </w:r>
          </w:p>
        </w:tc>
      </w:tr>
      <w:tr w:rsidR="00837D03" w:rsidRPr="00FD2C6C" w14:paraId="7525BF9D" w14:textId="77777777" w:rsidTr="00B1677D">
        <w:tc>
          <w:tcPr>
            <w:tcW w:w="7196" w:type="dxa"/>
          </w:tcPr>
          <w:p w14:paraId="19D7B145" w14:textId="77777777" w:rsidR="00837D03" w:rsidRPr="00FD2C6C" w:rsidRDefault="00837D03" w:rsidP="00B1677D">
            <w:pPr>
              <w:pStyle w:val="table2"/>
            </w:pPr>
            <w:r w:rsidRPr="00FD2C6C">
              <w:t>Riser-MMOF/SMOF cable per each additional 5 floors</w:t>
            </w:r>
          </w:p>
        </w:tc>
        <w:tc>
          <w:tcPr>
            <w:tcW w:w="3224" w:type="dxa"/>
          </w:tcPr>
          <w:p w14:paraId="02B85872" w14:textId="77777777" w:rsidR="00837D03" w:rsidRPr="00B33569" w:rsidRDefault="00837D03" w:rsidP="00B1677D">
            <w:pPr>
              <w:pStyle w:val="table2"/>
              <w:jc w:val="right"/>
              <w:rPr>
                <w:b/>
              </w:rPr>
            </w:pPr>
            <w:r w:rsidRPr="00B33569">
              <w:rPr>
                <w:b/>
              </w:rPr>
              <w:t>$454.00</w:t>
            </w:r>
          </w:p>
        </w:tc>
      </w:tr>
      <w:tr w:rsidR="00837D03" w:rsidRPr="00FD2C6C" w14:paraId="15E944E8" w14:textId="77777777" w:rsidTr="00B1677D">
        <w:tc>
          <w:tcPr>
            <w:tcW w:w="7196" w:type="dxa"/>
          </w:tcPr>
          <w:p w14:paraId="4434DEB3" w14:textId="77777777" w:rsidR="00837D03" w:rsidRPr="00FD2C6C" w:rsidRDefault="00837D03" w:rsidP="00B1677D">
            <w:pPr>
              <w:pStyle w:val="table2"/>
            </w:pPr>
            <w:r w:rsidRPr="00FD2C6C">
              <w:t>25m lateral CAT5/6 cable</w:t>
            </w:r>
          </w:p>
        </w:tc>
        <w:tc>
          <w:tcPr>
            <w:tcW w:w="3224" w:type="dxa"/>
          </w:tcPr>
          <w:p w14:paraId="3B5062C0" w14:textId="77777777" w:rsidR="00837D03" w:rsidRPr="00B33569" w:rsidRDefault="00837D03" w:rsidP="00B1677D">
            <w:pPr>
              <w:pStyle w:val="table2"/>
              <w:jc w:val="right"/>
              <w:rPr>
                <w:b/>
              </w:rPr>
            </w:pPr>
            <w:r w:rsidRPr="00B33569">
              <w:rPr>
                <w:b/>
              </w:rPr>
              <w:t>$255.00</w:t>
            </w:r>
          </w:p>
        </w:tc>
      </w:tr>
      <w:tr w:rsidR="00837D03" w:rsidRPr="00FD2C6C" w14:paraId="7631A22A" w14:textId="77777777" w:rsidTr="00B1677D">
        <w:tc>
          <w:tcPr>
            <w:tcW w:w="7196" w:type="dxa"/>
          </w:tcPr>
          <w:p w14:paraId="31053400" w14:textId="77777777" w:rsidR="00837D03" w:rsidRPr="00FD2C6C" w:rsidRDefault="00837D03" w:rsidP="00B1677D">
            <w:pPr>
              <w:pStyle w:val="table2"/>
            </w:pPr>
            <w:r w:rsidRPr="00FD2C6C">
              <w:t>25m lateral MMOF/SMOF cable</w:t>
            </w:r>
          </w:p>
        </w:tc>
        <w:tc>
          <w:tcPr>
            <w:tcW w:w="3224" w:type="dxa"/>
          </w:tcPr>
          <w:p w14:paraId="2FA8B4ED" w14:textId="77777777" w:rsidR="00837D03" w:rsidRPr="00B33569" w:rsidRDefault="00837D03" w:rsidP="00B1677D">
            <w:pPr>
              <w:pStyle w:val="table2"/>
              <w:jc w:val="right"/>
              <w:rPr>
                <w:b/>
              </w:rPr>
            </w:pPr>
            <w:r w:rsidRPr="00B33569">
              <w:rPr>
                <w:b/>
              </w:rPr>
              <w:t>$360.00</w:t>
            </w:r>
          </w:p>
        </w:tc>
      </w:tr>
      <w:tr w:rsidR="00837D03" w:rsidRPr="00FD2C6C" w14:paraId="271A6F0F" w14:textId="77777777" w:rsidTr="00B1677D">
        <w:tc>
          <w:tcPr>
            <w:tcW w:w="7196" w:type="dxa"/>
          </w:tcPr>
          <w:p w14:paraId="69271CB1" w14:textId="77777777" w:rsidR="00837D03" w:rsidRPr="00FD2C6C" w:rsidRDefault="00837D03" w:rsidP="00B1677D">
            <w:pPr>
              <w:pStyle w:val="table2"/>
            </w:pPr>
            <w:r w:rsidRPr="00FD2C6C">
              <w:t>50m lateral Cat5/6 cable</w:t>
            </w:r>
          </w:p>
        </w:tc>
        <w:tc>
          <w:tcPr>
            <w:tcW w:w="3224" w:type="dxa"/>
          </w:tcPr>
          <w:p w14:paraId="1C84A0D3" w14:textId="77777777" w:rsidR="00837D03" w:rsidRPr="00B33569" w:rsidRDefault="00837D03" w:rsidP="00B1677D">
            <w:pPr>
              <w:pStyle w:val="table2"/>
              <w:jc w:val="right"/>
              <w:rPr>
                <w:b/>
              </w:rPr>
            </w:pPr>
            <w:r w:rsidRPr="00B33569">
              <w:rPr>
                <w:b/>
              </w:rPr>
              <w:t>$510.00</w:t>
            </w:r>
          </w:p>
        </w:tc>
      </w:tr>
      <w:tr w:rsidR="00837D03" w:rsidRPr="00FD2C6C" w14:paraId="58D565EE" w14:textId="77777777" w:rsidTr="00B1677D">
        <w:tc>
          <w:tcPr>
            <w:tcW w:w="7196" w:type="dxa"/>
          </w:tcPr>
          <w:p w14:paraId="3C2352F7" w14:textId="77777777" w:rsidR="00837D03" w:rsidRPr="00FD2C6C" w:rsidRDefault="00837D03" w:rsidP="00B1677D">
            <w:pPr>
              <w:pStyle w:val="table2"/>
            </w:pPr>
            <w:r w:rsidRPr="00FD2C6C">
              <w:lastRenderedPageBreak/>
              <w:t>50m lateral MMOF/SMOF cable</w:t>
            </w:r>
          </w:p>
        </w:tc>
        <w:tc>
          <w:tcPr>
            <w:tcW w:w="3224" w:type="dxa"/>
          </w:tcPr>
          <w:p w14:paraId="32329045" w14:textId="77777777" w:rsidR="00837D03" w:rsidRPr="00B33569" w:rsidRDefault="00837D03" w:rsidP="00B1677D">
            <w:pPr>
              <w:pStyle w:val="table2"/>
              <w:jc w:val="right"/>
              <w:rPr>
                <w:b/>
              </w:rPr>
            </w:pPr>
            <w:r w:rsidRPr="00B33569">
              <w:rPr>
                <w:b/>
              </w:rPr>
              <w:t>$715.00</w:t>
            </w:r>
          </w:p>
        </w:tc>
      </w:tr>
    </w:tbl>
    <w:p w14:paraId="0DB44484" w14:textId="77777777" w:rsidR="00837D03" w:rsidRDefault="00837D03" w:rsidP="00837D03"/>
    <w:p w14:paraId="57B52264" w14:textId="77777777" w:rsidR="00837D03" w:rsidRDefault="00837D03" w:rsidP="00837D03">
      <w:pPr>
        <w:pStyle w:val="SubHead"/>
      </w:pPr>
      <w:bookmarkStart w:id="16" w:name="_Toc154060602"/>
      <w:r>
        <w:t>Connection charge</w:t>
      </w:r>
      <w:bookmarkEnd w:id="16"/>
    </w:p>
    <w:p w14:paraId="5AF53722" w14:textId="77777777" w:rsidR="00837D03" w:rsidRDefault="00837D03" w:rsidP="00837D03">
      <w:pPr>
        <w:pStyle w:val="Heading2"/>
      </w:pPr>
      <w:r>
        <w:t>We charge you the following amounts for connecting a new IP MAN single uplink, an IP MAN dual access, IP MAN dual uplink or an IP MAN fully redundant conn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1924"/>
        <w:gridCol w:w="1942"/>
        <w:gridCol w:w="2200"/>
        <w:gridCol w:w="1920"/>
      </w:tblGrid>
      <w:tr w:rsidR="00837D03" w:rsidRPr="00044E8C" w14:paraId="45C87ACF" w14:textId="77777777" w:rsidTr="00B1677D">
        <w:trPr>
          <w:trHeight w:val="819"/>
        </w:trPr>
        <w:tc>
          <w:tcPr>
            <w:tcW w:w="2254" w:type="dxa"/>
            <w:tcBorders>
              <w:bottom w:val="nil"/>
            </w:tcBorders>
          </w:tcPr>
          <w:p w14:paraId="0C510745" w14:textId="77777777" w:rsidR="00837D03" w:rsidRPr="00044E8C" w:rsidRDefault="00837D03" w:rsidP="00B1677D">
            <w:pPr>
              <w:pStyle w:val="TableRowHeading"/>
            </w:pPr>
            <w:r w:rsidRPr="00044E8C">
              <w:t>Connection charges</w:t>
            </w:r>
          </w:p>
        </w:tc>
        <w:tc>
          <w:tcPr>
            <w:tcW w:w="1965" w:type="dxa"/>
          </w:tcPr>
          <w:p w14:paraId="1B909578" w14:textId="77777777" w:rsidR="00837D03" w:rsidRPr="00044E8C" w:rsidRDefault="00837D03" w:rsidP="00B1677D">
            <w:pPr>
              <w:pStyle w:val="TableRowHeading"/>
            </w:pPr>
            <w:r w:rsidRPr="00044E8C">
              <w:t xml:space="preserve">IP MAN single uplink </w:t>
            </w:r>
          </w:p>
        </w:tc>
        <w:tc>
          <w:tcPr>
            <w:tcW w:w="1985" w:type="dxa"/>
          </w:tcPr>
          <w:p w14:paraId="14C2E74D" w14:textId="77777777" w:rsidR="00837D03" w:rsidRPr="00044E8C" w:rsidRDefault="00837D03" w:rsidP="00B1677D">
            <w:pPr>
              <w:pStyle w:val="TableRowHeading"/>
            </w:pPr>
            <w:r w:rsidRPr="00044E8C">
              <w:t>IP MAN Dual Access</w:t>
            </w:r>
          </w:p>
        </w:tc>
        <w:tc>
          <w:tcPr>
            <w:tcW w:w="2268" w:type="dxa"/>
          </w:tcPr>
          <w:p w14:paraId="14302C1F" w14:textId="77777777" w:rsidR="00837D03" w:rsidRDefault="00837D03" w:rsidP="00B1677D">
            <w:pPr>
              <w:pStyle w:val="TableRowHeading"/>
            </w:pPr>
            <w:r w:rsidRPr="00044E8C">
              <w:t xml:space="preserve">IP MAN dual uplink </w:t>
            </w:r>
          </w:p>
        </w:tc>
        <w:tc>
          <w:tcPr>
            <w:tcW w:w="1948" w:type="dxa"/>
          </w:tcPr>
          <w:p w14:paraId="17196F1D" w14:textId="77777777" w:rsidR="00837D03" w:rsidRPr="00044E8C" w:rsidRDefault="00837D03" w:rsidP="00B1677D">
            <w:pPr>
              <w:pStyle w:val="TableRowHeading"/>
            </w:pPr>
            <w:r w:rsidRPr="003818E2">
              <w:t>IP MAN FULLY REDUNDANT</w:t>
            </w:r>
          </w:p>
        </w:tc>
      </w:tr>
      <w:tr w:rsidR="00837D03" w:rsidRPr="00044E8C" w14:paraId="693DF8A8" w14:textId="77777777" w:rsidTr="00B1677D">
        <w:tc>
          <w:tcPr>
            <w:tcW w:w="2254" w:type="dxa"/>
            <w:tcBorders>
              <w:top w:val="nil"/>
            </w:tcBorders>
          </w:tcPr>
          <w:p w14:paraId="371C37C8" w14:textId="77777777" w:rsidR="00837D03" w:rsidRPr="00044E8C" w:rsidRDefault="00837D03" w:rsidP="00B1677D">
            <w:pPr>
              <w:pStyle w:val="TableRowHeading"/>
            </w:pPr>
          </w:p>
        </w:tc>
        <w:tc>
          <w:tcPr>
            <w:tcW w:w="1965" w:type="dxa"/>
          </w:tcPr>
          <w:p w14:paraId="5094D2AA" w14:textId="77777777" w:rsidR="00837D03" w:rsidRPr="00044E8C" w:rsidRDefault="00837D03" w:rsidP="00B1677D">
            <w:pPr>
              <w:pStyle w:val="TableRowHeading"/>
            </w:pPr>
            <w:r w:rsidRPr="00044E8C">
              <w:t>(GST excl.)</w:t>
            </w:r>
          </w:p>
        </w:tc>
        <w:tc>
          <w:tcPr>
            <w:tcW w:w="1985" w:type="dxa"/>
          </w:tcPr>
          <w:p w14:paraId="7862A9E2" w14:textId="77777777" w:rsidR="00837D03" w:rsidRPr="00044E8C" w:rsidRDefault="00837D03" w:rsidP="00B1677D">
            <w:pPr>
              <w:pStyle w:val="TableRowHeading"/>
            </w:pPr>
            <w:r w:rsidRPr="00044E8C">
              <w:t>(GST excl.)</w:t>
            </w:r>
          </w:p>
        </w:tc>
        <w:tc>
          <w:tcPr>
            <w:tcW w:w="2268" w:type="dxa"/>
          </w:tcPr>
          <w:p w14:paraId="7C1C330B" w14:textId="77777777" w:rsidR="00837D03" w:rsidRPr="00044E8C" w:rsidRDefault="00837D03" w:rsidP="00B1677D">
            <w:pPr>
              <w:pStyle w:val="TableRowHeading"/>
            </w:pPr>
            <w:r w:rsidRPr="00044E8C">
              <w:t>(GST excl.)</w:t>
            </w:r>
          </w:p>
        </w:tc>
        <w:tc>
          <w:tcPr>
            <w:tcW w:w="1948" w:type="dxa"/>
          </w:tcPr>
          <w:p w14:paraId="60DF1538" w14:textId="77777777" w:rsidR="00837D03" w:rsidRPr="00044E8C" w:rsidRDefault="00837D03" w:rsidP="00B1677D">
            <w:pPr>
              <w:pStyle w:val="TableRowHeading"/>
            </w:pPr>
            <w:r w:rsidRPr="00044E8C">
              <w:t>(GST excl.)</w:t>
            </w:r>
          </w:p>
        </w:tc>
      </w:tr>
      <w:tr w:rsidR="00837D03" w:rsidRPr="00044E8C" w14:paraId="172E385B" w14:textId="77777777" w:rsidTr="00B1677D">
        <w:tc>
          <w:tcPr>
            <w:tcW w:w="2254" w:type="dxa"/>
          </w:tcPr>
          <w:p w14:paraId="097933C7" w14:textId="77777777" w:rsidR="00837D03" w:rsidRPr="00044E8C" w:rsidRDefault="00837D03" w:rsidP="00B1677D">
            <w:pPr>
              <w:pStyle w:val="table2"/>
            </w:pPr>
            <w:r w:rsidRPr="00044E8C">
              <w:t>Each site in a central business district zone</w:t>
            </w:r>
          </w:p>
        </w:tc>
        <w:tc>
          <w:tcPr>
            <w:tcW w:w="1965" w:type="dxa"/>
          </w:tcPr>
          <w:p w14:paraId="09C41E9B" w14:textId="77777777" w:rsidR="00837D03" w:rsidRPr="00B33569" w:rsidRDefault="00837D03" w:rsidP="00B1677D">
            <w:pPr>
              <w:pStyle w:val="table2"/>
              <w:jc w:val="right"/>
              <w:rPr>
                <w:b/>
              </w:rPr>
            </w:pPr>
            <w:r w:rsidRPr="00B33569">
              <w:rPr>
                <w:b/>
              </w:rPr>
              <w:t>$10,000.00</w:t>
            </w:r>
          </w:p>
        </w:tc>
        <w:tc>
          <w:tcPr>
            <w:tcW w:w="1985" w:type="dxa"/>
          </w:tcPr>
          <w:p w14:paraId="43D6D475" w14:textId="77777777" w:rsidR="00837D03" w:rsidRPr="00B33569" w:rsidRDefault="00837D03" w:rsidP="00B1677D">
            <w:pPr>
              <w:pStyle w:val="table2"/>
              <w:jc w:val="right"/>
              <w:rPr>
                <w:b/>
              </w:rPr>
            </w:pPr>
            <w:r w:rsidRPr="00B33569">
              <w:rPr>
                <w:b/>
              </w:rPr>
              <w:t>$15,000.00</w:t>
            </w:r>
          </w:p>
        </w:tc>
        <w:tc>
          <w:tcPr>
            <w:tcW w:w="2268" w:type="dxa"/>
          </w:tcPr>
          <w:p w14:paraId="23A17688" w14:textId="77777777" w:rsidR="00837D03" w:rsidRPr="00B33569" w:rsidRDefault="00837D03" w:rsidP="00B1677D">
            <w:pPr>
              <w:pStyle w:val="table2"/>
              <w:jc w:val="right"/>
              <w:rPr>
                <w:b/>
              </w:rPr>
            </w:pPr>
            <w:r w:rsidRPr="00B33569">
              <w:rPr>
                <w:b/>
              </w:rPr>
              <w:t>$15,000.00</w:t>
            </w:r>
          </w:p>
        </w:tc>
        <w:tc>
          <w:tcPr>
            <w:tcW w:w="1948" w:type="dxa"/>
          </w:tcPr>
          <w:p w14:paraId="044CF3B6" w14:textId="77777777" w:rsidR="00837D03" w:rsidRPr="00B33569" w:rsidRDefault="00837D03" w:rsidP="00B1677D">
            <w:pPr>
              <w:pStyle w:val="table2"/>
              <w:jc w:val="right"/>
              <w:rPr>
                <w:b/>
              </w:rPr>
            </w:pPr>
            <w:r w:rsidRPr="00B33569">
              <w:rPr>
                <w:b/>
              </w:rPr>
              <w:t>$15,000.00</w:t>
            </w:r>
          </w:p>
        </w:tc>
      </w:tr>
      <w:tr w:rsidR="00837D03" w:rsidRPr="00044E8C" w14:paraId="2C6D1A08" w14:textId="77777777" w:rsidTr="00B1677D">
        <w:tc>
          <w:tcPr>
            <w:tcW w:w="2254" w:type="dxa"/>
          </w:tcPr>
          <w:p w14:paraId="6334A71D" w14:textId="77777777" w:rsidR="00837D03" w:rsidRPr="00044E8C" w:rsidRDefault="00837D03" w:rsidP="00B1677D">
            <w:pPr>
              <w:pStyle w:val="table2"/>
            </w:pPr>
            <w:r w:rsidRPr="00044E8C">
              <w:t>Each site in a business zone</w:t>
            </w:r>
          </w:p>
        </w:tc>
        <w:tc>
          <w:tcPr>
            <w:tcW w:w="1965" w:type="dxa"/>
          </w:tcPr>
          <w:p w14:paraId="75FBFC3E" w14:textId="77777777" w:rsidR="00837D03" w:rsidRPr="00B33569" w:rsidRDefault="00837D03" w:rsidP="00B1677D">
            <w:pPr>
              <w:pStyle w:val="table2"/>
              <w:jc w:val="right"/>
              <w:rPr>
                <w:b/>
              </w:rPr>
            </w:pPr>
            <w:r w:rsidRPr="00B33569">
              <w:rPr>
                <w:b/>
              </w:rPr>
              <w:t>$12,000.00</w:t>
            </w:r>
          </w:p>
        </w:tc>
        <w:tc>
          <w:tcPr>
            <w:tcW w:w="1985" w:type="dxa"/>
          </w:tcPr>
          <w:p w14:paraId="5F08C843" w14:textId="77777777" w:rsidR="00837D03" w:rsidRPr="00B33569" w:rsidRDefault="00837D03" w:rsidP="00B1677D">
            <w:pPr>
              <w:pStyle w:val="table2"/>
              <w:jc w:val="right"/>
              <w:rPr>
                <w:b/>
              </w:rPr>
            </w:pPr>
            <w:r w:rsidRPr="00B33569">
              <w:rPr>
                <w:b/>
              </w:rPr>
              <w:t>$20,000.00</w:t>
            </w:r>
          </w:p>
        </w:tc>
        <w:tc>
          <w:tcPr>
            <w:tcW w:w="2268" w:type="dxa"/>
          </w:tcPr>
          <w:p w14:paraId="6EF7A859" w14:textId="77777777" w:rsidR="00837D03" w:rsidRPr="00B33569" w:rsidRDefault="00837D03" w:rsidP="00B1677D">
            <w:pPr>
              <w:pStyle w:val="table2"/>
              <w:jc w:val="right"/>
              <w:rPr>
                <w:b/>
              </w:rPr>
            </w:pPr>
            <w:r w:rsidRPr="00B33569">
              <w:rPr>
                <w:b/>
              </w:rPr>
              <w:t>$20,000.00</w:t>
            </w:r>
          </w:p>
        </w:tc>
        <w:tc>
          <w:tcPr>
            <w:tcW w:w="1948" w:type="dxa"/>
          </w:tcPr>
          <w:p w14:paraId="2E0261C2" w14:textId="77777777" w:rsidR="00837D03" w:rsidRPr="00B33569" w:rsidRDefault="00837D03" w:rsidP="00B1677D">
            <w:pPr>
              <w:pStyle w:val="table2"/>
              <w:jc w:val="right"/>
              <w:rPr>
                <w:b/>
              </w:rPr>
            </w:pPr>
            <w:r w:rsidRPr="00B33569">
              <w:rPr>
                <w:b/>
              </w:rPr>
              <w:t>$20,000.00</w:t>
            </w:r>
          </w:p>
        </w:tc>
      </w:tr>
      <w:tr w:rsidR="00837D03" w:rsidRPr="00044E8C" w14:paraId="25E611ED" w14:textId="77777777" w:rsidTr="00B1677D">
        <w:tc>
          <w:tcPr>
            <w:tcW w:w="2254" w:type="dxa"/>
          </w:tcPr>
          <w:p w14:paraId="708C747A" w14:textId="77777777" w:rsidR="00837D03" w:rsidRPr="00044E8C" w:rsidRDefault="00837D03" w:rsidP="00B1677D">
            <w:pPr>
              <w:pStyle w:val="table2"/>
            </w:pPr>
            <w:r w:rsidRPr="00044E8C">
              <w:t>Each site in a metropolitan zone</w:t>
            </w:r>
          </w:p>
        </w:tc>
        <w:tc>
          <w:tcPr>
            <w:tcW w:w="1965" w:type="dxa"/>
          </w:tcPr>
          <w:p w14:paraId="575D68C6" w14:textId="77777777" w:rsidR="00837D03" w:rsidRPr="00B33569" w:rsidRDefault="00837D03" w:rsidP="00B1677D">
            <w:pPr>
              <w:pStyle w:val="table2"/>
              <w:jc w:val="right"/>
              <w:rPr>
                <w:b/>
              </w:rPr>
            </w:pPr>
            <w:r w:rsidRPr="00B33569">
              <w:rPr>
                <w:b/>
              </w:rPr>
              <w:t>$15,000.00</w:t>
            </w:r>
          </w:p>
        </w:tc>
        <w:tc>
          <w:tcPr>
            <w:tcW w:w="1985" w:type="dxa"/>
          </w:tcPr>
          <w:p w14:paraId="358968E5" w14:textId="77777777" w:rsidR="00837D03" w:rsidRPr="00B33569" w:rsidRDefault="00837D03" w:rsidP="00B1677D">
            <w:pPr>
              <w:pStyle w:val="table2"/>
              <w:jc w:val="right"/>
              <w:rPr>
                <w:b/>
              </w:rPr>
            </w:pPr>
            <w:r w:rsidRPr="00B33569">
              <w:rPr>
                <w:b/>
              </w:rPr>
              <w:t>$25,000.00</w:t>
            </w:r>
          </w:p>
        </w:tc>
        <w:tc>
          <w:tcPr>
            <w:tcW w:w="2268" w:type="dxa"/>
          </w:tcPr>
          <w:p w14:paraId="7389E16B" w14:textId="77777777" w:rsidR="00837D03" w:rsidRPr="00B33569" w:rsidRDefault="00837D03" w:rsidP="00B1677D">
            <w:pPr>
              <w:pStyle w:val="table2"/>
              <w:jc w:val="right"/>
              <w:rPr>
                <w:b/>
              </w:rPr>
            </w:pPr>
            <w:r w:rsidRPr="00B33569">
              <w:rPr>
                <w:b/>
              </w:rPr>
              <w:t>$25,000.00</w:t>
            </w:r>
          </w:p>
        </w:tc>
        <w:tc>
          <w:tcPr>
            <w:tcW w:w="1948" w:type="dxa"/>
          </w:tcPr>
          <w:p w14:paraId="0B99C9F9" w14:textId="77777777" w:rsidR="00837D03" w:rsidRPr="00B33569" w:rsidRDefault="00837D03" w:rsidP="00B1677D">
            <w:pPr>
              <w:pStyle w:val="table2"/>
              <w:jc w:val="right"/>
              <w:rPr>
                <w:b/>
              </w:rPr>
            </w:pPr>
            <w:r w:rsidRPr="00B33569">
              <w:rPr>
                <w:b/>
              </w:rPr>
              <w:t>$25,000.00</w:t>
            </w:r>
          </w:p>
        </w:tc>
      </w:tr>
      <w:tr w:rsidR="00837D03" w:rsidRPr="00044E8C" w14:paraId="10712A20" w14:textId="77777777" w:rsidTr="00B1677D">
        <w:tc>
          <w:tcPr>
            <w:tcW w:w="2254" w:type="dxa"/>
          </w:tcPr>
          <w:p w14:paraId="064A7AFB" w14:textId="77777777" w:rsidR="00837D03" w:rsidRPr="00044E8C" w:rsidRDefault="00837D03" w:rsidP="00B1677D">
            <w:pPr>
              <w:pStyle w:val="table2"/>
            </w:pPr>
            <w:r>
              <w:t>Each site in an urban z</w:t>
            </w:r>
            <w:r w:rsidRPr="008F05CD">
              <w:t>one</w:t>
            </w:r>
            <w:r>
              <w:t xml:space="preserve"> or regional zone</w:t>
            </w:r>
          </w:p>
        </w:tc>
        <w:tc>
          <w:tcPr>
            <w:tcW w:w="1965" w:type="dxa"/>
          </w:tcPr>
          <w:p w14:paraId="725CA667" w14:textId="77777777" w:rsidR="00837D03" w:rsidRPr="00AB512E" w:rsidRDefault="00837D03" w:rsidP="00B1677D">
            <w:pPr>
              <w:pStyle w:val="table2"/>
            </w:pPr>
            <w:r w:rsidRPr="00AB512E">
              <w:t>As set out in your separate agreement with us</w:t>
            </w:r>
          </w:p>
        </w:tc>
        <w:tc>
          <w:tcPr>
            <w:tcW w:w="1985" w:type="dxa"/>
          </w:tcPr>
          <w:p w14:paraId="6768B899" w14:textId="77777777" w:rsidR="00837D03" w:rsidRPr="00B33569" w:rsidRDefault="00837D03" w:rsidP="00B1677D">
            <w:pPr>
              <w:pStyle w:val="table2"/>
              <w:jc w:val="right"/>
              <w:rPr>
                <w:b/>
              </w:rPr>
            </w:pPr>
            <w:r w:rsidRPr="00AB512E">
              <w:rPr>
                <w:b/>
              </w:rPr>
              <w:t>n/a</w:t>
            </w:r>
          </w:p>
        </w:tc>
        <w:tc>
          <w:tcPr>
            <w:tcW w:w="2268" w:type="dxa"/>
          </w:tcPr>
          <w:p w14:paraId="377EB719" w14:textId="77777777" w:rsidR="00837D03" w:rsidRPr="00B33569" w:rsidRDefault="00837D03" w:rsidP="00B1677D">
            <w:pPr>
              <w:pStyle w:val="table2"/>
              <w:jc w:val="right"/>
              <w:rPr>
                <w:b/>
              </w:rPr>
            </w:pPr>
            <w:r w:rsidRPr="00AB512E">
              <w:rPr>
                <w:b/>
              </w:rPr>
              <w:t>n/a</w:t>
            </w:r>
          </w:p>
        </w:tc>
        <w:tc>
          <w:tcPr>
            <w:tcW w:w="1948" w:type="dxa"/>
          </w:tcPr>
          <w:p w14:paraId="13431B0B" w14:textId="77777777" w:rsidR="00837D03" w:rsidRPr="00B33569" w:rsidRDefault="00837D03" w:rsidP="00B1677D">
            <w:pPr>
              <w:pStyle w:val="table2"/>
              <w:jc w:val="right"/>
              <w:rPr>
                <w:b/>
              </w:rPr>
            </w:pPr>
            <w:r w:rsidRPr="00AB512E">
              <w:rPr>
                <w:b/>
              </w:rPr>
              <w:t>n/a</w:t>
            </w:r>
          </w:p>
        </w:tc>
      </w:tr>
      <w:tr w:rsidR="00837D03" w:rsidRPr="00044E8C" w14:paraId="3E67CF76" w14:textId="77777777" w:rsidTr="00B1677D">
        <w:tc>
          <w:tcPr>
            <w:tcW w:w="2254" w:type="dxa"/>
          </w:tcPr>
          <w:p w14:paraId="6069B8C8" w14:textId="77777777" w:rsidR="00837D03" w:rsidRPr="00044E8C" w:rsidRDefault="00837D03" w:rsidP="00B1677D">
            <w:pPr>
              <w:pStyle w:val="table2"/>
            </w:pPr>
            <w:r w:rsidRPr="00044E8C">
              <w:t>Each port</w:t>
            </w:r>
          </w:p>
        </w:tc>
        <w:tc>
          <w:tcPr>
            <w:tcW w:w="1965" w:type="dxa"/>
          </w:tcPr>
          <w:p w14:paraId="52E2C279" w14:textId="77777777" w:rsidR="00837D03" w:rsidRPr="00B33569" w:rsidRDefault="00837D03" w:rsidP="00B1677D">
            <w:pPr>
              <w:pStyle w:val="table2"/>
              <w:jc w:val="right"/>
              <w:rPr>
                <w:b/>
              </w:rPr>
            </w:pPr>
            <w:r>
              <w:rPr>
                <w:b/>
              </w:rPr>
              <w:t>n/a</w:t>
            </w:r>
          </w:p>
        </w:tc>
        <w:tc>
          <w:tcPr>
            <w:tcW w:w="1985" w:type="dxa"/>
          </w:tcPr>
          <w:p w14:paraId="604B726C" w14:textId="77777777" w:rsidR="00837D03" w:rsidRPr="00B33569" w:rsidRDefault="00837D03" w:rsidP="00B1677D">
            <w:pPr>
              <w:pStyle w:val="table2"/>
              <w:jc w:val="right"/>
              <w:rPr>
                <w:b/>
              </w:rPr>
            </w:pPr>
            <w:r>
              <w:rPr>
                <w:b/>
              </w:rPr>
              <w:t>n/a</w:t>
            </w:r>
          </w:p>
        </w:tc>
        <w:tc>
          <w:tcPr>
            <w:tcW w:w="2268" w:type="dxa"/>
          </w:tcPr>
          <w:p w14:paraId="49718A9A" w14:textId="77777777" w:rsidR="00837D03" w:rsidRPr="00B33569" w:rsidRDefault="00837D03" w:rsidP="00B1677D">
            <w:pPr>
              <w:pStyle w:val="table2"/>
              <w:jc w:val="right"/>
              <w:rPr>
                <w:b/>
              </w:rPr>
            </w:pPr>
            <w:r w:rsidRPr="00B33569">
              <w:rPr>
                <w:b/>
              </w:rPr>
              <w:t>$3,600.00</w:t>
            </w:r>
          </w:p>
        </w:tc>
        <w:tc>
          <w:tcPr>
            <w:tcW w:w="1948" w:type="dxa"/>
          </w:tcPr>
          <w:p w14:paraId="23DF08F8" w14:textId="77777777" w:rsidR="00837D03" w:rsidRPr="00B33569" w:rsidRDefault="00837D03" w:rsidP="00B1677D">
            <w:pPr>
              <w:pStyle w:val="table2"/>
              <w:jc w:val="right"/>
              <w:rPr>
                <w:b/>
              </w:rPr>
            </w:pPr>
            <w:r>
              <w:rPr>
                <w:b/>
              </w:rPr>
              <w:t>n/a</w:t>
            </w:r>
          </w:p>
        </w:tc>
      </w:tr>
    </w:tbl>
    <w:p w14:paraId="2F8EB2A4" w14:textId="77777777" w:rsidR="00837D03" w:rsidRDefault="00837D03" w:rsidP="00837D03"/>
    <w:p w14:paraId="10681014" w14:textId="77777777" w:rsidR="00837D03" w:rsidRDefault="00837D03" w:rsidP="00837D03">
      <w:pPr>
        <w:pStyle w:val="SubHead"/>
      </w:pPr>
      <w:bookmarkStart w:id="17" w:name="_Toc154060603"/>
      <w:r>
        <w:t>Monthly port charge</w:t>
      </w:r>
      <w:bookmarkEnd w:id="17"/>
    </w:p>
    <w:p w14:paraId="033D8239" w14:textId="77777777" w:rsidR="00837D03" w:rsidRDefault="00837D03" w:rsidP="00837D03">
      <w:pPr>
        <w:pStyle w:val="Heading2"/>
      </w:pPr>
      <w:r>
        <w:t xml:space="preserve">We charge you the following monthly charge for each port connected using IP MAN dual uplin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30"/>
        <w:gridCol w:w="3164"/>
      </w:tblGrid>
      <w:tr w:rsidR="00837D03" w:rsidRPr="00044E8C" w14:paraId="08091EE6" w14:textId="77777777" w:rsidTr="00B1677D">
        <w:tc>
          <w:tcPr>
            <w:tcW w:w="7196" w:type="dxa"/>
          </w:tcPr>
          <w:p w14:paraId="69B96599" w14:textId="77777777" w:rsidR="00837D03" w:rsidRPr="00044E8C" w:rsidRDefault="00837D03" w:rsidP="00B1677D">
            <w:pPr>
              <w:pStyle w:val="TableRowHeading"/>
            </w:pPr>
            <w:r w:rsidRPr="00044E8C">
              <w:t>Monthly port charges*</w:t>
            </w:r>
          </w:p>
        </w:tc>
        <w:tc>
          <w:tcPr>
            <w:tcW w:w="3224" w:type="dxa"/>
          </w:tcPr>
          <w:p w14:paraId="087B94D3" w14:textId="77777777" w:rsidR="00837D03" w:rsidRPr="00044E8C" w:rsidRDefault="00837D03" w:rsidP="00B1677D">
            <w:pPr>
              <w:pStyle w:val="TableRowHeading"/>
            </w:pPr>
            <w:r w:rsidRPr="00044E8C">
              <w:t>GST excl.</w:t>
            </w:r>
          </w:p>
        </w:tc>
      </w:tr>
      <w:tr w:rsidR="00837D03" w:rsidRPr="00044E8C" w14:paraId="62B819F7" w14:textId="77777777" w:rsidTr="00B1677D">
        <w:tc>
          <w:tcPr>
            <w:tcW w:w="7196" w:type="dxa"/>
          </w:tcPr>
          <w:p w14:paraId="60F31287" w14:textId="77777777" w:rsidR="00837D03" w:rsidRPr="00044E8C" w:rsidRDefault="00837D03" w:rsidP="00B1677D">
            <w:r w:rsidRPr="00044E8C">
              <w:t>Each port</w:t>
            </w:r>
          </w:p>
        </w:tc>
        <w:tc>
          <w:tcPr>
            <w:tcW w:w="3224" w:type="dxa"/>
          </w:tcPr>
          <w:p w14:paraId="681AAEFD" w14:textId="77777777" w:rsidR="00837D03" w:rsidRPr="00B33569" w:rsidRDefault="00837D03" w:rsidP="00B1677D">
            <w:pPr>
              <w:pStyle w:val="table2"/>
              <w:jc w:val="right"/>
              <w:rPr>
                <w:b/>
                <w:bCs/>
              </w:rPr>
            </w:pPr>
            <w:r w:rsidRPr="00B33569">
              <w:rPr>
                <w:b/>
                <w:bCs/>
              </w:rPr>
              <w:t>$300.00</w:t>
            </w:r>
          </w:p>
        </w:tc>
      </w:tr>
    </w:tbl>
    <w:p w14:paraId="4BC914D0" w14:textId="67695CED" w:rsidR="00837D03" w:rsidRDefault="00837D03" w:rsidP="00837D03">
      <w:pPr>
        <w:pStyle w:val="Notes-ourcustomerterms"/>
      </w:pPr>
      <w:r>
        <w:t xml:space="preserve">* For ACT customers: If your service is at an address within the ACT Government area including the Jervis Bay area of NSW, we may charge you an ACT Government Utilities Tax Charge in addition to the amount above. See the General Terms of Our Customer Terms for Small Business or Corporate customers at </w:t>
      </w:r>
      <w:hyperlink r:id="rId24" w:history="1">
        <w:r w:rsidRPr="000B0958">
          <w:rPr>
            <w:rStyle w:val="Hyperlink"/>
          </w:rPr>
          <w:t>http://www.telstra.com.au/customerterms/bus_government.htm</w:t>
        </w:r>
      </w:hyperlink>
      <w:r>
        <w:t xml:space="preserve"> (and any other contractual arrangements you may have with us), whichever is applicable.</w:t>
      </w:r>
    </w:p>
    <w:p w14:paraId="7C30419B" w14:textId="77777777" w:rsidR="00837D03" w:rsidRDefault="00837D03" w:rsidP="00837D03">
      <w:pPr>
        <w:pStyle w:val="SubHead"/>
      </w:pPr>
      <w:bookmarkStart w:id="18" w:name="_Toc154060604"/>
      <w:r>
        <w:t>Access bandwidth charge – IP MAN single uplink</w:t>
      </w:r>
      <w:bookmarkEnd w:id="18"/>
    </w:p>
    <w:p w14:paraId="6251D38A" w14:textId="77777777" w:rsidR="00837D03" w:rsidRDefault="00837D03" w:rsidP="00837D03">
      <w:pPr>
        <w:pStyle w:val="Heading2"/>
      </w:pPr>
      <w:r>
        <w:t>We charge you the following annual access charge (billed monthly) for each site connected using IP MAN single uplink:</w:t>
      </w:r>
    </w:p>
    <w:tbl>
      <w:tblPr>
        <w:tblW w:w="11199"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1276"/>
        <w:gridCol w:w="1275"/>
        <w:gridCol w:w="1134"/>
        <w:gridCol w:w="1276"/>
        <w:gridCol w:w="1276"/>
        <w:gridCol w:w="1276"/>
        <w:gridCol w:w="1134"/>
      </w:tblGrid>
      <w:tr w:rsidR="00837D03" w:rsidRPr="00044E8C" w14:paraId="79614D43" w14:textId="77777777" w:rsidTr="00B1677D">
        <w:trPr>
          <w:tblHeader/>
        </w:trPr>
        <w:tc>
          <w:tcPr>
            <w:tcW w:w="11199" w:type="dxa"/>
            <w:gridSpan w:val="9"/>
          </w:tcPr>
          <w:p w14:paraId="782D3543" w14:textId="77777777" w:rsidR="00837D03" w:rsidRPr="0045189E" w:rsidRDefault="00837D03" w:rsidP="00B1677D">
            <w:pPr>
              <w:pStyle w:val="TableRowHeading"/>
            </w:pPr>
            <w:r>
              <w:lastRenderedPageBreak/>
              <w:t>IP MAN SINGLE UPLINK ANNUAL ACCESS BANDWIDTH CHARGES*</w:t>
            </w:r>
          </w:p>
        </w:tc>
      </w:tr>
      <w:tr w:rsidR="00837D03" w:rsidRPr="00044E8C" w14:paraId="2A5A4C1D" w14:textId="77777777" w:rsidTr="00B1677D">
        <w:trPr>
          <w:tblHeader/>
        </w:trPr>
        <w:tc>
          <w:tcPr>
            <w:tcW w:w="1276" w:type="dxa"/>
          </w:tcPr>
          <w:p w14:paraId="24DE0258" w14:textId="77777777" w:rsidR="00837D03" w:rsidRPr="00B33569" w:rsidRDefault="00837D03" w:rsidP="00B1677D">
            <w:pPr>
              <w:pStyle w:val="table3"/>
              <w:jc w:val="center"/>
              <w:rPr>
                <w:b/>
              </w:rPr>
            </w:pPr>
          </w:p>
        </w:tc>
        <w:tc>
          <w:tcPr>
            <w:tcW w:w="4961" w:type="dxa"/>
            <w:gridSpan w:val="4"/>
          </w:tcPr>
          <w:p w14:paraId="740CBF4F" w14:textId="77777777" w:rsidR="00837D03" w:rsidRPr="0045189E" w:rsidRDefault="00837D03" w:rsidP="00B1677D">
            <w:pPr>
              <w:pStyle w:val="TableRowHeading"/>
            </w:pPr>
            <w:r>
              <w:t>DATA TRANSFER CLASS OF SERVICE</w:t>
            </w:r>
          </w:p>
        </w:tc>
        <w:tc>
          <w:tcPr>
            <w:tcW w:w="4962" w:type="dxa"/>
            <w:gridSpan w:val="4"/>
          </w:tcPr>
          <w:p w14:paraId="281435A2" w14:textId="77777777" w:rsidR="00837D03" w:rsidRPr="0045189E" w:rsidRDefault="00837D03" w:rsidP="00B1677D">
            <w:pPr>
              <w:pStyle w:val="TableRowHeading"/>
            </w:pPr>
            <w:r>
              <w:t>DYNAMIC CLASS OF SERVICE</w:t>
            </w:r>
          </w:p>
        </w:tc>
      </w:tr>
      <w:tr w:rsidR="00837D03" w:rsidRPr="00044E8C" w14:paraId="74C71D88" w14:textId="77777777" w:rsidTr="00B1677D">
        <w:trPr>
          <w:tblHeader/>
        </w:trPr>
        <w:tc>
          <w:tcPr>
            <w:tcW w:w="1276" w:type="dxa"/>
            <w:vMerge w:val="restart"/>
          </w:tcPr>
          <w:p w14:paraId="6526BA37" w14:textId="77777777" w:rsidR="00837D03" w:rsidRPr="00B33569" w:rsidRDefault="00837D03" w:rsidP="00B1677D">
            <w:pPr>
              <w:pStyle w:val="table3"/>
              <w:jc w:val="center"/>
              <w:rPr>
                <w:b/>
              </w:rPr>
            </w:pPr>
            <w:r w:rsidRPr="00B33569">
              <w:rPr>
                <w:b/>
              </w:rPr>
              <w:t>Access bandwidth</w:t>
            </w:r>
          </w:p>
        </w:tc>
        <w:tc>
          <w:tcPr>
            <w:tcW w:w="1276" w:type="dxa"/>
          </w:tcPr>
          <w:p w14:paraId="19C2CD57" w14:textId="77777777" w:rsidR="00837D03" w:rsidRPr="00B33569" w:rsidRDefault="00837D03" w:rsidP="00B1677D">
            <w:pPr>
              <w:pStyle w:val="table3"/>
              <w:jc w:val="center"/>
              <w:rPr>
                <w:b/>
              </w:rPr>
            </w:pPr>
            <w:r w:rsidRPr="00B33569">
              <w:rPr>
                <w:b/>
              </w:rPr>
              <w:t>Central business district zone</w:t>
            </w:r>
          </w:p>
        </w:tc>
        <w:tc>
          <w:tcPr>
            <w:tcW w:w="1276" w:type="dxa"/>
          </w:tcPr>
          <w:p w14:paraId="614C31A9" w14:textId="77777777" w:rsidR="00837D03" w:rsidRPr="00B33569" w:rsidRDefault="00837D03" w:rsidP="00B1677D">
            <w:pPr>
              <w:pStyle w:val="table3"/>
              <w:jc w:val="center"/>
              <w:rPr>
                <w:b/>
              </w:rPr>
            </w:pPr>
            <w:r w:rsidRPr="00B33569">
              <w:rPr>
                <w:b/>
              </w:rPr>
              <w:t>Business zone</w:t>
            </w:r>
          </w:p>
        </w:tc>
        <w:tc>
          <w:tcPr>
            <w:tcW w:w="1275" w:type="dxa"/>
          </w:tcPr>
          <w:p w14:paraId="4319FCEE" w14:textId="77777777" w:rsidR="00837D03" w:rsidRPr="00B33569" w:rsidRDefault="00837D03" w:rsidP="00B1677D">
            <w:pPr>
              <w:pStyle w:val="table3"/>
              <w:jc w:val="center"/>
              <w:rPr>
                <w:b/>
              </w:rPr>
            </w:pPr>
            <w:r w:rsidRPr="00B33569">
              <w:rPr>
                <w:b/>
              </w:rPr>
              <w:t>Metro -politan zone</w:t>
            </w:r>
          </w:p>
        </w:tc>
        <w:tc>
          <w:tcPr>
            <w:tcW w:w="1134" w:type="dxa"/>
          </w:tcPr>
          <w:p w14:paraId="57091CD0" w14:textId="77777777" w:rsidR="00837D03" w:rsidRPr="00B33569" w:rsidRDefault="00837D03" w:rsidP="00B1677D">
            <w:pPr>
              <w:pStyle w:val="table3"/>
              <w:jc w:val="center"/>
              <w:rPr>
                <w:b/>
              </w:rPr>
            </w:pPr>
            <w:r w:rsidRPr="00B33569">
              <w:rPr>
                <w:b/>
              </w:rPr>
              <w:t xml:space="preserve">Urban </w:t>
            </w:r>
            <w:r>
              <w:rPr>
                <w:b/>
              </w:rPr>
              <w:t xml:space="preserve">and Regional </w:t>
            </w:r>
            <w:r w:rsidRPr="00B33569">
              <w:rPr>
                <w:b/>
              </w:rPr>
              <w:t>zone</w:t>
            </w:r>
            <w:r>
              <w:rPr>
                <w:b/>
              </w:rPr>
              <w:t>s*</w:t>
            </w:r>
          </w:p>
        </w:tc>
        <w:tc>
          <w:tcPr>
            <w:tcW w:w="1276" w:type="dxa"/>
          </w:tcPr>
          <w:p w14:paraId="13A3360D" w14:textId="77777777" w:rsidR="00837D03" w:rsidRPr="00B33569" w:rsidRDefault="00837D03" w:rsidP="00B1677D">
            <w:pPr>
              <w:pStyle w:val="table3"/>
              <w:jc w:val="center"/>
              <w:rPr>
                <w:b/>
              </w:rPr>
            </w:pPr>
            <w:r w:rsidRPr="00B33569">
              <w:rPr>
                <w:b/>
              </w:rPr>
              <w:t>Central business district zone</w:t>
            </w:r>
          </w:p>
        </w:tc>
        <w:tc>
          <w:tcPr>
            <w:tcW w:w="1276" w:type="dxa"/>
          </w:tcPr>
          <w:p w14:paraId="775D4612" w14:textId="77777777" w:rsidR="00837D03" w:rsidRPr="00B33569" w:rsidRDefault="00837D03" w:rsidP="00B1677D">
            <w:pPr>
              <w:pStyle w:val="table3"/>
              <w:jc w:val="center"/>
              <w:rPr>
                <w:b/>
              </w:rPr>
            </w:pPr>
            <w:r w:rsidRPr="00B33569">
              <w:rPr>
                <w:b/>
              </w:rPr>
              <w:t>Business zone</w:t>
            </w:r>
          </w:p>
        </w:tc>
        <w:tc>
          <w:tcPr>
            <w:tcW w:w="1276" w:type="dxa"/>
          </w:tcPr>
          <w:p w14:paraId="505606F7" w14:textId="77777777" w:rsidR="00837D03" w:rsidRPr="00B33569" w:rsidRDefault="00837D03" w:rsidP="00B1677D">
            <w:pPr>
              <w:pStyle w:val="table3"/>
              <w:jc w:val="center"/>
              <w:rPr>
                <w:b/>
              </w:rPr>
            </w:pPr>
            <w:r w:rsidRPr="00B33569">
              <w:rPr>
                <w:b/>
              </w:rPr>
              <w:t>Metro- politan zone</w:t>
            </w:r>
          </w:p>
        </w:tc>
        <w:tc>
          <w:tcPr>
            <w:tcW w:w="1134" w:type="dxa"/>
          </w:tcPr>
          <w:p w14:paraId="0F561743" w14:textId="77777777" w:rsidR="00837D03" w:rsidRPr="00B33569" w:rsidRDefault="00837D03" w:rsidP="00B1677D">
            <w:pPr>
              <w:pStyle w:val="table3"/>
              <w:jc w:val="center"/>
              <w:rPr>
                <w:b/>
              </w:rPr>
            </w:pPr>
            <w:r w:rsidRPr="00B33569">
              <w:rPr>
                <w:b/>
              </w:rPr>
              <w:t xml:space="preserve">Urban </w:t>
            </w:r>
            <w:r>
              <w:rPr>
                <w:b/>
              </w:rPr>
              <w:t xml:space="preserve">and Regional </w:t>
            </w:r>
            <w:r w:rsidRPr="00B33569">
              <w:rPr>
                <w:b/>
              </w:rPr>
              <w:t>zone</w:t>
            </w:r>
            <w:r>
              <w:rPr>
                <w:b/>
              </w:rPr>
              <w:t>s</w:t>
            </w:r>
          </w:p>
        </w:tc>
      </w:tr>
      <w:tr w:rsidR="00837D03" w:rsidRPr="00044E8C" w14:paraId="233F0FF4" w14:textId="77777777" w:rsidTr="00B1677D">
        <w:trPr>
          <w:tblHeader/>
        </w:trPr>
        <w:tc>
          <w:tcPr>
            <w:tcW w:w="1276" w:type="dxa"/>
            <w:vMerge/>
          </w:tcPr>
          <w:p w14:paraId="15C4F374" w14:textId="77777777" w:rsidR="00837D03" w:rsidRPr="00B33569" w:rsidRDefault="00837D03" w:rsidP="00B1677D">
            <w:pPr>
              <w:pStyle w:val="table3"/>
              <w:jc w:val="center"/>
              <w:rPr>
                <w:b/>
              </w:rPr>
            </w:pPr>
          </w:p>
        </w:tc>
        <w:tc>
          <w:tcPr>
            <w:tcW w:w="1276" w:type="dxa"/>
          </w:tcPr>
          <w:p w14:paraId="3FBC6529" w14:textId="77777777" w:rsidR="00837D03" w:rsidRPr="00B33569" w:rsidRDefault="00837D03" w:rsidP="00B1677D">
            <w:pPr>
              <w:pStyle w:val="table3"/>
              <w:jc w:val="center"/>
              <w:rPr>
                <w:b/>
              </w:rPr>
            </w:pPr>
            <w:r w:rsidRPr="00B33569">
              <w:rPr>
                <w:b/>
              </w:rPr>
              <w:t>(GST excl.)</w:t>
            </w:r>
          </w:p>
        </w:tc>
        <w:tc>
          <w:tcPr>
            <w:tcW w:w="1276" w:type="dxa"/>
          </w:tcPr>
          <w:p w14:paraId="39819C54" w14:textId="77777777" w:rsidR="00837D03" w:rsidRPr="00B33569" w:rsidRDefault="00837D03" w:rsidP="00B1677D">
            <w:pPr>
              <w:pStyle w:val="table3"/>
              <w:jc w:val="center"/>
              <w:rPr>
                <w:b/>
              </w:rPr>
            </w:pPr>
            <w:r w:rsidRPr="00B33569">
              <w:rPr>
                <w:b/>
              </w:rPr>
              <w:t>(GST excl.)</w:t>
            </w:r>
          </w:p>
        </w:tc>
        <w:tc>
          <w:tcPr>
            <w:tcW w:w="1275" w:type="dxa"/>
          </w:tcPr>
          <w:p w14:paraId="3C571277" w14:textId="77777777" w:rsidR="00837D03" w:rsidRPr="00B33569" w:rsidRDefault="00837D03" w:rsidP="00B1677D">
            <w:pPr>
              <w:pStyle w:val="table3"/>
              <w:jc w:val="center"/>
              <w:rPr>
                <w:b/>
              </w:rPr>
            </w:pPr>
            <w:r w:rsidRPr="00B33569">
              <w:rPr>
                <w:b/>
              </w:rPr>
              <w:t>(GST excl.)</w:t>
            </w:r>
          </w:p>
        </w:tc>
        <w:tc>
          <w:tcPr>
            <w:tcW w:w="1134" w:type="dxa"/>
          </w:tcPr>
          <w:p w14:paraId="736C31CC" w14:textId="77777777" w:rsidR="00837D03" w:rsidRPr="00B33569" w:rsidRDefault="00837D03" w:rsidP="00B1677D">
            <w:pPr>
              <w:pStyle w:val="table3"/>
              <w:jc w:val="center"/>
              <w:rPr>
                <w:b/>
              </w:rPr>
            </w:pPr>
            <w:r w:rsidRPr="00B33569">
              <w:rPr>
                <w:b/>
              </w:rPr>
              <w:t>(GST excl.)</w:t>
            </w:r>
          </w:p>
        </w:tc>
        <w:tc>
          <w:tcPr>
            <w:tcW w:w="1276" w:type="dxa"/>
          </w:tcPr>
          <w:p w14:paraId="18BF65C2" w14:textId="77777777" w:rsidR="00837D03" w:rsidRPr="00B33569" w:rsidRDefault="00837D03" w:rsidP="00B1677D">
            <w:pPr>
              <w:pStyle w:val="table3"/>
              <w:jc w:val="center"/>
              <w:rPr>
                <w:b/>
              </w:rPr>
            </w:pPr>
            <w:r w:rsidRPr="00B33569">
              <w:rPr>
                <w:b/>
              </w:rPr>
              <w:t>(GST excl.)</w:t>
            </w:r>
          </w:p>
        </w:tc>
        <w:tc>
          <w:tcPr>
            <w:tcW w:w="1276" w:type="dxa"/>
          </w:tcPr>
          <w:p w14:paraId="01AF86B1" w14:textId="77777777" w:rsidR="00837D03" w:rsidRPr="00B33569" w:rsidRDefault="00837D03" w:rsidP="00B1677D">
            <w:pPr>
              <w:pStyle w:val="table3"/>
              <w:jc w:val="center"/>
              <w:rPr>
                <w:b/>
              </w:rPr>
            </w:pPr>
            <w:r w:rsidRPr="00B33569">
              <w:rPr>
                <w:b/>
              </w:rPr>
              <w:t>(GST excl.)</w:t>
            </w:r>
          </w:p>
        </w:tc>
        <w:tc>
          <w:tcPr>
            <w:tcW w:w="1276" w:type="dxa"/>
          </w:tcPr>
          <w:p w14:paraId="45CEE527" w14:textId="77777777" w:rsidR="00837D03" w:rsidRPr="00B33569" w:rsidRDefault="00837D03" w:rsidP="00B1677D">
            <w:pPr>
              <w:pStyle w:val="table3"/>
              <w:jc w:val="center"/>
              <w:rPr>
                <w:b/>
              </w:rPr>
            </w:pPr>
            <w:r w:rsidRPr="00B33569">
              <w:rPr>
                <w:b/>
              </w:rPr>
              <w:t>(GST excl.)</w:t>
            </w:r>
          </w:p>
        </w:tc>
        <w:tc>
          <w:tcPr>
            <w:tcW w:w="1134" w:type="dxa"/>
          </w:tcPr>
          <w:p w14:paraId="2D39F37F" w14:textId="77777777" w:rsidR="00837D03" w:rsidRPr="00B33569" w:rsidRDefault="00837D03" w:rsidP="00B1677D">
            <w:pPr>
              <w:pStyle w:val="table3"/>
              <w:jc w:val="center"/>
              <w:rPr>
                <w:b/>
              </w:rPr>
            </w:pPr>
            <w:r w:rsidRPr="00B33569">
              <w:rPr>
                <w:b/>
              </w:rPr>
              <w:t>(GST excl.)</w:t>
            </w:r>
          </w:p>
        </w:tc>
      </w:tr>
      <w:tr w:rsidR="00837D03" w:rsidRPr="00044E8C" w14:paraId="2AE24753" w14:textId="77777777" w:rsidTr="00B1677D">
        <w:tc>
          <w:tcPr>
            <w:tcW w:w="1276" w:type="dxa"/>
          </w:tcPr>
          <w:p w14:paraId="4553BBB0" w14:textId="77777777" w:rsidR="00837D03" w:rsidRPr="00044E8C" w:rsidRDefault="00837D03" w:rsidP="00B1677D">
            <w:pPr>
              <w:pStyle w:val="table3"/>
            </w:pPr>
            <w:r w:rsidRPr="00044E8C">
              <w:t>2 Mbit/s</w:t>
            </w:r>
          </w:p>
        </w:tc>
        <w:tc>
          <w:tcPr>
            <w:tcW w:w="1276" w:type="dxa"/>
          </w:tcPr>
          <w:p w14:paraId="385423AF" w14:textId="77777777" w:rsidR="00837D03" w:rsidRPr="00044E8C" w:rsidRDefault="00837D03" w:rsidP="00B1677D">
            <w:pPr>
              <w:pStyle w:val="table3"/>
            </w:pPr>
            <w:r w:rsidRPr="00044E8C">
              <w:t>$16,656.00</w:t>
            </w:r>
          </w:p>
        </w:tc>
        <w:tc>
          <w:tcPr>
            <w:tcW w:w="1276" w:type="dxa"/>
          </w:tcPr>
          <w:p w14:paraId="0EE9B4C3" w14:textId="77777777" w:rsidR="00837D03" w:rsidRPr="00044E8C" w:rsidRDefault="00837D03" w:rsidP="00B1677D">
            <w:pPr>
              <w:pStyle w:val="table3"/>
            </w:pPr>
            <w:r w:rsidRPr="00044E8C">
              <w:t>$21,636.00</w:t>
            </w:r>
          </w:p>
        </w:tc>
        <w:tc>
          <w:tcPr>
            <w:tcW w:w="1275" w:type="dxa"/>
          </w:tcPr>
          <w:p w14:paraId="36C85B8E" w14:textId="77777777" w:rsidR="00837D03" w:rsidRPr="00044E8C" w:rsidRDefault="00837D03" w:rsidP="00B1677D">
            <w:pPr>
              <w:pStyle w:val="table3"/>
            </w:pPr>
            <w:r w:rsidRPr="00044E8C">
              <w:t>$36,324.00</w:t>
            </w:r>
          </w:p>
        </w:tc>
        <w:tc>
          <w:tcPr>
            <w:tcW w:w="1134" w:type="dxa"/>
          </w:tcPr>
          <w:p w14:paraId="3F6D31B3" w14:textId="77777777" w:rsidR="00837D03" w:rsidRPr="00044E8C" w:rsidRDefault="00837D03" w:rsidP="00B1677D">
            <w:pPr>
              <w:pStyle w:val="table3"/>
            </w:pPr>
            <w:r w:rsidRPr="00044E8C">
              <w:t>As set out in your</w:t>
            </w:r>
            <w:r>
              <w:t xml:space="preserve"> separate</w:t>
            </w:r>
            <w:r w:rsidRPr="00044E8C">
              <w:t xml:space="preserve"> agreement with us</w:t>
            </w:r>
          </w:p>
        </w:tc>
        <w:tc>
          <w:tcPr>
            <w:tcW w:w="1276" w:type="dxa"/>
          </w:tcPr>
          <w:p w14:paraId="5B187512" w14:textId="77777777" w:rsidR="00837D03" w:rsidRPr="00044E8C" w:rsidRDefault="00837D03" w:rsidP="00B1677D">
            <w:pPr>
              <w:pStyle w:val="table3"/>
            </w:pPr>
            <w:r w:rsidRPr="00044E8C">
              <w:t>$19,164.00</w:t>
            </w:r>
          </w:p>
        </w:tc>
        <w:tc>
          <w:tcPr>
            <w:tcW w:w="1276" w:type="dxa"/>
          </w:tcPr>
          <w:p w14:paraId="54501399" w14:textId="77777777" w:rsidR="00837D03" w:rsidRPr="00044E8C" w:rsidRDefault="00837D03" w:rsidP="00B1677D">
            <w:pPr>
              <w:pStyle w:val="table3"/>
            </w:pPr>
            <w:r w:rsidRPr="00044E8C">
              <w:t>$24,876.00</w:t>
            </w:r>
          </w:p>
        </w:tc>
        <w:tc>
          <w:tcPr>
            <w:tcW w:w="1276" w:type="dxa"/>
          </w:tcPr>
          <w:p w14:paraId="1F0CA92E" w14:textId="77777777" w:rsidR="00837D03" w:rsidRPr="00044E8C" w:rsidRDefault="00837D03" w:rsidP="00B1677D">
            <w:pPr>
              <w:pStyle w:val="table3"/>
            </w:pPr>
            <w:r w:rsidRPr="00044E8C">
              <w:t>$41,784.00</w:t>
            </w:r>
          </w:p>
        </w:tc>
        <w:tc>
          <w:tcPr>
            <w:tcW w:w="1134" w:type="dxa"/>
          </w:tcPr>
          <w:p w14:paraId="43C2FFF6" w14:textId="77777777" w:rsidR="00837D03" w:rsidRPr="00044E8C" w:rsidRDefault="00837D03" w:rsidP="00B1677D">
            <w:pPr>
              <w:pStyle w:val="table3"/>
            </w:pPr>
            <w:r w:rsidRPr="00044E8C">
              <w:t>As set out in your agreement with us</w:t>
            </w:r>
          </w:p>
        </w:tc>
      </w:tr>
      <w:tr w:rsidR="00837D03" w:rsidRPr="00044E8C" w14:paraId="3445D9F3" w14:textId="77777777" w:rsidTr="00B1677D">
        <w:tc>
          <w:tcPr>
            <w:tcW w:w="1276" w:type="dxa"/>
          </w:tcPr>
          <w:p w14:paraId="45D71584" w14:textId="77777777" w:rsidR="00837D03" w:rsidRPr="00044E8C" w:rsidRDefault="00837D03" w:rsidP="00B1677D">
            <w:pPr>
              <w:pStyle w:val="table3"/>
            </w:pPr>
            <w:r w:rsidRPr="00044E8C">
              <w:t>4 Mbit/s</w:t>
            </w:r>
          </w:p>
        </w:tc>
        <w:tc>
          <w:tcPr>
            <w:tcW w:w="1276" w:type="dxa"/>
          </w:tcPr>
          <w:p w14:paraId="6761450A" w14:textId="77777777" w:rsidR="00837D03" w:rsidRPr="00044E8C" w:rsidRDefault="00837D03" w:rsidP="00B1677D">
            <w:pPr>
              <w:pStyle w:val="table3"/>
            </w:pPr>
            <w:r w:rsidRPr="00044E8C">
              <w:t>$17,232.00</w:t>
            </w:r>
          </w:p>
        </w:tc>
        <w:tc>
          <w:tcPr>
            <w:tcW w:w="1276" w:type="dxa"/>
          </w:tcPr>
          <w:p w14:paraId="19A2738A" w14:textId="77777777" w:rsidR="00837D03" w:rsidRPr="00044E8C" w:rsidRDefault="00837D03" w:rsidP="00B1677D">
            <w:pPr>
              <w:pStyle w:val="table3"/>
            </w:pPr>
            <w:r w:rsidRPr="00044E8C">
              <w:t>$22,368.00</w:t>
            </w:r>
          </w:p>
        </w:tc>
        <w:tc>
          <w:tcPr>
            <w:tcW w:w="1275" w:type="dxa"/>
          </w:tcPr>
          <w:p w14:paraId="083745FC" w14:textId="77777777" w:rsidR="00837D03" w:rsidRPr="00044E8C" w:rsidRDefault="00837D03" w:rsidP="00B1677D">
            <w:pPr>
              <w:pStyle w:val="table3"/>
            </w:pPr>
            <w:r w:rsidRPr="00044E8C">
              <w:t>$37,548.00</w:t>
            </w:r>
          </w:p>
        </w:tc>
        <w:tc>
          <w:tcPr>
            <w:tcW w:w="1134" w:type="dxa"/>
          </w:tcPr>
          <w:p w14:paraId="4B8487A6" w14:textId="77777777" w:rsidR="00837D03" w:rsidRPr="00044E8C" w:rsidRDefault="00837D03" w:rsidP="00B1677D">
            <w:pPr>
              <w:pStyle w:val="table3"/>
            </w:pPr>
            <w:r w:rsidRPr="00044E8C">
              <w:t>As set out in your</w:t>
            </w:r>
            <w:r>
              <w:t xml:space="preserve"> separate</w:t>
            </w:r>
            <w:r w:rsidRPr="00044E8C">
              <w:t xml:space="preserve"> agreement with us</w:t>
            </w:r>
          </w:p>
        </w:tc>
        <w:tc>
          <w:tcPr>
            <w:tcW w:w="1276" w:type="dxa"/>
          </w:tcPr>
          <w:p w14:paraId="3654C080" w14:textId="77777777" w:rsidR="00837D03" w:rsidRDefault="00837D03" w:rsidP="00B1677D">
            <w:pPr>
              <w:pStyle w:val="table3"/>
            </w:pPr>
            <w:r w:rsidRPr="00C273CB">
              <w:t>$19,182.00</w:t>
            </w:r>
            <w:r>
              <w:t xml:space="preserve"> (i</w:t>
            </w:r>
            <w:r w:rsidRPr="00C273CB">
              <w:t xml:space="preserve">f you signed up for your service </w:t>
            </w:r>
            <w:r>
              <w:t>before 30 January 2012).</w:t>
            </w:r>
          </w:p>
          <w:p w14:paraId="6C69B621" w14:textId="77777777" w:rsidR="00837D03" w:rsidRDefault="00837D03" w:rsidP="00B1677D">
            <w:pPr>
              <w:pStyle w:val="table3"/>
            </w:pPr>
            <w:r w:rsidRPr="00C273CB">
              <w:t>$</w:t>
            </w:r>
            <w:r>
              <w:t>19,</w:t>
            </w:r>
            <w:r w:rsidRPr="00C273CB">
              <w:t>8</w:t>
            </w:r>
            <w:r>
              <w:t>1</w:t>
            </w:r>
            <w:r w:rsidRPr="00C273CB">
              <w:t>2.00</w:t>
            </w:r>
            <w:r>
              <w:t xml:space="preserve"> (i</w:t>
            </w:r>
            <w:r w:rsidRPr="00C273CB">
              <w:t xml:space="preserve">f you signed up for your service </w:t>
            </w:r>
            <w:r>
              <w:t>on and from 30 January 2012)</w:t>
            </w:r>
          </w:p>
        </w:tc>
        <w:tc>
          <w:tcPr>
            <w:tcW w:w="1276" w:type="dxa"/>
          </w:tcPr>
          <w:p w14:paraId="2E7D02B4" w14:textId="77777777" w:rsidR="00837D03" w:rsidRPr="00044E8C" w:rsidRDefault="00837D03" w:rsidP="00B1677D">
            <w:pPr>
              <w:pStyle w:val="table3"/>
            </w:pPr>
            <w:r w:rsidRPr="00044E8C">
              <w:t>$25,716.00</w:t>
            </w:r>
          </w:p>
        </w:tc>
        <w:tc>
          <w:tcPr>
            <w:tcW w:w="1276" w:type="dxa"/>
          </w:tcPr>
          <w:p w14:paraId="0CDD90D4" w14:textId="77777777" w:rsidR="00837D03" w:rsidRPr="00044E8C" w:rsidRDefault="00837D03" w:rsidP="00B1677D">
            <w:pPr>
              <w:pStyle w:val="table3"/>
            </w:pPr>
            <w:r w:rsidRPr="00044E8C">
              <w:t>$43,176.00</w:t>
            </w:r>
          </w:p>
        </w:tc>
        <w:tc>
          <w:tcPr>
            <w:tcW w:w="1134" w:type="dxa"/>
          </w:tcPr>
          <w:p w14:paraId="2B09DBE6" w14:textId="77777777" w:rsidR="00837D03" w:rsidRPr="00044E8C" w:rsidRDefault="00837D03" w:rsidP="00B1677D">
            <w:pPr>
              <w:pStyle w:val="table3"/>
            </w:pPr>
            <w:r w:rsidRPr="00044E8C">
              <w:t>As set out in your agreement with us</w:t>
            </w:r>
          </w:p>
        </w:tc>
      </w:tr>
      <w:tr w:rsidR="00837D03" w:rsidRPr="00044E8C" w14:paraId="3013F9A9" w14:textId="77777777" w:rsidTr="00B1677D">
        <w:tc>
          <w:tcPr>
            <w:tcW w:w="1276" w:type="dxa"/>
          </w:tcPr>
          <w:p w14:paraId="76C71F7B" w14:textId="77777777" w:rsidR="00837D03" w:rsidRPr="00044E8C" w:rsidRDefault="00837D03" w:rsidP="00B1677D">
            <w:pPr>
              <w:pStyle w:val="table3"/>
            </w:pPr>
            <w:r w:rsidRPr="00044E8C">
              <w:t>6 Mbit/s</w:t>
            </w:r>
          </w:p>
        </w:tc>
        <w:tc>
          <w:tcPr>
            <w:tcW w:w="1276" w:type="dxa"/>
          </w:tcPr>
          <w:p w14:paraId="500FBA94" w14:textId="77777777" w:rsidR="00837D03" w:rsidRPr="00044E8C" w:rsidRDefault="00837D03" w:rsidP="00B1677D">
            <w:pPr>
              <w:pStyle w:val="table3"/>
            </w:pPr>
            <w:r w:rsidRPr="00044E8C">
              <w:t>$17,928.00</w:t>
            </w:r>
          </w:p>
        </w:tc>
        <w:tc>
          <w:tcPr>
            <w:tcW w:w="1276" w:type="dxa"/>
          </w:tcPr>
          <w:p w14:paraId="06759437" w14:textId="77777777" w:rsidR="00837D03" w:rsidRPr="00044E8C" w:rsidRDefault="00837D03" w:rsidP="00B1677D">
            <w:pPr>
              <w:pStyle w:val="table3"/>
            </w:pPr>
            <w:r w:rsidRPr="00044E8C">
              <w:t>$23,268.00</w:t>
            </w:r>
          </w:p>
        </w:tc>
        <w:tc>
          <w:tcPr>
            <w:tcW w:w="1275" w:type="dxa"/>
          </w:tcPr>
          <w:p w14:paraId="67C3AA4A" w14:textId="77777777" w:rsidR="00837D03" w:rsidRPr="00044E8C" w:rsidRDefault="00837D03" w:rsidP="00B1677D">
            <w:pPr>
              <w:pStyle w:val="table3"/>
            </w:pPr>
            <w:r w:rsidRPr="00044E8C">
              <w:t>$39,060.00</w:t>
            </w:r>
          </w:p>
        </w:tc>
        <w:tc>
          <w:tcPr>
            <w:tcW w:w="1134" w:type="dxa"/>
          </w:tcPr>
          <w:p w14:paraId="5868CE72" w14:textId="77777777" w:rsidR="00837D03" w:rsidRPr="00044E8C" w:rsidRDefault="00837D03" w:rsidP="00B1677D">
            <w:pPr>
              <w:pStyle w:val="table3"/>
            </w:pPr>
            <w:r w:rsidRPr="00044E8C">
              <w:t>As set out in your</w:t>
            </w:r>
            <w:r>
              <w:t xml:space="preserve"> separate</w:t>
            </w:r>
            <w:r w:rsidRPr="00044E8C">
              <w:t xml:space="preserve"> agreement with us</w:t>
            </w:r>
          </w:p>
        </w:tc>
        <w:tc>
          <w:tcPr>
            <w:tcW w:w="1276" w:type="dxa"/>
          </w:tcPr>
          <w:p w14:paraId="47C4C507" w14:textId="77777777" w:rsidR="00837D03" w:rsidRPr="00044E8C" w:rsidRDefault="00837D03" w:rsidP="00B1677D">
            <w:pPr>
              <w:pStyle w:val="table3"/>
            </w:pPr>
            <w:r w:rsidRPr="00044E8C">
              <w:t>$20,616.00</w:t>
            </w:r>
          </w:p>
        </w:tc>
        <w:tc>
          <w:tcPr>
            <w:tcW w:w="1276" w:type="dxa"/>
          </w:tcPr>
          <w:p w14:paraId="62C780AC" w14:textId="77777777" w:rsidR="00837D03" w:rsidRPr="00044E8C" w:rsidRDefault="00837D03" w:rsidP="00B1677D">
            <w:pPr>
              <w:pStyle w:val="table3"/>
            </w:pPr>
            <w:r w:rsidRPr="00044E8C">
              <w:t>$26,760.00</w:t>
            </w:r>
          </w:p>
        </w:tc>
        <w:tc>
          <w:tcPr>
            <w:tcW w:w="1276" w:type="dxa"/>
          </w:tcPr>
          <w:p w14:paraId="1AA02C3D" w14:textId="77777777" w:rsidR="00837D03" w:rsidRPr="00044E8C" w:rsidRDefault="00837D03" w:rsidP="00B1677D">
            <w:pPr>
              <w:pStyle w:val="table3"/>
            </w:pPr>
            <w:r w:rsidRPr="00044E8C">
              <w:t>$44,916.00</w:t>
            </w:r>
          </w:p>
        </w:tc>
        <w:tc>
          <w:tcPr>
            <w:tcW w:w="1134" w:type="dxa"/>
          </w:tcPr>
          <w:p w14:paraId="0DCDED44" w14:textId="77777777" w:rsidR="00837D03" w:rsidRPr="00044E8C" w:rsidRDefault="00837D03" w:rsidP="00B1677D">
            <w:pPr>
              <w:pStyle w:val="table3"/>
            </w:pPr>
            <w:r w:rsidRPr="00044E8C">
              <w:t>As set out in your agreement with us</w:t>
            </w:r>
          </w:p>
        </w:tc>
      </w:tr>
      <w:tr w:rsidR="00837D03" w:rsidRPr="00044E8C" w14:paraId="7FA4473C" w14:textId="77777777" w:rsidTr="00B1677D">
        <w:tc>
          <w:tcPr>
            <w:tcW w:w="1276" w:type="dxa"/>
          </w:tcPr>
          <w:p w14:paraId="095D8577" w14:textId="77777777" w:rsidR="00837D03" w:rsidRPr="00044E8C" w:rsidRDefault="00837D03" w:rsidP="00B1677D">
            <w:pPr>
              <w:pStyle w:val="table3"/>
            </w:pPr>
            <w:r w:rsidRPr="00044E8C">
              <w:t xml:space="preserve">8 Mbit/s </w:t>
            </w:r>
          </w:p>
        </w:tc>
        <w:tc>
          <w:tcPr>
            <w:tcW w:w="1276" w:type="dxa"/>
          </w:tcPr>
          <w:p w14:paraId="63D5DB21" w14:textId="77777777" w:rsidR="00837D03" w:rsidRPr="00044E8C" w:rsidRDefault="00837D03" w:rsidP="00B1677D">
            <w:pPr>
              <w:pStyle w:val="table3"/>
            </w:pPr>
            <w:r w:rsidRPr="00044E8C">
              <w:t>$19.080.00</w:t>
            </w:r>
          </w:p>
        </w:tc>
        <w:tc>
          <w:tcPr>
            <w:tcW w:w="1276" w:type="dxa"/>
          </w:tcPr>
          <w:p w14:paraId="1E4463F9" w14:textId="77777777" w:rsidR="00837D03" w:rsidRPr="00044E8C" w:rsidRDefault="00837D03" w:rsidP="00B1677D">
            <w:pPr>
              <w:pStyle w:val="table3"/>
            </w:pPr>
            <w:r w:rsidRPr="00044E8C">
              <w:t>$24,768.00</w:t>
            </w:r>
          </w:p>
        </w:tc>
        <w:tc>
          <w:tcPr>
            <w:tcW w:w="1275" w:type="dxa"/>
          </w:tcPr>
          <w:p w14:paraId="40BBF8E9" w14:textId="77777777" w:rsidR="00837D03" w:rsidRPr="00044E8C" w:rsidRDefault="00837D03" w:rsidP="00B1677D">
            <w:pPr>
              <w:pStyle w:val="table3"/>
            </w:pPr>
            <w:r w:rsidRPr="00044E8C">
              <w:t>$41,592.00</w:t>
            </w:r>
          </w:p>
        </w:tc>
        <w:tc>
          <w:tcPr>
            <w:tcW w:w="1134" w:type="dxa"/>
          </w:tcPr>
          <w:p w14:paraId="0648D7FE" w14:textId="77777777" w:rsidR="00837D03" w:rsidRPr="00044E8C" w:rsidRDefault="00837D03" w:rsidP="00B1677D">
            <w:pPr>
              <w:pStyle w:val="table3"/>
            </w:pPr>
            <w:r w:rsidRPr="00044E8C">
              <w:t>As set out in your</w:t>
            </w:r>
            <w:r>
              <w:t xml:space="preserve"> separate</w:t>
            </w:r>
            <w:r w:rsidRPr="00044E8C">
              <w:t xml:space="preserve"> agreement with us</w:t>
            </w:r>
          </w:p>
        </w:tc>
        <w:tc>
          <w:tcPr>
            <w:tcW w:w="1276" w:type="dxa"/>
          </w:tcPr>
          <w:p w14:paraId="3392DA7B" w14:textId="77777777" w:rsidR="00837D03" w:rsidRPr="00044E8C" w:rsidRDefault="00837D03" w:rsidP="00B1677D">
            <w:pPr>
              <w:pStyle w:val="table3"/>
            </w:pPr>
            <w:r w:rsidRPr="00044E8C">
              <w:t>$21,948.00</w:t>
            </w:r>
          </w:p>
        </w:tc>
        <w:tc>
          <w:tcPr>
            <w:tcW w:w="1276" w:type="dxa"/>
          </w:tcPr>
          <w:p w14:paraId="23D464CC" w14:textId="77777777" w:rsidR="00837D03" w:rsidRDefault="00837D03" w:rsidP="00B1677D">
            <w:pPr>
              <w:pStyle w:val="table3"/>
            </w:pPr>
            <w:r w:rsidRPr="00C273CB">
              <w:t>$24,488.00</w:t>
            </w:r>
            <w:r>
              <w:t xml:space="preserve"> (i</w:t>
            </w:r>
            <w:r w:rsidRPr="00C273CB">
              <w:t xml:space="preserve">f you signed up for your service </w:t>
            </w:r>
            <w:r>
              <w:t>before 30 January 2012)</w:t>
            </w:r>
          </w:p>
          <w:p w14:paraId="262B9DDC" w14:textId="77777777" w:rsidR="00837D03" w:rsidRDefault="00837D03" w:rsidP="00B1677D">
            <w:pPr>
              <w:pStyle w:val="table3"/>
            </w:pPr>
            <w:r w:rsidRPr="00C273CB">
              <w:t>$</w:t>
            </w:r>
            <w:r>
              <w:t>28,488</w:t>
            </w:r>
            <w:r w:rsidRPr="00C273CB">
              <w:t>.00</w:t>
            </w:r>
            <w:r>
              <w:t xml:space="preserve"> (i</w:t>
            </w:r>
            <w:r w:rsidRPr="00C273CB">
              <w:t xml:space="preserve">f you signed up for your service </w:t>
            </w:r>
            <w:r>
              <w:t>on and from 30 January 2012)</w:t>
            </w:r>
          </w:p>
        </w:tc>
        <w:tc>
          <w:tcPr>
            <w:tcW w:w="1276" w:type="dxa"/>
          </w:tcPr>
          <w:p w14:paraId="7253B9CA" w14:textId="77777777" w:rsidR="00837D03" w:rsidRPr="00044E8C" w:rsidRDefault="00837D03" w:rsidP="00B1677D">
            <w:pPr>
              <w:pStyle w:val="table3"/>
            </w:pPr>
            <w:r w:rsidRPr="00044E8C">
              <w:t>$47,832.00</w:t>
            </w:r>
          </w:p>
        </w:tc>
        <w:tc>
          <w:tcPr>
            <w:tcW w:w="1134" w:type="dxa"/>
          </w:tcPr>
          <w:p w14:paraId="110B756B" w14:textId="77777777" w:rsidR="00837D03" w:rsidRPr="00044E8C" w:rsidRDefault="00837D03" w:rsidP="00B1677D">
            <w:pPr>
              <w:pStyle w:val="table3"/>
            </w:pPr>
            <w:r w:rsidRPr="00044E8C">
              <w:t>As set out in your agreement with us</w:t>
            </w:r>
          </w:p>
        </w:tc>
      </w:tr>
      <w:tr w:rsidR="00837D03" w:rsidRPr="00044E8C" w14:paraId="10479FC0" w14:textId="77777777" w:rsidTr="00B1677D">
        <w:tc>
          <w:tcPr>
            <w:tcW w:w="1276" w:type="dxa"/>
          </w:tcPr>
          <w:p w14:paraId="5C4DBFEE" w14:textId="77777777" w:rsidR="00837D03" w:rsidRPr="00044E8C" w:rsidRDefault="00837D03" w:rsidP="00B1677D">
            <w:pPr>
              <w:pStyle w:val="table3"/>
            </w:pPr>
            <w:r w:rsidRPr="00044E8C">
              <w:t>10 Mbit/s</w:t>
            </w:r>
          </w:p>
        </w:tc>
        <w:tc>
          <w:tcPr>
            <w:tcW w:w="1276" w:type="dxa"/>
          </w:tcPr>
          <w:p w14:paraId="2DC90679" w14:textId="77777777" w:rsidR="00837D03" w:rsidRPr="00044E8C" w:rsidRDefault="00837D03" w:rsidP="00B1677D">
            <w:pPr>
              <w:pStyle w:val="table3"/>
            </w:pPr>
            <w:r w:rsidRPr="00044E8C">
              <w:t>$21,033.00</w:t>
            </w:r>
          </w:p>
        </w:tc>
        <w:tc>
          <w:tcPr>
            <w:tcW w:w="1276" w:type="dxa"/>
          </w:tcPr>
          <w:p w14:paraId="140A10D9" w14:textId="77777777" w:rsidR="00837D03" w:rsidRPr="00044E8C" w:rsidRDefault="00837D03" w:rsidP="00B1677D">
            <w:pPr>
              <w:pStyle w:val="table3"/>
            </w:pPr>
            <w:r w:rsidRPr="00044E8C">
              <w:t>$27,227.00</w:t>
            </w:r>
          </w:p>
        </w:tc>
        <w:tc>
          <w:tcPr>
            <w:tcW w:w="1275" w:type="dxa"/>
          </w:tcPr>
          <w:p w14:paraId="613513D8" w14:textId="77777777" w:rsidR="00837D03" w:rsidRPr="00044E8C" w:rsidRDefault="00837D03" w:rsidP="00B1677D">
            <w:pPr>
              <w:pStyle w:val="table3"/>
            </w:pPr>
            <w:r w:rsidRPr="00044E8C">
              <w:t>$45,592.00</w:t>
            </w:r>
          </w:p>
        </w:tc>
        <w:tc>
          <w:tcPr>
            <w:tcW w:w="1134" w:type="dxa"/>
          </w:tcPr>
          <w:p w14:paraId="4C473C74" w14:textId="77777777" w:rsidR="00837D03" w:rsidRPr="00044E8C" w:rsidRDefault="00837D03" w:rsidP="00B1677D">
            <w:pPr>
              <w:pStyle w:val="table3"/>
            </w:pPr>
            <w:r w:rsidRPr="00044E8C">
              <w:t xml:space="preserve">As set out in your </w:t>
            </w:r>
            <w:r>
              <w:t>separate</w:t>
            </w:r>
            <w:r w:rsidRPr="00044E8C">
              <w:t xml:space="preserve"> agreement with us</w:t>
            </w:r>
          </w:p>
        </w:tc>
        <w:tc>
          <w:tcPr>
            <w:tcW w:w="1276" w:type="dxa"/>
          </w:tcPr>
          <w:p w14:paraId="63E71910" w14:textId="77777777" w:rsidR="00837D03" w:rsidRPr="00044E8C" w:rsidRDefault="00837D03" w:rsidP="00B1677D">
            <w:pPr>
              <w:pStyle w:val="table3"/>
            </w:pPr>
            <w:r w:rsidRPr="00044E8C">
              <w:t>$24,180.00</w:t>
            </w:r>
          </w:p>
        </w:tc>
        <w:tc>
          <w:tcPr>
            <w:tcW w:w="1276" w:type="dxa"/>
          </w:tcPr>
          <w:p w14:paraId="33B95C5F" w14:textId="77777777" w:rsidR="00837D03" w:rsidRPr="00044E8C" w:rsidRDefault="00837D03" w:rsidP="00B1677D">
            <w:pPr>
              <w:pStyle w:val="table3"/>
            </w:pPr>
            <w:r w:rsidRPr="00044E8C">
              <w:t>$31,308.00</w:t>
            </w:r>
          </w:p>
        </w:tc>
        <w:tc>
          <w:tcPr>
            <w:tcW w:w="1276" w:type="dxa"/>
          </w:tcPr>
          <w:p w14:paraId="69196F04" w14:textId="77777777" w:rsidR="00837D03" w:rsidRPr="00044E8C" w:rsidRDefault="00837D03" w:rsidP="00B1677D">
            <w:pPr>
              <w:pStyle w:val="table3"/>
            </w:pPr>
            <w:r w:rsidRPr="00044E8C">
              <w:t>$52,428.00</w:t>
            </w:r>
          </w:p>
        </w:tc>
        <w:tc>
          <w:tcPr>
            <w:tcW w:w="1134" w:type="dxa"/>
          </w:tcPr>
          <w:p w14:paraId="0FC4E9BD" w14:textId="77777777" w:rsidR="00837D03" w:rsidRPr="00044E8C" w:rsidRDefault="00837D03" w:rsidP="00B1677D">
            <w:pPr>
              <w:pStyle w:val="table3"/>
            </w:pPr>
            <w:r w:rsidRPr="00044E8C">
              <w:t>As set out in your agreement with us</w:t>
            </w:r>
          </w:p>
        </w:tc>
      </w:tr>
      <w:tr w:rsidR="00837D03" w:rsidRPr="00044E8C" w14:paraId="6CC5DC42" w14:textId="77777777" w:rsidTr="00B1677D">
        <w:tc>
          <w:tcPr>
            <w:tcW w:w="1276" w:type="dxa"/>
          </w:tcPr>
          <w:p w14:paraId="26C8430C" w14:textId="77777777" w:rsidR="00837D03" w:rsidRPr="00044E8C" w:rsidRDefault="00837D03" w:rsidP="00B1677D">
            <w:pPr>
              <w:pStyle w:val="table3"/>
            </w:pPr>
            <w:r w:rsidRPr="00044E8C">
              <w:t>12 Mbit/s</w:t>
            </w:r>
          </w:p>
        </w:tc>
        <w:tc>
          <w:tcPr>
            <w:tcW w:w="1276" w:type="dxa"/>
          </w:tcPr>
          <w:p w14:paraId="6BC0E2F9" w14:textId="77777777" w:rsidR="00837D03" w:rsidRPr="00044E8C" w:rsidRDefault="00837D03" w:rsidP="00B1677D">
            <w:pPr>
              <w:pStyle w:val="table3"/>
            </w:pPr>
            <w:r w:rsidRPr="00044E8C">
              <w:t>$25,644.00</w:t>
            </w:r>
          </w:p>
        </w:tc>
        <w:tc>
          <w:tcPr>
            <w:tcW w:w="1276" w:type="dxa"/>
          </w:tcPr>
          <w:p w14:paraId="61D04C76" w14:textId="77777777" w:rsidR="00837D03" w:rsidRPr="00044E8C" w:rsidRDefault="00837D03" w:rsidP="00B1677D">
            <w:pPr>
              <w:pStyle w:val="table3"/>
            </w:pPr>
            <w:r w:rsidRPr="00044E8C">
              <w:t>$33,192.00</w:t>
            </w:r>
          </w:p>
        </w:tc>
        <w:tc>
          <w:tcPr>
            <w:tcW w:w="1275" w:type="dxa"/>
          </w:tcPr>
          <w:p w14:paraId="0F123B30" w14:textId="77777777" w:rsidR="00837D03" w:rsidRPr="00044E8C" w:rsidRDefault="00837D03" w:rsidP="00B1677D">
            <w:pPr>
              <w:pStyle w:val="table3"/>
            </w:pPr>
            <w:r w:rsidRPr="00044E8C">
              <w:t>$48,912.00</w:t>
            </w:r>
          </w:p>
        </w:tc>
        <w:tc>
          <w:tcPr>
            <w:tcW w:w="1134" w:type="dxa"/>
          </w:tcPr>
          <w:p w14:paraId="49755EA1" w14:textId="77777777" w:rsidR="00837D03" w:rsidRDefault="00837D03" w:rsidP="00B1677D">
            <w:pPr>
              <w:pStyle w:val="table3"/>
            </w:pPr>
            <w:r w:rsidRPr="00044E8C">
              <w:t xml:space="preserve">As set out in your </w:t>
            </w:r>
            <w:r>
              <w:t>separate</w:t>
            </w:r>
            <w:r w:rsidRPr="00044E8C">
              <w:t xml:space="preserve"> agreement with us</w:t>
            </w:r>
          </w:p>
        </w:tc>
        <w:tc>
          <w:tcPr>
            <w:tcW w:w="1276" w:type="dxa"/>
          </w:tcPr>
          <w:p w14:paraId="36BC1730" w14:textId="77777777" w:rsidR="00837D03" w:rsidRPr="00044E8C" w:rsidRDefault="00837D03" w:rsidP="00B1677D">
            <w:pPr>
              <w:pStyle w:val="table3"/>
            </w:pPr>
            <w:r w:rsidRPr="00044E8C">
              <w:t>$29,496.00</w:t>
            </w:r>
          </w:p>
        </w:tc>
        <w:tc>
          <w:tcPr>
            <w:tcW w:w="1276" w:type="dxa"/>
          </w:tcPr>
          <w:p w14:paraId="68D257F7" w14:textId="77777777" w:rsidR="00837D03" w:rsidRPr="00044E8C" w:rsidRDefault="00837D03" w:rsidP="00B1677D">
            <w:pPr>
              <w:pStyle w:val="table3"/>
            </w:pPr>
            <w:r w:rsidRPr="00044E8C">
              <w:t>$38,172.00</w:t>
            </w:r>
          </w:p>
        </w:tc>
        <w:tc>
          <w:tcPr>
            <w:tcW w:w="1276" w:type="dxa"/>
          </w:tcPr>
          <w:p w14:paraId="68857C2A" w14:textId="77777777" w:rsidR="00837D03" w:rsidRPr="00044E8C" w:rsidRDefault="00837D03" w:rsidP="00B1677D">
            <w:pPr>
              <w:pStyle w:val="table3"/>
            </w:pPr>
            <w:r w:rsidRPr="00044E8C">
              <w:t>$56,256.00</w:t>
            </w:r>
          </w:p>
        </w:tc>
        <w:tc>
          <w:tcPr>
            <w:tcW w:w="1134" w:type="dxa"/>
          </w:tcPr>
          <w:p w14:paraId="63F94480" w14:textId="77777777" w:rsidR="00837D03" w:rsidRPr="00044E8C" w:rsidRDefault="00837D03" w:rsidP="00B1677D">
            <w:pPr>
              <w:pStyle w:val="table3"/>
            </w:pPr>
            <w:r w:rsidRPr="00044E8C">
              <w:t xml:space="preserve">As set out in your </w:t>
            </w:r>
            <w:r>
              <w:t>separate</w:t>
            </w:r>
            <w:r w:rsidRPr="00044E8C">
              <w:t xml:space="preserve"> agreement with us</w:t>
            </w:r>
          </w:p>
        </w:tc>
      </w:tr>
      <w:tr w:rsidR="00837D03" w:rsidRPr="00044E8C" w14:paraId="31C2A937" w14:textId="77777777" w:rsidTr="00B1677D">
        <w:tc>
          <w:tcPr>
            <w:tcW w:w="1276" w:type="dxa"/>
          </w:tcPr>
          <w:p w14:paraId="7D9FB02E" w14:textId="77777777" w:rsidR="00837D03" w:rsidRPr="00044E8C" w:rsidRDefault="00837D03" w:rsidP="00B1677D">
            <w:pPr>
              <w:pStyle w:val="table3"/>
            </w:pPr>
            <w:r w:rsidRPr="00044E8C">
              <w:t>14 Mbit/s</w:t>
            </w:r>
          </w:p>
        </w:tc>
        <w:tc>
          <w:tcPr>
            <w:tcW w:w="1276" w:type="dxa"/>
          </w:tcPr>
          <w:p w14:paraId="7236DD9A" w14:textId="77777777" w:rsidR="00837D03" w:rsidRPr="00044E8C" w:rsidRDefault="00837D03" w:rsidP="00B1677D">
            <w:pPr>
              <w:pStyle w:val="table3"/>
            </w:pPr>
            <w:r w:rsidRPr="00044E8C">
              <w:t>$30,264.00</w:t>
            </w:r>
          </w:p>
        </w:tc>
        <w:tc>
          <w:tcPr>
            <w:tcW w:w="1276" w:type="dxa"/>
          </w:tcPr>
          <w:p w14:paraId="3DE057C1" w14:textId="77777777" w:rsidR="00837D03" w:rsidRPr="00044E8C" w:rsidRDefault="00837D03" w:rsidP="00B1677D">
            <w:pPr>
              <w:pStyle w:val="table3"/>
            </w:pPr>
            <w:r w:rsidRPr="00044E8C">
              <w:t>$39,252.00</w:t>
            </w:r>
          </w:p>
        </w:tc>
        <w:tc>
          <w:tcPr>
            <w:tcW w:w="1275" w:type="dxa"/>
          </w:tcPr>
          <w:p w14:paraId="629355DC" w14:textId="77777777" w:rsidR="00837D03" w:rsidRPr="00044E8C" w:rsidRDefault="00837D03" w:rsidP="00B1677D">
            <w:pPr>
              <w:pStyle w:val="table3"/>
            </w:pPr>
            <w:r w:rsidRPr="00044E8C">
              <w:t>$51,876.00</w:t>
            </w:r>
          </w:p>
        </w:tc>
        <w:tc>
          <w:tcPr>
            <w:tcW w:w="1134" w:type="dxa"/>
          </w:tcPr>
          <w:p w14:paraId="4951D574" w14:textId="77777777" w:rsidR="00837D03" w:rsidRPr="00044E8C" w:rsidRDefault="00837D03" w:rsidP="00B1677D">
            <w:pPr>
              <w:pStyle w:val="table3"/>
            </w:pPr>
            <w:r w:rsidRPr="00044E8C">
              <w:t xml:space="preserve">As set out in your </w:t>
            </w:r>
            <w:r>
              <w:t>separate</w:t>
            </w:r>
            <w:r w:rsidRPr="00044E8C">
              <w:t xml:space="preserve"> </w:t>
            </w:r>
            <w:r w:rsidRPr="00044E8C">
              <w:lastRenderedPageBreak/>
              <w:t>agreement with us</w:t>
            </w:r>
          </w:p>
        </w:tc>
        <w:tc>
          <w:tcPr>
            <w:tcW w:w="1276" w:type="dxa"/>
          </w:tcPr>
          <w:p w14:paraId="637698A2" w14:textId="77777777" w:rsidR="00837D03" w:rsidRPr="00044E8C" w:rsidRDefault="00837D03" w:rsidP="00B1677D">
            <w:pPr>
              <w:pStyle w:val="table3"/>
            </w:pPr>
            <w:r w:rsidRPr="00044E8C">
              <w:lastRenderedPageBreak/>
              <w:t>$34,800.00</w:t>
            </w:r>
          </w:p>
        </w:tc>
        <w:tc>
          <w:tcPr>
            <w:tcW w:w="1276" w:type="dxa"/>
          </w:tcPr>
          <w:p w14:paraId="57CA625B" w14:textId="77777777" w:rsidR="00837D03" w:rsidRPr="00044E8C" w:rsidRDefault="00837D03" w:rsidP="00B1677D">
            <w:pPr>
              <w:pStyle w:val="table3"/>
            </w:pPr>
            <w:r w:rsidRPr="00044E8C">
              <w:t>$45,132.00</w:t>
            </w:r>
          </w:p>
        </w:tc>
        <w:tc>
          <w:tcPr>
            <w:tcW w:w="1276" w:type="dxa"/>
          </w:tcPr>
          <w:p w14:paraId="0A2C1F4B" w14:textId="77777777" w:rsidR="00837D03" w:rsidRPr="00044E8C" w:rsidRDefault="00837D03" w:rsidP="00B1677D">
            <w:pPr>
              <w:pStyle w:val="table3"/>
            </w:pPr>
            <w:r w:rsidRPr="00044E8C">
              <w:t>$59,652.00</w:t>
            </w:r>
          </w:p>
        </w:tc>
        <w:tc>
          <w:tcPr>
            <w:tcW w:w="1134" w:type="dxa"/>
          </w:tcPr>
          <w:p w14:paraId="59B938BE" w14:textId="77777777" w:rsidR="00837D03" w:rsidRPr="00044E8C" w:rsidRDefault="00837D03" w:rsidP="00B1677D">
            <w:pPr>
              <w:pStyle w:val="table3"/>
            </w:pPr>
            <w:r w:rsidRPr="00044E8C">
              <w:t xml:space="preserve">As set out in your </w:t>
            </w:r>
            <w:r>
              <w:t>separate</w:t>
            </w:r>
            <w:r w:rsidRPr="00044E8C">
              <w:t xml:space="preserve"> </w:t>
            </w:r>
            <w:r w:rsidRPr="00044E8C">
              <w:lastRenderedPageBreak/>
              <w:t>agreement with us</w:t>
            </w:r>
          </w:p>
        </w:tc>
      </w:tr>
      <w:tr w:rsidR="00837D03" w:rsidRPr="00044E8C" w14:paraId="08272EE8" w14:textId="77777777" w:rsidTr="00B1677D">
        <w:tc>
          <w:tcPr>
            <w:tcW w:w="1276" w:type="dxa"/>
          </w:tcPr>
          <w:p w14:paraId="13E274CE" w14:textId="77777777" w:rsidR="00837D03" w:rsidRPr="00044E8C" w:rsidRDefault="00837D03" w:rsidP="00B1677D">
            <w:pPr>
              <w:pStyle w:val="table3"/>
            </w:pPr>
            <w:r w:rsidRPr="00044E8C">
              <w:lastRenderedPageBreak/>
              <w:t>16 Mbit/s</w:t>
            </w:r>
          </w:p>
        </w:tc>
        <w:tc>
          <w:tcPr>
            <w:tcW w:w="1276" w:type="dxa"/>
          </w:tcPr>
          <w:p w14:paraId="71A7C3CC" w14:textId="77777777" w:rsidR="00837D03" w:rsidRPr="00044E8C" w:rsidRDefault="00837D03" w:rsidP="00B1677D">
            <w:pPr>
              <w:pStyle w:val="table3"/>
            </w:pPr>
            <w:r w:rsidRPr="00044E8C">
              <w:t>$34,872.00</w:t>
            </w:r>
          </w:p>
        </w:tc>
        <w:tc>
          <w:tcPr>
            <w:tcW w:w="1276" w:type="dxa"/>
          </w:tcPr>
          <w:p w14:paraId="4C0F5575" w14:textId="77777777" w:rsidR="00837D03" w:rsidRPr="00044E8C" w:rsidRDefault="00837D03" w:rsidP="00B1677D">
            <w:pPr>
              <w:pStyle w:val="table3"/>
            </w:pPr>
            <w:r w:rsidRPr="00044E8C">
              <w:t>$45,132.00</w:t>
            </w:r>
          </w:p>
        </w:tc>
        <w:tc>
          <w:tcPr>
            <w:tcW w:w="1275" w:type="dxa"/>
          </w:tcPr>
          <w:p w14:paraId="034E3629" w14:textId="77777777" w:rsidR="00837D03" w:rsidRPr="00044E8C" w:rsidRDefault="00837D03" w:rsidP="00B1677D">
            <w:pPr>
              <w:pStyle w:val="table3"/>
            </w:pPr>
            <w:r w:rsidRPr="00044E8C">
              <w:t>$54,564.00</w:t>
            </w:r>
          </w:p>
        </w:tc>
        <w:tc>
          <w:tcPr>
            <w:tcW w:w="1134" w:type="dxa"/>
          </w:tcPr>
          <w:p w14:paraId="6A806F66" w14:textId="77777777" w:rsidR="00837D03" w:rsidRPr="00044E8C" w:rsidRDefault="00837D03" w:rsidP="00B1677D">
            <w:pPr>
              <w:pStyle w:val="table3"/>
            </w:pPr>
            <w:r w:rsidRPr="00044E8C">
              <w:t xml:space="preserve">As set out in your </w:t>
            </w:r>
            <w:r>
              <w:t>separate</w:t>
            </w:r>
            <w:r w:rsidRPr="00044E8C">
              <w:t xml:space="preserve"> agreement with us</w:t>
            </w:r>
          </w:p>
        </w:tc>
        <w:tc>
          <w:tcPr>
            <w:tcW w:w="1276" w:type="dxa"/>
          </w:tcPr>
          <w:p w14:paraId="5C3E9836" w14:textId="77777777" w:rsidR="00837D03" w:rsidRPr="00044E8C" w:rsidRDefault="00837D03" w:rsidP="00B1677D">
            <w:pPr>
              <w:pStyle w:val="table3"/>
            </w:pPr>
            <w:r w:rsidRPr="00044E8C">
              <w:t>$40,116.00</w:t>
            </w:r>
          </w:p>
        </w:tc>
        <w:tc>
          <w:tcPr>
            <w:tcW w:w="1276" w:type="dxa"/>
          </w:tcPr>
          <w:p w14:paraId="68623FA2" w14:textId="77777777" w:rsidR="00837D03" w:rsidRPr="00044E8C" w:rsidRDefault="00837D03" w:rsidP="00B1677D">
            <w:pPr>
              <w:pStyle w:val="table3"/>
            </w:pPr>
            <w:r w:rsidRPr="00044E8C">
              <w:t>$51,912.00</w:t>
            </w:r>
          </w:p>
        </w:tc>
        <w:tc>
          <w:tcPr>
            <w:tcW w:w="1276" w:type="dxa"/>
          </w:tcPr>
          <w:p w14:paraId="1C3018E6" w14:textId="77777777" w:rsidR="00837D03" w:rsidRPr="00044E8C" w:rsidRDefault="00837D03" w:rsidP="00B1677D">
            <w:pPr>
              <w:pStyle w:val="table3"/>
            </w:pPr>
            <w:r w:rsidRPr="00044E8C">
              <w:t>$62,760.00</w:t>
            </w:r>
          </w:p>
        </w:tc>
        <w:tc>
          <w:tcPr>
            <w:tcW w:w="1134" w:type="dxa"/>
          </w:tcPr>
          <w:p w14:paraId="7C37EA5F" w14:textId="77777777" w:rsidR="00837D03" w:rsidRPr="00044E8C" w:rsidRDefault="00837D03" w:rsidP="00B1677D">
            <w:pPr>
              <w:pStyle w:val="table3"/>
            </w:pPr>
            <w:r w:rsidRPr="00044E8C">
              <w:t xml:space="preserve">As set out in your </w:t>
            </w:r>
            <w:r>
              <w:t>separate</w:t>
            </w:r>
            <w:r w:rsidRPr="00044E8C">
              <w:t xml:space="preserve"> agreement with us</w:t>
            </w:r>
          </w:p>
        </w:tc>
      </w:tr>
      <w:tr w:rsidR="00837D03" w:rsidRPr="00044E8C" w14:paraId="3A3D13EA" w14:textId="77777777" w:rsidTr="00B1677D">
        <w:tc>
          <w:tcPr>
            <w:tcW w:w="1276" w:type="dxa"/>
          </w:tcPr>
          <w:p w14:paraId="623F3F70" w14:textId="77777777" w:rsidR="00837D03" w:rsidRPr="00044E8C" w:rsidRDefault="00837D03" w:rsidP="00B1677D">
            <w:pPr>
              <w:pStyle w:val="table3"/>
            </w:pPr>
            <w:r w:rsidRPr="00044E8C">
              <w:t>20 Mbit/s</w:t>
            </w:r>
          </w:p>
        </w:tc>
        <w:tc>
          <w:tcPr>
            <w:tcW w:w="1276" w:type="dxa"/>
          </w:tcPr>
          <w:p w14:paraId="2F719EA1" w14:textId="77777777" w:rsidR="00837D03" w:rsidRPr="00044E8C" w:rsidRDefault="00837D03" w:rsidP="00B1677D">
            <w:pPr>
              <w:pStyle w:val="table3"/>
            </w:pPr>
            <w:r w:rsidRPr="00044E8C">
              <w:t>$37,500.00</w:t>
            </w:r>
          </w:p>
        </w:tc>
        <w:tc>
          <w:tcPr>
            <w:tcW w:w="1276" w:type="dxa"/>
          </w:tcPr>
          <w:p w14:paraId="34DF5264" w14:textId="77777777" w:rsidR="00837D03" w:rsidRPr="00044E8C" w:rsidRDefault="00837D03" w:rsidP="00B1677D">
            <w:pPr>
              <w:pStyle w:val="table3"/>
            </w:pPr>
            <w:r w:rsidRPr="00044E8C">
              <w:t>$48.804.00</w:t>
            </w:r>
          </w:p>
        </w:tc>
        <w:tc>
          <w:tcPr>
            <w:tcW w:w="1275" w:type="dxa"/>
          </w:tcPr>
          <w:p w14:paraId="7668A03D" w14:textId="77777777" w:rsidR="00837D03" w:rsidRPr="00044E8C" w:rsidRDefault="00837D03" w:rsidP="00B1677D">
            <w:pPr>
              <w:pStyle w:val="table3"/>
            </w:pPr>
            <w:r w:rsidRPr="00044E8C">
              <w:t>$59,421.00</w:t>
            </w:r>
          </w:p>
        </w:tc>
        <w:tc>
          <w:tcPr>
            <w:tcW w:w="1134" w:type="dxa"/>
          </w:tcPr>
          <w:p w14:paraId="26D8432A" w14:textId="77777777" w:rsidR="00837D03" w:rsidRPr="00044E8C" w:rsidRDefault="00837D03" w:rsidP="00B1677D">
            <w:pPr>
              <w:pStyle w:val="table3"/>
            </w:pPr>
            <w:r w:rsidRPr="00044E8C">
              <w:t xml:space="preserve">As set out in your </w:t>
            </w:r>
            <w:r>
              <w:t>separate</w:t>
            </w:r>
            <w:r w:rsidRPr="00044E8C">
              <w:t xml:space="preserve"> agreement with us</w:t>
            </w:r>
          </w:p>
        </w:tc>
        <w:tc>
          <w:tcPr>
            <w:tcW w:w="1276" w:type="dxa"/>
          </w:tcPr>
          <w:p w14:paraId="5195779A" w14:textId="77777777" w:rsidR="00837D03" w:rsidRPr="00044E8C" w:rsidRDefault="00837D03" w:rsidP="00B1677D">
            <w:pPr>
              <w:pStyle w:val="table3"/>
            </w:pPr>
            <w:r w:rsidRPr="00044E8C">
              <w:t>$43,128.00</w:t>
            </w:r>
          </w:p>
        </w:tc>
        <w:tc>
          <w:tcPr>
            <w:tcW w:w="1276" w:type="dxa"/>
          </w:tcPr>
          <w:p w14:paraId="6E1A2483" w14:textId="77777777" w:rsidR="00837D03" w:rsidRPr="00044E8C" w:rsidRDefault="00837D03" w:rsidP="00B1677D">
            <w:pPr>
              <w:pStyle w:val="table3"/>
            </w:pPr>
            <w:r w:rsidRPr="00044E8C">
              <w:t>$56,136.00</w:t>
            </w:r>
          </w:p>
        </w:tc>
        <w:tc>
          <w:tcPr>
            <w:tcW w:w="1276" w:type="dxa"/>
          </w:tcPr>
          <w:p w14:paraId="7BF7A00F" w14:textId="77777777" w:rsidR="00837D03" w:rsidRPr="00044E8C" w:rsidRDefault="00837D03" w:rsidP="00B1677D">
            <w:pPr>
              <w:pStyle w:val="table3"/>
            </w:pPr>
            <w:r w:rsidRPr="00044E8C">
              <w:t>$68,328.00</w:t>
            </w:r>
          </w:p>
        </w:tc>
        <w:tc>
          <w:tcPr>
            <w:tcW w:w="1134" w:type="dxa"/>
          </w:tcPr>
          <w:p w14:paraId="65C463FF" w14:textId="77777777" w:rsidR="00837D03" w:rsidRPr="00044E8C" w:rsidRDefault="00837D03" w:rsidP="00B1677D">
            <w:pPr>
              <w:pStyle w:val="table3"/>
            </w:pPr>
            <w:r w:rsidRPr="00044E8C">
              <w:t xml:space="preserve">As set out in your </w:t>
            </w:r>
            <w:r>
              <w:t>separate</w:t>
            </w:r>
            <w:r w:rsidRPr="00044E8C">
              <w:t xml:space="preserve"> agreement with us</w:t>
            </w:r>
          </w:p>
        </w:tc>
      </w:tr>
      <w:tr w:rsidR="00837D03" w:rsidRPr="00044E8C" w14:paraId="3F7FE0E5" w14:textId="77777777" w:rsidTr="00B1677D">
        <w:tc>
          <w:tcPr>
            <w:tcW w:w="1276" w:type="dxa"/>
          </w:tcPr>
          <w:p w14:paraId="5431CF86" w14:textId="77777777" w:rsidR="00837D03" w:rsidRPr="00044E8C" w:rsidRDefault="00837D03" w:rsidP="00B1677D">
            <w:pPr>
              <w:pStyle w:val="table3"/>
            </w:pPr>
            <w:r w:rsidRPr="00044E8C">
              <w:t>24 Mbit/s</w:t>
            </w:r>
          </w:p>
        </w:tc>
        <w:tc>
          <w:tcPr>
            <w:tcW w:w="1276" w:type="dxa"/>
          </w:tcPr>
          <w:p w14:paraId="15F32784" w14:textId="77777777" w:rsidR="00837D03" w:rsidRPr="00044E8C" w:rsidRDefault="00837D03" w:rsidP="00B1677D">
            <w:pPr>
              <w:pStyle w:val="table3"/>
            </w:pPr>
            <w:r w:rsidRPr="00044E8C">
              <w:t>$39,780.00</w:t>
            </w:r>
          </w:p>
        </w:tc>
        <w:tc>
          <w:tcPr>
            <w:tcW w:w="1276" w:type="dxa"/>
          </w:tcPr>
          <w:p w14:paraId="2C3FB2A5" w14:textId="77777777" w:rsidR="00837D03" w:rsidRPr="00044E8C" w:rsidRDefault="00837D03" w:rsidP="00B1677D">
            <w:pPr>
              <w:pStyle w:val="table3"/>
            </w:pPr>
            <w:r w:rsidRPr="00044E8C">
              <w:t>$52,044.00</w:t>
            </w:r>
          </w:p>
        </w:tc>
        <w:tc>
          <w:tcPr>
            <w:tcW w:w="1275" w:type="dxa"/>
          </w:tcPr>
          <w:p w14:paraId="22B5268E" w14:textId="77777777" w:rsidR="00837D03" w:rsidRPr="00044E8C" w:rsidRDefault="00837D03" w:rsidP="00B1677D">
            <w:pPr>
              <w:pStyle w:val="table3"/>
            </w:pPr>
            <w:r w:rsidRPr="00044E8C">
              <w:t>$63,636.00</w:t>
            </w:r>
          </w:p>
        </w:tc>
        <w:tc>
          <w:tcPr>
            <w:tcW w:w="1134" w:type="dxa"/>
          </w:tcPr>
          <w:p w14:paraId="1A94DB6C" w14:textId="77777777" w:rsidR="00837D03" w:rsidRDefault="00837D03" w:rsidP="00B1677D">
            <w:pPr>
              <w:pStyle w:val="table3"/>
            </w:pPr>
            <w:r w:rsidRPr="00044E8C">
              <w:t>N/A</w:t>
            </w:r>
            <w:r>
              <w:t xml:space="preserve"> </w:t>
            </w:r>
          </w:p>
        </w:tc>
        <w:tc>
          <w:tcPr>
            <w:tcW w:w="1276" w:type="dxa"/>
          </w:tcPr>
          <w:p w14:paraId="5BB27CCC" w14:textId="77777777" w:rsidR="00837D03" w:rsidRPr="00044E8C" w:rsidRDefault="00837D03" w:rsidP="00B1677D">
            <w:pPr>
              <w:pStyle w:val="table3"/>
            </w:pPr>
            <w:r w:rsidRPr="00044E8C">
              <w:t>$45,744.00</w:t>
            </w:r>
          </w:p>
        </w:tc>
        <w:tc>
          <w:tcPr>
            <w:tcW w:w="1276" w:type="dxa"/>
          </w:tcPr>
          <w:p w14:paraId="696A91A6" w14:textId="77777777" w:rsidR="00837D03" w:rsidRPr="00044E8C" w:rsidRDefault="00837D03" w:rsidP="00B1677D">
            <w:pPr>
              <w:pStyle w:val="table3"/>
            </w:pPr>
            <w:r w:rsidRPr="00044E8C">
              <w:t>$59,856.00</w:t>
            </w:r>
          </w:p>
        </w:tc>
        <w:tc>
          <w:tcPr>
            <w:tcW w:w="1276" w:type="dxa"/>
          </w:tcPr>
          <w:p w14:paraId="38626A97" w14:textId="77777777" w:rsidR="00837D03" w:rsidRPr="00044E8C" w:rsidRDefault="00837D03" w:rsidP="00B1677D">
            <w:pPr>
              <w:pStyle w:val="table3"/>
            </w:pPr>
            <w:r w:rsidRPr="00044E8C">
              <w:t>$73,176.00</w:t>
            </w:r>
          </w:p>
        </w:tc>
        <w:tc>
          <w:tcPr>
            <w:tcW w:w="1134" w:type="dxa"/>
          </w:tcPr>
          <w:p w14:paraId="32A0022A" w14:textId="77777777" w:rsidR="00837D03" w:rsidRPr="00044E8C" w:rsidRDefault="00837D03" w:rsidP="00B1677D">
            <w:pPr>
              <w:pStyle w:val="table3"/>
            </w:pPr>
            <w:r w:rsidRPr="00044E8C">
              <w:t>N/A</w:t>
            </w:r>
          </w:p>
        </w:tc>
      </w:tr>
      <w:tr w:rsidR="00837D03" w:rsidRPr="00044E8C" w14:paraId="4B82DF3D" w14:textId="77777777" w:rsidTr="00B1677D">
        <w:tc>
          <w:tcPr>
            <w:tcW w:w="1276" w:type="dxa"/>
          </w:tcPr>
          <w:p w14:paraId="27E390A7" w14:textId="77777777" w:rsidR="00837D03" w:rsidRPr="00044E8C" w:rsidRDefault="00837D03" w:rsidP="00B1677D">
            <w:pPr>
              <w:pStyle w:val="table3"/>
            </w:pPr>
            <w:r w:rsidRPr="00044E8C">
              <w:t>28Mbit/s</w:t>
            </w:r>
          </w:p>
        </w:tc>
        <w:tc>
          <w:tcPr>
            <w:tcW w:w="1276" w:type="dxa"/>
          </w:tcPr>
          <w:p w14:paraId="603119E1" w14:textId="77777777" w:rsidR="00837D03" w:rsidRPr="00044E8C" w:rsidRDefault="00837D03" w:rsidP="00B1677D">
            <w:pPr>
              <w:pStyle w:val="table3"/>
            </w:pPr>
            <w:r w:rsidRPr="00044E8C">
              <w:t>$41,940.00</w:t>
            </w:r>
          </w:p>
        </w:tc>
        <w:tc>
          <w:tcPr>
            <w:tcW w:w="1276" w:type="dxa"/>
          </w:tcPr>
          <w:p w14:paraId="56BAA3F4" w14:textId="77777777" w:rsidR="00837D03" w:rsidRPr="00044E8C" w:rsidRDefault="00837D03" w:rsidP="00B1677D">
            <w:pPr>
              <w:pStyle w:val="table3"/>
            </w:pPr>
            <w:r w:rsidRPr="00044E8C">
              <w:t>$54,960.00</w:t>
            </w:r>
          </w:p>
        </w:tc>
        <w:tc>
          <w:tcPr>
            <w:tcW w:w="1275" w:type="dxa"/>
          </w:tcPr>
          <w:p w14:paraId="5130B1F7" w14:textId="77777777" w:rsidR="00837D03" w:rsidRPr="00044E8C" w:rsidRDefault="00837D03" w:rsidP="00B1677D">
            <w:pPr>
              <w:pStyle w:val="table3"/>
            </w:pPr>
            <w:r w:rsidRPr="00044E8C">
              <w:t>$67,488.00</w:t>
            </w:r>
          </w:p>
        </w:tc>
        <w:tc>
          <w:tcPr>
            <w:tcW w:w="1134" w:type="dxa"/>
          </w:tcPr>
          <w:p w14:paraId="542820E7" w14:textId="77777777" w:rsidR="00837D03" w:rsidRPr="00044E8C" w:rsidRDefault="00837D03" w:rsidP="00B1677D">
            <w:pPr>
              <w:pStyle w:val="table3"/>
            </w:pPr>
            <w:r w:rsidRPr="00044E8C">
              <w:t>N/A</w:t>
            </w:r>
          </w:p>
        </w:tc>
        <w:tc>
          <w:tcPr>
            <w:tcW w:w="1276" w:type="dxa"/>
          </w:tcPr>
          <w:p w14:paraId="22832565" w14:textId="77777777" w:rsidR="00837D03" w:rsidRPr="00044E8C" w:rsidRDefault="00837D03" w:rsidP="00B1677D">
            <w:pPr>
              <w:pStyle w:val="table3"/>
            </w:pPr>
            <w:r w:rsidRPr="00044E8C">
              <w:t>$48,240.00</w:t>
            </w:r>
          </w:p>
        </w:tc>
        <w:tc>
          <w:tcPr>
            <w:tcW w:w="1276" w:type="dxa"/>
          </w:tcPr>
          <w:p w14:paraId="1C3E679D" w14:textId="77777777" w:rsidR="00837D03" w:rsidRPr="00044E8C" w:rsidRDefault="00837D03" w:rsidP="00B1677D">
            <w:pPr>
              <w:pStyle w:val="table3"/>
            </w:pPr>
            <w:r w:rsidRPr="00044E8C">
              <w:t>$63,216.00</w:t>
            </w:r>
          </w:p>
        </w:tc>
        <w:tc>
          <w:tcPr>
            <w:tcW w:w="1276" w:type="dxa"/>
          </w:tcPr>
          <w:p w14:paraId="2119B64C" w14:textId="77777777" w:rsidR="00837D03" w:rsidRPr="00044E8C" w:rsidRDefault="00837D03" w:rsidP="00B1677D">
            <w:pPr>
              <w:pStyle w:val="table3"/>
            </w:pPr>
            <w:r w:rsidRPr="00044E8C">
              <w:t>$77,616.00</w:t>
            </w:r>
          </w:p>
        </w:tc>
        <w:tc>
          <w:tcPr>
            <w:tcW w:w="1134" w:type="dxa"/>
          </w:tcPr>
          <w:p w14:paraId="7273474A" w14:textId="77777777" w:rsidR="00837D03" w:rsidRPr="00044E8C" w:rsidRDefault="00837D03" w:rsidP="00B1677D">
            <w:pPr>
              <w:pStyle w:val="table3"/>
            </w:pPr>
            <w:r w:rsidRPr="00044E8C">
              <w:t>N/A</w:t>
            </w:r>
          </w:p>
        </w:tc>
      </w:tr>
      <w:tr w:rsidR="00837D03" w:rsidRPr="00044E8C" w14:paraId="599A8E75" w14:textId="77777777" w:rsidTr="00B1677D">
        <w:tc>
          <w:tcPr>
            <w:tcW w:w="1276" w:type="dxa"/>
          </w:tcPr>
          <w:p w14:paraId="76BAFCA6" w14:textId="77777777" w:rsidR="00837D03" w:rsidRPr="00044E8C" w:rsidRDefault="00837D03" w:rsidP="00B1677D">
            <w:pPr>
              <w:pStyle w:val="table3"/>
            </w:pPr>
            <w:r w:rsidRPr="00044E8C">
              <w:t>30 Mbit/s</w:t>
            </w:r>
          </w:p>
        </w:tc>
        <w:tc>
          <w:tcPr>
            <w:tcW w:w="1276" w:type="dxa"/>
          </w:tcPr>
          <w:p w14:paraId="7E7B762B" w14:textId="77777777" w:rsidR="00837D03" w:rsidRPr="00044E8C" w:rsidRDefault="00837D03" w:rsidP="00B1677D">
            <w:pPr>
              <w:pStyle w:val="table3"/>
            </w:pPr>
            <w:r w:rsidRPr="00044E8C">
              <w:t>$42,840.00</w:t>
            </w:r>
          </w:p>
        </w:tc>
        <w:tc>
          <w:tcPr>
            <w:tcW w:w="1276" w:type="dxa"/>
          </w:tcPr>
          <w:p w14:paraId="61715837" w14:textId="77777777" w:rsidR="00837D03" w:rsidRPr="00044E8C" w:rsidRDefault="00837D03" w:rsidP="00B1677D">
            <w:pPr>
              <w:pStyle w:val="table3"/>
            </w:pPr>
            <w:r w:rsidRPr="00044E8C">
              <w:t>$56,352.00</w:t>
            </w:r>
          </w:p>
        </w:tc>
        <w:tc>
          <w:tcPr>
            <w:tcW w:w="1275" w:type="dxa"/>
          </w:tcPr>
          <w:p w14:paraId="545214EA" w14:textId="77777777" w:rsidR="00837D03" w:rsidRPr="00044E8C" w:rsidRDefault="00837D03" w:rsidP="00B1677D">
            <w:pPr>
              <w:pStyle w:val="table3"/>
            </w:pPr>
            <w:r w:rsidRPr="00044E8C">
              <w:t>$68,760.00</w:t>
            </w:r>
          </w:p>
        </w:tc>
        <w:tc>
          <w:tcPr>
            <w:tcW w:w="1134" w:type="dxa"/>
          </w:tcPr>
          <w:p w14:paraId="6BF9342A" w14:textId="77777777" w:rsidR="00837D03" w:rsidRPr="00044E8C" w:rsidRDefault="00837D03" w:rsidP="00B1677D">
            <w:pPr>
              <w:pStyle w:val="table3"/>
            </w:pPr>
            <w:r w:rsidRPr="00044E8C">
              <w:t xml:space="preserve">As set out in your </w:t>
            </w:r>
            <w:r>
              <w:t>separate</w:t>
            </w:r>
            <w:r w:rsidRPr="00044E8C">
              <w:t xml:space="preserve"> agreement with us</w:t>
            </w:r>
          </w:p>
        </w:tc>
        <w:tc>
          <w:tcPr>
            <w:tcW w:w="1276" w:type="dxa"/>
          </w:tcPr>
          <w:p w14:paraId="52532352" w14:textId="77777777" w:rsidR="00837D03" w:rsidRPr="00044E8C" w:rsidRDefault="00837D03" w:rsidP="00B1677D">
            <w:pPr>
              <w:pStyle w:val="table3"/>
            </w:pPr>
            <w:r w:rsidRPr="00044E8C">
              <w:t>$49,188.00</w:t>
            </w:r>
          </w:p>
        </w:tc>
        <w:tc>
          <w:tcPr>
            <w:tcW w:w="1276" w:type="dxa"/>
          </w:tcPr>
          <w:p w14:paraId="5A7EE890" w14:textId="77777777" w:rsidR="00837D03" w:rsidRPr="00044E8C" w:rsidRDefault="00837D03" w:rsidP="00B1677D">
            <w:pPr>
              <w:pStyle w:val="table3"/>
            </w:pPr>
            <w:r w:rsidRPr="00044E8C">
              <w:t>$64,680.00</w:t>
            </w:r>
          </w:p>
        </w:tc>
        <w:tc>
          <w:tcPr>
            <w:tcW w:w="1276" w:type="dxa"/>
          </w:tcPr>
          <w:p w14:paraId="51ACCC1B" w14:textId="77777777" w:rsidR="00837D03" w:rsidRPr="00044E8C" w:rsidRDefault="00837D03" w:rsidP="00B1677D">
            <w:pPr>
              <w:pStyle w:val="table3"/>
            </w:pPr>
            <w:r w:rsidRPr="00044E8C">
              <w:t>$79,216.00</w:t>
            </w:r>
          </w:p>
        </w:tc>
        <w:tc>
          <w:tcPr>
            <w:tcW w:w="1134" w:type="dxa"/>
          </w:tcPr>
          <w:p w14:paraId="6D1F01F2" w14:textId="77777777" w:rsidR="00837D03" w:rsidRPr="00044E8C" w:rsidRDefault="00837D03" w:rsidP="00B1677D">
            <w:pPr>
              <w:pStyle w:val="table3"/>
            </w:pPr>
            <w:r w:rsidRPr="00044E8C">
              <w:t xml:space="preserve">As set out in your </w:t>
            </w:r>
            <w:r>
              <w:t>separate</w:t>
            </w:r>
            <w:r w:rsidRPr="00044E8C">
              <w:t xml:space="preserve"> agreement with us</w:t>
            </w:r>
          </w:p>
        </w:tc>
      </w:tr>
      <w:tr w:rsidR="00837D03" w:rsidRPr="00044E8C" w14:paraId="2694E091" w14:textId="77777777" w:rsidTr="00B1677D">
        <w:tc>
          <w:tcPr>
            <w:tcW w:w="1276" w:type="dxa"/>
          </w:tcPr>
          <w:p w14:paraId="19580DED" w14:textId="77777777" w:rsidR="00837D03" w:rsidRPr="00044E8C" w:rsidRDefault="00837D03" w:rsidP="00B1677D">
            <w:pPr>
              <w:pStyle w:val="table3"/>
            </w:pPr>
            <w:r w:rsidRPr="00044E8C">
              <w:t>32 Mbit/s</w:t>
            </w:r>
          </w:p>
        </w:tc>
        <w:tc>
          <w:tcPr>
            <w:tcW w:w="1276" w:type="dxa"/>
          </w:tcPr>
          <w:p w14:paraId="621AF465" w14:textId="77777777" w:rsidR="00837D03" w:rsidRPr="00044E8C" w:rsidRDefault="00837D03" w:rsidP="00B1677D">
            <w:pPr>
              <w:pStyle w:val="table3"/>
            </w:pPr>
            <w:r w:rsidRPr="00044E8C">
              <w:t>$43,764.00</w:t>
            </w:r>
          </w:p>
        </w:tc>
        <w:tc>
          <w:tcPr>
            <w:tcW w:w="1276" w:type="dxa"/>
          </w:tcPr>
          <w:p w14:paraId="3F1EA27B" w14:textId="77777777" w:rsidR="00837D03" w:rsidRPr="00044E8C" w:rsidRDefault="00837D03" w:rsidP="00B1677D">
            <w:pPr>
              <w:pStyle w:val="table3"/>
            </w:pPr>
            <w:r w:rsidRPr="00044E8C">
              <w:t>$57,552.00</w:t>
            </w:r>
          </w:p>
        </w:tc>
        <w:tc>
          <w:tcPr>
            <w:tcW w:w="1275" w:type="dxa"/>
          </w:tcPr>
          <w:p w14:paraId="154C0FB8" w14:textId="77777777" w:rsidR="00837D03" w:rsidRPr="00044E8C" w:rsidRDefault="00837D03" w:rsidP="00B1677D">
            <w:pPr>
              <w:pStyle w:val="table3"/>
            </w:pPr>
            <w:r w:rsidRPr="00044E8C">
              <w:t>$70,992.00</w:t>
            </w:r>
          </w:p>
        </w:tc>
        <w:tc>
          <w:tcPr>
            <w:tcW w:w="1134" w:type="dxa"/>
          </w:tcPr>
          <w:p w14:paraId="2203C0D1" w14:textId="77777777" w:rsidR="00837D03" w:rsidRPr="00044E8C" w:rsidRDefault="00837D03" w:rsidP="00B1677D">
            <w:pPr>
              <w:pStyle w:val="table3"/>
            </w:pPr>
            <w:r w:rsidRPr="00044E8C">
              <w:t>N/A</w:t>
            </w:r>
          </w:p>
        </w:tc>
        <w:tc>
          <w:tcPr>
            <w:tcW w:w="1276" w:type="dxa"/>
          </w:tcPr>
          <w:p w14:paraId="0508C388" w14:textId="77777777" w:rsidR="00837D03" w:rsidRPr="00044E8C" w:rsidRDefault="00837D03" w:rsidP="00B1677D">
            <w:pPr>
              <w:pStyle w:val="table3"/>
            </w:pPr>
            <w:r w:rsidRPr="00044E8C">
              <w:t>$50,340.00</w:t>
            </w:r>
          </w:p>
        </w:tc>
        <w:tc>
          <w:tcPr>
            <w:tcW w:w="1276" w:type="dxa"/>
          </w:tcPr>
          <w:p w14:paraId="3C41F553" w14:textId="77777777" w:rsidR="00837D03" w:rsidRPr="00044E8C" w:rsidRDefault="00837D03" w:rsidP="00B1677D">
            <w:pPr>
              <w:pStyle w:val="table3"/>
            </w:pPr>
            <w:r w:rsidRPr="00044E8C">
              <w:t>$66,192.00</w:t>
            </w:r>
          </w:p>
        </w:tc>
        <w:tc>
          <w:tcPr>
            <w:tcW w:w="1276" w:type="dxa"/>
          </w:tcPr>
          <w:p w14:paraId="496D3E7A" w14:textId="77777777" w:rsidR="00837D03" w:rsidRPr="00044E8C" w:rsidRDefault="00837D03" w:rsidP="00B1677D">
            <w:pPr>
              <w:pStyle w:val="table3"/>
            </w:pPr>
            <w:r w:rsidRPr="00044E8C">
              <w:t>$81,648.00</w:t>
            </w:r>
          </w:p>
        </w:tc>
        <w:tc>
          <w:tcPr>
            <w:tcW w:w="1134" w:type="dxa"/>
          </w:tcPr>
          <w:p w14:paraId="7F02B98A" w14:textId="77777777" w:rsidR="00837D03" w:rsidRPr="00044E8C" w:rsidRDefault="00837D03" w:rsidP="00B1677D">
            <w:pPr>
              <w:pStyle w:val="table3"/>
            </w:pPr>
            <w:r w:rsidRPr="00044E8C">
              <w:t>N/A</w:t>
            </w:r>
          </w:p>
        </w:tc>
      </w:tr>
      <w:tr w:rsidR="00837D03" w:rsidRPr="00044E8C" w14:paraId="15DAE6D6" w14:textId="77777777" w:rsidTr="00B1677D">
        <w:tc>
          <w:tcPr>
            <w:tcW w:w="1276" w:type="dxa"/>
          </w:tcPr>
          <w:p w14:paraId="3877D0DA" w14:textId="77777777" w:rsidR="00837D03" w:rsidRPr="00044E8C" w:rsidRDefault="00837D03" w:rsidP="00B1677D">
            <w:pPr>
              <w:pStyle w:val="table3"/>
            </w:pPr>
            <w:r w:rsidRPr="00044E8C">
              <w:t>36 Mbit/s</w:t>
            </w:r>
          </w:p>
        </w:tc>
        <w:tc>
          <w:tcPr>
            <w:tcW w:w="1276" w:type="dxa"/>
          </w:tcPr>
          <w:p w14:paraId="6793FB2F" w14:textId="77777777" w:rsidR="00837D03" w:rsidRPr="00044E8C" w:rsidRDefault="00837D03" w:rsidP="00B1677D">
            <w:pPr>
              <w:pStyle w:val="table3"/>
            </w:pPr>
            <w:r w:rsidRPr="00044E8C">
              <w:t>$45,480.00</w:t>
            </w:r>
          </w:p>
        </w:tc>
        <w:tc>
          <w:tcPr>
            <w:tcW w:w="1276" w:type="dxa"/>
          </w:tcPr>
          <w:p w14:paraId="3318188F" w14:textId="77777777" w:rsidR="00837D03" w:rsidRPr="00044E8C" w:rsidRDefault="00837D03" w:rsidP="00B1677D">
            <w:pPr>
              <w:pStyle w:val="table3"/>
            </w:pPr>
            <w:r w:rsidRPr="00044E8C">
              <w:t>$60,036.00</w:t>
            </w:r>
          </w:p>
        </w:tc>
        <w:tc>
          <w:tcPr>
            <w:tcW w:w="1275" w:type="dxa"/>
          </w:tcPr>
          <w:p w14:paraId="3E7301A9" w14:textId="77777777" w:rsidR="00837D03" w:rsidRPr="00044E8C" w:rsidRDefault="00837D03" w:rsidP="00B1677D">
            <w:pPr>
              <w:pStyle w:val="table3"/>
            </w:pPr>
            <w:r w:rsidRPr="00044E8C">
              <w:t>$74,220.00</w:t>
            </w:r>
          </w:p>
        </w:tc>
        <w:tc>
          <w:tcPr>
            <w:tcW w:w="1134" w:type="dxa"/>
          </w:tcPr>
          <w:p w14:paraId="5D1396D2" w14:textId="77777777" w:rsidR="00837D03" w:rsidRPr="00044E8C" w:rsidRDefault="00837D03" w:rsidP="00B1677D">
            <w:pPr>
              <w:pStyle w:val="table3"/>
            </w:pPr>
            <w:r w:rsidRPr="00044E8C">
              <w:t>N/A</w:t>
            </w:r>
          </w:p>
        </w:tc>
        <w:tc>
          <w:tcPr>
            <w:tcW w:w="1276" w:type="dxa"/>
          </w:tcPr>
          <w:p w14:paraId="538DDBBE" w14:textId="77777777" w:rsidR="00837D03" w:rsidRPr="00044E8C" w:rsidRDefault="00837D03" w:rsidP="00B1677D">
            <w:pPr>
              <w:pStyle w:val="table3"/>
            </w:pPr>
            <w:r w:rsidRPr="00044E8C">
              <w:t>$52,308.00</w:t>
            </w:r>
          </w:p>
        </w:tc>
        <w:tc>
          <w:tcPr>
            <w:tcW w:w="1276" w:type="dxa"/>
          </w:tcPr>
          <w:p w14:paraId="0433DF9E" w14:textId="77777777" w:rsidR="00837D03" w:rsidRPr="00044E8C" w:rsidRDefault="00837D03" w:rsidP="00B1677D">
            <w:pPr>
              <w:pStyle w:val="table3"/>
            </w:pPr>
            <w:r w:rsidRPr="00044E8C">
              <w:t>$69,048.00</w:t>
            </w:r>
          </w:p>
        </w:tc>
        <w:tc>
          <w:tcPr>
            <w:tcW w:w="1276" w:type="dxa"/>
          </w:tcPr>
          <w:p w14:paraId="551670D6" w14:textId="77777777" w:rsidR="00837D03" w:rsidRPr="00044E8C" w:rsidRDefault="00837D03" w:rsidP="00B1677D">
            <w:pPr>
              <w:pStyle w:val="table3"/>
            </w:pPr>
            <w:r w:rsidRPr="00044E8C">
              <w:t>$85,356.00</w:t>
            </w:r>
          </w:p>
        </w:tc>
        <w:tc>
          <w:tcPr>
            <w:tcW w:w="1134" w:type="dxa"/>
          </w:tcPr>
          <w:p w14:paraId="58F3A3AC" w14:textId="77777777" w:rsidR="00837D03" w:rsidRPr="00044E8C" w:rsidRDefault="00837D03" w:rsidP="00B1677D">
            <w:pPr>
              <w:pStyle w:val="table3"/>
            </w:pPr>
            <w:r w:rsidRPr="00044E8C">
              <w:t>N/A</w:t>
            </w:r>
          </w:p>
        </w:tc>
      </w:tr>
      <w:tr w:rsidR="00837D03" w:rsidRPr="00044E8C" w14:paraId="33B459D6" w14:textId="77777777" w:rsidTr="00B1677D">
        <w:tc>
          <w:tcPr>
            <w:tcW w:w="1276" w:type="dxa"/>
          </w:tcPr>
          <w:p w14:paraId="09D6620F" w14:textId="77777777" w:rsidR="00837D03" w:rsidRPr="00044E8C" w:rsidRDefault="00837D03" w:rsidP="00B1677D">
            <w:pPr>
              <w:pStyle w:val="table3"/>
            </w:pPr>
            <w:r w:rsidRPr="00044E8C">
              <w:t>40 Mbit/s</w:t>
            </w:r>
          </w:p>
        </w:tc>
        <w:tc>
          <w:tcPr>
            <w:tcW w:w="1276" w:type="dxa"/>
          </w:tcPr>
          <w:p w14:paraId="007C836A" w14:textId="77777777" w:rsidR="00837D03" w:rsidRPr="00044E8C" w:rsidRDefault="00837D03" w:rsidP="00B1677D">
            <w:pPr>
              <w:pStyle w:val="table3"/>
            </w:pPr>
            <w:r w:rsidRPr="00044E8C">
              <w:t>$47,184.00</w:t>
            </w:r>
          </w:p>
        </w:tc>
        <w:tc>
          <w:tcPr>
            <w:tcW w:w="1276" w:type="dxa"/>
          </w:tcPr>
          <w:p w14:paraId="43CA2232" w14:textId="77777777" w:rsidR="00837D03" w:rsidRPr="00044E8C" w:rsidRDefault="00837D03" w:rsidP="00B1677D">
            <w:pPr>
              <w:pStyle w:val="table3"/>
            </w:pPr>
            <w:r w:rsidRPr="00044E8C">
              <w:t>$62,304.00</w:t>
            </w:r>
          </w:p>
        </w:tc>
        <w:tc>
          <w:tcPr>
            <w:tcW w:w="1275" w:type="dxa"/>
          </w:tcPr>
          <w:p w14:paraId="3C8EA3D8" w14:textId="77777777" w:rsidR="00837D03" w:rsidRPr="00044E8C" w:rsidRDefault="00837D03" w:rsidP="00B1677D">
            <w:pPr>
              <w:pStyle w:val="table3"/>
            </w:pPr>
            <w:r w:rsidRPr="00044E8C">
              <w:t>$77,280.00</w:t>
            </w:r>
          </w:p>
        </w:tc>
        <w:tc>
          <w:tcPr>
            <w:tcW w:w="1134" w:type="dxa"/>
          </w:tcPr>
          <w:p w14:paraId="473065F1" w14:textId="77777777" w:rsidR="00837D03" w:rsidRPr="00044E8C" w:rsidRDefault="00837D03" w:rsidP="00B1677D">
            <w:pPr>
              <w:pStyle w:val="table3"/>
            </w:pPr>
            <w:r w:rsidRPr="00044E8C">
              <w:t xml:space="preserve">As set out in your </w:t>
            </w:r>
            <w:r>
              <w:t>separate</w:t>
            </w:r>
            <w:r w:rsidRPr="00044E8C">
              <w:t xml:space="preserve"> agreement with us</w:t>
            </w:r>
          </w:p>
        </w:tc>
        <w:tc>
          <w:tcPr>
            <w:tcW w:w="1276" w:type="dxa"/>
          </w:tcPr>
          <w:p w14:paraId="26C3AB8A" w14:textId="77777777" w:rsidR="00837D03" w:rsidRPr="00044E8C" w:rsidRDefault="00837D03" w:rsidP="00B1677D">
            <w:pPr>
              <w:pStyle w:val="table3"/>
            </w:pPr>
            <w:r w:rsidRPr="00044E8C">
              <w:t>$54,264.00</w:t>
            </w:r>
          </w:p>
        </w:tc>
        <w:tc>
          <w:tcPr>
            <w:tcW w:w="1276" w:type="dxa"/>
          </w:tcPr>
          <w:p w14:paraId="3B989092" w14:textId="77777777" w:rsidR="00837D03" w:rsidRPr="00044E8C" w:rsidRDefault="00837D03" w:rsidP="00B1677D">
            <w:pPr>
              <w:pStyle w:val="table3"/>
            </w:pPr>
            <w:r w:rsidRPr="00044E8C">
              <w:t>$71,652.00</w:t>
            </w:r>
          </w:p>
        </w:tc>
        <w:tc>
          <w:tcPr>
            <w:tcW w:w="1276" w:type="dxa"/>
          </w:tcPr>
          <w:p w14:paraId="66EEF6CC" w14:textId="77777777" w:rsidR="00837D03" w:rsidRPr="00044E8C" w:rsidRDefault="00837D03" w:rsidP="00B1677D">
            <w:pPr>
              <w:pStyle w:val="table3"/>
            </w:pPr>
            <w:r w:rsidRPr="00044E8C">
              <w:t>$88,872.00</w:t>
            </w:r>
          </w:p>
        </w:tc>
        <w:tc>
          <w:tcPr>
            <w:tcW w:w="1134" w:type="dxa"/>
          </w:tcPr>
          <w:p w14:paraId="787ECE11" w14:textId="77777777" w:rsidR="00837D03" w:rsidRPr="00044E8C" w:rsidRDefault="00837D03" w:rsidP="00B1677D">
            <w:pPr>
              <w:pStyle w:val="table3"/>
            </w:pPr>
            <w:r w:rsidRPr="00044E8C">
              <w:t>N/A</w:t>
            </w:r>
          </w:p>
        </w:tc>
      </w:tr>
      <w:tr w:rsidR="00837D03" w:rsidRPr="00044E8C" w14:paraId="3A97E166" w14:textId="77777777" w:rsidTr="00B1677D">
        <w:tc>
          <w:tcPr>
            <w:tcW w:w="1276" w:type="dxa"/>
          </w:tcPr>
          <w:p w14:paraId="28E743BB" w14:textId="77777777" w:rsidR="00837D03" w:rsidRPr="00044E8C" w:rsidRDefault="00837D03" w:rsidP="00B1677D">
            <w:pPr>
              <w:pStyle w:val="table3"/>
            </w:pPr>
            <w:r w:rsidRPr="00044E8C">
              <w:t>44 Mbit/s</w:t>
            </w:r>
          </w:p>
        </w:tc>
        <w:tc>
          <w:tcPr>
            <w:tcW w:w="1276" w:type="dxa"/>
          </w:tcPr>
          <w:p w14:paraId="4B1E205E" w14:textId="77777777" w:rsidR="00837D03" w:rsidRPr="00044E8C" w:rsidRDefault="00837D03" w:rsidP="00B1677D">
            <w:pPr>
              <w:pStyle w:val="table3"/>
            </w:pPr>
            <w:r w:rsidRPr="00044E8C">
              <w:t>$48,672.00</w:t>
            </w:r>
          </w:p>
        </w:tc>
        <w:tc>
          <w:tcPr>
            <w:tcW w:w="1276" w:type="dxa"/>
          </w:tcPr>
          <w:p w14:paraId="5DCCA245" w14:textId="77777777" w:rsidR="00837D03" w:rsidRPr="00044E8C" w:rsidRDefault="00837D03" w:rsidP="00B1677D">
            <w:pPr>
              <w:pStyle w:val="table3"/>
            </w:pPr>
            <w:r w:rsidRPr="00044E8C">
              <w:t>$64,356.00</w:t>
            </w:r>
          </w:p>
        </w:tc>
        <w:tc>
          <w:tcPr>
            <w:tcW w:w="1275" w:type="dxa"/>
          </w:tcPr>
          <w:p w14:paraId="0E7A0F08" w14:textId="77777777" w:rsidR="00837D03" w:rsidRPr="00044E8C" w:rsidRDefault="00837D03" w:rsidP="00B1677D">
            <w:pPr>
              <w:pStyle w:val="table3"/>
            </w:pPr>
            <w:r w:rsidRPr="00044E8C">
              <w:t>$80,064.00</w:t>
            </w:r>
          </w:p>
        </w:tc>
        <w:tc>
          <w:tcPr>
            <w:tcW w:w="1134" w:type="dxa"/>
          </w:tcPr>
          <w:p w14:paraId="7B9F50D6" w14:textId="77777777" w:rsidR="00837D03" w:rsidRPr="00044E8C" w:rsidRDefault="00837D03" w:rsidP="00B1677D">
            <w:pPr>
              <w:pStyle w:val="table3"/>
            </w:pPr>
            <w:r w:rsidRPr="00044E8C">
              <w:t>N/A</w:t>
            </w:r>
          </w:p>
        </w:tc>
        <w:tc>
          <w:tcPr>
            <w:tcW w:w="1276" w:type="dxa"/>
          </w:tcPr>
          <w:p w14:paraId="29ED2505" w14:textId="77777777" w:rsidR="00837D03" w:rsidRPr="00044E8C" w:rsidRDefault="00837D03" w:rsidP="00B1677D">
            <w:pPr>
              <w:pStyle w:val="table3"/>
            </w:pPr>
            <w:r w:rsidRPr="00044E8C">
              <w:t>$55,968.00</w:t>
            </w:r>
          </w:p>
        </w:tc>
        <w:tc>
          <w:tcPr>
            <w:tcW w:w="1276" w:type="dxa"/>
          </w:tcPr>
          <w:p w14:paraId="09B1ED4A" w14:textId="77777777" w:rsidR="00837D03" w:rsidRPr="00044E8C" w:rsidRDefault="00837D03" w:rsidP="00B1677D">
            <w:pPr>
              <w:pStyle w:val="table3"/>
            </w:pPr>
            <w:r w:rsidRPr="00044E8C">
              <w:t>$74,016.00</w:t>
            </w:r>
          </w:p>
        </w:tc>
        <w:tc>
          <w:tcPr>
            <w:tcW w:w="1276" w:type="dxa"/>
          </w:tcPr>
          <w:p w14:paraId="09E8D367" w14:textId="77777777" w:rsidR="00837D03" w:rsidRPr="00044E8C" w:rsidRDefault="00837D03" w:rsidP="00B1677D">
            <w:pPr>
              <w:pStyle w:val="table3"/>
            </w:pPr>
            <w:r w:rsidRPr="00044E8C">
              <w:t>$92,064.00</w:t>
            </w:r>
          </w:p>
        </w:tc>
        <w:tc>
          <w:tcPr>
            <w:tcW w:w="1134" w:type="dxa"/>
          </w:tcPr>
          <w:p w14:paraId="4402CDA4" w14:textId="77777777" w:rsidR="00837D03" w:rsidRPr="00044E8C" w:rsidRDefault="00837D03" w:rsidP="00B1677D">
            <w:pPr>
              <w:pStyle w:val="table3"/>
            </w:pPr>
            <w:r w:rsidRPr="00044E8C">
              <w:t>N/A</w:t>
            </w:r>
          </w:p>
        </w:tc>
      </w:tr>
      <w:tr w:rsidR="00837D03" w:rsidRPr="00044E8C" w14:paraId="34DF6C29" w14:textId="77777777" w:rsidTr="00B1677D">
        <w:tc>
          <w:tcPr>
            <w:tcW w:w="1276" w:type="dxa"/>
          </w:tcPr>
          <w:p w14:paraId="6FAED135" w14:textId="77777777" w:rsidR="00837D03" w:rsidRPr="00044E8C" w:rsidRDefault="00837D03" w:rsidP="00B1677D">
            <w:pPr>
              <w:pStyle w:val="table3"/>
            </w:pPr>
            <w:r w:rsidRPr="00044E8C">
              <w:t>50 Mbit/s</w:t>
            </w:r>
          </w:p>
        </w:tc>
        <w:tc>
          <w:tcPr>
            <w:tcW w:w="1276" w:type="dxa"/>
          </w:tcPr>
          <w:p w14:paraId="209CBF37" w14:textId="77777777" w:rsidR="00837D03" w:rsidRPr="00044E8C" w:rsidRDefault="00837D03" w:rsidP="00B1677D">
            <w:pPr>
              <w:pStyle w:val="table3"/>
            </w:pPr>
            <w:r w:rsidRPr="00044E8C">
              <w:t>$50,724.00</w:t>
            </w:r>
          </w:p>
        </w:tc>
        <w:tc>
          <w:tcPr>
            <w:tcW w:w="1276" w:type="dxa"/>
          </w:tcPr>
          <w:p w14:paraId="38605641" w14:textId="77777777" w:rsidR="00837D03" w:rsidRPr="00044E8C" w:rsidRDefault="00837D03" w:rsidP="00B1677D">
            <w:pPr>
              <w:pStyle w:val="table3"/>
            </w:pPr>
            <w:r w:rsidRPr="00044E8C">
              <w:t>$67,284.00</w:t>
            </w:r>
          </w:p>
        </w:tc>
        <w:tc>
          <w:tcPr>
            <w:tcW w:w="1275" w:type="dxa"/>
          </w:tcPr>
          <w:p w14:paraId="62D9DB12" w14:textId="77777777" w:rsidR="00837D03" w:rsidRPr="00044E8C" w:rsidRDefault="00837D03" w:rsidP="00B1677D">
            <w:pPr>
              <w:pStyle w:val="table3"/>
            </w:pPr>
            <w:r w:rsidRPr="00044E8C">
              <w:t>$84,105.00</w:t>
            </w:r>
          </w:p>
        </w:tc>
        <w:tc>
          <w:tcPr>
            <w:tcW w:w="1134" w:type="dxa"/>
          </w:tcPr>
          <w:p w14:paraId="5AB62B1D" w14:textId="77777777" w:rsidR="00837D03" w:rsidRPr="00044E8C" w:rsidRDefault="00837D03" w:rsidP="00B1677D">
            <w:pPr>
              <w:pStyle w:val="table3"/>
            </w:pPr>
            <w:r w:rsidRPr="00044E8C">
              <w:t xml:space="preserve">As set out in your </w:t>
            </w:r>
            <w:r>
              <w:t>separate</w:t>
            </w:r>
            <w:r w:rsidRPr="00044E8C">
              <w:t xml:space="preserve"> agreement with us</w:t>
            </w:r>
          </w:p>
        </w:tc>
        <w:tc>
          <w:tcPr>
            <w:tcW w:w="1276" w:type="dxa"/>
          </w:tcPr>
          <w:p w14:paraId="19A0CEC1" w14:textId="77777777" w:rsidR="00837D03" w:rsidRPr="00044E8C" w:rsidRDefault="00837D03" w:rsidP="00B1677D">
            <w:pPr>
              <w:pStyle w:val="table3"/>
            </w:pPr>
            <w:r w:rsidRPr="00044E8C">
              <w:t>$58,332.00</w:t>
            </w:r>
          </w:p>
        </w:tc>
        <w:tc>
          <w:tcPr>
            <w:tcW w:w="1276" w:type="dxa"/>
          </w:tcPr>
          <w:p w14:paraId="49288613" w14:textId="77777777" w:rsidR="00837D03" w:rsidRPr="00044E8C" w:rsidRDefault="00837D03" w:rsidP="00B1677D">
            <w:pPr>
              <w:pStyle w:val="table3"/>
            </w:pPr>
            <w:r w:rsidRPr="00044E8C">
              <w:t>$77,376.00</w:t>
            </w:r>
          </w:p>
        </w:tc>
        <w:tc>
          <w:tcPr>
            <w:tcW w:w="1276" w:type="dxa"/>
          </w:tcPr>
          <w:p w14:paraId="32AC5714" w14:textId="77777777" w:rsidR="00837D03" w:rsidRPr="00044E8C" w:rsidRDefault="00837D03" w:rsidP="00B1677D">
            <w:pPr>
              <w:pStyle w:val="table3"/>
            </w:pPr>
            <w:r w:rsidRPr="00044E8C">
              <w:t>$96,720.00</w:t>
            </w:r>
          </w:p>
        </w:tc>
        <w:tc>
          <w:tcPr>
            <w:tcW w:w="1134" w:type="dxa"/>
          </w:tcPr>
          <w:p w14:paraId="18955B62" w14:textId="77777777" w:rsidR="00837D03" w:rsidRPr="00044E8C" w:rsidRDefault="00837D03" w:rsidP="00B1677D">
            <w:pPr>
              <w:pStyle w:val="table3"/>
            </w:pPr>
            <w:r w:rsidRPr="00044E8C">
              <w:t xml:space="preserve">As set out in your </w:t>
            </w:r>
            <w:r>
              <w:t>separate</w:t>
            </w:r>
            <w:r w:rsidRPr="00044E8C">
              <w:t xml:space="preserve"> agreement with us</w:t>
            </w:r>
          </w:p>
        </w:tc>
      </w:tr>
      <w:tr w:rsidR="00837D03" w:rsidRPr="00044E8C" w14:paraId="2AB8F367" w14:textId="77777777" w:rsidTr="00B1677D">
        <w:tc>
          <w:tcPr>
            <w:tcW w:w="1276" w:type="dxa"/>
          </w:tcPr>
          <w:p w14:paraId="7A452527" w14:textId="77777777" w:rsidR="00837D03" w:rsidRPr="00044E8C" w:rsidRDefault="00837D03" w:rsidP="00B1677D">
            <w:pPr>
              <w:pStyle w:val="table3"/>
            </w:pPr>
            <w:r w:rsidRPr="00044E8C">
              <w:t>60 Mbit/s</w:t>
            </w:r>
          </w:p>
        </w:tc>
        <w:tc>
          <w:tcPr>
            <w:tcW w:w="1276" w:type="dxa"/>
          </w:tcPr>
          <w:p w14:paraId="49AF3537" w14:textId="77777777" w:rsidR="00837D03" w:rsidRPr="00044E8C" w:rsidRDefault="00837D03" w:rsidP="00B1677D">
            <w:pPr>
              <w:pStyle w:val="table3"/>
            </w:pPr>
            <w:r w:rsidRPr="00044E8C">
              <w:t>$53,916.00</w:t>
            </w:r>
          </w:p>
        </w:tc>
        <w:tc>
          <w:tcPr>
            <w:tcW w:w="1276" w:type="dxa"/>
          </w:tcPr>
          <w:p w14:paraId="6199561F" w14:textId="77777777" w:rsidR="00837D03" w:rsidRPr="00044E8C" w:rsidRDefault="00837D03" w:rsidP="00B1677D">
            <w:pPr>
              <w:pStyle w:val="table3"/>
            </w:pPr>
            <w:r w:rsidRPr="00044E8C">
              <w:t>$71,820.00</w:t>
            </w:r>
          </w:p>
        </w:tc>
        <w:tc>
          <w:tcPr>
            <w:tcW w:w="1275" w:type="dxa"/>
          </w:tcPr>
          <w:p w14:paraId="5289C69E" w14:textId="77777777" w:rsidR="00837D03" w:rsidRPr="00044E8C" w:rsidRDefault="00837D03" w:rsidP="00B1677D">
            <w:pPr>
              <w:pStyle w:val="table3"/>
            </w:pPr>
            <w:r w:rsidRPr="00044E8C">
              <w:t>$90,108.00</w:t>
            </w:r>
          </w:p>
        </w:tc>
        <w:tc>
          <w:tcPr>
            <w:tcW w:w="1134" w:type="dxa"/>
          </w:tcPr>
          <w:p w14:paraId="0A956FB2" w14:textId="77777777" w:rsidR="00837D03" w:rsidRPr="00044E8C" w:rsidRDefault="00837D03" w:rsidP="00B1677D">
            <w:pPr>
              <w:pStyle w:val="table3"/>
            </w:pPr>
            <w:r w:rsidRPr="00044E8C">
              <w:t xml:space="preserve">As set out in your </w:t>
            </w:r>
            <w:r>
              <w:t>separate</w:t>
            </w:r>
            <w:r w:rsidRPr="00044E8C">
              <w:t xml:space="preserve"> agreement with us</w:t>
            </w:r>
          </w:p>
        </w:tc>
        <w:tc>
          <w:tcPr>
            <w:tcW w:w="1276" w:type="dxa"/>
          </w:tcPr>
          <w:p w14:paraId="21EAC067" w14:textId="77777777" w:rsidR="00837D03" w:rsidRPr="00044E8C" w:rsidRDefault="00837D03" w:rsidP="00B1677D">
            <w:pPr>
              <w:pStyle w:val="table3"/>
            </w:pPr>
            <w:r w:rsidRPr="00044E8C">
              <w:t>$62,004.00</w:t>
            </w:r>
          </w:p>
        </w:tc>
        <w:tc>
          <w:tcPr>
            <w:tcW w:w="1276" w:type="dxa"/>
          </w:tcPr>
          <w:p w14:paraId="45E406DC" w14:textId="77777777" w:rsidR="00837D03" w:rsidRPr="00044E8C" w:rsidRDefault="00837D03" w:rsidP="00B1677D">
            <w:pPr>
              <w:pStyle w:val="table3"/>
            </w:pPr>
            <w:r w:rsidRPr="00044E8C">
              <w:t>$82,584.00</w:t>
            </w:r>
          </w:p>
        </w:tc>
        <w:tc>
          <w:tcPr>
            <w:tcW w:w="1276" w:type="dxa"/>
          </w:tcPr>
          <w:p w14:paraId="57E7FEC9" w14:textId="77777777" w:rsidR="00837D03" w:rsidRPr="00044E8C" w:rsidRDefault="00837D03" w:rsidP="00B1677D">
            <w:pPr>
              <w:pStyle w:val="table3"/>
            </w:pPr>
            <w:r w:rsidRPr="00044E8C">
              <w:t>$103,632.00</w:t>
            </w:r>
          </w:p>
        </w:tc>
        <w:tc>
          <w:tcPr>
            <w:tcW w:w="1134" w:type="dxa"/>
          </w:tcPr>
          <w:p w14:paraId="7A264F31" w14:textId="77777777" w:rsidR="00837D03" w:rsidRPr="00044E8C" w:rsidRDefault="00837D03" w:rsidP="00B1677D">
            <w:pPr>
              <w:pStyle w:val="table3"/>
            </w:pPr>
            <w:r w:rsidRPr="00044E8C">
              <w:t xml:space="preserve">As set out in your </w:t>
            </w:r>
            <w:r>
              <w:t>separate</w:t>
            </w:r>
            <w:r w:rsidRPr="00044E8C">
              <w:t xml:space="preserve"> agreement with us</w:t>
            </w:r>
          </w:p>
        </w:tc>
      </w:tr>
      <w:tr w:rsidR="00837D03" w:rsidRPr="00044E8C" w14:paraId="11FCDCB9" w14:textId="77777777" w:rsidTr="00B1677D">
        <w:tc>
          <w:tcPr>
            <w:tcW w:w="1276" w:type="dxa"/>
          </w:tcPr>
          <w:p w14:paraId="145E7FC7" w14:textId="77777777" w:rsidR="00837D03" w:rsidRPr="00044E8C" w:rsidRDefault="00837D03" w:rsidP="00B1677D">
            <w:pPr>
              <w:pStyle w:val="table3"/>
            </w:pPr>
            <w:r w:rsidRPr="00044E8C">
              <w:t>70 Mbit/s</w:t>
            </w:r>
          </w:p>
        </w:tc>
        <w:tc>
          <w:tcPr>
            <w:tcW w:w="1276" w:type="dxa"/>
          </w:tcPr>
          <w:p w14:paraId="0858A21B" w14:textId="77777777" w:rsidR="00837D03" w:rsidRPr="00044E8C" w:rsidRDefault="00837D03" w:rsidP="00B1677D">
            <w:pPr>
              <w:pStyle w:val="table3"/>
            </w:pPr>
            <w:r w:rsidRPr="00044E8C">
              <w:t>$56,652.00</w:t>
            </w:r>
          </w:p>
        </w:tc>
        <w:tc>
          <w:tcPr>
            <w:tcW w:w="1276" w:type="dxa"/>
          </w:tcPr>
          <w:p w14:paraId="4B4F8ABF" w14:textId="77777777" w:rsidR="00837D03" w:rsidRPr="00044E8C" w:rsidRDefault="00837D03" w:rsidP="00B1677D">
            <w:pPr>
              <w:pStyle w:val="table3"/>
            </w:pPr>
            <w:r w:rsidRPr="00044E8C">
              <w:t>$75,696.00</w:t>
            </w:r>
          </w:p>
        </w:tc>
        <w:tc>
          <w:tcPr>
            <w:tcW w:w="1275" w:type="dxa"/>
          </w:tcPr>
          <w:p w14:paraId="458AB048" w14:textId="77777777" w:rsidR="00837D03" w:rsidRPr="00044E8C" w:rsidRDefault="00837D03" w:rsidP="00B1677D">
            <w:pPr>
              <w:pStyle w:val="table3"/>
            </w:pPr>
            <w:r w:rsidRPr="00044E8C">
              <w:t>$95,592.00</w:t>
            </w:r>
          </w:p>
        </w:tc>
        <w:tc>
          <w:tcPr>
            <w:tcW w:w="1134" w:type="dxa"/>
          </w:tcPr>
          <w:p w14:paraId="74998D66" w14:textId="77777777" w:rsidR="00837D03" w:rsidRPr="00044E8C" w:rsidRDefault="00837D03" w:rsidP="00B1677D">
            <w:pPr>
              <w:pStyle w:val="table3"/>
            </w:pPr>
            <w:r w:rsidRPr="00044E8C">
              <w:t xml:space="preserve">As set out in your </w:t>
            </w:r>
            <w:r>
              <w:t>separate</w:t>
            </w:r>
            <w:r w:rsidRPr="00044E8C">
              <w:t xml:space="preserve"> agreement with us</w:t>
            </w:r>
          </w:p>
        </w:tc>
        <w:tc>
          <w:tcPr>
            <w:tcW w:w="1276" w:type="dxa"/>
          </w:tcPr>
          <w:p w14:paraId="41D27AB1" w14:textId="77777777" w:rsidR="00837D03" w:rsidRPr="00044E8C" w:rsidRDefault="00837D03" w:rsidP="00B1677D">
            <w:pPr>
              <w:pStyle w:val="table3"/>
            </w:pPr>
            <w:r w:rsidRPr="00044E8C">
              <w:t>$65,148.00</w:t>
            </w:r>
          </w:p>
        </w:tc>
        <w:tc>
          <w:tcPr>
            <w:tcW w:w="1276" w:type="dxa"/>
          </w:tcPr>
          <w:p w14:paraId="42B99CDC" w14:textId="77777777" w:rsidR="00837D03" w:rsidRPr="00044E8C" w:rsidRDefault="00837D03" w:rsidP="00B1677D">
            <w:pPr>
              <w:pStyle w:val="table3"/>
            </w:pPr>
            <w:r w:rsidRPr="00044E8C">
              <w:t>$87,060.00</w:t>
            </w:r>
          </w:p>
        </w:tc>
        <w:tc>
          <w:tcPr>
            <w:tcW w:w="1276" w:type="dxa"/>
          </w:tcPr>
          <w:p w14:paraId="65C3857A" w14:textId="77777777" w:rsidR="00837D03" w:rsidRPr="00044E8C" w:rsidRDefault="00837D03" w:rsidP="00B1677D">
            <w:pPr>
              <w:pStyle w:val="table3"/>
            </w:pPr>
            <w:r w:rsidRPr="00044E8C">
              <w:t>$109,932.00</w:t>
            </w:r>
          </w:p>
        </w:tc>
        <w:tc>
          <w:tcPr>
            <w:tcW w:w="1134" w:type="dxa"/>
          </w:tcPr>
          <w:p w14:paraId="18E48632" w14:textId="77777777" w:rsidR="00837D03" w:rsidRPr="00044E8C" w:rsidRDefault="00837D03" w:rsidP="00B1677D">
            <w:pPr>
              <w:pStyle w:val="table3"/>
            </w:pPr>
            <w:r w:rsidRPr="00044E8C">
              <w:t xml:space="preserve">As set out in your </w:t>
            </w:r>
            <w:r>
              <w:t>separate</w:t>
            </w:r>
            <w:r w:rsidRPr="00044E8C">
              <w:t xml:space="preserve"> agreement with us</w:t>
            </w:r>
          </w:p>
        </w:tc>
      </w:tr>
      <w:tr w:rsidR="00837D03" w:rsidRPr="00044E8C" w14:paraId="55A36C2B" w14:textId="77777777" w:rsidTr="00B1677D">
        <w:tc>
          <w:tcPr>
            <w:tcW w:w="1276" w:type="dxa"/>
          </w:tcPr>
          <w:p w14:paraId="2CAC4D4C" w14:textId="77777777" w:rsidR="00837D03" w:rsidRPr="00044E8C" w:rsidRDefault="00837D03" w:rsidP="00B1677D">
            <w:pPr>
              <w:pStyle w:val="table3"/>
            </w:pPr>
            <w:r w:rsidRPr="00044E8C">
              <w:t>80 Mbit/s</w:t>
            </w:r>
          </w:p>
        </w:tc>
        <w:tc>
          <w:tcPr>
            <w:tcW w:w="1276" w:type="dxa"/>
          </w:tcPr>
          <w:p w14:paraId="691E16E7" w14:textId="77777777" w:rsidR="00837D03" w:rsidRPr="00044E8C" w:rsidRDefault="00837D03" w:rsidP="00B1677D">
            <w:pPr>
              <w:pStyle w:val="table3"/>
            </w:pPr>
            <w:r w:rsidRPr="00044E8C">
              <w:t>$59,280.00</w:t>
            </w:r>
          </w:p>
        </w:tc>
        <w:tc>
          <w:tcPr>
            <w:tcW w:w="1276" w:type="dxa"/>
          </w:tcPr>
          <w:p w14:paraId="426181E5" w14:textId="77777777" w:rsidR="00837D03" w:rsidRPr="00044E8C" w:rsidRDefault="00837D03" w:rsidP="00B1677D">
            <w:pPr>
              <w:pStyle w:val="table3"/>
            </w:pPr>
            <w:r w:rsidRPr="00044E8C">
              <w:t>$79,380.00</w:t>
            </w:r>
          </w:p>
        </w:tc>
        <w:tc>
          <w:tcPr>
            <w:tcW w:w="1275" w:type="dxa"/>
          </w:tcPr>
          <w:p w14:paraId="31C11033" w14:textId="77777777" w:rsidR="00837D03" w:rsidRPr="00044E8C" w:rsidRDefault="00837D03" w:rsidP="00B1677D">
            <w:pPr>
              <w:pStyle w:val="table3"/>
            </w:pPr>
            <w:r w:rsidRPr="00044E8C">
              <w:t>$100,524.00</w:t>
            </w:r>
          </w:p>
        </w:tc>
        <w:tc>
          <w:tcPr>
            <w:tcW w:w="1134" w:type="dxa"/>
          </w:tcPr>
          <w:p w14:paraId="56973E7B" w14:textId="77777777" w:rsidR="00837D03" w:rsidRPr="00044E8C" w:rsidRDefault="00837D03" w:rsidP="00B1677D">
            <w:pPr>
              <w:pStyle w:val="table3"/>
            </w:pPr>
            <w:r w:rsidRPr="00044E8C">
              <w:t xml:space="preserve">As set out in your </w:t>
            </w:r>
            <w:r>
              <w:t>separate</w:t>
            </w:r>
            <w:r w:rsidRPr="00044E8C">
              <w:t xml:space="preserve"> agreement with us</w:t>
            </w:r>
          </w:p>
        </w:tc>
        <w:tc>
          <w:tcPr>
            <w:tcW w:w="1276" w:type="dxa"/>
          </w:tcPr>
          <w:p w14:paraId="0344D93E" w14:textId="77777777" w:rsidR="00837D03" w:rsidRPr="00044E8C" w:rsidRDefault="00837D03" w:rsidP="00B1677D">
            <w:pPr>
              <w:pStyle w:val="table3"/>
            </w:pPr>
            <w:r w:rsidRPr="00044E8C">
              <w:t>$68,160.00</w:t>
            </w:r>
          </w:p>
        </w:tc>
        <w:tc>
          <w:tcPr>
            <w:tcW w:w="1276" w:type="dxa"/>
          </w:tcPr>
          <w:p w14:paraId="034EC9DD" w14:textId="77777777" w:rsidR="00837D03" w:rsidRPr="00044E8C" w:rsidRDefault="00837D03" w:rsidP="00B1677D">
            <w:pPr>
              <w:pStyle w:val="table3"/>
            </w:pPr>
            <w:r w:rsidRPr="00044E8C">
              <w:t>$91,284.00</w:t>
            </w:r>
          </w:p>
        </w:tc>
        <w:tc>
          <w:tcPr>
            <w:tcW w:w="1276" w:type="dxa"/>
          </w:tcPr>
          <w:p w14:paraId="00A2C875" w14:textId="77777777" w:rsidR="00837D03" w:rsidRPr="00044E8C" w:rsidRDefault="00837D03" w:rsidP="00B1677D">
            <w:pPr>
              <w:pStyle w:val="table3"/>
            </w:pPr>
            <w:r w:rsidRPr="00044E8C">
              <w:t>$115,608.00</w:t>
            </w:r>
          </w:p>
        </w:tc>
        <w:tc>
          <w:tcPr>
            <w:tcW w:w="1134" w:type="dxa"/>
          </w:tcPr>
          <w:p w14:paraId="7FF0D835" w14:textId="77777777" w:rsidR="00837D03" w:rsidRPr="00044E8C" w:rsidRDefault="00837D03" w:rsidP="00B1677D">
            <w:pPr>
              <w:pStyle w:val="table3"/>
            </w:pPr>
            <w:r w:rsidRPr="00044E8C">
              <w:t xml:space="preserve">As set out in your </w:t>
            </w:r>
            <w:r>
              <w:t>separate</w:t>
            </w:r>
            <w:r w:rsidRPr="00044E8C">
              <w:t xml:space="preserve"> agreement with us</w:t>
            </w:r>
          </w:p>
        </w:tc>
      </w:tr>
      <w:tr w:rsidR="00837D03" w:rsidRPr="00044E8C" w14:paraId="4F5C573B" w14:textId="77777777" w:rsidTr="00B1677D">
        <w:tc>
          <w:tcPr>
            <w:tcW w:w="1276" w:type="dxa"/>
          </w:tcPr>
          <w:p w14:paraId="79799000" w14:textId="77777777" w:rsidR="00837D03" w:rsidRPr="00044E8C" w:rsidRDefault="00837D03" w:rsidP="00B1677D">
            <w:pPr>
              <w:pStyle w:val="table3"/>
            </w:pPr>
            <w:r w:rsidRPr="00044E8C">
              <w:lastRenderedPageBreak/>
              <w:t>90 Mbit/s</w:t>
            </w:r>
          </w:p>
        </w:tc>
        <w:tc>
          <w:tcPr>
            <w:tcW w:w="1276" w:type="dxa"/>
          </w:tcPr>
          <w:p w14:paraId="47963CCC" w14:textId="77777777" w:rsidR="00837D03" w:rsidRPr="00044E8C" w:rsidRDefault="00837D03" w:rsidP="00B1677D">
            <w:pPr>
              <w:pStyle w:val="table3"/>
            </w:pPr>
            <w:r>
              <w:t>$</w:t>
            </w:r>
            <w:r w:rsidRPr="00044E8C">
              <w:t>61,560.00</w:t>
            </w:r>
          </w:p>
        </w:tc>
        <w:tc>
          <w:tcPr>
            <w:tcW w:w="1276" w:type="dxa"/>
          </w:tcPr>
          <w:p w14:paraId="69A72E0E" w14:textId="77777777" w:rsidR="00837D03" w:rsidRPr="00044E8C" w:rsidRDefault="00837D03" w:rsidP="00B1677D">
            <w:pPr>
              <w:pStyle w:val="table3"/>
            </w:pPr>
            <w:r w:rsidRPr="00044E8C">
              <w:t>$82,716.00</w:t>
            </w:r>
          </w:p>
        </w:tc>
        <w:tc>
          <w:tcPr>
            <w:tcW w:w="1275" w:type="dxa"/>
          </w:tcPr>
          <w:p w14:paraId="4D9EC805" w14:textId="77777777" w:rsidR="00837D03" w:rsidRPr="00044E8C" w:rsidRDefault="00837D03" w:rsidP="00B1677D">
            <w:pPr>
              <w:pStyle w:val="table3"/>
            </w:pPr>
            <w:r w:rsidRPr="00044E8C">
              <w:t>$101,257.00</w:t>
            </w:r>
          </w:p>
        </w:tc>
        <w:tc>
          <w:tcPr>
            <w:tcW w:w="1134" w:type="dxa"/>
          </w:tcPr>
          <w:p w14:paraId="5F6C4819" w14:textId="77777777" w:rsidR="00837D03" w:rsidRPr="00044E8C" w:rsidRDefault="00837D03" w:rsidP="00B1677D">
            <w:pPr>
              <w:pStyle w:val="table3"/>
            </w:pPr>
            <w:r w:rsidRPr="00044E8C">
              <w:t xml:space="preserve">As set out in your </w:t>
            </w:r>
            <w:r>
              <w:t>separate</w:t>
            </w:r>
            <w:r w:rsidRPr="00044E8C">
              <w:t xml:space="preserve"> agreement with us</w:t>
            </w:r>
          </w:p>
        </w:tc>
        <w:tc>
          <w:tcPr>
            <w:tcW w:w="1276" w:type="dxa"/>
          </w:tcPr>
          <w:p w14:paraId="5816D094" w14:textId="77777777" w:rsidR="00837D03" w:rsidRPr="00044E8C" w:rsidRDefault="00837D03" w:rsidP="00B1677D">
            <w:pPr>
              <w:pStyle w:val="table3"/>
            </w:pPr>
            <w:r w:rsidRPr="00044E8C">
              <w:t>$70,788.00</w:t>
            </w:r>
          </w:p>
        </w:tc>
        <w:tc>
          <w:tcPr>
            <w:tcW w:w="1276" w:type="dxa"/>
          </w:tcPr>
          <w:p w14:paraId="7E4CB460" w14:textId="77777777" w:rsidR="00837D03" w:rsidRPr="00044E8C" w:rsidRDefault="00837D03" w:rsidP="00B1677D">
            <w:pPr>
              <w:pStyle w:val="table3"/>
            </w:pPr>
            <w:r w:rsidRPr="00044E8C">
              <w:t>$95,136.00</w:t>
            </w:r>
          </w:p>
        </w:tc>
        <w:tc>
          <w:tcPr>
            <w:tcW w:w="1276" w:type="dxa"/>
          </w:tcPr>
          <w:p w14:paraId="5FB0B551" w14:textId="77777777" w:rsidR="00837D03" w:rsidRPr="00044E8C" w:rsidRDefault="00837D03" w:rsidP="00B1677D">
            <w:pPr>
              <w:pStyle w:val="table3"/>
            </w:pPr>
            <w:r w:rsidRPr="00044E8C">
              <w:t>$117,240.00</w:t>
            </w:r>
          </w:p>
        </w:tc>
        <w:tc>
          <w:tcPr>
            <w:tcW w:w="1134" w:type="dxa"/>
          </w:tcPr>
          <w:p w14:paraId="1928DABE" w14:textId="77777777" w:rsidR="00837D03" w:rsidRPr="00044E8C" w:rsidRDefault="00837D03" w:rsidP="00B1677D">
            <w:pPr>
              <w:pStyle w:val="table3"/>
            </w:pPr>
            <w:r w:rsidRPr="00044E8C">
              <w:t xml:space="preserve">As set out in your </w:t>
            </w:r>
            <w:r>
              <w:t>separate</w:t>
            </w:r>
            <w:r w:rsidRPr="00044E8C">
              <w:t xml:space="preserve"> agreement with us</w:t>
            </w:r>
          </w:p>
        </w:tc>
      </w:tr>
      <w:tr w:rsidR="00837D03" w:rsidRPr="00044E8C" w14:paraId="470B3DA2" w14:textId="77777777" w:rsidTr="00B1677D">
        <w:tc>
          <w:tcPr>
            <w:tcW w:w="1276" w:type="dxa"/>
          </w:tcPr>
          <w:p w14:paraId="248B52B8" w14:textId="77777777" w:rsidR="00837D03" w:rsidRPr="00044E8C" w:rsidRDefault="00837D03" w:rsidP="00B1677D">
            <w:pPr>
              <w:pStyle w:val="table3"/>
            </w:pPr>
            <w:r w:rsidRPr="00044E8C">
              <w:t>100 Mbit/s</w:t>
            </w:r>
          </w:p>
        </w:tc>
        <w:tc>
          <w:tcPr>
            <w:tcW w:w="1276" w:type="dxa"/>
          </w:tcPr>
          <w:p w14:paraId="0FF11FFC" w14:textId="77777777" w:rsidR="00837D03" w:rsidRPr="00044E8C" w:rsidRDefault="00837D03" w:rsidP="00B1677D">
            <w:pPr>
              <w:pStyle w:val="table3"/>
            </w:pPr>
            <w:r w:rsidRPr="00044E8C">
              <w:t>$63,720.00</w:t>
            </w:r>
          </w:p>
        </w:tc>
        <w:tc>
          <w:tcPr>
            <w:tcW w:w="1276" w:type="dxa"/>
          </w:tcPr>
          <w:p w14:paraId="3064B06F" w14:textId="77777777" w:rsidR="00837D03" w:rsidRPr="00044E8C" w:rsidRDefault="00837D03" w:rsidP="00B1677D">
            <w:pPr>
              <w:pStyle w:val="table3"/>
            </w:pPr>
            <w:r w:rsidRPr="00044E8C">
              <w:t>$85,860.00</w:t>
            </w:r>
          </w:p>
        </w:tc>
        <w:tc>
          <w:tcPr>
            <w:tcW w:w="1275" w:type="dxa"/>
          </w:tcPr>
          <w:p w14:paraId="21D15A68" w14:textId="77777777" w:rsidR="00837D03" w:rsidRPr="00044E8C" w:rsidRDefault="00837D03" w:rsidP="00B1677D">
            <w:pPr>
              <w:pStyle w:val="table3"/>
            </w:pPr>
            <w:r w:rsidRPr="00044E8C">
              <w:t>$101,957.00</w:t>
            </w:r>
          </w:p>
        </w:tc>
        <w:tc>
          <w:tcPr>
            <w:tcW w:w="1134" w:type="dxa"/>
          </w:tcPr>
          <w:p w14:paraId="77861794" w14:textId="77777777" w:rsidR="00837D03" w:rsidRPr="00044E8C" w:rsidRDefault="00837D03" w:rsidP="00B1677D">
            <w:pPr>
              <w:pStyle w:val="table3"/>
            </w:pPr>
            <w:r w:rsidRPr="00044E8C">
              <w:t xml:space="preserve">As set out in your </w:t>
            </w:r>
            <w:r>
              <w:t>separate</w:t>
            </w:r>
            <w:r w:rsidRPr="00044E8C">
              <w:t xml:space="preserve"> agreement with us</w:t>
            </w:r>
          </w:p>
        </w:tc>
        <w:tc>
          <w:tcPr>
            <w:tcW w:w="1276" w:type="dxa"/>
          </w:tcPr>
          <w:p w14:paraId="6E4373C3" w14:textId="77777777" w:rsidR="00837D03" w:rsidRPr="00044E8C" w:rsidRDefault="00837D03" w:rsidP="00B1677D">
            <w:pPr>
              <w:pStyle w:val="table3"/>
            </w:pPr>
            <w:r w:rsidRPr="00044E8C">
              <w:t>$73,284.00</w:t>
            </w:r>
          </w:p>
        </w:tc>
        <w:tc>
          <w:tcPr>
            <w:tcW w:w="1276" w:type="dxa"/>
          </w:tcPr>
          <w:p w14:paraId="2CBCE85E" w14:textId="77777777" w:rsidR="00837D03" w:rsidRPr="00044E8C" w:rsidRDefault="00837D03" w:rsidP="00B1677D">
            <w:pPr>
              <w:pStyle w:val="table3"/>
            </w:pPr>
            <w:r w:rsidRPr="00044E8C">
              <w:t>$98,736.00</w:t>
            </w:r>
          </w:p>
        </w:tc>
        <w:tc>
          <w:tcPr>
            <w:tcW w:w="1276" w:type="dxa"/>
          </w:tcPr>
          <w:p w14:paraId="662B209C" w14:textId="77777777" w:rsidR="00837D03" w:rsidRPr="00044E8C" w:rsidRDefault="00837D03" w:rsidP="00B1677D">
            <w:pPr>
              <w:pStyle w:val="table3"/>
            </w:pPr>
            <w:r w:rsidRPr="00044E8C">
              <w:t>$120,864.00</w:t>
            </w:r>
          </w:p>
        </w:tc>
        <w:tc>
          <w:tcPr>
            <w:tcW w:w="1134" w:type="dxa"/>
          </w:tcPr>
          <w:p w14:paraId="1F8EDEEF" w14:textId="77777777" w:rsidR="00837D03" w:rsidRPr="00044E8C" w:rsidRDefault="00837D03" w:rsidP="00B1677D">
            <w:pPr>
              <w:pStyle w:val="table3"/>
            </w:pPr>
            <w:r w:rsidRPr="00044E8C">
              <w:t xml:space="preserve">As set out in your </w:t>
            </w:r>
            <w:r>
              <w:t>separate</w:t>
            </w:r>
            <w:r w:rsidRPr="00044E8C">
              <w:t xml:space="preserve"> agreement with us</w:t>
            </w:r>
          </w:p>
        </w:tc>
      </w:tr>
      <w:tr w:rsidR="00837D03" w:rsidRPr="00044E8C" w14:paraId="43D66F01" w14:textId="77777777" w:rsidTr="00B1677D">
        <w:tc>
          <w:tcPr>
            <w:tcW w:w="1276" w:type="dxa"/>
          </w:tcPr>
          <w:p w14:paraId="15483C48" w14:textId="77777777" w:rsidR="00837D03" w:rsidRPr="00044E8C" w:rsidRDefault="00837D03" w:rsidP="00B1677D">
            <w:pPr>
              <w:pStyle w:val="table3"/>
            </w:pPr>
            <w:r w:rsidRPr="00044E8C">
              <w:t>150 Mbit/s</w:t>
            </w:r>
          </w:p>
        </w:tc>
        <w:tc>
          <w:tcPr>
            <w:tcW w:w="1276" w:type="dxa"/>
          </w:tcPr>
          <w:p w14:paraId="0F3D5420" w14:textId="77777777" w:rsidR="00837D03" w:rsidRPr="00044E8C" w:rsidRDefault="00837D03" w:rsidP="00B1677D">
            <w:pPr>
              <w:pStyle w:val="table3"/>
            </w:pPr>
            <w:r w:rsidRPr="00044E8C">
              <w:t>$72,840.00</w:t>
            </w:r>
          </w:p>
        </w:tc>
        <w:tc>
          <w:tcPr>
            <w:tcW w:w="1276" w:type="dxa"/>
          </w:tcPr>
          <w:p w14:paraId="3ED10B6B" w14:textId="77777777" w:rsidR="00837D03" w:rsidRPr="00044E8C" w:rsidRDefault="00837D03" w:rsidP="00B1677D">
            <w:pPr>
              <w:pStyle w:val="table3"/>
            </w:pPr>
            <w:r w:rsidRPr="00044E8C">
              <w:t>$98,916.00</w:t>
            </w:r>
          </w:p>
        </w:tc>
        <w:tc>
          <w:tcPr>
            <w:tcW w:w="1275" w:type="dxa"/>
          </w:tcPr>
          <w:p w14:paraId="74AFDFC2" w14:textId="77777777" w:rsidR="00837D03" w:rsidRPr="00044E8C" w:rsidRDefault="00837D03" w:rsidP="00B1677D">
            <w:pPr>
              <w:pStyle w:val="table3"/>
            </w:pPr>
            <w:r w:rsidRPr="00044E8C">
              <w:t>$118,932.00</w:t>
            </w:r>
          </w:p>
        </w:tc>
        <w:tc>
          <w:tcPr>
            <w:tcW w:w="1134" w:type="dxa"/>
          </w:tcPr>
          <w:p w14:paraId="1A281827" w14:textId="77777777" w:rsidR="00837D03" w:rsidRPr="00044E8C" w:rsidRDefault="00837D03" w:rsidP="00B1677D">
            <w:pPr>
              <w:pStyle w:val="table3"/>
            </w:pPr>
            <w:r>
              <w:t>POA</w:t>
            </w:r>
          </w:p>
        </w:tc>
        <w:tc>
          <w:tcPr>
            <w:tcW w:w="1276" w:type="dxa"/>
          </w:tcPr>
          <w:p w14:paraId="0F33619E" w14:textId="77777777" w:rsidR="00837D03" w:rsidRPr="00044E8C" w:rsidRDefault="00837D03" w:rsidP="00B1677D">
            <w:pPr>
              <w:pStyle w:val="table3"/>
            </w:pPr>
            <w:r w:rsidRPr="00044E8C">
              <w:t>$83,772.00</w:t>
            </w:r>
          </w:p>
        </w:tc>
        <w:tc>
          <w:tcPr>
            <w:tcW w:w="1276" w:type="dxa"/>
          </w:tcPr>
          <w:p w14:paraId="4134AEE2" w14:textId="77777777" w:rsidR="00837D03" w:rsidRPr="00044E8C" w:rsidRDefault="00837D03" w:rsidP="00B1677D">
            <w:pPr>
              <w:pStyle w:val="table3"/>
            </w:pPr>
            <w:r w:rsidRPr="00044E8C">
              <w:t>$113,760.00</w:t>
            </w:r>
          </w:p>
        </w:tc>
        <w:tc>
          <w:tcPr>
            <w:tcW w:w="1276" w:type="dxa"/>
          </w:tcPr>
          <w:p w14:paraId="1D25EEB1" w14:textId="77777777" w:rsidR="00837D03" w:rsidRPr="00044E8C" w:rsidRDefault="00837D03" w:rsidP="00B1677D">
            <w:pPr>
              <w:pStyle w:val="table3"/>
            </w:pPr>
            <w:r w:rsidRPr="00044E8C">
              <w:t>$136,776.00</w:t>
            </w:r>
          </w:p>
        </w:tc>
        <w:tc>
          <w:tcPr>
            <w:tcW w:w="1134" w:type="dxa"/>
          </w:tcPr>
          <w:p w14:paraId="5342C6EE" w14:textId="77777777" w:rsidR="00837D03" w:rsidRPr="00044E8C" w:rsidRDefault="00837D03" w:rsidP="00B1677D">
            <w:pPr>
              <w:pStyle w:val="table3"/>
            </w:pPr>
            <w:r>
              <w:t>POA</w:t>
            </w:r>
          </w:p>
        </w:tc>
      </w:tr>
      <w:tr w:rsidR="00837D03" w:rsidRPr="00044E8C" w14:paraId="38FADA89" w14:textId="77777777" w:rsidTr="00B1677D">
        <w:tc>
          <w:tcPr>
            <w:tcW w:w="1276" w:type="dxa"/>
          </w:tcPr>
          <w:p w14:paraId="146D4B56" w14:textId="77777777" w:rsidR="00837D03" w:rsidRPr="00044E8C" w:rsidRDefault="00837D03" w:rsidP="00B1677D">
            <w:pPr>
              <w:pStyle w:val="table3"/>
            </w:pPr>
            <w:r w:rsidRPr="00044E8C">
              <w:t>200 Mbit/s</w:t>
            </w:r>
          </w:p>
        </w:tc>
        <w:tc>
          <w:tcPr>
            <w:tcW w:w="1276" w:type="dxa"/>
          </w:tcPr>
          <w:p w14:paraId="3FEFF124" w14:textId="77777777" w:rsidR="00837D03" w:rsidRPr="00044E8C" w:rsidRDefault="00837D03" w:rsidP="00B1677D">
            <w:pPr>
              <w:pStyle w:val="table3"/>
            </w:pPr>
            <w:r w:rsidRPr="00044E8C">
              <w:t>$80,136.00</w:t>
            </w:r>
          </w:p>
        </w:tc>
        <w:tc>
          <w:tcPr>
            <w:tcW w:w="1276" w:type="dxa"/>
          </w:tcPr>
          <w:p w14:paraId="7302D62E" w14:textId="77777777" w:rsidR="00837D03" w:rsidRPr="00044E8C" w:rsidRDefault="00837D03" w:rsidP="00B1677D">
            <w:pPr>
              <w:pStyle w:val="table3"/>
            </w:pPr>
            <w:r w:rsidRPr="00044E8C">
              <w:t>$109,392.00</w:t>
            </w:r>
          </w:p>
        </w:tc>
        <w:tc>
          <w:tcPr>
            <w:tcW w:w="1275" w:type="dxa"/>
          </w:tcPr>
          <w:p w14:paraId="4EDF9653" w14:textId="77777777" w:rsidR="00837D03" w:rsidRPr="00044E8C" w:rsidRDefault="00837D03" w:rsidP="00B1677D">
            <w:pPr>
              <w:pStyle w:val="table3"/>
            </w:pPr>
            <w:r w:rsidRPr="00044E8C">
              <w:t>$132,648.00</w:t>
            </w:r>
          </w:p>
        </w:tc>
        <w:tc>
          <w:tcPr>
            <w:tcW w:w="1134" w:type="dxa"/>
          </w:tcPr>
          <w:p w14:paraId="7296D27B" w14:textId="77777777" w:rsidR="00837D03" w:rsidRPr="00044E8C" w:rsidRDefault="00837D03" w:rsidP="00B1677D">
            <w:pPr>
              <w:pStyle w:val="table3"/>
            </w:pPr>
            <w:r>
              <w:t>POA</w:t>
            </w:r>
          </w:p>
        </w:tc>
        <w:tc>
          <w:tcPr>
            <w:tcW w:w="1276" w:type="dxa"/>
          </w:tcPr>
          <w:p w14:paraId="1F159AD8" w14:textId="77777777" w:rsidR="00837D03" w:rsidRPr="00044E8C" w:rsidRDefault="00837D03" w:rsidP="00B1677D">
            <w:pPr>
              <w:pStyle w:val="table3"/>
            </w:pPr>
            <w:r w:rsidRPr="00044E8C">
              <w:t>$92,160.00</w:t>
            </w:r>
          </w:p>
        </w:tc>
        <w:tc>
          <w:tcPr>
            <w:tcW w:w="1276" w:type="dxa"/>
          </w:tcPr>
          <w:p w14:paraId="1AE20226" w14:textId="77777777" w:rsidR="00837D03" w:rsidRPr="00044E8C" w:rsidRDefault="00837D03" w:rsidP="00B1677D">
            <w:pPr>
              <w:pStyle w:val="table3"/>
            </w:pPr>
            <w:r w:rsidRPr="00044E8C">
              <w:t>$125,808.00</w:t>
            </w:r>
          </w:p>
        </w:tc>
        <w:tc>
          <w:tcPr>
            <w:tcW w:w="1276" w:type="dxa"/>
          </w:tcPr>
          <w:p w14:paraId="6B792FB0" w14:textId="77777777" w:rsidR="00837D03" w:rsidRPr="00044E8C" w:rsidRDefault="00837D03" w:rsidP="00B1677D">
            <w:pPr>
              <w:pStyle w:val="table3"/>
            </w:pPr>
            <w:r w:rsidRPr="00044E8C">
              <w:t>$152,544.00</w:t>
            </w:r>
          </w:p>
        </w:tc>
        <w:tc>
          <w:tcPr>
            <w:tcW w:w="1134" w:type="dxa"/>
          </w:tcPr>
          <w:p w14:paraId="23276282" w14:textId="77777777" w:rsidR="00837D03" w:rsidRPr="00044E8C" w:rsidRDefault="00837D03" w:rsidP="00B1677D">
            <w:pPr>
              <w:pStyle w:val="table3"/>
            </w:pPr>
            <w:r>
              <w:t>POA</w:t>
            </w:r>
          </w:p>
        </w:tc>
      </w:tr>
      <w:tr w:rsidR="00837D03" w:rsidRPr="00044E8C" w14:paraId="55BD34D0" w14:textId="77777777" w:rsidTr="00B1677D">
        <w:tc>
          <w:tcPr>
            <w:tcW w:w="1276" w:type="dxa"/>
          </w:tcPr>
          <w:p w14:paraId="0A9E9449" w14:textId="77777777" w:rsidR="00837D03" w:rsidRPr="00044E8C" w:rsidRDefault="00837D03" w:rsidP="00B1677D">
            <w:pPr>
              <w:pStyle w:val="table3"/>
            </w:pPr>
            <w:r w:rsidRPr="00044E8C">
              <w:t>300 Mbit/s</w:t>
            </w:r>
          </w:p>
        </w:tc>
        <w:tc>
          <w:tcPr>
            <w:tcW w:w="1276" w:type="dxa"/>
          </w:tcPr>
          <w:p w14:paraId="00AB782F" w14:textId="77777777" w:rsidR="00837D03" w:rsidRPr="00044E8C" w:rsidRDefault="00837D03" w:rsidP="00B1677D">
            <w:pPr>
              <w:pStyle w:val="table3"/>
            </w:pPr>
            <w:r w:rsidRPr="00044E8C">
              <w:t>$91,644.00</w:t>
            </w:r>
          </w:p>
        </w:tc>
        <w:tc>
          <w:tcPr>
            <w:tcW w:w="1276" w:type="dxa"/>
          </w:tcPr>
          <w:p w14:paraId="4D2E5760" w14:textId="77777777" w:rsidR="00837D03" w:rsidRPr="00044E8C" w:rsidRDefault="00837D03" w:rsidP="00B1677D">
            <w:pPr>
              <w:pStyle w:val="table3"/>
            </w:pPr>
            <w:r w:rsidRPr="00044E8C">
              <w:t>$126,132.00</w:t>
            </w:r>
          </w:p>
        </w:tc>
        <w:tc>
          <w:tcPr>
            <w:tcW w:w="1275" w:type="dxa"/>
          </w:tcPr>
          <w:p w14:paraId="05DACF7A" w14:textId="77777777" w:rsidR="00837D03" w:rsidRPr="00044E8C" w:rsidRDefault="00837D03" w:rsidP="00B1677D">
            <w:pPr>
              <w:pStyle w:val="table3"/>
            </w:pPr>
            <w:r w:rsidRPr="00044E8C">
              <w:t>$154,728.00</w:t>
            </w:r>
          </w:p>
        </w:tc>
        <w:tc>
          <w:tcPr>
            <w:tcW w:w="1134" w:type="dxa"/>
          </w:tcPr>
          <w:p w14:paraId="365632D8" w14:textId="77777777" w:rsidR="00837D03" w:rsidRPr="00044E8C" w:rsidRDefault="00837D03" w:rsidP="00B1677D">
            <w:pPr>
              <w:pStyle w:val="table3"/>
            </w:pPr>
            <w:r>
              <w:t>POA</w:t>
            </w:r>
          </w:p>
        </w:tc>
        <w:tc>
          <w:tcPr>
            <w:tcW w:w="1276" w:type="dxa"/>
          </w:tcPr>
          <w:p w14:paraId="23E952CD" w14:textId="77777777" w:rsidR="00837D03" w:rsidRPr="00044E8C" w:rsidRDefault="00837D03" w:rsidP="00B1677D">
            <w:pPr>
              <w:pStyle w:val="table3"/>
            </w:pPr>
            <w:r w:rsidRPr="00044E8C">
              <w:t>$105,396.00</w:t>
            </w:r>
          </w:p>
        </w:tc>
        <w:tc>
          <w:tcPr>
            <w:tcW w:w="1276" w:type="dxa"/>
          </w:tcPr>
          <w:p w14:paraId="491A3D24" w14:textId="77777777" w:rsidR="00837D03" w:rsidRPr="00044E8C" w:rsidRDefault="00837D03" w:rsidP="00B1677D">
            <w:pPr>
              <w:pStyle w:val="table3"/>
            </w:pPr>
            <w:r w:rsidRPr="00044E8C">
              <w:t>$145,056.00</w:t>
            </w:r>
          </w:p>
        </w:tc>
        <w:tc>
          <w:tcPr>
            <w:tcW w:w="1276" w:type="dxa"/>
          </w:tcPr>
          <w:p w14:paraId="0EA8708A" w14:textId="77777777" w:rsidR="00837D03" w:rsidRPr="00044E8C" w:rsidRDefault="00837D03" w:rsidP="00B1677D">
            <w:pPr>
              <w:pStyle w:val="table3"/>
            </w:pPr>
            <w:r w:rsidRPr="00044E8C">
              <w:t xml:space="preserve">$177,936.00 </w:t>
            </w:r>
          </w:p>
        </w:tc>
        <w:tc>
          <w:tcPr>
            <w:tcW w:w="1134" w:type="dxa"/>
          </w:tcPr>
          <w:p w14:paraId="6EF2052B" w14:textId="77777777" w:rsidR="00837D03" w:rsidRPr="00044E8C" w:rsidRDefault="00837D03" w:rsidP="00B1677D">
            <w:pPr>
              <w:pStyle w:val="table3"/>
            </w:pPr>
            <w:r>
              <w:t>POA</w:t>
            </w:r>
          </w:p>
        </w:tc>
      </w:tr>
      <w:tr w:rsidR="00837D03" w:rsidRPr="00044E8C" w14:paraId="1418CF9A" w14:textId="77777777" w:rsidTr="00B1677D">
        <w:tc>
          <w:tcPr>
            <w:tcW w:w="1276" w:type="dxa"/>
          </w:tcPr>
          <w:p w14:paraId="569FE282" w14:textId="77777777" w:rsidR="00837D03" w:rsidRPr="00044E8C" w:rsidRDefault="00837D03" w:rsidP="00B1677D">
            <w:pPr>
              <w:pStyle w:val="table3"/>
            </w:pPr>
            <w:r w:rsidRPr="00044E8C">
              <w:t>400 Mbit/s</w:t>
            </w:r>
          </w:p>
        </w:tc>
        <w:tc>
          <w:tcPr>
            <w:tcW w:w="1276" w:type="dxa"/>
          </w:tcPr>
          <w:p w14:paraId="4EC171FD" w14:textId="77777777" w:rsidR="00837D03" w:rsidRPr="00044E8C" w:rsidRDefault="00837D03" w:rsidP="00B1677D">
            <w:pPr>
              <w:pStyle w:val="table3"/>
            </w:pPr>
            <w:r w:rsidRPr="00044E8C">
              <w:t>$100,656.00</w:t>
            </w:r>
          </w:p>
        </w:tc>
        <w:tc>
          <w:tcPr>
            <w:tcW w:w="1276" w:type="dxa"/>
          </w:tcPr>
          <w:p w14:paraId="6E3ECBCD" w14:textId="77777777" w:rsidR="00837D03" w:rsidRPr="00044E8C" w:rsidRDefault="00837D03" w:rsidP="00B1677D">
            <w:pPr>
              <w:pStyle w:val="table3"/>
            </w:pPr>
            <w:r w:rsidRPr="00044E8C">
              <w:t>$139,416.00</w:t>
            </w:r>
          </w:p>
        </w:tc>
        <w:tc>
          <w:tcPr>
            <w:tcW w:w="1275" w:type="dxa"/>
          </w:tcPr>
          <w:p w14:paraId="7A1D6FF4" w14:textId="77777777" w:rsidR="00837D03" w:rsidRPr="00044E8C" w:rsidRDefault="00837D03" w:rsidP="00B1677D">
            <w:pPr>
              <w:pStyle w:val="table3"/>
            </w:pPr>
            <w:r w:rsidRPr="00044E8C">
              <w:t>$172,632.00</w:t>
            </w:r>
          </w:p>
        </w:tc>
        <w:tc>
          <w:tcPr>
            <w:tcW w:w="1134" w:type="dxa"/>
          </w:tcPr>
          <w:p w14:paraId="565CE6D7" w14:textId="77777777" w:rsidR="00837D03" w:rsidRPr="00044E8C" w:rsidRDefault="00837D03" w:rsidP="00B1677D">
            <w:pPr>
              <w:pStyle w:val="table3"/>
            </w:pPr>
            <w:r>
              <w:t>POA</w:t>
            </w:r>
          </w:p>
        </w:tc>
        <w:tc>
          <w:tcPr>
            <w:tcW w:w="1276" w:type="dxa"/>
          </w:tcPr>
          <w:p w14:paraId="4510A20B" w14:textId="77777777" w:rsidR="00837D03" w:rsidRPr="00044E8C" w:rsidRDefault="00837D03" w:rsidP="00B1677D">
            <w:pPr>
              <w:pStyle w:val="table3"/>
            </w:pPr>
            <w:r w:rsidRPr="00044E8C">
              <w:t>$115,752.00</w:t>
            </w:r>
          </w:p>
        </w:tc>
        <w:tc>
          <w:tcPr>
            <w:tcW w:w="1276" w:type="dxa"/>
          </w:tcPr>
          <w:p w14:paraId="2A2554F7" w14:textId="77777777" w:rsidR="00837D03" w:rsidRPr="00044E8C" w:rsidRDefault="00837D03" w:rsidP="00B1677D">
            <w:pPr>
              <w:pStyle w:val="table3"/>
            </w:pPr>
            <w:r w:rsidRPr="00044E8C">
              <w:t>$160,332.00</w:t>
            </w:r>
          </w:p>
        </w:tc>
        <w:tc>
          <w:tcPr>
            <w:tcW w:w="1276" w:type="dxa"/>
          </w:tcPr>
          <w:p w14:paraId="753960D1" w14:textId="77777777" w:rsidR="00837D03" w:rsidRPr="00044E8C" w:rsidRDefault="00837D03" w:rsidP="00B1677D">
            <w:pPr>
              <w:pStyle w:val="table3"/>
            </w:pPr>
            <w:r w:rsidRPr="00044E8C">
              <w:t>$198,516.00</w:t>
            </w:r>
          </w:p>
        </w:tc>
        <w:tc>
          <w:tcPr>
            <w:tcW w:w="1134" w:type="dxa"/>
          </w:tcPr>
          <w:p w14:paraId="35443101" w14:textId="77777777" w:rsidR="00837D03" w:rsidRPr="00044E8C" w:rsidRDefault="00837D03" w:rsidP="00B1677D">
            <w:pPr>
              <w:pStyle w:val="table3"/>
            </w:pPr>
            <w:r>
              <w:t>POA</w:t>
            </w:r>
          </w:p>
        </w:tc>
      </w:tr>
      <w:tr w:rsidR="00837D03" w:rsidRPr="00044E8C" w14:paraId="1C277FF9" w14:textId="77777777" w:rsidTr="00B1677D">
        <w:tc>
          <w:tcPr>
            <w:tcW w:w="1276" w:type="dxa"/>
          </w:tcPr>
          <w:p w14:paraId="16E1116D" w14:textId="77777777" w:rsidR="00837D03" w:rsidRPr="00044E8C" w:rsidRDefault="00837D03" w:rsidP="00B1677D">
            <w:pPr>
              <w:pStyle w:val="table3"/>
            </w:pPr>
            <w:r w:rsidRPr="00044E8C">
              <w:t>500 Mbit/s</w:t>
            </w:r>
          </w:p>
        </w:tc>
        <w:tc>
          <w:tcPr>
            <w:tcW w:w="1276" w:type="dxa"/>
          </w:tcPr>
          <w:p w14:paraId="53664B34" w14:textId="77777777" w:rsidR="00837D03" w:rsidRPr="00044E8C" w:rsidRDefault="00837D03" w:rsidP="00B1677D">
            <w:pPr>
              <w:pStyle w:val="table3"/>
            </w:pPr>
            <w:r w:rsidRPr="00044E8C">
              <w:t>$108,408.00</w:t>
            </w:r>
          </w:p>
        </w:tc>
        <w:tc>
          <w:tcPr>
            <w:tcW w:w="1276" w:type="dxa"/>
          </w:tcPr>
          <w:p w14:paraId="165FE41B" w14:textId="77777777" w:rsidR="00837D03" w:rsidRPr="00044E8C" w:rsidRDefault="00837D03" w:rsidP="00B1677D">
            <w:pPr>
              <w:pStyle w:val="table3"/>
            </w:pPr>
            <w:r w:rsidRPr="00044E8C">
              <w:t>$150,768.00</w:t>
            </w:r>
          </w:p>
        </w:tc>
        <w:tc>
          <w:tcPr>
            <w:tcW w:w="1275" w:type="dxa"/>
          </w:tcPr>
          <w:p w14:paraId="77BEADF5" w14:textId="77777777" w:rsidR="00837D03" w:rsidRPr="00044E8C" w:rsidRDefault="00837D03" w:rsidP="00B1677D">
            <w:pPr>
              <w:pStyle w:val="table3"/>
            </w:pPr>
            <w:r w:rsidRPr="00044E8C">
              <w:t>$187,855.00</w:t>
            </w:r>
          </w:p>
        </w:tc>
        <w:tc>
          <w:tcPr>
            <w:tcW w:w="1134" w:type="dxa"/>
          </w:tcPr>
          <w:p w14:paraId="69247B26" w14:textId="77777777" w:rsidR="00837D03" w:rsidRPr="00044E8C" w:rsidRDefault="00837D03" w:rsidP="00B1677D">
            <w:pPr>
              <w:pStyle w:val="table3"/>
            </w:pPr>
            <w:r>
              <w:t>POA</w:t>
            </w:r>
          </w:p>
        </w:tc>
        <w:tc>
          <w:tcPr>
            <w:tcW w:w="1276" w:type="dxa"/>
          </w:tcPr>
          <w:p w14:paraId="3795576B" w14:textId="77777777" w:rsidR="00837D03" w:rsidRPr="00044E8C" w:rsidRDefault="00837D03" w:rsidP="00B1677D">
            <w:pPr>
              <w:pStyle w:val="table3"/>
            </w:pPr>
            <w:r w:rsidRPr="00044E8C">
              <w:t>$124,668.00</w:t>
            </w:r>
          </w:p>
        </w:tc>
        <w:tc>
          <w:tcPr>
            <w:tcW w:w="1276" w:type="dxa"/>
          </w:tcPr>
          <w:p w14:paraId="77476BF3" w14:textId="77777777" w:rsidR="00837D03" w:rsidRPr="00044E8C" w:rsidRDefault="00837D03" w:rsidP="00B1677D">
            <w:pPr>
              <w:pStyle w:val="table3"/>
            </w:pPr>
            <w:r w:rsidRPr="00044E8C">
              <w:t>$173,376.00</w:t>
            </w:r>
          </w:p>
        </w:tc>
        <w:tc>
          <w:tcPr>
            <w:tcW w:w="1276" w:type="dxa"/>
          </w:tcPr>
          <w:p w14:paraId="0A053F71" w14:textId="77777777" w:rsidR="00837D03" w:rsidRPr="00044E8C" w:rsidRDefault="00837D03" w:rsidP="00B1677D">
            <w:pPr>
              <w:pStyle w:val="table3"/>
            </w:pPr>
            <w:r w:rsidRPr="00044E8C">
              <w:t>$216,024.00</w:t>
            </w:r>
          </w:p>
        </w:tc>
        <w:tc>
          <w:tcPr>
            <w:tcW w:w="1134" w:type="dxa"/>
          </w:tcPr>
          <w:p w14:paraId="065F96C4" w14:textId="77777777" w:rsidR="00837D03" w:rsidRPr="00044E8C" w:rsidRDefault="00837D03" w:rsidP="00B1677D">
            <w:pPr>
              <w:pStyle w:val="table3"/>
            </w:pPr>
            <w:r>
              <w:t>POA</w:t>
            </w:r>
          </w:p>
        </w:tc>
      </w:tr>
      <w:tr w:rsidR="00837D03" w:rsidRPr="00044E8C" w14:paraId="19295432" w14:textId="77777777" w:rsidTr="00B1677D">
        <w:tc>
          <w:tcPr>
            <w:tcW w:w="1276" w:type="dxa"/>
          </w:tcPr>
          <w:p w14:paraId="326531B9" w14:textId="77777777" w:rsidR="00837D03" w:rsidRPr="00044E8C" w:rsidRDefault="00837D03" w:rsidP="00B1677D">
            <w:pPr>
              <w:pStyle w:val="table3"/>
            </w:pPr>
            <w:r w:rsidRPr="00044E8C">
              <w:t>600 Mbit/s</w:t>
            </w:r>
          </w:p>
        </w:tc>
        <w:tc>
          <w:tcPr>
            <w:tcW w:w="1276" w:type="dxa"/>
          </w:tcPr>
          <w:p w14:paraId="6F315DDF" w14:textId="77777777" w:rsidR="00837D03" w:rsidRPr="00044E8C" w:rsidRDefault="00837D03" w:rsidP="00B1677D">
            <w:pPr>
              <w:pStyle w:val="table3"/>
            </w:pPr>
            <w:r w:rsidRPr="00044E8C">
              <w:t>$115,140.00</w:t>
            </w:r>
          </w:p>
        </w:tc>
        <w:tc>
          <w:tcPr>
            <w:tcW w:w="1276" w:type="dxa"/>
          </w:tcPr>
          <w:p w14:paraId="53EB21C8" w14:textId="77777777" w:rsidR="00837D03" w:rsidRPr="00044E8C" w:rsidRDefault="00837D03" w:rsidP="00B1677D">
            <w:pPr>
              <w:pStyle w:val="table3"/>
            </w:pPr>
            <w:r w:rsidRPr="00044E8C">
              <w:t>$160,692.00</w:t>
            </w:r>
          </w:p>
        </w:tc>
        <w:tc>
          <w:tcPr>
            <w:tcW w:w="1275" w:type="dxa"/>
          </w:tcPr>
          <w:p w14:paraId="7E7BD38A" w14:textId="77777777" w:rsidR="00837D03" w:rsidRPr="00044E8C" w:rsidRDefault="00837D03" w:rsidP="00B1677D">
            <w:pPr>
              <w:pStyle w:val="table3"/>
            </w:pPr>
            <w:r w:rsidRPr="00044E8C">
              <w:t>$201,132.00</w:t>
            </w:r>
          </w:p>
        </w:tc>
        <w:tc>
          <w:tcPr>
            <w:tcW w:w="1134" w:type="dxa"/>
          </w:tcPr>
          <w:p w14:paraId="6F6F45D3" w14:textId="77777777" w:rsidR="00837D03" w:rsidRPr="00044E8C" w:rsidRDefault="00837D03" w:rsidP="00B1677D">
            <w:pPr>
              <w:pStyle w:val="table3"/>
            </w:pPr>
            <w:r>
              <w:t>POA</w:t>
            </w:r>
          </w:p>
        </w:tc>
        <w:tc>
          <w:tcPr>
            <w:tcW w:w="1276" w:type="dxa"/>
          </w:tcPr>
          <w:p w14:paraId="1AD690B0" w14:textId="77777777" w:rsidR="00837D03" w:rsidRPr="00044E8C" w:rsidRDefault="00837D03" w:rsidP="00B1677D">
            <w:pPr>
              <w:pStyle w:val="table3"/>
            </w:pPr>
            <w:r w:rsidRPr="00044E8C">
              <w:t>$132,408.00</w:t>
            </w:r>
          </w:p>
        </w:tc>
        <w:tc>
          <w:tcPr>
            <w:tcW w:w="1276" w:type="dxa"/>
          </w:tcPr>
          <w:p w14:paraId="34796C1B" w14:textId="77777777" w:rsidR="00837D03" w:rsidRPr="00044E8C" w:rsidRDefault="00837D03" w:rsidP="00B1677D">
            <w:pPr>
              <w:pStyle w:val="table3"/>
            </w:pPr>
            <w:r w:rsidRPr="00044E8C">
              <w:t>$184,800.00</w:t>
            </w:r>
          </w:p>
        </w:tc>
        <w:tc>
          <w:tcPr>
            <w:tcW w:w="1276" w:type="dxa"/>
          </w:tcPr>
          <w:p w14:paraId="31351C2E" w14:textId="77777777" w:rsidR="00837D03" w:rsidRPr="00044E8C" w:rsidRDefault="00837D03" w:rsidP="00B1677D">
            <w:pPr>
              <w:pStyle w:val="table3"/>
            </w:pPr>
            <w:r w:rsidRPr="00044E8C">
              <w:t>$231,516.00</w:t>
            </w:r>
          </w:p>
        </w:tc>
        <w:tc>
          <w:tcPr>
            <w:tcW w:w="1134" w:type="dxa"/>
          </w:tcPr>
          <w:p w14:paraId="5D86D86A" w14:textId="77777777" w:rsidR="00837D03" w:rsidRPr="00044E8C" w:rsidRDefault="00837D03" w:rsidP="00B1677D">
            <w:pPr>
              <w:pStyle w:val="table3"/>
            </w:pPr>
            <w:r>
              <w:t>POA</w:t>
            </w:r>
          </w:p>
        </w:tc>
      </w:tr>
      <w:tr w:rsidR="00837D03" w:rsidRPr="00044E8C" w14:paraId="13510207" w14:textId="77777777" w:rsidTr="00B1677D">
        <w:tc>
          <w:tcPr>
            <w:tcW w:w="1276" w:type="dxa"/>
          </w:tcPr>
          <w:p w14:paraId="618FB50A" w14:textId="77777777" w:rsidR="00837D03" w:rsidRPr="00044E8C" w:rsidRDefault="00837D03" w:rsidP="00B1677D">
            <w:pPr>
              <w:pStyle w:val="table3"/>
            </w:pPr>
            <w:r w:rsidRPr="00044E8C">
              <w:t>800 Mbit/s</w:t>
            </w:r>
          </w:p>
        </w:tc>
        <w:tc>
          <w:tcPr>
            <w:tcW w:w="1276" w:type="dxa"/>
          </w:tcPr>
          <w:p w14:paraId="61212748" w14:textId="77777777" w:rsidR="00837D03" w:rsidRPr="00044E8C" w:rsidRDefault="00837D03" w:rsidP="00B1677D">
            <w:pPr>
              <w:pStyle w:val="table3"/>
            </w:pPr>
            <w:r w:rsidRPr="00044E8C">
              <w:t>$126,540.00</w:t>
            </w:r>
          </w:p>
        </w:tc>
        <w:tc>
          <w:tcPr>
            <w:tcW w:w="1276" w:type="dxa"/>
          </w:tcPr>
          <w:p w14:paraId="4FECEF83" w14:textId="77777777" w:rsidR="00837D03" w:rsidRPr="00044E8C" w:rsidRDefault="00837D03" w:rsidP="00B1677D">
            <w:pPr>
              <w:pStyle w:val="table3"/>
            </w:pPr>
            <w:r w:rsidRPr="00044E8C">
              <w:t>$177,756.00</w:t>
            </w:r>
          </w:p>
        </w:tc>
        <w:tc>
          <w:tcPr>
            <w:tcW w:w="1275" w:type="dxa"/>
          </w:tcPr>
          <w:p w14:paraId="4FAD662E" w14:textId="77777777" w:rsidR="00837D03" w:rsidRPr="00044E8C" w:rsidRDefault="00837D03" w:rsidP="00B1677D">
            <w:pPr>
              <w:pStyle w:val="table3"/>
            </w:pPr>
            <w:r w:rsidRPr="00044E8C">
              <w:t>$224,568.00</w:t>
            </w:r>
          </w:p>
        </w:tc>
        <w:tc>
          <w:tcPr>
            <w:tcW w:w="1134" w:type="dxa"/>
          </w:tcPr>
          <w:p w14:paraId="4A35DAA3" w14:textId="77777777" w:rsidR="00837D03" w:rsidRPr="00044E8C" w:rsidRDefault="00837D03" w:rsidP="00B1677D">
            <w:pPr>
              <w:pStyle w:val="table3"/>
            </w:pPr>
            <w:r>
              <w:t>POA</w:t>
            </w:r>
          </w:p>
        </w:tc>
        <w:tc>
          <w:tcPr>
            <w:tcW w:w="1276" w:type="dxa"/>
          </w:tcPr>
          <w:p w14:paraId="0F117696" w14:textId="77777777" w:rsidR="00837D03" w:rsidRPr="00044E8C" w:rsidRDefault="00837D03" w:rsidP="00B1677D">
            <w:pPr>
              <w:pStyle w:val="table3"/>
            </w:pPr>
            <w:r w:rsidRPr="00044E8C">
              <w:t>$145,512.00</w:t>
            </w:r>
          </w:p>
        </w:tc>
        <w:tc>
          <w:tcPr>
            <w:tcW w:w="1276" w:type="dxa"/>
          </w:tcPr>
          <w:p w14:paraId="2BFF0407" w14:textId="77777777" w:rsidR="00837D03" w:rsidRPr="00044E8C" w:rsidRDefault="00837D03" w:rsidP="00B1677D">
            <w:pPr>
              <w:pStyle w:val="table3"/>
            </w:pPr>
            <w:r w:rsidRPr="00044E8C">
              <w:t>$204,432.00</w:t>
            </w:r>
          </w:p>
        </w:tc>
        <w:tc>
          <w:tcPr>
            <w:tcW w:w="1276" w:type="dxa"/>
          </w:tcPr>
          <w:p w14:paraId="714A4879" w14:textId="77777777" w:rsidR="00837D03" w:rsidRPr="00044E8C" w:rsidRDefault="00837D03" w:rsidP="00B1677D">
            <w:pPr>
              <w:pStyle w:val="table3"/>
            </w:pPr>
            <w:r w:rsidRPr="00044E8C">
              <w:t>$258,252.00</w:t>
            </w:r>
          </w:p>
        </w:tc>
        <w:tc>
          <w:tcPr>
            <w:tcW w:w="1134" w:type="dxa"/>
          </w:tcPr>
          <w:p w14:paraId="49CB322F" w14:textId="77777777" w:rsidR="00837D03" w:rsidRPr="00044E8C" w:rsidRDefault="00837D03" w:rsidP="00B1677D">
            <w:pPr>
              <w:pStyle w:val="table3"/>
            </w:pPr>
            <w:r>
              <w:t>POA</w:t>
            </w:r>
          </w:p>
        </w:tc>
      </w:tr>
      <w:tr w:rsidR="00837D03" w:rsidRPr="00044E8C" w14:paraId="047D99A2" w14:textId="77777777" w:rsidTr="00B1677D">
        <w:tc>
          <w:tcPr>
            <w:tcW w:w="1276" w:type="dxa"/>
          </w:tcPr>
          <w:p w14:paraId="25C78EED" w14:textId="77777777" w:rsidR="00837D03" w:rsidRPr="00044E8C" w:rsidRDefault="00837D03" w:rsidP="00B1677D">
            <w:pPr>
              <w:pStyle w:val="table3"/>
            </w:pPr>
            <w:r w:rsidRPr="00044E8C">
              <w:t>1000 Mbit/s</w:t>
            </w:r>
          </w:p>
        </w:tc>
        <w:tc>
          <w:tcPr>
            <w:tcW w:w="1276" w:type="dxa"/>
          </w:tcPr>
          <w:p w14:paraId="73C2DF67" w14:textId="77777777" w:rsidR="00837D03" w:rsidRPr="00044E8C" w:rsidRDefault="00837D03" w:rsidP="00B1677D">
            <w:pPr>
              <w:pStyle w:val="table3"/>
            </w:pPr>
            <w:r w:rsidRPr="00044E8C">
              <w:t>$136,230.00</w:t>
            </w:r>
          </w:p>
        </w:tc>
        <w:tc>
          <w:tcPr>
            <w:tcW w:w="1276" w:type="dxa"/>
          </w:tcPr>
          <w:p w14:paraId="1601734C" w14:textId="77777777" w:rsidR="00837D03" w:rsidRPr="00044E8C" w:rsidRDefault="00837D03" w:rsidP="00B1677D">
            <w:pPr>
              <w:pStyle w:val="table3"/>
            </w:pPr>
            <w:r w:rsidRPr="00044E8C">
              <w:t>$192,240.00</w:t>
            </w:r>
          </w:p>
        </w:tc>
        <w:tc>
          <w:tcPr>
            <w:tcW w:w="1275" w:type="dxa"/>
          </w:tcPr>
          <w:p w14:paraId="50B0EE45" w14:textId="77777777" w:rsidR="00837D03" w:rsidRPr="00044E8C" w:rsidRDefault="00837D03" w:rsidP="00B1677D">
            <w:pPr>
              <w:pStyle w:val="table3"/>
            </w:pPr>
            <w:r w:rsidRPr="00044E8C">
              <w:t>$244,480.00</w:t>
            </w:r>
          </w:p>
        </w:tc>
        <w:tc>
          <w:tcPr>
            <w:tcW w:w="1134" w:type="dxa"/>
          </w:tcPr>
          <w:p w14:paraId="2EB1A7BB" w14:textId="77777777" w:rsidR="00837D03" w:rsidRPr="00044E8C" w:rsidRDefault="00837D03" w:rsidP="00B1677D">
            <w:pPr>
              <w:pStyle w:val="table3"/>
            </w:pPr>
            <w:r>
              <w:t>POA</w:t>
            </w:r>
          </w:p>
        </w:tc>
        <w:tc>
          <w:tcPr>
            <w:tcW w:w="1276" w:type="dxa"/>
          </w:tcPr>
          <w:p w14:paraId="707C8287" w14:textId="77777777" w:rsidR="00837D03" w:rsidRPr="00044E8C" w:rsidRDefault="00837D03" w:rsidP="00B1677D">
            <w:pPr>
              <w:pStyle w:val="table3"/>
            </w:pPr>
            <w:r w:rsidRPr="00044E8C">
              <w:t>$156,660.00</w:t>
            </w:r>
          </w:p>
        </w:tc>
        <w:tc>
          <w:tcPr>
            <w:tcW w:w="1276" w:type="dxa"/>
          </w:tcPr>
          <w:p w14:paraId="73A86DD3" w14:textId="77777777" w:rsidR="00837D03" w:rsidRPr="00044E8C" w:rsidRDefault="00837D03" w:rsidP="00B1677D">
            <w:pPr>
              <w:pStyle w:val="table3"/>
            </w:pPr>
            <w:r w:rsidRPr="00044E8C">
              <w:t>$221,064.00</w:t>
            </w:r>
          </w:p>
        </w:tc>
        <w:tc>
          <w:tcPr>
            <w:tcW w:w="1276" w:type="dxa"/>
          </w:tcPr>
          <w:p w14:paraId="1F8A305D" w14:textId="77777777" w:rsidR="00837D03" w:rsidRPr="00044E8C" w:rsidRDefault="00837D03" w:rsidP="00B1677D">
            <w:pPr>
              <w:pStyle w:val="table3"/>
            </w:pPr>
            <w:r w:rsidRPr="00044E8C">
              <w:t>$281,148.00</w:t>
            </w:r>
          </w:p>
        </w:tc>
        <w:tc>
          <w:tcPr>
            <w:tcW w:w="1134" w:type="dxa"/>
          </w:tcPr>
          <w:p w14:paraId="136E2B3E" w14:textId="77777777" w:rsidR="00837D03" w:rsidRPr="00044E8C" w:rsidRDefault="00837D03" w:rsidP="00B1677D">
            <w:pPr>
              <w:pStyle w:val="table3"/>
            </w:pPr>
            <w:r>
              <w:t>POA</w:t>
            </w:r>
          </w:p>
        </w:tc>
      </w:tr>
    </w:tbl>
    <w:p w14:paraId="617B807D" w14:textId="77777777" w:rsidR="00837D03" w:rsidRDefault="00837D03" w:rsidP="00837D03">
      <w:pPr>
        <w:pStyle w:val="Notes-ourcustomerterms"/>
      </w:pPr>
    </w:p>
    <w:p w14:paraId="59FD34CB" w14:textId="77777777" w:rsidR="00837D03" w:rsidRPr="00FA596D" w:rsidRDefault="00837D03" w:rsidP="00837D03">
      <w:pPr>
        <w:pStyle w:val="Indent2"/>
      </w:pPr>
      <w:r>
        <w:t>Access bandwidth speeds other than those in the table above may be available. We can discuss this further with you on request.</w:t>
      </w:r>
    </w:p>
    <w:p w14:paraId="61DF3379" w14:textId="501EE52C" w:rsidR="00837D03" w:rsidRDefault="00837D03" w:rsidP="00837D03">
      <w:pPr>
        <w:pStyle w:val="Indent2"/>
      </w:pPr>
      <w:r>
        <w:t xml:space="preserve">* For ACT customers: If your service is at an address within the ACT Government area including the Jervis Bay area of NSW, we may charge you an ACT Government Utilities Tax Charge in addition to the amount above. See the General Terms of Our Customer Terms for Small Business or Corporate customers at </w:t>
      </w:r>
      <w:hyperlink r:id="rId25" w:history="1">
        <w:r w:rsidRPr="000B0958">
          <w:rPr>
            <w:rStyle w:val="Hyperlink"/>
          </w:rPr>
          <w:t>http://www.telstra.com.au/customerterms/bus_government.htm</w:t>
        </w:r>
      </w:hyperlink>
      <w:r>
        <w:t xml:space="preserve"> (and any other contractual arrangements you may have with us), whichever is applicable.</w:t>
      </w:r>
    </w:p>
    <w:p w14:paraId="4AC6A018" w14:textId="77777777" w:rsidR="00837D03" w:rsidRDefault="00837D03" w:rsidP="00837D03">
      <w:pPr>
        <w:pStyle w:val="SubHead"/>
      </w:pPr>
      <w:bookmarkStart w:id="19" w:name="_Toc154060605"/>
      <w:r>
        <w:t>Access bandwidth charge – IP MAN dual access</w:t>
      </w:r>
      <w:bookmarkEnd w:id="19"/>
    </w:p>
    <w:p w14:paraId="40F88B37" w14:textId="77777777" w:rsidR="00837D03" w:rsidRDefault="00837D03" w:rsidP="00837D03">
      <w:pPr>
        <w:pStyle w:val="Heading2"/>
      </w:pPr>
      <w:r>
        <w:t>We charge you an annual charge (billed monthly) that is set out in your agreement with us, for IP MAN dual access.</w:t>
      </w:r>
    </w:p>
    <w:p w14:paraId="1A01964C" w14:textId="4C4AAEE3" w:rsidR="00837D03" w:rsidRDefault="00837D03" w:rsidP="00837D03">
      <w:pPr>
        <w:pStyle w:val="Heading2"/>
      </w:pPr>
      <w:r>
        <w:t xml:space="preserve">If your service is at an address within the ACT Government area including the Jervis Bay area of NSW, we may charge you an ACT Government Utilities Tax Charge in addition to the amount above. See the General Terms of Our Customer Terms for Small Business or Corporate customers at </w:t>
      </w:r>
      <w:hyperlink r:id="rId26" w:history="1">
        <w:r w:rsidRPr="000B0958">
          <w:rPr>
            <w:rStyle w:val="Hyperlink"/>
          </w:rPr>
          <w:t>http://www.telstra.com.au/customerterms/bus_government.htm</w:t>
        </w:r>
      </w:hyperlink>
      <w:r>
        <w:t xml:space="preserve"> (and any other contractual arrangements you may have with us), whichever is applicable.</w:t>
      </w:r>
    </w:p>
    <w:p w14:paraId="49EFA8DE" w14:textId="77777777" w:rsidR="00837D03" w:rsidRDefault="00837D03" w:rsidP="00837D03">
      <w:pPr>
        <w:pStyle w:val="SubHead"/>
      </w:pPr>
      <w:bookmarkStart w:id="20" w:name="_Toc154060606"/>
      <w:r>
        <w:lastRenderedPageBreak/>
        <w:t>Access bandwidth charge – IP MAN dual uplink</w:t>
      </w:r>
      <w:bookmarkEnd w:id="20"/>
    </w:p>
    <w:p w14:paraId="0A2E1C87" w14:textId="77777777" w:rsidR="00837D03" w:rsidRDefault="00837D03" w:rsidP="00837D03">
      <w:pPr>
        <w:pStyle w:val="Heading2"/>
      </w:pPr>
      <w:r>
        <w:t xml:space="preserve">We charge you the following annual access bandwidth charge* (based on the number of seconds the access bandwidth was provided) (billed monthly) for each site connected using an IP MAN dual uplin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4"/>
        <w:gridCol w:w="1435"/>
        <w:gridCol w:w="1435"/>
        <w:gridCol w:w="1435"/>
        <w:gridCol w:w="1435"/>
        <w:gridCol w:w="1435"/>
        <w:gridCol w:w="1435"/>
      </w:tblGrid>
      <w:tr w:rsidR="00837D03" w:rsidRPr="00242FCD" w14:paraId="44290A8F" w14:textId="77777777" w:rsidTr="00B1677D">
        <w:trPr>
          <w:tblHeader/>
        </w:trPr>
        <w:tc>
          <w:tcPr>
            <w:tcW w:w="10420" w:type="dxa"/>
            <w:gridSpan w:val="7"/>
          </w:tcPr>
          <w:p w14:paraId="26090C49" w14:textId="77777777" w:rsidR="00837D03" w:rsidRDefault="00837D03" w:rsidP="00B1677D">
            <w:pPr>
              <w:pStyle w:val="TableRowHeading"/>
            </w:pPr>
            <w:r>
              <w:t>IP MAN dual uplink annual access bandwidth charges*</w:t>
            </w:r>
          </w:p>
        </w:tc>
      </w:tr>
      <w:tr w:rsidR="00837D03" w:rsidRPr="00242FCD" w14:paraId="0E81E5D2" w14:textId="77777777" w:rsidTr="00B1677D">
        <w:trPr>
          <w:tblHeader/>
        </w:trPr>
        <w:tc>
          <w:tcPr>
            <w:tcW w:w="1384" w:type="dxa"/>
            <w:tcBorders>
              <w:bottom w:val="nil"/>
            </w:tcBorders>
          </w:tcPr>
          <w:p w14:paraId="7586F912" w14:textId="77777777" w:rsidR="00837D03" w:rsidRDefault="00837D03" w:rsidP="00B1677D">
            <w:pPr>
              <w:pStyle w:val="TableRowHeading"/>
            </w:pPr>
            <w:r>
              <w:t>Access bandwidth</w:t>
            </w:r>
          </w:p>
          <w:p w14:paraId="560E21AC" w14:textId="77777777" w:rsidR="00837D03" w:rsidRPr="00242FCD" w:rsidRDefault="00837D03" w:rsidP="00B1677D">
            <w:pPr>
              <w:pStyle w:val="TableRowHeading"/>
            </w:pPr>
          </w:p>
        </w:tc>
        <w:tc>
          <w:tcPr>
            <w:tcW w:w="4518" w:type="dxa"/>
            <w:gridSpan w:val="3"/>
          </w:tcPr>
          <w:p w14:paraId="772EA051" w14:textId="77777777" w:rsidR="00837D03" w:rsidRDefault="00837D03" w:rsidP="00B1677D">
            <w:pPr>
              <w:pStyle w:val="TableRowHeading"/>
            </w:pPr>
            <w:r>
              <w:t>Data Transfer class of service</w:t>
            </w:r>
          </w:p>
        </w:tc>
        <w:tc>
          <w:tcPr>
            <w:tcW w:w="4518" w:type="dxa"/>
            <w:gridSpan w:val="3"/>
          </w:tcPr>
          <w:p w14:paraId="52C945A6" w14:textId="77777777" w:rsidR="00837D03" w:rsidRDefault="00837D03" w:rsidP="00B1677D">
            <w:pPr>
              <w:pStyle w:val="TableRowHeading"/>
            </w:pPr>
            <w:r>
              <w:t>Dynamic class of service</w:t>
            </w:r>
          </w:p>
        </w:tc>
      </w:tr>
      <w:tr w:rsidR="00837D03" w:rsidRPr="00242FCD" w14:paraId="0D1F4EB9" w14:textId="77777777" w:rsidTr="00B1677D">
        <w:trPr>
          <w:tblHeader/>
        </w:trPr>
        <w:tc>
          <w:tcPr>
            <w:tcW w:w="1384" w:type="dxa"/>
            <w:tcBorders>
              <w:top w:val="nil"/>
            </w:tcBorders>
          </w:tcPr>
          <w:p w14:paraId="285A6E13" w14:textId="77777777" w:rsidR="00837D03" w:rsidRPr="00242FCD" w:rsidRDefault="00837D03" w:rsidP="00B1677D">
            <w:pPr>
              <w:pStyle w:val="table2"/>
            </w:pPr>
          </w:p>
        </w:tc>
        <w:tc>
          <w:tcPr>
            <w:tcW w:w="1506" w:type="dxa"/>
          </w:tcPr>
          <w:p w14:paraId="303D9F01" w14:textId="77777777" w:rsidR="00837D03" w:rsidRPr="0061555B" w:rsidRDefault="00837D03" w:rsidP="00B1677D">
            <w:pPr>
              <w:pStyle w:val="TableRowHeading"/>
            </w:pPr>
            <w:r w:rsidRPr="0061555B">
              <w:t>Central business district zone</w:t>
            </w:r>
          </w:p>
        </w:tc>
        <w:tc>
          <w:tcPr>
            <w:tcW w:w="1506" w:type="dxa"/>
          </w:tcPr>
          <w:p w14:paraId="4709A382" w14:textId="77777777" w:rsidR="00837D03" w:rsidRPr="0061555B" w:rsidRDefault="00837D03" w:rsidP="00B1677D">
            <w:pPr>
              <w:pStyle w:val="TableRowHeading"/>
            </w:pPr>
            <w:r w:rsidRPr="0061555B">
              <w:t>Business zone</w:t>
            </w:r>
          </w:p>
        </w:tc>
        <w:tc>
          <w:tcPr>
            <w:tcW w:w="1506" w:type="dxa"/>
          </w:tcPr>
          <w:p w14:paraId="57D28A44" w14:textId="77777777" w:rsidR="00837D03" w:rsidRPr="0061555B" w:rsidRDefault="00837D03" w:rsidP="00B1677D">
            <w:pPr>
              <w:pStyle w:val="TableRowHeading"/>
            </w:pPr>
            <w:r w:rsidRPr="0061555B">
              <w:t>Metro-politan zone</w:t>
            </w:r>
          </w:p>
        </w:tc>
        <w:tc>
          <w:tcPr>
            <w:tcW w:w="1506" w:type="dxa"/>
          </w:tcPr>
          <w:p w14:paraId="430F3CF4" w14:textId="77777777" w:rsidR="00837D03" w:rsidRPr="0061555B" w:rsidRDefault="00837D03" w:rsidP="00B1677D">
            <w:pPr>
              <w:pStyle w:val="TableRowHeading"/>
            </w:pPr>
            <w:r w:rsidRPr="0061555B">
              <w:t>Central business district zone</w:t>
            </w:r>
          </w:p>
        </w:tc>
        <w:tc>
          <w:tcPr>
            <w:tcW w:w="1506" w:type="dxa"/>
          </w:tcPr>
          <w:p w14:paraId="3AA225D9" w14:textId="77777777" w:rsidR="00837D03" w:rsidRPr="0061555B" w:rsidRDefault="00837D03" w:rsidP="00B1677D">
            <w:pPr>
              <w:pStyle w:val="TableRowHeading"/>
            </w:pPr>
            <w:r w:rsidRPr="0061555B">
              <w:t>Business zone</w:t>
            </w:r>
          </w:p>
        </w:tc>
        <w:tc>
          <w:tcPr>
            <w:tcW w:w="1506" w:type="dxa"/>
          </w:tcPr>
          <w:p w14:paraId="7992BB10" w14:textId="77777777" w:rsidR="00837D03" w:rsidRPr="0061555B" w:rsidRDefault="00837D03" w:rsidP="00B1677D">
            <w:pPr>
              <w:pStyle w:val="TableRowHeading"/>
            </w:pPr>
            <w:r w:rsidRPr="0061555B">
              <w:t>Metro-politan zone</w:t>
            </w:r>
          </w:p>
        </w:tc>
      </w:tr>
      <w:tr w:rsidR="00837D03" w:rsidRPr="00242FCD" w14:paraId="7572E1D8" w14:textId="77777777" w:rsidTr="00B1677D">
        <w:trPr>
          <w:tblHeader/>
        </w:trPr>
        <w:tc>
          <w:tcPr>
            <w:tcW w:w="1384" w:type="dxa"/>
          </w:tcPr>
          <w:p w14:paraId="051BD711" w14:textId="77777777" w:rsidR="00837D03" w:rsidRPr="00242FCD" w:rsidRDefault="00837D03" w:rsidP="00B1677D">
            <w:pPr>
              <w:pStyle w:val="TableRowHeading"/>
            </w:pPr>
          </w:p>
        </w:tc>
        <w:tc>
          <w:tcPr>
            <w:tcW w:w="1506" w:type="dxa"/>
          </w:tcPr>
          <w:p w14:paraId="18166212" w14:textId="77777777" w:rsidR="00837D03" w:rsidRPr="00242FCD" w:rsidRDefault="00837D03" w:rsidP="00B1677D">
            <w:pPr>
              <w:pStyle w:val="TableRowHeading"/>
            </w:pPr>
            <w:r>
              <w:t>(GST excl.)</w:t>
            </w:r>
          </w:p>
        </w:tc>
        <w:tc>
          <w:tcPr>
            <w:tcW w:w="1506" w:type="dxa"/>
          </w:tcPr>
          <w:p w14:paraId="2DBD1D8A" w14:textId="77777777" w:rsidR="00837D03" w:rsidRPr="00242FCD" w:rsidRDefault="00837D03" w:rsidP="00B1677D">
            <w:pPr>
              <w:pStyle w:val="TableRowHeading"/>
            </w:pPr>
            <w:r>
              <w:t>(GST excl.)</w:t>
            </w:r>
          </w:p>
        </w:tc>
        <w:tc>
          <w:tcPr>
            <w:tcW w:w="1506" w:type="dxa"/>
          </w:tcPr>
          <w:p w14:paraId="4B22F82C" w14:textId="77777777" w:rsidR="00837D03" w:rsidRPr="00242FCD" w:rsidRDefault="00837D03" w:rsidP="00B1677D">
            <w:pPr>
              <w:pStyle w:val="TableRowHeading"/>
            </w:pPr>
            <w:r>
              <w:t>(GST excl.)</w:t>
            </w:r>
          </w:p>
        </w:tc>
        <w:tc>
          <w:tcPr>
            <w:tcW w:w="1506" w:type="dxa"/>
          </w:tcPr>
          <w:p w14:paraId="17977CF0" w14:textId="77777777" w:rsidR="00837D03" w:rsidRPr="00242FCD" w:rsidRDefault="00837D03" w:rsidP="00B1677D">
            <w:pPr>
              <w:pStyle w:val="TableRowHeading"/>
            </w:pPr>
            <w:r>
              <w:t>(GST excl.)</w:t>
            </w:r>
          </w:p>
        </w:tc>
        <w:tc>
          <w:tcPr>
            <w:tcW w:w="1506" w:type="dxa"/>
          </w:tcPr>
          <w:p w14:paraId="29A0CB92" w14:textId="77777777" w:rsidR="00837D03" w:rsidRPr="00242FCD" w:rsidRDefault="00837D03" w:rsidP="00B1677D">
            <w:pPr>
              <w:pStyle w:val="TableRowHeading"/>
            </w:pPr>
            <w:r>
              <w:t>(GST excl.)</w:t>
            </w:r>
          </w:p>
        </w:tc>
        <w:tc>
          <w:tcPr>
            <w:tcW w:w="1506" w:type="dxa"/>
          </w:tcPr>
          <w:p w14:paraId="18AE655A" w14:textId="77777777" w:rsidR="00837D03" w:rsidRPr="00242FCD" w:rsidRDefault="00837D03" w:rsidP="00B1677D">
            <w:pPr>
              <w:pStyle w:val="TableRowHeading"/>
            </w:pPr>
            <w:r>
              <w:t>(GST excl.)</w:t>
            </w:r>
          </w:p>
        </w:tc>
      </w:tr>
      <w:tr w:rsidR="00837D03" w:rsidRPr="00242FCD" w14:paraId="2BEC556F" w14:textId="77777777" w:rsidTr="00B1677D">
        <w:tc>
          <w:tcPr>
            <w:tcW w:w="1384" w:type="dxa"/>
          </w:tcPr>
          <w:p w14:paraId="534F057E" w14:textId="77777777" w:rsidR="00837D03" w:rsidRPr="00242FCD" w:rsidRDefault="00837D03" w:rsidP="00B1677D">
            <w:pPr>
              <w:pStyle w:val="table2"/>
            </w:pPr>
            <w:r w:rsidRPr="00242FCD">
              <w:t>2 Mbit/s</w:t>
            </w:r>
          </w:p>
        </w:tc>
        <w:tc>
          <w:tcPr>
            <w:tcW w:w="1506" w:type="dxa"/>
          </w:tcPr>
          <w:p w14:paraId="19928D84" w14:textId="77777777" w:rsidR="00837D03" w:rsidRPr="00242FCD" w:rsidRDefault="00837D03" w:rsidP="00B1677D">
            <w:pPr>
              <w:pStyle w:val="table2"/>
            </w:pPr>
            <w:r w:rsidRPr="00242FCD">
              <w:t>$17,544.00</w:t>
            </w:r>
          </w:p>
        </w:tc>
        <w:tc>
          <w:tcPr>
            <w:tcW w:w="1506" w:type="dxa"/>
          </w:tcPr>
          <w:p w14:paraId="264BB328" w14:textId="77777777" w:rsidR="00837D03" w:rsidRPr="00242FCD" w:rsidRDefault="00837D03" w:rsidP="00B1677D">
            <w:pPr>
              <w:pStyle w:val="table2"/>
            </w:pPr>
            <w:r w:rsidRPr="00242FCD">
              <w:t>$24,041.00</w:t>
            </w:r>
          </w:p>
        </w:tc>
        <w:tc>
          <w:tcPr>
            <w:tcW w:w="1506" w:type="dxa"/>
          </w:tcPr>
          <w:p w14:paraId="4124D3D5" w14:textId="77777777" w:rsidR="00837D03" w:rsidRPr="00242FCD" w:rsidRDefault="00837D03" w:rsidP="00B1677D">
            <w:pPr>
              <w:pStyle w:val="table2"/>
            </w:pPr>
            <w:r w:rsidRPr="00242FCD">
              <w:t>$42,747.00</w:t>
            </w:r>
          </w:p>
        </w:tc>
        <w:tc>
          <w:tcPr>
            <w:tcW w:w="1506" w:type="dxa"/>
          </w:tcPr>
          <w:p w14:paraId="3CDF651A" w14:textId="77777777" w:rsidR="00837D03" w:rsidRPr="00242FCD" w:rsidRDefault="00837D03" w:rsidP="00B1677D">
            <w:pPr>
              <w:pStyle w:val="table2"/>
            </w:pPr>
            <w:r w:rsidRPr="00242FCD">
              <w:t>$20,175.00</w:t>
            </w:r>
          </w:p>
        </w:tc>
        <w:tc>
          <w:tcPr>
            <w:tcW w:w="1506" w:type="dxa"/>
          </w:tcPr>
          <w:p w14:paraId="61365E4D" w14:textId="77777777" w:rsidR="00837D03" w:rsidRPr="00242FCD" w:rsidRDefault="00837D03" w:rsidP="00B1677D">
            <w:pPr>
              <w:pStyle w:val="table2"/>
            </w:pPr>
            <w:r w:rsidRPr="00242FCD">
              <w:t>$27,647.00</w:t>
            </w:r>
          </w:p>
        </w:tc>
        <w:tc>
          <w:tcPr>
            <w:tcW w:w="1506" w:type="dxa"/>
          </w:tcPr>
          <w:p w14:paraId="7DCC913A" w14:textId="77777777" w:rsidR="00837D03" w:rsidRPr="00242FCD" w:rsidRDefault="00837D03" w:rsidP="00B1677D">
            <w:pPr>
              <w:pStyle w:val="table2"/>
            </w:pPr>
            <w:r w:rsidRPr="00242FCD">
              <w:t>$49,159.00</w:t>
            </w:r>
          </w:p>
        </w:tc>
      </w:tr>
      <w:tr w:rsidR="00837D03" w:rsidRPr="00242FCD" w14:paraId="4DD0DF3A" w14:textId="77777777" w:rsidTr="00B1677D">
        <w:tc>
          <w:tcPr>
            <w:tcW w:w="1384" w:type="dxa"/>
          </w:tcPr>
          <w:p w14:paraId="24964470" w14:textId="77777777" w:rsidR="00837D03" w:rsidRPr="00242FCD" w:rsidRDefault="00837D03" w:rsidP="00B1677D">
            <w:pPr>
              <w:pStyle w:val="table2"/>
            </w:pPr>
            <w:r w:rsidRPr="00242FCD">
              <w:t>3 Mbit/s</w:t>
            </w:r>
          </w:p>
        </w:tc>
        <w:tc>
          <w:tcPr>
            <w:tcW w:w="1506" w:type="dxa"/>
          </w:tcPr>
          <w:p w14:paraId="33CC509C" w14:textId="77777777" w:rsidR="00837D03" w:rsidRPr="00242FCD" w:rsidRDefault="00837D03" w:rsidP="00B1677D">
            <w:pPr>
              <w:pStyle w:val="table2"/>
            </w:pPr>
            <w:r w:rsidRPr="00242FCD">
              <w:t>$17,764.00</w:t>
            </w:r>
          </w:p>
        </w:tc>
        <w:tc>
          <w:tcPr>
            <w:tcW w:w="1506" w:type="dxa"/>
          </w:tcPr>
          <w:p w14:paraId="403D34EF" w14:textId="77777777" w:rsidR="00837D03" w:rsidRPr="00242FCD" w:rsidRDefault="00837D03" w:rsidP="00B1677D">
            <w:pPr>
              <w:pStyle w:val="table2"/>
            </w:pPr>
            <w:r w:rsidRPr="00242FCD">
              <w:t>$24,351.00</w:t>
            </w:r>
          </w:p>
        </w:tc>
        <w:tc>
          <w:tcPr>
            <w:tcW w:w="1506" w:type="dxa"/>
          </w:tcPr>
          <w:p w14:paraId="07247A83" w14:textId="77777777" w:rsidR="00837D03" w:rsidRPr="00242FCD" w:rsidRDefault="00837D03" w:rsidP="00B1677D">
            <w:pPr>
              <w:pStyle w:val="table2"/>
            </w:pPr>
            <w:r w:rsidRPr="00242FCD">
              <w:t>$43,309.00</w:t>
            </w:r>
          </w:p>
        </w:tc>
        <w:tc>
          <w:tcPr>
            <w:tcW w:w="1506" w:type="dxa"/>
          </w:tcPr>
          <w:p w14:paraId="1D7CA439" w14:textId="77777777" w:rsidR="00837D03" w:rsidRPr="00242FCD" w:rsidRDefault="00837D03" w:rsidP="00B1677D">
            <w:pPr>
              <w:pStyle w:val="table2"/>
            </w:pPr>
            <w:r w:rsidRPr="00242FCD">
              <w:t>$20,428.00</w:t>
            </w:r>
          </w:p>
        </w:tc>
        <w:tc>
          <w:tcPr>
            <w:tcW w:w="1506" w:type="dxa"/>
          </w:tcPr>
          <w:p w14:paraId="51B4CDC3" w14:textId="77777777" w:rsidR="00837D03" w:rsidRPr="00242FCD" w:rsidRDefault="00837D03" w:rsidP="00B1677D">
            <w:pPr>
              <w:pStyle w:val="table2"/>
            </w:pPr>
            <w:r w:rsidRPr="00242FCD">
              <w:t>$28,003.00</w:t>
            </w:r>
          </w:p>
        </w:tc>
        <w:tc>
          <w:tcPr>
            <w:tcW w:w="1506" w:type="dxa"/>
          </w:tcPr>
          <w:p w14:paraId="20468E61" w14:textId="77777777" w:rsidR="00837D03" w:rsidRPr="00242FCD" w:rsidRDefault="00837D03" w:rsidP="00B1677D">
            <w:pPr>
              <w:pStyle w:val="table2"/>
            </w:pPr>
            <w:r w:rsidRPr="00242FCD">
              <w:t>$49,805.00</w:t>
            </w:r>
          </w:p>
        </w:tc>
      </w:tr>
      <w:tr w:rsidR="00837D03" w:rsidRPr="00242FCD" w14:paraId="5F6299C0" w14:textId="77777777" w:rsidTr="00B1677D">
        <w:tc>
          <w:tcPr>
            <w:tcW w:w="1384" w:type="dxa"/>
          </w:tcPr>
          <w:p w14:paraId="6110928E" w14:textId="77777777" w:rsidR="00837D03" w:rsidRPr="00242FCD" w:rsidRDefault="00837D03" w:rsidP="00B1677D">
            <w:pPr>
              <w:pStyle w:val="table2"/>
            </w:pPr>
            <w:r w:rsidRPr="00242FCD">
              <w:t>4 Mbit/s</w:t>
            </w:r>
          </w:p>
        </w:tc>
        <w:tc>
          <w:tcPr>
            <w:tcW w:w="1506" w:type="dxa"/>
          </w:tcPr>
          <w:p w14:paraId="53D32D4C" w14:textId="77777777" w:rsidR="00837D03" w:rsidRPr="00242FCD" w:rsidRDefault="00837D03" w:rsidP="00B1677D">
            <w:pPr>
              <w:pStyle w:val="table2"/>
            </w:pPr>
            <w:r w:rsidRPr="00242FCD">
              <w:t>$18,142.00</w:t>
            </w:r>
          </w:p>
        </w:tc>
        <w:tc>
          <w:tcPr>
            <w:tcW w:w="1506" w:type="dxa"/>
          </w:tcPr>
          <w:p w14:paraId="677DA309" w14:textId="77777777" w:rsidR="00837D03" w:rsidRPr="00242FCD" w:rsidRDefault="00837D03" w:rsidP="00B1677D">
            <w:pPr>
              <w:pStyle w:val="table2"/>
            </w:pPr>
            <w:r w:rsidRPr="00242FCD">
              <w:t>$24,854.00</w:t>
            </w:r>
          </w:p>
        </w:tc>
        <w:tc>
          <w:tcPr>
            <w:tcW w:w="1506" w:type="dxa"/>
          </w:tcPr>
          <w:p w14:paraId="59E475B9" w14:textId="77777777" w:rsidR="00837D03" w:rsidRPr="00242FCD" w:rsidRDefault="00837D03" w:rsidP="00B1677D">
            <w:pPr>
              <w:pStyle w:val="table2"/>
            </w:pPr>
            <w:r w:rsidRPr="00242FCD">
              <w:t>$44,181.00</w:t>
            </w:r>
          </w:p>
        </w:tc>
        <w:tc>
          <w:tcPr>
            <w:tcW w:w="1506" w:type="dxa"/>
          </w:tcPr>
          <w:p w14:paraId="2C8511CD" w14:textId="77777777" w:rsidR="00837D03" w:rsidRPr="00242FCD" w:rsidRDefault="00837D03" w:rsidP="00B1677D">
            <w:pPr>
              <w:pStyle w:val="table2"/>
            </w:pPr>
            <w:r w:rsidRPr="00242FCD">
              <w:t>$20,863.00</w:t>
            </w:r>
          </w:p>
        </w:tc>
        <w:tc>
          <w:tcPr>
            <w:tcW w:w="1506" w:type="dxa"/>
          </w:tcPr>
          <w:p w14:paraId="0808A5EA" w14:textId="77777777" w:rsidR="00837D03" w:rsidRPr="00242FCD" w:rsidRDefault="00837D03" w:rsidP="00B1677D">
            <w:pPr>
              <w:pStyle w:val="table2"/>
            </w:pPr>
            <w:r w:rsidRPr="00242FCD">
              <w:t>$28,582.00</w:t>
            </w:r>
          </w:p>
        </w:tc>
        <w:tc>
          <w:tcPr>
            <w:tcW w:w="1506" w:type="dxa"/>
          </w:tcPr>
          <w:p w14:paraId="4ED1BD93" w14:textId="77777777" w:rsidR="00837D03" w:rsidRPr="00242FCD" w:rsidRDefault="00837D03" w:rsidP="00B1677D">
            <w:pPr>
              <w:pStyle w:val="table2"/>
            </w:pPr>
            <w:r w:rsidRPr="00242FCD">
              <w:t>$50,808.00</w:t>
            </w:r>
          </w:p>
        </w:tc>
      </w:tr>
      <w:tr w:rsidR="00837D03" w:rsidRPr="00242FCD" w14:paraId="5AF4ACEF" w14:textId="77777777" w:rsidTr="00B1677D">
        <w:tc>
          <w:tcPr>
            <w:tcW w:w="1384" w:type="dxa"/>
          </w:tcPr>
          <w:p w14:paraId="64B1436C" w14:textId="77777777" w:rsidR="00837D03" w:rsidRPr="00242FCD" w:rsidRDefault="00837D03" w:rsidP="00B1677D">
            <w:pPr>
              <w:pStyle w:val="table2"/>
            </w:pPr>
            <w:r w:rsidRPr="00242FCD">
              <w:t>5 Mbit/s</w:t>
            </w:r>
          </w:p>
        </w:tc>
        <w:tc>
          <w:tcPr>
            <w:tcW w:w="1506" w:type="dxa"/>
          </w:tcPr>
          <w:p w14:paraId="7F747CEB" w14:textId="77777777" w:rsidR="00837D03" w:rsidRPr="00242FCD" w:rsidRDefault="00837D03" w:rsidP="00B1677D">
            <w:pPr>
              <w:pStyle w:val="table2"/>
            </w:pPr>
            <w:r w:rsidRPr="00242FCD">
              <w:t>$18,458.00</w:t>
            </w:r>
          </w:p>
        </w:tc>
        <w:tc>
          <w:tcPr>
            <w:tcW w:w="1506" w:type="dxa"/>
          </w:tcPr>
          <w:p w14:paraId="32E938C9" w14:textId="77777777" w:rsidR="00837D03" w:rsidRPr="00242FCD" w:rsidRDefault="00837D03" w:rsidP="00B1677D">
            <w:pPr>
              <w:pStyle w:val="table2"/>
            </w:pPr>
            <w:r w:rsidRPr="00242FCD">
              <w:t>$25,288.00</w:t>
            </w:r>
          </w:p>
        </w:tc>
        <w:tc>
          <w:tcPr>
            <w:tcW w:w="1506" w:type="dxa"/>
          </w:tcPr>
          <w:p w14:paraId="383442C6" w14:textId="77777777" w:rsidR="00837D03" w:rsidRPr="00242FCD" w:rsidRDefault="00837D03" w:rsidP="00B1677D">
            <w:pPr>
              <w:pStyle w:val="table2"/>
            </w:pPr>
            <w:r w:rsidRPr="00242FCD">
              <w:t>$44,951.00</w:t>
            </w:r>
          </w:p>
        </w:tc>
        <w:tc>
          <w:tcPr>
            <w:tcW w:w="1506" w:type="dxa"/>
          </w:tcPr>
          <w:p w14:paraId="47F271E8" w14:textId="77777777" w:rsidR="00837D03" w:rsidRPr="00242FCD" w:rsidRDefault="00837D03" w:rsidP="00B1677D">
            <w:pPr>
              <w:pStyle w:val="table2"/>
            </w:pPr>
            <w:r w:rsidRPr="00242FCD">
              <w:t>$21,227.00</w:t>
            </w:r>
          </w:p>
        </w:tc>
        <w:tc>
          <w:tcPr>
            <w:tcW w:w="1506" w:type="dxa"/>
          </w:tcPr>
          <w:p w14:paraId="3B08B22A" w14:textId="77777777" w:rsidR="00837D03" w:rsidRPr="00242FCD" w:rsidRDefault="00837D03" w:rsidP="00B1677D">
            <w:pPr>
              <w:pStyle w:val="table2"/>
            </w:pPr>
            <w:r w:rsidRPr="00242FCD">
              <w:t>$29,081.00</w:t>
            </w:r>
          </w:p>
        </w:tc>
        <w:tc>
          <w:tcPr>
            <w:tcW w:w="1506" w:type="dxa"/>
          </w:tcPr>
          <w:p w14:paraId="57A7C9C7" w14:textId="77777777" w:rsidR="00837D03" w:rsidRPr="00242FCD" w:rsidRDefault="00837D03" w:rsidP="00B1677D">
            <w:pPr>
              <w:pStyle w:val="table2"/>
            </w:pPr>
            <w:r w:rsidRPr="00242FCD">
              <w:t>$51,694.00</w:t>
            </w:r>
          </w:p>
        </w:tc>
      </w:tr>
      <w:tr w:rsidR="00837D03" w:rsidRPr="00242FCD" w14:paraId="3E48D909" w14:textId="77777777" w:rsidTr="00B1677D">
        <w:tc>
          <w:tcPr>
            <w:tcW w:w="1384" w:type="dxa"/>
          </w:tcPr>
          <w:p w14:paraId="779B3E43" w14:textId="77777777" w:rsidR="00837D03" w:rsidRPr="00242FCD" w:rsidRDefault="00837D03" w:rsidP="00B1677D">
            <w:pPr>
              <w:pStyle w:val="table2"/>
            </w:pPr>
            <w:r w:rsidRPr="00242FCD">
              <w:t>6 Mbit/s</w:t>
            </w:r>
          </w:p>
        </w:tc>
        <w:tc>
          <w:tcPr>
            <w:tcW w:w="1506" w:type="dxa"/>
          </w:tcPr>
          <w:p w14:paraId="19B090B2" w14:textId="77777777" w:rsidR="00837D03" w:rsidRPr="00242FCD" w:rsidRDefault="00837D03" w:rsidP="00B1677D">
            <w:pPr>
              <w:pStyle w:val="table2"/>
            </w:pPr>
            <w:r w:rsidRPr="00242FCD">
              <w:t>$18,873.00</w:t>
            </w:r>
          </w:p>
        </w:tc>
        <w:tc>
          <w:tcPr>
            <w:tcW w:w="1506" w:type="dxa"/>
          </w:tcPr>
          <w:p w14:paraId="25ABB5FC" w14:textId="77777777" w:rsidR="00837D03" w:rsidRPr="00242FCD" w:rsidRDefault="00837D03" w:rsidP="00B1677D">
            <w:pPr>
              <w:pStyle w:val="table2"/>
            </w:pPr>
            <w:r w:rsidRPr="00242FCD">
              <w:t>$25,856.00</w:t>
            </w:r>
          </w:p>
        </w:tc>
        <w:tc>
          <w:tcPr>
            <w:tcW w:w="1506" w:type="dxa"/>
          </w:tcPr>
          <w:p w14:paraId="47715CAA" w14:textId="77777777" w:rsidR="00837D03" w:rsidRPr="00242FCD" w:rsidRDefault="00837D03" w:rsidP="00B1677D">
            <w:pPr>
              <w:pStyle w:val="table2"/>
            </w:pPr>
            <w:r w:rsidRPr="00242FCD">
              <w:t>$45,961.00</w:t>
            </w:r>
          </w:p>
        </w:tc>
        <w:tc>
          <w:tcPr>
            <w:tcW w:w="1506" w:type="dxa"/>
          </w:tcPr>
          <w:p w14:paraId="62FCB09C" w14:textId="77777777" w:rsidR="00837D03" w:rsidRPr="00242FCD" w:rsidRDefault="00837D03" w:rsidP="00B1677D">
            <w:pPr>
              <w:pStyle w:val="table2"/>
            </w:pPr>
            <w:r w:rsidRPr="00242FCD">
              <w:t>$21,704.00</w:t>
            </w:r>
          </w:p>
        </w:tc>
        <w:tc>
          <w:tcPr>
            <w:tcW w:w="1506" w:type="dxa"/>
          </w:tcPr>
          <w:p w14:paraId="13103C1F" w14:textId="77777777" w:rsidR="00837D03" w:rsidRPr="00242FCD" w:rsidRDefault="00837D03" w:rsidP="00B1677D">
            <w:pPr>
              <w:pStyle w:val="table2"/>
            </w:pPr>
            <w:r w:rsidRPr="00242FCD">
              <w:t>$29,734.00</w:t>
            </w:r>
          </w:p>
        </w:tc>
        <w:tc>
          <w:tcPr>
            <w:tcW w:w="1506" w:type="dxa"/>
          </w:tcPr>
          <w:p w14:paraId="70DF36DE" w14:textId="77777777" w:rsidR="00837D03" w:rsidRPr="00242FCD" w:rsidRDefault="00837D03" w:rsidP="00B1677D">
            <w:pPr>
              <w:pStyle w:val="table2"/>
            </w:pPr>
            <w:r w:rsidRPr="00242FCD">
              <w:t>$52,855.00</w:t>
            </w:r>
          </w:p>
        </w:tc>
      </w:tr>
      <w:tr w:rsidR="00837D03" w:rsidRPr="00242FCD" w14:paraId="04C2463B" w14:textId="77777777" w:rsidTr="00B1677D">
        <w:tc>
          <w:tcPr>
            <w:tcW w:w="1384" w:type="dxa"/>
          </w:tcPr>
          <w:p w14:paraId="0BBB07D0" w14:textId="77777777" w:rsidR="00837D03" w:rsidRPr="00242FCD" w:rsidRDefault="00837D03" w:rsidP="00B1677D">
            <w:pPr>
              <w:pStyle w:val="table2"/>
            </w:pPr>
            <w:r w:rsidRPr="00242FCD">
              <w:t>7 Mbit/s</w:t>
            </w:r>
          </w:p>
        </w:tc>
        <w:tc>
          <w:tcPr>
            <w:tcW w:w="1506" w:type="dxa"/>
          </w:tcPr>
          <w:p w14:paraId="21276C5D" w14:textId="77777777" w:rsidR="00837D03" w:rsidRPr="00242FCD" w:rsidRDefault="00837D03" w:rsidP="00B1677D">
            <w:pPr>
              <w:pStyle w:val="table2"/>
            </w:pPr>
            <w:r w:rsidRPr="00242FCD">
              <w:t>$19,364.00</w:t>
            </w:r>
          </w:p>
        </w:tc>
        <w:tc>
          <w:tcPr>
            <w:tcW w:w="1506" w:type="dxa"/>
          </w:tcPr>
          <w:p w14:paraId="0074EF4D" w14:textId="77777777" w:rsidR="00837D03" w:rsidRPr="00242FCD" w:rsidRDefault="00837D03" w:rsidP="00B1677D">
            <w:pPr>
              <w:pStyle w:val="table2"/>
            </w:pPr>
            <w:r w:rsidRPr="00242FCD">
              <w:t>$26,528.00</w:t>
            </w:r>
          </w:p>
        </w:tc>
        <w:tc>
          <w:tcPr>
            <w:tcW w:w="1506" w:type="dxa"/>
          </w:tcPr>
          <w:p w14:paraId="210D0357" w14:textId="77777777" w:rsidR="00837D03" w:rsidRPr="00242FCD" w:rsidRDefault="00837D03" w:rsidP="00B1677D">
            <w:pPr>
              <w:pStyle w:val="table2"/>
            </w:pPr>
            <w:r w:rsidRPr="00242FCD">
              <w:t>$47,156.00</w:t>
            </w:r>
          </w:p>
        </w:tc>
        <w:tc>
          <w:tcPr>
            <w:tcW w:w="1506" w:type="dxa"/>
          </w:tcPr>
          <w:p w14:paraId="0B45D416" w14:textId="77777777" w:rsidR="00837D03" w:rsidRPr="00242FCD" w:rsidRDefault="00837D03" w:rsidP="00B1677D">
            <w:pPr>
              <w:pStyle w:val="table2"/>
            </w:pPr>
            <w:r w:rsidRPr="00242FCD">
              <w:t>$22,268.00</w:t>
            </w:r>
          </w:p>
        </w:tc>
        <w:tc>
          <w:tcPr>
            <w:tcW w:w="1506" w:type="dxa"/>
          </w:tcPr>
          <w:p w14:paraId="10E606CE" w14:textId="77777777" w:rsidR="00837D03" w:rsidRPr="00242FCD" w:rsidRDefault="00837D03" w:rsidP="00B1677D">
            <w:pPr>
              <w:pStyle w:val="table2"/>
            </w:pPr>
            <w:r w:rsidRPr="00242FCD">
              <w:t>$30,507.00</w:t>
            </w:r>
          </w:p>
        </w:tc>
        <w:tc>
          <w:tcPr>
            <w:tcW w:w="1506" w:type="dxa"/>
          </w:tcPr>
          <w:p w14:paraId="639FCE82" w14:textId="77777777" w:rsidR="00837D03" w:rsidRPr="00242FCD" w:rsidRDefault="00837D03" w:rsidP="00B1677D">
            <w:pPr>
              <w:pStyle w:val="table2"/>
            </w:pPr>
            <w:r w:rsidRPr="00242FCD">
              <w:t>$54,230.00</w:t>
            </w:r>
          </w:p>
        </w:tc>
      </w:tr>
      <w:tr w:rsidR="00837D03" w:rsidRPr="00242FCD" w14:paraId="626DA150" w14:textId="77777777" w:rsidTr="00B1677D">
        <w:tc>
          <w:tcPr>
            <w:tcW w:w="1384" w:type="dxa"/>
          </w:tcPr>
          <w:p w14:paraId="2C0CFDEE" w14:textId="77777777" w:rsidR="00837D03" w:rsidRPr="00242FCD" w:rsidRDefault="00837D03" w:rsidP="00B1677D">
            <w:pPr>
              <w:pStyle w:val="table2"/>
            </w:pPr>
            <w:r w:rsidRPr="00242FCD">
              <w:t>8 Mbit/s</w:t>
            </w:r>
          </w:p>
        </w:tc>
        <w:tc>
          <w:tcPr>
            <w:tcW w:w="1506" w:type="dxa"/>
          </w:tcPr>
          <w:p w14:paraId="09766BA8" w14:textId="77777777" w:rsidR="00837D03" w:rsidRPr="00242FCD" w:rsidRDefault="00837D03" w:rsidP="00B1677D">
            <w:pPr>
              <w:pStyle w:val="table2"/>
            </w:pPr>
            <w:r w:rsidRPr="00242FCD">
              <w:t>$20,095.00</w:t>
            </w:r>
          </w:p>
        </w:tc>
        <w:tc>
          <w:tcPr>
            <w:tcW w:w="1506" w:type="dxa"/>
          </w:tcPr>
          <w:p w14:paraId="1F0CB77E" w14:textId="77777777" w:rsidR="00837D03" w:rsidRPr="00242FCD" w:rsidRDefault="00837D03" w:rsidP="00B1677D">
            <w:pPr>
              <w:pStyle w:val="table2"/>
            </w:pPr>
            <w:r w:rsidRPr="00242FCD">
              <w:t>$27,530.00</w:t>
            </w:r>
          </w:p>
        </w:tc>
        <w:tc>
          <w:tcPr>
            <w:tcW w:w="1506" w:type="dxa"/>
          </w:tcPr>
          <w:p w14:paraId="45E81DBC" w14:textId="77777777" w:rsidR="00837D03" w:rsidRPr="00242FCD" w:rsidRDefault="00837D03" w:rsidP="00B1677D">
            <w:pPr>
              <w:pStyle w:val="table2"/>
            </w:pPr>
            <w:r w:rsidRPr="00242FCD">
              <w:t>$48,936.00</w:t>
            </w:r>
          </w:p>
        </w:tc>
        <w:tc>
          <w:tcPr>
            <w:tcW w:w="1506" w:type="dxa"/>
          </w:tcPr>
          <w:p w14:paraId="74C9A1A4" w14:textId="77777777" w:rsidR="00837D03" w:rsidRPr="00242FCD" w:rsidRDefault="00837D03" w:rsidP="00B1677D">
            <w:pPr>
              <w:pStyle w:val="table2"/>
            </w:pPr>
            <w:r w:rsidRPr="00242FCD">
              <w:t>$23,109.00</w:t>
            </w:r>
          </w:p>
        </w:tc>
        <w:tc>
          <w:tcPr>
            <w:tcW w:w="1506" w:type="dxa"/>
          </w:tcPr>
          <w:p w14:paraId="764B0371" w14:textId="77777777" w:rsidR="00837D03" w:rsidRPr="00242FCD" w:rsidRDefault="00837D03" w:rsidP="00B1677D">
            <w:pPr>
              <w:pStyle w:val="table2"/>
            </w:pPr>
            <w:r w:rsidRPr="00242FCD">
              <w:t>$31,659.00</w:t>
            </w:r>
          </w:p>
        </w:tc>
        <w:tc>
          <w:tcPr>
            <w:tcW w:w="1506" w:type="dxa"/>
          </w:tcPr>
          <w:p w14:paraId="36CFF16D" w14:textId="77777777" w:rsidR="00837D03" w:rsidRPr="00242FCD" w:rsidRDefault="00837D03" w:rsidP="00B1677D">
            <w:pPr>
              <w:pStyle w:val="table2"/>
            </w:pPr>
            <w:r w:rsidRPr="00242FCD">
              <w:t>$56,277.00</w:t>
            </w:r>
          </w:p>
        </w:tc>
      </w:tr>
      <w:tr w:rsidR="00837D03" w:rsidRPr="00242FCD" w14:paraId="18E182CA" w14:textId="77777777" w:rsidTr="00B1677D">
        <w:tc>
          <w:tcPr>
            <w:tcW w:w="1384" w:type="dxa"/>
          </w:tcPr>
          <w:p w14:paraId="22D2552D" w14:textId="77777777" w:rsidR="00837D03" w:rsidRPr="00242FCD" w:rsidRDefault="00837D03" w:rsidP="00B1677D">
            <w:pPr>
              <w:pStyle w:val="table2"/>
            </w:pPr>
            <w:r w:rsidRPr="00242FCD">
              <w:t>9 Mbit/s</w:t>
            </w:r>
          </w:p>
        </w:tc>
        <w:tc>
          <w:tcPr>
            <w:tcW w:w="1506" w:type="dxa"/>
          </w:tcPr>
          <w:p w14:paraId="7A1A7463" w14:textId="77777777" w:rsidR="00837D03" w:rsidRPr="00242FCD" w:rsidRDefault="00837D03" w:rsidP="00B1677D">
            <w:pPr>
              <w:pStyle w:val="table2"/>
            </w:pPr>
            <w:r w:rsidRPr="00242FCD">
              <w:t>$21,000.00</w:t>
            </w:r>
          </w:p>
        </w:tc>
        <w:tc>
          <w:tcPr>
            <w:tcW w:w="1506" w:type="dxa"/>
          </w:tcPr>
          <w:p w14:paraId="63F00062" w14:textId="77777777" w:rsidR="00837D03" w:rsidRPr="00242FCD" w:rsidRDefault="00837D03" w:rsidP="00B1677D">
            <w:pPr>
              <w:pStyle w:val="table2"/>
            </w:pPr>
            <w:r w:rsidRPr="00242FCD">
              <w:t>$28,770.00</w:t>
            </w:r>
          </w:p>
        </w:tc>
        <w:tc>
          <w:tcPr>
            <w:tcW w:w="1506" w:type="dxa"/>
          </w:tcPr>
          <w:p w14:paraId="094BAAB6" w14:textId="77777777" w:rsidR="00837D03" w:rsidRPr="00242FCD" w:rsidRDefault="00837D03" w:rsidP="00B1677D">
            <w:pPr>
              <w:pStyle w:val="table2"/>
            </w:pPr>
            <w:r w:rsidRPr="00242FCD">
              <w:t>$51,142.00</w:t>
            </w:r>
          </w:p>
        </w:tc>
        <w:tc>
          <w:tcPr>
            <w:tcW w:w="1506" w:type="dxa"/>
          </w:tcPr>
          <w:p w14:paraId="36E0CC4E" w14:textId="77777777" w:rsidR="00837D03" w:rsidRPr="00242FCD" w:rsidRDefault="00837D03" w:rsidP="00B1677D">
            <w:pPr>
              <w:pStyle w:val="table2"/>
            </w:pPr>
            <w:r w:rsidRPr="00242FCD">
              <w:t>$24,150.00</w:t>
            </w:r>
          </w:p>
        </w:tc>
        <w:tc>
          <w:tcPr>
            <w:tcW w:w="1506" w:type="dxa"/>
          </w:tcPr>
          <w:p w14:paraId="690A8B0C" w14:textId="77777777" w:rsidR="00837D03" w:rsidRPr="00242FCD" w:rsidRDefault="00837D03" w:rsidP="00B1677D">
            <w:pPr>
              <w:pStyle w:val="table2"/>
            </w:pPr>
            <w:r w:rsidRPr="00242FCD">
              <w:t>$33,086.00</w:t>
            </w:r>
          </w:p>
        </w:tc>
        <w:tc>
          <w:tcPr>
            <w:tcW w:w="1506" w:type="dxa"/>
          </w:tcPr>
          <w:p w14:paraId="54854CD6" w14:textId="77777777" w:rsidR="00837D03" w:rsidRPr="00242FCD" w:rsidRDefault="00837D03" w:rsidP="00B1677D">
            <w:pPr>
              <w:pStyle w:val="table2"/>
            </w:pPr>
            <w:r w:rsidRPr="00242FCD">
              <w:t>$58,813.00</w:t>
            </w:r>
          </w:p>
        </w:tc>
      </w:tr>
      <w:tr w:rsidR="00837D03" w:rsidRPr="00242FCD" w14:paraId="78269E45" w14:textId="77777777" w:rsidTr="00B1677D">
        <w:tc>
          <w:tcPr>
            <w:tcW w:w="1384" w:type="dxa"/>
          </w:tcPr>
          <w:p w14:paraId="1E633914" w14:textId="77777777" w:rsidR="00837D03" w:rsidRPr="00242FCD" w:rsidRDefault="00837D03" w:rsidP="00B1677D">
            <w:pPr>
              <w:pStyle w:val="table2"/>
            </w:pPr>
            <w:r w:rsidRPr="00242FCD">
              <w:t>10 Mbit/s</w:t>
            </w:r>
          </w:p>
        </w:tc>
        <w:tc>
          <w:tcPr>
            <w:tcW w:w="1506" w:type="dxa"/>
          </w:tcPr>
          <w:p w14:paraId="5F9188DC" w14:textId="77777777" w:rsidR="00837D03" w:rsidRPr="00242FCD" w:rsidRDefault="00837D03" w:rsidP="00B1677D">
            <w:pPr>
              <w:pStyle w:val="table2"/>
            </w:pPr>
            <w:r w:rsidRPr="00242FCD">
              <w:t>$22,140.00</w:t>
            </w:r>
          </w:p>
        </w:tc>
        <w:tc>
          <w:tcPr>
            <w:tcW w:w="1506" w:type="dxa"/>
          </w:tcPr>
          <w:p w14:paraId="6D3C3C88" w14:textId="77777777" w:rsidR="00837D03" w:rsidRPr="00242FCD" w:rsidRDefault="00837D03" w:rsidP="00B1677D">
            <w:pPr>
              <w:pStyle w:val="table2"/>
            </w:pPr>
            <w:r w:rsidRPr="00242FCD">
              <w:t>$30,252.00</w:t>
            </w:r>
          </w:p>
        </w:tc>
        <w:tc>
          <w:tcPr>
            <w:tcW w:w="1506" w:type="dxa"/>
          </w:tcPr>
          <w:p w14:paraId="3AEB1ABA" w14:textId="77777777" w:rsidR="00837D03" w:rsidRPr="00242FCD" w:rsidRDefault="00837D03" w:rsidP="00B1677D">
            <w:pPr>
              <w:pStyle w:val="table2"/>
            </w:pPr>
            <w:r w:rsidRPr="00242FCD">
              <w:t>$53,645.00</w:t>
            </w:r>
          </w:p>
        </w:tc>
        <w:tc>
          <w:tcPr>
            <w:tcW w:w="1506" w:type="dxa"/>
          </w:tcPr>
          <w:p w14:paraId="686D2C02" w14:textId="77777777" w:rsidR="00837D03" w:rsidRPr="00242FCD" w:rsidRDefault="00837D03" w:rsidP="00B1677D">
            <w:pPr>
              <w:pStyle w:val="table2"/>
            </w:pPr>
            <w:r w:rsidRPr="00242FCD">
              <w:t>$25,461.00</w:t>
            </w:r>
          </w:p>
        </w:tc>
        <w:tc>
          <w:tcPr>
            <w:tcW w:w="1506" w:type="dxa"/>
          </w:tcPr>
          <w:p w14:paraId="3F3E2BC8" w14:textId="77777777" w:rsidR="00837D03" w:rsidRPr="00242FCD" w:rsidRDefault="00837D03" w:rsidP="00B1677D">
            <w:pPr>
              <w:pStyle w:val="table2"/>
            </w:pPr>
            <w:r w:rsidRPr="00242FCD">
              <w:t>$34,790.00</w:t>
            </w:r>
          </w:p>
        </w:tc>
        <w:tc>
          <w:tcPr>
            <w:tcW w:w="1506" w:type="dxa"/>
          </w:tcPr>
          <w:p w14:paraId="4F227671" w14:textId="77777777" w:rsidR="00837D03" w:rsidRPr="00242FCD" w:rsidRDefault="00837D03" w:rsidP="00B1677D">
            <w:pPr>
              <w:pStyle w:val="table2"/>
            </w:pPr>
            <w:r w:rsidRPr="00242FCD">
              <w:t>$61,692.00</w:t>
            </w:r>
          </w:p>
        </w:tc>
      </w:tr>
      <w:tr w:rsidR="00837D03" w:rsidRPr="00242FCD" w14:paraId="0E2DE234" w14:textId="77777777" w:rsidTr="00B1677D">
        <w:tc>
          <w:tcPr>
            <w:tcW w:w="1384" w:type="dxa"/>
          </w:tcPr>
          <w:p w14:paraId="7C92B95E" w14:textId="77777777" w:rsidR="00837D03" w:rsidRPr="00242FCD" w:rsidRDefault="00837D03" w:rsidP="00B1677D">
            <w:pPr>
              <w:pStyle w:val="table2"/>
            </w:pPr>
            <w:r w:rsidRPr="00242FCD">
              <w:t>11 Mbit/s</w:t>
            </w:r>
          </w:p>
        </w:tc>
        <w:tc>
          <w:tcPr>
            <w:tcW w:w="1506" w:type="dxa"/>
          </w:tcPr>
          <w:p w14:paraId="23DE588A" w14:textId="77777777" w:rsidR="00837D03" w:rsidRPr="00242FCD" w:rsidRDefault="00837D03" w:rsidP="00B1677D">
            <w:pPr>
              <w:pStyle w:val="table2"/>
            </w:pPr>
            <w:r w:rsidRPr="00242FCD">
              <w:t>$24,570.00</w:t>
            </w:r>
          </w:p>
        </w:tc>
        <w:tc>
          <w:tcPr>
            <w:tcW w:w="1506" w:type="dxa"/>
          </w:tcPr>
          <w:p w14:paraId="23F776AF" w14:textId="77777777" w:rsidR="00837D03" w:rsidRPr="00242FCD" w:rsidRDefault="00837D03" w:rsidP="00B1677D">
            <w:pPr>
              <w:pStyle w:val="table2"/>
            </w:pPr>
            <w:r w:rsidRPr="00242FCD">
              <w:t>$33,570.00</w:t>
            </w:r>
          </w:p>
        </w:tc>
        <w:tc>
          <w:tcPr>
            <w:tcW w:w="1506" w:type="dxa"/>
          </w:tcPr>
          <w:p w14:paraId="6790D52A" w14:textId="77777777" w:rsidR="00837D03" w:rsidRPr="00242FCD" w:rsidRDefault="00837D03" w:rsidP="00B1677D">
            <w:pPr>
              <w:pStyle w:val="table2"/>
            </w:pPr>
            <w:r w:rsidRPr="00242FCD">
              <w:t>$55,651.00</w:t>
            </w:r>
          </w:p>
        </w:tc>
        <w:tc>
          <w:tcPr>
            <w:tcW w:w="1506" w:type="dxa"/>
          </w:tcPr>
          <w:p w14:paraId="3A4E91F0" w14:textId="77777777" w:rsidR="00837D03" w:rsidRPr="00242FCD" w:rsidRDefault="00837D03" w:rsidP="00B1677D">
            <w:pPr>
              <w:pStyle w:val="table2"/>
            </w:pPr>
            <w:r w:rsidRPr="00242FCD">
              <w:t>$28,256.00</w:t>
            </w:r>
          </w:p>
        </w:tc>
        <w:tc>
          <w:tcPr>
            <w:tcW w:w="1506" w:type="dxa"/>
          </w:tcPr>
          <w:p w14:paraId="73416A51" w14:textId="77777777" w:rsidR="00837D03" w:rsidRPr="00242FCD" w:rsidRDefault="00837D03" w:rsidP="00B1677D">
            <w:pPr>
              <w:pStyle w:val="table2"/>
            </w:pPr>
            <w:r w:rsidRPr="00242FCD">
              <w:t>$38,606.00</w:t>
            </w:r>
          </w:p>
        </w:tc>
        <w:tc>
          <w:tcPr>
            <w:tcW w:w="1506" w:type="dxa"/>
          </w:tcPr>
          <w:p w14:paraId="2F98A63B" w14:textId="77777777" w:rsidR="00837D03" w:rsidRPr="00242FCD" w:rsidRDefault="00837D03" w:rsidP="00B1677D">
            <w:pPr>
              <w:pStyle w:val="table2"/>
            </w:pPr>
            <w:r w:rsidRPr="00242FCD">
              <w:t>$63,999.00</w:t>
            </w:r>
          </w:p>
        </w:tc>
      </w:tr>
      <w:tr w:rsidR="00837D03" w:rsidRPr="00242FCD" w14:paraId="74E515E3" w14:textId="77777777" w:rsidTr="00B1677D">
        <w:tc>
          <w:tcPr>
            <w:tcW w:w="1384" w:type="dxa"/>
          </w:tcPr>
          <w:p w14:paraId="114BA448" w14:textId="77777777" w:rsidR="00837D03" w:rsidRPr="00242FCD" w:rsidRDefault="00837D03" w:rsidP="00B1677D">
            <w:pPr>
              <w:pStyle w:val="table2"/>
            </w:pPr>
            <w:r w:rsidRPr="00242FCD">
              <w:t>12 Mbit/s</w:t>
            </w:r>
          </w:p>
        </w:tc>
        <w:tc>
          <w:tcPr>
            <w:tcW w:w="1506" w:type="dxa"/>
          </w:tcPr>
          <w:p w14:paraId="1DEA2B43" w14:textId="77777777" w:rsidR="00837D03" w:rsidRPr="00242FCD" w:rsidRDefault="00837D03" w:rsidP="00B1677D">
            <w:pPr>
              <w:pStyle w:val="table2"/>
            </w:pPr>
            <w:r w:rsidRPr="00242FCD">
              <w:t>$27,000.00</w:t>
            </w:r>
          </w:p>
        </w:tc>
        <w:tc>
          <w:tcPr>
            <w:tcW w:w="1506" w:type="dxa"/>
          </w:tcPr>
          <w:p w14:paraId="3B8A594B" w14:textId="77777777" w:rsidR="00837D03" w:rsidRPr="00242FCD" w:rsidRDefault="00837D03" w:rsidP="00B1677D">
            <w:pPr>
              <w:pStyle w:val="table2"/>
            </w:pPr>
            <w:r w:rsidRPr="00242FCD">
              <w:t>$36,888.00</w:t>
            </w:r>
          </w:p>
        </w:tc>
        <w:tc>
          <w:tcPr>
            <w:tcW w:w="1506" w:type="dxa"/>
          </w:tcPr>
          <w:p w14:paraId="459075AD" w14:textId="77777777" w:rsidR="00837D03" w:rsidRPr="00242FCD" w:rsidRDefault="00837D03" w:rsidP="00B1677D">
            <w:pPr>
              <w:pStyle w:val="table2"/>
            </w:pPr>
            <w:r w:rsidRPr="00242FCD">
              <w:t>$57,552.00</w:t>
            </w:r>
          </w:p>
        </w:tc>
        <w:tc>
          <w:tcPr>
            <w:tcW w:w="1506" w:type="dxa"/>
          </w:tcPr>
          <w:p w14:paraId="51FF491C" w14:textId="77777777" w:rsidR="00837D03" w:rsidRPr="00242FCD" w:rsidRDefault="00837D03" w:rsidP="00B1677D">
            <w:pPr>
              <w:pStyle w:val="table2"/>
            </w:pPr>
            <w:r w:rsidRPr="00242FCD">
              <w:t>$31,050.00</w:t>
            </w:r>
          </w:p>
        </w:tc>
        <w:tc>
          <w:tcPr>
            <w:tcW w:w="1506" w:type="dxa"/>
          </w:tcPr>
          <w:p w14:paraId="49A49A27" w14:textId="77777777" w:rsidR="00837D03" w:rsidRPr="00242FCD" w:rsidRDefault="00837D03" w:rsidP="00B1677D">
            <w:pPr>
              <w:pStyle w:val="table2"/>
            </w:pPr>
            <w:r w:rsidRPr="00242FCD">
              <w:t>$42,421.00</w:t>
            </w:r>
          </w:p>
        </w:tc>
        <w:tc>
          <w:tcPr>
            <w:tcW w:w="1506" w:type="dxa"/>
          </w:tcPr>
          <w:p w14:paraId="4ABAA1FC" w14:textId="77777777" w:rsidR="00837D03" w:rsidRPr="00242FCD" w:rsidRDefault="00837D03" w:rsidP="00B1677D">
            <w:pPr>
              <w:pStyle w:val="table2"/>
            </w:pPr>
            <w:r w:rsidRPr="00242FCD">
              <w:t>$66,185.00</w:t>
            </w:r>
          </w:p>
        </w:tc>
      </w:tr>
      <w:tr w:rsidR="00837D03" w:rsidRPr="00242FCD" w14:paraId="2A3568FF" w14:textId="77777777" w:rsidTr="00B1677D">
        <w:tc>
          <w:tcPr>
            <w:tcW w:w="1384" w:type="dxa"/>
          </w:tcPr>
          <w:p w14:paraId="1385A166" w14:textId="77777777" w:rsidR="00837D03" w:rsidRPr="00242FCD" w:rsidRDefault="00837D03" w:rsidP="00B1677D">
            <w:pPr>
              <w:pStyle w:val="table2"/>
            </w:pPr>
            <w:r w:rsidRPr="00242FCD">
              <w:t>13 Mbit/s</w:t>
            </w:r>
          </w:p>
        </w:tc>
        <w:tc>
          <w:tcPr>
            <w:tcW w:w="1506" w:type="dxa"/>
          </w:tcPr>
          <w:p w14:paraId="088D8A51" w14:textId="77777777" w:rsidR="00837D03" w:rsidRPr="00242FCD" w:rsidRDefault="00837D03" w:rsidP="00B1677D">
            <w:pPr>
              <w:pStyle w:val="table2"/>
            </w:pPr>
            <w:r w:rsidRPr="00242FCD">
              <w:t>$29,430.00</w:t>
            </w:r>
          </w:p>
        </w:tc>
        <w:tc>
          <w:tcPr>
            <w:tcW w:w="1506" w:type="dxa"/>
          </w:tcPr>
          <w:p w14:paraId="39000B1C" w14:textId="77777777" w:rsidR="00837D03" w:rsidRPr="00242FCD" w:rsidRDefault="00837D03" w:rsidP="00B1677D">
            <w:pPr>
              <w:pStyle w:val="table2"/>
            </w:pPr>
            <w:r w:rsidRPr="00242FCD">
              <w:t>$40,206.00</w:t>
            </w:r>
          </w:p>
        </w:tc>
        <w:tc>
          <w:tcPr>
            <w:tcW w:w="1506" w:type="dxa"/>
          </w:tcPr>
          <w:p w14:paraId="51B7082A" w14:textId="77777777" w:rsidR="00837D03" w:rsidRPr="00242FCD" w:rsidRDefault="00837D03" w:rsidP="00B1677D">
            <w:pPr>
              <w:pStyle w:val="table2"/>
            </w:pPr>
            <w:r w:rsidRPr="00242FCD">
              <w:t>$59,347.00</w:t>
            </w:r>
          </w:p>
        </w:tc>
        <w:tc>
          <w:tcPr>
            <w:tcW w:w="1506" w:type="dxa"/>
          </w:tcPr>
          <w:p w14:paraId="75C108AC" w14:textId="77777777" w:rsidR="00837D03" w:rsidRPr="00242FCD" w:rsidRDefault="00837D03" w:rsidP="00B1677D">
            <w:pPr>
              <w:pStyle w:val="table2"/>
            </w:pPr>
            <w:r w:rsidRPr="00242FCD">
              <w:t>$33,845.00</w:t>
            </w:r>
          </w:p>
        </w:tc>
        <w:tc>
          <w:tcPr>
            <w:tcW w:w="1506" w:type="dxa"/>
          </w:tcPr>
          <w:p w14:paraId="0976B163" w14:textId="77777777" w:rsidR="00837D03" w:rsidRPr="00242FCD" w:rsidRDefault="00837D03" w:rsidP="00B1677D">
            <w:pPr>
              <w:pStyle w:val="table2"/>
            </w:pPr>
            <w:r w:rsidRPr="00242FCD">
              <w:t>$46,237.00</w:t>
            </w:r>
          </w:p>
        </w:tc>
        <w:tc>
          <w:tcPr>
            <w:tcW w:w="1506" w:type="dxa"/>
          </w:tcPr>
          <w:p w14:paraId="297FE308" w14:textId="77777777" w:rsidR="00837D03" w:rsidRPr="00242FCD" w:rsidRDefault="00837D03" w:rsidP="00B1677D">
            <w:pPr>
              <w:pStyle w:val="table2"/>
            </w:pPr>
            <w:r w:rsidRPr="00242FCD">
              <w:t>$68,249.00</w:t>
            </w:r>
          </w:p>
        </w:tc>
      </w:tr>
      <w:tr w:rsidR="00837D03" w:rsidRPr="00242FCD" w14:paraId="15B651B9" w14:textId="77777777" w:rsidTr="00B1677D">
        <w:tc>
          <w:tcPr>
            <w:tcW w:w="1384" w:type="dxa"/>
          </w:tcPr>
          <w:p w14:paraId="5E09D63A" w14:textId="77777777" w:rsidR="00837D03" w:rsidRPr="00242FCD" w:rsidRDefault="00837D03" w:rsidP="00B1677D">
            <w:pPr>
              <w:pStyle w:val="table2"/>
            </w:pPr>
            <w:r w:rsidRPr="00242FCD">
              <w:t>14 Mbit/s</w:t>
            </w:r>
          </w:p>
        </w:tc>
        <w:tc>
          <w:tcPr>
            <w:tcW w:w="1506" w:type="dxa"/>
          </w:tcPr>
          <w:p w14:paraId="3A6C55DF" w14:textId="77777777" w:rsidR="00837D03" w:rsidRPr="00242FCD" w:rsidRDefault="00837D03" w:rsidP="00B1677D">
            <w:pPr>
              <w:pStyle w:val="table2"/>
            </w:pPr>
            <w:r w:rsidRPr="00242FCD">
              <w:t>$31,860.00</w:t>
            </w:r>
          </w:p>
        </w:tc>
        <w:tc>
          <w:tcPr>
            <w:tcW w:w="1506" w:type="dxa"/>
          </w:tcPr>
          <w:p w14:paraId="69272DF1" w14:textId="77777777" w:rsidR="00837D03" w:rsidRPr="00242FCD" w:rsidRDefault="00837D03" w:rsidP="00B1677D">
            <w:pPr>
              <w:pStyle w:val="table2"/>
            </w:pPr>
            <w:r w:rsidRPr="00242FCD">
              <w:t>$43,524.00</w:t>
            </w:r>
          </w:p>
        </w:tc>
        <w:tc>
          <w:tcPr>
            <w:tcW w:w="1506" w:type="dxa"/>
          </w:tcPr>
          <w:p w14:paraId="1F1A5FE7" w14:textId="77777777" w:rsidR="00837D03" w:rsidRPr="00242FCD" w:rsidRDefault="00837D03" w:rsidP="00B1677D">
            <w:pPr>
              <w:pStyle w:val="table2"/>
            </w:pPr>
            <w:r w:rsidRPr="00242FCD">
              <w:t>$61,037.00</w:t>
            </w:r>
          </w:p>
        </w:tc>
        <w:tc>
          <w:tcPr>
            <w:tcW w:w="1506" w:type="dxa"/>
          </w:tcPr>
          <w:p w14:paraId="51DDE33B" w14:textId="77777777" w:rsidR="00837D03" w:rsidRPr="00242FCD" w:rsidRDefault="00837D03" w:rsidP="00B1677D">
            <w:pPr>
              <w:pStyle w:val="table2"/>
            </w:pPr>
            <w:r w:rsidRPr="00242FCD">
              <w:t>$36,639.00</w:t>
            </w:r>
          </w:p>
        </w:tc>
        <w:tc>
          <w:tcPr>
            <w:tcW w:w="1506" w:type="dxa"/>
          </w:tcPr>
          <w:p w14:paraId="48631EC2" w14:textId="77777777" w:rsidR="00837D03" w:rsidRPr="00242FCD" w:rsidRDefault="00837D03" w:rsidP="00B1677D">
            <w:pPr>
              <w:pStyle w:val="table2"/>
            </w:pPr>
            <w:r w:rsidRPr="00242FCD">
              <w:t>$50,053.00</w:t>
            </w:r>
          </w:p>
        </w:tc>
        <w:tc>
          <w:tcPr>
            <w:tcW w:w="1506" w:type="dxa"/>
          </w:tcPr>
          <w:p w14:paraId="1D9FC787" w14:textId="77777777" w:rsidR="00837D03" w:rsidRPr="00242FCD" w:rsidRDefault="00837D03" w:rsidP="00B1677D">
            <w:pPr>
              <w:pStyle w:val="table2"/>
            </w:pPr>
            <w:r w:rsidRPr="00242FCD">
              <w:t>$70,192.00</w:t>
            </w:r>
          </w:p>
        </w:tc>
      </w:tr>
      <w:tr w:rsidR="00837D03" w:rsidRPr="00242FCD" w14:paraId="228203F0" w14:textId="77777777" w:rsidTr="00B1677D">
        <w:tc>
          <w:tcPr>
            <w:tcW w:w="1384" w:type="dxa"/>
          </w:tcPr>
          <w:p w14:paraId="0E69EB38" w14:textId="77777777" w:rsidR="00837D03" w:rsidRPr="00242FCD" w:rsidRDefault="00837D03" w:rsidP="00B1677D">
            <w:pPr>
              <w:pStyle w:val="table2"/>
            </w:pPr>
            <w:r w:rsidRPr="00242FCD">
              <w:t>15 Mbit/s</w:t>
            </w:r>
          </w:p>
        </w:tc>
        <w:tc>
          <w:tcPr>
            <w:tcW w:w="1506" w:type="dxa"/>
          </w:tcPr>
          <w:p w14:paraId="107181FD" w14:textId="77777777" w:rsidR="00837D03" w:rsidRPr="00242FCD" w:rsidRDefault="00837D03" w:rsidP="00B1677D">
            <w:pPr>
              <w:pStyle w:val="table2"/>
            </w:pPr>
            <w:r w:rsidRPr="00242FCD">
              <w:t>$34,290.00</w:t>
            </w:r>
          </w:p>
        </w:tc>
        <w:tc>
          <w:tcPr>
            <w:tcW w:w="1506" w:type="dxa"/>
          </w:tcPr>
          <w:p w14:paraId="6D9474B0" w14:textId="77777777" w:rsidR="00837D03" w:rsidRPr="00242FCD" w:rsidRDefault="00837D03" w:rsidP="00B1677D">
            <w:pPr>
              <w:pStyle w:val="table2"/>
            </w:pPr>
            <w:r w:rsidRPr="00242FCD">
              <w:t>$46,842.00</w:t>
            </w:r>
          </w:p>
        </w:tc>
        <w:tc>
          <w:tcPr>
            <w:tcW w:w="1506" w:type="dxa"/>
          </w:tcPr>
          <w:p w14:paraId="734D8376" w14:textId="77777777" w:rsidR="00837D03" w:rsidRPr="00242FCD" w:rsidRDefault="00837D03" w:rsidP="00B1677D">
            <w:pPr>
              <w:pStyle w:val="table2"/>
            </w:pPr>
            <w:r w:rsidRPr="00242FCD">
              <w:t>$62,621.00</w:t>
            </w:r>
          </w:p>
        </w:tc>
        <w:tc>
          <w:tcPr>
            <w:tcW w:w="1506" w:type="dxa"/>
          </w:tcPr>
          <w:p w14:paraId="7FB94C0F" w14:textId="77777777" w:rsidR="00837D03" w:rsidRPr="00242FCD" w:rsidRDefault="00837D03" w:rsidP="00B1677D">
            <w:pPr>
              <w:pStyle w:val="table2"/>
            </w:pPr>
            <w:r w:rsidRPr="00242FCD">
              <w:t>$39,434.00</w:t>
            </w:r>
          </w:p>
        </w:tc>
        <w:tc>
          <w:tcPr>
            <w:tcW w:w="1506" w:type="dxa"/>
          </w:tcPr>
          <w:p w14:paraId="02A7E7F2" w14:textId="77777777" w:rsidR="00837D03" w:rsidRPr="00242FCD" w:rsidRDefault="00837D03" w:rsidP="00B1677D">
            <w:pPr>
              <w:pStyle w:val="table2"/>
            </w:pPr>
            <w:r w:rsidRPr="00242FCD">
              <w:t>$53,868.00</w:t>
            </w:r>
          </w:p>
        </w:tc>
        <w:tc>
          <w:tcPr>
            <w:tcW w:w="1506" w:type="dxa"/>
          </w:tcPr>
          <w:p w14:paraId="7E79D234" w14:textId="77777777" w:rsidR="00837D03" w:rsidRPr="00242FCD" w:rsidRDefault="00837D03" w:rsidP="00B1677D">
            <w:pPr>
              <w:pStyle w:val="table2"/>
            </w:pPr>
            <w:r w:rsidRPr="00242FCD">
              <w:t>$72,014.00</w:t>
            </w:r>
          </w:p>
        </w:tc>
      </w:tr>
      <w:tr w:rsidR="00837D03" w:rsidRPr="00242FCD" w14:paraId="24C0C522" w14:textId="77777777" w:rsidTr="00B1677D">
        <w:tc>
          <w:tcPr>
            <w:tcW w:w="1384" w:type="dxa"/>
          </w:tcPr>
          <w:p w14:paraId="70DDE015" w14:textId="77777777" w:rsidR="00837D03" w:rsidRPr="00242FCD" w:rsidRDefault="00837D03" w:rsidP="00B1677D">
            <w:pPr>
              <w:pStyle w:val="table2"/>
            </w:pPr>
            <w:r w:rsidRPr="00242FCD">
              <w:t>16 Mbit/s</w:t>
            </w:r>
          </w:p>
        </w:tc>
        <w:tc>
          <w:tcPr>
            <w:tcW w:w="1506" w:type="dxa"/>
          </w:tcPr>
          <w:p w14:paraId="0AEA73ED" w14:textId="77777777" w:rsidR="00837D03" w:rsidRPr="00242FCD" w:rsidRDefault="00837D03" w:rsidP="00B1677D">
            <w:pPr>
              <w:pStyle w:val="table2"/>
            </w:pPr>
            <w:r w:rsidRPr="00242FCD">
              <w:t>$36,720.00</w:t>
            </w:r>
          </w:p>
        </w:tc>
        <w:tc>
          <w:tcPr>
            <w:tcW w:w="1506" w:type="dxa"/>
          </w:tcPr>
          <w:p w14:paraId="5F6E0CF5" w14:textId="77777777" w:rsidR="00837D03" w:rsidRPr="00242FCD" w:rsidRDefault="00837D03" w:rsidP="00B1677D">
            <w:pPr>
              <w:pStyle w:val="table2"/>
            </w:pPr>
            <w:r w:rsidRPr="00242FCD">
              <w:t>$50,160.00</w:t>
            </w:r>
          </w:p>
        </w:tc>
        <w:tc>
          <w:tcPr>
            <w:tcW w:w="1506" w:type="dxa"/>
          </w:tcPr>
          <w:p w14:paraId="1BF4063F" w14:textId="77777777" w:rsidR="00837D03" w:rsidRPr="00242FCD" w:rsidRDefault="00837D03" w:rsidP="00B1677D">
            <w:pPr>
              <w:pStyle w:val="table2"/>
            </w:pPr>
            <w:r w:rsidRPr="00242FCD">
              <w:t>$64,205.00</w:t>
            </w:r>
          </w:p>
        </w:tc>
        <w:tc>
          <w:tcPr>
            <w:tcW w:w="1506" w:type="dxa"/>
          </w:tcPr>
          <w:p w14:paraId="7BA0604C" w14:textId="77777777" w:rsidR="00837D03" w:rsidRPr="00242FCD" w:rsidRDefault="00837D03" w:rsidP="00B1677D">
            <w:pPr>
              <w:pStyle w:val="table2"/>
            </w:pPr>
            <w:r w:rsidRPr="00242FCD">
              <w:t>$42,228.00</w:t>
            </w:r>
          </w:p>
        </w:tc>
        <w:tc>
          <w:tcPr>
            <w:tcW w:w="1506" w:type="dxa"/>
          </w:tcPr>
          <w:p w14:paraId="529B3367" w14:textId="77777777" w:rsidR="00837D03" w:rsidRPr="00242FCD" w:rsidRDefault="00837D03" w:rsidP="00B1677D">
            <w:pPr>
              <w:pStyle w:val="table2"/>
            </w:pPr>
            <w:r w:rsidRPr="00242FCD">
              <w:t>$57,684.00</w:t>
            </w:r>
          </w:p>
        </w:tc>
        <w:tc>
          <w:tcPr>
            <w:tcW w:w="1506" w:type="dxa"/>
          </w:tcPr>
          <w:p w14:paraId="270FD08F" w14:textId="77777777" w:rsidR="00837D03" w:rsidRPr="00242FCD" w:rsidRDefault="00837D03" w:rsidP="00B1677D">
            <w:pPr>
              <w:pStyle w:val="table2"/>
            </w:pPr>
            <w:r w:rsidRPr="00242FCD">
              <w:t>$73,836.00</w:t>
            </w:r>
          </w:p>
        </w:tc>
      </w:tr>
      <w:tr w:rsidR="00837D03" w:rsidRPr="00242FCD" w14:paraId="0A4366CF" w14:textId="77777777" w:rsidTr="00B1677D">
        <w:tc>
          <w:tcPr>
            <w:tcW w:w="1384" w:type="dxa"/>
          </w:tcPr>
          <w:p w14:paraId="12577243" w14:textId="77777777" w:rsidR="00837D03" w:rsidRPr="00242FCD" w:rsidRDefault="00837D03" w:rsidP="00B1677D">
            <w:pPr>
              <w:pStyle w:val="table2"/>
            </w:pPr>
            <w:r w:rsidRPr="00242FCD">
              <w:t>20 Mbit/s</w:t>
            </w:r>
          </w:p>
        </w:tc>
        <w:tc>
          <w:tcPr>
            <w:tcW w:w="1506" w:type="dxa"/>
          </w:tcPr>
          <w:p w14:paraId="3FC71DB3" w14:textId="77777777" w:rsidR="00837D03" w:rsidRPr="00242FCD" w:rsidRDefault="00837D03" w:rsidP="00B1677D">
            <w:pPr>
              <w:pStyle w:val="table2"/>
            </w:pPr>
            <w:r w:rsidRPr="00242FCD">
              <w:t>$39,480.00</w:t>
            </w:r>
          </w:p>
        </w:tc>
        <w:tc>
          <w:tcPr>
            <w:tcW w:w="1506" w:type="dxa"/>
          </w:tcPr>
          <w:p w14:paraId="54CB400E" w14:textId="77777777" w:rsidR="00837D03" w:rsidRPr="00242FCD" w:rsidRDefault="00837D03" w:rsidP="00B1677D">
            <w:pPr>
              <w:pStyle w:val="table2"/>
            </w:pPr>
            <w:r w:rsidRPr="00242FCD">
              <w:t>$54,240.00</w:t>
            </w:r>
          </w:p>
        </w:tc>
        <w:tc>
          <w:tcPr>
            <w:tcW w:w="1506" w:type="dxa"/>
          </w:tcPr>
          <w:p w14:paraId="146545BC" w14:textId="77777777" w:rsidR="00837D03" w:rsidRPr="00242FCD" w:rsidRDefault="00837D03" w:rsidP="00B1677D">
            <w:pPr>
              <w:pStyle w:val="table2"/>
            </w:pPr>
            <w:r w:rsidRPr="00242FCD">
              <w:t>$69,907.00</w:t>
            </w:r>
          </w:p>
        </w:tc>
        <w:tc>
          <w:tcPr>
            <w:tcW w:w="1506" w:type="dxa"/>
          </w:tcPr>
          <w:p w14:paraId="0C30FF50" w14:textId="77777777" w:rsidR="00837D03" w:rsidRPr="00242FCD" w:rsidRDefault="00837D03" w:rsidP="00B1677D">
            <w:pPr>
              <w:pStyle w:val="table2"/>
            </w:pPr>
            <w:r w:rsidRPr="00242FCD">
              <w:t>$45,402.00</w:t>
            </w:r>
          </w:p>
        </w:tc>
        <w:tc>
          <w:tcPr>
            <w:tcW w:w="1506" w:type="dxa"/>
          </w:tcPr>
          <w:p w14:paraId="4EBF5483" w14:textId="77777777" w:rsidR="00837D03" w:rsidRPr="00242FCD" w:rsidRDefault="00837D03" w:rsidP="00B1677D">
            <w:pPr>
              <w:pStyle w:val="table2"/>
            </w:pPr>
            <w:r w:rsidRPr="00242FCD">
              <w:t>$62,376.00</w:t>
            </w:r>
          </w:p>
        </w:tc>
        <w:tc>
          <w:tcPr>
            <w:tcW w:w="1506" w:type="dxa"/>
          </w:tcPr>
          <w:p w14:paraId="1D1A0520" w14:textId="77777777" w:rsidR="00837D03" w:rsidRPr="00242FCD" w:rsidRDefault="00837D03" w:rsidP="00B1677D">
            <w:pPr>
              <w:pStyle w:val="table2"/>
            </w:pPr>
            <w:r w:rsidRPr="00242FCD">
              <w:t>$80,393.00</w:t>
            </w:r>
          </w:p>
        </w:tc>
      </w:tr>
      <w:tr w:rsidR="00837D03" w:rsidRPr="00242FCD" w14:paraId="713A7B68" w14:textId="77777777" w:rsidTr="00B1677D">
        <w:tc>
          <w:tcPr>
            <w:tcW w:w="1384" w:type="dxa"/>
          </w:tcPr>
          <w:p w14:paraId="56CBBFEE" w14:textId="77777777" w:rsidR="00837D03" w:rsidRPr="00242FCD" w:rsidRDefault="00837D03" w:rsidP="00B1677D">
            <w:pPr>
              <w:pStyle w:val="table2"/>
            </w:pPr>
            <w:r w:rsidRPr="00242FCD">
              <w:t>24 Mbit/s</w:t>
            </w:r>
          </w:p>
        </w:tc>
        <w:tc>
          <w:tcPr>
            <w:tcW w:w="1506" w:type="dxa"/>
          </w:tcPr>
          <w:p w14:paraId="618EF828" w14:textId="77777777" w:rsidR="00837D03" w:rsidRPr="00242FCD" w:rsidRDefault="00837D03" w:rsidP="00B1677D">
            <w:pPr>
              <w:pStyle w:val="table2"/>
            </w:pPr>
            <w:r w:rsidRPr="00242FCD">
              <w:t>$41,880.00</w:t>
            </w:r>
          </w:p>
        </w:tc>
        <w:tc>
          <w:tcPr>
            <w:tcW w:w="1506" w:type="dxa"/>
          </w:tcPr>
          <w:p w14:paraId="44D3098C" w14:textId="77777777" w:rsidR="00837D03" w:rsidRPr="00242FCD" w:rsidRDefault="00837D03" w:rsidP="00B1677D">
            <w:pPr>
              <w:pStyle w:val="table2"/>
            </w:pPr>
            <w:r w:rsidRPr="00242FCD">
              <w:t>$57,840.00</w:t>
            </w:r>
          </w:p>
        </w:tc>
        <w:tc>
          <w:tcPr>
            <w:tcW w:w="1506" w:type="dxa"/>
          </w:tcPr>
          <w:p w14:paraId="6F2212BA" w14:textId="77777777" w:rsidR="00837D03" w:rsidRPr="00242FCD" w:rsidRDefault="00837D03" w:rsidP="00B1677D">
            <w:pPr>
              <w:pStyle w:val="table2"/>
            </w:pPr>
            <w:r w:rsidRPr="00242FCD">
              <w:t>$74,870.00</w:t>
            </w:r>
          </w:p>
        </w:tc>
        <w:tc>
          <w:tcPr>
            <w:tcW w:w="1506" w:type="dxa"/>
          </w:tcPr>
          <w:p w14:paraId="093565BB" w14:textId="77777777" w:rsidR="00837D03" w:rsidRPr="00242FCD" w:rsidRDefault="00837D03" w:rsidP="00B1677D">
            <w:pPr>
              <w:pStyle w:val="table2"/>
            </w:pPr>
            <w:r w:rsidRPr="00242FCD">
              <w:t>$48,162.00</w:t>
            </w:r>
          </w:p>
        </w:tc>
        <w:tc>
          <w:tcPr>
            <w:tcW w:w="1506" w:type="dxa"/>
          </w:tcPr>
          <w:p w14:paraId="608C69A9" w14:textId="77777777" w:rsidR="00837D03" w:rsidRPr="00242FCD" w:rsidRDefault="00837D03" w:rsidP="00B1677D">
            <w:pPr>
              <w:pStyle w:val="table2"/>
            </w:pPr>
            <w:r w:rsidRPr="00242FCD">
              <w:t>$66,516.00</w:t>
            </w:r>
          </w:p>
        </w:tc>
        <w:tc>
          <w:tcPr>
            <w:tcW w:w="1506" w:type="dxa"/>
          </w:tcPr>
          <w:p w14:paraId="05BE511D" w14:textId="77777777" w:rsidR="00837D03" w:rsidRPr="00242FCD" w:rsidRDefault="00837D03" w:rsidP="00B1677D">
            <w:pPr>
              <w:pStyle w:val="table2"/>
            </w:pPr>
            <w:r w:rsidRPr="00242FCD">
              <w:t>$86,101.00</w:t>
            </w:r>
          </w:p>
        </w:tc>
      </w:tr>
      <w:tr w:rsidR="00837D03" w:rsidRPr="00242FCD" w14:paraId="3322E422" w14:textId="77777777" w:rsidTr="00B1677D">
        <w:tc>
          <w:tcPr>
            <w:tcW w:w="1384" w:type="dxa"/>
          </w:tcPr>
          <w:p w14:paraId="6B9D359F" w14:textId="77777777" w:rsidR="00837D03" w:rsidRPr="00242FCD" w:rsidRDefault="00837D03" w:rsidP="00B1677D">
            <w:pPr>
              <w:pStyle w:val="table2"/>
            </w:pPr>
            <w:r w:rsidRPr="00242FCD">
              <w:t>28 Mbit/s</w:t>
            </w:r>
          </w:p>
        </w:tc>
        <w:tc>
          <w:tcPr>
            <w:tcW w:w="1506" w:type="dxa"/>
          </w:tcPr>
          <w:p w14:paraId="091F03E2" w14:textId="77777777" w:rsidR="00837D03" w:rsidRPr="00242FCD" w:rsidRDefault="00837D03" w:rsidP="00B1677D">
            <w:pPr>
              <w:pStyle w:val="table2"/>
            </w:pPr>
            <w:r w:rsidRPr="00242FCD">
              <w:t>$44,160.00</w:t>
            </w:r>
          </w:p>
        </w:tc>
        <w:tc>
          <w:tcPr>
            <w:tcW w:w="1506" w:type="dxa"/>
          </w:tcPr>
          <w:p w14:paraId="05E4B6F8" w14:textId="77777777" w:rsidR="00837D03" w:rsidRPr="00242FCD" w:rsidRDefault="00837D03" w:rsidP="00B1677D">
            <w:pPr>
              <w:pStyle w:val="table2"/>
            </w:pPr>
            <w:r w:rsidRPr="00242FCD">
              <w:t>$61,080.00</w:t>
            </w:r>
          </w:p>
        </w:tc>
        <w:tc>
          <w:tcPr>
            <w:tcW w:w="1506" w:type="dxa"/>
          </w:tcPr>
          <w:p w14:paraId="324BEE9C" w14:textId="77777777" w:rsidR="00837D03" w:rsidRPr="00242FCD" w:rsidRDefault="00837D03" w:rsidP="00B1677D">
            <w:pPr>
              <w:pStyle w:val="table2"/>
            </w:pPr>
            <w:r w:rsidRPr="00242FCD">
              <w:t>$79,411.00</w:t>
            </w:r>
          </w:p>
        </w:tc>
        <w:tc>
          <w:tcPr>
            <w:tcW w:w="1506" w:type="dxa"/>
          </w:tcPr>
          <w:p w14:paraId="260D9816" w14:textId="77777777" w:rsidR="00837D03" w:rsidRPr="00242FCD" w:rsidRDefault="00837D03" w:rsidP="00B1677D">
            <w:pPr>
              <w:pStyle w:val="table2"/>
            </w:pPr>
            <w:r w:rsidRPr="00242FCD">
              <w:t>$50,784.00</w:t>
            </w:r>
          </w:p>
        </w:tc>
        <w:tc>
          <w:tcPr>
            <w:tcW w:w="1506" w:type="dxa"/>
          </w:tcPr>
          <w:p w14:paraId="72904D6B" w14:textId="77777777" w:rsidR="00837D03" w:rsidRPr="00242FCD" w:rsidRDefault="00837D03" w:rsidP="00B1677D">
            <w:pPr>
              <w:pStyle w:val="table2"/>
            </w:pPr>
            <w:r w:rsidRPr="00242FCD">
              <w:t>$70,242.00</w:t>
            </w:r>
          </w:p>
        </w:tc>
        <w:tc>
          <w:tcPr>
            <w:tcW w:w="1506" w:type="dxa"/>
          </w:tcPr>
          <w:p w14:paraId="24F70260" w14:textId="77777777" w:rsidR="00837D03" w:rsidRPr="00242FCD" w:rsidRDefault="00837D03" w:rsidP="00B1677D">
            <w:pPr>
              <w:pStyle w:val="table2"/>
            </w:pPr>
            <w:r w:rsidRPr="00242FCD">
              <w:t>$91,323.00</w:t>
            </w:r>
          </w:p>
        </w:tc>
      </w:tr>
      <w:tr w:rsidR="00837D03" w:rsidRPr="00242FCD" w14:paraId="6BD2B7A6" w14:textId="77777777" w:rsidTr="00B1677D">
        <w:tc>
          <w:tcPr>
            <w:tcW w:w="1384" w:type="dxa"/>
          </w:tcPr>
          <w:p w14:paraId="5C96BC39" w14:textId="77777777" w:rsidR="00837D03" w:rsidRPr="00242FCD" w:rsidRDefault="00837D03" w:rsidP="00B1677D">
            <w:pPr>
              <w:pStyle w:val="table2"/>
            </w:pPr>
            <w:r w:rsidRPr="00242FCD">
              <w:t>32 Mbit/s</w:t>
            </w:r>
          </w:p>
        </w:tc>
        <w:tc>
          <w:tcPr>
            <w:tcW w:w="1506" w:type="dxa"/>
          </w:tcPr>
          <w:p w14:paraId="1DBFC8AD" w14:textId="77777777" w:rsidR="00837D03" w:rsidRPr="00242FCD" w:rsidRDefault="00837D03" w:rsidP="00B1677D">
            <w:pPr>
              <w:pStyle w:val="table2"/>
            </w:pPr>
            <w:r w:rsidRPr="00242FCD">
              <w:t>$46,080.00</w:t>
            </w:r>
          </w:p>
        </w:tc>
        <w:tc>
          <w:tcPr>
            <w:tcW w:w="1506" w:type="dxa"/>
          </w:tcPr>
          <w:p w14:paraId="618252E3" w14:textId="77777777" w:rsidR="00837D03" w:rsidRPr="00242FCD" w:rsidRDefault="00837D03" w:rsidP="00B1677D">
            <w:pPr>
              <w:pStyle w:val="table2"/>
            </w:pPr>
            <w:r w:rsidRPr="00242FCD">
              <w:t>$63,960.00</w:t>
            </w:r>
          </w:p>
        </w:tc>
        <w:tc>
          <w:tcPr>
            <w:tcW w:w="1506" w:type="dxa"/>
          </w:tcPr>
          <w:p w14:paraId="5FB2B796" w14:textId="77777777" w:rsidR="00837D03" w:rsidRPr="00242FCD" w:rsidRDefault="00837D03" w:rsidP="00B1677D">
            <w:pPr>
              <w:pStyle w:val="table2"/>
            </w:pPr>
            <w:r w:rsidRPr="00242FCD">
              <w:t>$83,530.00</w:t>
            </w:r>
          </w:p>
        </w:tc>
        <w:tc>
          <w:tcPr>
            <w:tcW w:w="1506" w:type="dxa"/>
          </w:tcPr>
          <w:p w14:paraId="6639EFA0" w14:textId="77777777" w:rsidR="00837D03" w:rsidRPr="00242FCD" w:rsidRDefault="00837D03" w:rsidP="00B1677D">
            <w:pPr>
              <w:pStyle w:val="table2"/>
            </w:pPr>
            <w:r w:rsidRPr="00242FCD">
              <w:t>$52,992.00</w:t>
            </w:r>
          </w:p>
        </w:tc>
        <w:tc>
          <w:tcPr>
            <w:tcW w:w="1506" w:type="dxa"/>
          </w:tcPr>
          <w:p w14:paraId="57AAA9CF" w14:textId="77777777" w:rsidR="00837D03" w:rsidRPr="00242FCD" w:rsidRDefault="00837D03" w:rsidP="00B1677D">
            <w:pPr>
              <w:pStyle w:val="table2"/>
            </w:pPr>
            <w:r w:rsidRPr="00242FCD">
              <w:t>$73,554.00</w:t>
            </w:r>
          </w:p>
        </w:tc>
        <w:tc>
          <w:tcPr>
            <w:tcW w:w="1506" w:type="dxa"/>
          </w:tcPr>
          <w:p w14:paraId="49415E7D" w14:textId="77777777" w:rsidR="00837D03" w:rsidRPr="00242FCD" w:rsidRDefault="00837D03" w:rsidP="00B1677D">
            <w:pPr>
              <w:pStyle w:val="table2"/>
            </w:pPr>
            <w:r w:rsidRPr="00242FCD">
              <w:t>$96,059.00</w:t>
            </w:r>
          </w:p>
        </w:tc>
      </w:tr>
      <w:tr w:rsidR="00837D03" w:rsidRPr="00242FCD" w14:paraId="498EF1B0" w14:textId="77777777" w:rsidTr="00B1677D">
        <w:tc>
          <w:tcPr>
            <w:tcW w:w="1384" w:type="dxa"/>
          </w:tcPr>
          <w:p w14:paraId="0DDC5E22" w14:textId="77777777" w:rsidR="00837D03" w:rsidRPr="00242FCD" w:rsidRDefault="00837D03" w:rsidP="00B1677D">
            <w:pPr>
              <w:pStyle w:val="table2"/>
            </w:pPr>
            <w:r w:rsidRPr="00242FCD">
              <w:t>36 Mbit/s</w:t>
            </w:r>
          </w:p>
        </w:tc>
        <w:tc>
          <w:tcPr>
            <w:tcW w:w="1506" w:type="dxa"/>
          </w:tcPr>
          <w:p w14:paraId="5A13F785" w14:textId="77777777" w:rsidR="00837D03" w:rsidRPr="00242FCD" w:rsidRDefault="00837D03" w:rsidP="00B1677D">
            <w:pPr>
              <w:pStyle w:val="table2"/>
            </w:pPr>
            <w:r w:rsidRPr="00242FCD">
              <w:t>$47,880.00</w:t>
            </w:r>
          </w:p>
        </w:tc>
        <w:tc>
          <w:tcPr>
            <w:tcW w:w="1506" w:type="dxa"/>
          </w:tcPr>
          <w:p w14:paraId="4B0B99DC" w14:textId="77777777" w:rsidR="00837D03" w:rsidRPr="00242FCD" w:rsidRDefault="00837D03" w:rsidP="00B1677D">
            <w:pPr>
              <w:pStyle w:val="table2"/>
            </w:pPr>
            <w:r w:rsidRPr="00242FCD">
              <w:t>$66,720.00</w:t>
            </w:r>
          </w:p>
        </w:tc>
        <w:tc>
          <w:tcPr>
            <w:tcW w:w="1506" w:type="dxa"/>
          </w:tcPr>
          <w:p w14:paraId="171A6005" w14:textId="77777777" w:rsidR="00837D03" w:rsidRPr="00242FCD" w:rsidRDefault="00837D03" w:rsidP="00B1677D">
            <w:pPr>
              <w:pStyle w:val="table2"/>
            </w:pPr>
            <w:r w:rsidRPr="00242FCD">
              <w:t>$87,331.00</w:t>
            </w:r>
          </w:p>
        </w:tc>
        <w:tc>
          <w:tcPr>
            <w:tcW w:w="1506" w:type="dxa"/>
          </w:tcPr>
          <w:p w14:paraId="69E26426" w14:textId="77777777" w:rsidR="00837D03" w:rsidRPr="00242FCD" w:rsidRDefault="00837D03" w:rsidP="00B1677D">
            <w:pPr>
              <w:pStyle w:val="table2"/>
            </w:pPr>
            <w:r w:rsidRPr="00242FCD">
              <w:t>$55,062.00</w:t>
            </w:r>
          </w:p>
        </w:tc>
        <w:tc>
          <w:tcPr>
            <w:tcW w:w="1506" w:type="dxa"/>
          </w:tcPr>
          <w:p w14:paraId="2D28F8D2" w14:textId="77777777" w:rsidR="00837D03" w:rsidRPr="00242FCD" w:rsidRDefault="00837D03" w:rsidP="00B1677D">
            <w:pPr>
              <w:pStyle w:val="table2"/>
            </w:pPr>
            <w:r w:rsidRPr="00242FCD">
              <w:t>$76,728.00</w:t>
            </w:r>
          </w:p>
        </w:tc>
        <w:tc>
          <w:tcPr>
            <w:tcW w:w="1506" w:type="dxa"/>
          </w:tcPr>
          <w:p w14:paraId="17DE632A" w14:textId="77777777" w:rsidR="00837D03" w:rsidRPr="00242FCD" w:rsidRDefault="00837D03" w:rsidP="00B1677D">
            <w:pPr>
              <w:pStyle w:val="table2"/>
            </w:pPr>
            <w:r w:rsidRPr="00242FCD">
              <w:t>$100,431.00</w:t>
            </w:r>
          </w:p>
        </w:tc>
      </w:tr>
      <w:tr w:rsidR="00837D03" w:rsidRPr="00242FCD" w14:paraId="627FEEDF" w14:textId="77777777" w:rsidTr="00B1677D">
        <w:tc>
          <w:tcPr>
            <w:tcW w:w="1384" w:type="dxa"/>
          </w:tcPr>
          <w:p w14:paraId="0BDAC5F5" w14:textId="77777777" w:rsidR="00837D03" w:rsidRPr="00242FCD" w:rsidRDefault="00837D03" w:rsidP="00B1677D">
            <w:pPr>
              <w:pStyle w:val="table2"/>
            </w:pPr>
            <w:r w:rsidRPr="00242FCD">
              <w:t>40 Mbit/s</w:t>
            </w:r>
          </w:p>
        </w:tc>
        <w:tc>
          <w:tcPr>
            <w:tcW w:w="1506" w:type="dxa"/>
          </w:tcPr>
          <w:p w14:paraId="62E8F363" w14:textId="77777777" w:rsidR="00837D03" w:rsidRPr="00242FCD" w:rsidRDefault="00837D03" w:rsidP="00B1677D">
            <w:pPr>
              <w:pStyle w:val="table2"/>
            </w:pPr>
            <w:r w:rsidRPr="00242FCD">
              <w:t>$49,680.00</w:t>
            </w:r>
          </w:p>
        </w:tc>
        <w:tc>
          <w:tcPr>
            <w:tcW w:w="1506" w:type="dxa"/>
          </w:tcPr>
          <w:p w14:paraId="1DCDFD53" w14:textId="77777777" w:rsidR="00837D03" w:rsidRPr="00242FCD" w:rsidRDefault="00837D03" w:rsidP="00B1677D">
            <w:pPr>
              <w:pStyle w:val="table2"/>
            </w:pPr>
            <w:r w:rsidRPr="00242FCD">
              <w:t>$69,240.00</w:t>
            </w:r>
          </w:p>
        </w:tc>
        <w:tc>
          <w:tcPr>
            <w:tcW w:w="1506" w:type="dxa"/>
          </w:tcPr>
          <w:p w14:paraId="027C2343" w14:textId="77777777" w:rsidR="00837D03" w:rsidRPr="00242FCD" w:rsidRDefault="00837D03" w:rsidP="00B1677D">
            <w:pPr>
              <w:pStyle w:val="table2"/>
            </w:pPr>
            <w:r w:rsidRPr="00242FCD">
              <w:t>$90,922.00</w:t>
            </w:r>
          </w:p>
        </w:tc>
        <w:tc>
          <w:tcPr>
            <w:tcW w:w="1506" w:type="dxa"/>
          </w:tcPr>
          <w:p w14:paraId="6F61671A" w14:textId="77777777" w:rsidR="00837D03" w:rsidRPr="00242FCD" w:rsidRDefault="00837D03" w:rsidP="00B1677D">
            <w:pPr>
              <w:pStyle w:val="table2"/>
            </w:pPr>
            <w:r w:rsidRPr="00242FCD">
              <w:t>$57,132.00</w:t>
            </w:r>
          </w:p>
        </w:tc>
        <w:tc>
          <w:tcPr>
            <w:tcW w:w="1506" w:type="dxa"/>
          </w:tcPr>
          <w:p w14:paraId="06BD3F45" w14:textId="77777777" w:rsidR="00837D03" w:rsidRPr="00242FCD" w:rsidRDefault="00837D03" w:rsidP="00B1677D">
            <w:pPr>
              <w:pStyle w:val="table2"/>
            </w:pPr>
            <w:r w:rsidRPr="00242FCD">
              <w:t>$79,626.00</w:t>
            </w:r>
          </w:p>
        </w:tc>
        <w:tc>
          <w:tcPr>
            <w:tcW w:w="1506" w:type="dxa"/>
          </w:tcPr>
          <w:p w14:paraId="2530F6FC" w14:textId="77777777" w:rsidR="00837D03" w:rsidRPr="00242FCD" w:rsidRDefault="00837D03" w:rsidP="00B1677D">
            <w:pPr>
              <w:pStyle w:val="table2"/>
            </w:pPr>
            <w:r w:rsidRPr="00242FCD">
              <w:t>$104,560.00</w:t>
            </w:r>
          </w:p>
        </w:tc>
      </w:tr>
      <w:tr w:rsidR="00837D03" w:rsidRPr="00242FCD" w14:paraId="5A747D86" w14:textId="77777777" w:rsidTr="00B1677D">
        <w:tc>
          <w:tcPr>
            <w:tcW w:w="1384" w:type="dxa"/>
          </w:tcPr>
          <w:p w14:paraId="60FBCC3B" w14:textId="77777777" w:rsidR="00837D03" w:rsidRPr="00242FCD" w:rsidRDefault="00837D03" w:rsidP="00B1677D">
            <w:pPr>
              <w:pStyle w:val="table2"/>
            </w:pPr>
            <w:r w:rsidRPr="00242FCD">
              <w:lastRenderedPageBreak/>
              <w:t>44 Mbit/s</w:t>
            </w:r>
          </w:p>
        </w:tc>
        <w:tc>
          <w:tcPr>
            <w:tcW w:w="1506" w:type="dxa"/>
          </w:tcPr>
          <w:p w14:paraId="36D6F0DD" w14:textId="77777777" w:rsidR="00837D03" w:rsidRPr="00242FCD" w:rsidRDefault="00837D03" w:rsidP="00B1677D">
            <w:pPr>
              <w:pStyle w:val="table2"/>
            </w:pPr>
            <w:r w:rsidRPr="00242FCD">
              <w:t>$51,240.00</w:t>
            </w:r>
          </w:p>
        </w:tc>
        <w:tc>
          <w:tcPr>
            <w:tcW w:w="1506" w:type="dxa"/>
          </w:tcPr>
          <w:p w14:paraId="6EE32AAB" w14:textId="77777777" w:rsidR="00837D03" w:rsidRPr="00242FCD" w:rsidRDefault="00837D03" w:rsidP="00B1677D">
            <w:pPr>
              <w:pStyle w:val="table2"/>
            </w:pPr>
            <w:r w:rsidRPr="00242FCD">
              <w:t>$71,520.00</w:t>
            </w:r>
          </w:p>
        </w:tc>
        <w:tc>
          <w:tcPr>
            <w:tcW w:w="1506" w:type="dxa"/>
          </w:tcPr>
          <w:p w14:paraId="1BE8E0E7" w14:textId="77777777" w:rsidR="00837D03" w:rsidRPr="00242FCD" w:rsidRDefault="00837D03" w:rsidP="00B1677D">
            <w:pPr>
              <w:pStyle w:val="table2"/>
            </w:pPr>
            <w:r w:rsidRPr="00242FCD">
              <w:t>$94,195.00</w:t>
            </w:r>
          </w:p>
        </w:tc>
        <w:tc>
          <w:tcPr>
            <w:tcW w:w="1506" w:type="dxa"/>
          </w:tcPr>
          <w:p w14:paraId="5008BE48" w14:textId="77777777" w:rsidR="00837D03" w:rsidRPr="00242FCD" w:rsidRDefault="00837D03" w:rsidP="00B1677D">
            <w:pPr>
              <w:pStyle w:val="table2"/>
            </w:pPr>
            <w:r w:rsidRPr="00242FCD">
              <w:t>$58,926.00</w:t>
            </w:r>
          </w:p>
        </w:tc>
        <w:tc>
          <w:tcPr>
            <w:tcW w:w="1506" w:type="dxa"/>
          </w:tcPr>
          <w:p w14:paraId="7A78AB1E" w14:textId="77777777" w:rsidR="00837D03" w:rsidRPr="00242FCD" w:rsidRDefault="00837D03" w:rsidP="00B1677D">
            <w:pPr>
              <w:pStyle w:val="table2"/>
            </w:pPr>
            <w:r w:rsidRPr="00242FCD">
              <w:t>$82,248.00</w:t>
            </w:r>
          </w:p>
        </w:tc>
        <w:tc>
          <w:tcPr>
            <w:tcW w:w="1506" w:type="dxa"/>
          </w:tcPr>
          <w:p w14:paraId="02498B5F" w14:textId="77777777" w:rsidR="00837D03" w:rsidRPr="00242FCD" w:rsidRDefault="00837D03" w:rsidP="00B1677D">
            <w:pPr>
              <w:pStyle w:val="table2"/>
            </w:pPr>
            <w:r w:rsidRPr="00242FCD">
              <w:t>$108,324.00</w:t>
            </w:r>
          </w:p>
        </w:tc>
      </w:tr>
      <w:tr w:rsidR="00837D03" w:rsidRPr="00242FCD" w14:paraId="58279DBC" w14:textId="77777777" w:rsidTr="00B1677D">
        <w:tc>
          <w:tcPr>
            <w:tcW w:w="1384" w:type="dxa"/>
          </w:tcPr>
          <w:p w14:paraId="4200587F" w14:textId="77777777" w:rsidR="00837D03" w:rsidRPr="00242FCD" w:rsidRDefault="00837D03" w:rsidP="00B1677D">
            <w:pPr>
              <w:pStyle w:val="table2"/>
            </w:pPr>
            <w:r w:rsidRPr="00242FCD">
              <w:t>50 Mbit/s</w:t>
            </w:r>
          </w:p>
        </w:tc>
        <w:tc>
          <w:tcPr>
            <w:tcW w:w="1506" w:type="dxa"/>
          </w:tcPr>
          <w:p w14:paraId="224FD050" w14:textId="77777777" w:rsidR="00837D03" w:rsidRPr="00242FCD" w:rsidRDefault="00837D03" w:rsidP="00B1677D">
            <w:pPr>
              <w:pStyle w:val="table2"/>
            </w:pPr>
            <w:r w:rsidRPr="00242FCD">
              <w:t>$53,400.00</w:t>
            </w:r>
          </w:p>
        </w:tc>
        <w:tc>
          <w:tcPr>
            <w:tcW w:w="1506" w:type="dxa"/>
          </w:tcPr>
          <w:p w14:paraId="6AF74E2C" w14:textId="77777777" w:rsidR="00837D03" w:rsidRPr="00242FCD" w:rsidRDefault="00837D03" w:rsidP="00B1677D">
            <w:pPr>
              <w:pStyle w:val="table2"/>
            </w:pPr>
            <w:r w:rsidRPr="00242FCD">
              <w:t>$74,760.00</w:t>
            </w:r>
          </w:p>
        </w:tc>
        <w:tc>
          <w:tcPr>
            <w:tcW w:w="1506" w:type="dxa"/>
          </w:tcPr>
          <w:p w14:paraId="2C7EE845" w14:textId="77777777" w:rsidR="00837D03" w:rsidRPr="00242FCD" w:rsidRDefault="00837D03" w:rsidP="00B1677D">
            <w:pPr>
              <w:pStyle w:val="table2"/>
            </w:pPr>
            <w:r w:rsidRPr="00242FCD">
              <w:t>$98,947.00</w:t>
            </w:r>
          </w:p>
        </w:tc>
        <w:tc>
          <w:tcPr>
            <w:tcW w:w="1506" w:type="dxa"/>
          </w:tcPr>
          <w:p w14:paraId="1BA16354" w14:textId="77777777" w:rsidR="00837D03" w:rsidRPr="00242FCD" w:rsidRDefault="00837D03" w:rsidP="00B1677D">
            <w:pPr>
              <w:pStyle w:val="table2"/>
            </w:pPr>
            <w:r w:rsidRPr="00242FCD">
              <w:t>$61,410.00</w:t>
            </w:r>
          </w:p>
        </w:tc>
        <w:tc>
          <w:tcPr>
            <w:tcW w:w="1506" w:type="dxa"/>
          </w:tcPr>
          <w:p w14:paraId="196C5334" w14:textId="77777777" w:rsidR="00837D03" w:rsidRPr="00242FCD" w:rsidRDefault="00837D03" w:rsidP="00B1677D">
            <w:pPr>
              <w:pStyle w:val="table2"/>
            </w:pPr>
            <w:r w:rsidRPr="00242FCD">
              <w:t>$85,974.00</w:t>
            </w:r>
          </w:p>
        </w:tc>
        <w:tc>
          <w:tcPr>
            <w:tcW w:w="1506" w:type="dxa"/>
          </w:tcPr>
          <w:p w14:paraId="6BC0A284" w14:textId="77777777" w:rsidR="00837D03" w:rsidRPr="00242FCD" w:rsidRDefault="00837D03" w:rsidP="00B1677D">
            <w:pPr>
              <w:pStyle w:val="table2"/>
            </w:pPr>
            <w:r w:rsidRPr="00242FCD">
              <w:t>$113,789.00</w:t>
            </w:r>
          </w:p>
        </w:tc>
      </w:tr>
      <w:tr w:rsidR="00837D03" w:rsidRPr="00242FCD" w14:paraId="5D2ACFCA" w14:textId="77777777" w:rsidTr="00B1677D">
        <w:tc>
          <w:tcPr>
            <w:tcW w:w="1384" w:type="dxa"/>
          </w:tcPr>
          <w:p w14:paraId="02DB11D6" w14:textId="77777777" w:rsidR="00837D03" w:rsidRPr="00242FCD" w:rsidRDefault="00837D03" w:rsidP="00B1677D">
            <w:pPr>
              <w:pStyle w:val="table2"/>
            </w:pPr>
            <w:r w:rsidRPr="00242FCD">
              <w:t>60 Mbit/s</w:t>
            </w:r>
          </w:p>
        </w:tc>
        <w:tc>
          <w:tcPr>
            <w:tcW w:w="1506" w:type="dxa"/>
          </w:tcPr>
          <w:p w14:paraId="2947FEBC" w14:textId="77777777" w:rsidR="00837D03" w:rsidRPr="00242FCD" w:rsidRDefault="00837D03" w:rsidP="00B1677D">
            <w:pPr>
              <w:pStyle w:val="table2"/>
            </w:pPr>
            <w:r w:rsidRPr="00242FCD">
              <w:t>$56,760.00</w:t>
            </w:r>
          </w:p>
        </w:tc>
        <w:tc>
          <w:tcPr>
            <w:tcW w:w="1506" w:type="dxa"/>
          </w:tcPr>
          <w:p w14:paraId="4A042A6C" w14:textId="77777777" w:rsidR="00837D03" w:rsidRPr="00242FCD" w:rsidRDefault="00837D03" w:rsidP="00B1677D">
            <w:pPr>
              <w:pStyle w:val="table2"/>
            </w:pPr>
            <w:r w:rsidRPr="00242FCD">
              <w:t>$79,800.00</w:t>
            </w:r>
          </w:p>
        </w:tc>
        <w:tc>
          <w:tcPr>
            <w:tcW w:w="1506" w:type="dxa"/>
          </w:tcPr>
          <w:p w14:paraId="1CDC3D97" w14:textId="77777777" w:rsidR="00837D03" w:rsidRPr="00242FCD" w:rsidRDefault="00837D03" w:rsidP="00B1677D">
            <w:pPr>
              <w:pStyle w:val="table2"/>
            </w:pPr>
            <w:r w:rsidRPr="00242FCD">
              <w:t>$106,022.00</w:t>
            </w:r>
          </w:p>
        </w:tc>
        <w:tc>
          <w:tcPr>
            <w:tcW w:w="1506" w:type="dxa"/>
          </w:tcPr>
          <w:p w14:paraId="483380DA" w14:textId="77777777" w:rsidR="00837D03" w:rsidRPr="00242FCD" w:rsidRDefault="00837D03" w:rsidP="00B1677D">
            <w:pPr>
              <w:pStyle w:val="table2"/>
            </w:pPr>
            <w:r w:rsidRPr="00242FCD">
              <w:t>$65,274.00</w:t>
            </w:r>
          </w:p>
        </w:tc>
        <w:tc>
          <w:tcPr>
            <w:tcW w:w="1506" w:type="dxa"/>
          </w:tcPr>
          <w:p w14:paraId="7AE31178" w14:textId="77777777" w:rsidR="00837D03" w:rsidRPr="00242FCD" w:rsidRDefault="00837D03" w:rsidP="00B1677D">
            <w:pPr>
              <w:pStyle w:val="table2"/>
            </w:pPr>
            <w:r w:rsidRPr="00242FCD">
              <w:t>$91,770.00</w:t>
            </w:r>
          </w:p>
        </w:tc>
        <w:tc>
          <w:tcPr>
            <w:tcW w:w="1506" w:type="dxa"/>
          </w:tcPr>
          <w:p w14:paraId="74222678" w14:textId="77777777" w:rsidR="00837D03" w:rsidRPr="00242FCD" w:rsidRDefault="00837D03" w:rsidP="00B1677D">
            <w:pPr>
              <w:pStyle w:val="table2"/>
            </w:pPr>
            <w:r w:rsidRPr="00242FCD">
              <w:t>$121,926.00</w:t>
            </w:r>
          </w:p>
        </w:tc>
      </w:tr>
      <w:tr w:rsidR="00837D03" w:rsidRPr="00242FCD" w14:paraId="643B4A78" w14:textId="77777777" w:rsidTr="00B1677D">
        <w:tc>
          <w:tcPr>
            <w:tcW w:w="1384" w:type="dxa"/>
          </w:tcPr>
          <w:p w14:paraId="4E725E82" w14:textId="77777777" w:rsidR="00837D03" w:rsidRPr="00242FCD" w:rsidRDefault="00837D03" w:rsidP="00B1677D">
            <w:pPr>
              <w:pStyle w:val="table2"/>
            </w:pPr>
            <w:r w:rsidRPr="00242FCD">
              <w:t>70 Mbit/s</w:t>
            </w:r>
          </w:p>
        </w:tc>
        <w:tc>
          <w:tcPr>
            <w:tcW w:w="1506" w:type="dxa"/>
          </w:tcPr>
          <w:p w14:paraId="14A0912C" w14:textId="77777777" w:rsidR="00837D03" w:rsidRPr="00242FCD" w:rsidRDefault="00837D03" w:rsidP="00B1677D">
            <w:pPr>
              <w:pStyle w:val="table2"/>
            </w:pPr>
            <w:r w:rsidRPr="00242FCD">
              <w:t>$59,640.00</w:t>
            </w:r>
          </w:p>
        </w:tc>
        <w:tc>
          <w:tcPr>
            <w:tcW w:w="1506" w:type="dxa"/>
          </w:tcPr>
          <w:p w14:paraId="6EEE06B2" w14:textId="77777777" w:rsidR="00837D03" w:rsidRPr="00242FCD" w:rsidRDefault="00837D03" w:rsidP="00B1677D">
            <w:pPr>
              <w:pStyle w:val="table2"/>
            </w:pPr>
            <w:r w:rsidRPr="00242FCD">
              <w:t>$84,120.00</w:t>
            </w:r>
          </w:p>
        </w:tc>
        <w:tc>
          <w:tcPr>
            <w:tcW w:w="1506" w:type="dxa"/>
          </w:tcPr>
          <w:p w14:paraId="3C83BFF8" w14:textId="77777777" w:rsidR="00837D03" w:rsidRPr="00242FCD" w:rsidRDefault="00837D03" w:rsidP="00B1677D">
            <w:pPr>
              <w:pStyle w:val="table2"/>
            </w:pPr>
            <w:r w:rsidRPr="00242FCD">
              <w:t>$112,464.00</w:t>
            </w:r>
          </w:p>
        </w:tc>
        <w:tc>
          <w:tcPr>
            <w:tcW w:w="1506" w:type="dxa"/>
          </w:tcPr>
          <w:p w14:paraId="256856C0" w14:textId="77777777" w:rsidR="00837D03" w:rsidRPr="00242FCD" w:rsidRDefault="00837D03" w:rsidP="00B1677D">
            <w:pPr>
              <w:pStyle w:val="table2"/>
            </w:pPr>
            <w:r w:rsidRPr="00242FCD">
              <w:t>$68,586.00</w:t>
            </w:r>
          </w:p>
        </w:tc>
        <w:tc>
          <w:tcPr>
            <w:tcW w:w="1506" w:type="dxa"/>
          </w:tcPr>
          <w:p w14:paraId="2ED4CC6F" w14:textId="77777777" w:rsidR="00837D03" w:rsidRPr="00242FCD" w:rsidRDefault="00837D03" w:rsidP="00B1677D">
            <w:pPr>
              <w:pStyle w:val="table2"/>
            </w:pPr>
            <w:r w:rsidRPr="00242FCD">
              <w:t>$96,738.00</w:t>
            </w:r>
          </w:p>
        </w:tc>
        <w:tc>
          <w:tcPr>
            <w:tcW w:w="1506" w:type="dxa"/>
          </w:tcPr>
          <w:p w14:paraId="34B37925" w14:textId="77777777" w:rsidR="00837D03" w:rsidRPr="00242FCD" w:rsidRDefault="00837D03" w:rsidP="00B1677D">
            <w:pPr>
              <w:pStyle w:val="table2"/>
            </w:pPr>
            <w:r w:rsidRPr="00242FCD">
              <w:t>$129,334.00</w:t>
            </w:r>
          </w:p>
        </w:tc>
      </w:tr>
      <w:tr w:rsidR="00837D03" w:rsidRPr="00242FCD" w14:paraId="1201E45E" w14:textId="77777777" w:rsidTr="00B1677D">
        <w:tc>
          <w:tcPr>
            <w:tcW w:w="1384" w:type="dxa"/>
          </w:tcPr>
          <w:p w14:paraId="51A4C91D" w14:textId="77777777" w:rsidR="00837D03" w:rsidRPr="00242FCD" w:rsidRDefault="00837D03" w:rsidP="00B1677D">
            <w:pPr>
              <w:pStyle w:val="table2"/>
            </w:pPr>
            <w:r w:rsidRPr="00242FCD">
              <w:t>80 Mbit/s</w:t>
            </w:r>
          </w:p>
        </w:tc>
        <w:tc>
          <w:tcPr>
            <w:tcW w:w="1506" w:type="dxa"/>
          </w:tcPr>
          <w:p w14:paraId="39C4507A" w14:textId="77777777" w:rsidR="00837D03" w:rsidRPr="00242FCD" w:rsidRDefault="00837D03" w:rsidP="00B1677D">
            <w:pPr>
              <w:pStyle w:val="table2"/>
            </w:pPr>
            <w:r w:rsidRPr="00242FCD">
              <w:t>$62,400.00</w:t>
            </w:r>
          </w:p>
        </w:tc>
        <w:tc>
          <w:tcPr>
            <w:tcW w:w="1506" w:type="dxa"/>
          </w:tcPr>
          <w:p w14:paraId="3B502439" w14:textId="77777777" w:rsidR="00837D03" w:rsidRPr="00242FCD" w:rsidRDefault="00837D03" w:rsidP="00B1677D">
            <w:pPr>
              <w:pStyle w:val="table2"/>
            </w:pPr>
            <w:r w:rsidRPr="00242FCD">
              <w:t>$88,200.00</w:t>
            </w:r>
          </w:p>
        </w:tc>
        <w:tc>
          <w:tcPr>
            <w:tcW w:w="1506" w:type="dxa"/>
          </w:tcPr>
          <w:p w14:paraId="0C8A78A0" w14:textId="77777777" w:rsidR="00837D03" w:rsidRPr="00242FCD" w:rsidRDefault="00837D03" w:rsidP="00B1677D">
            <w:pPr>
              <w:pStyle w:val="table2"/>
            </w:pPr>
            <w:r w:rsidRPr="00242FCD">
              <w:t>$118,272.00</w:t>
            </w:r>
          </w:p>
        </w:tc>
        <w:tc>
          <w:tcPr>
            <w:tcW w:w="1506" w:type="dxa"/>
          </w:tcPr>
          <w:p w14:paraId="37424467" w14:textId="77777777" w:rsidR="00837D03" w:rsidRPr="00242FCD" w:rsidRDefault="00837D03" w:rsidP="00B1677D">
            <w:pPr>
              <w:pStyle w:val="table2"/>
            </w:pPr>
            <w:r w:rsidRPr="00242FCD">
              <w:t>$71,760.00</w:t>
            </w:r>
          </w:p>
        </w:tc>
        <w:tc>
          <w:tcPr>
            <w:tcW w:w="1506" w:type="dxa"/>
          </w:tcPr>
          <w:p w14:paraId="0446F8B1" w14:textId="77777777" w:rsidR="00837D03" w:rsidRPr="00242FCD" w:rsidRDefault="00837D03" w:rsidP="00B1677D">
            <w:pPr>
              <w:pStyle w:val="table2"/>
            </w:pPr>
            <w:r w:rsidRPr="00242FCD">
              <w:t>$101,430.00</w:t>
            </w:r>
          </w:p>
        </w:tc>
        <w:tc>
          <w:tcPr>
            <w:tcW w:w="1506" w:type="dxa"/>
          </w:tcPr>
          <w:p w14:paraId="31BF468A" w14:textId="77777777" w:rsidR="00837D03" w:rsidRPr="00242FCD" w:rsidRDefault="00837D03" w:rsidP="00B1677D">
            <w:pPr>
              <w:pStyle w:val="table2"/>
            </w:pPr>
            <w:r w:rsidRPr="00242FCD">
              <w:t>$136,013.00</w:t>
            </w:r>
          </w:p>
        </w:tc>
      </w:tr>
      <w:tr w:rsidR="00837D03" w:rsidRPr="00242FCD" w14:paraId="46E72158" w14:textId="77777777" w:rsidTr="00B1677D">
        <w:tc>
          <w:tcPr>
            <w:tcW w:w="1384" w:type="dxa"/>
          </w:tcPr>
          <w:p w14:paraId="6DA2A185" w14:textId="77777777" w:rsidR="00837D03" w:rsidRPr="00242FCD" w:rsidRDefault="00837D03" w:rsidP="00B1677D">
            <w:pPr>
              <w:pStyle w:val="table2"/>
            </w:pPr>
            <w:r w:rsidRPr="00242FCD">
              <w:t>90 Mbit/s</w:t>
            </w:r>
          </w:p>
        </w:tc>
        <w:tc>
          <w:tcPr>
            <w:tcW w:w="1506" w:type="dxa"/>
          </w:tcPr>
          <w:p w14:paraId="131B4E13" w14:textId="77777777" w:rsidR="00837D03" w:rsidRPr="00242FCD" w:rsidRDefault="00837D03" w:rsidP="00B1677D">
            <w:pPr>
              <w:pStyle w:val="table2"/>
            </w:pPr>
            <w:r w:rsidRPr="00242FCD">
              <w:t>$64,800.00</w:t>
            </w:r>
          </w:p>
        </w:tc>
        <w:tc>
          <w:tcPr>
            <w:tcW w:w="1506" w:type="dxa"/>
          </w:tcPr>
          <w:p w14:paraId="198EF1F7" w14:textId="77777777" w:rsidR="00837D03" w:rsidRPr="00242FCD" w:rsidRDefault="00837D03" w:rsidP="00B1677D">
            <w:pPr>
              <w:pStyle w:val="table2"/>
            </w:pPr>
            <w:r w:rsidRPr="00242FCD">
              <w:t>$91,920.00</w:t>
            </w:r>
          </w:p>
        </w:tc>
        <w:tc>
          <w:tcPr>
            <w:tcW w:w="1506" w:type="dxa"/>
          </w:tcPr>
          <w:p w14:paraId="1BE55A03" w14:textId="77777777" w:rsidR="00837D03" w:rsidRPr="00242FCD" w:rsidRDefault="00837D03" w:rsidP="00B1677D">
            <w:pPr>
              <w:pStyle w:val="table2"/>
            </w:pPr>
            <w:r w:rsidRPr="00242FCD">
              <w:t>$123,658.00</w:t>
            </w:r>
          </w:p>
        </w:tc>
        <w:tc>
          <w:tcPr>
            <w:tcW w:w="1506" w:type="dxa"/>
          </w:tcPr>
          <w:p w14:paraId="48BAF14B" w14:textId="77777777" w:rsidR="00837D03" w:rsidRPr="00242FCD" w:rsidRDefault="00837D03" w:rsidP="00B1677D">
            <w:pPr>
              <w:pStyle w:val="table2"/>
            </w:pPr>
            <w:r w:rsidRPr="00242FCD">
              <w:t>$74,520.00</w:t>
            </w:r>
          </w:p>
        </w:tc>
        <w:tc>
          <w:tcPr>
            <w:tcW w:w="1506" w:type="dxa"/>
          </w:tcPr>
          <w:p w14:paraId="46C799AC" w14:textId="77777777" w:rsidR="00837D03" w:rsidRPr="00242FCD" w:rsidRDefault="00837D03" w:rsidP="00B1677D">
            <w:pPr>
              <w:pStyle w:val="table2"/>
            </w:pPr>
            <w:r w:rsidRPr="00242FCD">
              <w:t>$105,708.00</w:t>
            </w:r>
          </w:p>
        </w:tc>
        <w:tc>
          <w:tcPr>
            <w:tcW w:w="1506" w:type="dxa"/>
          </w:tcPr>
          <w:p w14:paraId="725F23A3" w14:textId="77777777" w:rsidR="00837D03" w:rsidRPr="00242FCD" w:rsidRDefault="00837D03" w:rsidP="00B1677D">
            <w:pPr>
              <w:pStyle w:val="table2"/>
            </w:pPr>
            <w:r w:rsidRPr="00242FCD">
              <w:t>$142,206.00</w:t>
            </w:r>
          </w:p>
        </w:tc>
      </w:tr>
      <w:tr w:rsidR="00837D03" w:rsidRPr="00242FCD" w14:paraId="59947FED" w14:textId="77777777" w:rsidTr="00B1677D">
        <w:tc>
          <w:tcPr>
            <w:tcW w:w="1384" w:type="dxa"/>
          </w:tcPr>
          <w:p w14:paraId="2BF713FF" w14:textId="77777777" w:rsidR="00837D03" w:rsidRPr="00242FCD" w:rsidRDefault="00837D03" w:rsidP="00B1677D">
            <w:pPr>
              <w:pStyle w:val="table2"/>
            </w:pPr>
            <w:r w:rsidRPr="00242FCD">
              <w:t>100 Mbit/s</w:t>
            </w:r>
          </w:p>
        </w:tc>
        <w:tc>
          <w:tcPr>
            <w:tcW w:w="1506" w:type="dxa"/>
          </w:tcPr>
          <w:p w14:paraId="40C6EE1C" w14:textId="77777777" w:rsidR="00837D03" w:rsidRPr="00242FCD" w:rsidRDefault="00837D03" w:rsidP="00B1677D">
            <w:pPr>
              <w:pStyle w:val="table2"/>
            </w:pPr>
            <w:r w:rsidRPr="00242FCD">
              <w:t>$67,080.00</w:t>
            </w:r>
          </w:p>
        </w:tc>
        <w:tc>
          <w:tcPr>
            <w:tcW w:w="1506" w:type="dxa"/>
          </w:tcPr>
          <w:p w14:paraId="2AA98529" w14:textId="77777777" w:rsidR="00837D03" w:rsidRPr="00242FCD" w:rsidRDefault="00837D03" w:rsidP="00B1677D">
            <w:pPr>
              <w:pStyle w:val="table2"/>
            </w:pPr>
            <w:r w:rsidRPr="00242FCD">
              <w:t>$95,400.00</w:t>
            </w:r>
          </w:p>
        </w:tc>
        <w:tc>
          <w:tcPr>
            <w:tcW w:w="1506" w:type="dxa"/>
          </w:tcPr>
          <w:p w14:paraId="44663954" w14:textId="77777777" w:rsidR="00837D03" w:rsidRPr="00242FCD" w:rsidRDefault="00837D03" w:rsidP="00B1677D">
            <w:pPr>
              <w:pStyle w:val="table2"/>
            </w:pPr>
            <w:r w:rsidRPr="00242FCD">
              <w:t>$119,950.00</w:t>
            </w:r>
          </w:p>
        </w:tc>
        <w:tc>
          <w:tcPr>
            <w:tcW w:w="1506" w:type="dxa"/>
          </w:tcPr>
          <w:p w14:paraId="20B237A4" w14:textId="77777777" w:rsidR="00837D03" w:rsidRPr="00242FCD" w:rsidRDefault="00837D03" w:rsidP="00B1677D">
            <w:pPr>
              <w:pStyle w:val="table2"/>
            </w:pPr>
            <w:r w:rsidRPr="00242FCD">
              <w:t>$77,142.00</w:t>
            </w:r>
          </w:p>
        </w:tc>
        <w:tc>
          <w:tcPr>
            <w:tcW w:w="1506" w:type="dxa"/>
          </w:tcPr>
          <w:p w14:paraId="700D462C" w14:textId="77777777" w:rsidR="00837D03" w:rsidRPr="00242FCD" w:rsidRDefault="00837D03" w:rsidP="00B1677D">
            <w:pPr>
              <w:pStyle w:val="table2"/>
            </w:pPr>
            <w:r w:rsidRPr="00242FCD">
              <w:t>$109,710.00</w:t>
            </w:r>
          </w:p>
        </w:tc>
        <w:tc>
          <w:tcPr>
            <w:tcW w:w="1506" w:type="dxa"/>
          </w:tcPr>
          <w:p w14:paraId="4849FDA5" w14:textId="77777777" w:rsidR="00837D03" w:rsidRPr="00242FCD" w:rsidRDefault="00837D03" w:rsidP="00B1677D">
            <w:pPr>
              <w:pStyle w:val="table2"/>
            </w:pPr>
            <w:r w:rsidRPr="00242FCD">
              <w:t>$137,942.00</w:t>
            </w:r>
          </w:p>
        </w:tc>
      </w:tr>
      <w:tr w:rsidR="00837D03" w:rsidRPr="00242FCD" w14:paraId="267BB1DE" w14:textId="77777777" w:rsidTr="00B1677D">
        <w:tc>
          <w:tcPr>
            <w:tcW w:w="1384" w:type="dxa"/>
          </w:tcPr>
          <w:p w14:paraId="30FC90E6" w14:textId="77777777" w:rsidR="00837D03" w:rsidRPr="00242FCD" w:rsidRDefault="00837D03" w:rsidP="00B1677D">
            <w:pPr>
              <w:pStyle w:val="table2"/>
            </w:pPr>
            <w:r w:rsidRPr="00242FCD">
              <w:t>150 Mbit/s</w:t>
            </w:r>
          </w:p>
        </w:tc>
        <w:tc>
          <w:tcPr>
            <w:tcW w:w="1506" w:type="dxa"/>
          </w:tcPr>
          <w:p w14:paraId="644F8D50" w14:textId="77777777" w:rsidR="00837D03" w:rsidRPr="00242FCD" w:rsidRDefault="00837D03" w:rsidP="00B1677D">
            <w:pPr>
              <w:pStyle w:val="table2"/>
            </w:pPr>
            <w:r w:rsidRPr="00242FCD">
              <w:t>$76,680.00</w:t>
            </w:r>
          </w:p>
        </w:tc>
        <w:tc>
          <w:tcPr>
            <w:tcW w:w="1506" w:type="dxa"/>
          </w:tcPr>
          <w:p w14:paraId="5AED1405" w14:textId="77777777" w:rsidR="00837D03" w:rsidRPr="00242FCD" w:rsidRDefault="00837D03" w:rsidP="00B1677D">
            <w:pPr>
              <w:pStyle w:val="table2"/>
            </w:pPr>
            <w:r w:rsidRPr="00242FCD">
              <w:t>$109,920.00</w:t>
            </w:r>
          </w:p>
        </w:tc>
        <w:tc>
          <w:tcPr>
            <w:tcW w:w="1506" w:type="dxa"/>
          </w:tcPr>
          <w:p w14:paraId="5425FB7A" w14:textId="77777777" w:rsidR="00837D03" w:rsidRPr="00242FCD" w:rsidRDefault="00837D03" w:rsidP="00B1677D">
            <w:pPr>
              <w:pStyle w:val="table2"/>
            </w:pPr>
            <w:r w:rsidRPr="00242FCD">
              <w:t>$139,925.00</w:t>
            </w:r>
          </w:p>
        </w:tc>
        <w:tc>
          <w:tcPr>
            <w:tcW w:w="1506" w:type="dxa"/>
          </w:tcPr>
          <w:p w14:paraId="502D543B" w14:textId="77777777" w:rsidR="00837D03" w:rsidRPr="00242FCD" w:rsidRDefault="00837D03" w:rsidP="00B1677D">
            <w:pPr>
              <w:pStyle w:val="table2"/>
            </w:pPr>
            <w:r w:rsidRPr="00242FCD">
              <w:t>$88,182.00</w:t>
            </w:r>
          </w:p>
        </w:tc>
        <w:tc>
          <w:tcPr>
            <w:tcW w:w="1506" w:type="dxa"/>
          </w:tcPr>
          <w:p w14:paraId="76053E43" w14:textId="77777777" w:rsidR="00837D03" w:rsidRPr="00242FCD" w:rsidRDefault="00837D03" w:rsidP="00B1677D">
            <w:pPr>
              <w:pStyle w:val="table2"/>
            </w:pPr>
            <w:r w:rsidRPr="00242FCD">
              <w:t>$126,408.00</w:t>
            </w:r>
          </w:p>
        </w:tc>
        <w:tc>
          <w:tcPr>
            <w:tcW w:w="1506" w:type="dxa"/>
          </w:tcPr>
          <w:p w14:paraId="42328095" w14:textId="77777777" w:rsidR="00837D03" w:rsidRPr="00242FCD" w:rsidRDefault="00837D03" w:rsidP="00B1677D">
            <w:pPr>
              <w:pStyle w:val="table2"/>
            </w:pPr>
            <w:r w:rsidRPr="00242FCD">
              <w:t>$160,914.00</w:t>
            </w:r>
          </w:p>
        </w:tc>
      </w:tr>
      <w:tr w:rsidR="00837D03" w:rsidRPr="00242FCD" w14:paraId="3B195DDD" w14:textId="77777777" w:rsidTr="00B1677D">
        <w:tc>
          <w:tcPr>
            <w:tcW w:w="1384" w:type="dxa"/>
          </w:tcPr>
          <w:p w14:paraId="72634E0A" w14:textId="77777777" w:rsidR="00837D03" w:rsidRPr="00242FCD" w:rsidRDefault="00837D03" w:rsidP="00B1677D">
            <w:pPr>
              <w:pStyle w:val="table2"/>
            </w:pPr>
            <w:r w:rsidRPr="00242FCD">
              <w:t>200 Mbit/s</w:t>
            </w:r>
          </w:p>
        </w:tc>
        <w:tc>
          <w:tcPr>
            <w:tcW w:w="1506" w:type="dxa"/>
          </w:tcPr>
          <w:p w14:paraId="66B5BEE8" w14:textId="77777777" w:rsidR="00837D03" w:rsidRPr="00242FCD" w:rsidRDefault="00837D03" w:rsidP="00B1677D">
            <w:pPr>
              <w:pStyle w:val="table2"/>
            </w:pPr>
            <w:r w:rsidRPr="00242FCD">
              <w:t>$84,360.00</w:t>
            </w:r>
          </w:p>
        </w:tc>
        <w:tc>
          <w:tcPr>
            <w:tcW w:w="1506" w:type="dxa"/>
          </w:tcPr>
          <w:p w14:paraId="6569AC10" w14:textId="77777777" w:rsidR="00837D03" w:rsidRPr="00242FCD" w:rsidRDefault="00837D03" w:rsidP="00B1677D">
            <w:pPr>
              <w:pStyle w:val="table2"/>
            </w:pPr>
            <w:r w:rsidRPr="00242FCD">
              <w:t>$121,560.00</w:t>
            </w:r>
          </w:p>
        </w:tc>
        <w:tc>
          <w:tcPr>
            <w:tcW w:w="1506" w:type="dxa"/>
          </w:tcPr>
          <w:p w14:paraId="21FABD3A" w14:textId="77777777" w:rsidR="00837D03" w:rsidRPr="00242FCD" w:rsidRDefault="00837D03" w:rsidP="00B1677D">
            <w:pPr>
              <w:pStyle w:val="table2"/>
            </w:pPr>
            <w:r w:rsidRPr="00242FCD">
              <w:t>$156,062.00</w:t>
            </w:r>
          </w:p>
        </w:tc>
        <w:tc>
          <w:tcPr>
            <w:tcW w:w="1506" w:type="dxa"/>
          </w:tcPr>
          <w:p w14:paraId="2B3A24A0" w14:textId="77777777" w:rsidR="00837D03" w:rsidRPr="00242FCD" w:rsidRDefault="00837D03" w:rsidP="00B1677D">
            <w:pPr>
              <w:pStyle w:val="table2"/>
            </w:pPr>
            <w:r w:rsidRPr="00242FCD">
              <w:t>$97,014.00</w:t>
            </w:r>
          </w:p>
        </w:tc>
        <w:tc>
          <w:tcPr>
            <w:tcW w:w="1506" w:type="dxa"/>
          </w:tcPr>
          <w:p w14:paraId="709BDDB2" w14:textId="77777777" w:rsidR="00837D03" w:rsidRPr="00242FCD" w:rsidRDefault="00837D03" w:rsidP="00B1677D">
            <w:pPr>
              <w:pStyle w:val="table2"/>
            </w:pPr>
            <w:r w:rsidRPr="00242FCD">
              <w:t>$139,794.00</w:t>
            </w:r>
          </w:p>
        </w:tc>
        <w:tc>
          <w:tcPr>
            <w:tcW w:w="1506" w:type="dxa"/>
          </w:tcPr>
          <w:p w14:paraId="2694F21F" w14:textId="77777777" w:rsidR="00837D03" w:rsidRPr="00242FCD" w:rsidRDefault="00837D03" w:rsidP="00B1677D">
            <w:pPr>
              <w:pStyle w:val="table2"/>
            </w:pPr>
            <w:r w:rsidRPr="00242FCD">
              <w:t>$179,472.00</w:t>
            </w:r>
          </w:p>
        </w:tc>
      </w:tr>
      <w:tr w:rsidR="00837D03" w:rsidRPr="00242FCD" w14:paraId="734F2819" w14:textId="77777777" w:rsidTr="00B1677D">
        <w:tc>
          <w:tcPr>
            <w:tcW w:w="1384" w:type="dxa"/>
          </w:tcPr>
          <w:p w14:paraId="5732AF84" w14:textId="77777777" w:rsidR="00837D03" w:rsidRPr="00242FCD" w:rsidRDefault="00837D03" w:rsidP="00B1677D">
            <w:pPr>
              <w:pStyle w:val="table2"/>
            </w:pPr>
            <w:r w:rsidRPr="00242FCD">
              <w:t>300 Mbit/s</w:t>
            </w:r>
          </w:p>
        </w:tc>
        <w:tc>
          <w:tcPr>
            <w:tcW w:w="1506" w:type="dxa"/>
          </w:tcPr>
          <w:p w14:paraId="4E8438B0" w14:textId="77777777" w:rsidR="00837D03" w:rsidRPr="00242FCD" w:rsidRDefault="00837D03" w:rsidP="00B1677D">
            <w:pPr>
              <w:pStyle w:val="table2"/>
            </w:pPr>
            <w:r w:rsidRPr="00242FCD">
              <w:t>$96,480.00</w:t>
            </w:r>
          </w:p>
        </w:tc>
        <w:tc>
          <w:tcPr>
            <w:tcW w:w="1506" w:type="dxa"/>
          </w:tcPr>
          <w:p w14:paraId="417F9AB1" w14:textId="77777777" w:rsidR="00837D03" w:rsidRPr="00242FCD" w:rsidRDefault="00837D03" w:rsidP="00B1677D">
            <w:pPr>
              <w:pStyle w:val="table2"/>
            </w:pPr>
            <w:r w:rsidRPr="00242FCD">
              <w:t>$140,160.00</w:t>
            </w:r>
          </w:p>
        </w:tc>
        <w:tc>
          <w:tcPr>
            <w:tcW w:w="1506" w:type="dxa"/>
          </w:tcPr>
          <w:p w14:paraId="575E6193" w14:textId="77777777" w:rsidR="00837D03" w:rsidRPr="00242FCD" w:rsidRDefault="00837D03" w:rsidP="00B1677D">
            <w:pPr>
              <w:pStyle w:val="table2"/>
            </w:pPr>
            <w:r w:rsidRPr="00242FCD">
              <w:t>$182,040.00</w:t>
            </w:r>
          </w:p>
        </w:tc>
        <w:tc>
          <w:tcPr>
            <w:tcW w:w="1506" w:type="dxa"/>
          </w:tcPr>
          <w:p w14:paraId="5AD2261C" w14:textId="77777777" w:rsidR="00837D03" w:rsidRPr="00242FCD" w:rsidRDefault="00837D03" w:rsidP="00B1677D">
            <w:pPr>
              <w:pStyle w:val="table2"/>
            </w:pPr>
            <w:r w:rsidRPr="00242FCD">
              <w:t>$110,952.00</w:t>
            </w:r>
          </w:p>
        </w:tc>
        <w:tc>
          <w:tcPr>
            <w:tcW w:w="1506" w:type="dxa"/>
          </w:tcPr>
          <w:p w14:paraId="4B0CD49E" w14:textId="77777777" w:rsidR="00837D03" w:rsidRPr="00242FCD" w:rsidRDefault="00837D03" w:rsidP="00B1677D">
            <w:pPr>
              <w:pStyle w:val="table2"/>
            </w:pPr>
            <w:r w:rsidRPr="00242FCD">
              <w:t>$161,184.00</w:t>
            </w:r>
          </w:p>
        </w:tc>
        <w:tc>
          <w:tcPr>
            <w:tcW w:w="1506" w:type="dxa"/>
          </w:tcPr>
          <w:p w14:paraId="46458013" w14:textId="77777777" w:rsidR="00837D03" w:rsidRPr="00242FCD" w:rsidRDefault="00837D03" w:rsidP="00B1677D">
            <w:pPr>
              <w:pStyle w:val="table2"/>
            </w:pPr>
            <w:r w:rsidRPr="00242FCD">
              <w:t>$209,346.00</w:t>
            </w:r>
          </w:p>
        </w:tc>
      </w:tr>
      <w:tr w:rsidR="00837D03" w:rsidRPr="00242FCD" w14:paraId="6830869F" w14:textId="77777777" w:rsidTr="00B1677D">
        <w:tc>
          <w:tcPr>
            <w:tcW w:w="1384" w:type="dxa"/>
          </w:tcPr>
          <w:p w14:paraId="3EC2470F" w14:textId="77777777" w:rsidR="00837D03" w:rsidRPr="00242FCD" w:rsidRDefault="00837D03" w:rsidP="00B1677D">
            <w:pPr>
              <w:pStyle w:val="table2"/>
            </w:pPr>
            <w:r w:rsidRPr="00242FCD">
              <w:t>400 Mbit/s</w:t>
            </w:r>
          </w:p>
        </w:tc>
        <w:tc>
          <w:tcPr>
            <w:tcW w:w="1506" w:type="dxa"/>
          </w:tcPr>
          <w:p w14:paraId="3E2CED94" w14:textId="77777777" w:rsidR="00837D03" w:rsidRPr="00242FCD" w:rsidRDefault="00837D03" w:rsidP="00B1677D">
            <w:pPr>
              <w:pStyle w:val="table2"/>
            </w:pPr>
            <w:r w:rsidRPr="00242FCD">
              <w:t>$105,960.00</w:t>
            </w:r>
          </w:p>
        </w:tc>
        <w:tc>
          <w:tcPr>
            <w:tcW w:w="1506" w:type="dxa"/>
          </w:tcPr>
          <w:p w14:paraId="5CA32C84" w14:textId="77777777" w:rsidR="00837D03" w:rsidRPr="00242FCD" w:rsidRDefault="00837D03" w:rsidP="00B1677D">
            <w:pPr>
              <w:pStyle w:val="table2"/>
            </w:pPr>
            <w:r w:rsidRPr="00242FCD">
              <w:t>$154,920.00</w:t>
            </w:r>
          </w:p>
        </w:tc>
        <w:tc>
          <w:tcPr>
            <w:tcW w:w="1506" w:type="dxa"/>
          </w:tcPr>
          <w:p w14:paraId="7AEFB76A" w14:textId="77777777" w:rsidR="00837D03" w:rsidRPr="00242FCD" w:rsidRDefault="00837D03" w:rsidP="00B1677D">
            <w:pPr>
              <w:pStyle w:val="table2"/>
            </w:pPr>
            <w:r w:rsidRPr="00242FCD">
              <w:t>$203,098.00</w:t>
            </w:r>
          </w:p>
        </w:tc>
        <w:tc>
          <w:tcPr>
            <w:tcW w:w="1506" w:type="dxa"/>
          </w:tcPr>
          <w:p w14:paraId="595C5A30" w14:textId="77777777" w:rsidR="00837D03" w:rsidRPr="00242FCD" w:rsidRDefault="00837D03" w:rsidP="00B1677D">
            <w:pPr>
              <w:pStyle w:val="table2"/>
            </w:pPr>
            <w:r w:rsidRPr="00242FCD">
              <w:t>$121,854.00</w:t>
            </w:r>
          </w:p>
        </w:tc>
        <w:tc>
          <w:tcPr>
            <w:tcW w:w="1506" w:type="dxa"/>
          </w:tcPr>
          <w:p w14:paraId="46FCC6DE" w14:textId="77777777" w:rsidR="00837D03" w:rsidRPr="00242FCD" w:rsidRDefault="00837D03" w:rsidP="00B1677D">
            <w:pPr>
              <w:pStyle w:val="table2"/>
            </w:pPr>
            <w:r w:rsidRPr="00242FCD">
              <w:t>$178,158.00</w:t>
            </w:r>
          </w:p>
        </w:tc>
        <w:tc>
          <w:tcPr>
            <w:tcW w:w="1506" w:type="dxa"/>
          </w:tcPr>
          <w:p w14:paraId="6A660DE9" w14:textId="77777777" w:rsidR="00837D03" w:rsidRPr="00242FCD" w:rsidRDefault="00837D03" w:rsidP="00B1677D">
            <w:pPr>
              <w:pStyle w:val="table2"/>
            </w:pPr>
            <w:r w:rsidRPr="00242FCD">
              <w:t>$233,562.00</w:t>
            </w:r>
          </w:p>
        </w:tc>
      </w:tr>
      <w:tr w:rsidR="00837D03" w:rsidRPr="00242FCD" w14:paraId="1ECBD2BF" w14:textId="77777777" w:rsidTr="00B1677D">
        <w:tc>
          <w:tcPr>
            <w:tcW w:w="1384" w:type="dxa"/>
          </w:tcPr>
          <w:p w14:paraId="28A97FF1" w14:textId="77777777" w:rsidR="00837D03" w:rsidRPr="00242FCD" w:rsidRDefault="00837D03" w:rsidP="00B1677D">
            <w:pPr>
              <w:pStyle w:val="table2"/>
            </w:pPr>
            <w:r w:rsidRPr="00242FCD">
              <w:t>500 Mbit/s</w:t>
            </w:r>
          </w:p>
        </w:tc>
        <w:tc>
          <w:tcPr>
            <w:tcW w:w="1506" w:type="dxa"/>
          </w:tcPr>
          <w:p w14:paraId="099E15E6" w14:textId="77777777" w:rsidR="00837D03" w:rsidRPr="00242FCD" w:rsidRDefault="00837D03" w:rsidP="00B1677D">
            <w:pPr>
              <w:pStyle w:val="table2"/>
            </w:pPr>
            <w:r w:rsidRPr="00242FCD">
              <w:t>$114,120.00</w:t>
            </w:r>
          </w:p>
        </w:tc>
        <w:tc>
          <w:tcPr>
            <w:tcW w:w="1506" w:type="dxa"/>
          </w:tcPr>
          <w:p w14:paraId="10BAC7C3" w14:textId="77777777" w:rsidR="00837D03" w:rsidRPr="00242FCD" w:rsidRDefault="00837D03" w:rsidP="00B1677D">
            <w:pPr>
              <w:pStyle w:val="table2"/>
            </w:pPr>
            <w:r w:rsidRPr="00242FCD">
              <w:t>$167,520.00</w:t>
            </w:r>
          </w:p>
        </w:tc>
        <w:tc>
          <w:tcPr>
            <w:tcW w:w="1506" w:type="dxa"/>
          </w:tcPr>
          <w:p w14:paraId="688E47F3" w14:textId="77777777" w:rsidR="00837D03" w:rsidRPr="00242FCD" w:rsidRDefault="00837D03" w:rsidP="00B1677D">
            <w:pPr>
              <w:pStyle w:val="table2"/>
            </w:pPr>
            <w:r w:rsidRPr="00242FCD">
              <w:t>$221,006.00</w:t>
            </w:r>
          </w:p>
        </w:tc>
        <w:tc>
          <w:tcPr>
            <w:tcW w:w="1506" w:type="dxa"/>
          </w:tcPr>
          <w:p w14:paraId="356B1363" w14:textId="77777777" w:rsidR="00837D03" w:rsidRPr="00242FCD" w:rsidRDefault="00837D03" w:rsidP="00B1677D">
            <w:pPr>
              <w:pStyle w:val="table2"/>
            </w:pPr>
            <w:r w:rsidRPr="00242FCD">
              <w:t>$131,238.00</w:t>
            </w:r>
          </w:p>
        </w:tc>
        <w:tc>
          <w:tcPr>
            <w:tcW w:w="1506" w:type="dxa"/>
          </w:tcPr>
          <w:p w14:paraId="67D39C32" w14:textId="77777777" w:rsidR="00837D03" w:rsidRPr="00242FCD" w:rsidRDefault="00837D03" w:rsidP="00B1677D">
            <w:pPr>
              <w:pStyle w:val="table2"/>
            </w:pPr>
            <w:r w:rsidRPr="00242FCD">
              <w:t>$192,648.00</w:t>
            </w:r>
          </w:p>
        </w:tc>
        <w:tc>
          <w:tcPr>
            <w:tcW w:w="1506" w:type="dxa"/>
          </w:tcPr>
          <w:p w14:paraId="3C1C2532" w14:textId="77777777" w:rsidR="00837D03" w:rsidRPr="00242FCD" w:rsidRDefault="00837D03" w:rsidP="00B1677D">
            <w:pPr>
              <w:pStyle w:val="table2"/>
            </w:pPr>
            <w:r w:rsidRPr="00242FCD">
              <w:t>$254,157.00</w:t>
            </w:r>
          </w:p>
        </w:tc>
      </w:tr>
      <w:tr w:rsidR="00837D03" w:rsidRPr="00242FCD" w14:paraId="2A946683" w14:textId="77777777" w:rsidTr="00B1677D">
        <w:tc>
          <w:tcPr>
            <w:tcW w:w="1384" w:type="dxa"/>
          </w:tcPr>
          <w:p w14:paraId="0C60AC3A" w14:textId="77777777" w:rsidR="00837D03" w:rsidRPr="00242FCD" w:rsidRDefault="00837D03" w:rsidP="00B1677D">
            <w:pPr>
              <w:pStyle w:val="table2"/>
            </w:pPr>
            <w:r w:rsidRPr="00242FCD">
              <w:t>600 Mbit/s</w:t>
            </w:r>
          </w:p>
        </w:tc>
        <w:tc>
          <w:tcPr>
            <w:tcW w:w="1506" w:type="dxa"/>
          </w:tcPr>
          <w:p w14:paraId="73BBE171" w14:textId="77777777" w:rsidR="00837D03" w:rsidRPr="00242FCD" w:rsidRDefault="00837D03" w:rsidP="00B1677D">
            <w:pPr>
              <w:pStyle w:val="table2"/>
            </w:pPr>
            <w:r w:rsidRPr="00242FCD">
              <w:t>$121,200.00</w:t>
            </w:r>
          </w:p>
        </w:tc>
        <w:tc>
          <w:tcPr>
            <w:tcW w:w="1506" w:type="dxa"/>
          </w:tcPr>
          <w:p w14:paraId="09C4AAFC" w14:textId="77777777" w:rsidR="00837D03" w:rsidRPr="00242FCD" w:rsidRDefault="00837D03" w:rsidP="00B1677D">
            <w:pPr>
              <w:pStyle w:val="table2"/>
            </w:pPr>
            <w:r w:rsidRPr="00242FCD">
              <w:t>$178,560.00</w:t>
            </w:r>
          </w:p>
        </w:tc>
        <w:tc>
          <w:tcPr>
            <w:tcW w:w="1506" w:type="dxa"/>
          </w:tcPr>
          <w:p w14:paraId="58E02DA2" w14:textId="77777777" w:rsidR="00837D03" w:rsidRPr="00242FCD" w:rsidRDefault="00837D03" w:rsidP="00B1677D">
            <w:pPr>
              <w:pStyle w:val="table2"/>
            </w:pPr>
            <w:r w:rsidRPr="00242FCD">
              <w:t>$236,849.00</w:t>
            </w:r>
          </w:p>
        </w:tc>
        <w:tc>
          <w:tcPr>
            <w:tcW w:w="1506" w:type="dxa"/>
          </w:tcPr>
          <w:p w14:paraId="2B438083" w14:textId="77777777" w:rsidR="00837D03" w:rsidRPr="00242FCD" w:rsidRDefault="00837D03" w:rsidP="00B1677D">
            <w:pPr>
              <w:pStyle w:val="table2"/>
            </w:pPr>
            <w:r w:rsidRPr="00242FCD">
              <w:t>$139,380.00</w:t>
            </w:r>
          </w:p>
        </w:tc>
        <w:tc>
          <w:tcPr>
            <w:tcW w:w="1506" w:type="dxa"/>
          </w:tcPr>
          <w:p w14:paraId="57A5E134" w14:textId="77777777" w:rsidR="00837D03" w:rsidRPr="00242FCD" w:rsidRDefault="00837D03" w:rsidP="00B1677D">
            <w:pPr>
              <w:pStyle w:val="table2"/>
            </w:pPr>
            <w:r w:rsidRPr="00242FCD">
              <w:t>$205,344.00</w:t>
            </w:r>
          </w:p>
        </w:tc>
        <w:tc>
          <w:tcPr>
            <w:tcW w:w="1506" w:type="dxa"/>
          </w:tcPr>
          <w:p w14:paraId="11BD69E6" w14:textId="77777777" w:rsidR="00837D03" w:rsidRPr="00242FCD" w:rsidRDefault="00837D03" w:rsidP="00B1677D">
            <w:pPr>
              <w:pStyle w:val="table2"/>
            </w:pPr>
            <w:r w:rsidRPr="00242FCD">
              <w:t>$272,376.00</w:t>
            </w:r>
          </w:p>
        </w:tc>
      </w:tr>
      <w:tr w:rsidR="00837D03" w:rsidRPr="00242FCD" w14:paraId="308004AD" w14:textId="77777777" w:rsidTr="00B1677D">
        <w:tc>
          <w:tcPr>
            <w:tcW w:w="1384" w:type="dxa"/>
          </w:tcPr>
          <w:p w14:paraId="1A2D6DC8" w14:textId="77777777" w:rsidR="00837D03" w:rsidRPr="00242FCD" w:rsidRDefault="00837D03" w:rsidP="00B1677D">
            <w:pPr>
              <w:pStyle w:val="table2"/>
            </w:pPr>
            <w:r w:rsidRPr="00242FCD">
              <w:t>800 Mbit/s</w:t>
            </w:r>
          </w:p>
        </w:tc>
        <w:tc>
          <w:tcPr>
            <w:tcW w:w="1506" w:type="dxa"/>
          </w:tcPr>
          <w:p w14:paraId="5BD9625A" w14:textId="77777777" w:rsidR="00837D03" w:rsidRPr="00242FCD" w:rsidRDefault="00837D03" w:rsidP="00B1677D">
            <w:pPr>
              <w:pStyle w:val="table2"/>
            </w:pPr>
            <w:r w:rsidRPr="00242FCD">
              <w:t>$133,200.00</w:t>
            </w:r>
          </w:p>
        </w:tc>
        <w:tc>
          <w:tcPr>
            <w:tcW w:w="1506" w:type="dxa"/>
          </w:tcPr>
          <w:p w14:paraId="3D9F0896" w14:textId="77777777" w:rsidR="00837D03" w:rsidRPr="00242FCD" w:rsidRDefault="00837D03" w:rsidP="00B1677D">
            <w:pPr>
              <w:pStyle w:val="table2"/>
            </w:pPr>
            <w:r w:rsidRPr="00242FCD">
              <w:t>$197,520.00</w:t>
            </w:r>
          </w:p>
        </w:tc>
        <w:tc>
          <w:tcPr>
            <w:tcW w:w="1506" w:type="dxa"/>
          </w:tcPr>
          <w:p w14:paraId="19193FEE" w14:textId="77777777" w:rsidR="00837D03" w:rsidRPr="00242FCD" w:rsidRDefault="00837D03" w:rsidP="00B1677D">
            <w:pPr>
              <w:pStyle w:val="table2"/>
            </w:pPr>
            <w:r w:rsidRPr="00242FCD">
              <w:t>$264,204.00</w:t>
            </w:r>
          </w:p>
        </w:tc>
        <w:tc>
          <w:tcPr>
            <w:tcW w:w="1506" w:type="dxa"/>
          </w:tcPr>
          <w:p w14:paraId="78B65457" w14:textId="77777777" w:rsidR="00837D03" w:rsidRPr="00242FCD" w:rsidRDefault="00837D03" w:rsidP="00B1677D">
            <w:pPr>
              <w:pStyle w:val="table2"/>
            </w:pPr>
            <w:r w:rsidRPr="00242FCD">
              <w:t>$153,180.00</w:t>
            </w:r>
          </w:p>
        </w:tc>
        <w:tc>
          <w:tcPr>
            <w:tcW w:w="1506" w:type="dxa"/>
          </w:tcPr>
          <w:p w14:paraId="05CE875E" w14:textId="77777777" w:rsidR="00837D03" w:rsidRPr="00242FCD" w:rsidRDefault="00837D03" w:rsidP="00B1677D">
            <w:pPr>
              <w:pStyle w:val="table2"/>
            </w:pPr>
            <w:r w:rsidRPr="00242FCD">
              <w:t>$227,148.00</w:t>
            </w:r>
          </w:p>
        </w:tc>
        <w:tc>
          <w:tcPr>
            <w:tcW w:w="1506" w:type="dxa"/>
          </w:tcPr>
          <w:p w14:paraId="5F2BDB11" w14:textId="77777777" w:rsidR="00837D03" w:rsidRPr="00242FCD" w:rsidRDefault="00837D03" w:rsidP="00B1677D">
            <w:pPr>
              <w:pStyle w:val="table2"/>
            </w:pPr>
            <w:r w:rsidRPr="00242FCD">
              <w:t>$303,835.00</w:t>
            </w:r>
          </w:p>
        </w:tc>
      </w:tr>
      <w:tr w:rsidR="00837D03" w:rsidRPr="00242FCD" w14:paraId="737AD7AF" w14:textId="77777777" w:rsidTr="00B1677D">
        <w:tc>
          <w:tcPr>
            <w:tcW w:w="1384" w:type="dxa"/>
          </w:tcPr>
          <w:p w14:paraId="3A403119" w14:textId="77777777" w:rsidR="00837D03" w:rsidRPr="00242FCD" w:rsidRDefault="00837D03" w:rsidP="00B1677D">
            <w:pPr>
              <w:pStyle w:val="table2"/>
            </w:pPr>
            <w:r w:rsidRPr="00242FCD">
              <w:t>1,000 Mbit/s</w:t>
            </w:r>
          </w:p>
        </w:tc>
        <w:tc>
          <w:tcPr>
            <w:tcW w:w="1506" w:type="dxa"/>
          </w:tcPr>
          <w:p w14:paraId="4BA8542A" w14:textId="77777777" w:rsidR="00837D03" w:rsidRPr="00242FCD" w:rsidRDefault="00837D03" w:rsidP="00B1677D">
            <w:pPr>
              <w:pStyle w:val="table2"/>
            </w:pPr>
            <w:r w:rsidRPr="00242FCD">
              <w:t>$143,400.00</w:t>
            </w:r>
          </w:p>
        </w:tc>
        <w:tc>
          <w:tcPr>
            <w:tcW w:w="1506" w:type="dxa"/>
          </w:tcPr>
          <w:p w14:paraId="13B19F0F" w14:textId="77777777" w:rsidR="00837D03" w:rsidRPr="00242FCD" w:rsidRDefault="00837D03" w:rsidP="00B1677D">
            <w:pPr>
              <w:pStyle w:val="table2"/>
            </w:pPr>
            <w:r w:rsidRPr="00242FCD">
              <w:t>$213,600.00</w:t>
            </w:r>
          </w:p>
        </w:tc>
        <w:tc>
          <w:tcPr>
            <w:tcW w:w="1506" w:type="dxa"/>
          </w:tcPr>
          <w:p w14:paraId="202FC716" w14:textId="77777777" w:rsidR="00837D03" w:rsidRPr="00242FCD" w:rsidRDefault="00837D03" w:rsidP="00B1677D">
            <w:pPr>
              <w:pStyle w:val="table2"/>
            </w:pPr>
            <w:r w:rsidRPr="00242FCD">
              <w:t>$287,623.00</w:t>
            </w:r>
          </w:p>
        </w:tc>
        <w:tc>
          <w:tcPr>
            <w:tcW w:w="1506" w:type="dxa"/>
          </w:tcPr>
          <w:p w14:paraId="63F55927" w14:textId="77777777" w:rsidR="00837D03" w:rsidRPr="00242FCD" w:rsidRDefault="00837D03" w:rsidP="00B1677D">
            <w:pPr>
              <w:pStyle w:val="table2"/>
            </w:pPr>
            <w:r w:rsidRPr="00242FCD">
              <w:t>$164,910.00</w:t>
            </w:r>
          </w:p>
        </w:tc>
        <w:tc>
          <w:tcPr>
            <w:tcW w:w="1506" w:type="dxa"/>
          </w:tcPr>
          <w:p w14:paraId="566A15EB" w14:textId="77777777" w:rsidR="00837D03" w:rsidRPr="00242FCD" w:rsidRDefault="00837D03" w:rsidP="00B1677D">
            <w:pPr>
              <w:pStyle w:val="table2"/>
            </w:pPr>
            <w:r w:rsidRPr="00242FCD">
              <w:t>$245,640.00</w:t>
            </w:r>
          </w:p>
        </w:tc>
        <w:tc>
          <w:tcPr>
            <w:tcW w:w="1506" w:type="dxa"/>
          </w:tcPr>
          <w:p w14:paraId="3ED7AFAA" w14:textId="77777777" w:rsidR="00837D03" w:rsidRPr="00242FCD" w:rsidRDefault="00837D03" w:rsidP="00B1677D">
            <w:pPr>
              <w:pStyle w:val="table2"/>
            </w:pPr>
            <w:r w:rsidRPr="00242FCD">
              <w:t>$330,767.00</w:t>
            </w:r>
          </w:p>
        </w:tc>
      </w:tr>
    </w:tbl>
    <w:p w14:paraId="4AB146FD" w14:textId="68241580" w:rsidR="00837D03" w:rsidRDefault="00837D03" w:rsidP="00837D03">
      <w:pPr>
        <w:pStyle w:val="Notes-ourcustomerterms"/>
      </w:pPr>
      <w:r>
        <w:t xml:space="preserve">* For ACT customers: If your service is at an address within the ACT Government area including the Jervis Bay area of NSW, we may charge you an ACT Government Utilities Tax Charge in addition to the </w:t>
      </w:r>
      <w:r>
        <w:lastRenderedPageBreak/>
        <w:t xml:space="preserve">amount above. See the General Terms of Our Customer Terms for Small Business or Corporate customers at </w:t>
      </w:r>
      <w:hyperlink r:id="rId27" w:history="1">
        <w:r w:rsidRPr="000B0958">
          <w:rPr>
            <w:rStyle w:val="Hyperlink"/>
          </w:rPr>
          <w:t>http://www.telstra.com.au/customerterms/bus_government.htm</w:t>
        </w:r>
      </w:hyperlink>
      <w:r>
        <w:t xml:space="preserve"> (and any other contractual arrangements you may have with us), whichever is applicable.</w:t>
      </w:r>
    </w:p>
    <w:p w14:paraId="0DFD3FD7" w14:textId="77777777" w:rsidR="00837D03" w:rsidRDefault="00837D03" w:rsidP="00837D03">
      <w:pPr>
        <w:pStyle w:val="Heading2"/>
      </w:pPr>
      <w:r>
        <w:t>We calculate the access bandwidth charge for each access bandwidth provided to a site by determining the number of seconds the access bandwidth was provided (rounded to the next second) and multiplying it by the annual access bandwidth charge (calculated as a per-second rate).</w:t>
      </w:r>
    </w:p>
    <w:p w14:paraId="4786CC1C" w14:textId="77777777" w:rsidR="00837D03" w:rsidRDefault="00837D03" w:rsidP="00837D03">
      <w:pPr>
        <w:pStyle w:val="Notes-ourcustomerterms"/>
      </w:pPr>
      <w:r>
        <w:t>Example: For a site in a metro zone with dynamic class of service and an access bandwidth of 7 Mbit/s, with access provided to that site for 9200 seconds in a particular month – the access bandwidth charge is $15.82 GST excl. (ie $54,230 ÷ (365 x 24 x 60 x 60) x 9200).</w:t>
      </w:r>
    </w:p>
    <w:p w14:paraId="19512012" w14:textId="77777777" w:rsidR="00837D03" w:rsidRDefault="00837D03" w:rsidP="00837D03">
      <w:pPr>
        <w:pStyle w:val="SubHead"/>
      </w:pPr>
      <w:bookmarkStart w:id="21" w:name="_Toc154060607"/>
      <w:r>
        <w:t>Access bandwidth charge – IP MAN Fully Redundant Connection</w:t>
      </w:r>
      <w:bookmarkEnd w:id="21"/>
    </w:p>
    <w:p w14:paraId="58481A78" w14:textId="77777777" w:rsidR="00837D03" w:rsidRDefault="00837D03" w:rsidP="00837D03">
      <w:pPr>
        <w:pStyle w:val="Heading2"/>
      </w:pPr>
      <w:r w:rsidRPr="00DB3887">
        <w:t xml:space="preserve">If you signed up for your IP MAN </w:t>
      </w:r>
      <w:r>
        <w:t>fully redundant connection</w:t>
      </w:r>
      <w:r w:rsidRPr="00DB3887">
        <w:t xml:space="preserve"> before </w:t>
      </w:r>
      <w:r>
        <w:t>30 January 2012</w:t>
      </w:r>
      <w:r w:rsidRPr="00DB3887">
        <w:t xml:space="preserve">, </w:t>
      </w:r>
      <w:r>
        <w:t xml:space="preserve">we charge you the following annual access bandwidth charge* (based on the number of seconds the access bandwidth was provided) (billed monthly) for each site connected using an IP MAN Fully Redundant:  </w:t>
      </w:r>
    </w:p>
    <w:tbl>
      <w:tblPr>
        <w:tblW w:w="1070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4"/>
        <w:gridCol w:w="1506"/>
        <w:gridCol w:w="1506"/>
        <w:gridCol w:w="1506"/>
        <w:gridCol w:w="1506"/>
        <w:gridCol w:w="1506"/>
        <w:gridCol w:w="1506"/>
      </w:tblGrid>
      <w:tr w:rsidR="00837D03" w:rsidRPr="0061555B" w14:paraId="7CE52629" w14:textId="77777777" w:rsidTr="00B1677D">
        <w:trPr>
          <w:tblHeader/>
        </w:trPr>
        <w:tc>
          <w:tcPr>
            <w:tcW w:w="10700" w:type="dxa"/>
            <w:gridSpan w:val="7"/>
          </w:tcPr>
          <w:p w14:paraId="612C55D1" w14:textId="77777777" w:rsidR="00837D03" w:rsidRPr="0061555B" w:rsidRDefault="00837D03" w:rsidP="00B1677D">
            <w:pPr>
              <w:pStyle w:val="TableRowHeading"/>
            </w:pPr>
            <w:r>
              <w:t>IP MAN fully redundant annual access bandwidth charges*</w:t>
            </w:r>
          </w:p>
        </w:tc>
      </w:tr>
      <w:tr w:rsidR="00837D03" w:rsidRPr="0061555B" w14:paraId="74FE09D5" w14:textId="77777777" w:rsidTr="00B1677D">
        <w:trPr>
          <w:tblHeader/>
        </w:trPr>
        <w:tc>
          <w:tcPr>
            <w:tcW w:w="1664" w:type="dxa"/>
            <w:tcBorders>
              <w:bottom w:val="nil"/>
            </w:tcBorders>
          </w:tcPr>
          <w:p w14:paraId="7DF60108" w14:textId="77777777" w:rsidR="00837D03" w:rsidRDefault="00837D03" w:rsidP="00B1677D">
            <w:pPr>
              <w:pStyle w:val="TableRowHeading"/>
            </w:pPr>
            <w:r>
              <w:t>Access bandwidth</w:t>
            </w:r>
          </w:p>
          <w:p w14:paraId="61927FC6" w14:textId="77777777" w:rsidR="00837D03" w:rsidRPr="0061555B" w:rsidRDefault="00837D03" w:rsidP="00B1677D">
            <w:pPr>
              <w:pStyle w:val="TableRowHeading"/>
            </w:pPr>
          </w:p>
        </w:tc>
        <w:tc>
          <w:tcPr>
            <w:tcW w:w="4518" w:type="dxa"/>
            <w:gridSpan w:val="3"/>
          </w:tcPr>
          <w:p w14:paraId="4C3CB01C" w14:textId="77777777" w:rsidR="00837D03" w:rsidRPr="0061555B" w:rsidRDefault="00837D03" w:rsidP="00B1677D">
            <w:pPr>
              <w:pStyle w:val="TableRowHeading"/>
            </w:pPr>
            <w:r>
              <w:t>Data Transfer class of service</w:t>
            </w:r>
          </w:p>
        </w:tc>
        <w:tc>
          <w:tcPr>
            <w:tcW w:w="4518" w:type="dxa"/>
            <w:gridSpan w:val="3"/>
          </w:tcPr>
          <w:p w14:paraId="4F3D1290" w14:textId="77777777" w:rsidR="00837D03" w:rsidRPr="0061555B" w:rsidRDefault="00837D03" w:rsidP="00B1677D">
            <w:pPr>
              <w:pStyle w:val="TableRowHeading"/>
            </w:pPr>
            <w:r>
              <w:t>Dynamic class of service</w:t>
            </w:r>
          </w:p>
        </w:tc>
      </w:tr>
      <w:tr w:rsidR="00837D03" w:rsidRPr="0061555B" w14:paraId="38CD65D4" w14:textId="77777777" w:rsidTr="00B1677D">
        <w:trPr>
          <w:tblHeader/>
        </w:trPr>
        <w:tc>
          <w:tcPr>
            <w:tcW w:w="1664" w:type="dxa"/>
            <w:tcBorders>
              <w:top w:val="nil"/>
            </w:tcBorders>
          </w:tcPr>
          <w:p w14:paraId="50CC2351" w14:textId="77777777" w:rsidR="00837D03" w:rsidRPr="0061555B" w:rsidRDefault="00837D03" w:rsidP="00B1677D">
            <w:pPr>
              <w:pStyle w:val="table2"/>
            </w:pPr>
          </w:p>
        </w:tc>
        <w:tc>
          <w:tcPr>
            <w:tcW w:w="1506" w:type="dxa"/>
          </w:tcPr>
          <w:p w14:paraId="4273CCD7" w14:textId="77777777" w:rsidR="00837D03" w:rsidRPr="0061555B" w:rsidRDefault="00837D03" w:rsidP="00B1677D">
            <w:pPr>
              <w:pStyle w:val="TableRowHeading"/>
            </w:pPr>
            <w:r>
              <w:t>Central business district zone</w:t>
            </w:r>
          </w:p>
        </w:tc>
        <w:tc>
          <w:tcPr>
            <w:tcW w:w="1506" w:type="dxa"/>
          </w:tcPr>
          <w:p w14:paraId="6F863BF4" w14:textId="77777777" w:rsidR="00837D03" w:rsidRPr="0061555B" w:rsidRDefault="00837D03" w:rsidP="00B1677D">
            <w:pPr>
              <w:pStyle w:val="TableRowHeading"/>
            </w:pPr>
            <w:r>
              <w:t>Business zone</w:t>
            </w:r>
          </w:p>
        </w:tc>
        <w:tc>
          <w:tcPr>
            <w:tcW w:w="1506" w:type="dxa"/>
          </w:tcPr>
          <w:p w14:paraId="0BB6F668" w14:textId="77777777" w:rsidR="00837D03" w:rsidRPr="0061555B" w:rsidRDefault="00837D03" w:rsidP="00B1677D">
            <w:pPr>
              <w:pStyle w:val="TableRowHeading"/>
            </w:pPr>
            <w:r>
              <w:t>Metro-politan zone</w:t>
            </w:r>
          </w:p>
        </w:tc>
        <w:tc>
          <w:tcPr>
            <w:tcW w:w="1506" w:type="dxa"/>
          </w:tcPr>
          <w:p w14:paraId="0517A384" w14:textId="77777777" w:rsidR="00837D03" w:rsidRPr="0061555B" w:rsidRDefault="00837D03" w:rsidP="00B1677D">
            <w:pPr>
              <w:pStyle w:val="TableRowHeading"/>
            </w:pPr>
            <w:r>
              <w:t>Central business district zone</w:t>
            </w:r>
          </w:p>
        </w:tc>
        <w:tc>
          <w:tcPr>
            <w:tcW w:w="1506" w:type="dxa"/>
          </w:tcPr>
          <w:p w14:paraId="76E8A71D" w14:textId="77777777" w:rsidR="00837D03" w:rsidRPr="0061555B" w:rsidRDefault="00837D03" w:rsidP="00B1677D">
            <w:pPr>
              <w:pStyle w:val="TableRowHeading"/>
            </w:pPr>
            <w:r>
              <w:t>Business zone</w:t>
            </w:r>
          </w:p>
        </w:tc>
        <w:tc>
          <w:tcPr>
            <w:tcW w:w="1506" w:type="dxa"/>
          </w:tcPr>
          <w:p w14:paraId="565FEB29" w14:textId="77777777" w:rsidR="00837D03" w:rsidRPr="0061555B" w:rsidRDefault="00837D03" w:rsidP="00B1677D">
            <w:pPr>
              <w:pStyle w:val="TableRowHeading"/>
            </w:pPr>
            <w:r>
              <w:t>Metro-politan zone</w:t>
            </w:r>
          </w:p>
        </w:tc>
      </w:tr>
      <w:tr w:rsidR="00837D03" w:rsidRPr="0061555B" w14:paraId="0FD649D4" w14:textId="77777777" w:rsidTr="00B1677D">
        <w:trPr>
          <w:tblHeader/>
        </w:trPr>
        <w:tc>
          <w:tcPr>
            <w:tcW w:w="1664" w:type="dxa"/>
          </w:tcPr>
          <w:p w14:paraId="3AC83901" w14:textId="77777777" w:rsidR="00837D03" w:rsidRPr="0061555B" w:rsidRDefault="00837D03" w:rsidP="00B1677D">
            <w:pPr>
              <w:pStyle w:val="table2"/>
            </w:pPr>
          </w:p>
        </w:tc>
        <w:tc>
          <w:tcPr>
            <w:tcW w:w="1506" w:type="dxa"/>
          </w:tcPr>
          <w:p w14:paraId="2E3F9DAD" w14:textId="77777777" w:rsidR="00837D03" w:rsidRPr="0061555B" w:rsidRDefault="00837D03" w:rsidP="00B1677D">
            <w:pPr>
              <w:pStyle w:val="TableRowHeading"/>
            </w:pPr>
            <w:r>
              <w:t>(GST excl.)</w:t>
            </w:r>
          </w:p>
        </w:tc>
        <w:tc>
          <w:tcPr>
            <w:tcW w:w="1506" w:type="dxa"/>
          </w:tcPr>
          <w:p w14:paraId="5990C62B" w14:textId="77777777" w:rsidR="00837D03" w:rsidRPr="0061555B" w:rsidRDefault="00837D03" w:rsidP="00B1677D">
            <w:pPr>
              <w:pStyle w:val="TableRowHeading"/>
            </w:pPr>
            <w:r>
              <w:t>(GST excl.)</w:t>
            </w:r>
          </w:p>
        </w:tc>
        <w:tc>
          <w:tcPr>
            <w:tcW w:w="1506" w:type="dxa"/>
          </w:tcPr>
          <w:p w14:paraId="220F5509" w14:textId="77777777" w:rsidR="00837D03" w:rsidRPr="0061555B" w:rsidRDefault="00837D03" w:rsidP="00B1677D">
            <w:pPr>
              <w:pStyle w:val="TableRowHeading"/>
            </w:pPr>
            <w:r>
              <w:t>(GST excl.)</w:t>
            </w:r>
          </w:p>
        </w:tc>
        <w:tc>
          <w:tcPr>
            <w:tcW w:w="1506" w:type="dxa"/>
          </w:tcPr>
          <w:p w14:paraId="413E05F3" w14:textId="77777777" w:rsidR="00837D03" w:rsidRPr="0061555B" w:rsidRDefault="00837D03" w:rsidP="00B1677D">
            <w:pPr>
              <w:pStyle w:val="TableRowHeading"/>
            </w:pPr>
            <w:r>
              <w:t>(GST excl.)</w:t>
            </w:r>
          </w:p>
        </w:tc>
        <w:tc>
          <w:tcPr>
            <w:tcW w:w="1506" w:type="dxa"/>
          </w:tcPr>
          <w:p w14:paraId="0377004A" w14:textId="77777777" w:rsidR="00837D03" w:rsidRPr="0061555B" w:rsidRDefault="00837D03" w:rsidP="00B1677D">
            <w:pPr>
              <w:pStyle w:val="TableRowHeading"/>
            </w:pPr>
            <w:r>
              <w:t>(GST excl.)</w:t>
            </w:r>
          </w:p>
        </w:tc>
        <w:tc>
          <w:tcPr>
            <w:tcW w:w="1506" w:type="dxa"/>
          </w:tcPr>
          <w:p w14:paraId="0752D587" w14:textId="77777777" w:rsidR="00837D03" w:rsidRPr="0061555B" w:rsidRDefault="00837D03" w:rsidP="00B1677D">
            <w:pPr>
              <w:pStyle w:val="TableRowHeading"/>
            </w:pPr>
            <w:r>
              <w:t>(GST excl.)</w:t>
            </w:r>
          </w:p>
        </w:tc>
      </w:tr>
      <w:tr w:rsidR="00837D03" w:rsidRPr="0061555B" w14:paraId="18209A38" w14:textId="77777777" w:rsidTr="00B1677D">
        <w:tc>
          <w:tcPr>
            <w:tcW w:w="1664" w:type="dxa"/>
          </w:tcPr>
          <w:p w14:paraId="2ADAFCD2" w14:textId="77777777" w:rsidR="00837D03" w:rsidRPr="0061555B" w:rsidRDefault="00837D03" w:rsidP="00B1677D">
            <w:pPr>
              <w:pStyle w:val="table2"/>
            </w:pPr>
            <w:r w:rsidRPr="0061555B">
              <w:t>2 Mbit/s</w:t>
            </w:r>
          </w:p>
        </w:tc>
        <w:tc>
          <w:tcPr>
            <w:tcW w:w="1506" w:type="dxa"/>
          </w:tcPr>
          <w:p w14:paraId="2E21BD9C" w14:textId="77777777" w:rsidR="00837D03" w:rsidRPr="0061555B" w:rsidRDefault="00837D03" w:rsidP="00B1677D">
            <w:pPr>
              <w:pStyle w:val="table2"/>
            </w:pPr>
            <w:r w:rsidRPr="0061555B">
              <w:t>$52,944.00</w:t>
            </w:r>
          </w:p>
        </w:tc>
        <w:tc>
          <w:tcPr>
            <w:tcW w:w="1506" w:type="dxa"/>
          </w:tcPr>
          <w:p w14:paraId="5F73E1C9" w14:textId="77777777" w:rsidR="00837D03" w:rsidRPr="0061555B" w:rsidRDefault="00837D03" w:rsidP="00B1677D">
            <w:pPr>
              <w:pStyle w:val="table2"/>
            </w:pPr>
            <w:r w:rsidRPr="0061555B">
              <w:t>$69,641.00</w:t>
            </w:r>
          </w:p>
        </w:tc>
        <w:tc>
          <w:tcPr>
            <w:tcW w:w="1506" w:type="dxa"/>
          </w:tcPr>
          <w:p w14:paraId="7BA9CD3C" w14:textId="77777777" w:rsidR="00837D03" w:rsidRPr="0061555B" w:rsidRDefault="00837D03" w:rsidP="00B1677D">
            <w:pPr>
              <w:pStyle w:val="table2"/>
            </w:pPr>
            <w:r w:rsidRPr="0061555B">
              <w:t>$107,547.00</w:t>
            </w:r>
          </w:p>
        </w:tc>
        <w:tc>
          <w:tcPr>
            <w:tcW w:w="1506" w:type="dxa"/>
          </w:tcPr>
          <w:p w14:paraId="3C33623F" w14:textId="77777777" w:rsidR="00837D03" w:rsidRPr="0061555B" w:rsidRDefault="00837D03" w:rsidP="00B1677D">
            <w:pPr>
              <w:pStyle w:val="table2"/>
            </w:pPr>
            <w:r w:rsidRPr="0061555B">
              <w:t>$55,575.00</w:t>
            </w:r>
          </w:p>
        </w:tc>
        <w:tc>
          <w:tcPr>
            <w:tcW w:w="1506" w:type="dxa"/>
          </w:tcPr>
          <w:p w14:paraId="1A4CD0A6" w14:textId="77777777" w:rsidR="00837D03" w:rsidRPr="0061555B" w:rsidRDefault="00837D03" w:rsidP="00B1677D">
            <w:pPr>
              <w:pStyle w:val="table2"/>
            </w:pPr>
            <w:r w:rsidRPr="0061555B">
              <w:t>$73,247.00</w:t>
            </w:r>
          </w:p>
        </w:tc>
        <w:tc>
          <w:tcPr>
            <w:tcW w:w="1506" w:type="dxa"/>
          </w:tcPr>
          <w:p w14:paraId="0FED27E8" w14:textId="77777777" w:rsidR="00837D03" w:rsidRPr="0061555B" w:rsidRDefault="00837D03" w:rsidP="00B1677D">
            <w:pPr>
              <w:pStyle w:val="table2"/>
            </w:pPr>
            <w:r w:rsidRPr="0061555B">
              <w:t>$113,959.00</w:t>
            </w:r>
          </w:p>
        </w:tc>
      </w:tr>
      <w:tr w:rsidR="00837D03" w:rsidRPr="0061555B" w14:paraId="6B3A2A37" w14:textId="77777777" w:rsidTr="00B1677D">
        <w:tc>
          <w:tcPr>
            <w:tcW w:w="1664" w:type="dxa"/>
          </w:tcPr>
          <w:p w14:paraId="35C90CE4" w14:textId="77777777" w:rsidR="00837D03" w:rsidRPr="0061555B" w:rsidRDefault="00837D03" w:rsidP="00B1677D">
            <w:pPr>
              <w:pStyle w:val="table2"/>
            </w:pPr>
            <w:r w:rsidRPr="0061555B">
              <w:t>3 Mbit/s</w:t>
            </w:r>
          </w:p>
        </w:tc>
        <w:tc>
          <w:tcPr>
            <w:tcW w:w="1506" w:type="dxa"/>
          </w:tcPr>
          <w:p w14:paraId="7D0069A8" w14:textId="77777777" w:rsidR="00837D03" w:rsidRPr="0061555B" w:rsidRDefault="00837D03" w:rsidP="00B1677D">
            <w:pPr>
              <w:pStyle w:val="table2"/>
            </w:pPr>
            <w:r w:rsidRPr="0061555B">
              <w:t>$53,164.00</w:t>
            </w:r>
          </w:p>
        </w:tc>
        <w:tc>
          <w:tcPr>
            <w:tcW w:w="1506" w:type="dxa"/>
          </w:tcPr>
          <w:p w14:paraId="13E24247" w14:textId="77777777" w:rsidR="00837D03" w:rsidRPr="0061555B" w:rsidRDefault="00837D03" w:rsidP="00B1677D">
            <w:pPr>
              <w:pStyle w:val="table2"/>
            </w:pPr>
            <w:r w:rsidRPr="0061555B">
              <w:t>$69,951.00</w:t>
            </w:r>
          </w:p>
        </w:tc>
        <w:tc>
          <w:tcPr>
            <w:tcW w:w="1506" w:type="dxa"/>
          </w:tcPr>
          <w:p w14:paraId="6A15552A" w14:textId="77777777" w:rsidR="00837D03" w:rsidRPr="0061555B" w:rsidRDefault="00837D03" w:rsidP="00B1677D">
            <w:pPr>
              <w:pStyle w:val="table2"/>
            </w:pPr>
            <w:r w:rsidRPr="0061555B">
              <w:t>$108,109.00</w:t>
            </w:r>
          </w:p>
        </w:tc>
        <w:tc>
          <w:tcPr>
            <w:tcW w:w="1506" w:type="dxa"/>
          </w:tcPr>
          <w:p w14:paraId="4F710F03" w14:textId="77777777" w:rsidR="00837D03" w:rsidRPr="0061555B" w:rsidRDefault="00837D03" w:rsidP="00B1677D">
            <w:pPr>
              <w:pStyle w:val="table2"/>
            </w:pPr>
            <w:r w:rsidRPr="0061555B">
              <w:t>$55,828.00</w:t>
            </w:r>
          </w:p>
        </w:tc>
        <w:tc>
          <w:tcPr>
            <w:tcW w:w="1506" w:type="dxa"/>
          </w:tcPr>
          <w:p w14:paraId="3F59CF5D" w14:textId="77777777" w:rsidR="00837D03" w:rsidRPr="0061555B" w:rsidRDefault="00837D03" w:rsidP="00B1677D">
            <w:pPr>
              <w:pStyle w:val="table2"/>
            </w:pPr>
            <w:r w:rsidRPr="0061555B">
              <w:t>$73,603.00</w:t>
            </w:r>
          </w:p>
        </w:tc>
        <w:tc>
          <w:tcPr>
            <w:tcW w:w="1506" w:type="dxa"/>
          </w:tcPr>
          <w:p w14:paraId="7375047D" w14:textId="77777777" w:rsidR="00837D03" w:rsidRPr="0061555B" w:rsidRDefault="00837D03" w:rsidP="00B1677D">
            <w:pPr>
              <w:pStyle w:val="table2"/>
            </w:pPr>
            <w:r w:rsidRPr="0061555B">
              <w:t>$114,605.00</w:t>
            </w:r>
          </w:p>
        </w:tc>
      </w:tr>
      <w:tr w:rsidR="00837D03" w:rsidRPr="0061555B" w14:paraId="75B44A12" w14:textId="77777777" w:rsidTr="00B1677D">
        <w:tc>
          <w:tcPr>
            <w:tcW w:w="1664" w:type="dxa"/>
          </w:tcPr>
          <w:p w14:paraId="31727518" w14:textId="77777777" w:rsidR="00837D03" w:rsidRPr="0061555B" w:rsidRDefault="00837D03" w:rsidP="00B1677D">
            <w:pPr>
              <w:pStyle w:val="table2"/>
            </w:pPr>
            <w:r w:rsidRPr="0061555B">
              <w:t>4 Mbit/s</w:t>
            </w:r>
          </w:p>
        </w:tc>
        <w:tc>
          <w:tcPr>
            <w:tcW w:w="1506" w:type="dxa"/>
          </w:tcPr>
          <w:p w14:paraId="0F02EFF7" w14:textId="77777777" w:rsidR="00837D03" w:rsidRPr="0061555B" w:rsidRDefault="00837D03" w:rsidP="00B1677D">
            <w:pPr>
              <w:pStyle w:val="table2"/>
            </w:pPr>
            <w:r w:rsidRPr="0061555B">
              <w:t>$53,542.00</w:t>
            </w:r>
          </w:p>
        </w:tc>
        <w:tc>
          <w:tcPr>
            <w:tcW w:w="1506" w:type="dxa"/>
          </w:tcPr>
          <w:p w14:paraId="7EBC8CD3" w14:textId="77777777" w:rsidR="00837D03" w:rsidRPr="0061555B" w:rsidRDefault="00837D03" w:rsidP="00B1677D">
            <w:pPr>
              <w:pStyle w:val="table2"/>
            </w:pPr>
            <w:r w:rsidRPr="0061555B">
              <w:t>$70,454.00</w:t>
            </w:r>
          </w:p>
        </w:tc>
        <w:tc>
          <w:tcPr>
            <w:tcW w:w="1506" w:type="dxa"/>
          </w:tcPr>
          <w:p w14:paraId="22738067" w14:textId="77777777" w:rsidR="00837D03" w:rsidRPr="0061555B" w:rsidRDefault="00837D03" w:rsidP="00B1677D">
            <w:pPr>
              <w:pStyle w:val="table2"/>
            </w:pPr>
            <w:r w:rsidRPr="0061555B">
              <w:t>$108,981.00</w:t>
            </w:r>
          </w:p>
        </w:tc>
        <w:tc>
          <w:tcPr>
            <w:tcW w:w="1506" w:type="dxa"/>
          </w:tcPr>
          <w:p w14:paraId="4411ABBC" w14:textId="77777777" w:rsidR="00837D03" w:rsidRPr="0061555B" w:rsidRDefault="00837D03" w:rsidP="00B1677D">
            <w:pPr>
              <w:pStyle w:val="table2"/>
            </w:pPr>
            <w:r w:rsidRPr="0061555B">
              <w:t>$56,263.00</w:t>
            </w:r>
          </w:p>
        </w:tc>
        <w:tc>
          <w:tcPr>
            <w:tcW w:w="1506" w:type="dxa"/>
          </w:tcPr>
          <w:p w14:paraId="74F62D9A" w14:textId="77777777" w:rsidR="00837D03" w:rsidRPr="0061555B" w:rsidRDefault="00837D03" w:rsidP="00B1677D">
            <w:pPr>
              <w:pStyle w:val="table2"/>
            </w:pPr>
            <w:r w:rsidRPr="0061555B">
              <w:t>$74,182.00</w:t>
            </w:r>
          </w:p>
        </w:tc>
        <w:tc>
          <w:tcPr>
            <w:tcW w:w="1506" w:type="dxa"/>
          </w:tcPr>
          <w:p w14:paraId="234052C6" w14:textId="77777777" w:rsidR="00837D03" w:rsidRPr="0061555B" w:rsidRDefault="00837D03" w:rsidP="00B1677D">
            <w:pPr>
              <w:pStyle w:val="table2"/>
            </w:pPr>
            <w:r w:rsidRPr="0061555B">
              <w:t>$115,608.00</w:t>
            </w:r>
          </w:p>
        </w:tc>
      </w:tr>
      <w:tr w:rsidR="00837D03" w:rsidRPr="0061555B" w14:paraId="22CA840F" w14:textId="77777777" w:rsidTr="00B1677D">
        <w:tc>
          <w:tcPr>
            <w:tcW w:w="1664" w:type="dxa"/>
          </w:tcPr>
          <w:p w14:paraId="208A9412" w14:textId="77777777" w:rsidR="00837D03" w:rsidRPr="0061555B" w:rsidRDefault="00837D03" w:rsidP="00B1677D">
            <w:pPr>
              <w:pStyle w:val="table2"/>
            </w:pPr>
            <w:r w:rsidRPr="0061555B">
              <w:t>5 Mbit/s</w:t>
            </w:r>
          </w:p>
        </w:tc>
        <w:tc>
          <w:tcPr>
            <w:tcW w:w="1506" w:type="dxa"/>
          </w:tcPr>
          <w:p w14:paraId="7F5F3001" w14:textId="77777777" w:rsidR="00837D03" w:rsidRPr="0061555B" w:rsidRDefault="00837D03" w:rsidP="00B1677D">
            <w:pPr>
              <w:pStyle w:val="table2"/>
            </w:pPr>
            <w:r w:rsidRPr="0061555B">
              <w:t>$53,858.00</w:t>
            </w:r>
          </w:p>
        </w:tc>
        <w:tc>
          <w:tcPr>
            <w:tcW w:w="1506" w:type="dxa"/>
          </w:tcPr>
          <w:p w14:paraId="01C1A2C8" w14:textId="77777777" w:rsidR="00837D03" w:rsidRPr="0061555B" w:rsidRDefault="00837D03" w:rsidP="00B1677D">
            <w:pPr>
              <w:pStyle w:val="table2"/>
            </w:pPr>
            <w:r w:rsidRPr="0061555B">
              <w:t>$70,888.00</w:t>
            </w:r>
          </w:p>
        </w:tc>
        <w:tc>
          <w:tcPr>
            <w:tcW w:w="1506" w:type="dxa"/>
          </w:tcPr>
          <w:p w14:paraId="7C8E956A" w14:textId="77777777" w:rsidR="00837D03" w:rsidRPr="0061555B" w:rsidRDefault="00837D03" w:rsidP="00B1677D">
            <w:pPr>
              <w:pStyle w:val="table2"/>
            </w:pPr>
            <w:r w:rsidRPr="0061555B">
              <w:t>$109,751.00</w:t>
            </w:r>
          </w:p>
        </w:tc>
        <w:tc>
          <w:tcPr>
            <w:tcW w:w="1506" w:type="dxa"/>
          </w:tcPr>
          <w:p w14:paraId="0506FDA6" w14:textId="77777777" w:rsidR="00837D03" w:rsidRPr="0061555B" w:rsidRDefault="00837D03" w:rsidP="00B1677D">
            <w:pPr>
              <w:pStyle w:val="table2"/>
            </w:pPr>
            <w:r w:rsidRPr="0061555B">
              <w:t>$56,627.00</w:t>
            </w:r>
          </w:p>
        </w:tc>
        <w:tc>
          <w:tcPr>
            <w:tcW w:w="1506" w:type="dxa"/>
          </w:tcPr>
          <w:p w14:paraId="783D7057" w14:textId="77777777" w:rsidR="00837D03" w:rsidRPr="0061555B" w:rsidRDefault="00837D03" w:rsidP="00B1677D">
            <w:pPr>
              <w:pStyle w:val="table2"/>
            </w:pPr>
            <w:r w:rsidRPr="0061555B">
              <w:t>$74,681.00</w:t>
            </w:r>
          </w:p>
        </w:tc>
        <w:tc>
          <w:tcPr>
            <w:tcW w:w="1506" w:type="dxa"/>
          </w:tcPr>
          <w:p w14:paraId="680BABCB" w14:textId="77777777" w:rsidR="00837D03" w:rsidRPr="0061555B" w:rsidRDefault="00837D03" w:rsidP="00B1677D">
            <w:pPr>
              <w:pStyle w:val="table2"/>
            </w:pPr>
            <w:r w:rsidRPr="0061555B">
              <w:t>$116,494.00</w:t>
            </w:r>
          </w:p>
        </w:tc>
      </w:tr>
      <w:tr w:rsidR="00837D03" w:rsidRPr="0061555B" w14:paraId="3213A9CB" w14:textId="77777777" w:rsidTr="00B1677D">
        <w:tc>
          <w:tcPr>
            <w:tcW w:w="1664" w:type="dxa"/>
          </w:tcPr>
          <w:p w14:paraId="4E38E9D9" w14:textId="77777777" w:rsidR="00837D03" w:rsidRPr="0061555B" w:rsidRDefault="00837D03" w:rsidP="00B1677D">
            <w:pPr>
              <w:pStyle w:val="table2"/>
            </w:pPr>
            <w:r w:rsidRPr="0061555B">
              <w:t>6 Mbit/s</w:t>
            </w:r>
          </w:p>
        </w:tc>
        <w:tc>
          <w:tcPr>
            <w:tcW w:w="1506" w:type="dxa"/>
          </w:tcPr>
          <w:p w14:paraId="786FFEB9" w14:textId="77777777" w:rsidR="00837D03" w:rsidRPr="0061555B" w:rsidRDefault="00837D03" w:rsidP="00B1677D">
            <w:pPr>
              <w:pStyle w:val="table2"/>
            </w:pPr>
            <w:r w:rsidRPr="0061555B">
              <w:t>$54,273.00</w:t>
            </w:r>
          </w:p>
        </w:tc>
        <w:tc>
          <w:tcPr>
            <w:tcW w:w="1506" w:type="dxa"/>
          </w:tcPr>
          <w:p w14:paraId="7B8BF7B0" w14:textId="77777777" w:rsidR="00837D03" w:rsidRPr="0061555B" w:rsidRDefault="00837D03" w:rsidP="00B1677D">
            <w:pPr>
              <w:pStyle w:val="table2"/>
            </w:pPr>
            <w:r w:rsidRPr="0061555B">
              <w:t>$71,456.00</w:t>
            </w:r>
          </w:p>
        </w:tc>
        <w:tc>
          <w:tcPr>
            <w:tcW w:w="1506" w:type="dxa"/>
          </w:tcPr>
          <w:p w14:paraId="43AA1E23" w14:textId="77777777" w:rsidR="00837D03" w:rsidRPr="0061555B" w:rsidRDefault="00837D03" w:rsidP="00B1677D">
            <w:pPr>
              <w:pStyle w:val="table2"/>
            </w:pPr>
            <w:r w:rsidRPr="0061555B">
              <w:t>$110,761.00</w:t>
            </w:r>
          </w:p>
        </w:tc>
        <w:tc>
          <w:tcPr>
            <w:tcW w:w="1506" w:type="dxa"/>
          </w:tcPr>
          <w:p w14:paraId="705300A6" w14:textId="77777777" w:rsidR="00837D03" w:rsidRPr="0061555B" w:rsidRDefault="00837D03" w:rsidP="00B1677D">
            <w:pPr>
              <w:pStyle w:val="table2"/>
            </w:pPr>
            <w:r w:rsidRPr="0061555B">
              <w:t>$57,104.00</w:t>
            </w:r>
          </w:p>
        </w:tc>
        <w:tc>
          <w:tcPr>
            <w:tcW w:w="1506" w:type="dxa"/>
          </w:tcPr>
          <w:p w14:paraId="3B4CDBA3" w14:textId="77777777" w:rsidR="00837D03" w:rsidRPr="0061555B" w:rsidRDefault="00837D03" w:rsidP="00B1677D">
            <w:pPr>
              <w:pStyle w:val="table2"/>
            </w:pPr>
            <w:r w:rsidRPr="0061555B">
              <w:t>$75,334.00</w:t>
            </w:r>
          </w:p>
        </w:tc>
        <w:tc>
          <w:tcPr>
            <w:tcW w:w="1506" w:type="dxa"/>
          </w:tcPr>
          <w:p w14:paraId="0E92D575" w14:textId="77777777" w:rsidR="00837D03" w:rsidRPr="0061555B" w:rsidRDefault="00837D03" w:rsidP="00B1677D">
            <w:pPr>
              <w:pStyle w:val="table2"/>
            </w:pPr>
            <w:r w:rsidRPr="0061555B">
              <w:t>$117,655.00</w:t>
            </w:r>
          </w:p>
        </w:tc>
      </w:tr>
      <w:tr w:rsidR="00837D03" w:rsidRPr="0061555B" w14:paraId="2C03D002" w14:textId="77777777" w:rsidTr="00B1677D">
        <w:tc>
          <w:tcPr>
            <w:tcW w:w="1664" w:type="dxa"/>
          </w:tcPr>
          <w:p w14:paraId="3765A4BE" w14:textId="77777777" w:rsidR="00837D03" w:rsidRPr="0061555B" w:rsidRDefault="00837D03" w:rsidP="00B1677D">
            <w:pPr>
              <w:pStyle w:val="table2"/>
            </w:pPr>
            <w:r w:rsidRPr="0061555B">
              <w:t>7 Mbit/s</w:t>
            </w:r>
          </w:p>
        </w:tc>
        <w:tc>
          <w:tcPr>
            <w:tcW w:w="1506" w:type="dxa"/>
          </w:tcPr>
          <w:p w14:paraId="516DD840" w14:textId="77777777" w:rsidR="00837D03" w:rsidRPr="0061555B" w:rsidRDefault="00837D03" w:rsidP="00B1677D">
            <w:pPr>
              <w:pStyle w:val="table2"/>
            </w:pPr>
            <w:r w:rsidRPr="0061555B">
              <w:t>$54,764.00</w:t>
            </w:r>
          </w:p>
        </w:tc>
        <w:tc>
          <w:tcPr>
            <w:tcW w:w="1506" w:type="dxa"/>
          </w:tcPr>
          <w:p w14:paraId="7E0DF72C" w14:textId="77777777" w:rsidR="00837D03" w:rsidRPr="0061555B" w:rsidRDefault="00837D03" w:rsidP="00B1677D">
            <w:pPr>
              <w:pStyle w:val="table2"/>
            </w:pPr>
            <w:r w:rsidRPr="0061555B">
              <w:t>$72,128.00</w:t>
            </w:r>
          </w:p>
        </w:tc>
        <w:tc>
          <w:tcPr>
            <w:tcW w:w="1506" w:type="dxa"/>
          </w:tcPr>
          <w:p w14:paraId="78D050B6" w14:textId="77777777" w:rsidR="00837D03" w:rsidRPr="0061555B" w:rsidRDefault="00837D03" w:rsidP="00B1677D">
            <w:pPr>
              <w:pStyle w:val="table2"/>
            </w:pPr>
            <w:r w:rsidRPr="0061555B">
              <w:t>$111,956.00</w:t>
            </w:r>
          </w:p>
        </w:tc>
        <w:tc>
          <w:tcPr>
            <w:tcW w:w="1506" w:type="dxa"/>
          </w:tcPr>
          <w:p w14:paraId="6AB54E86" w14:textId="77777777" w:rsidR="00837D03" w:rsidRPr="0061555B" w:rsidRDefault="00837D03" w:rsidP="00B1677D">
            <w:pPr>
              <w:pStyle w:val="table2"/>
            </w:pPr>
            <w:r w:rsidRPr="0061555B">
              <w:t>$57,668.00</w:t>
            </w:r>
          </w:p>
        </w:tc>
        <w:tc>
          <w:tcPr>
            <w:tcW w:w="1506" w:type="dxa"/>
          </w:tcPr>
          <w:p w14:paraId="489266FC" w14:textId="77777777" w:rsidR="00837D03" w:rsidRPr="0061555B" w:rsidRDefault="00837D03" w:rsidP="00B1677D">
            <w:pPr>
              <w:pStyle w:val="table2"/>
            </w:pPr>
            <w:r w:rsidRPr="0061555B">
              <w:t>$76,107.00</w:t>
            </w:r>
          </w:p>
        </w:tc>
        <w:tc>
          <w:tcPr>
            <w:tcW w:w="1506" w:type="dxa"/>
          </w:tcPr>
          <w:p w14:paraId="3385B880" w14:textId="77777777" w:rsidR="00837D03" w:rsidRPr="0061555B" w:rsidRDefault="00837D03" w:rsidP="00B1677D">
            <w:pPr>
              <w:pStyle w:val="table2"/>
            </w:pPr>
            <w:r w:rsidRPr="0061555B">
              <w:t>$119,030.00</w:t>
            </w:r>
          </w:p>
        </w:tc>
      </w:tr>
      <w:tr w:rsidR="00837D03" w:rsidRPr="0061555B" w14:paraId="372941F4" w14:textId="77777777" w:rsidTr="00B1677D">
        <w:tc>
          <w:tcPr>
            <w:tcW w:w="1664" w:type="dxa"/>
          </w:tcPr>
          <w:p w14:paraId="294F9779" w14:textId="77777777" w:rsidR="00837D03" w:rsidRPr="0061555B" w:rsidRDefault="00837D03" w:rsidP="00B1677D">
            <w:pPr>
              <w:pStyle w:val="table2"/>
            </w:pPr>
            <w:r w:rsidRPr="0061555B">
              <w:t>8 Mbit/s</w:t>
            </w:r>
          </w:p>
        </w:tc>
        <w:tc>
          <w:tcPr>
            <w:tcW w:w="1506" w:type="dxa"/>
          </w:tcPr>
          <w:p w14:paraId="6D72C004" w14:textId="77777777" w:rsidR="00837D03" w:rsidRPr="0061555B" w:rsidRDefault="00837D03" w:rsidP="00B1677D">
            <w:pPr>
              <w:pStyle w:val="table2"/>
            </w:pPr>
            <w:r w:rsidRPr="0061555B">
              <w:t>$55,495.00</w:t>
            </w:r>
          </w:p>
        </w:tc>
        <w:tc>
          <w:tcPr>
            <w:tcW w:w="1506" w:type="dxa"/>
          </w:tcPr>
          <w:p w14:paraId="663D4918" w14:textId="77777777" w:rsidR="00837D03" w:rsidRPr="0061555B" w:rsidRDefault="00837D03" w:rsidP="00B1677D">
            <w:pPr>
              <w:pStyle w:val="table2"/>
            </w:pPr>
            <w:r w:rsidRPr="0061555B">
              <w:t>$73,130.00</w:t>
            </w:r>
          </w:p>
        </w:tc>
        <w:tc>
          <w:tcPr>
            <w:tcW w:w="1506" w:type="dxa"/>
          </w:tcPr>
          <w:p w14:paraId="582A106F" w14:textId="77777777" w:rsidR="00837D03" w:rsidRPr="0061555B" w:rsidRDefault="00837D03" w:rsidP="00B1677D">
            <w:pPr>
              <w:pStyle w:val="table2"/>
            </w:pPr>
            <w:r w:rsidRPr="0061555B">
              <w:t>$113,736.00</w:t>
            </w:r>
          </w:p>
        </w:tc>
        <w:tc>
          <w:tcPr>
            <w:tcW w:w="1506" w:type="dxa"/>
          </w:tcPr>
          <w:p w14:paraId="60C54FAF" w14:textId="77777777" w:rsidR="00837D03" w:rsidRPr="0061555B" w:rsidRDefault="00837D03" w:rsidP="00B1677D">
            <w:pPr>
              <w:pStyle w:val="table2"/>
            </w:pPr>
            <w:r w:rsidRPr="0061555B">
              <w:t>$58,509.00</w:t>
            </w:r>
          </w:p>
        </w:tc>
        <w:tc>
          <w:tcPr>
            <w:tcW w:w="1506" w:type="dxa"/>
          </w:tcPr>
          <w:p w14:paraId="0C8ED2DB" w14:textId="77777777" w:rsidR="00837D03" w:rsidRPr="0061555B" w:rsidRDefault="00837D03" w:rsidP="00B1677D">
            <w:pPr>
              <w:pStyle w:val="table2"/>
            </w:pPr>
            <w:r w:rsidRPr="0061555B">
              <w:t>$77,259.00</w:t>
            </w:r>
          </w:p>
        </w:tc>
        <w:tc>
          <w:tcPr>
            <w:tcW w:w="1506" w:type="dxa"/>
          </w:tcPr>
          <w:p w14:paraId="5E3BCCB6" w14:textId="77777777" w:rsidR="00837D03" w:rsidRPr="0061555B" w:rsidRDefault="00837D03" w:rsidP="00B1677D">
            <w:pPr>
              <w:pStyle w:val="table2"/>
            </w:pPr>
            <w:r w:rsidRPr="0061555B">
              <w:t>$121,077.00</w:t>
            </w:r>
          </w:p>
        </w:tc>
      </w:tr>
      <w:tr w:rsidR="00837D03" w:rsidRPr="0061555B" w14:paraId="09C50156" w14:textId="77777777" w:rsidTr="00B1677D">
        <w:tc>
          <w:tcPr>
            <w:tcW w:w="1664" w:type="dxa"/>
          </w:tcPr>
          <w:p w14:paraId="44D3ED54" w14:textId="77777777" w:rsidR="00837D03" w:rsidRPr="0061555B" w:rsidRDefault="00837D03" w:rsidP="00B1677D">
            <w:pPr>
              <w:pStyle w:val="table2"/>
            </w:pPr>
            <w:r w:rsidRPr="0061555B">
              <w:t>9 Mbit/s</w:t>
            </w:r>
          </w:p>
        </w:tc>
        <w:tc>
          <w:tcPr>
            <w:tcW w:w="1506" w:type="dxa"/>
          </w:tcPr>
          <w:p w14:paraId="1144987E" w14:textId="77777777" w:rsidR="00837D03" w:rsidRPr="0061555B" w:rsidRDefault="00837D03" w:rsidP="00B1677D">
            <w:pPr>
              <w:pStyle w:val="table2"/>
            </w:pPr>
            <w:r w:rsidRPr="0061555B">
              <w:t>$56,400.00</w:t>
            </w:r>
          </w:p>
        </w:tc>
        <w:tc>
          <w:tcPr>
            <w:tcW w:w="1506" w:type="dxa"/>
          </w:tcPr>
          <w:p w14:paraId="0F9ADF9C" w14:textId="77777777" w:rsidR="00837D03" w:rsidRPr="0061555B" w:rsidRDefault="00837D03" w:rsidP="00B1677D">
            <w:pPr>
              <w:pStyle w:val="table2"/>
            </w:pPr>
            <w:r w:rsidRPr="0061555B">
              <w:t>$74,370.00</w:t>
            </w:r>
          </w:p>
        </w:tc>
        <w:tc>
          <w:tcPr>
            <w:tcW w:w="1506" w:type="dxa"/>
          </w:tcPr>
          <w:p w14:paraId="4381223D" w14:textId="77777777" w:rsidR="00837D03" w:rsidRPr="0061555B" w:rsidRDefault="00837D03" w:rsidP="00B1677D">
            <w:pPr>
              <w:pStyle w:val="table2"/>
            </w:pPr>
            <w:r w:rsidRPr="0061555B">
              <w:t>$115,942.00</w:t>
            </w:r>
          </w:p>
        </w:tc>
        <w:tc>
          <w:tcPr>
            <w:tcW w:w="1506" w:type="dxa"/>
          </w:tcPr>
          <w:p w14:paraId="4C0B4B56" w14:textId="77777777" w:rsidR="00837D03" w:rsidRPr="0061555B" w:rsidRDefault="00837D03" w:rsidP="00B1677D">
            <w:pPr>
              <w:pStyle w:val="table2"/>
            </w:pPr>
            <w:r w:rsidRPr="0061555B">
              <w:t>$59,550.00</w:t>
            </w:r>
          </w:p>
        </w:tc>
        <w:tc>
          <w:tcPr>
            <w:tcW w:w="1506" w:type="dxa"/>
          </w:tcPr>
          <w:p w14:paraId="6855FF87" w14:textId="77777777" w:rsidR="00837D03" w:rsidRPr="0061555B" w:rsidRDefault="00837D03" w:rsidP="00B1677D">
            <w:pPr>
              <w:pStyle w:val="table2"/>
            </w:pPr>
            <w:r w:rsidRPr="0061555B">
              <w:t>$78,686.00</w:t>
            </w:r>
          </w:p>
        </w:tc>
        <w:tc>
          <w:tcPr>
            <w:tcW w:w="1506" w:type="dxa"/>
          </w:tcPr>
          <w:p w14:paraId="4638BD5A" w14:textId="77777777" w:rsidR="00837D03" w:rsidRPr="0061555B" w:rsidRDefault="00837D03" w:rsidP="00B1677D">
            <w:pPr>
              <w:pStyle w:val="table2"/>
            </w:pPr>
            <w:r w:rsidRPr="0061555B">
              <w:t>$123,613.00</w:t>
            </w:r>
          </w:p>
        </w:tc>
      </w:tr>
      <w:tr w:rsidR="00837D03" w:rsidRPr="0061555B" w14:paraId="00E19CBD" w14:textId="77777777" w:rsidTr="00B1677D">
        <w:tc>
          <w:tcPr>
            <w:tcW w:w="1664" w:type="dxa"/>
          </w:tcPr>
          <w:p w14:paraId="65D0F956" w14:textId="77777777" w:rsidR="00837D03" w:rsidRPr="0061555B" w:rsidRDefault="00837D03" w:rsidP="00B1677D">
            <w:pPr>
              <w:pStyle w:val="table2"/>
            </w:pPr>
            <w:r w:rsidRPr="0061555B">
              <w:t>10 Mbit/s</w:t>
            </w:r>
          </w:p>
        </w:tc>
        <w:tc>
          <w:tcPr>
            <w:tcW w:w="1506" w:type="dxa"/>
          </w:tcPr>
          <w:p w14:paraId="1CFA41D2" w14:textId="77777777" w:rsidR="00837D03" w:rsidRPr="0061555B" w:rsidRDefault="00837D03" w:rsidP="00B1677D">
            <w:pPr>
              <w:pStyle w:val="table2"/>
            </w:pPr>
            <w:r w:rsidRPr="0061555B">
              <w:t>$57,540.00</w:t>
            </w:r>
          </w:p>
        </w:tc>
        <w:tc>
          <w:tcPr>
            <w:tcW w:w="1506" w:type="dxa"/>
          </w:tcPr>
          <w:p w14:paraId="47BBC624" w14:textId="77777777" w:rsidR="00837D03" w:rsidRPr="0061555B" w:rsidRDefault="00837D03" w:rsidP="00B1677D">
            <w:pPr>
              <w:pStyle w:val="table2"/>
            </w:pPr>
            <w:r w:rsidRPr="0061555B">
              <w:t>$75,852.00</w:t>
            </w:r>
          </w:p>
        </w:tc>
        <w:tc>
          <w:tcPr>
            <w:tcW w:w="1506" w:type="dxa"/>
          </w:tcPr>
          <w:p w14:paraId="09AD3D68" w14:textId="77777777" w:rsidR="00837D03" w:rsidRPr="0061555B" w:rsidRDefault="00837D03" w:rsidP="00B1677D">
            <w:pPr>
              <w:pStyle w:val="table2"/>
            </w:pPr>
            <w:r w:rsidRPr="0061555B">
              <w:t>$118,445.00</w:t>
            </w:r>
          </w:p>
        </w:tc>
        <w:tc>
          <w:tcPr>
            <w:tcW w:w="1506" w:type="dxa"/>
          </w:tcPr>
          <w:p w14:paraId="56196897" w14:textId="77777777" w:rsidR="00837D03" w:rsidRPr="0061555B" w:rsidRDefault="00837D03" w:rsidP="00B1677D">
            <w:pPr>
              <w:pStyle w:val="table2"/>
            </w:pPr>
            <w:r w:rsidRPr="0061555B">
              <w:t>$60,861.00</w:t>
            </w:r>
          </w:p>
        </w:tc>
        <w:tc>
          <w:tcPr>
            <w:tcW w:w="1506" w:type="dxa"/>
          </w:tcPr>
          <w:p w14:paraId="27CE5055" w14:textId="77777777" w:rsidR="00837D03" w:rsidRPr="0061555B" w:rsidRDefault="00837D03" w:rsidP="00B1677D">
            <w:pPr>
              <w:pStyle w:val="table2"/>
            </w:pPr>
            <w:r w:rsidRPr="0061555B">
              <w:t>$80,390.00</w:t>
            </w:r>
          </w:p>
        </w:tc>
        <w:tc>
          <w:tcPr>
            <w:tcW w:w="1506" w:type="dxa"/>
          </w:tcPr>
          <w:p w14:paraId="30ECA0CD" w14:textId="77777777" w:rsidR="00837D03" w:rsidRPr="0061555B" w:rsidRDefault="00837D03" w:rsidP="00B1677D">
            <w:pPr>
              <w:pStyle w:val="table2"/>
            </w:pPr>
            <w:r w:rsidRPr="0061555B">
              <w:t>$126,492.00</w:t>
            </w:r>
          </w:p>
        </w:tc>
      </w:tr>
      <w:tr w:rsidR="00837D03" w:rsidRPr="0061555B" w14:paraId="74DADFA5" w14:textId="77777777" w:rsidTr="00B1677D">
        <w:tc>
          <w:tcPr>
            <w:tcW w:w="1664" w:type="dxa"/>
          </w:tcPr>
          <w:p w14:paraId="6A469DFA" w14:textId="77777777" w:rsidR="00837D03" w:rsidRPr="0061555B" w:rsidRDefault="00837D03" w:rsidP="00B1677D">
            <w:pPr>
              <w:pStyle w:val="table2"/>
            </w:pPr>
            <w:r w:rsidRPr="0061555B">
              <w:t>11 Mbit/s</w:t>
            </w:r>
          </w:p>
        </w:tc>
        <w:tc>
          <w:tcPr>
            <w:tcW w:w="1506" w:type="dxa"/>
          </w:tcPr>
          <w:p w14:paraId="32277D2D" w14:textId="77777777" w:rsidR="00837D03" w:rsidRPr="0061555B" w:rsidRDefault="00837D03" w:rsidP="00B1677D">
            <w:pPr>
              <w:pStyle w:val="table2"/>
            </w:pPr>
            <w:r w:rsidRPr="0061555B">
              <w:t>$59,970.00</w:t>
            </w:r>
          </w:p>
        </w:tc>
        <w:tc>
          <w:tcPr>
            <w:tcW w:w="1506" w:type="dxa"/>
          </w:tcPr>
          <w:p w14:paraId="2FFA083B" w14:textId="77777777" w:rsidR="00837D03" w:rsidRPr="0061555B" w:rsidRDefault="00837D03" w:rsidP="00B1677D">
            <w:pPr>
              <w:pStyle w:val="table2"/>
            </w:pPr>
            <w:r w:rsidRPr="0061555B">
              <w:t>$79,170.00</w:t>
            </w:r>
          </w:p>
        </w:tc>
        <w:tc>
          <w:tcPr>
            <w:tcW w:w="1506" w:type="dxa"/>
          </w:tcPr>
          <w:p w14:paraId="261A93F4" w14:textId="77777777" w:rsidR="00837D03" w:rsidRPr="0061555B" w:rsidRDefault="00837D03" w:rsidP="00B1677D">
            <w:pPr>
              <w:pStyle w:val="table2"/>
            </w:pPr>
            <w:r w:rsidRPr="0061555B">
              <w:t>$120,451.00</w:t>
            </w:r>
          </w:p>
        </w:tc>
        <w:tc>
          <w:tcPr>
            <w:tcW w:w="1506" w:type="dxa"/>
          </w:tcPr>
          <w:p w14:paraId="64AACD48" w14:textId="77777777" w:rsidR="00837D03" w:rsidRPr="0061555B" w:rsidRDefault="00837D03" w:rsidP="00B1677D">
            <w:pPr>
              <w:pStyle w:val="table2"/>
            </w:pPr>
            <w:r w:rsidRPr="0061555B">
              <w:t>$63,656.00</w:t>
            </w:r>
          </w:p>
        </w:tc>
        <w:tc>
          <w:tcPr>
            <w:tcW w:w="1506" w:type="dxa"/>
          </w:tcPr>
          <w:p w14:paraId="0792349A" w14:textId="77777777" w:rsidR="00837D03" w:rsidRPr="0061555B" w:rsidRDefault="00837D03" w:rsidP="00B1677D">
            <w:pPr>
              <w:pStyle w:val="table2"/>
            </w:pPr>
            <w:r w:rsidRPr="0061555B">
              <w:t>$84,206.00</w:t>
            </w:r>
          </w:p>
        </w:tc>
        <w:tc>
          <w:tcPr>
            <w:tcW w:w="1506" w:type="dxa"/>
          </w:tcPr>
          <w:p w14:paraId="0EF8AB93" w14:textId="77777777" w:rsidR="00837D03" w:rsidRPr="0061555B" w:rsidRDefault="00837D03" w:rsidP="00B1677D">
            <w:pPr>
              <w:pStyle w:val="table2"/>
            </w:pPr>
            <w:r w:rsidRPr="0061555B">
              <w:t>$128,799.00</w:t>
            </w:r>
          </w:p>
        </w:tc>
      </w:tr>
      <w:tr w:rsidR="00837D03" w:rsidRPr="0061555B" w14:paraId="60C281AA" w14:textId="77777777" w:rsidTr="00B1677D">
        <w:tc>
          <w:tcPr>
            <w:tcW w:w="1664" w:type="dxa"/>
          </w:tcPr>
          <w:p w14:paraId="0BC2B475" w14:textId="77777777" w:rsidR="00837D03" w:rsidRPr="0061555B" w:rsidRDefault="00837D03" w:rsidP="00B1677D">
            <w:pPr>
              <w:pStyle w:val="table2"/>
            </w:pPr>
            <w:r w:rsidRPr="0061555B">
              <w:t>12 Mbit/s</w:t>
            </w:r>
          </w:p>
        </w:tc>
        <w:tc>
          <w:tcPr>
            <w:tcW w:w="1506" w:type="dxa"/>
          </w:tcPr>
          <w:p w14:paraId="47919531" w14:textId="77777777" w:rsidR="00837D03" w:rsidRPr="0061555B" w:rsidRDefault="00837D03" w:rsidP="00B1677D">
            <w:pPr>
              <w:pStyle w:val="table2"/>
            </w:pPr>
            <w:r w:rsidRPr="0061555B">
              <w:t>$62,400.00</w:t>
            </w:r>
          </w:p>
        </w:tc>
        <w:tc>
          <w:tcPr>
            <w:tcW w:w="1506" w:type="dxa"/>
          </w:tcPr>
          <w:p w14:paraId="3715447B" w14:textId="77777777" w:rsidR="00837D03" w:rsidRPr="0061555B" w:rsidRDefault="00837D03" w:rsidP="00B1677D">
            <w:pPr>
              <w:pStyle w:val="table2"/>
            </w:pPr>
            <w:r w:rsidRPr="0061555B">
              <w:t>$82,488.00</w:t>
            </w:r>
          </w:p>
        </w:tc>
        <w:tc>
          <w:tcPr>
            <w:tcW w:w="1506" w:type="dxa"/>
          </w:tcPr>
          <w:p w14:paraId="45F0E7B1" w14:textId="77777777" w:rsidR="00837D03" w:rsidRPr="0061555B" w:rsidRDefault="00837D03" w:rsidP="00B1677D">
            <w:pPr>
              <w:pStyle w:val="table2"/>
            </w:pPr>
            <w:r w:rsidRPr="0061555B">
              <w:t>$122,352.00</w:t>
            </w:r>
          </w:p>
        </w:tc>
        <w:tc>
          <w:tcPr>
            <w:tcW w:w="1506" w:type="dxa"/>
          </w:tcPr>
          <w:p w14:paraId="45F5564E" w14:textId="77777777" w:rsidR="00837D03" w:rsidRPr="0061555B" w:rsidRDefault="00837D03" w:rsidP="00B1677D">
            <w:pPr>
              <w:pStyle w:val="table2"/>
            </w:pPr>
            <w:r w:rsidRPr="0061555B">
              <w:t>$66,450.00</w:t>
            </w:r>
          </w:p>
        </w:tc>
        <w:tc>
          <w:tcPr>
            <w:tcW w:w="1506" w:type="dxa"/>
          </w:tcPr>
          <w:p w14:paraId="6FFCC27A" w14:textId="77777777" w:rsidR="00837D03" w:rsidRPr="0061555B" w:rsidRDefault="00837D03" w:rsidP="00B1677D">
            <w:pPr>
              <w:pStyle w:val="table2"/>
            </w:pPr>
            <w:r w:rsidRPr="0061555B">
              <w:t>$88,021.00</w:t>
            </w:r>
          </w:p>
        </w:tc>
        <w:tc>
          <w:tcPr>
            <w:tcW w:w="1506" w:type="dxa"/>
          </w:tcPr>
          <w:p w14:paraId="4EBDC1D9" w14:textId="77777777" w:rsidR="00837D03" w:rsidRPr="0061555B" w:rsidRDefault="00837D03" w:rsidP="00B1677D">
            <w:pPr>
              <w:pStyle w:val="table2"/>
            </w:pPr>
            <w:r w:rsidRPr="0061555B">
              <w:t>$130,985.00</w:t>
            </w:r>
          </w:p>
        </w:tc>
      </w:tr>
      <w:tr w:rsidR="00837D03" w:rsidRPr="0061555B" w14:paraId="50877B6C" w14:textId="77777777" w:rsidTr="00B1677D">
        <w:tc>
          <w:tcPr>
            <w:tcW w:w="1664" w:type="dxa"/>
          </w:tcPr>
          <w:p w14:paraId="20F53CD0" w14:textId="77777777" w:rsidR="00837D03" w:rsidRPr="0061555B" w:rsidRDefault="00837D03" w:rsidP="00B1677D">
            <w:pPr>
              <w:pStyle w:val="table2"/>
            </w:pPr>
            <w:r w:rsidRPr="0061555B">
              <w:t>13 Mbit/s</w:t>
            </w:r>
          </w:p>
        </w:tc>
        <w:tc>
          <w:tcPr>
            <w:tcW w:w="1506" w:type="dxa"/>
          </w:tcPr>
          <w:p w14:paraId="7B2ABA2C" w14:textId="77777777" w:rsidR="00837D03" w:rsidRPr="0061555B" w:rsidRDefault="00837D03" w:rsidP="00B1677D">
            <w:pPr>
              <w:pStyle w:val="table2"/>
            </w:pPr>
            <w:r w:rsidRPr="0061555B">
              <w:t>$64,830.00</w:t>
            </w:r>
          </w:p>
        </w:tc>
        <w:tc>
          <w:tcPr>
            <w:tcW w:w="1506" w:type="dxa"/>
          </w:tcPr>
          <w:p w14:paraId="3135162F" w14:textId="77777777" w:rsidR="00837D03" w:rsidRPr="0061555B" w:rsidRDefault="00837D03" w:rsidP="00B1677D">
            <w:pPr>
              <w:pStyle w:val="table2"/>
            </w:pPr>
            <w:r w:rsidRPr="0061555B">
              <w:t>$85,806.00</w:t>
            </w:r>
          </w:p>
        </w:tc>
        <w:tc>
          <w:tcPr>
            <w:tcW w:w="1506" w:type="dxa"/>
          </w:tcPr>
          <w:p w14:paraId="5CA0C7A3" w14:textId="77777777" w:rsidR="00837D03" w:rsidRPr="0061555B" w:rsidRDefault="00837D03" w:rsidP="00B1677D">
            <w:pPr>
              <w:pStyle w:val="table2"/>
            </w:pPr>
            <w:r w:rsidRPr="0061555B">
              <w:t>$124,147.00</w:t>
            </w:r>
          </w:p>
        </w:tc>
        <w:tc>
          <w:tcPr>
            <w:tcW w:w="1506" w:type="dxa"/>
          </w:tcPr>
          <w:p w14:paraId="1F17ABC2" w14:textId="77777777" w:rsidR="00837D03" w:rsidRPr="0061555B" w:rsidRDefault="00837D03" w:rsidP="00B1677D">
            <w:pPr>
              <w:pStyle w:val="table2"/>
            </w:pPr>
            <w:r w:rsidRPr="0061555B">
              <w:t>$69,245.00</w:t>
            </w:r>
          </w:p>
        </w:tc>
        <w:tc>
          <w:tcPr>
            <w:tcW w:w="1506" w:type="dxa"/>
          </w:tcPr>
          <w:p w14:paraId="6A24E866" w14:textId="77777777" w:rsidR="00837D03" w:rsidRPr="0061555B" w:rsidRDefault="00837D03" w:rsidP="00B1677D">
            <w:pPr>
              <w:pStyle w:val="table2"/>
            </w:pPr>
            <w:r w:rsidRPr="0061555B">
              <w:t>$91,837.00</w:t>
            </w:r>
          </w:p>
        </w:tc>
        <w:tc>
          <w:tcPr>
            <w:tcW w:w="1506" w:type="dxa"/>
          </w:tcPr>
          <w:p w14:paraId="24F4705E" w14:textId="77777777" w:rsidR="00837D03" w:rsidRPr="0061555B" w:rsidRDefault="00837D03" w:rsidP="00B1677D">
            <w:pPr>
              <w:pStyle w:val="table2"/>
            </w:pPr>
            <w:r w:rsidRPr="0061555B">
              <w:t>$133,049.00</w:t>
            </w:r>
          </w:p>
        </w:tc>
      </w:tr>
      <w:tr w:rsidR="00837D03" w:rsidRPr="0061555B" w14:paraId="1B99101B" w14:textId="77777777" w:rsidTr="00B1677D">
        <w:tc>
          <w:tcPr>
            <w:tcW w:w="1664" w:type="dxa"/>
          </w:tcPr>
          <w:p w14:paraId="7896BDB1" w14:textId="77777777" w:rsidR="00837D03" w:rsidRPr="0061555B" w:rsidRDefault="00837D03" w:rsidP="00B1677D">
            <w:pPr>
              <w:pStyle w:val="table2"/>
            </w:pPr>
            <w:r w:rsidRPr="0061555B">
              <w:t>14 Mbit/s</w:t>
            </w:r>
          </w:p>
        </w:tc>
        <w:tc>
          <w:tcPr>
            <w:tcW w:w="1506" w:type="dxa"/>
          </w:tcPr>
          <w:p w14:paraId="49F818E0" w14:textId="77777777" w:rsidR="00837D03" w:rsidRPr="0061555B" w:rsidRDefault="00837D03" w:rsidP="00B1677D">
            <w:pPr>
              <w:pStyle w:val="table2"/>
            </w:pPr>
            <w:r w:rsidRPr="0061555B">
              <w:t>$67,260.00</w:t>
            </w:r>
          </w:p>
        </w:tc>
        <w:tc>
          <w:tcPr>
            <w:tcW w:w="1506" w:type="dxa"/>
          </w:tcPr>
          <w:p w14:paraId="4DDF20AA" w14:textId="77777777" w:rsidR="00837D03" w:rsidRPr="0061555B" w:rsidRDefault="00837D03" w:rsidP="00B1677D">
            <w:pPr>
              <w:pStyle w:val="table2"/>
            </w:pPr>
            <w:r w:rsidRPr="0061555B">
              <w:t>$89,124.00</w:t>
            </w:r>
          </w:p>
        </w:tc>
        <w:tc>
          <w:tcPr>
            <w:tcW w:w="1506" w:type="dxa"/>
          </w:tcPr>
          <w:p w14:paraId="03F50B0E" w14:textId="77777777" w:rsidR="00837D03" w:rsidRPr="0061555B" w:rsidRDefault="00837D03" w:rsidP="00B1677D">
            <w:pPr>
              <w:pStyle w:val="table2"/>
            </w:pPr>
            <w:r w:rsidRPr="0061555B">
              <w:t>$125,837.00</w:t>
            </w:r>
          </w:p>
        </w:tc>
        <w:tc>
          <w:tcPr>
            <w:tcW w:w="1506" w:type="dxa"/>
          </w:tcPr>
          <w:p w14:paraId="6AB5BDC6" w14:textId="77777777" w:rsidR="00837D03" w:rsidRPr="0061555B" w:rsidRDefault="00837D03" w:rsidP="00B1677D">
            <w:pPr>
              <w:pStyle w:val="table2"/>
            </w:pPr>
            <w:r w:rsidRPr="0061555B">
              <w:t>$72,039.00</w:t>
            </w:r>
          </w:p>
        </w:tc>
        <w:tc>
          <w:tcPr>
            <w:tcW w:w="1506" w:type="dxa"/>
          </w:tcPr>
          <w:p w14:paraId="593E3CC7" w14:textId="77777777" w:rsidR="00837D03" w:rsidRPr="0061555B" w:rsidRDefault="00837D03" w:rsidP="00B1677D">
            <w:pPr>
              <w:pStyle w:val="table2"/>
            </w:pPr>
            <w:r w:rsidRPr="0061555B">
              <w:t>$95,653.00</w:t>
            </w:r>
          </w:p>
        </w:tc>
        <w:tc>
          <w:tcPr>
            <w:tcW w:w="1506" w:type="dxa"/>
          </w:tcPr>
          <w:p w14:paraId="43AE950E" w14:textId="77777777" w:rsidR="00837D03" w:rsidRPr="0061555B" w:rsidRDefault="00837D03" w:rsidP="00B1677D">
            <w:pPr>
              <w:pStyle w:val="table2"/>
            </w:pPr>
            <w:r w:rsidRPr="0061555B">
              <w:t>$134,992.00</w:t>
            </w:r>
          </w:p>
        </w:tc>
      </w:tr>
      <w:tr w:rsidR="00837D03" w:rsidRPr="0061555B" w14:paraId="38037CDD" w14:textId="77777777" w:rsidTr="00B1677D">
        <w:tc>
          <w:tcPr>
            <w:tcW w:w="1664" w:type="dxa"/>
          </w:tcPr>
          <w:p w14:paraId="5A0BA35D" w14:textId="77777777" w:rsidR="00837D03" w:rsidRPr="0061555B" w:rsidRDefault="00837D03" w:rsidP="00B1677D">
            <w:pPr>
              <w:pStyle w:val="table2"/>
            </w:pPr>
            <w:r w:rsidRPr="0061555B">
              <w:t>15 Mbit/s</w:t>
            </w:r>
          </w:p>
        </w:tc>
        <w:tc>
          <w:tcPr>
            <w:tcW w:w="1506" w:type="dxa"/>
          </w:tcPr>
          <w:p w14:paraId="0B871289" w14:textId="77777777" w:rsidR="00837D03" w:rsidRPr="0061555B" w:rsidRDefault="00837D03" w:rsidP="00B1677D">
            <w:pPr>
              <w:pStyle w:val="table2"/>
            </w:pPr>
            <w:r w:rsidRPr="0061555B">
              <w:t>$69,690.00</w:t>
            </w:r>
          </w:p>
        </w:tc>
        <w:tc>
          <w:tcPr>
            <w:tcW w:w="1506" w:type="dxa"/>
          </w:tcPr>
          <w:p w14:paraId="57DECCE3" w14:textId="77777777" w:rsidR="00837D03" w:rsidRPr="0061555B" w:rsidRDefault="00837D03" w:rsidP="00B1677D">
            <w:pPr>
              <w:pStyle w:val="table2"/>
            </w:pPr>
            <w:r w:rsidRPr="0061555B">
              <w:t>$92,442.00</w:t>
            </w:r>
          </w:p>
        </w:tc>
        <w:tc>
          <w:tcPr>
            <w:tcW w:w="1506" w:type="dxa"/>
          </w:tcPr>
          <w:p w14:paraId="1967065F" w14:textId="77777777" w:rsidR="00837D03" w:rsidRPr="0061555B" w:rsidRDefault="00837D03" w:rsidP="00B1677D">
            <w:pPr>
              <w:pStyle w:val="table2"/>
            </w:pPr>
            <w:r w:rsidRPr="0061555B">
              <w:t>$127,421.00</w:t>
            </w:r>
          </w:p>
        </w:tc>
        <w:tc>
          <w:tcPr>
            <w:tcW w:w="1506" w:type="dxa"/>
          </w:tcPr>
          <w:p w14:paraId="206C1F30" w14:textId="77777777" w:rsidR="00837D03" w:rsidRPr="0061555B" w:rsidRDefault="00837D03" w:rsidP="00B1677D">
            <w:pPr>
              <w:pStyle w:val="table2"/>
            </w:pPr>
            <w:r w:rsidRPr="0061555B">
              <w:t>$74,834.00</w:t>
            </w:r>
          </w:p>
        </w:tc>
        <w:tc>
          <w:tcPr>
            <w:tcW w:w="1506" w:type="dxa"/>
          </w:tcPr>
          <w:p w14:paraId="6EF54283" w14:textId="77777777" w:rsidR="00837D03" w:rsidRPr="0061555B" w:rsidRDefault="00837D03" w:rsidP="00B1677D">
            <w:pPr>
              <w:pStyle w:val="table2"/>
            </w:pPr>
            <w:r w:rsidRPr="0061555B">
              <w:t>$99,468.00</w:t>
            </w:r>
          </w:p>
        </w:tc>
        <w:tc>
          <w:tcPr>
            <w:tcW w:w="1506" w:type="dxa"/>
          </w:tcPr>
          <w:p w14:paraId="52057FC5" w14:textId="77777777" w:rsidR="00837D03" w:rsidRPr="0061555B" w:rsidRDefault="00837D03" w:rsidP="00B1677D">
            <w:pPr>
              <w:pStyle w:val="table2"/>
            </w:pPr>
            <w:r w:rsidRPr="0061555B">
              <w:t>$136,814.00</w:t>
            </w:r>
          </w:p>
        </w:tc>
      </w:tr>
      <w:tr w:rsidR="00837D03" w:rsidRPr="0061555B" w14:paraId="49FB5DB3" w14:textId="77777777" w:rsidTr="00B1677D">
        <w:tc>
          <w:tcPr>
            <w:tcW w:w="1664" w:type="dxa"/>
          </w:tcPr>
          <w:p w14:paraId="78D9EB05" w14:textId="77777777" w:rsidR="00837D03" w:rsidRPr="0061555B" w:rsidRDefault="00837D03" w:rsidP="00B1677D">
            <w:pPr>
              <w:pStyle w:val="table2"/>
            </w:pPr>
            <w:r w:rsidRPr="0061555B">
              <w:lastRenderedPageBreak/>
              <w:t>16 Mbit/s</w:t>
            </w:r>
          </w:p>
        </w:tc>
        <w:tc>
          <w:tcPr>
            <w:tcW w:w="1506" w:type="dxa"/>
          </w:tcPr>
          <w:p w14:paraId="5B1A1C9F" w14:textId="77777777" w:rsidR="00837D03" w:rsidRPr="0061555B" w:rsidRDefault="00837D03" w:rsidP="00B1677D">
            <w:pPr>
              <w:pStyle w:val="table2"/>
            </w:pPr>
            <w:r w:rsidRPr="0061555B">
              <w:t>$72,120.00</w:t>
            </w:r>
          </w:p>
        </w:tc>
        <w:tc>
          <w:tcPr>
            <w:tcW w:w="1506" w:type="dxa"/>
          </w:tcPr>
          <w:p w14:paraId="13C8D8B4" w14:textId="77777777" w:rsidR="00837D03" w:rsidRPr="0061555B" w:rsidRDefault="00837D03" w:rsidP="00B1677D">
            <w:pPr>
              <w:pStyle w:val="table2"/>
            </w:pPr>
            <w:r w:rsidRPr="0061555B">
              <w:t>$95,760.00</w:t>
            </w:r>
          </w:p>
        </w:tc>
        <w:tc>
          <w:tcPr>
            <w:tcW w:w="1506" w:type="dxa"/>
          </w:tcPr>
          <w:p w14:paraId="1B2E3C2C" w14:textId="77777777" w:rsidR="00837D03" w:rsidRPr="0061555B" w:rsidRDefault="00837D03" w:rsidP="00B1677D">
            <w:pPr>
              <w:pStyle w:val="table2"/>
            </w:pPr>
            <w:r w:rsidRPr="0061555B">
              <w:t>$129,005.00</w:t>
            </w:r>
          </w:p>
        </w:tc>
        <w:tc>
          <w:tcPr>
            <w:tcW w:w="1506" w:type="dxa"/>
          </w:tcPr>
          <w:p w14:paraId="57C72219" w14:textId="77777777" w:rsidR="00837D03" w:rsidRPr="0061555B" w:rsidRDefault="00837D03" w:rsidP="00B1677D">
            <w:pPr>
              <w:pStyle w:val="table2"/>
            </w:pPr>
            <w:r w:rsidRPr="0061555B">
              <w:t>$77,628.00</w:t>
            </w:r>
          </w:p>
        </w:tc>
        <w:tc>
          <w:tcPr>
            <w:tcW w:w="1506" w:type="dxa"/>
          </w:tcPr>
          <w:p w14:paraId="0D74092E" w14:textId="77777777" w:rsidR="00837D03" w:rsidRPr="0061555B" w:rsidRDefault="00837D03" w:rsidP="00B1677D">
            <w:pPr>
              <w:pStyle w:val="table2"/>
            </w:pPr>
            <w:r w:rsidRPr="0061555B">
              <w:t>$103,284.00</w:t>
            </w:r>
          </w:p>
        </w:tc>
        <w:tc>
          <w:tcPr>
            <w:tcW w:w="1506" w:type="dxa"/>
          </w:tcPr>
          <w:p w14:paraId="3790D2FF" w14:textId="77777777" w:rsidR="00837D03" w:rsidRPr="0061555B" w:rsidRDefault="00837D03" w:rsidP="00B1677D">
            <w:pPr>
              <w:pStyle w:val="table2"/>
            </w:pPr>
            <w:r w:rsidRPr="0061555B">
              <w:t>$138,636.00</w:t>
            </w:r>
          </w:p>
        </w:tc>
      </w:tr>
      <w:tr w:rsidR="00837D03" w:rsidRPr="0061555B" w14:paraId="6212D4DC" w14:textId="77777777" w:rsidTr="00B1677D">
        <w:tc>
          <w:tcPr>
            <w:tcW w:w="1664" w:type="dxa"/>
          </w:tcPr>
          <w:p w14:paraId="4B46666E" w14:textId="77777777" w:rsidR="00837D03" w:rsidRPr="0061555B" w:rsidRDefault="00837D03" w:rsidP="00B1677D">
            <w:pPr>
              <w:pStyle w:val="table2"/>
            </w:pPr>
            <w:r w:rsidRPr="0061555B">
              <w:t>20 Mbit/s</w:t>
            </w:r>
          </w:p>
        </w:tc>
        <w:tc>
          <w:tcPr>
            <w:tcW w:w="1506" w:type="dxa"/>
          </w:tcPr>
          <w:p w14:paraId="66D471F6" w14:textId="77777777" w:rsidR="00837D03" w:rsidRPr="0061555B" w:rsidRDefault="00837D03" w:rsidP="00B1677D">
            <w:pPr>
              <w:pStyle w:val="table2"/>
            </w:pPr>
            <w:r w:rsidRPr="0061555B">
              <w:t>$74,880.00</w:t>
            </w:r>
          </w:p>
        </w:tc>
        <w:tc>
          <w:tcPr>
            <w:tcW w:w="1506" w:type="dxa"/>
          </w:tcPr>
          <w:p w14:paraId="7F24C8B3" w14:textId="77777777" w:rsidR="00837D03" w:rsidRPr="0061555B" w:rsidRDefault="00837D03" w:rsidP="00B1677D">
            <w:pPr>
              <w:pStyle w:val="table2"/>
            </w:pPr>
            <w:r w:rsidRPr="0061555B">
              <w:t>$99,840.00</w:t>
            </w:r>
          </w:p>
        </w:tc>
        <w:tc>
          <w:tcPr>
            <w:tcW w:w="1506" w:type="dxa"/>
          </w:tcPr>
          <w:p w14:paraId="41346F2B" w14:textId="77777777" w:rsidR="00837D03" w:rsidRPr="0061555B" w:rsidRDefault="00837D03" w:rsidP="00B1677D">
            <w:pPr>
              <w:pStyle w:val="table2"/>
            </w:pPr>
            <w:r w:rsidRPr="0061555B">
              <w:t>$134,707.00</w:t>
            </w:r>
          </w:p>
        </w:tc>
        <w:tc>
          <w:tcPr>
            <w:tcW w:w="1506" w:type="dxa"/>
          </w:tcPr>
          <w:p w14:paraId="13998D14" w14:textId="77777777" w:rsidR="00837D03" w:rsidRPr="0061555B" w:rsidRDefault="00837D03" w:rsidP="00B1677D">
            <w:pPr>
              <w:pStyle w:val="table2"/>
            </w:pPr>
            <w:r w:rsidRPr="0061555B">
              <w:t>$80,802.00</w:t>
            </w:r>
          </w:p>
        </w:tc>
        <w:tc>
          <w:tcPr>
            <w:tcW w:w="1506" w:type="dxa"/>
          </w:tcPr>
          <w:p w14:paraId="04C6048C" w14:textId="77777777" w:rsidR="00837D03" w:rsidRPr="0061555B" w:rsidRDefault="00837D03" w:rsidP="00B1677D">
            <w:pPr>
              <w:pStyle w:val="table2"/>
            </w:pPr>
            <w:r w:rsidRPr="0061555B">
              <w:t>$107,976.00</w:t>
            </w:r>
          </w:p>
        </w:tc>
        <w:tc>
          <w:tcPr>
            <w:tcW w:w="1506" w:type="dxa"/>
          </w:tcPr>
          <w:p w14:paraId="3BA91EE4" w14:textId="77777777" w:rsidR="00837D03" w:rsidRPr="0061555B" w:rsidRDefault="00837D03" w:rsidP="00B1677D">
            <w:pPr>
              <w:pStyle w:val="table2"/>
            </w:pPr>
            <w:r w:rsidRPr="0061555B">
              <w:t>$145,193.00</w:t>
            </w:r>
          </w:p>
        </w:tc>
      </w:tr>
      <w:tr w:rsidR="00837D03" w:rsidRPr="0061555B" w14:paraId="1910D4B1" w14:textId="77777777" w:rsidTr="00B1677D">
        <w:tc>
          <w:tcPr>
            <w:tcW w:w="1664" w:type="dxa"/>
          </w:tcPr>
          <w:p w14:paraId="077CF96E" w14:textId="77777777" w:rsidR="00837D03" w:rsidRPr="0061555B" w:rsidRDefault="00837D03" w:rsidP="00B1677D">
            <w:pPr>
              <w:pStyle w:val="table2"/>
            </w:pPr>
            <w:r w:rsidRPr="0061555B">
              <w:t>24 Mbit/s</w:t>
            </w:r>
          </w:p>
        </w:tc>
        <w:tc>
          <w:tcPr>
            <w:tcW w:w="1506" w:type="dxa"/>
          </w:tcPr>
          <w:p w14:paraId="6079ADF3" w14:textId="77777777" w:rsidR="00837D03" w:rsidRPr="0061555B" w:rsidRDefault="00837D03" w:rsidP="00B1677D">
            <w:pPr>
              <w:pStyle w:val="table2"/>
            </w:pPr>
            <w:r w:rsidRPr="0061555B">
              <w:t>$77,280.00</w:t>
            </w:r>
          </w:p>
        </w:tc>
        <w:tc>
          <w:tcPr>
            <w:tcW w:w="1506" w:type="dxa"/>
          </w:tcPr>
          <w:p w14:paraId="37133DF0" w14:textId="77777777" w:rsidR="00837D03" w:rsidRPr="0061555B" w:rsidRDefault="00837D03" w:rsidP="00B1677D">
            <w:pPr>
              <w:pStyle w:val="table2"/>
            </w:pPr>
            <w:r w:rsidRPr="0061555B">
              <w:t>$103,440.00</w:t>
            </w:r>
          </w:p>
        </w:tc>
        <w:tc>
          <w:tcPr>
            <w:tcW w:w="1506" w:type="dxa"/>
          </w:tcPr>
          <w:p w14:paraId="783BE0EC" w14:textId="77777777" w:rsidR="00837D03" w:rsidRPr="0061555B" w:rsidRDefault="00837D03" w:rsidP="00B1677D">
            <w:pPr>
              <w:pStyle w:val="table2"/>
            </w:pPr>
            <w:r w:rsidRPr="0061555B">
              <w:t>$139,670.00</w:t>
            </w:r>
          </w:p>
        </w:tc>
        <w:tc>
          <w:tcPr>
            <w:tcW w:w="1506" w:type="dxa"/>
          </w:tcPr>
          <w:p w14:paraId="2C30BB8A" w14:textId="77777777" w:rsidR="00837D03" w:rsidRPr="0061555B" w:rsidRDefault="00837D03" w:rsidP="00B1677D">
            <w:pPr>
              <w:pStyle w:val="table2"/>
            </w:pPr>
            <w:r w:rsidRPr="0061555B">
              <w:t>$83,562.00</w:t>
            </w:r>
          </w:p>
        </w:tc>
        <w:tc>
          <w:tcPr>
            <w:tcW w:w="1506" w:type="dxa"/>
          </w:tcPr>
          <w:p w14:paraId="64977612" w14:textId="77777777" w:rsidR="00837D03" w:rsidRPr="0061555B" w:rsidRDefault="00837D03" w:rsidP="00B1677D">
            <w:pPr>
              <w:pStyle w:val="table2"/>
            </w:pPr>
            <w:r w:rsidRPr="0061555B">
              <w:t>$112,116.00</w:t>
            </w:r>
          </w:p>
        </w:tc>
        <w:tc>
          <w:tcPr>
            <w:tcW w:w="1506" w:type="dxa"/>
          </w:tcPr>
          <w:p w14:paraId="219981AF" w14:textId="77777777" w:rsidR="00837D03" w:rsidRPr="0061555B" w:rsidRDefault="00837D03" w:rsidP="00B1677D">
            <w:pPr>
              <w:pStyle w:val="table2"/>
            </w:pPr>
            <w:r w:rsidRPr="0061555B">
              <w:t>$150,901.00</w:t>
            </w:r>
          </w:p>
        </w:tc>
      </w:tr>
      <w:tr w:rsidR="00837D03" w:rsidRPr="0061555B" w14:paraId="312145E5" w14:textId="77777777" w:rsidTr="00B1677D">
        <w:tc>
          <w:tcPr>
            <w:tcW w:w="1664" w:type="dxa"/>
          </w:tcPr>
          <w:p w14:paraId="35BC5408" w14:textId="77777777" w:rsidR="00837D03" w:rsidRPr="0061555B" w:rsidRDefault="00837D03" w:rsidP="00B1677D">
            <w:pPr>
              <w:pStyle w:val="table2"/>
            </w:pPr>
            <w:r w:rsidRPr="0061555B">
              <w:t>28 Mbit/s</w:t>
            </w:r>
          </w:p>
        </w:tc>
        <w:tc>
          <w:tcPr>
            <w:tcW w:w="1506" w:type="dxa"/>
          </w:tcPr>
          <w:p w14:paraId="14F0868F" w14:textId="77777777" w:rsidR="00837D03" w:rsidRPr="0061555B" w:rsidRDefault="00837D03" w:rsidP="00B1677D">
            <w:pPr>
              <w:pStyle w:val="table2"/>
            </w:pPr>
            <w:r w:rsidRPr="0061555B">
              <w:t>$79,560.00</w:t>
            </w:r>
          </w:p>
        </w:tc>
        <w:tc>
          <w:tcPr>
            <w:tcW w:w="1506" w:type="dxa"/>
          </w:tcPr>
          <w:p w14:paraId="6A66D2A5" w14:textId="77777777" w:rsidR="00837D03" w:rsidRPr="0061555B" w:rsidRDefault="00837D03" w:rsidP="00B1677D">
            <w:pPr>
              <w:pStyle w:val="table2"/>
            </w:pPr>
            <w:r w:rsidRPr="0061555B">
              <w:t>$106,680.00</w:t>
            </w:r>
          </w:p>
        </w:tc>
        <w:tc>
          <w:tcPr>
            <w:tcW w:w="1506" w:type="dxa"/>
          </w:tcPr>
          <w:p w14:paraId="05ABF4B6" w14:textId="77777777" w:rsidR="00837D03" w:rsidRPr="0061555B" w:rsidRDefault="00837D03" w:rsidP="00B1677D">
            <w:pPr>
              <w:pStyle w:val="table2"/>
            </w:pPr>
            <w:r w:rsidRPr="0061555B">
              <w:t>$144,211.00</w:t>
            </w:r>
          </w:p>
        </w:tc>
        <w:tc>
          <w:tcPr>
            <w:tcW w:w="1506" w:type="dxa"/>
          </w:tcPr>
          <w:p w14:paraId="30D7ABC1" w14:textId="77777777" w:rsidR="00837D03" w:rsidRPr="0061555B" w:rsidRDefault="00837D03" w:rsidP="00B1677D">
            <w:pPr>
              <w:pStyle w:val="table2"/>
            </w:pPr>
            <w:r w:rsidRPr="0061555B">
              <w:t>$86,184.00</w:t>
            </w:r>
          </w:p>
        </w:tc>
        <w:tc>
          <w:tcPr>
            <w:tcW w:w="1506" w:type="dxa"/>
          </w:tcPr>
          <w:p w14:paraId="5CE4E972" w14:textId="77777777" w:rsidR="00837D03" w:rsidRPr="0061555B" w:rsidRDefault="00837D03" w:rsidP="00B1677D">
            <w:pPr>
              <w:pStyle w:val="table2"/>
            </w:pPr>
            <w:r w:rsidRPr="0061555B">
              <w:t>$115,842.00</w:t>
            </w:r>
          </w:p>
        </w:tc>
        <w:tc>
          <w:tcPr>
            <w:tcW w:w="1506" w:type="dxa"/>
          </w:tcPr>
          <w:p w14:paraId="54DCAE8D" w14:textId="77777777" w:rsidR="00837D03" w:rsidRPr="0061555B" w:rsidRDefault="00837D03" w:rsidP="00B1677D">
            <w:pPr>
              <w:pStyle w:val="table2"/>
            </w:pPr>
            <w:r w:rsidRPr="0061555B">
              <w:t>$156,123.00</w:t>
            </w:r>
          </w:p>
        </w:tc>
      </w:tr>
      <w:tr w:rsidR="00837D03" w:rsidRPr="0061555B" w14:paraId="3A546561" w14:textId="77777777" w:rsidTr="00B1677D">
        <w:tc>
          <w:tcPr>
            <w:tcW w:w="1664" w:type="dxa"/>
          </w:tcPr>
          <w:p w14:paraId="64832088" w14:textId="77777777" w:rsidR="00837D03" w:rsidRPr="0061555B" w:rsidRDefault="00837D03" w:rsidP="00B1677D">
            <w:pPr>
              <w:pStyle w:val="table2"/>
            </w:pPr>
            <w:r w:rsidRPr="0061555B">
              <w:t>32 Mbit/s</w:t>
            </w:r>
          </w:p>
        </w:tc>
        <w:tc>
          <w:tcPr>
            <w:tcW w:w="1506" w:type="dxa"/>
          </w:tcPr>
          <w:p w14:paraId="1583E00B" w14:textId="77777777" w:rsidR="00837D03" w:rsidRPr="0061555B" w:rsidRDefault="00837D03" w:rsidP="00B1677D">
            <w:pPr>
              <w:pStyle w:val="table2"/>
            </w:pPr>
            <w:r w:rsidRPr="0061555B">
              <w:t>$81,480.00</w:t>
            </w:r>
          </w:p>
        </w:tc>
        <w:tc>
          <w:tcPr>
            <w:tcW w:w="1506" w:type="dxa"/>
          </w:tcPr>
          <w:p w14:paraId="7F36C947" w14:textId="77777777" w:rsidR="00837D03" w:rsidRPr="0061555B" w:rsidRDefault="00837D03" w:rsidP="00B1677D">
            <w:pPr>
              <w:pStyle w:val="table2"/>
            </w:pPr>
            <w:r w:rsidRPr="0061555B">
              <w:t>$109,560.00</w:t>
            </w:r>
          </w:p>
        </w:tc>
        <w:tc>
          <w:tcPr>
            <w:tcW w:w="1506" w:type="dxa"/>
          </w:tcPr>
          <w:p w14:paraId="73D4AD57" w14:textId="77777777" w:rsidR="00837D03" w:rsidRPr="0061555B" w:rsidRDefault="00837D03" w:rsidP="00B1677D">
            <w:pPr>
              <w:pStyle w:val="table2"/>
            </w:pPr>
            <w:r w:rsidRPr="0061555B">
              <w:t>$148,330.00</w:t>
            </w:r>
          </w:p>
        </w:tc>
        <w:tc>
          <w:tcPr>
            <w:tcW w:w="1506" w:type="dxa"/>
          </w:tcPr>
          <w:p w14:paraId="410AC8E2" w14:textId="77777777" w:rsidR="00837D03" w:rsidRPr="0061555B" w:rsidRDefault="00837D03" w:rsidP="00B1677D">
            <w:pPr>
              <w:pStyle w:val="table2"/>
            </w:pPr>
            <w:r w:rsidRPr="0061555B">
              <w:t>$88,392.00</w:t>
            </w:r>
          </w:p>
        </w:tc>
        <w:tc>
          <w:tcPr>
            <w:tcW w:w="1506" w:type="dxa"/>
          </w:tcPr>
          <w:p w14:paraId="55C95DB1" w14:textId="77777777" w:rsidR="00837D03" w:rsidRPr="0061555B" w:rsidRDefault="00837D03" w:rsidP="00B1677D">
            <w:pPr>
              <w:pStyle w:val="table2"/>
            </w:pPr>
            <w:r w:rsidRPr="0061555B">
              <w:t>$119,154.00</w:t>
            </w:r>
          </w:p>
        </w:tc>
        <w:tc>
          <w:tcPr>
            <w:tcW w:w="1506" w:type="dxa"/>
          </w:tcPr>
          <w:p w14:paraId="291C361B" w14:textId="77777777" w:rsidR="00837D03" w:rsidRPr="0061555B" w:rsidRDefault="00837D03" w:rsidP="00B1677D">
            <w:pPr>
              <w:pStyle w:val="table2"/>
            </w:pPr>
            <w:r w:rsidRPr="0061555B">
              <w:t>$160,859.00</w:t>
            </w:r>
          </w:p>
        </w:tc>
      </w:tr>
      <w:tr w:rsidR="00837D03" w:rsidRPr="0061555B" w14:paraId="5860F980" w14:textId="77777777" w:rsidTr="00B1677D">
        <w:tc>
          <w:tcPr>
            <w:tcW w:w="1664" w:type="dxa"/>
          </w:tcPr>
          <w:p w14:paraId="52C1FD39" w14:textId="77777777" w:rsidR="00837D03" w:rsidRPr="0061555B" w:rsidRDefault="00837D03" w:rsidP="00B1677D">
            <w:pPr>
              <w:pStyle w:val="table2"/>
            </w:pPr>
            <w:r w:rsidRPr="0061555B">
              <w:t>36 Mbit/s</w:t>
            </w:r>
          </w:p>
        </w:tc>
        <w:tc>
          <w:tcPr>
            <w:tcW w:w="1506" w:type="dxa"/>
          </w:tcPr>
          <w:p w14:paraId="771C5C61" w14:textId="77777777" w:rsidR="00837D03" w:rsidRPr="0061555B" w:rsidRDefault="00837D03" w:rsidP="00B1677D">
            <w:pPr>
              <w:pStyle w:val="table2"/>
            </w:pPr>
            <w:r w:rsidRPr="0061555B">
              <w:t>$83,280.00</w:t>
            </w:r>
          </w:p>
        </w:tc>
        <w:tc>
          <w:tcPr>
            <w:tcW w:w="1506" w:type="dxa"/>
          </w:tcPr>
          <w:p w14:paraId="1610EBED" w14:textId="77777777" w:rsidR="00837D03" w:rsidRPr="0061555B" w:rsidRDefault="00837D03" w:rsidP="00B1677D">
            <w:pPr>
              <w:pStyle w:val="table2"/>
            </w:pPr>
            <w:r w:rsidRPr="0061555B">
              <w:t>$112,320.00</w:t>
            </w:r>
          </w:p>
        </w:tc>
        <w:tc>
          <w:tcPr>
            <w:tcW w:w="1506" w:type="dxa"/>
          </w:tcPr>
          <w:p w14:paraId="2237B226" w14:textId="77777777" w:rsidR="00837D03" w:rsidRPr="0061555B" w:rsidRDefault="00837D03" w:rsidP="00B1677D">
            <w:pPr>
              <w:pStyle w:val="table2"/>
            </w:pPr>
            <w:r w:rsidRPr="0061555B">
              <w:t>$152,131.00</w:t>
            </w:r>
          </w:p>
        </w:tc>
        <w:tc>
          <w:tcPr>
            <w:tcW w:w="1506" w:type="dxa"/>
          </w:tcPr>
          <w:p w14:paraId="4DBA277B" w14:textId="77777777" w:rsidR="00837D03" w:rsidRPr="0061555B" w:rsidRDefault="00837D03" w:rsidP="00B1677D">
            <w:pPr>
              <w:pStyle w:val="table2"/>
            </w:pPr>
            <w:r w:rsidRPr="0061555B">
              <w:t>$90,462.00</w:t>
            </w:r>
          </w:p>
        </w:tc>
        <w:tc>
          <w:tcPr>
            <w:tcW w:w="1506" w:type="dxa"/>
          </w:tcPr>
          <w:p w14:paraId="7989850D" w14:textId="77777777" w:rsidR="00837D03" w:rsidRPr="0061555B" w:rsidRDefault="00837D03" w:rsidP="00B1677D">
            <w:pPr>
              <w:pStyle w:val="table2"/>
            </w:pPr>
            <w:r w:rsidRPr="0061555B">
              <w:t>$122,328.00</w:t>
            </w:r>
          </w:p>
        </w:tc>
        <w:tc>
          <w:tcPr>
            <w:tcW w:w="1506" w:type="dxa"/>
          </w:tcPr>
          <w:p w14:paraId="2BC24F17" w14:textId="77777777" w:rsidR="00837D03" w:rsidRPr="0061555B" w:rsidRDefault="00837D03" w:rsidP="00B1677D">
            <w:pPr>
              <w:pStyle w:val="table2"/>
            </w:pPr>
            <w:r w:rsidRPr="0061555B">
              <w:t>$165,231.00</w:t>
            </w:r>
          </w:p>
        </w:tc>
      </w:tr>
      <w:tr w:rsidR="00837D03" w:rsidRPr="0061555B" w14:paraId="652B3A3C" w14:textId="77777777" w:rsidTr="00B1677D">
        <w:tc>
          <w:tcPr>
            <w:tcW w:w="1664" w:type="dxa"/>
          </w:tcPr>
          <w:p w14:paraId="1B507CAB" w14:textId="77777777" w:rsidR="00837D03" w:rsidRPr="0061555B" w:rsidRDefault="00837D03" w:rsidP="00B1677D">
            <w:pPr>
              <w:pStyle w:val="table2"/>
            </w:pPr>
            <w:r w:rsidRPr="0061555B">
              <w:t>40 Mbit/s</w:t>
            </w:r>
          </w:p>
        </w:tc>
        <w:tc>
          <w:tcPr>
            <w:tcW w:w="1506" w:type="dxa"/>
          </w:tcPr>
          <w:p w14:paraId="79CB6570" w14:textId="77777777" w:rsidR="00837D03" w:rsidRPr="0061555B" w:rsidRDefault="00837D03" w:rsidP="00B1677D">
            <w:pPr>
              <w:pStyle w:val="table2"/>
            </w:pPr>
            <w:r w:rsidRPr="0061555B">
              <w:t>$85,080.00</w:t>
            </w:r>
          </w:p>
        </w:tc>
        <w:tc>
          <w:tcPr>
            <w:tcW w:w="1506" w:type="dxa"/>
          </w:tcPr>
          <w:p w14:paraId="0AFF782C" w14:textId="77777777" w:rsidR="00837D03" w:rsidRPr="0061555B" w:rsidRDefault="00837D03" w:rsidP="00B1677D">
            <w:pPr>
              <w:pStyle w:val="table2"/>
            </w:pPr>
            <w:r w:rsidRPr="0061555B">
              <w:t>$114,840.00</w:t>
            </w:r>
          </w:p>
        </w:tc>
        <w:tc>
          <w:tcPr>
            <w:tcW w:w="1506" w:type="dxa"/>
          </w:tcPr>
          <w:p w14:paraId="05B1D47A" w14:textId="77777777" w:rsidR="00837D03" w:rsidRPr="0061555B" w:rsidRDefault="00837D03" w:rsidP="00B1677D">
            <w:pPr>
              <w:pStyle w:val="table2"/>
            </w:pPr>
            <w:r w:rsidRPr="0061555B">
              <w:t>$155,722.00</w:t>
            </w:r>
          </w:p>
        </w:tc>
        <w:tc>
          <w:tcPr>
            <w:tcW w:w="1506" w:type="dxa"/>
          </w:tcPr>
          <w:p w14:paraId="12311168" w14:textId="77777777" w:rsidR="00837D03" w:rsidRPr="0061555B" w:rsidRDefault="00837D03" w:rsidP="00B1677D">
            <w:pPr>
              <w:pStyle w:val="table2"/>
            </w:pPr>
            <w:r w:rsidRPr="0061555B">
              <w:t>$92,532.00</w:t>
            </w:r>
          </w:p>
        </w:tc>
        <w:tc>
          <w:tcPr>
            <w:tcW w:w="1506" w:type="dxa"/>
          </w:tcPr>
          <w:p w14:paraId="7F758863" w14:textId="77777777" w:rsidR="00837D03" w:rsidRPr="0061555B" w:rsidRDefault="00837D03" w:rsidP="00B1677D">
            <w:pPr>
              <w:pStyle w:val="table2"/>
            </w:pPr>
            <w:r w:rsidRPr="0061555B">
              <w:t>$125,226.00</w:t>
            </w:r>
          </w:p>
        </w:tc>
        <w:tc>
          <w:tcPr>
            <w:tcW w:w="1506" w:type="dxa"/>
          </w:tcPr>
          <w:p w14:paraId="5AFE345A" w14:textId="77777777" w:rsidR="00837D03" w:rsidRPr="0061555B" w:rsidRDefault="00837D03" w:rsidP="00B1677D">
            <w:pPr>
              <w:pStyle w:val="table2"/>
            </w:pPr>
            <w:r w:rsidRPr="0061555B">
              <w:t>$169,360.00</w:t>
            </w:r>
          </w:p>
        </w:tc>
      </w:tr>
      <w:tr w:rsidR="00837D03" w:rsidRPr="0061555B" w14:paraId="7358692C" w14:textId="77777777" w:rsidTr="00B1677D">
        <w:tc>
          <w:tcPr>
            <w:tcW w:w="1664" w:type="dxa"/>
          </w:tcPr>
          <w:p w14:paraId="4665EBF5" w14:textId="77777777" w:rsidR="00837D03" w:rsidRPr="0061555B" w:rsidRDefault="00837D03" w:rsidP="00B1677D">
            <w:pPr>
              <w:pStyle w:val="table2"/>
            </w:pPr>
            <w:r w:rsidRPr="0061555B">
              <w:t>44 Mbit/s</w:t>
            </w:r>
          </w:p>
        </w:tc>
        <w:tc>
          <w:tcPr>
            <w:tcW w:w="1506" w:type="dxa"/>
          </w:tcPr>
          <w:p w14:paraId="4F19FFE1" w14:textId="77777777" w:rsidR="00837D03" w:rsidRPr="0061555B" w:rsidRDefault="00837D03" w:rsidP="00B1677D">
            <w:pPr>
              <w:pStyle w:val="table2"/>
            </w:pPr>
            <w:r w:rsidRPr="0061555B">
              <w:t>$86,640.00</w:t>
            </w:r>
          </w:p>
        </w:tc>
        <w:tc>
          <w:tcPr>
            <w:tcW w:w="1506" w:type="dxa"/>
          </w:tcPr>
          <w:p w14:paraId="337A2777" w14:textId="77777777" w:rsidR="00837D03" w:rsidRPr="0061555B" w:rsidRDefault="00837D03" w:rsidP="00B1677D">
            <w:pPr>
              <w:pStyle w:val="table2"/>
            </w:pPr>
            <w:r w:rsidRPr="0061555B">
              <w:t>$117,120.00</w:t>
            </w:r>
          </w:p>
        </w:tc>
        <w:tc>
          <w:tcPr>
            <w:tcW w:w="1506" w:type="dxa"/>
          </w:tcPr>
          <w:p w14:paraId="7048DA11" w14:textId="77777777" w:rsidR="00837D03" w:rsidRPr="0061555B" w:rsidRDefault="00837D03" w:rsidP="00B1677D">
            <w:pPr>
              <w:pStyle w:val="table2"/>
            </w:pPr>
            <w:r w:rsidRPr="0061555B">
              <w:t>$158,995.00</w:t>
            </w:r>
          </w:p>
        </w:tc>
        <w:tc>
          <w:tcPr>
            <w:tcW w:w="1506" w:type="dxa"/>
          </w:tcPr>
          <w:p w14:paraId="35E2B636" w14:textId="77777777" w:rsidR="00837D03" w:rsidRPr="0061555B" w:rsidRDefault="00837D03" w:rsidP="00B1677D">
            <w:pPr>
              <w:pStyle w:val="table2"/>
            </w:pPr>
            <w:r w:rsidRPr="0061555B">
              <w:t>$94,326.00</w:t>
            </w:r>
          </w:p>
        </w:tc>
        <w:tc>
          <w:tcPr>
            <w:tcW w:w="1506" w:type="dxa"/>
          </w:tcPr>
          <w:p w14:paraId="55750F28" w14:textId="77777777" w:rsidR="00837D03" w:rsidRPr="0061555B" w:rsidRDefault="00837D03" w:rsidP="00B1677D">
            <w:pPr>
              <w:pStyle w:val="table2"/>
            </w:pPr>
            <w:r w:rsidRPr="0061555B">
              <w:t>$127,848.00</w:t>
            </w:r>
          </w:p>
        </w:tc>
        <w:tc>
          <w:tcPr>
            <w:tcW w:w="1506" w:type="dxa"/>
          </w:tcPr>
          <w:p w14:paraId="06D34DB2" w14:textId="77777777" w:rsidR="00837D03" w:rsidRPr="0061555B" w:rsidRDefault="00837D03" w:rsidP="00B1677D">
            <w:pPr>
              <w:pStyle w:val="table2"/>
            </w:pPr>
            <w:r w:rsidRPr="0061555B">
              <w:t>$173,124.00</w:t>
            </w:r>
          </w:p>
        </w:tc>
      </w:tr>
      <w:tr w:rsidR="00837D03" w:rsidRPr="0061555B" w14:paraId="3AFD4CCD" w14:textId="77777777" w:rsidTr="00B1677D">
        <w:tc>
          <w:tcPr>
            <w:tcW w:w="1664" w:type="dxa"/>
          </w:tcPr>
          <w:p w14:paraId="21C7B014" w14:textId="77777777" w:rsidR="00837D03" w:rsidRPr="0061555B" w:rsidRDefault="00837D03" w:rsidP="00B1677D">
            <w:pPr>
              <w:pStyle w:val="table2"/>
            </w:pPr>
            <w:r w:rsidRPr="0061555B">
              <w:t>50 Mbit/s</w:t>
            </w:r>
          </w:p>
        </w:tc>
        <w:tc>
          <w:tcPr>
            <w:tcW w:w="1506" w:type="dxa"/>
          </w:tcPr>
          <w:p w14:paraId="04BAA2BF" w14:textId="77777777" w:rsidR="00837D03" w:rsidRPr="0061555B" w:rsidRDefault="00837D03" w:rsidP="00B1677D">
            <w:pPr>
              <w:pStyle w:val="table2"/>
            </w:pPr>
            <w:r w:rsidRPr="0061555B">
              <w:t>$88,800.00</w:t>
            </w:r>
          </w:p>
        </w:tc>
        <w:tc>
          <w:tcPr>
            <w:tcW w:w="1506" w:type="dxa"/>
          </w:tcPr>
          <w:p w14:paraId="070224B3" w14:textId="77777777" w:rsidR="00837D03" w:rsidRPr="0061555B" w:rsidRDefault="00837D03" w:rsidP="00B1677D">
            <w:pPr>
              <w:pStyle w:val="table2"/>
            </w:pPr>
            <w:r w:rsidRPr="0061555B">
              <w:t>$120,360.00</w:t>
            </w:r>
          </w:p>
        </w:tc>
        <w:tc>
          <w:tcPr>
            <w:tcW w:w="1506" w:type="dxa"/>
          </w:tcPr>
          <w:p w14:paraId="78469A0D" w14:textId="77777777" w:rsidR="00837D03" w:rsidRPr="0061555B" w:rsidRDefault="00837D03" w:rsidP="00B1677D">
            <w:pPr>
              <w:pStyle w:val="table2"/>
            </w:pPr>
            <w:r w:rsidRPr="0061555B">
              <w:t>$163,747.00</w:t>
            </w:r>
          </w:p>
        </w:tc>
        <w:tc>
          <w:tcPr>
            <w:tcW w:w="1506" w:type="dxa"/>
          </w:tcPr>
          <w:p w14:paraId="4790D950" w14:textId="77777777" w:rsidR="00837D03" w:rsidRPr="0061555B" w:rsidRDefault="00837D03" w:rsidP="00B1677D">
            <w:pPr>
              <w:pStyle w:val="table2"/>
            </w:pPr>
            <w:r w:rsidRPr="0061555B">
              <w:t>$96,810.00</w:t>
            </w:r>
          </w:p>
        </w:tc>
        <w:tc>
          <w:tcPr>
            <w:tcW w:w="1506" w:type="dxa"/>
          </w:tcPr>
          <w:p w14:paraId="1AED9DD1" w14:textId="77777777" w:rsidR="00837D03" w:rsidRPr="0061555B" w:rsidRDefault="00837D03" w:rsidP="00B1677D">
            <w:pPr>
              <w:pStyle w:val="table2"/>
            </w:pPr>
            <w:r w:rsidRPr="0061555B">
              <w:t>$131,574.00</w:t>
            </w:r>
          </w:p>
        </w:tc>
        <w:tc>
          <w:tcPr>
            <w:tcW w:w="1506" w:type="dxa"/>
          </w:tcPr>
          <w:p w14:paraId="28CC26E8" w14:textId="77777777" w:rsidR="00837D03" w:rsidRPr="0061555B" w:rsidRDefault="00837D03" w:rsidP="00B1677D">
            <w:pPr>
              <w:pStyle w:val="table2"/>
            </w:pPr>
            <w:r w:rsidRPr="0061555B">
              <w:t>$178,589.00</w:t>
            </w:r>
          </w:p>
        </w:tc>
      </w:tr>
      <w:tr w:rsidR="00837D03" w:rsidRPr="0061555B" w14:paraId="77FF632A" w14:textId="77777777" w:rsidTr="00B1677D">
        <w:tc>
          <w:tcPr>
            <w:tcW w:w="1664" w:type="dxa"/>
          </w:tcPr>
          <w:p w14:paraId="227828FE" w14:textId="77777777" w:rsidR="00837D03" w:rsidRPr="0061555B" w:rsidRDefault="00837D03" w:rsidP="00B1677D">
            <w:pPr>
              <w:pStyle w:val="table2"/>
            </w:pPr>
            <w:r w:rsidRPr="0061555B">
              <w:t>60 Mbit/s</w:t>
            </w:r>
          </w:p>
        </w:tc>
        <w:tc>
          <w:tcPr>
            <w:tcW w:w="1506" w:type="dxa"/>
          </w:tcPr>
          <w:p w14:paraId="76C96DEA" w14:textId="77777777" w:rsidR="00837D03" w:rsidRPr="0061555B" w:rsidRDefault="00837D03" w:rsidP="00B1677D">
            <w:pPr>
              <w:pStyle w:val="table2"/>
            </w:pPr>
            <w:r w:rsidRPr="0061555B">
              <w:t>$92,160.00</w:t>
            </w:r>
          </w:p>
        </w:tc>
        <w:tc>
          <w:tcPr>
            <w:tcW w:w="1506" w:type="dxa"/>
          </w:tcPr>
          <w:p w14:paraId="288A9B73" w14:textId="77777777" w:rsidR="00837D03" w:rsidRPr="0061555B" w:rsidRDefault="00837D03" w:rsidP="00B1677D">
            <w:pPr>
              <w:pStyle w:val="table2"/>
            </w:pPr>
            <w:r w:rsidRPr="0061555B">
              <w:t>$125,400.00</w:t>
            </w:r>
          </w:p>
        </w:tc>
        <w:tc>
          <w:tcPr>
            <w:tcW w:w="1506" w:type="dxa"/>
          </w:tcPr>
          <w:p w14:paraId="687A64EA" w14:textId="77777777" w:rsidR="00837D03" w:rsidRPr="0061555B" w:rsidRDefault="00837D03" w:rsidP="00B1677D">
            <w:pPr>
              <w:pStyle w:val="table2"/>
            </w:pPr>
            <w:r w:rsidRPr="0061555B">
              <w:t>$170,822.00</w:t>
            </w:r>
          </w:p>
        </w:tc>
        <w:tc>
          <w:tcPr>
            <w:tcW w:w="1506" w:type="dxa"/>
          </w:tcPr>
          <w:p w14:paraId="3A7E528E" w14:textId="77777777" w:rsidR="00837D03" w:rsidRPr="0061555B" w:rsidRDefault="00837D03" w:rsidP="00B1677D">
            <w:pPr>
              <w:pStyle w:val="table2"/>
            </w:pPr>
            <w:r w:rsidRPr="0061555B">
              <w:t>$100,674.00</w:t>
            </w:r>
          </w:p>
        </w:tc>
        <w:tc>
          <w:tcPr>
            <w:tcW w:w="1506" w:type="dxa"/>
          </w:tcPr>
          <w:p w14:paraId="1B31DA7E" w14:textId="77777777" w:rsidR="00837D03" w:rsidRPr="0061555B" w:rsidRDefault="00837D03" w:rsidP="00B1677D">
            <w:pPr>
              <w:pStyle w:val="table2"/>
            </w:pPr>
            <w:r w:rsidRPr="0061555B">
              <w:t>$137,370.00</w:t>
            </w:r>
          </w:p>
        </w:tc>
        <w:tc>
          <w:tcPr>
            <w:tcW w:w="1506" w:type="dxa"/>
          </w:tcPr>
          <w:p w14:paraId="6297E37F" w14:textId="77777777" w:rsidR="00837D03" w:rsidRPr="0061555B" w:rsidRDefault="00837D03" w:rsidP="00B1677D">
            <w:pPr>
              <w:pStyle w:val="table2"/>
            </w:pPr>
            <w:r w:rsidRPr="0061555B">
              <w:t>$186,726.00</w:t>
            </w:r>
          </w:p>
        </w:tc>
      </w:tr>
      <w:tr w:rsidR="00837D03" w:rsidRPr="0061555B" w14:paraId="05B5FD27" w14:textId="77777777" w:rsidTr="00B1677D">
        <w:tc>
          <w:tcPr>
            <w:tcW w:w="1664" w:type="dxa"/>
          </w:tcPr>
          <w:p w14:paraId="1B8C2EE8" w14:textId="77777777" w:rsidR="00837D03" w:rsidRPr="0061555B" w:rsidRDefault="00837D03" w:rsidP="00B1677D">
            <w:pPr>
              <w:pStyle w:val="table2"/>
            </w:pPr>
            <w:r w:rsidRPr="0061555B">
              <w:t>70 Mbit/s</w:t>
            </w:r>
          </w:p>
        </w:tc>
        <w:tc>
          <w:tcPr>
            <w:tcW w:w="1506" w:type="dxa"/>
          </w:tcPr>
          <w:p w14:paraId="6BF03C71" w14:textId="77777777" w:rsidR="00837D03" w:rsidRPr="0061555B" w:rsidRDefault="00837D03" w:rsidP="00B1677D">
            <w:pPr>
              <w:pStyle w:val="table2"/>
            </w:pPr>
            <w:r w:rsidRPr="0061555B">
              <w:t>$95,040.00</w:t>
            </w:r>
          </w:p>
        </w:tc>
        <w:tc>
          <w:tcPr>
            <w:tcW w:w="1506" w:type="dxa"/>
          </w:tcPr>
          <w:p w14:paraId="7A4BA3CC" w14:textId="77777777" w:rsidR="00837D03" w:rsidRPr="0061555B" w:rsidRDefault="00837D03" w:rsidP="00B1677D">
            <w:pPr>
              <w:pStyle w:val="table2"/>
            </w:pPr>
            <w:r w:rsidRPr="0061555B">
              <w:t>$129,720.00</w:t>
            </w:r>
          </w:p>
        </w:tc>
        <w:tc>
          <w:tcPr>
            <w:tcW w:w="1506" w:type="dxa"/>
          </w:tcPr>
          <w:p w14:paraId="42D7C6EA" w14:textId="77777777" w:rsidR="00837D03" w:rsidRPr="0061555B" w:rsidRDefault="00837D03" w:rsidP="00B1677D">
            <w:pPr>
              <w:pStyle w:val="table2"/>
            </w:pPr>
            <w:r w:rsidRPr="0061555B">
              <w:t>$177,264.00</w:t>
            </w:r>
          </w:p>
        </w:tc>
        <w:tc>
          <w:tcPr>
            <w:tcW w:w="1506" w:type="dxa"/>
          </w:tcPr>
          <w:p w14:paraId="6AF6D7F2" w14:textId="77777777" w:rsidR="00837D03" w:rsidRPr="0061555B" w:rsidRDefault="00837D03" w:rsidP="00B1677D">
            <w:pPr>
              <w:pStyle w:val="table2"/>
            </w:pPr>
            <w:r w:rsidRPr="0061555B">
              <w:t>$103,986.00</w:t>
            </w:r>
          </w:p>
        </w:tc>
        <w:tc>
          <w:tcPr>
            <w:tcW w:w="1506" w:type="dxa"/>
          </w:tcPr>
          <w:p w14:paraId="1AC7500F" w14:textId="77777777" w:rsidR="00837D03" w:rsidRPr="0061555B" w:rsidRDefault="00837D03" w:rsidP="00B1677D">
            <w:pPr>
              <w:pStyle w:val="table2"/>
            </w:pPr>
            <w:r w:rsidRPr="0061555B">
              <w:t>$142,338.00</w:t>
            </w:r>
          </w:p>
        </w:tc>
        <w:tc>
          <w:tcPr>
            <w:tcW w:w="1506" w:type="dxa"/>
          </w:tcPr>
          <w:p w14:paraId="6B570DB6" w14:textId="77777777" w:rsidR="00837D03" w:rsidRPr="0061555B" w:rsidRDefault="00837D03" w:rsidP="00B1677D">
            <w:pPr>
              <w:pStyle w:val="table2"/>
            </w:pPr>
            <w:r w:rsidRPr="0061555B">
              <w:t>$194,134.00</w:t>
            </w:r>
          </w:p>
        </w:tc>
      </w:tr>
      <w:tr w:rsidR="00837D03" w:rsidRPr="0061555B" w14:paraId="1A08D8B5" w14:textId="77777777" w:rsidTr="00B1677D">
        <w:tc>
          <w:tcPr>
            <w:tcW w:w="1664" w:type="dxa"/>
          </w:tcPr>
          <w:p w14:paraId="31BD625D" w14:textId="77777777" w:rsidR="00837D03" w:rsidRPr="0061555B" w:rsidRDefault="00837D03" w:rsidP="00B1677D">
            <w:pPr>
              <w:pStyle w:val="table2"/>
            </w:pPr>
            <w:r w:rsidRPr="0061555B">
              <w:t>80 Mbit/s</w:t>
            </w:r>
          </w:p>
        </w:tc>
        <w:tc>
          <w:tcPr>
            <w:tcW w:w="1506" w:type="dxa"/>
          </w:tcPr>
          <w:p w14:paraId="49734F2B" w14:textId="77777777" w:rsidR="00837D03" w:rsidRPr="0061555B" w:rsidRDefault="00837D03" w:rsidP="00B1677D">
            <w:pPr>
              <w:pStyle w:val="table2"/>
            </w:pPr>
            <w:r w:rsidRPr="0061555B">
              <w:t>$97,800.00</w:t>
            </w:r>
          </w:p>
        </w:tc>
        <w:tc>
          <w:tcPr>
            <w:tcW w:w="1506" w:type="dxa"/>
          </w:tcPr>
          <w:p w14:paraId="67B1061A" w14:textId="77777777" w:rsidR="00837D03" w:rsidRPr="0061555B" w:rsidRDefault="00837D03" w:rsidP="00B1677D">
            <w:pPr>
              <w:pStyle w:val="table2"/>
            </w:pPr>
            <w:r w:rsidRPr="0061555B">
              <w:t>$133,800.00</w:t>
            </w:r>
          </w:p>
        </w:tc>
        <w:tc>
          <w:tcPr>
            <w:tcW w:w="1506" w:type="dxa"/>
          </w:tcPr>
          <w:p w14:paraId="0D43F95A" w14:textId="77777777" w:rsidR="00837D03" w:rsidRPr="0061555B" w:rsidRDefault="00837D03" w:rsidP="00B1677D">
            <w:pPr>
              <w:pStyle w:val="table2"/>
            </w:pPr>
            <w:r w:rsidRPr="0061555B">
              <w:t>$183,072.00</w:t>
            </w:r>
          </w:p>
        </w:tc>
        <w:tc>
          <w:tcPr>
            <w:tcW w:w="1506" w:type="dxa"/>
          </w:tcPr>
          <w:p w14:paraId="03C1A660" w14:textId="77777777" w:rsidR="00837D03" w:rsidRPr="0061555B" w:rsidRDefault="00837D03" w:rsidP="00B1677D">
            <w:pPr>
              <w:pStyle w:val="table2"/>
            </w:pPr>
            <w:r w:rsidRPr="0061555B">
              <w:t>$107,160.00</w:t>
            </w:r>
          </w:p>
        </w:tc>
        <w:tc>
          <w:tcPr>
            <w:tcW w:w="1506" w:type="dxa"/>
          </w:tcPr>
          <w:p w14:paraId="37185896" w14:textId="77777777" w:rsidR="00837D03" w:rsidRPr="0061555B" w:rsidRDefault="00837D03" w:rsidP="00B1677D">
            <w:pPr>
              <w:pStyle w:val="table2"/>
            </w:pPr>
            <w:r w:rsidRPr="0061555B">
              <w:t>$147,030.00</w:t>
            </w:r>
          </w:p>
        </w:tc>
        <w:tc>
          <w:tcPr>
            <w:tcW w:w="1506" w:type="dxa"/>
          </w:tcPr>
          <w:p w14:paraId="3C0B56AC" w14:textId="77777777" w:rsidR="00837D03" w:rsidRPr="0061555B" w:rsidRDefault="00837D03" w:rsidP="00B1677D">
            <w:pPr>
              <w:pStyle w:val="table2"/>
            </w:pPr>
            <w:r w:rsidRPr="0061555B">
              <w:t>$200,813.00</w:t>
            </w:r>
          </w:p>
        </w:tc>
      </w:tr>
      <w:tr w:rsidR="00837D03" w:rsidRPr="0061555B" w14:paraId="75AE89FA" w14:textId="77777777" w:rsidTr="00B1677D">
        <w:tc>
          <w:tcPr>
            <w:tcW w:w="1664" w:type="dxa"/>
          </w:tcPr>
          <w:p w14:paraId="606E5186" w14:textId="77777777" w:rsidR="00837D03" w:rsidRPr="0061555B" w:rsidRDefault="00837D03" w:rsidP="00B1677D">
            <w:pPr>
              <w:pStyle w:val="table2"/>
            </w:pPr>
            <w:r w:rsidRPr="0061555B">
              <w:t>90 Mbit/s</w:t>
            </w:r>
          </w:p>
        </w:tc>
        <w:tc>
          <w:tcPr>
            <w:tcW w:w="1506" w:type="dxa"/>
          </w:tcPr>
          <w:p w14:paraId="033A5D3F" w14:textId="77777777" w:rsidR="00837D03" w:rsidRPr="0061555B" w:rsidRDefault="00837D03" w:rsidP="00B1677D">
            <w:pPr>
              <w:pStyle w:val="table2"/>
            </w:pPr>
            <w:r w:rsidRPr="0061555B">
              <w:t>$100,200.00</w:t>
            </w:r>
          </w:p>
        </w:tc>
        <w:tc>
          <w:tcPr>
            <w:tcW w:w="1506" w:type="dxa"/>
          </w:tcPr>
          <w:p w14:paraId="7117EC03" w14:textId="77777777" w:rsidR="00837D03" w:rsidRPr="0061555B" w:rsidRDefault="00837D03" w:rsidP="00B1677D">
            <w:pPr>
              <w:pStyle w:val="table2"/>
            </w:pPr>
            <w:r w:rsidRPr="0061555B">
              <w:t>$137,520.00</w:t>
            </w:r>
          </w:p>
        </w:tc>
        <w:tc>
          <w:tcPr>
            <w:tcW w:w="1506" w:type="dxa"/>
          </w:tcPr>
          <w:p w14:paraId="3DC61CCA" w14:textId="77777777" w:rsidR="00837D03" w:rsidRPr="0061555B" w:rsidRDefault="00837D03" w:rsidP="00B1677D">
            <w:pPr>
              <w:pStyle w:val="table2"/>
            </w:pPr>
            <w:r w:rsidRPr="0061555B">
              <w:t>$188,458.00</w:t>
            </w:r>
          </w:p>
        </w:tc>
        <w:tc>
          <w:tcPr>
            <w:tcW w:w="1506" w:type="dxa"/>
          </w:tcPr>
          <w:p w14:paraId="744B38F0" w14:textId="77777777" w:rsidR="00837D03" w:rsidRPr="0061555B" w:rsidRDefault="00837D03" w:rsidP="00B1677D">
            <w:pPr>
              <w:pStyle w:val="table2"/>
            </w:pPr>
            <w:r w:rsidRPr="0061555B">
              <w:t>$109,920.00</w:t>
            </w:r>
          </w:p>
        </w:tc>
        <w:tc>
          <w:tcPr>
            <w:tcW w:w="1506" w:type="dxa"/>
          </w:tcPr>
          <w:p w14:paraId="04D43AF0" w14:textId="77777777" w:rsidR="00837D03" w:rsidRPr="0061555B" w:rsidRDefault="00837D03" w:rsidP="00B1677D">
            <w:pPr>
              <w:pStyle w:val="table2"/>
            </w:pPr>
            <w:r w:rsidRPr="0061555B">
              <w:t>$151,308.00</w:t>
            </w:r>
          </w:p>
        </w:tc>
        <w:tc>
          <w:tcPr>
            <w:tcW w:w="1506" w:type="dxa"/>
          </w:tcPr>
          <w:p w14:paraId="5CE5C474" w14:textId="77777777" w:rsidR="00837D03" w:rsidRPr="0061555B" w:rsidRDefault="00837D03" w:rsidP="00B1677D">
            <w:pPr>
              <w:pStyle w:val="table2"/>
            </w:pPr>
            <w:r w:rsidRPr="0061555B">
              <w:t>$207,006.00</w:t>
            </w:r>
          </w:p>
        </w:tc>
      </w:tr>
      <w:tr w:rsidR="00837D03" w:rsidRPr="0061555B" w14:paraId="76CA858E" w14:textId="77777777" w:rsidTr="00B1677D">
        <w:tc>
          <w:tcPr>
            <w:tcW w:w="1664" w:type="dxa"/>
          </w:tcPr>
          <w:p w14:paraId="43F034FB" w14:textId="77777777" w:rsidR="00837D03" w:rsidRPr="0061555B" w:rsidRDefault="00837D03" w:rsidP="00B1677D">
            <w:pPr>
              <w:pStyle w:val="table2"/>
            </w:pPr>
            <w:r w:rsidRPr="0061555B">
              <w:t>100 Mbit/s</w:t>
            </w:r>
          </w:p>
        </w:tc>
        <w:tc>
          <w:tcPr>
            <w:tcW w:w="1506" w:type="dxa"/>
          </w:tcPr>
          <w:p w14:paraId="712D5015" w14:textId="77777777" w:rsidR="00837D03" w:rsidRPr="0061555B" w:rsidRDefault="00837D03" w:rsidP="00B1677D">
            <w:pPr>
              <w:pStyle w:val="table2"/>
            </w:pPr>
            <w:r w:rsidRPr="0061555B">
              <w:t>$102,480.00</w:t>
            </w:r>
          </w:p>
        </w:tc>
        <w:tc>
          <w:tcPr>
            <w:tcW w:w="1506" w:type="dxa"/>
          </w:tcPr>
          <w:p w14:paraId="726619BB" w14:textId="77777777" w:rsidR="00837D03" w:rsidRPr="0061555B" w:rsidRDefault="00837D03" w:rsidP="00B1677D">
            <w:pPr>
              <w:pStyle w:val="table2"/>
            </w:pPr>
            <w:r w:rsidRPr="0061555B">
              <w:t>$141,000.00</w:t>
            </w:r>
          </w:p>
        </w:tc>
        <w:tc>
          <w:tcPr>
            <w:tcW w:w="1506" w:type="dxa"/>
          </w:tcPr>
          <w:p w14:paraId="51F60E8C" w14:textId="77777777" w:rsidR="00837D03" w:rsidRPr="0061555B" w:rsidRDefault="00837D03" w:rsidP="00B1677D">
            <w:pPr>
              <w:pStyle w:val="table2"/>
            </w:pPr>
            <w:r w:rsidRPr="0061555B">
              <w:t>$184,750.00</w:t>
            </w:r>
          </w:p>
        </w:tc>
        <w:tc>
          <w:tcPr>
            <w:tcW w:w="1506" w:type="dxa"/>
          </w:tcPr>
          <w:p w14:paraId="6798F530" w14:textId="77777777" w:rsidR="00837D03" w:rsidRPr="0061555B" w:rsidRDefault="00837D03" w:rsidP="00B1677D">
            <w:pPr>
              <w:pStyle w:val="table2"/>
            </w:pPr>
            <w:r w:rsidRPr="0061555B">
              <w:t>$112,542.00</w:t>
            </w:r>
          </w:p>
        </w:tc>
        <w:tc>
          <w:tcPr>
            <w:tcW w:w="1506" w:type="dxa"/>
          </w:tcPr>
          <w:p w14:paraId="72031497" w14:textId="77777777" w:rsidR="00837D03" w:rsidRPr="0061555B" w:rsidRDefault="00837D03" w:rsidP="00B1677D">
            <w:pPr>
              <w:pStyle w:val="table2"/>
            </w:pPr>
            <w:r w:rsidRPr="0061555B">
              <w:t>$155,310.00</w:t>
            </w:r>
          </w:p>
        </w:tc>
        <w:tc>
          <w:tcPr>
            <w:tcW w:w="1506" w:type="dxa"/>
          </w:tcPr>
          <w:p w14:paraId="7B39E31B" w14:textId="77777777" w:rsidR="00837D03" w:rsidRPr="0061555B" w:rsidRDefault="00837D03" w:rsidP="00B1677D">
            <w:pPr>
              <w:pStyle w:val="table2"/>
            </w:pPr>
            <w:r w:rsidRPr="0061555B">
              <w:t>$202,742.00</w:t>
            </w:r>
          </w:p>
        </w:tc>
      </w:tr>
      <w:tr w:rsidR="00837D03" w:rsidRPr="0061555B" w14:paraId="6D77A383" w14:textId="77777777" w:rsidTr="00B1677D">
        <w:tc>
          <w:tcPr>
            <w:tcW w:w="1664" w:type="dxa"/>
          </w:tcPr>
          <w:p w14:paraId="52729770" w14:textId="77777777" w:rsidR="00837D03" w:rsidRPr="0061555B" w:rsidRDefault="00837D03" w:rsidP="00B1677D">
            <w:pPr>
              <w:pStyle w:val="table2"/>
            </w:pPr>
            <w:r w:rsidRPr="0061555B">
              <w:t>150 Mbit/s</w:t>
            </w:r>
          </w:p>
        </w:tc>
        <w:tc>
          <w:tcPr>
            <w:tcW w:w="1506" w:type="dxa"/>
          </w:tcPr>
          <w:p w14:paraId="11289176" w14:textId="77777777" w:rsidR="00837D03" w:rsidRPr="0061555B" w:rsidRDefault="00837D03" w:rsidP="00B1677D">
            <w:pPr>
              <w:pStyle w:val="table2"/>
            </w:pPr>
            <w:r w:rsidRPr="0061555B">
              <w:t>$112,080.00</w:t>
            </w:r>
          </w:p>
        </w:tc>
        <w:tc>
          <w:tcPr>
            <w:tcW w:w="1506" w:type="dxa"/>
          </w:tcPr>
          <w:p w14:paraId="5C611350" w14:textId="77777777" w:rsidR="00837D03" w:rsidRPr="0061555B" w:rsidRDefault="00837D03" w:rsidP="00B1677D">
            <w:pPr>
              <w:pStyle w:val="table2"/>
            </w:pPr>
            <w:r w:rsidRPr="0061555B">
              <w:t>$155,520.00</w:t>
            </w:r>
          </w:p>
        </w:tc>
        <w:tc>
          <w:tcPr>
            <w:tcW w:w="1506" w:type="dxa"/>
          </w:tcPr>
          <w:p w14:paraId="132ECDCA" w14:textId="77777777" w:rsidR="00837D03" w:rsidRPr="0061555B" w:rsidRDefault="00837D03" w:rsidP="00B1677D">
            <w:pPr>
              <w:pStyle w:val="table2"/>
            </w:pPr>
            <w:r w:rsidRPr="0061555B">
              <w:t>$204,725.00</w:t>
            </w:r>
          </w:p>
        </w:tc>
        <w:tc>
          <w:tcPr>
            <w:tcW w:w="1506" w:type="dxa"/>
          </w:tcPr>
          <w:p w14:paraId="05997D2D" w14:textId="77777777" w:rsidR="00837D03" w:rsidRPr="0061555B" w:rsidRDefault="00837D03" w:rsidP="00B1677D">
            <w:pPr>
              <w:pStyle w:val="table2"/>
            </w:pPr>
            <w:r w:rsidRPr="0061555B">
              <w:t>$123,582.00</w:t>
            </w:r>
          </w:p>
        </w:tc>
        <w:tc>
          <w:tcPr>
            <w:tcW w:w="1506" w:type="dxa"/>
          </w:tcPr>
          <w:p w14:paraId="6C63E310" w14:textId="77777777" w:rsidR="00837D03" w:rsidRPr="0061555B" w:rsidRDefault="00837D03" w:rsidP="00B1677D">
            <w:pPr>
              <w:pStyle w:val="table2"/>
            </w:pPr>
            <w:r w:rsidRPr="0061555B">
              <w:t>$172,008.00</w:t>
            </w:r>
          </w:p>
        </w:tc>
        <w:tc>
          <w:tcPr>
            <w:tcW w:w="1506" w:type="dxa"/>
          </w:tcPr>
          <w:p w14:paraId="4F0AD419" w14:textId="77777777" w:rsidR="00837D03" w:rsidRPr="0061555B" w:rsidRDefault="00837D03" w:rsidP="00B1677D">
            <w:pPr>
              <w:pStyle w:val="table2"/>
            </w:pPr>
            <w:r w:rsidRPr="0061555B">
              <w:t>$225,714.00</w:t>
            </w:r>
          </w:p>
        </w:tc>
      </w:tr>
      <w:tr w:rsidR="00837D03" w:rsidRPr="0061555B" w14:paraId="1C62CD76" w14:textId="77777777" w:rsidTr="00B1677D">
        <w:tc>
          <w:tcPr>
            <w:tcW w:w="1664" w:type="dxa"/>
          </w:tcPr>
          <w:p w14:paraId="21C8D007" w14:textId="77777777" w:rsidR="00837D03" w:rsidRPr="0061555B" w:rsidRDefault="00837D03" w:rsidP="00B1677D">
            <w:pPr>
              <w:pStyle w:val="table2"/>
            </w:pPr>
            <w:r w:rsidRPr="0061555B">
              <w:t>200 Mbit/s</w:t>
            </w:r>
          </w:p>
        </w:tc>
        <w:tc>
          <w:tcPr>
            <w:tcW w:w="1506" w:type="dxa"/>
          </w:tcPr>
          <w:p w14:paraId="2FE164B3" w14:textId="77777777" w:rsidR="00837D03" w:rsidRPr="0061555B" w:rsidRDefault="00837D03" w:rsidP="00B1677D">
            <w:pPr>
              <w:pStyle w:val="table2"/>
            </w:pPr>
            <w:r w:rsidRPr="0061555B">
              <w:t>$119,760.00</w:t>
            </w:r>
          </w:p>
        </w:tc>
        <w:tc>
          <w:tcPr>
            <w:tcW w:w="1506" w:type="dxa"/>
          </w:tcPr>
          <w:p w14:paraId="74E0FDCB" w14:textId="77777777" w:rsidR="00837D03" w:rsidRPr="0061555B" w:rsidRDefault="00837D03" w:rsidP="00B1677D">
            <w:pPr>
              <w:pStyle w:val="table2"/>
            </w:pPr>
            <w:r w:rsidRPr="0061555B">
              <w:t>$167,160.00</w:t>
            </w:r>
          </w:p>
        </w:tc>
        <w:tc>
          <w:tcPr>
            <w:tcW w:w="1506" w:type="dxa"/>
          </w:tcPr>
          <w:p w14:paraId="76753B9F" w14:textId="77777777" w:rsidR="00837D03" w:rsidRPr="0061555B" w:rsidRDefault="00837D03" w:rsidP="00B1677D">
            <w:pPr>
              <w:pStyle w:val="table2"/>
            </w:pPr>
            <w:r w:rsidRPr="0061555B">
              <w:t>$220,862.00</w:t>
            </w:r>
          </w:p>
        </w:tc>
        <w:tc>
          <w:tcPr>
            <w:tcW w:w="1506" w:type="dxa"/>
          </w:tcPr>
          <w:p w14:paraId="0A7D2BBD" w14:textId="77777777" w:rsidR="00837D03" w:rsidRPr="0061555B" w:rsidRDefault="00837D03" w:rsidP="00B1677D">
            <w:pPr>
              <w:pStyle w:val="table2"/>
            </w:pPr>
            <w:r w:rsidRPr="0061555B">
              <w:t>$132,414.00</w:t>
            </w:r>
          </w:p>
        </w:tc>
        <w:tc>
          <w:tcPr>
            <w:tcW w:w="1506" w:type="dxa"/>
          </w:tcPr>
          <w:p w14:paraId="7F03B791" w14:textId="77777777" w:rsidR="00837D03" w:rsidRPr="0061555B" w:rsidRDefault="00837D03" w:rsidP="00B1677D">
            <w:pPr>
              <w:pStyle w:val="table2"/>
            </w:pPr>
            <w:r w:rsidRPr="0061555B">
              <w:t>$185,394.00</w:t>
            </w:r>
          </w:p>
        </w:tc>
        <w:tc>
          <w:tcPr>
            <w:tcW w:w="1506" w:type="dxa"/>
          </w:tcPr>
          <w:p w14:paraId="4CA62192" w14:textId="77777777" w:rsidR="00837D03" w:rsidRPr="0061555B" w:rsidRDefault="00837D03" w:rsidP="00B1677D">
            <w:pPr>
              <w:pStyle w:val="table2"/>
            </w:pPr>
            <w:r w:rsidRPr="0061555B">
              <w:t>$244,272.00</w:t>
            </w:r>
          </w:p>
        </w:tc>
      </w:tr>
      <w:tr w:rsidR="00837D03" w:rsidRPr="0061555B" w14:paraId="048E9AA3" w14:textId="77777777" w:rsidTr="00B1677D">
        <w:tc>
          <w:tcPr>
            <w:tcW w:w="1664" w:type="dxa"/>
          </w:tcPr>
          <w:p w14:paraId="1570DF2B" w14:textId="77777777" w:rsidR="00837D03" w:rsidRPr="0061555B" w:rsidRDefault="00837D03" w:rsidP="00B1677D">
            <w:pPr>
              <w:pStyle w:val="table2"/>
            </w:pPr>
            <w:r w:rsidRPr="0061555B">
              <w:t>300 Mbit/s</w:t>
            </w:r>
          </w:p>
        </w:tc>
        <w:tc>
          <w:tcPr>
            <w:tcW w:w="1506" w:type="dxa"/>
          </w:tcPr>
          <w:p w14:paraId="262E2A0C" w14:textId="77777777" w:rsidR="00837D03" w:rsidRPr="0061555B" w:rsidRDefault="00837D03" w:rsidP="00B1677D">
            <w:pPr>
              <w:pStyle w:val="table2"/>
            </w:pPr>
            <w:r w:rsidRPr="0061555B">
              <w:t>$131,880.00</w:t>
            </w:r>
          </w:p>
        </w:tc>
        <w:tc>
          <w:tcPr>
            <w:tcW w:w="1506" w:type="dxa"/>
          </w:tcPr>
          <w:p w14:paraId="540FD564" w14:textId="77777777" w:rsidR="00837D03" w:rsidRPr="0061555B" w:rsidRDefault="00837D03" w:rsidP="00B1677D">
            <w:pPr>
              <w:pStyle w:val="table2"/>
            </w:pPr>
            <w:r w:rsidRPr="0061555B">
              <w:t>$185,760.00</w:t>
            </w:r>
          </w:p>
        </w:tc>
        <w:tc>
          <w:tcPr>
            <w:tcW w:w="1506" w:type="dxa"/>
          </w:tcPr>
          <w:p w14:paraId="7E7A3EA8" w14:textId="77777777" w:rsidR="00837D03" w:rsidRPr="0061555B" w:rsidRDefault="00837D03" w:rsidP="00B1677D">
            <w:pPr>
              <w:pStyle w:val="table2"/>
            </w:pPr>
            <w:r w:rsidRPr="0061555B">
              <w:t>$246,840.00</w:t>
            </w:r>
          </w:p>
        </w:tc>
        <w:tc>
          <w:tcPr>
            <w:tcW w:w="1506" w:type="dxa"/>
          </w:tcPr>
          <w:p w14:paraId="32C2B15D" w14:textId="77777777" w:rsidR="00837D03" w:rsidRPr="0061555B" w:rsidRDefault="00837D03" w:rsidP="00B1677D">
            <w:pPr>
              <w:pStyle w:val="table2"/>
            </w:pPr>
            <w:r w:rsidRPr="0061555B">
              <w:t>$146,352.00</w:t>
            </w:r>
          </w:p>
        </w:tc>
        <w:tc>
          <w:tcPr>
            <w:tcW w:w="1506" w:type="dxa"/>
          </w:tcPr>
          <w:p w14:paraId="721AF9D9" w14:textId="77777777" w:rsidR="00837D03" w:rsidRPr="0061555B" w:rsidRDefault="00837D03" w:rsidP="00B1677D">
            <w:pPr>
              <w:pStyle w:val="table2"/>
            </w:pPr>
            <w:r w:rsidRPr="0061555B">
              <w:t>$206,784.00</w:t>
            </w:r>
          </w:p>
        </w:tc>
        <w:tc>
          <w:tcPr>
            <w:tcW w:w="1506" w:type="dxa"/>
          </w:tcPr>
          <w:p w14:paraId="0FEFFB76" w14:textId="77777777" w:rsidR="00837D03" w:rsidRPr="0061555B" w:rsidRDefault="00837D03" w:rsidP="00B1677D">
            <w:pPr>
              <w:pStyle w:val="table2"/>
            </w:pPr>
            <w:r w:rsidRPr="0061555B">
              <w:t>$274,146.00</w:t>
            </w:r>
          </w:p>
        </w:tc>
      </w:tr>
      <w:tr w:rsidR="00837D03" w:rsidRPr="0061555B" w14:paraId="5EC676E7" w14:textId="77777777" w:rsidTr="00B1677D">
        <w:tc>
          <w:tcPr>
            <w:tcW w:w="1664" w:type="dxa"/>
          </w:tcPr>
          <w:p w14:paraId="6DCF1E9A" w14:textId="77777777" w:rsidR="00837D03" w:rsidRPr="0061555B" w:rsidRDefault="00837D03" w:rsidP="00B1677D">
            <w:pPr>
              <w:pStyle w:val="table2"/>
            </w:pPr>
            <w:r w:rsidRPr="0061555B">
              <w:t>400 Mbit/s</w:t>
            </w:r>
          </w:p>
        </w:tc>
        <w:tc>
          <w:tcPr>
            <w:tcW w:w="1506" w:type="dxa"/>
          </w:tcPr>
          <w:p w14:paraId="3DD5ED69" w14:textId="77777777" w:rsidR="00837D03" w:rsidRPr="0061555B" w:rsidRDefault="00837D03" w:rsidP="00B1677D">
            <w:pPr>
              <w:pStyle w:val="table2"/>
            </w:pPr>
            <w:r w:rsidRPr="0061555B">
              <w:t>$141,360.00</w:t>
            </w:r>
          </w:p>
        </w:tc>
        <w:tc>
          <w:tcPr>
            <w:tcW w:w="1506" w:type="dxa"/>
          </w:tcPr>
          <w:p w14:paraId="5301AB89" w14:textId="77777777" w:rsidR="00837D03" w:rsidRPr="0061555B" w:rsidRDefault="00837D03" w:rsidP="00B1677D">
            <w:pPr>
              <w:pStyle w:val="table2"/>
            </w:pPr>
            <w:r w:rsidRPr="0061555B">
              <w:t>$200,520.00</w:t>
            </w:r>
          </w:p>
        </w:tc>
        <w:tc>
          <w:tcPr>
            <w:tcW w:w="1506" w:type="dxa"/>
          </w:tcPr>
          <w:p w14:paraId="021E912C" w14:textId="77777777" w:rsidR="00837D03" w:rsidRPr="0061555B" w:rsidRDefault="00837D03" w:rsidP="00B1677D">
            <w:pPr>
              <w:pStyle w:val="table2"/>
            </w:pPr>
            <w:r w:rsidRPr="0061555B">
              <w:t>$267,898.00</w:t>
            </w:r>
          </w:p>
        </w:tc>
        <w:tc>
          <w:tcPr>
            <w:tcW w:w="1506" w:type="dxa"/>
          </w:tcPr>
          <w:p w14:paraId="69B3F5C3" w14:textId="77777777" w:rsidR="00837D03" w:rsidRPr="0061555B" w:rsidRDefault="00837D03" w:rsidP="00B1677D">
            <w:pPr>
              <w:pStyle w:val="table2"/>
            </w:pPr>
            <w:r w:rsidRPr="0061555B">
              <w:t>$157,254.00</w:t>
            </w:r>
          </w:p>
        </w:tc>
        <w:tc>
          <w:tcPr>
            <w:tcW w:w="1506" w:type="dxa"/>
          </w:tcPr>
          <w:p w14:paraId="37E81D33" w14:textId="77777777" w:rsidR="00837D03" w:rsidRPr="0061555B" w:rsidRDefault="00837D03" w:rsidP="00B1677D">
            <w:pPr>
              <w:pStyle w:val="table2"/>
            </w:pPr>
            <w:r w:rsidRPr="0061555B">
              <w:t>$223,758.00</w:t>
            </w:r>
          </w:p>
        </w:tc>
        <w:tc>
          <w:tcPr>
            <w:tcW w:w="1506" w:type="dxa"/>
          </w:tcPr>
          <w:p w14:paraId="5EB4F276" w14:textId="77777777" w:rsidR="00837D03" w:rsidRPr="0061555B" w:rsidRDefault="00837D03" w:rsidP="00B1677D">
            <w:pPr>
              <w:pStyle w:val="table2"/>
            </w:pPr>
            <w:r w:rsidRPr="0061555B">
              <w:t>$298,362.00</w:t>
            </w:r>
          </w:p>
        </w:tc>
      </w:tr>
      <w:tr w:rsidR="00837D03" w:rsidRPr="0061555B" w14:paraId="5A7AB94D" w14:textId="77777777" w:rsidTr="00B1677D">
        <w:tc>
          <w:tcPr>
            <w:tcW w:w="1664" w:type="dxa"/>
          </w:tcPr>
          <w:p w14:paraId="7ECC542E" w14:textId="77777777" w:rsidR="00837D03" w:rsidRPr="0061555B" w:rsidRDefault="00837D03" w:rsidP="00B1677D">
            <w:pPr>
              <w:pStyle w:val="table2"/>
            </w:pPr>
            <w:r w:rsidRPr="0061555B">
              <w:t>500 Mbit/s</w:t>
            </w:r>
          </w:p>
        </w:tc>
        <w:tc>
          <w:tcPr>
            <w:tcW w:w="1506" w:type="dxa"/>
          </w:tcPr>
          <w:p w14:paraId="7FC667DC" w14:textId="77777777" w:rsidR="00837D03" w:rsidRPr="0061555B" w:rsidRDefault="00837D03" w:rsidP="00B1677D">
            <w:pPr>
              <w:pStyle w:val="table2"/>
            </w:pPr>
            <w:r w:rsidRPr="0061555B">
              <w:t>$149,520.00</w:t>
            </w:r>
          </w:p>
        </w:tc>
        <w:tc>
          <w:tcPr>
            <w:tcW w:w="1506" w:type="dxa"/>
          </w:tcPr>
          <w:p w14:paraId="798B6C90" w14:textId="77777777" w:rsidR="00837D03" w:rsidRPr="0061555B" w:rsidRDefault="00837D03" w:rsidP="00B1677D">
            <w:pPr>
              <w:pStyle w:val="table2"/>
            </w:pPr>
            <w:r w:rsidRPr="0061555B">
              <w:t>$213,120.00</w:t>
            </w:r>
          </w:p>
        </w:tc>
        <w:tc>
          <w:tcPr>
            <w:tcW w:w="1506" w:type="dxa"/>
          </w:tcPr>
          <w:p w14:paraId="74D0C413" w14:textId="77777777" w:rsidR="00837D03" w:rsidRPr="0061555B" w:rsidRDefault="00837D03" w:rsidP="00B1677D">
            <w:pPr>
              <w:pStyle w:val="table2"/>
            </w:pPr>
            <w:r w:rsidRPr="0061555B">
              <w:t>$285,806.00</w:t>
            </w:r>
          </w:p>
        </w:tc>
        <w:tc>
          <w:tcPr>
            <w:tcW w:w="1506" w:type="dxa"/>
          </w:tcPr>
          <w:p w14:paraId="07FEFF2C" w14:textId="77777777" w:rsidR="00837D03" w:rsidRPr="0061555B" w:rsidRDefault="00837D03" w:rsidP="00B1677D">
            <w:pPr>
              <w:pStyle w:val="table2"/>
            </w:pPr>
            <w:r w:rsidRPr="0061555B">
              <w:t>$166,638.00</w:t>
            </w:r>
          </w:p>
        </w:tc>
        <w:tc>
          <w:tcPr>
            <w:tcW w:w="1506" w:type="dxa"/>
          </w:tcPr>
          <w:p w14:paraId="5C8FEE9C" w14:textId="77777777" w:rsidR="00837D03" w:rsidRPr="0061555B" w:rsidRDefault="00837D03" w:rsidP="00B1677D">
            <w:pPr>
              <w:pStyle w:val="table2"/>
            </w:pPr>
            <w:r w:rsidRPr="0061555B">
              <w:t>$238,248.00</w:t>
            </w:r>
          </w:p>
        </w:tc>
        <w:tc>
          <w:tcPr>
            <w:tcW w:w="1506" w:type="dxa"/>
          </w:tcPr>
          <w:p w14:paraId="18C1B648" w14:textId="77777777" w:rsidR="00837D03" w:rsidRPr="0061555B" w:rsidRDefault="00837D03" w:rsidP="00B1677D">
            <w:pPr>
              <w:pStyle w:val="table2"/>
            </w:pPr>
            <w:r w:rsidRPr="0061555B">
              <w:t>$318,957.00</w:t>
            </w:r>
          </w:p>
        </w:tc>
      </w:tr>
      <w:tr w:rsidR="00837D03" w:rsidRPr="0061555B" w14:paraId="317CCD40" w14:textId="77777777" w:rsidTr="00B1677D">
        <w:tc>
          <w:tcPr>
            <w:tcW w:w="1664" w:type="dxa"/>
          </w:tcPr>
          <w:p w14:paraId="3123B450" w14:textId="77777777" w:rsidR="00837D03" w:rsidRPr="0061555B" w:rsidRDefault="00837D03" w:rsidP="00B1677D">
            <w:pPr>
              <w:pStyle w:val="table2"/>
            </w:pPr>
            <w:r w:rsidRPr="0061555B">
              <w:t>600 Mbit/s</w:t>
            </w:r>
          </w:p>
        </w:tc>
        <w:tc>
          <w:tcPr>
            <w:tcW w:w="1506" w:type="dxa"/>
          </w:tcPr>
          <w:p w14:paraId="41C925C6" w14:textId="77777777" w:rsidR="00837D03" w:rsidRPr="0061555B" w:rsidRDefault="00837D03" w:rsidP="00B1677D">
            <w:pPr>
              <w:pStyle w:val="table2"/>
            </w:pPr>
            <w:r w:rsidRPr="0061555B">
              <w:t>$156,600.00</w:t>
            </w:r>
          </w:p>
        </w:tc>
        <w:tc>
          <w:tcPr>
            <w:tcW w:w="1506" w:type="dxa"/>
          </w:tcPr>
          <w:p w14:paraId="5CBAE60F" w14:textId="77777777" w:rsidR="00837D03" w:rsidRPr="0061555B" w:rsidRDefault="00837D03" w:rsidP="00B1677D">
            <w:pPr>
              <w:pStyle w:val="table2"/>
            </w:pPr>
            <w:r w:rsidRPr="0061555B">
              <w:t>$224,160.00</w:t>
            </w:r>
          </w:p>
        </w:tc>
        <w:tc>
          <w:tcPr>
            <w:tcW w:w="1506" w:type="dxa"/>
          </w:tcPr>
          <w:p w14:paraId="0918B215" w14:textId="77777777" w:rsidR="00837D03" w:rsidRPr="0061555B" w:rsidRDefault="00837D03" w:rsidP="00B1677D">
            <w:pPr>
              <w:pStyle w:val="table2"/>
            </w:pPr>
            <w:r w:rsidRPr="0061555B">
              <w:t>$301,649.00</w:t>
            </w:r>
          </w:p>
        </w:tc>
        <w:tc>
          <w:tcPr>
            <w:tcW w:w="1506" w:type="dxa"/>
          </w:tcPr>
          <w:p w14:paraId="137480EF" w14:textId="77777777" w:rsidR="00837D03" w:rsidRPr="0061555B" w:rsidRDefault="00837D03" w:rsidP="00B1677D">
            <w:pPr>
              <w:pStyle w:val="table2"/>
            </w:pPr>
            <w:r w:rsidRPr="0061555B">
              <w:t>$174,780.00</w:t>
            </w:r>
          </w:p>
        </w:tc>
        <w:tc>
          <w:tcPr>
            <w:tcW w:w="1506" w:type="dxa"/>
          </w:tcPr>
          <w:p w14:paraId="7783183A" w14:textId="77777777" w:rsidR="00837D03" w:rsidRPr="0061555B" w:rsidRDefault="00837D03" w:rsidP="00B1677D">
            <w:pPr>
              <w:pStyle w:val="table2"/>
            </w:pPr>
            <w:r w:rsidRPr="0061555B">
              <w:t>$250,944.00</w:t>
            </w:r>
          </w:p>
        </w:tc>
        <w:tc>
          <w:tcPr>
            <w:tcW w:w="1506" w:type="dxa"/>
          </w:tcPr>
          <w:p w14:paraId="7B456D3E" w14:textId="77777777" w:rsidR="00837D03" w:rsidRPr="0061555B" w:rsidRDefault="00837D03" w:rsidP="00B1677D">
            <w:pPr>
              <w:pStyle w:val="table2"/>
            </w:pPr>
            <w:r w:rsidRPr="0061555B">
              <w:t>$337,176.00</w:t>
            </w:r>
          </w:p>
        </w:tc>
      </w:tr>
      <w:tr w:rsidR="00837D03" w:rsidRPr="0061555B" w14:paraId="5D974DF9" w14:textId="77777777" w:rsidTr="00B1677D">
        <w:tc>
          <w:tcPr>
            <w:tcW w:w="1664" w:type="dxa"/>
          </w:tcPr>
          <w:p w14:paraId="1BDACF1E" w14:textId="77777777" w:rsidR="00837D03" w:rsidRPr="0061555B" w:rsidRDefault="00837D03" w:rsidP="00B1677D">
            <w:pPr>
              <w:pStyle w:val="table2"/>
            </w:pPr>
            <w:r w:rsidRPr="0061555B">
              <w:t>800 Mbit/s</w:t>
            </w:r>
          </w:p>
        </w:tc>
        <w:tc>
          <w:tcPr>
            <w:tcW w:w="1506" w:type="dxa"/>
          </w:tcPr>
          <w:p w14:paraId="34487496" w14:textId="77777777" w:rsidR="00837D03" w:rsidRPr="0061555B" w:rsidRDefault="00837D03" w:rsidP="00B1677D">
            <w:pPr>
              <w:pStyle w:val="table2"/>
            </w:pPr>
            <w:r w:rsidRPr="0061555B">
              <w:t>$168,600.00</w:t>
            </w:r>
          </w:p>
        </w:tc>
        <w:tc>
          <w:tcPr>
            <w:tcW w:w="1506" w:type="dxa"/>
          </w:tcPr>
          <w:p w14:paraId="5AAD6B4B" w14:textId="77777777" w:rsidR="00837D03" w:rsidRPr="0061555B" w:rsidRDefault="00837D03" w:rsidP="00B1677D">
            <w:pPr>
              <w:pStyle w:val="table2"/>
            </w:pPr>
            <w:r w:rsidRPr="0061555B">
              <w:t>$243,120.00</w:t>
            </w:r>
          </w:p>
        </w:tc>
        <w:tc>
          <w:tcPr>
            <w:tcW w:w="1506" w:type="dxa"/>
          </w:tcPr>
          <w:p w14:paraId="49F9FD0E" w14:textId="77777777" w:rsidR="00837D03" w:rsidRPr="0061555B" w:rsidRDefault="00837D03" w:rsidP="00B1677D">
            <w:pPr>
              <w:pStyle w:val="table2"/>
            </w:pPr>
            <w:r w:rsidRPr="0061555B">
              <w:t>$329,004.00</w:t>
            </w:r>
          </w:p>
        </w:tc>
        <w:tc>
          <w:tcPr>
            <w:tcW w:w="1506" w:type="dxa"/>
          </w:tcPr>
          <w:p w14:paraId="166DCFA4" w14:textId="77777777" w:rsidR="00837D03" w:rsidRPr="0061555B" w:rsidRDefault="00837D03" w:rsidP="00B1677D">
            <w:pPr>
              <w:pStyle w:val="table2"/>
            </w:pPr>
            <w:r w:rsidRPr="0061555B">
              <w:t>$188,580.00</w:t>
            </w:r>
          </w:p>
        </w:tc>
        <w:tc>
          <w:tcPr>
            <w:tcW w:w="1506" w:type="dxa"/>
          </w:tcPr>
          <w:p w14:paraId="0DC379FB" w14:textId="77777777" w:rsidR="00837D03" w:rsidRPr="0061555B" w:rsidRDefault="00837D03" w:rsidP="00B1677D">
            <w:pPr>
              <w:pStyle w:val="table2"/>
            </w:pPr>
            <w:r w:rsidRPr="0061555B">
              <w:t>$272,748.00</w:t>
            </w:r>
          </w:p>
        </w:tc>
        <w:tc>
          <w:tcPr>
            <w:tcW w:w="1506" w:type="dxa"/>
          </w:tcPr>
          <w:p w14:paraId="1F2B5CE4" w14:textId="77777777" w:rsidR="00837D03" w:rsidRPr="0061555B" w:rsidRDefault="00837D03" w:rsidP="00B1677D">
            <w:pPr>
              <w:pStyle w:val="table2"/>
            </w:pPr>
            <w:r w:rsidRPr="0061555B">
              <w:t>$368,635.00</w:t>
            </w:r>
          </w:p>
        </w:tc>
      </w:tr>
      <w:tr w:rsidR="00837D03" w:rsidRPr="0061555B" w14:paraId="500EB576" w14:textId="77777777" w:rsidTr="00B1677D">
        <w:tc>
          <w:tcPr>
            <w:tcW w:w="1664" w:type="dxa"/>
          </w:tcPr>
          <w:p w14:paraId="10973DAD" w14:textId="77777777" w:rsidR="00837D03" w:rsidRPr="0061555B" w:rsidRDefault="00837D03" w:rsidP="00B1677D">
            <w:pPr>
              <w:pStyle w:val="table2"/>
            </w:pPr>
            <w:r w:rsidRPr="0061555B">
              <w:t>1,000 Mbit/s</w:t>
            </w:r>
          </w:p>
        </w:tc>
        <w:tc>
          <w:tcPr>
            <w:tcW w:w="1506" w:type="dxa"/>
          </w:tcPr>
          <w:p w14:paraId="1525BEC3" w14:textId="77777777" w:rsidR="00837D03" w:rsidRPr="0061555B" w:rsidRDefault="00837D03" w:rsidP="00B1677D">
            <w:pPr>
              <w:pStyle w:val="table2"/>
            </w:pPr>
            <w:r w:rsidRPr="0061555B">
              <w:t>$178,800.00</w:t>
            </w:r>
          </w:p>
        </w:tc>
        <w:tc>
          <w:tcPr>
            <w:tcW w:w="1506" w:type="dxa"/>
          </w:tcPr>
          <w:p w14:paraId="6413F90F" w14:textId="77777777" w:rsidR="00837D03" w:rsidRPr="0061555B" w:rsidRDefault="00837D03" w:rsidP="00B1677D">
            <w:pPr>
              <w:pStyle w:val="table2"/>
            </w:pPr>
            <w:r w:rsidRPr="0061555B">
              <w:t>$259,200.00</w:t>
            </w:r>
          </w:p>
        </w:tc>
        <w:tc>
          <w:tcPr>
            <w:tcW w:w="1506" w:type="dxa"/>
          </w:tcPr>
          <w:p w14:paraId="6D469375" w14:textId="77777777" w:rsidR="00837D03" w:rsidRPr="0061555B" w:rsidRDefault="00837D03" w:rsidP="00B1677D">
            <w:pPr>
              <w:pStyle w:val="table2"/>
            </w:pPr>
            <w:r w:rsidRPr="0061555B">
              <w:t>$352,423.00</w:t>
            </w:r>
          </w:p>
        </w:tc>
        <w:tc>
          <w:tcPr>
            <w:tcW w:w="1506" w:type="dxa"/>
          </w:tcPr>
          <w:p w14:paraId="4793D5A2" w14:textId="77777777" w:rsidR="00837D03" w:rsidRPr="0061555B" w:rsidRDefault="00837D03" w:rsidP="00B1677D">
            <w:pPr>
              <w:pStyle w:val="table2"/>
            </w:pPr>
            <w:r w:rsidRPr="0061555B">
              <w:t>$200,310.00</w:t>
            </w:r>
          </w:p>
        </w:tc>
        <w:tc>
          <w:tcPr>
            <w:tcW w:w="1506" w:type="dxa"/>
          </w:tcPr>
          <w:p w14:paraId="0D777182" w14:textId="77777777" w:rsidR="00837D03" w:rsidRPr="0061555B" w:rsidRDefault="00837D03" w:rsidP="00B1677D">
            <w:pPr>
              <w:pStyle w:val="table2"/>
            </w:pPr>
            <w:r w:rsidRPr="0061555B">
              <w:t>$291,240.00</w:t>
            </w:r>
          </w:p>
        </w:tc>
        <w:tc>
          <w:tcPr>
            <w:tcW w:w="1506" w:type="dxa"/>
          </w:tcPr>
          <w:p w14:paraId="3A4A50E8" w14:textId="77777777" w:rsidR="00837D03" w:rsidRPr="0061555B" w:rsidRDefault="00837D03" w:rsidP="00B1677D">
            <w:pPr>
              <w:pStyle w:val="table2"/>
            </w:pPr>
            <w:r w:rsidRPr="0061555B">
              <w:t>$395,567.00</w:t>
            </w:r>
          </w:p>
        </w:tc>
      </w:tr>
    </w:tbl>
    <w:p w14:paraId="5F546042" w14:textId="77777777" w:rsidR="00837D03" w:rsidRDefault="00837D03" w:rsidP="00837D03">
      <w:pPr>
        <w:pStyle w:val="Notes-ourcustomerterms"/>
      </w:pPr>
    </w:p>
    <w:p w14:paraId="42FDAF80" w14:textId="77777777" w:rsidR="00837D03" w:rsidRDefault="00837D03" w:rsidP="00837D03">
      <w:pPr>
        <w:pStyle w:val="Indent2"/>
      </w:pPr>
      <w:r w:rsidRPr="00261EB0">
        <w:t>Access bandwidth speeds other than those in the table above may be available. We can discuss this further with you on request.</w:t>
      </w:r>
    </w:p>
    <w:p w14:paraId="19428E14" w14:textId="4B59C3F0" w:rsidR="00837D03" w:rsidRDefault="00837D03" w:rsidP="00837D03">
      <w:pPr>
        <w:pStyle w:val="Notes-ourcustomerterms"/>
      </w:pPr>
      <w:r>
        <w:t xml:space="preserve">* For ACT customers: If your service is at an address within the ACT Government area including the Jervis Bay area of NSW, we may charge you an ACT Government Utilities Tax Charge in addition to the amount above. See the General Terms of Our Customer Terms for Small Business or Corporate </w:t>
      </w:r>
      <w:r>
        <w:lastRenderedPageBreak/>
        <w:t xml:space="preserve">customers at </w:t>
      </w:r>
      <w:hyperlink r:id="rId28" w:history="1">
        <w:r w:rsidRPr="000B0958">
          <w:rPr>
            <w:rStyle w:val="Hyperlink"/>
          </w:rPr>
          <w:t>http://www.telstra.com.au/customerterms/bus_government.htm</w:t>
        </w:r>
      </w:hyperlink>
      <w:r>
        <w:t xml:space="preserve"> (and any other contractual arrangements you may have with us), whichever is applicable.</w:t>
      </w:r>
    </w:p>
    <w:p w14:paraId="2951612B" w14:textId="77777777" w:rsidR="00837D03" w:rsidRDefault="00837D03" w:rsidP="00837D03">
      <w:pPr>
        <w:pStyle w:val="Heading2"/>
      </w:pPr>
      <w:r w:rsidRPr="007942C5">
        <w:t xml:space="preserve">If you signed up for your IP MAN </w:t>
      </w:r>
      <w:r>
        <w:t>fully redundant connection</w:t>
      </w:r>
      <w:r w:rsidRPr="007942C5">
        <w:t xml:space="preserve"> </w:t>
      </w:r>
      <w:r w:rsidRPr="00320DD4">
        <w:t xml:space="preserve">on and from </w:t>
      </w:r>
      <w:r>
        <w:t xml:space="preserve">30 January 2012, the following access </w:t>
      </w:r>
      <w:r w:rsidRPr="007942C5">
        <w:t>bandwidth</w:t>
      </w:r>
      <w:r>
        <w:t>s</w:t>
      </w:r>
      <w:r w:rsidRPr="007942C5">
        <w:t xml:space="preserve"> </w:t>
      </w:r>
      <w:r>
        <w:t xml:space="preserve">are no longer available: </w:t>
      </w:r>
      <w:r w:rsidRPr="00DB4CF5">
        <w:t>3</w:t>
      </w:r>
      <w:r>
        <w:t>, 5, 7, 9, 11, 13 and 15</w:t>
      </w:r>
      <w:r w:rsidRPr="00DB4CF5">
        <w:t xml:space="preserve"> Mbit/s</w:t>
      </w:r>
      <w:r>
        <w:t>.</w:t>
      </w:r>
    </w:p>
    <w:p w14:paraId="32098889" w14:textId="77777777" w:rsidR="00837D03" w:rsidRDefault="00837D03" w:rsidP="00837D03">
      <w:pPr>
        <w:pStyle w:val="SubHead"/>
      </w:pPr>
      <w:bookmarkStart w:id="22" w:name="_Toc154060608"/>
      <w:r>
        <w:t>Access bandwidth change charge</w:t>
      </w:r>
      <w:bookmarkEnd w:id="22"/>
    </w:p>
    <w:p w14:paraId="32C7C869" w14:textId="77777777" w:rsidR="00837D03" w:rsidRDefault="00837D03" w:rsidP="00837D03">
      <w:pPr>
        <w:pStyle w:val="Heading2"/>
      </w:pPr>
      <w:r>
        <w:t>We use the following bands to determine the access bandwidth change char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6"/>
        <w:gridCol w:w="1238"/>
        <w:gridCol w:w="995"/>
        <w:gridCol w:w="995"/>
        <w:gridCol w:w="1009"/>
        <w:gridCol w:w="996"/>
        <w:gridCol w:w="996"/>
        <w:gridCol w:w="983"/>
        <w:gridCol w:w="983"/>
        <w:gridCol w:w="983"/>
      </w:tblGrid>
      <w:tr w:rsidR="00837D03" w:rsidRPr="006241AA" w14:paraId="30650867" w14:textId="77777777" w:rsidTr="00B1677D">
        <w:tc>
          <w:tcPr>
            <w:tcW w:w="1025" w:type="dxa"/>
          </w:tcPr>
          <w:p w14:paraId="3560396A" w14:textId="77777777" w:rsidR="00837D03" w:rsidRPr="006241AA" w:rsidRDefault="00837D03" w:rsidP="00B1677D">
            <w:pPr>
              <w:pStyle w:val="TableRowHeading"/>
            </w:pPr>
            <w:r w:rsidRPr="006241AA">
              <w:t>Band</w:t>
            </w:r>
          </w:p>
        </w:tc>
        <w:tc>
          <w:tcPr>
            <w:tcW w:w="9395" w:type="dxa"/>
            <w:gridSpan w:val="9"/>
          </w:tcPr>
          <w:p w14:paraId="4787661C" w14:textId="77777777" w:rsidR="00837D03" w:rsidRPr="006241AA" w:rsidRDefault="00837D03" w:rsidP="00B1677D">
            <w:pPr>
              <w:pStyle w:val="TableRowHeading"/>
            </w:pPr>
            <w:r w:rsidRPr="006241AA">
              <w:t>Bandwidth</w:t>
            </w:r>
          </w:p>
        </w:tc>
      </w:tr>
      <w:tr w:rsidR="00837D03" w:rsidRPr="006241AA" w14:paraId="3963896E" w14:textId="77777777" w:rsidTr="00B1677D">
        <w:tc>
          <w:tcPr>
            <w:tcW w:w="1025" w:type="dxa"/>
          </w:tcPr>
          <w:p w14:paraId="2F003528" w14:textId="77777777" w:rsidR="00837D03" w:rsidRPr="00B33569" w:rsidRDefault="00837D03" w:rsidP="00B1677D">
            <w:pPr>
              <w:pStyle w:val="table2"/>
              <w:jc w:val="center"/>
              <w:rPr>
                <w:b/>
              </w:rPr>
            </w:pPr>
            <w:r w:rsidRPr="00B33569">
              <w:rPr>
                <w:b/>
              </w:rPr>
              <w:t>1</w:t>
            </w:r>
          </w:p>
        </w:tc>
        <w:tc>
          <w:tcPr>
            <w:tcW w:w="1273" w:type="dxa"/>
          </w:tcPr>
          <w:p w14:paraId="3603FBED" w14:textId="77777777" w:rsidR="00837D03" w:rsidRPr="006241AA" w:rsidRDefault="00837D03" w:rsidP="00B1677D">
            <w:pPr>
              <w:pStyle w:val="table2"/>
              <w:jc w:val="center"/>
            </w:pPr>
            <w:r w:rsidRPr="006241AA">
              <w:t>2</w:t>
            </w:r>
          </w:p>
        </w:tc>
        <w:tc>
          <w:tcPr>
            <w:tcW w:w="1017" w:type="dxa"/>
          </w:tcPr>
          <w:p w14:paraId="51E47602" w14:textId="77777777" w:rsidR="00837D03" w:rsidRPr="006241AA" w:rsidRDefault="00837D03" w:rsidP="00B1677D">
            <w:pPr>
              <w:pStyle w:val="table2"/>
              <w:jc w:val="center"/>
            </w:pPr>
            <w:r w:rsidRPr="006241AA">
              <w:t>3</w:t>
            </w:r>
          </w:p>
        </w:tc>
        <w:tc>
          <w:tcPr>
            <w:tcW w:w="1017" w:type="dxa"/>
          </w:tcPr>
          <w:p w14:paraId="44900C6F" w14:textId="77777777" w:rsidR="00837D03" w:rsidRPr="006241AA" w:rsidRDefault="00837D03" w:rsidP="00B1677D">
            <w:pPr>
              <w:pStyle w:val="table2"/>
              <w:jc w:val="center"/>
            </w:pPr>
            <w:r w:rsidRPr="006241AA">
              <w:t>4</w:t>
            </w:r>
          </w:p>
        </w:tc>
        <w:tc>
          <w:tcPr>
            <w:tcW w:w="1024" w:type="dxa"/>
          </w:tcPr>
          <w:p w14:paraId="6539D2C4" w14:textId="77777777" w:rsidR="00837D03" w:rsidRPr="006241AA" w:rsidRDefault="00837D03" w:rsidP="00B1677D">
            <w:pPr>
              <w:pStyle w:val="table2"/>
              <w:jc w:val="center"/>
            </w:pPr>
            <w:r w:rsidRPr="006241AA">
              <w:t>5</w:t>
            </w:r>
          </w:p>
        </w:tc>
        <w:tc>
          <w:tcPr>
            <w:tcW w:w="1017" w:type="dxa"/>
          </w:tcPr>
          <w:p w14:paraId="76579E3D" w14:textId="77777777" w:rsidR="00837D03" w:rsidRPr="006241AA" w:rsidRDefault="00837D03" w:rsidP="00B1677D">
            <w:pPr>
              <w:pStyle w:val="table2"/>
              <w:jc w:val="center"/>
            </w:pPr>
            <w:r w:rsidRPr="006241AA">
              <w:t>6</w:t>
            </w:r>
          </w:p>
        </w:tc>
        <w:tc>
          <w:tcPr>
            <w:tcW w:w="1017" w:type="dxa"/>
          </w:tcPr>
          <w:p w14:paraId="1A5E7FBA" w14:textId="77777777" w:rsidR="00837D03" w:rsidRPr="006241AA" w:rsidRDefault="00837D03" w:rsidP="00B1677D">
            <w:pPr>
              <w:pStyle w:val="table2"/>
              <w:jc w:val="center"/>
            </w:pPr>
            <w:r w:rsidRPr="006241AA">
              <w:t>7</w:t>
            </w:r>
          </w:p>
        </w:tc>
        <w:tc>
          <w:tcPr>
            <w:tcW w:w="1010" w:type="dxa"/>
          </w:tcPr>
          <w:p w14:paraId="3656B5E6" w14:textId="77777777" w:rsidR="00837D03" w:rsidRPr="006241AA" w:rsidRDefault="00837D03" w:rsidP="00B1677D">
            <w:pPr>
              <w:pStyle w:val="table2"/>
              <w:jc w:val="center"/>
            </w:pPr>
            <w:r w:rsidRPr="006241AA">
              <w:t>8</w:t>
            </w:r>
          </w:p>
        </w:tc>
        <w:tc>
          <w:tcPr>
            <w:tcW w:w="1010" w:type="dxa"/>
          </w:tcPr>
          <w:p w14:paraId="378CFC4A" w14:textId="77777777" w:rsidR="00837D03" w:rsidRPr="006241AA" w:rsidRDefault="00837D03" w:rsidP="00B1677D">
            <w:pPr>
              <w:pStyle w:val="table2"/>
              <w:jc w:val="center"/>
            </w:pPr>
            <w:r w:rsidRPr="006241AA">
              <w:t>9</w:t>
            </w:r>
          </w:p>
        </w:tc>
        <w:tc>
          <w:tcPr>
            <w:tcW w:w="1010" w:type="dxa"/>
          </w:tcPr>
          <w:p w14:paraId="36B78484" w14:textId="77777777" w:rsidR="00837D03" w:rsidRPr="006241AA" w:rsidRDefault="00837D03" w:rsidP="00B1677D">
            <w:pPr>
              <w:pStyle w:val="table2"/>
              <w:jc w:val="center"/>
            </w:pPr>
            <w:r w:rsidRPr="006241AA">
              <w:t>10</w:t>
            </w:r>
          </w:p>
        </w:tc>
      </w:tr>
      <w:tr w:rsidR="00837D03" w:rsidRPr="006241AA" w14:paraId="6C6433FD" w14:textId="77777777" w:rsidTr="00B1677D">
        <w:tc>
          <w:tcPr>
            <w:tcW w:w="1025" w:type="dxa"/>
          </w:tcPr>
          <w:p w14:paraId="3A9C13C2" w14:textId="77777777" w:rsidR="00837D03" w:rsidRPr="00B33569" w:rsidRDefault="00837D03" w:rsidP="00B1677D">
            <w:pPr>
              <w:pStyle w:val="table2"/>
              <w:jc w:val="center"/>
              <w:rPr>
                <w:b/>
              </w:rPr>
            </w:pPr>
            <w:r w:rsidRPr="00B33569">
              <w:rPr>
                <w:b/>
              </w:rPr>
              <w:t>2</w:t>
            </w:r>
          </w:p>
        </w:tc>
        <w:tc>
          <w:tcPr>
            <w:tcW w:w="1273" w:type="dxa"/>
          </w:tcPr>
          <w:p w14:paraId="10AEC84E" w14:textId="77777777" w:rsidR="00837D03" w:rsidRPr="006241AA" w:rsidRDefault="00837D03" w:rsidP="00B1677D">
            <w:pPr>
              <w:pStyle w:val="table2"/>
              <w:jc w:val="center"/>
            </w:pPr>
            <w:r w:rsidRPr="006241AA">
              <w:t>10</w:t>
            </w:r>
          </w:p>
        </w:tc>
        <w:tc>
          <w:tcPr>
            <w:tcW w:w="1017" w:type="dxa"/>
          </w:tcPr>
          <w:p w14:paraId="1C470F1C" w14:textId="77777777" w:rsidR="00837D03" w:rsidRPr="006241AA" w:rsidRDefault="00837D03" w:rsidP="00B1677D">
            <w:pPr>
              <w:pStyle w:val="table2"/>
              <w:jc w:val="center"/>
            </w:pPr>
            <w:r w:rsidRPr="006241AA">
              <w:t>11</w:t>
            </w:r>
          </w:p>
        </w:tc>
        <w:tc>
          <w:tcPr>
            <w:tcW w:w="1017" w:type="dxa"/>
          </w:tcPr>
          <w:p w14:paraId="6D1B768B" w14:textId="77777777" w:rsidR="00837D03" w:rsidRPr="006241AA" w:rsidRDefault="00837D03" w:rsidP="00B1677D">
            <w:pPr>
              <w:pStyle w:val="table2"/>
              <w:jc w:val="center"/>
            </w:pPr>
            <w:r w:rsidRPr="006241AA">
              <w:t>12</w:t>
            </w:r>
          </w:p>
        </w:tc>
        <w:tc>
          <w:tcPr>
            <w:tcW w:w="1024" w:type="dxa"/>
          </w:tcPr>
          <w:p w14:paraId="519F9660" w14:textId="77777777" w:rsidR="00837D03" w:rsidRPr="006241AA" w:rsidRDefault="00837D03" w:rsidP="00B1677D">
            <w:pPr>
              <w:pStyle w:val="table2"/>
              <w:jc w:val="center"/>
            </w:pPr>
            <w:r w:rsidRPr="006241AA">
              <w:t>13</w:t>
            </w:r>
          </w:p>
        </w:tc>
        <w:tc>
          <w:tcPr>
            <w:tcW w:w="1017" w:type="dxa"/>
          </w:tcPr>
          <w:p w14:paraId="7258BFA8" w14:textId="77777777" w:rsidR="00837D03" w:rsidRPr="006241AA" w:rsidRDefault="00837D03" w:rsidP="00B1677D">
            <w:pPr>
              <w:pStyle w:val="table2"/>
              <w:jc w:val="center"/>
            </w:pPr>
            <w:r w:rsidRPr="006241AA">
              <w:t>14</w:t>
            </w:r>
          </w:p>
        </w:tc>
        <w:tc>
          <w:tcPr>
            <w:tcW w:w="1017" w:type="dxa"/>
          </w:tcPr>
          <w:p w14:paraId="51BD879E" w14:textId="77777777" w:rsidR="00837D03" w:rsidRPr="006241AA" w:rsidRDefault="00837D03" w:rsidP="00B1677D">
            <w:pPr>
              <w:pStyle w:val="table2"/>
              <w:jc w:val="center"/>
            </w:pPr>
            <w:r w:rsidRPr="006241AA">
              <w:t>15</w:t>
            </w:r>
          </w:p>
        </w:tc>
        <w:tc>
          <w:tcPr>
            <w:tcW w:w="1010" w:type="dxa"/>
          </w:tcPr>
          <w:p w14:paraId="6F088E57" w14:textId="77777777" w:rsidR="00837D03" w:rsidRPr="006241AA" w:rsidRDefault="00837D03" w:rsidP="00B1677D">
            <w:pPr>
              <w:pStyle w:val="table2"/>
              <w:jc w:val="center"/>
            </w:pPr>
            <w:r w:rsidRPr="006241AA">
              <w:t>16</w:t>
            </w:r>
          </w:p>
        </w:tc>
        <w:tc>
          <w:tcPr>
            <w:tcW w:w="1010" w:type="dxa"/>
          </w:tcPr>
          <w:p w14:paraId="3649868F" w14:textId="77777777" w:rsidR="00837D03" w:rsidRPr="006241AA" w:rsidRDefault="00837D03" w:rsidP="00B1677D">
            <w:pPr>
              <w:pStyle w:val="table2"/>
              <w:jc w:val="center"/>
            </w:pPr>
            <w:r w:rsidRPr="006241AA">
              <w:t>20</w:t>
            </w:r>
          </w:p>
        </w:tc>
        <w:tc>
          <w:tcPr>
            <w:tcW w:w="1010" w:type="dxa"/>
          </w:tcPr>
          <w:p w14:paraId="3DBBE59B" w14:textId="77777777" w:rsidR="00837D03" w:rsidRPr="006241AA" w:rsidRDefault="00837D03" w:rsidP="00B1677D">
            <w:pPr>
              <w:pStyle w:val="table2"/>
              <w:jc w:val="center"/>
            </w:pPr>
          </w:p>
        </w:tc>
      </w:tr>
      <w:tr w:rsidR="00837D03" w:rsidRPr="006241AA" w14:paraId="0F237C8F" w14:textId="77777777" w:rsidTr="00B1677D">
        <w:tc>
          <w:tcPr>
            <w:tcW w:w="1025" w:type="dxa"/>
          </w:tcPr>
          <w:p w14:paraId="5B2B5217" w14:textId="77777777" w:rsidR="00837D03" w:rsidRPr="00B33569" w:rsidRDefault="00837D03" w:rsidP="00B1677D">
            <w:pPr>
              <w:pStyle w:val="table2"/>
              <w:jc w:val="center"/>
              <w:rPr>
                <w:b/>
              </w:rPr>
            </w:pPr>
            <w:r w:rsidRPr="00B33569">
              <w:rPr>
                <w:b/>
              </w:rPr>
              <w:t>3</w:t>
            </w:r>
          </w:p>
        </w:tc>
        <w:tc>
          <w:tcPr>
            <w:tcW w:w="1273" w:type="dxa"/>
          </w:tcPr>
          <w:p w14:paraId="27F92CD3" w14:textId="77777777" w:rsidR="00837D03" w:rsidRPr="006241AA" w:rsidRDefault="00837D03" w:rsidP="00B1677D">
            <w:pPr>
              <w:pStyle w:val="table2"/>
              <w:jc w:val="center"/>
            </w:pPr>
            <w:r w:rsidRPr="006241AA">
              <w:t>16</w:t>
            </w:r>
          </w:p>
        </w:tc>
        <w:tc>
          <w:tcPr>
            <w:tcW w:w="1017" w:type="dxa"/>
          </w:tcPr>
          <w:p w14:paraId="1D3966C8" w14:textId="77777777" w:rsidR="00837D03" w:rsidRPr="006241AA" w:rsidRDefault="00837D03" w:rsidP="00B1677D">
            <w:pPr>
              <w:pStyle w:val="table2"/>
              <w:jc w:val="center"/>
            </w:pPr>
            <w:r w:rsidRPr="006241AA">
              <w:t>20</w:t>
            </w:r>
          </w:p>
        </w:tc>
        <w:tc>
          <w:tcPr>
            <w:tcW w:w="1017" w:type="dxa"/>
          </w:tcPr>
          <w:p w14:paraId="3E28CF1D" w14:textId="77777777" w:rsidR="00837D03" w:rsidRPr="006241AA" w:rsidRDefault="00837D03" w:rsidP="00B1677D">
            <w:pPr>
              <w:pStyle w:val="table2"/>
              <w:jc w:val="center"/>
            </w:pPr>
            <w:r w:rsidRPr="006241AA">
              <w:t>24</w:t>
            </w:r>
          </w:p>
        </w:tc>
        <w:tc>
          <w:tcPr>
            <w:tcW w:w="1024" w:type="dxa"/>
          </w:tcPr>
          <w:p w14:paraId="3E9E57D0" w14:textId="77777777" w:rsidR="00837D03" w:rsidRPr="006241AA" w:rsidRDefault="00837D03" w:rsidP="00B1677D">
            <w:pPr>
              <w:pStyle w:val="table2"/>
              <w:jc w:val="center"/>
            </w:pPr>
            <w:r w:rsidRPr="006241AA">
              <w:t>28</w:t>
            </w:r>
          </w:p>
        </w:tc>
        <w:tc>
          <w:tcPr>
            <w:tcW w:w="1017" w:type="dxa"/>
          </w:tcPr>
          <w:p w14:paraId="5B9B9CF4" w14:textId="77777777" w:rsidR="00837D03" w:rsidRPr="006241AA" w:rsidRDefault="00837D03" w:rsidP="00B1677D">
            <w:pPr>
              <w:pStyle w:val="table2"/>
              <w:jc w:val="center"/>
            </w:pPr>
            <w:r w:rsidRPr="006241AA">
              <w:t>32</w:t>
            </w:r>
          </w:p>
        </w:tc>
        <w:tc>
          <w:tcPr>
            <w:tcW w:w="1017" w:type="dxa"/>
          </w:tcPr>
          <w:p w14:paraId="7BE12709" w14:textId="77777777" w:rsidR="00837D03" w:rsidRPr="006241AA" w:rsidRDefault="00837D03" w:rsidP="00B1677D">
            <w:pPr>
              <w:pStyle w:val="table2"/>
              <w:jc w:val="center"/>
            </w:pPr>
            <w:r w:rsidRPr="006241AA">
              <w:t>36</w:t>
            </w:r>
          </w:p>
        </w:tc>
        <w:tc>
          <w:tcPr>
            <w:tcW w:w="1010" w:type="dxa"/>
          </w:tcPr>
          <w:p w14:paraId="07A381C7" w14:textId="77777777" w:rsidR="00837D03" w:rsidRPr="006241AA" w:rsidRDefault="00837D03" w:rsidP="00B1677D">
            <w:pPr>
              <w:pStyle w:val="table2"/>
              <w:jc w:val="center"/>
            </w:pPr>
            <w:r w:rsidRPr="006241AA">
              <w:t>40</w:t>
            </w:r>
          </w:p>
        </w:tc>
        <w:tc>
          <w:tcPr>
            <w:tcW w:w="1010" w:type="dxa"/>
          </w:tcPr>
          <w:p w14:paraId="26B66C5D" w14:textId="77777777" w:rsidR="00837D03" w:rsidRPr="006241AA" w:rsidRDefault="00837D03" w:rsidP="00B1677D">
            <w:pPr>
              <w:pStyle w:val="table2"/>
              <w:jc w:val="center"/>
            </w:pPr>
          </w:p>
        </w:tc>
        <w:tc>
          <w:tcPr>
            <w:tcW w:w="1010" w:type="dxa"/>
          </w:tcPr>
          <w:p w14:paraId="3F67E0AF" w14:textId="77777777" w:rsidR="00837D03" w:rsidRPr="006241AA" w:rsidRDefault="00837D03" w:rsidP="00B1677D">
            <w:pPr>
              <w:pStyle w:val="table2"/>
              <w:jc w:val="center"/>
            </w:pPr>
          </w:p>
        </w:tc>
      </w:tr>
      <w:tr w:rsidR="00837D03" w:rsidRPr="006241AA" w14:paraId="09016D55" w14:textId="77777777" w:rsidTr="00B1677D">
        <w:tc>
          <w:tcPr>
            <w:tcW w:w="1025" w:type="dxa"/>
          </w:tcPr>
          <w:p w14:paraId="5F6E2B66" w14:textId="77777777" w:rsidR="00837D03" w:rsidRPr="00B33569" w:rsidRDefault="00837D03" w:rsidP="00B1677D">
            <w:pPr>
              <w:pStyle w:val="table2"/>
              <w:jc w:val="center"/>
              <w:rPr>
                <w:b/>
              </w:rPr>
            </w:pPr>
            <w:r w:rsidRPr="00B33569">
              <w:rPr>
                <w:b/>
              </w:rPr>
              <w:t>4</w:t>
            </w:r>
          </w:p>
        </w:tc>
        <w:tc>
          <w:tcPr>
            <w:tcW w:w="1273" w:type="dxa"/>
          </w:tcPr>
          <w:p w14:paraId="2083E3C3" w14:textId="77777777" w:rsidR="00837D03" w:rsidRPr="006241AA" w:rsidRDefault="00837D03" w:rsidP="00B1677D">
            <w:pPr>
              <w:pStyle w:val="table2"/>
              <w:jc w:val="center"/>
            </w:pPr>
            <w:r w:rsidRPr="006241AA">
              <w:t>32</w:t>
            </w:r>
          </w:p>
        </w:tc>
        <w:tc>
          <w:tcPr>
            <w:tcW w:w="1017" w:type="dxa"/>
          </w:tcPr>
          <w:p w14:paraId="7EC58568" w14:textId="77777777" w:rsidR="00837D03" w:rsidRPr="006241AA" w:rsidRDefault="00837D03" w:rsidP="00B1677D">
            <w:pPr>
              <w:pStyle w:val="table2"/>
              <w:jc w:val="center"/>
            </w:pPr>
            <w:r w:rsidRPr="006241AA">
              <w:t>36</w:t>
            </w:r>
          </w:p>
        </w:tc>
        <w:tc>
          <w:tcPr>
            <w:tcW w:w="1017" w:type="dxa"/>
          </w:tcPr>
          <w:p w14:paraId="7A9BD140" w14:textId="77777777" w:rsidR="00837D03" w:rsidRPr="006241AA" w:rsidRDefault="00837D03" w:rsidP="00B1677D">
            <w:pPr>
              <w:pStyle w:val="table2"/>
              <w:jc w:val="center"/>
            </w:pPr>
            <w:r w:rsidRPr="006241AA">
              <w:t>40</w:t>
            </w:r>
          </w:p>
        </w:tc>
        <w:tc>
          <w:tcPr>
            <w:tcW w:w="1024" w:type="dxa"/>
          </w:tcPr>
          <w:p w14:paraId="46B788CC" w14:textId="77777777" w:rsidR="00837D03" w:rsidRPr="006241AA" w:rsidRDefault="00837D03" w:rsidP="00B1677D">
            <w:pPr>
              <w:pStyle w:val="table2"/>
              <w:jc w:val="center"/>
            </w:pPr>
            <w:r w:rsidRPr="006241AA">
              <w:t>44</w:t>
            </w:r>
          </w:p>
        </w:tc>
        <w:tc>
          <w:tcPr>
            <w:tcW w:w="1017" w:type="dxa"/>
          </w:tcPr>
          <w:p w14:paraId="0A07E064" w14:textId="77777777" w:rsidR="00837D03" w:rsidRPr="006241AA" w:rsidRDefault="00837D03" w:rsidP="00B1677D">
            <w:pPr>
              <w:pStyle w:val="table2"/>
              <w:jc w:val="center"/>
            </w:pPr>
            <w:r w:rsidRPr="006241AA">
              <w:t>50</w:t>
            </w:r>
          </w:p>
        </w:tc>
        <w:tc>
          <w:tcPr>
            <w:tcW w:w="1017" w:type="dxa"/>
          </w:tcPr>
          <w:p w14:paraId="6B380D7B" w14:textId="77777777" w:rsidR="00837D03" w:rsidRPr="006241AA" w:rsidRDefault="00837D03" w:rsidP="00B1677D">
            <w:pPr>
              <w:pStyle w:val="table2"/>
              <w:jc w:val="center"/>
            </w:pPr>
            <w:r w:rsidRPr="006241AA">
              <w:t>60</w:t>
            </w:r>
          </w:p>
        </w:tc>
        <w:tc>
          <w:tcPr>
            <w:tcW w:w="1010" w:type="dxa"/>
          </w:tcPr>
          <w:p w14:paraId="606A0784" w14:textId="77777777" w:rsidR="00837D03" w:rsidRPr="006241AA" w:rsidRDefault="00837D03" w:rsidP="00B1677D">
            <w:pPr>
              <w:pStyle w:val="table2"/>
              <w:jc w:val="center"/>
            </w:pPr>
            <w:r w:rsidRPr="006241AA">
              <w:t>70</w:t>
            </w:r>
          </w:p>
        </w:tc>
        <w:tc>
          <w:tcPr>
            <w:tcW w:w="1010" w:type="dxa"/>
          </w:tcPr>
          <w:p w14:paraId="5EAF3914" w14:textId="77777777" w:rsidR="00837D03" w:rsidRPr="006241AA" w:rsidRDefault="00837D03" w:rsidP="00B1677D">
            <w:pPr>
              <w:pStyle w:val="table2"/>
              <w:jc w:val="center"/>
            </w:pPr>
            <w:r w:rsidRPr="006241AA">
              <w:t>80</w:t>
            </w:r>
          </w:p>
        </w:tc>
        <w:tc>
          <w:tcPr>
            <w:tcW w:w="1010" w:type="dxa"/>
          </w:tcPr>
          <w:p w14:paraId="032DA436" w14:textId="77777777" w:rsidR="00837D03" w:rsidRPr="006241AA" w:rsidRDefault="00837D03" w:rsidP="00B1677D">
            <w:pPr>
              <w:pStyle w:val="table2"/>
              <w:jc w:val="center"/>
            </w:pPr>
          </w:p>
        </w:tc>
      </w:tr>
      <w:tr w:rsidR="00837D03" w:rsidRPr="006241AA" w14:paraId="7A2C3BF7" w14:textId="77777777" w:rsidTr="00B1677D">
        <w:tc>
          <w:tcPr>
            <w:tcW w:w="1025" w:type="dxa"/>
          </w:tcPr>
          <w:p w14:paraId="16CC14D3" w14:textId="77777777" w:rsidR="00837D03" w:rsidRPr="00B33569" w:rsidRDefault="00837D03" w:rsidP="00B1677D">
            <w:pPr>
              <w:pStyle w:val="table2"/>
              <w:jc w:val="center"/>
              <w:rPr>
                <w:b/>
              </w:rPr>
            </w:pPr>
            <w:r w:rsidRPr="00B33569">
              <w:rPr>
                <w:b/>
              </w:rPr>
              <w:t>5</w:t>
            </w:r>
          </w:p>
        </w:tc>
        <w:tc>
          <w:tcPr>
            <w:tcW w:w="1273" w:type="dxa"/>
          </w:tcPr>
          <w:p w14:paraId="2E479CF0" w14:textId="77777777" w:rsidR="00837D03" w:rsidRPr="006241AA" w:rsidRDefault="00837D03" w:rsidP="00B1677D">
            <w:pPr>
              <w:pStyle w:val="table2"/>
              <w:jc w:val="center"/>
            </w:pPr>
            <w:r w:rsidRPr="006241AA">
              <w:t>60</w:t>
            </w:r>
          </w:p>
        </w:tc>
        <w:tc>
          <w:tcPr>
            <w:tcW w:w="1017" w:type="dxa"/>
          </w:tcPr>
          <w:p w14:paraId="0C5C79EC" w14:textId="77777777" w:rsidR="00837D03" w:rsidRPr="006241AA" w:rsidRDefault="00837D03" w:rsidP="00B1677D">
            <w:pPr>
              <w:pStyle w:val="table2"/>
              <w:jc w:val="center"/>
            </w:pPr>
            <w:r w:rsidRPr="006241AA">
              <w:t>70</w:t>
            </w:r>
          </w:p>
        </w:tc>
        <w:tc>
          <w:tcPr>
            <w:tcW w:w="1017" w:type="dxa"/>
          </w:tcPr>
          <w:p w14:paraId="52BDFC95" w14:textId="77777777" w:rsidR="00837D03" w:rsidRPr="006241AA" w:rsidRDefault="00837D03" w:rsidP="00B1677D">
            <w:pPr>
              <w:pStyle w:val="table2"/>
              <w:jc w:val="center"/>
            </w:pPr>
            <w:r w:rsidRPr="006241AA">
              <w:t>80</w:t>
            </w:r>
          </w:p>
        </w:tc>
        <w:tc>
          <w:tcPr>
            <w:tcW w:w="1024" w:type="dxa"/>
          </w:tcPr>
          <w:p w14:paraId="5D8FB7E8" w14:textId="77777777" w:rsidR="00837D03" w:rsidRPr="006241AA" w:rsidRDefault="00837D03" w:rsidP="00B1677D">
            <w:pPr>
              <w:pStyle w:val="table2"/>
              <w:jc w:val="center"/>
            </w:pPr>
            <w:r w:rsidRPr="006241AA">
              <w:t>90</w:t>
            </w:r>
          </w:p>
        </w:tc>
        <w:tc>
          <w:tcPr>
            <w:tcW w:w="1017" w:type="dxa"/>
          </w:tcPr>
          <w:p w14:paraId="6D8F2448" w14:textId="77777777" w:rsidR="00837D03" w:rsidRPr="006241AA" w:rsidRDefault="00837D03" w:rsidP="00B1677D">
            <w:pPr>
              <w:pStyle w:val="table2"/>
              <w:jc w:val="center"/>
            </w:pPr>
            <w:r w:rsidRPr="006241AA">
              <w:t>100</w:t>
            </w:r>
          </w:p>
        </w:tc>
        <w:tc>
          <w:tcPr>
            <w:tcW w:w="1017" w:type="dxa"/>
          </w:tcPr>
          <w:p w14:paraId="276FD8AA" w14:textId="77777777" w:rsidR="00837D03" w:rsidRPr="006241AA" w:rsidRDefault="00837D03" w:rsidP="00B1677D">
            <w:pPr>
              <w:pStyle w:val="table2"/>
              <w:jc w:val="center"/>
            </w:pPr>
            <w:r w:rsidRPr="006241AA">
              <w:t>150</w:t>
            </w:r>
          </w:p>
        </w:tc>
        <w:tc>
          <w:tcPr>
            <w:tcW w:w="1010" w:type="dxa"/>
          </w:tcPr>
          <w:p w14:paraId="08D7CB00" w14:textId="77777777" w:rsidR="00837D03" w:rsidRPr="006241AA" w:rsidRDefault="00837D03" w:rsidP="00B1677D">
            <w:pPr>
              <w:pStyle w:val="table2"/>
              <w:jc w:val="center"/>
            </w:pPr>
          </w:p>
        </w:tc>
        <w:tc>
          <w:tcPr>
            <w:tcW w:w="1010" w:type="dxa"/>
          </w:tcPr>
          <w:p w14:paraId="59937F4A" w14:textId="77777777" w:rsidR="00837D03" w:rsidRPr="006241AA" w:rsidRDefault="00837D03" w:rsidP="00B1677D">
            <w:pPr>
              <w:pStyle w:val="table2"/>
              <w:jc w:val="center"/>
            </w:pPr>
          </w:p>
        </w:tc>
        <w:tc>
          <w:tcPr>
            <w:tcW w:w="1010" w:type="dxa"/>
          </w:tcPr>
          <w:p w14:paraId="0A870DE2" w14:textId="77777777" w:rsidR="00837D03" w:rsidRPr="006241AA" w:rsidRDefault="00837D03" w:rsidP="00B1677D">
            <w:pPr>
              <w:pStyle w:val="table2"/>
              <w:jc w:val="center"/>
            </w:pPr>
          </w:p>
        </w:tc>
      </w:tr>
      <w:tr w:rsidR="00837D03" w:rsidRPr="006241AA" w14:paraId="7CE48BEF" w14:textId="77777777" w:rsidTr="00B1677D">
        <w:tc>
          <w:tcPr>
            <w:tcW w:w="1025" w:type="dxa"/>
          </w:tcPr>
          <w:p w14:paraId="0E055AA9" w14:textId="77777777" w:rsidR="00837D03" w:rsidRPr="00B33569" w:rsidRDefault="00837D03" w:rsidP="00B1677D">
            <w:pPr>
              <w:pStyle w:val="table2"/>
              <w:jc w:val="center"/>
              <w:rPr>
                <w:b/>
              </w:rPr>
            </w:pPr>
            <w:r w:rsidRPr="00B33569">
              <w:rPr>
                <w:b/>
              </w:rPr>
              <w:t>6</w:t>
            </w:r>
          </w:p>
        </w:tc>
        <w:tc>
          <w:tcPr>
            <w:tcW w:w="1273" w:type="dxa"/>
          </w:tcPr>
          <w:p w14:paraId="7E73B678" w14:textId="77777777" w:rsidR="00837D03" w:rsidRPr="006241AA" w:rsidRDefault="00837D03" w:rsidP="00B1677D">
            <w:pPr>
              <w:pStyle w:val="table2"/>
              <w:jc w:val="center"/>
            </w:pPr>
            <w:r w:rsidRPr="006241AA">
              <w:t>100</w:t>
            </w:r>
          </w:p>
        </w:tc>
        <w:tc>
          <w:tcPr>
            <w:tcW w:w="1017" w:type="dxa"/>
          </w:tcPr>
          <w:p w14:paraId="382C18D3" w14:textId="77777777" w:rsidR="00837D03" w:rsidRPr="006241AA" w:rsidRDefault="00837D03" w:rsidP="00B1677D">
            <w:pPr>
              <w:pStyle w:val="table2"/>
              <w:jc w:val="center"/>
            </w:pPr>
            <w:r w:rsidRPr="006241AA">
              <w:t>150</w:t>
            </w:r>
          </w:p>
        </w:tc>
        <w:tc>
          <w:tcPr>
            <w:tcW w:w="1017" w:type="dxa"/>
          </w:tcPr>
          <w:p w14:paraId="0EC11A9E" w14:textId="77777777" w:rsidR="00837D03" w:rsidRPr="006241AA" w:rsidRDefault="00837D03" w:rsidP="00B1677D">
            <w:pPr>
              <w:pStyle w:val="table2"/>
              <w:jc w:val="center"/>
            </w:pPr>
            <w:r w:rsidRPr="006241AA">
              <w:t>200</w:t>
            </w:r>
          </w:p>
        </w:tc>
        <w:tc>
          <w:tcPr>
            <w:tcW w:w="1024" w:type="dxa"/>
          </w:tcPr>
          <w:p w14:paraId="2126C936" w14:textId="77777777" w:rsidR="00837D03" w:rsidRPr="006241AA" w:rsidRDefault="00837D03" w:rsidP="00B1677D">
            <w:pPr>
              <w:pStyle w:val="table2"/>
              <w:jc w:val="center"/>
            </w:pPr>
            <w:r w:rsidRPr="006241AA">
              <w:t>300</w:t>
            </w:r>
          </w:p>
        </w:tc>
        <w:tc>
          <w:tcPr>
            <w:tcW w:w="1017" w:type="dxa"/>
          </w:tcPr>
          <w:p w14:paraId="6801DDBA" w14:textId="77777777" w:rsidR="00837D03" w:rsidRPr="006241AA" w:rsidRDefault="00837D03" w:rsidP="00B1677D">
            <w:pPr>
              <w:pStyle w:val="table2"/>
              <w:jc w:val="center"/>
            </w:pPr>
          </w:p>
        </w:tc>
        <w:tc>
          <w:tcPr>
            <w:tcW w:w="1017" w:type="dxa"/>
          </w:tcPr>
          <w:p w14:paraId="2AA422DB" w14:textId="77777777" w:rsidR="00837D03" w:rsidRPr="006241AA" w:rsidRDefault="00837D03" w:rsidP="00B1677D">
            <w:pPr>
              <w:pStyle w:val="table2"/>
              <w:jc w:val="center"/>
            </w:pPr>
          </w:p>
        </w:tc>
        <w:tc>
          <w:tcPr>
            <w:tcW w:w="1010" w:type="dxa"/>
          </w:tcPr>
          <w:p w14:paraId="75D9EFD1" w14:textId="77777777" w:rsidR="00837D03" w:rsidRPr="006241AA" w:rsidRDefault="00837D03" w:rsidP="00B1677D">
            <w:pPr>
              <w:pStyle w:val="table2"/>
              <w:jc w:val="center"/>
            </w:pPr>
          </w:p>
        </w:tc>
        <w:tc>
          <w:tcPr>
            <w:tcW w:w="1010" w:type="dxa"/>
          </w:tcPr>
          <w:p w14:paraId="44D210F9" w14:textId="77777777" w:rsidR="00837D03" w:rsidRPr="006241AA" w:rsidRDefault="00837D03" w:rsidP="00B1677D">
            <w:pPr>
              <w:pStyle w:val="table2"/>
              <w:jc w:val="center"/>
            </w:pPr>
          </w:p>
        </w:tc>
        <w:tc>
          <w:tcPr>
            <w:tcW w:w="1010" w:type="dxa"/>
          </w:tcPr>
          <w:p w14:paraId="49E1F799" w14:textId="77777777" w:rsidR="00837D03" w:rsidRPr="006241AA" w:rsidRDefault="00837D03" w:rsidP="00B1677D">
            <w:pPr>
              <w:pStyle w:val="table2"/>
              <w:jc w:val="center"/>
            </w:pPr>
          </w:p>
        </w:tc>
      </w:tr>
      <w:tr w:rsidR="00837D03" w:rsidRPr="006241AA" w14:paraId="2548E516" w14:textId="77777777" w:rsidTr="00B1677D">
        <w:tc>
          <w:tcPr>
            <w:tcW w:w="1025" w:type="dxa"/>
          </w:tcPr>
          <w:p w14:paraId="66D94A7B" w14:textId="77777777" w:rsidR="00837D03" w:rsidRPr="00B33569" w:rsidRDefault="00837D03" w:rsidP="00B1677D">
            <w:pPr>
              <w:pStyle w:val="table2"/>
              <w:jc w:val="center"/>
              <w:rPr>
                <w:b/>
              </w:rPr>
            </w:pPr>
            <w:r w:rsidRPr="00B33569">
              <w:rPr>
                <w:b/>
              </w:rPr>
              <w:t>7</w:t>
            </w:r>
          </w:p>
        </w:tc>
        <w:tc>
          <w:tcPr>
            <w:tcW w:w="1273" w:type="dxa"/>
          </w:tcPr>
          <w:p w14:paraId="390B37DC" w14:textId="77777777" w:rsidR="00837D03" w:rsidRPr="006241AA" w:rsidRDefault="00837D03" w:rsidP="00B1677D">
            <w:pPr>
              <w:pStyle w:val="table2"/>
              <w:jc w:val="center"/>
            </w:pPr>
            <w:r w:rsidRPr="006241AA">
              <w:t>200</w:t>
            </w:r>
          </w:p>
        </w:tc>
        <w:tc>
          <w:tcPr>
            <w:tcW w:w="1017" w:type="dxa"/>
          </w:tcPr>
          <w:p w14:paraId="7E6AD154" w14:textId="77777777" w:rsidR="00837D03" w:rsidRPr="006241AA" w:rsidRDefault="00837D03" w:rsidP="00B1677D">
            <w:pPr>
              <w:pStyle w:val="table2"/>
              <w:jc w:val="center"/>
            </w:pPr>
            <w:r w:rsidRPr="006241AA">
              <w:t>300</w:t>
            </w:r>
          </w:p>
        </w:tc>
        <w:tc>
          <w:tcPr>
            <w:tcW w:w="1017" w:type="dxa"/>
          </w:tcPr>
          <w:p w14:paraId="62ED7E9F" w14:textId="77777777" w:rsidR="00837D03" w:rsidRPr="006241AA" w:rsidRDefault="00837D03" w:rsidP="00B1677D">
            <w:pPr>
              <w:pStyle w:val="table2"/>
              <w:jc w:val="center"/>
            </w:pPr>
            <w:r w:rsidRPr="006241AA">
              <w:t>400</w:t>
            </w:r>
          </w:p>
        </w:tc>
        <w:tc>
          <w:tcPr>
            <w:tcW w:w="1024" w:type="dxa"/>
          </w:tcPr>
          <w:p w14:paraId="4C1F8462" w14:textId="77777777" w:rsidR="00837D03" w:rsidRPr="006241AA" w:rsidRDefault="00837D03" w:rsidP="00B1677D">
            <w:pPr>
              <w:pStyle w:val="table2"/>
              <w:jc w:val="center"/>
            </w:pPr>
            <w:r w:rsidRPr="006241AA">
              <w:t>500</w:t>
            </w:r>
          </w:p>
        </w:tc>
        <w:tc>
          <w:tcPr>
            <w:tcW w:w="1017" w:type="dxa"/>
          </w:tcPr>
          <w:p w14:paraId="70268FA5" w14:textId="77777777" w:rsidR="00837D03" w:rsidRPr="006241AA" w:rsidRDefault="00837D03" w:rsidP="00B1677D">
            <w:pPr>
              <w:pStyle w:val="table2"/>
              <w:jc w:val="center"/>
            </w:pPr>
          </w:p>
        </w:tc>
        <w:tc>
          <w:tcPr>
            <w:tcW w:w="1017" w:type="dxa"/>
          </w:tcPr>
          <w:p w14:paraId="1261AA4D" w14:textId="77777777" w:rsidR="00837D03" w:rsidRPr="006241AA" w:rsidRDefault="00837D03" w:rsidP="00B1677D">
            <w:pPr>
              <w:pStyle w:val="table2"/>
              <w:jc w:val="center"/>
            </w:pPr>
          </w:p>
        </w:tc>
        <w:tc>
          <w:tcPr>
            <w:tcW w:w="1010" w:type="dxa"/>
          </w:tcPr>
          <w:p w14:paraId="47CEFB1A" w14:textId="77777777" w:rsidR="00837D03" w:rsidRPr="006241AA" w:rsidRDefault="00837D03" w:rsidP="00B1677D">
            <w:pPr>
              <w:pStyle w:val="table2"/>
              <w:jc w:val="center"/>
            </w:pPr>
          </w:p>
        </w:tc>
        <w:tc>
          <w:tcPr>
            <w:tcW w:w="1010" w:type="dxa"/>
          </w:tcPr>
          <w:p w14:paraId="6A83F7F3" w14:textId="77777777" w:rsidR="00837D03" w:rsidRPr="006241AA" w:rsidRDefault="00837D03" w:rsidP="00B1677D">
            <w:pPr>
              <w:pStyle w:val="table2"/>
              <w:jc w:val="center"/>
            </w:pPr>
          </w:p>
        </w:tc>
        <w:tc>
          <w:tcPr>
            <w:tcW w:w="1010" w:type="dxa"/>
          </w:tcPr>
          <w:p w14:paraId="63CC0782" w14:textId="77777777" w:rsidR="00837D03" w:rsidRPr="006241AA" w:rsidRDefault="00837D03" w:rsidP="00B1677D">
            <w:pPr>
              <w:pStyle w:val="table2"/>
              <w:jc w:val="center"/>
            </w:pPr>
          </w:p>
        </w:tc>
      </w:tr>
      <w:tr w:rsidR="00837D03" w:rsidRPr="006241AA" w14:paraId="1D727111" w14:textId="77777777" w:rsidTr="00B1677D">
        <w:tc>
          <w:tcPr>
            <w:tcW w:w="1025" w:type="dxa"/>
          </w:tcPr>
          <w:p w14:paraId="7889552E" w14:textId="77777777" w:rsidR="00837D03" w:rsidRPr="00B33569" w:rsidRDefault="00837D03" w:rsidP="00B1677D">
            <w:pPr>
              <w:pStyle w:val="table2"/>
              <w:jc w:val="center"/>
              <w:rPr>
                <w:b/>
              </w:rPr>
            </w:pPr>
            <w:r w:rsidRPr="00B33569">
              <w:rPr>
                <w:b/>
              </w:rPr>
              <w:t>8</w:t>
            </w:r>
          </w:p>
        </w:tc>
        <w:tc>
          <w:tcPr>
            <w:tcW w:w="1273" w:type="dxa"/>
          </w:tcPr>
          <w:p w14:paraId="4795BDE5" w14:textId="77777777" w:rsidR="00837D03" w:rsidRPr="006241AA" w:rsidRDefault="00837D03" w:rsidP="00B1677D">
            <w:pPr>
              <w:pStyle w:val="table2"/>
              <w:jc w:val="center"/>
            </w:pPr>
            <w:r w:rsidRPr="006241AA">
              <w:t>500</w:t>
            </w:r>
          </w:p>
        </w:tc>
        <w:tc>
          <w:tcPr>
            <w:tcW w:w="1017" w:type="dxa"/>
          </w:tcPr>
          <w:p w14:paraId="56A2E184" w14:textId="77777777" w:rsidR="00837D03" w:rsidRPr="006241AA" w:rsidRDefault="00837D03" w:rsidP="00B1677D">
            <w:pPr>
              <w:pStyle w:val="table2"/>
              <w:jc w:val="center"/>
            </w:pPr>
            <w:r w:rsidRPr="006241AA">
              <w:t>600</w:t>
            </w:r>
          </w:p>
        </w:tc>
        <w:tc>
          <w:tcPr>
            <w:tcW w:w="1017" w:type="dxa"/>
          </w:tcPr>
          <w:p w14:paraId="41B2714D" w14:textId="77777777" w:rsidR="00837D03" w:rsidRPr="006241AA" w:rsidRDefault="00837D03" w:rsidP="00B1677D">
            <w:pPr>
              <w:pStyle w:val="table2"/>
              <w:jc w:val="center"/>
            </w:pPr>
            <w:r w:rsidRPr="006241AA">
              <w:t>800</w:t>
            </w:r>
          </w:p>
        </w:tc>
        <w:tc>
          <w:tcPr>
            <w:tcW w:w="1024" w:type="dxa"/>
          </w:tcPr>
          <w:p w14:paraId="75B16379" w14:textId="77777777" w:rsidR="00837D03" w:rsidRPr="006241AA" w:rsidRDefault="00837D03" w:rsidP="00B1677D">
            <w:pPr>
              <w:pStyle w:val="table2"/>
              <w:jc w:val="center"/>
            </w:pPr>
            <w:r w:rsidRPr="006241AA">
              <w:t>1000</w:t>
            </w:r>
          </w:p>
        </w:tc>
        <w:tc>
          <w:tcPr>
            <w:tcW w:w="1017" w:type="dxa"/>
          </w:tcPr>
          <w:p w14:paraId="31420441" w14:textId="77777777" w:rsidR="00837D03" w:rsidRPr="006241AA" w:rsidRDefault="00837D03" w:rsidP="00B1677D">
            <w:pPr>
              <w:pStyle w:val="table2"/>
              <w:jc w:val="center"/>
            </w:pPr>
          </w:p>
        </w:tc>
        <w:tc>
          <w:tcPr>
            <w:tcW w:w="1017" w:type="dxa"/>
          </w:tcPr>
          <w:p w14:paraId="4CAA0FA6" w14:textId="77777777" w:rsidR="00837D03" w:rsidRPr="006241AA" w:rsidRDefault="00837D03" w:rsidP="00B1677D">
            <w:pPr>
              <w:pStyle w:val="table2"/>
              <w:jc w:val="center"/>
            </w:pPr>
          </w:p>
        </w:tc>
        <w:tc>
          <w:tcPr>
            <w:tcW w:w="1010" w:type="dxa"/>
          </w:tcPr>
          <w:p w14:paraId="33272B92" w14:textId="77777777" w:rsidR="00837D03" w:rsidRPr="006241AA" w:rsidRDefault="00837D03" w:rsidP="00B1677D">
            <w:pPr>
              <w:pStyle w:val="table2"/>
              <w:jc w:val="center"/>
            </w:pPr>
          </w:p>
        </w:tc>
        <w:tc>
          <w:tcPr>
            <w:tcW w:w="1010" w:type="dxa"/>
          </w:tcPr>
          <w:p w14:paraId="00BF58D5" w14:textId="77777777" w:rsidR="00837D03" w:rsidRPr="006241AA" w:rsidRDefault="00837D03" w:rsidP="00B1677D">
            <w:pPr>
              <w:pStyle w:val="table2"/>
              <w:jc w:val="center"/>
            </w:pPr>
          </w:p>
        </w:tc>
        <w:tc>
          <w:tcPr>
            <w:tcW w:w="1010" w:type="dxa"/>
          </w:tcPr>
          <w:p w14:paraId="47BFA038" w14:textId="77777777" w:rsidR="00837D03" w:rsidRPr="006241AA" w:rsidRDefault="00837D03" w:rsidP="00B1677D">
            <w:pPr>
              <w:pStyle w:val="table2"/>
              <w:jc w:val="center"/>
            </w:pPr>
          </w:p>
        </w:tc>
      </w:tr>
    </w:tbl>
    <w:p w14:paraId="4A686D9F" w14:textId="77777777" w:rsidR="00837D03" w:rsidRDefault="00837D03" w:rsidP="00837D03"/>
    <w:p w14:paraId="23423B70" w14:textId="77777777" w:rsidR="00837D03" w:rsidRDefault="00837D03" w:rsidP="00837D03">
      <w:pPr>
        <w:pStyle w:val="Heading2"/>
      </w:pPr>
      <w:r>
        <w:t>We charge you the following charge for each access bandwidth change request that is performed resulting in a change from one band to an adjacent band. More than one access bandwidth change charge is payable for an access bandwidth change request resulting in a change from a band to a non-adjacent band.</w:t>
      </w:r>
    </w:p>
    <w:p w14:paraId="3EEF06E3" w14:textId="77777777" w:rsidR="00837D03" w:rsidRDefault="00837D03" w:rsidP="00837D03">
      <w:pPr>
        <w:pStyle w:val="Notes-ourcustomerterms"/>
      </w:pPr>
      <w:r>
        <w:t>Example: for a change from band 5 to band 7, two access bandwidth change charges apply (band 5 to band 6, plus band 6 to band 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33"/>
        <w:gridCol w:w="3161"/>
      </w:tblGrid>
      <w:tr w:rsidR="00837D03" w:rsidRPr="006241AA" w14:paraId="487A8E85" w14:textId="77777777" w:rsidTr="00B1677D">
        <w:tc>
          <w:tcPr>
            <w:tcW w:w="7196" w:type="dxa"/>
          </w:tcPr>
          <w:p w14:paraId="72E80C14" w14:textId="77777777" w:rsidR="00837D03" w:rsidRPr="006241AA" w:rsidRDefault="00837D03" w:rsidP="00B1677D">
            <w:pPr>
              <w:pStyle w:val="TableRowHeading"/>
            </w:pPr>
            <w:r w:rsidRPr="006241AA">
              <w:t>Access bandwidth change charges</w:t>
            </w:r>
          </w:p>
        </w:tc>
        <w:tc>
          <w:tcPr>
            <w:tcW w:w="3224" w:type="dxa"/>
          </w:tcPr>
          <w:p w14:paraId="4B243E65" w14:textId="77777777" w:rsidR="00837D03" w:rsidRPr="006241AA" w:rsidRDefault="00837D03" w:rsidP="00B1677D">
            <w:pPr>
              <w:pStyle w:val="TableRowHeading"/>
            </w:pPr>
            <w:r w:rsidRPr="006241AA">
              <w:t>GST excl.</w:t>
            </w:r>
          </w:p>
        </w:tc>
      </w:tr>
      <w:tr w:rsidR="00837D03" w:rsidRPr="006241AA" w14:paraId="7C5628B2" w14:textId="77777777" w:rsidTr="00B1677D">
        <w:tc>
          <w:tcPr>
            <w:tcW w:w="7196" w:type="dxa"/>
          </w:tcPr>
          <w:p w14:paraId="20BA5863" w14:textId="77777777" w:rsidR="00837D03" w:rsidRPr="006241AA" w:rsidRDefault="00837D03" w:rsidP="00B1677D">
            <w:pPr>
              <w:pStyle w:val="table2"/>
            </w:pPr>
            <w:r w:rsidRPr="006241AA">
              <w:t>For one or more access bandwidth change requests we receive at the same time (not notified to us using the bandwidth-on-demand dial).</w:t>
            </w:r>
          </w:p>
        </w:tc>
        <w:tc>
          <w:tcPr>
            <w:tcW w:w="3224" w:type="dxa"/>
            <w:tcBorders>
              <w:bottom w:val="single" w:sz="4" w:space="0" w:color="auto"/>
            </w:tcBorders>
          </w:tcPr>
          <w:p w14:paraId="27DDA02A" w14:textId="77777777" w:rsidR="00837D03" w:rsidRPr="00B33569" w:rsidRDefault="00837D03" w:rsidP="00B1677D">
            <w:pPr>
              <w:pStyle w:val="table2"/>
              <w:jc w:val="right"/>
              <w:rPr>
                <w:b/>
                <w:bCs/>
              </w:rPr>
            </w:pPr>
            <w:r w:rsidRPr="00B33569">
              <w:rPr>
                <w:b/>
                <w:bCs/>
              </w:rPr>
              <w:t>$100.00</w:t>
            </w:r>
          </w:p>
        </w:tc>
      </w:tr>
      <w:tr w:rsidR="00837D03" w:rsidRPr="006241AA" w14:paraId="677B401C" w14:textId="77777777" w:rsidTr="00B1677D">
        <w:tc>
          <w:tcPr>
            <w:tcW w:w="7196" w:type="dxa"/>
            <w:tcBorders>
              <w:bottom w:val="nil"/>
            </w:tcBorders>
          </w:tcPr>
          <w:p w14:paraId="106432C6" w14:textId="77777777" w:rsidR="00837D03" w:rsidRPr="006241AA" w:rsidRDefault="00837D03" w:rsidP="00B1677D">
            <w:pPr>
              <w:pStyle w:val="table2"/>
            </w:pPr>
            <w:r w:rsidRPr="006241AA">
              <w:t>For each individual access bandwidth change request notified to us using the bandwidth-on-demand dial:</w:t>
            </w:r>
          </w:p>
        </w:tc>
        <w:tc>
          <w:tcPr>
            <w:tcW w:w="3224" w:type="dxa"/>
            <w:tcBorders>
              <w:top w:val="single" w:sz="4" w:space="0" w:color="auto"/>
              <w:bottom w:val="nil"/>
            </w:tcBorders>
          </w:tcPr>
          <w:p w14:paraId="6EFC7E04" w14:textId="77777777" w:rsidR="00837D03" w:rsidRPr="00B33569" w:rsidRDefault="00837D03" w:rsidP="00B1677D">
            <w:pPr>
              <w:pStyle w:val="table2"/>
              <w:jc w:val="right"/>
              <w:rPr>
                <w:b/>
                <w:bCs/>
              </w:rPr>
            </w:pPr>
          </w:p>
        </w:tc>
      </w:tr>
      <w:tr w:rsidR="00837D03" w:rsidRPr="006241AA" w14:paraId="65D64872" w14:textId="77777777" w:rsidTr="00B1677D">
        <w:tc>
          <w:tcPr>
            <w:tcW w:w="7196" w:type="dxa"/>
            <w:tcBorders>
              <w:top w:val="nil"/>
              <w:bottom w:val="nil"/>
            </w:tcBorders>
          </w:tcPr>
          <w:p w14:paraId="7E57584C" w14:textId="77777777" w:rsidR="00837D03" w:rsidRPr="006241AA" w:rsidRDefault="00837D03" w:rsidP="00B1677D">
            <w:pPr>
              <w:pStyle w:val="table2"/>
              <w:numPr>
                <w:ilvl w:val="0"/>
                <w:numId w:val="20"/>
              </w:numPr>
            </w:pPr>
            <w:r>
              <w:t>Changes between adjacent bands in bands 1 to 5</w:t>
            </w:r>
          </w:p>
        </w:tc>
        <w:tc>
          <w:tcPr>
            <w:tcW w:w="3224" w:type="dxa"/>
            <w:tcBorders>
              <w:top w:val="nil"/>
              <w:bottom w:val="nil"/>
            </w:tcBorders>
          </w:tcPr>
          <w:p w14:paraId="77E34B8D" w14:textId="77777777" w:rsidR="00837D03" w:rsidRPr="00B33569" w:rsidRDefault="00837D03" w:rsidP="00B1677D">
            <w:pPr>
              <w:pStyle w:val="table2"/>
              <w:jc w:val="right"/>
              <w:rPr>
                <w:b/>
                <w:bCs/>
              </w:rPr>
            </w:pPr>
            <w:r w:rsidRPr="00B33569">
              <w:rPr>
                <w:b/>
                <w:bCs/>
              </w:rPr>
              <w:t>Nil</w:t>
            </w:r>
          </w:p>
        </w:tc>
      </w:tr>
      <w:tr w:rsidR="00837D03" w:rsidRPr="006241AA" w14:paraId="336B6EBC" w14:textId="77777777" w:rsidTr="00B1677D">
        <w:tc>
          <w:tcPr>
            <w:tcW w:w="7196" w:type="dxa"/>
            <w:tcBorders>
              <w:top w:val="nil"/>
              <w:bottom w:val="nil"/>
            </w:tcBorders>
          </w:tcPr>
          <w:p w14:paraId="68A630BA" w14:textId="77777777" w:rsidR="00837D03" w:rsidRDefault="00837D03" w:rsidP="00B1677D">
            <w:pPr>
              <w:pStyle w:val="table2"/>
              <w:numPr>
                <w:ilvl w:val="0"/>
                <w:numId w:val="20"/>
              </w:numPr>
            </w:pPr>
            <w:r>
              <w:t>Changes between adjacent bands in bands 5 to 6</w:t>
            </w:r>
          </w:p>
        </w:tc>
        <w:tc>
          <w:tcPr>
            <w:tcW w:w="3224" w:type="dxa"/>
            <w:tcBorders>
              <w:top w:val="nil"/>
              <w:bottom w:val="nil"/>
            </w:tcBorders>
          </w:tcPr>
          <w:p w14:paraId="4AA83E50" w14:textId="77777777" w:rsidR="00837D03" w:rsidRPr="00B33569" w:rsidRDefault="00837D03" w:rsidP="00B1677D">
            <w:pPr>
              <w:pStyle w:val="table2"/>
              <w:jc w:val="right"/>
              <w:rPr>
                <w:b/>
                <w:bCs/>
              </w:rPr>
            </w:pPr>
            <w:r w:rsidRPr="00B33569">
              <w:rPr>
                <w:b/>
                <w:bCs/>
              </w:rPr>
              <w:t>$50.00</w:t>
            </w:r>
          </w:p>
        </w:tc>
      </w:tr>
      <w:tr w:rsidR="00837D03" w:rsidRPr="006241AA" w14:paraId="2F32145F" w14:textId="77777777" w:rsidTr="00B1677D">
        <w:tc>
          <w:tcPr>
            <w:tcW w:w="7196" w:type="dxa"/>
            <w:tcBorders>
              <w:top w:val="nil"/>
            </w:tcBorders>
          </w:tcPr>
          <w:p w14:paraId="3B83FCD0" w14:textId="77777777" w:rsidR="00837D03" w:rsidRDefault="00837D03" w:rsidP="00B1677D">
            <w:pPr>
              <w:pStyle w:val="table2"/>
              <w:numPr>
                <w:ilvl w:val="0"/>
                <w:numId w:val="20"/>
              </w:numPr>
            </w:pPr>
            <w:r>
              <w:t>Changes between adjacent bands in bands 6 to 8</w:t>
            </w:r>
          </w:p>
        </w:tc>
        <w:tc>
          <w:tcPr>
            <w:tcW w:w="3224" w:type="dxa"/>
            <w:tcBorders>
              <w:top w:val="nil"/>
            </w:tcBorders>
          </w:tcPr>
          <w:p w14:paraId="51867B39" w14:textId="77777777" w:rsidR="00837D03" w:rsidRPr="00B33569" w:rsidRDefault="00837D03" w:rsidP="00B1677D">
            <w:pPr>
              <w:pStyle w:val="table2"/>
              <w:jc w:val="right"/>
              <w:rPr>
                <w:b/>
                <w:bCs/>
              </w:rPr>
            </w:pPr>
            <w:r w:rsidRPr="00B33569">
              <w:rPr>
                <w:b/>
                <w:bCs/>
              </w:rPr>
              <w:t>$500.00</w:t>
            </w:r>
          </w:p>
        </w:tc>
      </w:tr>
    </w:tbl>
    <w:p w14:paraId="2F44521C" w14:textId="77777777" w:rsidR="00837D03" w:rsidRDefault="00837D03" w:rsidP="00837D03"/>
    <w:p w14:paraId="6B0ECE97" w14:textId="77777777" w:rsidR="00837D03" w:rsidRDefault="00837D03" w:rsidP="00837D03">
      <w:pPr>
        <w:pStyle w:val="SubHead"/>
      </w:pPr>
      <w:bookmarkStart w:id="23" w:name="_Toc154060609"/>
      <w:r>
        <w:t>Additional secure ID device charge</w:t>
      </w:r>
      <w:bookmarkEnd w:id="23"/>
    </w:p>
    <w:p w14:paraId="32186F91" w14:textId="77777777" w:rsidR="00837D03" w:rsidRDefault="00837D03" w:rsidP="00837D03">
      <w:pPr>
        <w:pStyle w:val="Heading2"/>
      </w:pPr>
      <w:r>
        <w:t>You can ask us to provide you with an additional secure ID device. We charge you the following for each additional secure ID device you ask us to provi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32"/>
        <w:gridCol w:w="3162"/>
      </w:tblGrid>
      <w:tr w:rsidR="00837D03" w:rsidRPr="006241AA" w14:paraId="677F5CA8" w14:textId="77777777" w:rsidTr="00B1677D">
        <w:tc>
          <w:tcPr>
            <w:tcW w:w="7196" w:type="dxa"/>
          </w:tcPr>
          <w:p w14:paraId="6E7CD920" w14:textId="77777777" w:rsidR="00837D03" w:rsidRPr="006241AA" w:rsidRDefault="00837D03" w:rsidP="00B1677D">
            <w:pPr>
              <w:pStyle w:val="TableRowHeading"/>
            </w:pPr>
            <w:r w:rsidRPr="006241AA">
              <w:t>IP MAN additional secure ID device charge</w:t>
            </w:r>
          </w:p>
        </w:tc>
        <w:tc>
          <w:tcPr>
            <w:tcW w:w="3224" w:type="dxa"/>
          </w:tcPr>
          <w:p w14:paraId="46A29D75" w14:textId="77777777" w:rsidR="00837D03" w:rsidRPr="006241AA" w:rsidRDefault="00837D03" w:rsidP="00B1677D">
            <w:pPr>
              <w:pStyle w:val="TableRowHeading"/>
            </w:pPr>
            <w:r w:rsidRPr="006241AA">
              <w:t>GST excl.</w:t>
            </w:r>
          </w:p>
        </w:tc>
      </w:tr>
      <w:tr w:rsidR="00837D03" w:rsidRPr="006241AA" w14:paraId="7AA1AC93" w14:textId="77777777" w:rsidTr="00B1677D">
        <w:tc>
          <w:tcPr>
            <w:tcW w:w="7196" w:type="dxa"/>
          </w:tcPr>
          <w:p w14:paraId="1C1279FE" w14:textId="77777777" w:rsidR="00837D03" w:rsidRPr="006241AA" w:rsidRDefault="00837D03" w:rsidP="00B1677D">
            <w:pPr>
              <w:pStyle w:val="table2"/>
            </w:pPr>
            <w:r w:rsidRPr="006241AA">
              <w:lastRenderedPageBreak/>
              <w:t>Each device</w:t>
            </w:r>
          </w:p>
        </w:tc>
        <w:tc>
          <w:tcPr>
            <w:tcW w:w="3224" w:type="dxa"/>
          </w:tcPr>
          <w:p w14:paraId="0BDEBA67" w14:textId="77777777" w:rsidR="00837D03" w:rsidRPr="00B33569" w:rsidRDefault="00837D03" w:rsidP="00B1677D">
            <w:pPr>
              <w:pStyle w:val="table2"/>
              <w:jc w:val="right"/>
              <w:rPr>
                <w:b/>
                <w:bCs/>
              </w:rPr>
            </w:pPr>
            <w:r w:rsidRPr="00B33569">
              <w:rPr>
                <w:b/>
                <w:bCs/>
              </w:rPr>
              <w:t>$100.00</w:t>
            </w:r>
          </w:p>
        </w:tc>
      </w:tr>
    </w:tbl>
    <w:p w14:paraId="27667538" w14:textId="77777777" w:rsidR="00837D03" w:rsidRDefault="00837D03" w:rsidP="00837D03"/>
    <w:p w14:paraId="20ABBBE3" w14:textId="77777777" w:rsidR="00837D03" w:rsidRDefault="00837D03" w:rsidP="00837D03">
      <w:pPr>
        <w:pStyle w:val="SubHead"/>
      </w:pPr>
      <w:bookmarkStart w:id="24" w:name="_Toc154060610"/>
      <w:r>
        <w:t>IP MAN design consultancy charge</w:t>
      </w:r>
      <w:bookmarkEnd w:id="24"/>
    </w:p>
    <w:p w14:paraId="7753C56F" w14:textId="77777777" w:rsidR="00837D03" w:rsidRDefault="00837D03" w:rsidP="00837D03">
      <w:pPr>
        <w:pStyle w:val="Heading2"/>
      </w:pPr>
      <w:r>
        <w:t>We charge you the following hourly fee for the time we take to design your IP MAN. Each IP MAN needs at least four hours of design consultan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8"/>
        <w:gridCol w:w="5086"/>
      </w:tblGrid>
      <w:tr w:rsidR="00837D03" w:rsidRPr="006241AA" w14:paraId="283528B5" w14:textId="77777777" w:rsidTr="00B1677D">
        <w:tc>
          <w:tcPr>
            <w:tcW w:w="5210" w:type="dxa"/>
          </w:tcPr>
          <w:p w14:paraId="63CA2896" w14:textId="77777777" w:rsidR="00837D03" w:rsidRPr="006241AA" w:rsidRDefault="00837D03" w:rsidP="00B1677D">
            <w:pPr>
              <w:pStyle w:val="TableRowHeading"/>
            </w:pPr>
            <w:r w:rsidRPr="006241AA">
              <w:t>Design consultancy charge</w:t>
            </w:r>
          </w:p>
        </w:tc>
        <w:tc>
          <w:tcPr>
            <w:tcW w:w="5210" w:type="dxa"/>
          </w:tcPr>
          <w:p w14:paraId="5D83E6AB" w14:textId="77777777" w:rsidR="00837D03" w:rsidRPr="006241AA" w:rsidRDefault="00837D03" w:rsidP="00B1677D">
            <w:pPr>
              <w:pStyle w:val="TableRowHeading"/>
            </w:pPr>
            <w:r w:rsidRPr="006241AA">
              <w:t>GST excl.</w:t>
            </w:r>
          </w:p>
        </w:tc>
      </w:tr>
      <w:tr w:rsidR="00837D03" w:rsidRPr="006241AA" w14:paraId="46757C04" w14:textId="77777777" w:rsidTr="00B1677D">
        <w:tc>
          <w:tcPr>
            <w:tcW w:w="5210" w:type="dxa"/>
          </w:tcPr>
          <w:p w14:paraId="1A676187" w14:textId="77777777" w:rsidR="00837D03" w:rsidRPr="006241AA" w:rsidRDefault="00837D03" w:rsidP="00B1677D">
            <w:pPr>
              <w:pStyle w:val="table2"/>
            </w:pPr>
            <w:r w:rsidRPr="006241AA">
              <w:t>Per hour</w:t>
            </w:r>
          </w:p>
        </w:tc>
        <w:tc>
          <w:tcPr>
            <w:tcW w:w="5210" w:type="dxa"/>
          </w:tcPr>
          <w:p w14:paraId="0B152D3F" w14:textId="77777777" w:rsidR="00837D03" w:rsidRPr="00B33569" w:rsidRDefault="00837D03" w:rsidP="00B1677D">
            <w:pPr>
              <w:pStyle w:val="table2"/>
              <w:jc w:val="right"/>
              <w:rPr>
                <w:b/>
                <w:bCs/>
              </w:rPr>
            </w:pPr>
            <w:r w:rsidRPr="00B33569">
              <w:rPr>
                <w:b/>
                <w:bCs/>
              </w:rPr>
              <w:t>$200.00</w:t>
            </w:r>
          </w:p>
        </w:tc>
      </w:tr>
    </w:tbl>
    <w:p w14:paraId="24236CC9" w14:textId="77777777" w:rsidR="00837D03" w:rsidRDefault="00837D03" w:rsidP="00837D03"/>
    <w:p w14:paraId="7E1131DC" w14:textId="77777777" w:rsidR="00837D03" w:rsidRDefault="00837D03" w:rsidP="00837D03">
      <w:pPr>
        <w:pStyle w:val="SubHead"/>
      </w:pPr>
      <w:bookmarkStart w:id="25" w:name="_Toc154060611"/>
      <w:r>
        <w:t>Port change charge</w:t>
      </w:r>
      <w:bookmarkEnd w:id="25"/>
    </w:p>
    <w:p w14:paraId="74B2B2C4" w14:textId="77777777" w:rsidR="00837D03" w:rsidRDefault="00837D03" w:rsidP="00837D03">
      <w:pPr>
        <w:pStyle w:val="Heading2"/>
      </w:pPr>
      <w:r>
        <w:t>We charge you the following charge if any of your ports are changed between a UTP Media Type and a MMOF Media Type, or from a MMOF Media Type to a UTP Media Ty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3"/>
        <w:gridCol w:w="3171"/>
      </w:tblGrid>
      <w:tr w:rsidR="00837D03" w:rsidRPr="006241AA" w14:paraId="75930732" w14:textId="77777777" w:rsidTr="00B1677D">
        <w:tc>
          <w:tcPr>
            <w:tcW w:w="7196" w:type="dxa"/>
          </w:tcPr>
          <w:p w14:paraId="0680EE23" w14:textId="77777777" w:rsidR="00837D03" w:rsidRPr="006241AA" w:rsidRDefault="00837D03" w:rsidP="00B1677D">
            <w:pPr>
              <w:pStyle w:val="TableRowHeading"/>
            </w:pPr>
            <w:r w:rsidRPr="006241AA">
              <w:t>IP MAN port change charge</w:t>
            </w:r>
          </w:p>
        </w:tc>
        <w:tc>
          <w:tcPr>
            <w:tcW w:w="3224" w:type="dxa"/>
          </w:tcPr>
          <w:p w14:paraId="1B3C5B9B" w14:textId="77777777" w:rsidR="00837D03" w:rsidRPr="006241AA" w:rsidRDefault="00837D03" w:rsidP="00B1677D">
            <w:pPr>
              <w:pStyle w:val="TableRowHeading"/>
            </w:pPr>
            <w:r w:rsidRPr="006241AA">
              <w:t>GST excl.</w:t>
            </w:r>
          </w:p>
        </w:tc>
      </w:tr>
      <w:tr w:rsidR="00837D03" w:rsidRPr="006241AA" w14:paraId="07A69F96" w14:textId="77777777" w:rsidTr="00B1677D">
        <w:tc>
          <w:tcPr>
            <w:tcW w:w="7196" w:type="dxa"/>
          </w:tcPr>
          <w:p w14:paraId="24880AB8" w14:textId="77777777" w:rsidR="00837D03" w:rsidRPr="006241AA" w:rsidRDefault="00837D03" w:rsidP="00B1677D">
            <w:pPr>
              <w:pStyle w:val="table2"/>
            </w:pPr>
            <w:r w:rsidRPr="006241AA">
              <w:t>Per change</w:t>
            </w:r>
          </w:p>
        </w:tc>
        <w:tc>
          <w:tcPr>
            <w:tcW w:w="3224" w:type="dxa"/>
          </w:tcPr>
          <w:p w14:paraId="120FEA92" w14:textId="77777777" w:rsidR="00837D03" w:rsidRPr="00B33569" w:rsidRDefault="00837D03" w:rsidP="00B1677D">
            <w:pPr>
              <w:pStyle w:val="table2"/>
              <w:jc w:val="right"/>
              <w:rPr>
                <w:b/>
                <w:bCs/>
              </w:rPr>
            </w:pPr>
            <w:r w:rsidRPr="00B33569">
              <w:rPr>
                <w:b/>
                <w:bCs/>
              </w:rPr>
              <w:t>$3,600.00</w:t>
            </w:r>
          </w:p>
        </w:tc>
      </w:tr>
    </w:tbl>
    <w:p w14:paraId="1E44E7FB" w14:textId="77777777" w:rsidR="00837D03" w:rsidRDefault="00837D03" w:rsidP="00837D03"/>
    <w:p w14:paraId="54843B49" w14:textId="77777777" w:rsidR="00837D03" w:rsidRDefault="00837D03" w:rsidP="00837D03">
      <w:pPr>
        <w:pStyle w:val="SubHead"/>
      </w:pPr>
      <w:bookmarkStart w:id="26" w:name="_Toc154060612"/>
      <w:r>
        <w:t>Service conversion charge</w:t>
      </w:r>
      <w:bookmarkEnd w:id="26"/>
    </w:p>
    <w:p w14:paraId="6FE334B6" w14:textId="77777777" w:rsidR="00837D03" w:rsidRDefault="00837D03" w:rsidP="00837D03">
      <w:pPr>
        <w:pStyle w:val="Heading2"/>
      </w:pPr>
      <w:r>
        <w:t>You can ask us to convert:</w:t>
      </w:r>
    </w:p>
    <w:p w14:paraId="7A6A181C" w14:textId="77777777" w:rsidR="00837D03" w:rsidRDefault="00837D03" w:rsidP="00837D03">
      <w:pPr>
        <w:pStyle w:val="Heading3"/>
      </w:pPr>
      <w:r>
        <w:t>two IP MAN dual uplinks to a Ethernet MAN service;</w:t>
      </w:r>
    </w:p>
    <w:p w14:paraId="532BDCE3" w14:textId="77777777" w:rsidR="00837D03" w:rsidRDefault="00837D03" w:rsidP="00837D03">
      <w:pPr>
        <w:pStyle w:val="Heading3"/>
      </w:pPr>
      <w:r>
        <w:t>two IP MAN fully redundant connections to a Ethernet MAN service;</w:t>
      </w:r>
    </w:p>
    <w:p w14:paraId="54C5CDE6" w14:textId="77777777" w:rsidR="00837D03" w:rsidRDefault="00837D03" w:rsidP="00837D03">
      <w:pPr>
        <w:pStyle w:val="Heading3"/>
      </w:pPr>
      <w:r>
        <w:t xml:space="preserve">an IP MAN single uplink to an IP MAN dual uplink if you signed up for IP MAN single uplink prior to 30 September 2008; </w:t>
      </w:r>
    </w:p>
    <w:p w14:paraId="4378DDCD" w14:textId="77777777" w:rsidR="00837D03" w:rsidRDefault="00837D03" w:rsidP="00837D03">
      <w:pPr>
        <w:pStyle w:val="Heading3"/>
      </w:pPr>
      <w:r>
        <w:t xml:space="preserve">an IP MAN single uplink to an IP MAN dual access; </w:t>
      </w:r>
    </w:p>
    <w:p w14:paraId="0EE1D4DF" w14:textId="77777777" w:rsidR="00837D03" w:rsidRDefault="00837D03" w:rsidP="00837D03">
      <w:pPr>
        <w:pStyle w:val="Heading3"/>
      </w:pPr>
      <w:r>
        <w:t>an Ethernet MAN service to two IP MAN dual uplink if you signed up for Ethernet MAN prior to 30 September 2008;</w:t>
      </w:r>
    </w:p>
    <w:p w14:paraId="08B028DC" w14:textId="77777777" w:rsidR="00837D03" w:rsidRDefault="00837D03" w:rsidP="00837D03">
      <w:pPr>
        <w:pStyle w:val="Heading3"/>
      </w:pPr>
      <w:r>
        <w:t>an Ethernet MAN service to two IP MAN fully redundant connections; or</w:t>
      </w:r>
    </w:p>
    <w:p w14:paraId="691C3C16" w14:textId="77777777" w:rsidR="00837D03" w:rsidRDefault="00837D03" w:rsidP="00837D03">
      <w:pPr>
        <w:pStyle w:val="Heading3"/>
      </w:pPr>
      <w:r>
        <w:t>an Ethernet MAN service to IP MAN single uplink; or</w:t>
      </w:r>
    </w:p>
    <w:p w14:paraId="7B3A12B9" w14:textId="77777777" w:rsidR="00837D03" w:rsidRDefault="00837D03" w:rsidP="00837D03">
      <w:pPr>
        <w:pStyle w:val="Heading3"/>
      </w:pPr>
      <w:r>
        <w:t>an Ethernet MAN service to IP MAN dual access.</w:t>
      </w:r>
    </w:p>
    <w:p w14:paraId="7DED3146" w14:textId="77777777" w:rsidR="00837D03" w:rsidRDefault="00837D03" w:rsidP="00837D03">
      <w:pPr>
        <w:pStyle w:val="Indent2"/>
      </w:pPr>
      <w:r>
        <w:t>We charge you the following for the conver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8"/>
        <w:gridCol w:w="3166"/>
      </w:tblGrid>
      <w:tr w:rsidR="00837D03" w:rsidRPr="006241AA" w14:paraId="742A0D57" w14:textId="77777777" w:rsidTr="00B1677D">
        <w:tc>
          <w:tcPr>
            <w:tcW w:w="7196" w:type="dxa"/>
          </w:tcPr>
          <w:p w14:paraId="0F884431" w14:textId="77777777" w:rsidR="00837D03" w:rsidRPr="006241AA" w:rsidRDefault="00837D03" w:rsidP="00B1677D">
            <w:pPr>
              <w:pStyle w:val="TableRowHeading"/>
            </w:pPr>
            <w:r w:rsidRPr="006241AA">
              <w:t>IP MAN service conversion charge</w:t>
            </w:r>
          </w:p>
        </w:tc>
        <w:tc>
          <w:tcPr>
            <w:tcW w:w="3224" w:type="dxa"/>
          </w:tcPr>
          <w:p w14:paraId="79ACC5B8" w14:textId="77777777" w:rsidR="00837D03" w:rsidRPr="006241AA" w:rsidRDefault="00837D03" w:rsidP="00B1677D">
            <w:pPr>
              <w:pStyle w:val="TableRowHeading"/>
            </w:pPr>
            <w:r w:rsidRPr="006241AA">
              <w:t>GST excl.</w:t>
            </w:r>
          </w:p>
        </w:tc>
      </w:tr>
      <w:tr w:rsidR="00837D03" w:rsidRPr="006241AA" w14:paraId="65BD4244" w14:textId="77777777" w:rsidTr="00B1677D">
        <w:tc>
          <w:tcPr>
            <w:tcW w:w="7196" w:type="dxa"/>
          </w:tcPr>
          <w:p w14:paraId="0C4EB938" w14:textId="77777777" w:rsidR="00837D03" w:rsidRPr="006241AA" w:rsidRDefault="00837D03" w:rsidP="00B1677D">
            <w:pPr>
              <w:pStyle w:val="table2"/>
            </w:pPr>
            <w:r w:rsidRPr="006241AA">
              <w:t xml:space="preserve">For a conversion from an IP MAN single uplink or an Ethernet MAN single uplink to an IP MAN </w:t>
            </w:r>
            <w:r>
              <w:t>d</w:t>
            </w:r>
            <w:r w:rsidRPr="006241AA">
              <w:t xml:space="preserve">ual </w:t>
            </w:r>
            <w:r>
              <w:t>a</w:t>
            </w:r>
            <w:r w:rsidRPr="006241AA">
              <w:t>ccess or dual uplink (per conversion)</w:t>
            </w:r>
          </w:p>
        </w:tc>
        <w:tc>
          <w:tcPr>
            <w:tcW w:w="3224" w:type="dxa"/>
          </w:tcPr>
          <w:p w14:paraId="43246180" w14:textId="77777777" w:rsidR="00837D03" w:rsidRPr="00B33569" w:rsidRDefault="00837D03" w:rsidP="00B1677D">
            <w:pPr>
              <w:pStyle w:val="table2"/>
              <w:jc w:val="right"/>
              <w:rPr>
                <w:b/>
                <w:bCs/>
              </w:rPr>
            </w:pPr>
            <w:r w:rsidRPr="00B33569">
              <w:rPr>
                <w:b/>
                <w:bCs/>
              </w:rPr>
              <w:t>$5,000.00</w:t>
            </w:r>
          </w:p>
        </w:tc>
      </w:tr>
      <w:tr w:rsidR="00837D03" w:rsidRPr="006241AA" w14:paraId="6487B5FC" w14:textId="77777777" w:rsidTr="00B1677D">
        <w:tc>
          <w:tcPr>
            <w:tcW w:w="7196" w:type="dxa"/>
          </w:tcPr>
          <w:p w14:paraId="28A41195" w14:textId="77777777" w:rsidR="00837D03" w:rsidRPr="006241AA" w:rsidRDefault="00837D03" w:rsidP="00B1677D">
            <w:pPr>
              <w:pStyle w:val="table2"/>
            </w:pPr>
            <w:r w:rsidRPr="006241AA">
              <w:t>For all other conversions (per conversion)</w:t>
            </w:r>
          </w:p>
        </w:tc>
        <w:tc>
          <w:tcPr>
            <w:tcW w:w="3224" w:type="dxa"/>
          </w:tcPr>
          <w:p w14:paraId="394343AA" w14:textId="77777777" w:rsidR="00837D03" w:rsidRPr="00B33569" w:rsidRDefault="00837D03" w:rsidP="00B1677D">
            <w:pPr>
              <w:pStyle w:val="table2"/>
              <w:jc w:val="right"/>
              <w:rPr>
                <w:b/>
                <w:bCs/>
              </w:rPr>
            </w:pPr>
            <w:r w:rsidRPr="00B33569">
              <w:rPr>
                <w:b/>
                <w:bCs/>
              </w:rPr>
              <w:t>$1,000.00</w:t>
            </w:r>
          </w:p>
        </w:tc>
      </w:tr>
    </w:tbl>
    <w:p w14:paraId="455D6D99" w14:textId="77777777" w:rsidR="00837D03" w:rsidRDefault="00837D03" w:rsidP="00837D03"/>
    <w:p w14:paraId="2C425363" w14:textId="77777777" w:rsidR="00837D03" w:rsidRDefault="00837D03" w:rsidP="00837D03">
      <w:pPr>
        <w:pStyle w:val="SubHead"/>
      </w:pPr>
      <w:bookmarkStart w:id="27" w:name="_Toc154060613"/>
      <w:r>
        <w:t>Interconnect</w:t>
      </w:r>
      <w:bookmarkEnd w:id="27"/>
    </w:p>
    <w:p w14:paraId="0785B76A" w14:textId="77777777" w:rsidR="00837D03" w:rsidRDefault="00837D03" w:rsidP="00837D03">
      <w:pPr>
        <w:pStyle w:val="Heading2"/>
      </w:pPr>
      <w:r>
        <w:t>You can ask us to connect an IP MAN:</w:t>
      </w:r>
    </w:p>
    <w:p w14:paraId="2FDA04B2" w14:textId="77777777" w:rsidR="00837D03" w:rsidRDefault="00837D03" w:rsidP="00837D03">
      <w:pPr>
        <w:pStyle w:val="Heading3"/>
      </w:pPr>
      <w:r>
        <w:t>to an IP WAN; or</w:t>
      </w:r>
    </w:p>
    <w:p w14:paraId="59F2FA6D" w14:textId="77777777" w:rsidR="00837D03" w:rsidRDefault="00837D03" w:rsidP="00837D03">
      <w:pPr>
        <w:pStyle w:val="Heading3"/>
      </w:pPr>
      <w:r>
        <w:t>to another IP MAN, where neither IP MAN is connected to an IP WAN.</w:t>
      </w:r>
    </w:p>
    <w:p w14:paraId="597E18AA" w14:textId="77777777" w:rsidR="00837D03" w:rsidRDefault="00837D03" w:rsidP="00837D03">
      <w:pPr>
        <w:pStyle w:val="Heading2"/>
      </w:pPr>
      <w:r>
        <w:t>There are two interconnection models:</w:t>
      </w:r>
    </w:p>
    <w:p w14:paraId="55850F44" w14:textId="77777777" w:rsidR="00837D03" w:rsidRDefault="00837D03" w:rsidP="00837D03">
      <w:pPr>
        <w:pStyle w:val="Heading3"/>
      </w:pPr>
      <w:r>
        <w:t xml:space="preserve">Aggregate model (annual charges set out below) – where the specified interconnection bandwidth is shared by IP MAN sites in your VPN; or </w:t>
      </w:r>
    </w:p>
    <w:p w14:paraId="6CA797EA" w14:textId="77777777" w:rsidR="00837D03" w:rsidRDefault="00837D03" w:rsidP="00837D03">
      <w:pPr>
        <w:pStyle w:val="Heading3"/>
      </w:pPr>
      <w:r>
        <w:t xml:space="preserve">Per service model (IP MAN Wide Area Port) (annual charges set out in your agreement with us) – where the interconnection bandwidth is specified for each IP MAN Service in your VPN.  </w:t>
      </w:r>
    </w:p>
    <w:p w14:paraId="747BE1A4" w14:textId="77777777" w:rsidR="00837D03" w:rsidRDefault="00837D03" w:rsidP="00837D03">
      <w:pPr>
        <w:pStyle w:val="Heading2"/>
      </w:pPr>
      <w:r>
        <w:t xml:space="preserve">It is not possible to utilise both an aggregate model and a per service model within the same VPN.  If you obtain a new VPN our preference is that your new VPN is connected through the per service model using IP MAN Wide Area Port connections. </w:t>
      </w:r>
    </w:p>
    <w:p w14:paraId="4F8C57AC" w14:textId="77777777" w:rsidR="00837D03" w:rsidRDefault="00837D03" w:rsidP="00837D03">
      <w:pPr>
        <w:pStyle w:val="Heading2"/>
      </w:pPr>
      <w:r>
        <w:t>We may, in our sole discretion, connect your IP MAN service using the aggregate model if you request.</w:t>
      </w:r>
    </w:p>
    <w:p w14:paraId="560C4E81" w14:textId="77777777" w:rsidR="00837D03" w:rsidRDefault="00837D03" w:rsidP="00837D03">
      <w:pPr>
        <w:pStyle w:val="SubHead"/>
      </w:pPr>
      <w:bookmarkStart w:id="28" w:name="_Toc154060614"/>
      <w:r>
        <w:t>Interconnect connection charges</w:t>
      </w:r>
      <w:bookmarkEnd w:id="28"/>
      <w:r>
        <w:t xml:space="preserve"> </w:t>
      </w:r>
    </w:p>
    <w:p w14:paraId="312C8FB8" w14:textId="77777777" w:rsidR="00837D03" w:rsidRDefault="00837D03" w:rsidP="00837D03">
      <w:pPr>
        <w:pStyle w:val="Heading2"/>
      </w:pPr>
      <w:r>
        <w:t>We charge you the following once-off charge (regardless of whether your interconnection model is the aggregate model or the per service mod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35"/>
        <w:gridCol w:w="3159"/>
      </w:tblGrid>
      <w:tr w:rsidR="00837D03" w:rsidRPr="00543BA4" w14:paraId="48E680EC" w14:textId="77777777" w:rsidTr="00B1677D">
        <w:tc>
          <w:tcPr>
            <w:tcW w:w="7196" w:type="dxa"/>
          </w:tcPr>
          <w:p w14:paraId="15924C0E" w14:textId="77777777" w:rsidR="00837D03" w:rsidRPr="00543BA4" w:rsidRDefault="00837D03" w:rsidP="00B1677D">
            <w:pPr>
              <w:pStyle w:val="TableRowHeading"/>
            </w:pPr>
            <w:r w:rsidRPr="00543BA4">
              <w:t>IP MAN initial interconnect charge</w:t>
            </w:r>
          </w:p>
        </w:tc>
        <w:tc>
          <w:tcPr>
            <w:tcW w:w="3224" w:type="dxa"/>
          </w:tcPr>
          <w:p w14:paraId="287C7022" w14:textId="77777777" w:rsidR="00837D03" w:rsidRPr="00543BA4" w:rsidRDefault="00837D03" w:rsidP="00B1677D">
            <w:pPr>
              <w:pStyle w:val="TableRowHeading"/>
            </w:pPr>
            <w:r w:rsidRPr="00543BA4">
              <w:t>GST excl.</w:t>
            </w:r>
          </w:p>
        </w:tc>
      </w:tr>
      <w:tr w:rsidR="00837D03" w:rsidRPr="00543BA4" w14:paraId="336C9488" w14:textId="77777777" w:rsidTr="00B1677D">
        <w:tc>
          <w:tcPr>
            <w:tcW w:w="7196" w:type="dxa"/>
          </w:tcPr>
          <w:p w14:paraId="4DECBCE5" w14:textId="77777777" w:rsidR="00837D03" w:rsidRPr="00543BA4" w:rsidRDefault="00837D03" w:rsidP="00B1677D">
            <w:pPr>
              <w:pStyle w:val="table2"/>
            </w:pPr>
            <w:r w:rsidRPr="00543BA4">
              <w:t>Each connection from an IP MAN to an IP WAN</w:t>
            </w:r>
          </w:p>
        </w:tc>
        <w:tc>
          <w:tcPr>
            <w:tcW w:w="3224" w:type="dxa"/>
          </w:tcPr>
          <w:p w14:paraId="0E176AE5" w14:textId="77777777" w:rsidR="00837D03" w:rsidRPr="00B33569" w:rsidRDefault="00837D03" w:rsidP="00B1677D">
            <w:pPr>
              <w:pStyle w:val="table2"/>
              <w:jc w:val="right"/>
              <w:rPr>
                <w:b/>
                <w:bCs/>
              </w:rPr>
            </w:pPr>
            <w:r w:rsidRPr="00B33569">
              <w:rPr>
                <w:b/>
                <w:bCs/>
              </w:rPr>
              <w:t>$100.00</w:t>
            </w:r>
          </w:p>
        </w:tc>
      </w:tr>
      <w:tr w:rsidR="00837D03" w:rsidRPr="00543BA4" w14:paraId="05986A75" w14:textId="77777777" w:rsidTr="00B1677D">
        <w:tc>
          <w:tcPr>
            <w:tcW w:w="7196" w:type="dxa"/>
          </w:tcPr>
          <w:p w14:paraId="678AE7DE" w14:textId="77777777" w:rsidR="00837D03" w:rsidRPr="00543BA4" w:rsidRDefault="00837D03" w:rsidP="00B1677D">
            <w:pPr>
              <w:pStyle w:val="table2"/>
            </w:pPr>
            <w:r w:rsidRPr="00543BA4">
              <w:t>Each connection from an IP MAN to another IP MAN, where neither IP MAN is connected to an IP WAN</w:t>
            </w:r>
          </w:p>
        </w:tc>
        <w:tc>
          <w:tcPr>
            <w:tcW w:w="3224" w:type="dxa"/>
          </w:tcPr>
          <w:p w14:paraId="56EE0DE8" w14:textId="77777777" w:rsidR="00837D03" w:rsidRPr="00B33569" w:rsidRDefault="00837D03" w:rsidP="00B1677D">
            <w:pPr>
              <w:pStyle w:val="table2"/>
              <w:jc w:val="right"/>
              <w:rPr>
                <w:b/>
                <w:bCs/>
              </w:rPr>
            </w:pPr>
            <w:r w:rsidRPr="00B33569">
              <w:rPr>
                <w:b/>
                <w:bCs/>
              </w:rPr>
              <w:t>$200.00</w:t>
            </w:r>
          </w:p>
        </w:tc>
      </w:tr>
    </w:tbl>
    <w:p w14:paraId="4338B091" w14:textId="77777777" w:rsidR="00837D03" w:rsidRDefault="00837D03" w:rsidP="00837D03"/>
    <w:p w14:paraId="70DA8F01" w14:textId="77777777" w:rsidR="00837D03" w:rsidRDefault="00837D03" w:rsidP="00837D03">
      <w:pPr>
        <w:pStyle w:val="SubHead"/>
      </w:pPr>
      <w:bookmarkStart w:id="29" w:name="_Toc154060615"/>
      <w:r>
        <w:t>Interconnect – Aggregate model charges</w:t>
      </w:r>
      <w:bookmarkEnd w:id="29"/>
    </w:p>
    <w:p w14:paraId="0BACFB86" w14:textId="77777777" w:rsidR="00837D03" w:rsidRDefault="00837D03" w:rsidP="00837D03">
      <w:pPr>
        <w:pStyle w:val="Heading2"/>
      </w:pPr>
      <w:r>
        <w:t>We charge you the following annual charge* (billed monthly) if you ask us to connect an IP MAN to an IP WAN using the aggregate model and we agree. We charge you twice the following annual charge (billed monthly) if you ask us to connect an IP MAN to another IP MAN, where neither IP MAN is connected to an IP WAN.</w:t>
      </w:r>
    </w:p>
    <w:p w14:paraId="0639F55C" w14:textId="4DBEB25E" w:rsidR="00837D03" w:rsidRDefault="00837D03" w:rsidP="00837D03">
      <w:pPr>
        <w:pStyle w:val="Notes-ourcustomerterms"/>
      </w:pPr>
      <w:r>
        <w:t xml:space="preserve">For the different classes of service, see Part D – Service Levels of the IP Solutions section of Our Customer Terms at </w:t>
      </w:r>
      <w:hyperlink r:id="rId29" w:history="1">
        <w:r w:rsidRPr="000B0958">
          <w:rPr>
            <w:rStyle w:val="Hyperlink"/>
          </w:rPr>
          <w:t>http://www.telstra.com.au/customerterms/bus_ip_solutions.htm</w:t>
        </w:r>
      </w:hyperlink>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7"/>
        <w:gridCol w:w="3404"/>
        <w:gridCol w:w="3413"/>
      </w:tblGrid>
      <w:tr w:rsidR="00837D03" w:rsidRPr="00543BA4" w14:paraId="5D0E35E7" w14:textId="77777777" w:rsidTr="00B1677D">
        <w:trPr>
          <w:tblHeader/>
        </w:trPr>
        <w:tc>
          <w:tcPr>
            <w:tcW w:w="10420" w:type="dxa"/>
            <w:gridSpan w:val="3"/>
          </w:tcPr>
          <w:p w14:paraId="78868E4E" w14:textId="77777777" w:rsidR="00837D03" w:rsidRPr="00543BA4" w:rsidRDefault="00837D03" w:rsidP="00B1677D">
            <w:pPr>
              <w:pStyle w:val="TableRowHeading"/>
            </w:pPr>
            <w:r>
              <w:lastRenderedPageBreak/>
              <w:t>Annual interconnect charge (aggregate model)*</w:t>
            </w:r>
          </w:p>
        </w:tc>
      </w:tr>
      <w:tr w:rsidR="00837D03" w:rsidRPr="00543BA4" w14:paraId="7C67492B" w14:textId="77777777" w:rsidTr="00B1677D">
        <w:trPr>
          <w:tblHeader/>
        </w:trPr>
        <w:tc>
          <w:tcPr>
            <w:tcW w:w="3473" w:type="dxa"/>
            <w:tcBorders>
              <w:bottom w:val="nil"/>
            </w:tcBorders>
          </w:tcPr>
          <w:p w14:paraId="0536CA98" w14:textId="77777777" w:rsidR="00837D03" w:rsidRPr="00543BA4" w:rsidRDefault="00837D03" w:rsidP="00B1677D">
            <w:pPr>
              <w:pStyle w:val="TableRowHeading"/>
            </w:pPr>
            <w:r>
              <w:t>Speed</w:t>
            </w:r>
          </w:p>
        </w:tc>
        <w:tc>
          <w:tcPr>
            <w:tcW w:w="6947" w:type="dxa"/>
            <w:gridSpan w:val="2"/>
          </w:tcPr>
          <w:p w14:paraId="2206DD5F" w14:textId="77777777" w:rsidR="00837D03" w:rsidRPr="00543BA4" w:rsidRDefault="00837D03" w:rsidP="00B1677D">
            <w:pPr>
              <w:pStyle w:val="TableRowHeading"/>
            </w:pPr>
            <w:r>
              <w:t>Class of service</w:t>
            </w:r>
          </w:p>
        </w:tc>
      </w:tr>
      <w:tr w:rsidR="00837D03" w:rsidRPr="00543BA4" w14:paraId="02EA2BBD" w14:textId="77777777" w:rsidTr="00B1677D">
        <w:trPr>
          <w:tblHeader/>
        </w:trPr>
        <w:tc>
          <w:tcPr>
            <w:tcW w:w="3473" w:type="dxa"/>
            <w:tcBorders>
              <w:top w:val="nil"/>
              <w:bottom w:val="nil"/>
            </w:tcBorders>
          </w:tcPr>
          <w:p w14:paraId="216EF7A6" w14:textId="77777777" w:rsidR="00837D03" w:rsidRPr="00543BA4" w:rsidRDefault="00837D03" w:rsidP="00B1677D">
            <w:pPr>
              <w:pStyle w:val="TableRowHeading"/>
            </w:pPr>
          </w:p>
        </w:tc>
        <w:tc>
          <w:tcPr>
            <w:tcW w:w="3473" w:type="dxa"/>
          </w:tcPr>
          <w:p w14:paraId="391F6D0D" w14:textId="77777777" w:rsidR="00837D03" w:rsidRPr="00543BA4" w:rsidRDefault="00837D03" w:rsidP="00B1677D">
            <w:pPr>
              <w:pStyle w:val="TableRowHeading"/>
            </w:pPr>
            <w:r>
              <w:t>Data Transfer</w:t>
            </w:r>
          </w:p>
        </w:tc>
        <w:tc>
          <w:tcPr>
            <w:tcW w:w="3474" w:type="dxa"/>
          </w:tcPr>
          <w:p w14:paraId="05A76C16" w14:textId="77777777" w:rsidR="00837D03" w:rsidRPr="00543BA4" w:rsidRDefault="00837D03" w:rsidP="00B1677D">
            <w:pPr>
              <w:pStyle w:val="TableRowHeading"/>
            </w:pPr>
            <w:r>
              <w:t>Dynamic</w:t>
            </w:r>
          </w:p>
        </w:tc>
      </w:tr>
      <w:tr w:rsidR="00837D03" w:rsidRPr="00543BA4" w14:paraId="3DFDF07A" w14:textId="77777777" w:rsidTr="00B1677D">
        <w:trPr>
          <w:tblHeader/>
        </w:trPr>
        <w:tc>
          <w:tcPr>
            <w:tcW w:w="3473" w:type="dxa"/>
            <w:tcBorders>
              <w:top w:val="nil"/>
            </w:tcBorders>
          </w:tcPr>
          <w:p w14:paraId="6C9C976C" w14:textId="77777777" w:rsidR="00837D03" w:rsidRPr="00543BA4" w:rsidRDefault="00837D03" w:rsidP="00B1677D">
            <w:pPr>
              <w:pStyle w:val="TableRowHeading"/>
            </w:pPr>
          </w:p>
        </w:tc>
        <w:tc>
          <w:tcPr>
            <w:tcW w:w="3473" w:type="dxa"/>
          </w:tcPr>
          <w:p w14:paraId="4E69F90E" w14:textId="77777777" w:rsidR="00837D03" w:rsidRPr="00543BA4" w:rsidRDefault="00837D03" w:rsidP="00B1677D">
            <w:pPr>
              <w:pStyle w:val="TableRowHeading"/>
            </w:pPr>
            <w:r>
              <w:t>(GST excl.)</w:t>
            </w:r>
          </w:p>
        </w:tc>
        <w:tc>
          <w:tcPr>
            <w:tcW w:w="3474" w:type="dxa"/>
          </w:tcPr>
          <w:p w14:paraId="5284715D" w14:textId="77777777" w:rsidR="00837D03" w:rsidRPr="00543BA4" w:rsidRDefault="00837D03" w:rsidP="00B1677D">
            <w:pPr>
              <w:pStyle w:val="TableRowHeading"/>
            </w:pPr>
            <w:r>
              <w:t>(GST excl.)</w:t>
            </w:r>
          </w:p>
        </w:tc>
      </w:tr>
      <w:tr w:rsidR="00837D03" w:rsidRPr="00543BA4" w14:paraId="70AD25A0" w14:textId="77777777" w:rsidTr="00B1677D">
        <w:tc>
          <w:tcPr>
            <w:tcW w:w="3473" w:type="dxa"/>
          </w:tcPr>
          <w:p w14:paraId="51FF3D2E" w14:textId="77777777" w:rsidR="00837D03" w:rsidRPr="00543BA4" w:rsidRDefault="00837D03" w:rsidP="00B1677D">
            <w:pPr>
              <w:pStyle w:val="table2"/>
              <w:jc w:val="center"/>
            </w:pPr>
            <w:r w:rsidRPr="00543BA4">
              <w:t>16 kbit/s</w:t>
            </w:r>
          </w:p>
        </w:tc>
        <w:tc>
          <w:tcPr>
            <w:tcW w:w="3473" w:type="dxa"/>
          </w:tcPr>
          <w:p w14:paraId="47DAE4C7" w14:textId="77777777" w:rsidR="00837D03" w:rsidRPr="00B33569" w:rsidRDefault="00837D03" w:rsidP="00B1677D">
            <w:pPr>
              <w:pStyle w:val="table2"/>
              <w:jc w:val="right"/>
              <w:rPr>
                <w:b/>
                <w:bCs/>
              </w:rPr>
            </w:pPr>
            <w:r w:rsidRPr="00B33569">
              <w:rPr>
                <w:b/>
                <w:bCs/>
              </w:rPr>
              <w:t>$1,416.00</w:t>
            </w:r>
          </w:p>
        </w:tc>
        <w:tc>
          <w:tcPr>
            <w:tcW w:w="3474" w:type="dxa"/>
          </w:tcPr>
          <w:p w14:paraId="338782AE" w14:textId="77777777" w:rsidR="00837D03" w:rsidRPr="00B33569" w:rsidRDefault="00837D03" w:rsidP="00B1677D">
            <w:pPr>
              <w:pStyle w:val="table2"/>
              <w:jc w:val="right"/>
              <w:rPr>
                <w:b/>
                <w:bCs/>
              </w:rPr>
            </w:pPr>
            <w:r w:rsidRPr="00B33569">
              <w:rPr>
                <w:b/>
                <w:bCs/>
              </w:rPr>
              <w:t>$1,840.80</w:t>
            </w:r>
          </w:p>
        </w:tc>
      </w:tr>
      <w:tr w:rsidR="00837D03" w:rsidRPr="00543BA4" w14:paraId="58DDD931" w14:textId="77777777" w:rsidTr="00B1677D">
        <w:tc>
          <w:tcPr>
            <w:tcW w:w="3473" w:type="dxa"/>
          </w:tcPr>
          <w:p w14:paraId="3D8951DA" w14:textId="77777777" w:rsidR="00837D03" w:rsidRPr="00543BA4" w:rsidRDefault="00837D03" w:rsidP="00B1677D">
            <w:pPr>
              <w:pStyle w:val="table2"/>
              <w:jc w:val="center"/>
            </w:pPr>
            <w:r w:rsidRPr="00543BA4">
              <w:t>24 kbit/s</w:t>
            </w:r>
          </w:p>
        </w:tc>
        <w:tc>
          <w:tcPr>
            <w:tcW w:w="3473" w:type="dxa"/>
          </w:tcPr>
          <w:p w14:paraId="5815F33B" w14:textId="77777777" w:rsidR="00837D03" w:rsidRPr="00B33569" w:rsidRDefault="00837D03" w:rsidP="00B1677D">
            <w:pPr>
              <w:pStyle w:val="table2"/>
              <w:jc w:val="right"/>
              <w:rPr>
                <w:b/>
                <w:bCs/>
              </w:rPr>
            </w:pPr>
            <w:r w:rsidRPr="00B33569">
              <w:rPr>
                <w:b/>
                <w:bCs/>
              </w:rPr>
              <w:t>$1,692.00</w:t>
            </w:r>
          </w:p>
        </w:tc>
        <w:tc>
          <w:tcPr>
            <w:tcW w:w="3474" w:type="dxa"/>
          </w:tcPr>
          <w:p w14:paraId="5D2112DF" w14:textId="77777777" w:rsidR="00837D03" w:rsidRPr="00B33569" w:rsidRDefault="00837D03" w:rsidP="00B1677D">
            <w:pPr>
              <w:pStyle w:val="table2"/>
              <w:jc w:val="right"/>
              <w:rPr>
                <w:b/>
                <w:bCs/>
              </w:rPr>
            </w:pPr>
            <w:r w:rsidRPr="00B33569">
              <w:rPr>
                <w:b/>
                <w:bCs/>
              </w:rPr>
              <w:t>$2,199.60</w:t>
            </w:r>
          </w:p>
        </w:tc>
      </w:tr>
      <w:tr w:rsidR="00837D03" w:rsidRPr="00543BA4" w14:paraId="3697FD99" w14:textId="77777777" w:rsidTr="00B1677D">
        <w:tc>
          <w:tcPr>
            <w:tcW w:w="3473" w:type="dxa"/>
          </w:tcPr>
          <w:p w14:paraId="51E20105" w14:textId="77777777" w:rsidR="00837D03" w:rsidRPr="00543BA4" w:rsidRDefault="00837D03" w:rsidP="00B1677D">
            <w:pPr>
              <w:pStyle w:val="table2"/>
              <w:jc w:val="center"/>
            </w:pPr>
            <w:r w:rsidRPr="00543BA4">
              <w:t>32 kbit/s</w:t>
            </w:r>
          </w:p>
        </w:tc>
        <w:tc>
          <w:tcPr>
            <w:tcW w:w="3473" w:type="dxa"/>
          </w:tcPr>
          <w:p w14:paraId="664DFCF3" w14:textId="77777777" w:rsidR="00837D03" w:rsidRPr="00B33569" w:rsidRDefault="00837D03" w:rsidP="00B1677D">
            <w:pPr>
              <w:pStyle w:val="table2"/>
              <w:jc w:val="right"/>
              <w:rPr>
                <w:b/>
                <w:bCs/>
              </w:rPr>
            </w:pPr>
            <w:r w:rsidRPr="00B33569">
              <w:rPr>
                <w:b/>
                <w:bCs/>
              </w:rPr>
              <w:t>$1,980.00</w:t>
            </w:r>
          </w:p>
        </w:tc>
        <w:tc>
          <w:tcPr>
            <w:tcW w:w="3474" w:type="dxa"/>
          </w:tcPr>
          <w:p w14:paraId="58EDD1D7" w14:textId="77777777" w:rsidR="00837D03" w:rsidRPr="00B33569" w:rsidRDefault="00837D03" w:rsidP="00B1677D">
            <w:pPr>
              <w:pStyle w:val="table2"/>
              <w:jc w:val="right"/>
              <w:rPr>
                <w:b/>
                <w:bCs/>
              </w:rPr>
            </w:pPr>
            <w:r w:rsidRPr="00B33569">
              <w:rPr>
                <w:b/>
                <w:bCs/>
              </w:rPr>
              <w:t>$2,574.00</w:t>
            </w:r>
          </w:p>
        </w:tc>
      </w:tr>
      <w:tr w:rsidR="00837D03" w:rsidRPr="00543BA4" w14:paraId="69F28B7F" w14:textId="77777777" w:rsidTr="00B1677D">
        <w:tc>
          <w:tcPr>
            <w:tcW w:w="3473" w:type="dxa"/>
          </w:tcPr>
          <w:p w14:paraId="7FE89DE9" w14:textId="77777777" w:rsidR="00837D03" w:rsidRPr="00543BA4" w:rsidRDefault="00837D03" w:rsidP="00B1677D">
            <w:pPr>
              <w:pStyle w:val="table2"/>
              <w:jc w:val="center"/>
            </w:pPr>
            <w:r w:rsidRPr="00543BA4">
              <w:t>48 kbit/s</w:t>
            </w:r>
          </w:p>
        </w:tc>
        <w:tc>
          <w:tcPr>
            <w:tcW w:w="3473" w:type="dxa"/>
          </w:tcPr>
          <w:p w14:paraId="19FEF0DA" w14:textId="77777777" w:rsidR="00837D03" w:rsidRPr="00B33569" w:rsidRDefault="00837D03" w:rsidP="00B1677D">
            <w:pPr>
              <w:pStyle w:val="table2"/>
              <w:jc w:val="right"/>
              <w:rPr>
                <w:b/>
                <w:bCs/>
              </w:rPr>
            </w:pPr>
            <w:r w:rsidRPr="00B33569">
              <w:rPr>
                <w:b/>
                <w:bCs/>
              </w:rPr>
              <w:t>$2,868.00</w:t>
            </w:r>
          </w:p>
        </w:tc>
        <w:tc>
          <w:tcPr>
            <w:tcW w:w="3474" w:type="dxa"/>
          </w:tcPr>
          <w:p w14:paraId="646AA2C0" w14:textId="77777777" w:rsidR="00837D03" w:rsidRPr="00B33569" w:rsidRDefault="00837D03" w:rsidP="00B1677D">
            <w:pPr>
              <w:pStyle w:val="table2"/>
              <w:jc w:val="right"/>
              <w:rPr>
                <w:b/>
                <w:bCs/>
              </w:rPr>
            </w:pPr>
            <w:r w:rsidRPr="00B33569">
              <w:rPr>
                <w:b/>
                <w:bCs/>
              </w:rPr>
              <w:t>$3,728.40</w:t>
            </w:r>
          </w:p>
        </w:tc>
      </w:tr>
      <w:tr w:rsidR="00837D03" w:rsidRPr="00543BA4" w14:paraId="04BE652B" w14:textId="77777777" w:rsidTr="00B1677D">
        <w:tc>
          <w:tcPr>
            <w:tcW w:w="3473" w:type="dxa"/>
          </w:tcPr>
          <w:p w14:paraId="18DE689F" w14:textId="77777777" w:rsidR="00837D03" w:rsidRPr="00543BA4" w:rsidRDefault="00837D03" w:rsidP="00B1677D">
            <w:pPr>
              <w:pStyle w:val="table2"/>
              <w:jc w:val="center"/>
            </w:pPr>
            <w:r w:rsidRPr="00543BA4">
              <w:t>64 kbit/s</w:t>
            </w:r>
          </w:p>
        </w:tc>
        <w:tc>
          <w:tcPr>
            <w:tcW w:w="3473" w:type="dxa"/>
          </w:tcPr>
          <w:p w14:paraId="27605B4E" w14:textId="77777777" w:rsidR="00837D03" w:rsidRPr="00B33569" w:rsidRDefault="00837D03" w:rsidP="00B1677D">
            <w:pPr>
              <w:pStyle w:val="table2"/>
              <w:jc w:val="right"/>
              <w:rPr>
                <w:b/>
                <w:bCs/>
              </w:rPr>
            </w:pPr>
            <w:r w:rsidRPr="00B33569">
              <w:rPr>
                <w:b/>
                <w:bCs/>
              </w:rPr>
              <w:t>$3,768.00</w:t>
            </w:r>
          </w:p>
        </w:tc>
        <w:tc>
          <w:tcPr>
            <w:tcW w:w="3474" w:type="dxa"/>
          </w:tcPr>
          <w:p w14:paraId="369B7403" w14:textId="77777777" w:rsidR="00837D03" w:rsidRPr="00B33569" w:rsidRDefault="00837D03" w:rsidP="00B1677D">
            <w:pPr>
              <w:pStyle w:val="table2"/>
              <w:jc w:val="right"/>
              <w:rPr>
                <w:b/>
                <w:bCs/>
              </w:rPr>
            </w:pPr>
            <w:r w:rsidRPr="00B33569">
              <w:rPr>
                <w:b/>
                <w:bCs/>
              </w:rPr>
              <w:t>$4,898.40</w:t>
            </w:r>
          </w:p>
        </w:tc>
      </w:tr>
      <w:tr w:rsidR="00837D03" w:rsidRPr="00543BA4" w14:paraId="735A2E24" w14:textId="77777777" w:rsidTr="00B1677D">
        <w:tc>
          <w:tcPr>
            <w:tcW w:w="3473" w:type="dxa"/>
          </w:tcPr>
          <w:p w14:paraId="173BE071" w14:textId="77777777" w:rsidR="00837D03" w:rsidRPr="00543BA4" w:rsidRDefault="00837D03" w:rsidP="00B1677D">
            <w:pPr>
              <w:pStyle w:val="table2"/>
              <w:jc w:val="center"/>
            </w:pPr>
            <w:r w:rsidRPr="00543BA4">
              <w:t>96 kbit/s</w:t>
            </w:r>
          </w:p>
        </w:tc>
        <w:tc>
          <w:tcPr>
            <w:tcW w:w="3473" w:type="dxa"/>
          </w:tcPr>
          <w:p w14:paraId="6F1DFCE8" w14:textId="77777777" w:rsidR="00837D03" w:rsidRPr="00B33569" w:rsidRDefault="00837D03" w:rsidP="00B1677D">
            <w:pPr>
              <w:pStyle w:val="table2"/>
              <w:jc w:val="right"/>
              <w:rPr>
                <w:b/>
                <w:bCs/>
              </w:rPr>
            </w:pPr>
            <w:r w:rsidRPr="00B33569">
              <w:rPr>
                <w:b/>
                <w:bCs/>
              </w:rPr>
              <w:t>$5,532.00</w:t>
            </w:r>
          </w:p>
        </w:tc>
        <w:tc>
          <w:tcPr>
            <w:tcW w:w="3474" w:type="dxa"/>
          </w:tcPr>
          <w:p w14:paraId="6C7C3069" w14:textId="77777777" w:rsidR="00837D03" w:rsidRPr="00B33569" w:rsidRDefault="00837D03" w:rsidP="00B1677D">
            <w:pPr>
              <w:pStyle w:val="table2"/>
              <w:jc w:val="right"/>
              <w:rPr>
                <w:b/>
                <w:bCs/>
              </w:rPr>
            </w:pPr>
            <w:r w:rsidRPr="00B33569">
              <w:rPr>
                <w:b/>
                <w:bCs/>
              </w:rPr>
              <w:t>$7,191.60</w:t>
            </w:r>
          </w:p>
        </w:tc>
      </w:tr>
      <w:tr w:rsidR="00837D03" w:rsidRPr="00543BA4" w14:paraId="35113D4F" w14:textId="77777777" w:rsidTr="00B1677D">
        <w:tc>
          <w:tcPr>
            <w:tcW w:w="3473" w:type="dxa"/>
          </w:tcPr>
          <w:p w14:paraId="65A920F9" w14:textId="77777777" w:rsidR="00837D03" w:rsidRPr="00543BA4" w:rsidRDefault="00837D03" w:rsidP="00B1677D">
            <w:pPr>
              <w:pStyle w:val="table2"/>
              <w:jc w:val="center"/>
            </w:pPr>
            <w:r w:rsidRPr="00543BA4">
              <w:t>128 kbit/s</w:t>
            </w:r>
          </w:p>
        </w:tc>
        <w:tc>
          <w:tcPr>
            <w:tcW w:w="3473" w:type="dxa"/>
          </w:tcPr>
          <w:p w14:paraId="2462E114" w14:textId="77777777" w:rsidR="00837D03" w:rsidRPr="00B33569" w:rsidRDefault="00837D03" w:rsidP="00B1677D">
            <w:pPr>
              <w:pStyle w:val="table2"/>
              <w:jc w:val="right"/>
              <w:rPr>
                <w:b/>
                <w:bCs/>
              </w:rPr>
            </w:pPr>
            <w:r w:rsidRPr="00B33569">
              <w:rPr>
                <w:b/>
                <w:bCs/>
              </w:rPr>
              <w:t>$7,176.00</w:t>
            </w:r>
          </w:p>
        </w:tc>
        <w:tc>
          <w:tcPr>
            <w:tcW w:w="3474" w:type="dxa"/>
          </w:tcPr>
          <w:p w14:paraId="00616FF8" w14:textId="77777777" w:rsidR="00837D03" w:rsidRPr="00B33569" w:rsidRDefault="00837D03" w:rsidP="00B1677D">
            <w:pPr>
              <w:pStyle w:val="table2"/>
              <w:jc w:val="right"/>
              <w:rPr>
                <w:b/>
                <w:bCs/>
              </w:rPr>
            </w:pPr>
            <w:r w:rsidRPr="00B33569">
              <w:rPr>
                <w:b/>
                <w:bCs/>
              </w:rPr>
              <w:t>$9,328.80</w:t>
            </w:r>
          </w:p>
        </w:tc>
      </w:tr>
      <w:tr w:rsidR="00837D03" w:rsidRPr="00543BA4" w14:paraId="04C90382" w14:textId="77777777" w:rsidTr="00B1677D">
        <w:tc>
          <w:tcPr>
            <w:tcW w:w="3473" w:type="dxa"/>
          </w:tcPr>
          <w:p w14:paraId="7169CCB9" w14:textId="77777777" w:rsidR="00837D03" w:rsidRPr="00543BA4" w:rsidRDefault="00837D03" w:rsidP="00B1677D">
            <w:pPr>
              <w:pStyle w:val="table2"/>
              <w:jc w:val="center"/>
            </w:pPr>
            <w:r w:rsidRPr="00543BA4">
              <w:t>192 kbit/s</w:t>
            </w:r>
          </w:p>
        </w:tc>
        <w:tc>
          <w:tcPr>
            <w:tcW w:w="3473" w:type="dxa"/>
          </w:tcPr>
          <w:p w14:paraId="02DFD94F" w14:textId="77777777" w:rsidR="00837D03" w:rsidRPr="00B33569" w:rsidRDefault="00837D03" w:rsidP="00B1677D">
            <w:pPr>
              <w:pStyle w:val="table2"/>
              <w:jc w:val="right"/>
              <w:rPr>
                <w:b/>
                <w:bCs/>
              </w:rPr>
            </w:pPr>
            <w:r w:rsidRPr="00B33569">
              <w:rPr>
                <w:b/>
                <w:bCs/>
              </w:rPr>
              <w:t>$10,200.00</w:t>
            </w:r>
          </w:p>
        </w:tc>
        <w:tc>
          <w:tcPr>
            <w:tcW w:w="3474" w:type="dxa"/>
          </w:tcPr>
          <w:p w14:paraId="60A0682A" w14:textId="77777777" w:rsidR="00837D03" w:rsidRPr="00B33569" w:rsidRDefault="00837D03" w:rsidP="00B1677D">
            <w:pPr>
              <w:pStyle w:val="table2"/>
              <w:jc w:val="right"/>
              <w:rPr>
                <w:b/>
                <w:bCs/>
              </w:rPr>
            </w:pPr>
            <w:r w:rsidRPr="00B33569">
              <w:rPr>
                <w:b/>
                <w:bCs/>
              </w:rPr>
              <w:t>$13,260.00</w:t>
            </w:r>
          </w:p>
        </w:tc>
      </w:tr>
      <w:tr w:rsidR="00837D03" w:rsidRPr="00543BA4" w14:paraId="19C2A8B1" w14:textId="77777777" w:rsidTr="00B1677D">
        <w:tc>
          <w:tcPr>
            <w:tcW w:w="3473" w:type="dxa"/>
          </w:tcPr>
          <w:p w14:paraId="2E983A17" w14:textId="77777777" w:rsidR="00837D03" w:rsidRPr="00543BA4" w:rsidRDefault="00837D03" w:rsidP="00B1677D">
            <w:pPr>
              <w:pStyle w:val="table2"/>
              <w:jc w:val="center"/>
            </w:pPr>
            <w:r w:rsidRPr="00543BA4">
              <w:t>256 kbit/s</w:t>
            </w:r>
          </w:p>
        </w:tc>
        <w:tc>
          <w:tcPr>
            <w:tcW w:w="3473" w:type="dxa"/>
          </w:tcPr>
          <w:p w14:paraId="20F9501C" w14:textId="77777777" w:rsidR="00837D03" w:rsidRPr="00B33569" w:rsidRDefault="00837D03" w:rsidP="00B1677D">
            <w:pPr>
              <w:pStyle w:val="table2"/>
              <w:jc w:val="right"/>
              <w:rPr>
                <w:b/>
                <w:bCs/>
              </w:rPr>
            </w:pPr>
            <w:r w:rsidRPr="00B33569">
              <w:rPr>
                <w:b/>
                <w:bCs/>
              </w:rPr>
              <w:t>$12,840.00</w:t>
            </w:r>
          </w:p>
        </w:tc>
        <w:tc>
          <w:tcPr>
            <w:tcW w:w="3474" w:type="dxa"/>
          </w:tcPr>
          <w:p w14:paraId="17830E27" w14:textId="77777777" w:rsidR="00837D03" w:rsidRPr="00B33569" w:rsidRDefault="00837D03" w:rsidP="00B1677D">
            <w:pPr>
              <w:pStyle w:val="table2"/>
              <w:jc w:val="right"/>
              <w:rPr>
                <w:b/>
                <w:bCs/>
              </w:rPr>
            </w:pPr>
            <w:r w:rsidRPr="00B33569">
              <w:rPr>
                <w:b/>
                <w:bCs/>
              </w:rPr>
              <w:t>$16,692.00</w:t>
            </w:r>
          </w:p>
        </w:tc>
      </w:tr>
      <w:tr w:rsidR="00837D03" w:rsidRPr="00543BA4" w14:paraId="6572BE17" w14:textId="77777777" w:rsidTr="00B1677D">
        <w:tc>
          <w:tcPr>
            <w:tcW w:w="3473" w:type="dxa"/>
          </w:tcPr>
          <w:p w14:paraId="5BCE3C75" w14:textId="77777777" w:rsidR="00837D03" w:rsidRPr="00543BA4" w:rsidRDefault="00837D03" w:rsidP="00B1677D">
            <w:pPr>
              <w:pStyle w:val="table2"/>
              <w:jc w:val="center"/>
            </w:pPr>
            <w:r w:rsidRPr="00543BA4">
              <w:t>384 kbit/s</w:t>
            </w:r>
          </w:p>
        </w:tc>
        <w:tc>
          <w:tcPr>
            <w:tcW w:w="3473" w:type="dxa"/>
          </w:tcPr>
          <w:p w14:paraId="11F22A26" w14:textId="77777777" w:rsidR="00837D03" w:rsidRPr="00B33569" w:rsidRDefault="00837D03" w:rsidP="00B1677D">
            <w:pPr>
              <w:pStyle w:val="table2"/>
              <w:jc w:val="right"/>
              <w:rPr>
                <w:b/>
                <w:bCs/>
              </w:rPr>
            </w:pPr>
            <w:r w:rsidRPr="00B33569">
              <w:rPr>
                <w:b/>
                <w:bCs/>
              </w:rPr>
              <w:t>$18,144.00</w:t>
            </w:r>
          </w:p>
        </w:tc>
        <w:tc>
          <w:tcPr>
            <w:tcW w:w="3474" w:type="dxa"/>
          </w:tcPr>
          <w:p w14:paraId="1247BEE3" w14:textId="77777777" w:rsidR="00837D03" w:rsidRPr="00B33569" w:rsidRDefault="00837D03" w:rsidP="00B1677D">
            <w:pPr>
              <w:pStyle w:val="table2"/>
              <w:jc w:val="right"/>
              <w:rPr>
                <w:b/>
                <w:bCs/>
              </w:rPr>
            </w:pPr>
            <w:r w:rsidRPr="00B33569">
              <w:rPr>
                <w:b/>
                <w:bCs/>
              </w:rPr>
              <w:t>$23,587.20</w:t>
            </w:r>
          </w:p>
        </w:tc>
      </w:tr>
      <w:tr w:rsidR="00837D03" w:rsidRPr="00543BA4" w14:paraId="7951E622" w14:textId="77777777" w:rsidTr="00B1677D">
        <w:tc>
          <w:tcPr>
            <w:tcW w:w="3473" w:type="dxa"/>
          </w:tcPr>
          <w:p w14:paraId="7DF357F6" w14:textId="77777777" w:rsidR="00837D03" w:rsidRPr="00543BA4" w:rsidRDefault="00837D03" w:rsidP="00B1677D">
            <w:pPr>
              <w:pStyle w:val="table2"/>
              <w:jc w:val="center"/>
            </w:pPr>
            <w:r w:rsidRPr="00543BA4">
              <w:t>512 kbit/s</w:t>
            </w:r>
          </w:p>
        </w:tc>
        <w:tc>
          <w:tcPr>
            <w:tcW w:w="3473" w:type="dxa"/>
          </w:tcPr>
          <w:p w14:paraId="7B826FE0" w14:textId="77777777" w:rsidR="00837D03" w:rsidRPr="00B33569" w:rsidRDefault="00837D03" w:rsidP="00B1677D">
            <w:pPr>
              <w:pStyle w:val="table2"/>
              <w:jc w:val="right"/>
              <w:rPr>
                <w:b/>
                <w:bCs/>
              </w:rPr>
            </w:pPr>
            <w:r w:rsidRPr="00B33569">
              <w:rPr>
                <w:b/>
                <w:bCs/>
              </w:rPr>
              <w:t>$22,680.00</w:t>
            </w:r>
          </w:p>
        </w:tc>
        <w:tc>
          <w:tcPr>
            <w:tcW w:w="3474" w:type="dxa"/>
          </w:tcPr>
          <w:p w14:paraId="560AD9C9" w14:textId="77777777" w:rsidR="00837D03" w:rsidRPr="00B33569" w:rsidRDefault="00837D03" w:rsidP="00B1677D">
            <w:pPr>
              <w:pStyle w:val="table2"/>
              <w:jc w:val="right"/>
              <w:rPr>
                <w:b/>
                <w:bCs/>
              </w:rPr>
            </w:pPr>
            <w:r w:rsidRPr="00B33569">
              <w:rPr>
                <w:b/>
                <w:bCs/>
              </w:rPr>
              <w:t>$29,484.00</w:t>
            </w:r>
          </w:p>
        </w:tc>
      </w:tr>
      <w:tr w:rsidR="00837D03" w:rsidRPr="00543BA4" w14:paraId="1F8E4ACC" w14:textId="77777777" w:rsidTr="00B1677D">
        <w:tc>
          <w:tcPr>
            <w:tcW w:w="3473" w:type="dxa"/>
          </w:tcPr>
          <w:p w14:paraId="55F698B1" w14:textId="77777777" w:rsidR="00837D03" w:rsidRPr="00543BA4" w:rsidRDefault="00837D03" w:rsidP="00B1677D">
            <w:pPr>
              <w:pStyle w:val="table2"/>
              <w:jc w:val="center"/>
            </w:pPr>
            <w:r w:rsidRPr="00543BA4">
              <w:t>768 kbit/s</w:t>
            </w:r>
          </w:p>
        </w:tc>
        <w:tc>
          <w:tcPr>
            <w:tcW w:w="3473" w:type="dxa"/>
          </w:tcPr>
          <w:p w14:paraId="704C9F55" w14:textId="77777777" w:rsidR="00837D03" w:rsidRPr="00B33569" w:rsidRDefault="00837D03" w:rsidP="00B1677D">
            <w:pPr>
              <w:pStyle w:val="table2"/>
              <w:jc w:val="right"/>
              <w:rPr>
                <w:b/>
                <w:bCs/>
              </w:rPr>
            </w:pPr>
            <w:r w:rsidRPr="00B33569">
              <w:rPr>
                <w:b/>
                <w:bCs/>
              </w:rPr>
              <w:t>$29,940.00</w:t>
            </w:r>
          </w:p>
        </w:tc>
        <w:tc>
          <w:tcPr>
            <w:tcW w:w="3474" w:type="dxa"/>
          </w:tcPr>
          <w:p w14:paraId="46896256" w14:textId="77777777" w:rsidR="00837D03" w:rsidRPr="00B33569" w:rsidRDefault="00837D03" w:rsidP="00B1677D">
            <w:pPr>
              <w:pStyle w:val="table2"/>
              <w:jc w:val="right"/>
              <w:rPr>
                <w:b/>
                <w:bCs/>
              </w:rPr>
            </w:pPr>
            <w:r w:rsidRPr="00B33569">
              <w:rPr>
                <w:b/>
                <w:bCs/>
              </w:rPr>
              <w:t>$38,922.00</w:t>
            </w:r>
          </w:p>
        </w:tc>
      </w:tr>
      <w:tr w:rsidR="00837D03" w:rsidRPr="00543BA4" w14:paraId="4EA8E154" w14:textId="77777777" w:rsidTr="00B1677D">
        <w:tc>
          <w:tcPr>
            <w:tcW w:w="3473" w:type="dxa"/>
          </w:tcPr>
          <w:p w14:paraId="30D82783" w14:textId="77777777" w:rsidR="00837D03" w:rsidRPr="00543BA4" w:rsidRDefault="00837D03" w:rsidP="00B1677D">
            <w:pPr>
              <w:pStyle w:val="table2"/>
              <w:jc w:val="center"/>
            </w:pPr>
            <w:r w:rsidRPr="00543BA4">
              <w:t>1 Mbit/s</w:t>
            </w:r>
          </w:p>
        </w:tc>
        <w:tc>
          <w:tcPr>
            <w:tcW w:w="3473" w:type="dxa"/>
          </w:tcPr>
          <w:p w14:paraId="6F70974A" w14:textId="77777777" w:rsidR="00837D03" w:rsidRPr="00B33569" w:rsidRDefault="00837D03" w:rsidP="00B1677D">
            <w:pPr>
              <w:pStyle w:val="table2"/>
              <w:jc w:val="right"/>
              <w:rPr>
                <w:b/>
                <w:bCs/>
              </w:rPr>
            </w:pPr>
            <w:r w:rsidRPr="00B33569">
              <w:rPr>
                <w:b/>
                <w:bCs/>
              </w:rPr>
              <w:t>$34,272.00</w:t>
            </w:r>
          </w:p>
        </w:tc>
        <w:tc>
          <w:tcPr>
            <w:tcW w:w="3474" w:type="dxa"/>
          </w:tcPr>
          <w:p w14:paraId="4D68F5C2" w14:textId="77777777" w:rsidR="00837D03" w:rsidRPr="00B33569" w:rsidRDefault="00837D03" w:rsidP="00B1677D">
            <w:pPr>
              <w:pStyle w:val="table2"/>
              <w:jc w:val="right"/>
              <w:rPr>
                <w:b/>
                <w:bCs/>
              </w:rPr>
            </w:pPr>
            <w:r w:rsidRPr="00B33569">
              <w:rPr>
                <w:b/>
                <w:bCs/>
              </w:rPr>
              <w:t>$44,553.60</w:t>
            </w:r>
          </w:p>
        </w:tc>
      </w:tr>
      <w:tr w:rsidR="00837D03" w:rsidRPr="00543BA4" w14:paraId="15D309CA" w14:textId="77777777" w:rsidTr="00B1677D">
        <w:tc>
          <w:tcPr>
            <w:tcW w:w="3473" w:type="dxa"/>
          </w:tcPr>
          <w:p w14:paraId="3FD922CA" w14:textId="77777777" w:rsidR="00837D03" w:rsidRPr="00543BA4" w:rsidRDefault="00837D03" w:rsidP="00B1677D">
            <w:pPr>
              <w:pStyle w:val="table2"/>
              <w:jc w:val="center"/>
            </w:pPr>
            <w:r w:rsidRPr="00543BA4">
              <w:t>1.6 Mbit/s</w:t>
            </w:r>
          </w:p>
        </w:tc>
        <w:tc>
          <w:tcPr>
            <w:tcW w:w="3473" w:type="dxa"/>
          </w:tcPr>
          <w:p w14:paraId="08187FF8" w14:textId="77777777" w:rsidR="00837D03" w:rsidRPr="00B33569" w:rsidRDefault="00837D03" w:rsidP="00B1677D">
            <w:pPr>
              <w:pStyle w:val="table2"/>
              <w:jc w:val="right"/>
              <w:rPr>
                <w:b/>
                <w:bCs/>
              </w:rPr>
            </w:pPr>
            <w:r w:rsidRPr="00B33569">
              <w:rPr>
                <w:b/>
                <w:bCs/>
              </w:rPr>
              <w:t>$53,088.00</w:t>
            </w:r>
          </w:p>
        </w:tc>
        <w:tc>
          <w:tcPr>
            <w:tcW w:w="3474" w:type="dxa"/>
          </w:tcPr>
          <w:p w14:paraId="2EF205BE" w14:textId="77777777" w:rsidR="00837D03" w:rsidRPr="00B33569" w:rsidRDefault="00837D03" w:rsidP="00B1677D">
            <w:pPr>
              <w:pStyle w:val="table2"/>
              <w:jc w:val="right"/>
              <w:rPr>
                <w:b/>
                <w:bCs/>
              </w:rPr>
            </w:pPr>
            <w:r w:rsidRPr="00B33569">
              <w:rPr>
                <w:b/>
                <w:bCs/>
              </w:rPr>
              <w:t>$69,014.40</w:t>
            </w:r>
          </w:p>
        </w:tc>
      </w:tr>
      <w:tr w:rsidR="00837D03" w:rsidRPr="00543BA4" w14:paraId="049DBCB8" w14:textId="77777777" w:rsidTr="00B1677D">
        <w:tc>
          <w:tcPr>
            <w:tcW w:w="3473" w:type="dxa"/>
          </w:tcPr>
          <w:p w14:paraId="5C2B53F6" w14:textId="77777777" w:rsidR="00837D03" w:rsidRPr="00543BA4" w:rsidRDefault="00837D03" w:rsidP="00B1677D">
            <w:pPr>
              <w:pStyle w:val="table2"/>
              <w:jc w:val="center"/>
            </w:pPr>
            <w:r w:rsidRPr="00543BA4">
              <w:t>2 Mbit/s</w:t>
            </w:r>
          </w:p>
        </w:tc>
        <w:tc>
          <w:tcPr>
            <w:tcW w:w="3473" w:type="dxa"/>
          </w:tcPr>
          <w:p w14:paraId="0540EC72" w14:textId="77777777" w:rsidR="00837D03" w:rsidRPr="00B33569" w:rsidRDefault="00837D03" w:rsidP="00B1677D">
            <w:pPr>
              <w:pStyle w:val="table2"/>
              <w:jc w:val="right"/>
              <w:rPr>
                <w:b/>
                <w:bCs/>
              </w:rPr>
            </w:pPr>
            <w:r w:rsidRPr="00B33569">
              <w:rPr>
                <w:b/>
                <w:bCs/>
              </w:rPr>
              <w:t>$62,088.00</w:t>
            </w:r>
          </w:p>
        </w:tc>
        <w:tc>
          <w:tcPr>
            <w:tcW w:w="3474" w:type="dxa"/>
          </w:tcPr>
          <w:p w14:paraId="26BB905B" w14:textId="77777777" w:rsidR="00837D03" w:rsidRPr="00B33569" w:rsidRDefault="00837D03" w:rsidP="00B1677D">
            <w:pPr>
              <w:pStyle w:val="table2"/>
              <w:jc w:val="right"/>
              <w:rPr>
                <w:b/>
                <w:bCs/>
              </w:rPr>
            </w:pPr>
            <w:r w:rsidRPr="00B33569">
              <w:rPr>
                <w:b/>
                <w:bCs/>
              </w:rPr>
              <w:t>$80,714.40</w:t>
            </w:r>
          </w:p>
        </w:tc>
      </w:tr>
      <w:tr w:rsidR="00837D03" w:rsidRPr="00543BA4" w14:paraId="6AA368C4" w14:textId="77777777" w:rsidTr="00B1677D">
        <w:tc>
          <w:tcPr>
            <w:tcW w:w="3473" w:type="dxa"/>
          </w:tcPr>
          <w:p w14:paraId="325D8129" w14:textId="77777777" w:rsidR="00837D03" w:rsidRPr="00543BA4" w:rsidRDefault="00837D03" w:rsidP="00B1677D">
            <w:pPr>
              <w:pStyle w:val="table2"/>
              <w:jc w:val="center"/>
            </w:pPr>
            <w:r w:rsidRPr="00543BA4">
              <w:t>3 Mbit/s</w:t>
            </w:r>
          </w:p>
        </w:tc>
        <w:tc>
          <w:tcPr>
            <w:tcW w:w="3473" w:type="dxa"/>
          </w:tcPr>
          <w:p w14:paraId="4830E314" w14:textId="77777777" w:rsidR="00837D03" w:rsidRPr="00B33569" w:rsidRDefault="00837D03" w:rsidP="00B1677D">
            <w:pPr>
              <w:pStyle w:val="table2"/>
              <w:jc w:val="right"/>
              <w:rPr>
                <w:b/>
                <w:bCs/>
              </w:rPr>
            </w:pPr>
            <w:r w:rsidRPr="00B33569">
              <w:rPr>
                <w:b/>
                <w:bCs/>
              </w:rPr>
              <w:t>$89,880.00</w:t>
            </w:r>
          </w:p>
        </w:tc>
        <w:tc>
          <w:tcPr>
            <w:tcW w:w="3474" w:type="dxa"/>
          </w:tcPr>
          <w:p w14:paraId="1684404C" w14:textId="77777777" w:rsidR="00837D03" w:rsidRPr="00B33569" w:rsidRDefault="00837D03" w:rsidP="00B1677D">
            <w:pPr>
              <w:pStyle w:val="table2"/>
              <w:jc w:val="right"/>
              <w:rPr>
                <w:b/>
                <w:bCs/>
              </w:rPr>
            </w:pPr>
            <w:r w:rsidRPr="00B33569">
              <w:rPr>
                <w:b/>
                <w:bCs/>
              </w:rPr>
              <w:t>$116,844.00</w:t>
            </w:r>
          </w:p>
        </w:tc>
      </w:tr>
      <w:tr w:rsidR="00837D03" w:rsidRPr="00543BA4" w14:paraId="01BECCBF" w14:textId="77777777" w:rsidTr="00B1677D">
        <w:tc>
          <w:tcPr>
            <w:tcW w:w="3473" w:type="dxa"/>
          </w:tcPr>
          <w:p w14:paraId="19F71A25" w14:textId="77777777" w:rsidR="00837D03" w:rsidRPr="00543BA4" w:rsidRDefault="00837D03" w:rsidP="00B1677D">
            <w:pPr>
              <w:pStyle w:val="table2"/>
              <w:jc w:val="center"/>
            </w:pPr>
            <w:r w:rsidRPr="00543BA4">
              <w:t>4 Mbit/s</w:t>
            </w:r>
          </w:p>
        </w:tc>
        <w:tc>
          <w:tcPr>
            <w:tcW w:w="3473" w:type="dxa"/>
          </w:tcPr>
          <w:p w14:paraId="37B2C958" w14:textId="77777777" w:rsidR="00837D03" w:rsidRPr="00B33569" w:rsidRDefault="00837D03" w:rsidP="00B1677D">
            <w:pPr>
              <w:pStyle w:val="table2"/>
              <w:jc w:val="right"/>
              <w:rPr>
                <w:b/>
                <w:bCs/>
              </w:rPr>
            </w:pPr>
            <w:r w:rsidRPr="00B33569">
              <w:rPr>
                <w:b/>
                <w:bCs/>
              </w:rPr>
              <w:t>$117,852.00</w:t>
            </w:r>
          </w:p>
        </w:tc>
        <w:tc>
          <w:tcPr>
            <w:tcW w:w="3474" w:type="dxa"/>
          </w:tcPr>
          <w:p w14:paraId="60E30EE2" w14:textId="77777777" w:rsidR="00837D03" w:rsidRPr="00B33569" w:rsidRDefault="00837D03" w:rsidP="00B1677D">
            <w:pPr>
              <w:pStyle w:val="table2"/>
              <w:jc w:val="right"/>
              <w:rPr>
                <w:b/>
                <w:bCs/>
              </w:rPr>
            </w:pPr>
            <w:r w:rsidRPr="00B33569">
              <w:rPr>
                <w:b/>
                <w:bCs/>
              </w:rPr>
              <w:t>$153,207.60</w:t>
            </w:r>
          </w:p>
        </w:tc>
      </w:tr>
      <w:tr w:rsidR="00837D03" w:rsidRPr="00543BA4" w14:paraId="39FB69D8" w14:textId="77777777" w:rsidTr="00B1677D">
        <w:tc>
          <w:tcPr>
            <w:tcW w:w="3473" w:type="dxa"/>
          </w:tcPr>
          <w:p w14:paraId="0FC16A4C" w14:textId="77777777" w:rsidR="00837D03" w:rsidRPr="00543BA4" w:rsidRDefault="00837D03" w:rsidP="00B1677D">
            <w:pPr>
              <w:pStyle w:val="table2"/>
              <w:jc w:val="center"/>
            </w:pPr>
            <w:r w:rsidRPr="00543BA4">
              <w:t>5 Mbit/s</w:t>
            </w:r>
          </w:p>
        </w:tc>
        <w:tc>
          <w:tcPr>
            <w:tcW w:w="3473" w:type="dxa"/>
          </w:tcPr>
          <w:p w14:paraId="0A178DDA" w14:textId="77777777" w:rsidR="00837D03" w:rsidRPr="00B33569" w:rsidRDefault="00837D03" w:rsidP="00B1677D">
            <w:pPr>
              <w:pStyle w:val="table2"/>
              <w:jc w:val="right"/>
              <w:rPr>
                <w:b/>
                <w:bCs/>
              </w:rPr>
            </w:pPr>
            <w:r w:rsidRPr="00B33569">
              <w:rPr>
                <w:b/>
                <w:bCs/>
              </w:rPr>
              <w:t>$142,404.00</w:t>
            </w:r>
          </w:p>
        </w:tc>
        <w:tc>
          <w:tcPr>
            <w:tcW w:w="3474" w:type="dxa"/>
          </w:tcPr>
          <w:p w14:paraId="44A99D11" w14:textId="77777777" w:rsidR="00837D03" w:rsidRPr="00B33569" w:rsidRDefault="00837D03" w:rsidP="00B1677D">
            <w:pPr>
              <w:pStyle w:val="table2"/>
              <w:jc w:val="right"/>
              <w:rPr>
                <w:b/>
                <w:bCs/>
              </w:rPr>
            </w:pPr>
            <w:r w:rsidRPr="00B33569">
              <w:rPr>
                <w:b/>
                <w:bCs/>
              </w:rPr>
              <w:t>$185,125.20</w:t>
            </w:r>
          </w:p>
        </w:tc>
      </w:tr>
      <w:tr w:rsidR="00837D03" w:rsidRPr="00543BA4" w14:paraId="196A8081" w14:textId="77777777" w:rsidTr="00B1677D">
        <w:tc>
          <w:tcPr>
            <w:tcW w:w="3473" w:type="dxa"/>
          </w:tcPr>
          <w:p w14:paraId="7D18670C" w14:textId="77777777" w:rsidR="00837D03" w:rsidRPr="00543BA4" w:rsidRDefault="00837D03" w:rsidP="00B1677D">
            <w:pPr>
              <w:pStyle w:val="table2"/>
              <w:jc w:val="center"/>
            </w:pPr>
            <w:r w:rsidRPr="00543BA4">
              <w:t>6 Mbit/s</w:t>
            </w:r>
          </w:p>
        </w:tc>
        <w:tc>
          <w:tcPr>
            <w:tcW w:w="3473" w:type="dxa"/>
          </w:tcPr>
          <w:p w14:paraId="2C36208F" w14:textId="77777777" w:rsidR="00837D03" w:rsidRPr="00B33569" w:rsidRDefault="00837D03" w:rsidP="00B1677D">
            <w:pPr>
              <w:pStyle w:val="table2"/>
              <w:jc w:val="right"/>
              <w:rPr>
                <w:b/>
                <w:bCs/>
              </w:rPr>
            </w:pPr>
            <w:r w:rsidRPr="00B33569">
              <w:rPr>
                <w:b/>
                <w:bCs/>
              </w:rPr>
              <w:t>$165,996.00</w:t>
            </w:r>
          </w:p>
        </w:tc>
        <w:tc>
          <w:tcPr>
            <w:tcW w:w="3474" w:type="dxa"/>
          </w:tcPr>
          <w:p w14:paraId="338BE8B0" w14:textId="77777777" w:rsidR="00837D03" w:rsidRPr="00B33569" w:rsidRDefault="00837D03" w:rsidP="00B1677D">
            <w:pPr>
              <w:pStyle w:val="table2"/>
              <w:jc w:val="right"/>
              <w:rPr>
                <w:b/>
                <w:bCs/>
              </w:rPr>
            </w:pPr>
            <w:r w:rsidRPr="00B33569">
              <w:rPr>
                <w:b/>
                <w:bCs/>
              </w:rPr>
              <w:t>$215,794.80</w:t>
            </w:r>
          </w:p>
        </w:tc>
      </w:tr>
      <w:tr w:rsidR="00837D03" w:rsidRPr="00543BA4" w14:paraId="0E3105E5" w14:textId="77777777" w:rsidTr="00B1677D">
        <w:tc>
          <w:tcPr>
            <w:tcW w:w="3473" w:type="dxa"/>
          </w:tcPr>
          <w:p w14:paraId="25D0A32A" w14:textId="77777777" w:rsidR="00837D03" w:rsidRPr="00543BA4" w:rsidRDefault="00837D03" w:rsidP="00B1677D">
            <w:pPr>
              <w:pStyle w:val="table2"/>
              <w:jc w:val="center"/>
            </w:pPr>
            <w:r w:rsidRPr="00543BA4">
              <w:t>7 Mbit/s</w:t>
            </w:r>
          </w:p>
        </w:tc>
        <w:tc>
          <w:tcPr>
            <w:tcW w:w="3473" w:type="dxa"/>
          </w:tcPr>
          <w:p w14:paraId="501054FA" w14:textId="77777777" w:rsidR="00837D03" w:rsidRPr="00B33569" w:rsidRDefault="00837D03" w:rsidP="00B1677D">
            <w:pPr>
              <w:pStyle w:val="table2"/>
              <w:jc w:val="right"/>
              <w:rPr>
                <w:b/>
                <w:bCs/>
              </w:rPr>
            </w:pPr>
            <w:r w:rsidRPr="00B33569">
              <w:rPr>
                <w:b/>
                <w:bCs/>
              </w:rPr>
              <w:t>$189,504.00</w:t>
            </w:r>
          </w:p>
        </w:tc>
        <w:tc>
          <w:tcPr>
            <w:tcW w:w="3474" w:type="dxa"/>
          </w:tcPr>
          <w:p w14:paraId="1D98E90B" w14:textId="77777777" w:rsidR="00837D03" w:rsidRPr="00B33569" w:rsidRDefault="00837D03" w:rsidP="00B1677D">
            <w:pPr>
              <w:pStyle w:val="table2"/>
              <w:jc w:val="right"/>
              <w:rPr>
                <w:b/>
                <w:bCs/>
              </w:rPr>
            </w:pPr>
            <w:r w:rsidRPr="00B33569">
              <w:rPr>
                <w:b/>
                <w:bCs/>
              </w:rPr>
              <w:t>$246,355.20</w:t>
            </w:r>
          </w:p>
        </w:tc>
      </w:tr>
      <w:tr w:rsidR="00837D03" w:rsidRPr="00543BA4" w14:paraId="608A0803" w14:textId="77777777" w:rsidTr="00B1677D">
        <w:tc>
          <w:tcPr>
            <w:tcW w:w="3473" w:type="dxa"/>
          </w:tcPr>
          <w:p w14:paraId="09BBCCD4" w14:textId="77777777" w:rsidR="00837D03" w:rsidRPr="00543BA4" w:rsidRDefault="00837D03" w:rsidP="00B1677D">
            <w:pPr>
              <w:pStyle w:val="table2"/>
              <w:jc w:val="center"/>
            </w:pPr>
            <w:r w:rsidRPr="00543BA4">
              <w:t>8 Mbit/s</w:t>
            </w:r>
          </w:p>
        </w:tc>
        <w:tc>
          <w:tcPr>
            <w:tcW w:w="3473" w:type="dxa"/>
          </w:tcPr>
          <w:p w14:paraId="04ADA20F" w14:textId="77777777" w:rsidR="00837D03" w:rsidRPr="00B33569" w:rsidRDefault="00837D03" w:rsidP="00B1677D">
            <w:pPr>
              <w:pStyle w:val="table2"/>
              <w:jc w:val="right"/>
              <w:rPr>
                <w:b/>
                <w:bCs/>
              </w:rPr>
            </w:pPr>
            <w:r w:rsidRPr="00B33569">
              <w:rPr>
                <w:b/>
                <w:bCs/>
              </w:rPr>
              <w:t>$212,484.00</w:t>
            </w:r>
          </w:p>
        </w:tc>
        <w:tc>
          <w:tcPr>
            <w:tcW w:w="3474" w:type="dxa"/>
          </w:tcPr>
          <w:p w14:paraId="142EC00A" w14:textId="77777777" w:rsidR="00837D03" w:rsidRPr="00B33569" w:rsidRDefault="00837D03" w:rsidP="00B1677D">
            <w:pPr>
              <w:pStyle w:val="table2"/>
              <w:jc w:val="right"/>
              <w:rPr>
                <w:b/>
                <w:bCs/>
              </w:rPr>
            </w:pPr>
            <w:r w:rsidRPr="00B33569">
              <w:rPr>
                <w:b/>
                <w:bCs/>
              </w:rPr>
              <w:t>$276,229.20</w:t>
            </w:r>
          </w:p>
        </w:tc>
      </w:tr>
      <w:tr w:rsidR="00837D03" w:rsidRPr="00543BA4" w14:paraId="3C8EC482" w14:textId="77777777" w:rsidTr="00B1677D">
        <w:tc>
          <w:tcPr>
            <w:tcW w:w="3473" w:type="dxa"/>
          </w:tcPr>
          <w:p w14:paraId="2A6246C3" w14:textId="77777777" w:rsidR="00837D03" w:rsidRPr="00543BA4" w:rsidRDefault="00837D03" w:rsidP="00B1677D">
            <w:pPr>
              <w:pStyle w:val="table2"/>
              <w:jc w:val="center"/>
            </w:pPr>
            <w:r w:rsidRPr="00543BA4">
              <w:t>9 Mbit/s</w:t>
            </w:r>
          </w:p>
        </w:tc>
        <w:tc>
          <w:tcPr>
            <w:tcW w:w="3473" w:type="dxa"/>
          </w:tcPr>
          <w:p w14:paraId="1741815B" w14:textId="77777777" w:rsidR="00837D03" w:rsidRPr="00B33569" w:rsidRDefault="00837D03" w:rsidP="00B1677D">
            <w:pPr>
              <w:pStyle w:val="table2"/>
              <w:jc w:val="right"/>
              <w:rPr>
                <w:b/>
                <w:bCs/>
              </w:rPr>
            </w:pPr>
            <w:r w:rsidRPr="00B33569">
              <w:rPr>
                <w:b/>
                <w:bCs/>
              </w:rPr>
              <w:t>$232,692.00</w:t>
            </w:r>
          </w:p>
        </w:tc>
        <w:tc>
          <w:tcPr>
            <w:tcW w:w="3474" w:type="dxa"/>
          </w:tcPr>
          <w:p w14:paraId="470C43B8" w14:textId="77777777" w:rsidR="00837D03" w:rsidRPr="00B33569" w:rsidRDefault="00837D03" w:rsidP="00B1677D">
            <w:pPr>
              <w:pStyle w:val="table2"/>
              <w:jc w:val="right"/>
              <w:rPr>
                <w:b/>
                <w:bCs/>
              </w:rPr>
            </w:pPr>
            <w:r w:rsidRPr="00B33569">
              <w:rPr>
                <w:b/>
                <w:bCs/>
              </w:rPr>
              <w:t>$302,499.60</w:t>
            </w:r>
          </w:p>
        </w:tc>
      </w:tr>
      <w:tr w:rsidR="00837D03" w:rsidRPr="00543BA4" w14:paraId="7FE6BAB3" w14:textId="77777777" w:rsidTr="00B1677D">
        <w:tc>
          <w:tcPr>
            <w:tcW w:w="3473" w:type="dxa"/>
          </w:tcPr>
          <w:p w14:paraId="4C1580D3" w14:textId="77777777" w:rsidR="00837D03" w:rsidRPr="00543BA4" w:rsidRDefault="00837D03" w:rsidP="00B1677D">
            <w:pPr>
              <w:pStyle w:val="table2"/>
              <w:jc w:val="center"/>
            </w:pPr>
            <w:r w:rsidRPr="00543BA4">
              <w:t>10 Mbit/s</w:t>
            </w:r>
          </w:p>
        </w:tc>
        <w:tc>
          <w:tcPr>
            <w:tcW w:w="3473" w:type="dxa"/>
          </w:tcPr>
          <w:p w14:paraId="6FFBF112" w14:textId="77777777" w:rsidR="00837D03" w:rsidRPr="00B33569" w:rsidRDefault="00837D03" w:rsidP="00B1677D">
            <w:pPr>
              <w:pStyle w:val="table2"/>
              <w:jc w:val="right"/>
              <w:rPr>
                <w:b/>
                <w:bCs/>
              </w:rPr>
            </w:pPr>
            <w:r w:rsidRPr="00B33569">
              <w:rPr>
                <w:b/>
                <w:bCs/>
              </w:rPr>
              <w:t>$252,324.00</w:t>
            </w:r>
          </w:p>
        </w:tc>
        <w:tc>
          <w:tcPr>
            <w:tcW w:w="3474" w:type="dxa"/>
          </w:tcPr>
          <w:p w14:paraId="2F5C3840" w14:textId="77777777" w:rsidR="00837D03" w:rsidRPr="00B33569" w:rsidRDefault="00837D03" w:rsidP="00B1677D">
            <w:pPr>
              <w:pStyle w:val="table2"/>
              <w:jc w:val="right"/>
              <w:rPr>
                <w:b/>
                <w:bCs/>
              </w:rPr>
            </w:pPr>
            <w:r w:rsidRPr="00B33569">
              <w:rPr>
                <w:b/>
                <w:bCs/>
              </w:rPr>
              <w:t>$328,021.20</w:t>
            </w:r>
          </w:p>
        </w:tc>
      </w:tr>
      <w:tr w:rsidR="00837D03" w:rsidRPr="00543BA4" w14:paraId="20F20890" w14:textId="77777777" w:rsidTr="00B1677D">
        <w:tc>
          <w:tcPr>
            <w:tcW w:w="3473" w:type="dxa"/>
          </w:tcPr>
          <w:p w14:paraId="519561DB" w14:textId="77777777" w:rsidR="00837D03" w:rsidRPr="00543BA4" w:rsidRDefault="00837D03" w:rsidP="00B1677D">
            <w:pPr>
              <w:pStyle w:val="table2"/>
              <w:jc w:val="center"/>
            </w:pPr>
            <w:r w:rsidRPr="00543BA4">
              <w:t>11 Mbit/s</w:t>
            </w:r>
          </w:p>
        </w:tc>
        <w:tc>
          <w:tcPr>
            <w:tcW w:w="3473" w:type="dxa"/>
          </w:tcPr>
          <w:p w14:paraId="6AD80013" w14:textId="77777777" w:rsidR="00837D03" w:rsidRPr="00B33569" w:rsidRDefault="00837D03" w:rsidP="00B1677D">
            <w:pPr>
              <w:pStyle w:val="table2"/>
              <w:jc w:val="right"/>
              <w:rPr>
                <w:b/>
                <w:bCs/>
              </w:rPr>
            </w:pPr>
            <w:r w:rsidRPr="00B33569">
              <w:rPr>
                <w:b/>
                <w:bCs/>
              </w:rPr>
              <w:t>$275,088.00</w:t>
            </w:r>
          </w:p>
        </w:tc>
        <w:tc>
          <w:tcPr>
            <w:tcW w:w="3474" w:type="dxa"/>
          </w:tcPr>
          <w:p w14:paraId="7B87B9DB" w14:textId="77777777" w:rsidR="00837D03" w:rsidRPr="00B33569" w:rsidRDefault="00837D03" w:rsidP="00B1677D">
            <w:pPr>
              <w:pStyle w:val="table2"/>
              <w:jc w:val="right"/>
              <w:rPr>
                <w:b/>
                <w:bCs/>
              </w:rPr>
            </w:pPr>
            <w:r w:rsidRPr="00B33569">
              <w:rPr>
                <w:b/>
                <w:bCs/>
              </w:rPr>
              <w:t>$357,614.40</w:t>
            </w:r>
          </w:p>
        </w:tc>
      </w:tr>
      <w:tr w:rsidR="00837D03" w:rsidRPr="00543BA4" w14:paraId="0AE4D854" w14:textId="77777777" w:rsidTr="00B1677D">
        <w:tc>
          <w:tcPr>
            <w:tcW w:w="3473" w:type="dxa"/>
          </w:tcPr>
          <w:p w14:paraId="003F357D" w14:textId="77777777" w:rsidR="00837D03" w:rsidRPr="00543BA4" w:rsidRDefault="00837D03" w:rsidP="00B1677D">
            <w:pPr>
              <w:pStyle w:val="table2"/>
              <w:jc w:val="center"/>
            </w:pPr>
            <w:r w:rsidRPr="00543BA4">
              <w:t>12 Mbit/s</w:t>
            </w:r>
          </w:p>
        </w:tc>
        <w:tc>
          <w:tcPr>
            <w:tcW w:w="3473" w:type="dxa"/>
          </w:tcPr>
          <w:p w14:paraId="13F3A03B" w14:textId="77777777" w:rsidR="00837D03" w:rsidRPr="00B33569" w:rsidRDefault="00837D03" w:rsidP="00B1677D">
            <w:pPr>
              <w:pStyle w:val="table2"/>
              <w:jc w:val="right"/>
              <w:rPr>
                <w:b/>
                <w:bCs/>
              </w:rPr>
            </w:pPr>
            <w:r w:rsidRPr="00B33569">
              <w:rPr>
                <w:b/>
                <w:bCs/>
              </w:rPr>
              <w:t>$297,312.00</w:t>
            </w:r>
          </w:p>
        </w:tc>
        <w:tc>
          <w:tcPr>
            <w:tcW w:w="3474" w:type="dxa"/>
          </w:tcPr>
          <w:p w14:paraId="0456A42C" w14:textId="77777777" w:rsidR="00837D03" w:rsidRPr="00B33569" w:rsidRDefault="00837D03" w:rsidP="00B1677D">
            <w:pPr>
              <w:pStyle w:val="table2"/>
              <w:jc w:val="right"/>
              <w:rPr>
                <w:b/>
                <w:bCs/>
              </w:rPr>
            </w:pPr>
            <w:r w:rsidRPr="00B33569">
              <w:rPr>
                <w:b/>
                <w:bCs/>
              </w:rPr>
              <w:t>$386,505.60</w:t>
            </w:r>
          </w:p>
        </w:tc>
      </w:tr>
      <w:tr w:rsidR="00837D03" w:rsidRPr="00543BA4" w14:paraId="1D7F1628" w14:textId="77777777" w:rsidTr="00B1677D">
        <w:tc>
          <w:tcPr>
            <w:tcW w:w="3473" w:type="dxa"/>
          </w:tcPr>
          <w:p w14:paraId="084BB7DC" w14:textId="77777777" w:rsidR="00837D03" w:rsidRPr="00543BA4" w:rsidRDefault="00837D03" w:rsidP="00B1677D">
            <w:pPr>
              <w:pStyle w:val="table2"/>
              <w:jc w:val="center"/>
            </w:pPr>
            <w:r w:rsidRPr="00543BA4">
              <w:t>13 Mbit/s</w:t>
            </w:r>
          </w:p>
        </w:tc>
        <w:tc>
          <w:tcPr>
            <w:tcW w:w="3473" w:type="dxa"/>
          </w:tcPr>
          <w:p w14:paraId="5BD9386F" w14:textId="77777777" w:rsidR="00837D03" w:rsidRPr="00B33569" w:rsidRDefault="00837D03" w:rsidP="00B1677D">
            <w:pPr>
              <w:pStyle w:val="table2"/>
              <w:jc w:val="right"/>
              <w:rPr>
                <w:b/>
                <w:bCs/>
              </w:rPr>
            </w:pPr>
            <w:r w:rsidRPr="00B33569">
              <w:rPr>
                <w:b/>
                <w:bCs/>
              </w:rPr>
              <w:t>$319,644.00</w:t>
            </w:r>
          </w:p>
        </w:tc>
        <w:tc>
          <w:tcPr>
            <w:tcW w:w="3474" w:type="dxa"/>
          </w:tcPr>
          <w:p w14:paraId="3756F198" w14:textId="77777777" w:rsidR="00837D03" w:rsidRPr="00B33569" w:rsidRDefault="00837D03" w:rsidP="00B1677D">
            <w:pPr>
              <w:pStyle w:val="table2"/>
              <w:jc w:val="right"/>
              <w:rPr>
                <w:b/>
                <w:bCs/>
              </w:rPr>
            </w:pPr>
            <w:r w:rsidRPr="00B33569">
              <w:rPr>
                <w:b/>
                <w:bCs/>
              </w:rPr>
              <w:t>$415,537.20</w:t>
            </w:r>
          </w:p>
        </w:tc>
      </w:tr>
      <w:tr w:rsidR="00837D03" w:rsidRPr="00543BA4" w14:paraId="4FA4933C" w14:textId="77777777" w:rsidTr="00B1677D">
        <w:tc>
          <w:tcPr>
            <w:tcW w:w="3473" w:type="dxa"/>
          </w:tcPr>
          <w:p w14:paraId="2F81D061" w14:textId="77777777" w:rsidR="00837D03" w:rsidRPr="00543BA4" w:rsidRDefault="00837D03" w:rsidP="00B1677D">
            <w:pPr>
              <w:pStyle w:val="table2"/>
              <w:jc w:val="center"/>
            </w:pPr>
            <w:r w:rsidRPr="00543BA4">
              <w:t>14 Mbit/s</w:t>
            </w:r>
          </w:p>
        </w:tc>
        <w:tc>
          <w:tcPr>
            <w:tcW w:w="3473" w:type="dxa"/>
          </w:tcPr>
          <w:p w14:paraId="2223D688" w14:textId="77777777" w:rsidR="00837D03" w:rsidRPr="00B33569" w:rsidRDefault="00837D03" w:rsidP="00B1677D">
            <w:pPr>
              <w:pStyle w:val="table2"/>
              <w:jc w:val="right"/>
              <w:rPr>
                <w:b/>
                <w:bCs/>
              </w:rPr>
            </w:pPr>
            <w:r w:rsidRPr="00B33569">
              <w:rPr>
                <w:b/>
                <w:bCs/>
              </w:rPr>
              <w:t>$341,316.00</w:t>
            </w:r>
          </w:p>
        </w:tc>
        <w:tc>
          <w:tcPr>
            <w:tcW w:w="3474" w:type="dxa"/>
          </w:tcPr>
          <w:p w14:paraId="53E9E936" w14:textId="77777777" w:rsidR="00837D03" w:rsidRPr="00B33569" w:rsidRDefault="00837D03" w:rsidP="00B1677D">
            <w:pPr>
              <w:pStyle w:val="table2"/>
              <w:jc w:val="right"/>
              <w:rPr>
                <w:b/>
                <w:bCs/>
              </w:rPr>
            </w:pPr>
            <w:r w:rsidRPr="00B33569">
              <w:rPr>
                <w:b/>
                <w:bCs/>
              </w:rPr>
              <w:t>$443,710.80</w:t>
            </w:r>
          </w:p>
        </w:tc>
      </w:tr>
      <w:tr w:rsidR="00837D03" w:rsidRPr="00543BA4" w14:paraId="425DCA18" w14:textId="77777777" w:rsidTr="00B1677D">
        <w:tc>
          <w:tcPr>
            <w:tcW w:w="3473" w:type="dxa"/>
          </w:tcPr>
          <w:p w14:paraId="77B13DBC" w14:textId="77777777" w:rsidR="00837D03" w:rsidRPr="00543BA4" w:rsidRDefault="00837D03" w:rsidP="00B1677D">
            <w:pPr>
              <w:pStyle w:val="table2"/>
              <w:jc w:val="center"/>
            </w:pPr>
            <w:r w:rsidRPr="00543BA4">
              <w:t>15 Mbit/s</w:t>
            </w:r>
          </w:p>
        </w:tc>
        <w:tc>
          <w:tcPr>
            <w:tcW w:w="3473" w:type="dxa"/>
          </w:tcPr>
          <w:p w14:paraId="659A4670" w14:textId="77777777" w:rsidR="00837D03" w:rsidRPr="00B33569" w:rsidRDefault="00837D03" w:rsidP="00B1677D">
            <w:pPr>
              <w:pStyle w:val="table2"/>
              <w:jc w:val="right"/>
              <w:rPr>
                <w:b/>
                <w:bCs/>
              </w:rPr>
            </w:pPr>
            <w:r w:rsidRPr="00B33569">
              <w:rPr>
                <w:b/>
                <w:bCs/>
              </w:rPr>
              <w:t>$362,820.00</w:t>
            </w:r>
          </w:p>
        </w:tc>
        <w:tc>
          <w:tcPr>
            <w:tcW w:w="3474" w:type="dxa"/>
          </w:tcPr>
          <w:p w14:paraId="6A8D1B50" w14:textId="77777777" w:rsidR="00837D03" w:rsidRPr="00B33569" w:rsidRDefault="00837D03" w:rsidP="00B1677D">
            <w:pPr>
              <w:pStyle w:val="table2"/>
              <w:jc w:val="right"/>
              <w:rPr>
                <w:b/>
                <w:bCs/>
              </w:rPr>
            </w:pPr>
            <w:r w:rsidRPr="00B33569">
              <w:rPr>
                <w:b/>
                <w:bCs/>
              </w:rPr>
              <w:t>$471,666.00</w:t>
            </w:r>
          </w:p>
        </w:tc>
      </w:tr>
      <w:tr w:rsidR="00837D03" w:rsidRPr="00543BA4" w14:paraId="565F0896" w14:textId="77777777" w:rsidTr="00B1677D">
        <w:tc>
          <w:tcPr>
            <w:tcW w:w="3473" w:type="dxa"/>
          </w:tcPr>
          <w:p w14:paraId="231EC221" w14:textId="77777777" w:rsidR="00837D03" w:rsidRPr="00543BA4" w:rsidRDefault="00837D03" w:rsidP="00B1677D">
            <w:pPr>
              <w:pStyle w:val="table2"/>
              <w:jc w:val="center"/>
            </w:pPr>
            <w:r w:rsidRPr="00543BA4">
              <w:t>16 Mbit/s</w:t>
            </w:r>
          </w:p>
        </w:tc>
        <w:tc>
          <w:tcPr>
            <w:tcW w:w="3473" w:type="dxa"/>
          </w:tcPr>
          <w:p w14:paraId="6E0A236F" w14:textId="77777777" w:rsidR="00837D03" w:rsidRPr="00B33569" w:rsidRDefault="00837D03" w:rsidP="00B1677D">
            <w:pPr>
              <w:pStyle w:val="table2"/>
              <w:jc w:val="right"/>
              <w:rPr>
                <w:b/>
                <w:bCs/>
              </w:rPr>
            </w:pPr>
            <w:r w:rsidRPr="00B33569">
              <w:rPr>
                <w:b/>
                <w:bCs/>
              </w:rPr>
              <w:t>$383,532.00</w:t>
            </w:r>
          </w:p>
        </w:tc>
        <w:tc>
          <w:tcPr>
            <w:tcW w:w="3474" w:type="dxa"/>
          </w:tcPr>
          <w:p w14:paraId="15FE430D" w14:textId="77777777" w:rsidR="00837D03" w:rsidRPr="00B33569" w:rsidRDefault="00837D03" w:rsidP="00B1677D">
            <w:pPr>
              <w:pStyle w:val="table2"/>
              <w:jc w:val="right"/>
              <w:rPr>
                <w:b/>
                <w:bCs/>
              </w:rPr>
            </w:pPr>
            <w:r w:rsidRPr="00B33569">
              <w:rPr>
                <w:b/>
                <w:bCs/>
              </w:rPr>
              <w:t>$498,591.60</w:t>
            </w:r>
          </w:p>
        </w:tc>
      </w:tr>
      <w:tr w:rsidR="00837D03" w:rsidRPr="00543BA4" w14:paraId="53206A6C" w14:textId="77777777" w:rsidTr="00B1677D">
        <w:tc>
          <w:tcPr>
            <w:tcW w:w="3473" w:type="dxa"/>
          </w:tcPr>
          <w:p w14:paraId="16D94B8B" w14:textId="77777777" w:rsidR="00837D03" w:rsidRPr="00543BA4" w:rsidRDefault="00837D03" w:rsidP="00B1677D">
            <w:pPr>
              <w:pStyle w:val="table2"/>
              <w:jc w:val="center"/>
            </w:pPr>
            <w:r w:rsidRPr="00543BA4">
              <w:t>17 Mbit/s</w:t>
            </w:r>
          </w:p>
        </w:tc>
        <w:tc>
          <w:tcPr>
            <w:tcW w:w="3473" w:type="dxa"/>
          </w:tcPr>
          <w:p w14:paraId="2933E04D" w14:textId="77777777" w:rsidR="00837D03" w:rsidRPr="00B33569" w:rsidRDefault="00837D03" w:rsidP="00B1677D">
            <w:pPr>
              <w:pStyle w:val="table2"/>
              <w:jc w:val="right"/>
              <w:rPr>
                <w:b/>
                <w:bCs/>
              </w:rPr>
            </w:pPr>
            <w:r w:rsidRPr="00B33569">
              <w:rPr>
                <w:b/>
                <w:bCs/>
              </w:rPr>
              <w:t>$407,100.00</w:t>
            </w:r>
          </w:p>
        </w:tc>
        <w:tc>
          <w:tcPr>
            <w:tcW w:w="3474" w:type="dxa"/>
          </w:tcPr>
          <w:p w14:paraId="4630A46B" w14:textId="77777777" w:rsidR="00837D03" w:rsidRPr="00B33569" w:rsidRDefault="00837D03" w:rsidP="00B1677D">
            <w:pPr>
              <w:pStyle w:val="table2"/>
              <w:jc w:val="right"/>
              <w:rPr>
                <w:b/>
                <w:bCs/>
              </w:rPr>
            </w:pPr>
            <w:r w:rsidRPr="00B33569">
              <w:rPr>
                <w:b/>
                <w:bCs/>
              </w:rPr>
              <w:t>$529,230.00</w:t>
            </w:r>
          </w:p>
        </w:tc>
      </w:tr>
      <w:tr w:rsidR="00837D03" w:rsidRPr="00543BA4" w14:paraId="104E7AC6" w14:textId="77777777" w:rsidTr="00B1677D">
        <w:tc>
          <w:tcPr>
            <w:tcW w:w="3473" w:type="dxa"/>
          </w:tcPr>
          <w:p w14:paraId="1D9F8B00" w14:textId="77777777" w:rsidR="00837D03" w:rsidRPr="00543BA4" w:rsidRDefault="00837D03" w:rsidP="00B1677D">
            <w:pPr>
              <w:pStyle w:val="table2"/>
              <w:jc w:val="center"/>
            </w:pPr>
            <w:r w:rsidRPr="00543BA4">
              <w:t>18 Mbit/s</w:t>
            </w:r>
          </w:p>
        </w:tc>
        <w:tc>
          <w:tcPr>
            <w:tcW w:w="3473" w:type="dxa"/>
          </w:tcPr>
          <w:p w14:paraId="0CA449B5" w14:textId="77777777" w:rsidR="00837D03" w:rsidRPr="00B33569" w:rsidRDefault="00837D03" w:rsidP="00B1677D">
            <w:pPr>
              <w:pStyle w:val="table2"/>
              <w:jc w:val="right"/>
              <w:rPr>
                <w:b/>
                <w:bCs/>
              </w:rPr>
            </w:pPr>
            <w:r w:rsidRPr="00B33569">
              <w:rPr>
                <w:b/>
                <w:bCs/>
              </w:rPr>
              <w:t>$430,608.00</w:t>
            </w:r>
          </w:p>
        </w:tc>
        <w:tc>
          <w:tcPr>
            <w:tcW w:w="3474" w:type="dxa"/>
          </w:tcPr>
          <w:p w14:paraId="15AC5BE7" w14:textId="77777777" w:rsidR="00837D03" w:rsidRPr="00B33569" w:rsidRDefault="00837D03" w:rsidP="00B1677D">
            <w:pPr>
              <w:pStyle w:val="table2"/>
              <w:jc w:val="right"/>
              <w:rPr>
                <w:b/>
                <w:bCs/>
              </w:rPr>
            </w:pPr>
            <w:r w:rsidRPr="00B33569">
              <w:rPr>
                <w:b/>
                <w:bCs/>
              </w:rPr>
              <w:t>$559,790.40</w:t>
            </w:r>
          </w:p>
        </w:tc>
      </w:tr>
      <w:tr w:rsidR="00837D03" w:rsidRPr="00543BA4" w14:paraId="4D61C60A" w14:textId="77777777" w:rsidTr="00B1677D">
        <w:tc>
          <w:tcPr>
            <w:tcW w:w="3473" w:type="dxa"/>
          </w:tcPr>
          <w:p w14:paraId="2DC8A6D8" w14:textId="77777777" w:rsidR="00837D03" w:rsidRPr="00543BA4" w:rsidRDefault="00837D03" w:rsidP="00B1677D">
            <w:pPr>
              <w:pStyle w:val="table2"/>
              <w:jc w:val="center"/>
            </w:pPr>
            <w:r w:rsidRPr="00543BA4">
              <w:lastRenderedPageBreak/>
              <w:t>19 Mbit/s</w:t>
            </w:r>
          </w:p>
        </w:tc>
        <w:tc>
          <w:tcPr>
            <w:tcW w:w="3473" w:type="dxa"/>
          </w:tcPr>
          <w:p w14:paraId="05B566B1" w14:textId="77777777" w:rsidR="00837D03" w:rsidRPr="00B33569" w:rsidRDefault="00837D03" w:rsidP="00B1677D">
            <w:pPr>
              <w:pStyle w:val="table2"/>
              <w:jc w:val="right"/>
              <w:rPr>
                <w:b/>
                <w:bCs/>
              </w:rPr>
            </w:pPr>
            <w:r w:rsidRPr="00B33569">
              <w:rPr>
                <w:b/>
                <w:bCs/>
              </w:rPr>
              <w:t>$454,080.00</w:t>
            </w:r>
          </w:p>
        </w:tc>
        <w:tc>
          <w:tcPr>
            <w:tcW w:w="3474" w:type="dxa"/>
          </w:tcPr>
          <w:p w14:paraId="1B314CF3" w14:textId="77777777" w:rsidR="00837D03" w:rsidRPr="00B33569" w:rsidRDefault="00837D03" w:rsidP="00B1677D">
            <w:pPr>
              <w:pStyle w:val="table2"/>
              <w:jc w:val="right"/>
              <w:rPr>
                <w:b/>
                <w:bCs/>
              </w:rPr>
            </w:pPr>
            <w:r w:rsidRPr="00B33569">
              <w:rPr>
                <w:b/>
                <w:bCs/>
              </w:rPr>
              <w:t>$590,304.00</w:t>
            </w:r>
          </w:p>
        </w:tc>
      </w:tr>
      <w:tr w:rsidR="00837D03" w:rsidRPr="00543BA4" w14:paraId="0E8394C8" w14:textId="77777777" w:rsidTr="00B1677D">
        <w:tc>
          <w:tcPr>
            <w:tcW w:w="3473" w:type="dxa"/>
          </w:tcPr>
          <w:p w14:paraId="3AF75D94" w14:textId="77777777" w:rsidR="00837D03" w:rsidRPr="00543BA4" w:rsidRDefault="00837D03" w:rsidP="00B1677D">
            <w:pPr>
              <w:pStyle w:val="table2"/>
              <w:jc w:val="center"/>
            </w:pPr>
            <w:r w:rsidRPr="00543BA4">
              <w:t>20 Mbit/s</w:t>
            </w:r>
          </w:p>
        </w:tc>
        <w:tc>
          <w:tcPr>
            <w:tcW w:w="3473" w:type="dxa"/>
          </w:tcPr>
          <w:p w14:paraId="3ECDB87A" w14:textId="77777777" w:rsidR="00837D03" w:rsidRPr="00B33569" w:rsidRDefault="00837D03" w:rsidP="00B1677D">
            <w:pPr>
              <w:pStyle w:val="table2"/>
              <w:jc w:val="right"/>
              <w:rPr>
                <w:b/>
                <w:bCs/>
              </w:rPr>
            </w:pPr>
            <w:r w:rsidRPr="00B33569">
              <w:rPr>
                <w:b/>
                <w:bCs/>
              </w:rPr>
              <w:t>$477,504.00</w:t>
            </w:r>
          </w:p>
        </w:tc>
        <w:tc>
          <w:tcPr>
            <w:tcW w:w="3474" w:type="dxa"/>
          </w:tcPr>
          <w:p w14:paraId="752B059F" w14:textId="77777777" w:rsidR="00837D03" w:rsidRPr="00B33569" w:rsidRDefault="00837D03" w:rsidP="00B1677D">
            <w:pPr>
              <w:pStyle w:val="table2"/>
              <w:jc w:val="right"/>
              <w:rPr>
                <w:b/>
                <w:bCs/>
              </w:rPr>
            </w:pPr>
            <w:r w:rsidRPr="00B33569">
              <w:rPr>
                <w:b/>
                <w:bCs/>
              </w:rPr>
              <w:t>$620,755.20</w:t>
            </w:r>
          </w:p>
        </w:tc>
      </w:tr>
      <w:tr w:rsidR="00837D03" w:rsidRPr="00543BA4" w14:paraId="1F23F5DA" w14:textId="77777777" w:rsidTr="00B1677D">
        <w:tc>
          <w:tcPr>
            <w:tcW w:w="3473" w:type="dxa"/>
          </w:tcPr>
          <w:p w14:paraId="68EF8569" w14:textId="77777777" w:rsidR="00837D03" w:rsidRPr="00543BA4" w:rsidRDefault="00837D03" w:rsidP="00B1677D">
            <w:pPr>
              <w:pStyle w:val="table2"/>
              <w:jc w:val="center"/>
            </w:pPr>
            <w:r w:rsidRPr="00543BA4">
              <w:t>21 Mbit/s</w:t>
            </w:r>
          </w:p>
        </w:tc>
        <w:tc>
          <w:tcPr>
            <w:tcW w:w="3473" w:type="dxa"/>
          </w:tcPr>
          <w:p w14:paraId="47DDF54B" w14:textId="77777777" w:rsidR="00837D03" w:rsidRPr="00B33569" w:rsidRDefault="00837D03" w:rsidP="00B1677D">
            <w:pPr>
              <w:pStyle w:val="table2"/>
              <w:jc w:val="right"/>
              <w:rPr>
                <w:b/>
                <w:bCs/>
              </w:rPr>
            </w:pPr>
            <w:r w:rsidRPr="00B33569">
              <w:rPr>
                <w:b/>
                <w:bCs/>
              </w:rPr>
              <w:t>$500,880.00</w:t>
            </w:r>
          </w:p>
        </w:tc>
        <w:tc>
          <w:tcPr>
            <w:tcW w:w="3474" w:type="dxa"/>
          </w:tcPr>
          <w:p w14:paraId="29182A85" w14:textId="77777777" w:rsidR="00837D03" w:rsidRPr="00B33569" w:rsidRDefault="00837D03" w:rsidP="00B1677D">
            <w:pPr>
              <w:pStyle w:val="table2"/>
              <w:jc w:val="right"/>
              <w:rPr>
                <w:b/>
                <w:bCs/>
              </w:rPr>
            </w:pPr>
            <w:r w:rsidRPr="00B33569">
              <w:rPr>
                <w:b/>
                <w:bCs/>
              </w:rPr>
              <w:t>$651,144.00</w:t>
            </w:r>
          </w:p>
        </w:tc>
      </w:tr>
      <w:tr w:rsidR="00837D03" w:rsidRPr="00543BA4" w14:paraId="2192B45C" w14:textId="77777777" w:rsidTr="00B1677D">
        <w:tc>
          <w:tcPr>
            <w:tcW w:w="3473" w:type="dxa"/>
          </w:tcPr>
          <w:p w14:paraId="419B7540" w14:textId="77777777" w:rsidR="00837D03" w:rsidRPr="00543BA4" w:rsidRDefault="00837D03" w:rsidP="00B1677D">
            <w:pPr>
              <w:pStyle w:val="table2"/>
              <w:jc w:val="center"/>
            </w:pPr>
            <w:r w:rsidRPr="00543BA4">
              <w:t>22 Mbit/s</w:t>
            </w:r>
          </w:p>
        </w:tc>
        <w:tc>
          <w:tcPr>
            <w:tcW w:w="3473" w:type="dxa"/>
          </w:tcPr>
          <w:p w14:paraId="03EDF5EA" w14:textId="77777777" w:rsidR="00837D03" w:rsidRPr="00B33569" w:rsidRDefault="00837D03" w:rsidP="00B1677D">
            <w:pPr>
              <w:pStyle w:val="table2"/>
              <w:jc w:val="right"/>
              <w:rPr>
                <w:b/>
                <w:bCs/>
              </w:rPr>
            </w:pPr>
            <w:r w:rsidRPr="00B33569">
              <w:rPr>
                <w:b/>
                <w:bCs/>
              </w:rPr>
              <w:t>$524,208.00</w:t>
            </w:r>
          </w:p>
        </w:tc>
        <w:tc>
          <w:tcPr>
            <w:tcW w:w="3474" w:type="dxa"/>
          </w:tcPr>
          <w:p w14:paraId="5AFFC76E" w14:textId="77777777" w:rsidR="00837D03" w:rsidRPr="00B33569" w:rsidRDefault="00837D03" w:rsidP="00B1677D">
            <w:pPr>
              <w:pStyle w:val="table2"/>
              <w:jc w:val="right"/>
              <w:rPr>
                <w:b/>
                <w:bCs/>
              </w:rPr>
            </w:pPr>
            <w:r w:rsidRPr="00B33569">
              <w:rPr>
                <w:b/>
                <w:bCs/>
              </w:rPr>
              <w:t>$681,470.40</w:t>
            </w:r>
          </w:p>
        </w:tc>
      </w:tr>
      <w:tr w:rsidR="00837D03" w:rsidRPr="00543BA4" w14:paraId="01D7A460" w14:textId="77777777" w:rsidTr="00B1677D">
        <w:tc>
          <w:tcPr>
            <w:tcW w:w="3473" w:type="dxa"/>
          </w:tcPr>
          <w:p w14:paraId="141DE865" w14:textId="77777777" w:rsidR="00837D03" w:rsidRPr="00543BA4" w:rsidRDefault="00837D03" w:rsidP="00B1677D">
            <w:pPr>
              <w:pStyle w:val="table2"/>
              <w:jc w:val="center"/>
            </w:pPr>
            <w:r w:rsidRPr="00543BA4">
              <w:t>23 Mbit/s</w:t>
            </w:r>
          </w:p>
        </w:tc>
        <w:tc>
          <w:tcPr>
            <w:tcW w:w="3473" w:type="dxa"/>
          </w:tcPr>
          <w:p w14:paraId="5A691C4B" w14:textId="77777777" w:rsidR="00837D03" w:rsidRPr="00B33569" w:rsidRDefault="00837D03" w:rsidP="00B1677D">
            <w:pPr>
              <w:pStyle w:val="table2"/>
              <w:jc w:val="right"/>
              <w:rPr>
                <w:b/>
                <w:bCs/>
              </w:rPr>
            </w:pPr>
            <w:r w:rsidRPr="00B33569">
              <w:rPr>
                <w:b/>
                <w:bCs/>
              </w:rPr>
              <w:t>$547,488.00</w:t>
            </w:r>
          </w:p>
        </w:tc>
        <w:tc>
          <w:tcPr>
            <w:tcW w:w="3474" w:type="dxa"/>
          </w:tcPr>
          <w:p w14:paraId="0D6F4C88" w14:textId="77777777" w:rsidR="00837D03" w:rsidRPr="00B33569" w:rsidRDefault="00837D03" w:rsidP="00B1677D">
            <w:pPr>
              <w:pStyle w:val="table2"/>
              <w:jc w:val="right"/>
              <w:rPr>
                <w:b/>
                <w:bCs/>
              </w:rPr>
            </w:pPr>
            <w:r w:rsidRPr="00B33569">
              <w:rPr>
                <w:b/>
                <w:bCs/>
              </w:rPr>
              <w:t>$711,734.40</w:t>
            </w:r>
          </w:p>
        </w:tc>
      </w:tr>
      <w:tr w:rsidR="00837D03" w:rsidRPr="00543BA4" w14:paraId="575C9EE1" w14:textId="77777777" w:rsidTr="00B1677D">
        <w:tc>
          <w:tcPr>
            <w:tcW w:w="3473" w:type="dxa"/>
          </w:tcPr>
          <w:p w14:paraId="48C9955F" w14:textId="77777777" w:rsidR="00837D03" w:rsidRPr="00543BA4" w:rsidRDefault="00837D03" w:rsidP="00B1677D">
            <w:pPr>
              <w:pStyle w:val="table2"/>
              <w:jc w:val="center"/>
            </w:pPr>
            <w:r w:rsidRPr="00543BA4">
              <w:t>24 Mbit/s</w:t>
            </w:r>
          </w:p>
        </w:tc>
        <w:tc>
          <w:tcPr>
            <w:tcW w:w="3473" w:type="dxa"/>
          </w:tcPr>
          <w:p w14:paraId="78743494" w14:textId="77777777" w:rsidR="00837D03" w:rsidRPr="00B33569" w:rsidRDefault="00837D03" w:rsidP="00B1677D">
            <w:pPr>
              <w:pStyle w:val="table2"/>
              <w:jc w:val="right"/>
              <w:rPr>
                <w:b/>
                <w:bCs/>
              </w:rPr>
            </w:pPr>
            <w:r w:rsidRPr="00B33569">
              <w:rPr>
                <w:b/>
                <w:bCs/>
              </w:rPr>
              <w:t>$570,720.00</w:t>
            </w:r>
          </w:p>
        </w:tc>
        <w:tc>
          <w:tcPr>
            <w:tcW w:w="3474" w:type="dxa"/>
          </w:tcPr>
          <w:p w14:paraId="1D120528" w14:textId="77777777" w:rsidR="00837D03" w:rsidRPr="00B33569" w:rsidRDefault="00837D03" w:rsidP="00B1677D">
            <w:pPr>
              <w:pStyle w:val="table2"/>
              <w:jc w:val="right"/>
              <w:rPr>
                <w:b/>
                <w:bCs/>
              </w:rPr>
            </w:pPr>
            <w:r w:rsidRPr="00B33569">
              <w:rPr>
                <w:b/>
                <w:bCs/>
              </w:rPr>
              <w:t>$741,936.00</w:t>
            </w:r>
          </w:p>
        </w:tc>
      </w:tr>
      <w:tr w:rsidR="00837D03" w:rsidRPr="00543BA4" w14:paraId="5E8A0698" w14:textId="77777777" w:rsidTr="00B1677D">
        <w:tc>
          <w:tcPr>
            <w:tcW w:w="3473" w:type="dxa"/>
          </w:tcPr>
          <w:p w14:paraId="1748054B" w14:textId="77777777" w:rsidR="00837D03" w:rsidRPr="00543BA4" w:rsidRDefault="00837D03" w:rsidP="00B1677D">
            <w:pPr>
              <w:pStyle w:val="table2"/>
              <w:jc w:val="center"/>
            </w:pPr>
            <w:r w:rsidRPr="00543BA4">
              <w:t>25 Mbit/s</w:t>
            </w:r>
          </w:p>
        </w:tc>
        <w:tc>
          <w:tcPr>
            <w:tcW w:w="3473" w:type="dxa"/>
          </w:tcPr>
          <w:p w14:paraId="40FFC2C5" w14:textId="77777777" w:rsidR="00837D03" w:rsidRPr="00B33569" w:rsidRDefault="00837D03" w:rsidP="00B1677D">
            <w:pPr>
              <w:pStyle w:val="table2"/>
              <w:jc w:val="right"/>
              <w:rPr>
                <w:b/>
                <w:bCs/>
              </w:rPr>
            </w:pPr>
            <w:r w:rsidRPr="00B33569">
              <w:rPr>
                <w:b/>
                <w:bCs/>
              </w:rPr>
              <w:t>$593,904.00</w:t>
            </w:r>
          </w:p>
        </w:tc>
        <w:tc>
          <w:tcPr>
            <w:tcW w:w="3474" w:type="dxa"/>
          </w:tcPr>
          <w:p w14:paraId="2EDFE612" w14:textId="77777777" w:rsidR="00837D03" w:rsidRPr="00B33569" w:rsidRDefault="00837D03" w:rsidP="00B1677D">
            <w:pPr>
              <w:pStyle w:val="table2"/>
              <w:jc w:val="right"/>
              <w:rPr>
                <w:b/>
                <w:bCs/>
              </w:rPr>
            </w:pPr>
            <w:r w:rsidRPr="00B33569">
              <w:rPr>
                <w:b/>
                <w:bCs/>
              </w:rPr>
              <w:t>$772,075.20</w:t>
            </w:r>
          </w:p>
        </w:tc>
      </w:tr>
      <w:tr w:rsidR="00837D03" w:rsidRPr="00543BA4" w14:paraId="1E75A559" w14:textId="77777777" w:rsidTr="00B1677D">
        <w:tc>
          <w:tcPr>
            <w:tcW w:w="3473" w:type="dxa"/>
          </w:tcPr>
          <w:p w14:paraId="702BEF0D" w14:textId="77777777" w:rsidR="00837D03" w:rsidRPr="00543BA4" w:rsidRDefault="00837D03" w:rsidP="00B1677D">
            <w:pPr>
              <w:pStyle w:val="table2"/>
              <w:jc w:val="center"/>
            </w:pPr>
            <w:r w:rsidRPr="00543BA4">
              <w:t>26 Mbit/s</w:t>
            </w:r>
          </w:p>
        </w:tc>
        <w:tc>
          <w:tcPr>
            <w:tcW w:w="3473" w:type="dxa"/>
          </w:tcPr>
          <w:p w14:paraId="607EACE6" w14:textId="77777777" w:rsidR="00837D03" w:rsidRPr="00B33569" w:rsidRDefault="00837D03" w:rsidP="00B1677D">
            <w:pPr>
              <w:pStyle w:val="table2"/>
              <w:jc w:val="right"/>
              <w:rPr>
                <w:b/>
                <w:bCs/>
              </w:rPr>
            </w:pPr>
            <w:r w:rsidRPr="00B33569">
              <w:rPr>
                <w:b/>
                <w:bCs/>
              </w:rPr>
              <w:t>$617,040.00</w:t>
            </w:r>
          </w:p>
        </w:tc>
        <w:tc>
          <w:tcPr>
            <w:tcW w:w="3474" w:type="dxa"/>
          </w:tcPr>
          <w:p w14:paraId="76BBD209" w14:textId="77777777" w:rsidR="00837D03" w:rsidRPr="00B33569" w:rsidRDefault="00837D03" w:rsidP="00B1677D">
            <w:pPr>
              <w:pStyle w:val="table2"/>
              <w:jc w:val="right"/>
              <w:rPr>
                <w:b/>
                <w:bCs/>
              </w:rPr>
            </w:pPr>
            <w:r w:rsidRPr="00B33569">
              <w:rPr>
                <w:b/>
                <w:bCs/>
              </w:rPr>
              <w:t>$802,152.00</w:t>
            </w:r>
          </w:p>
        </w:tc>
      </w:tr>
      <w:tr w:rsidR="00837D03" w:rsidRPr="00543BA4" w14:paraId="7C797BB4" w14:textId="77777777" w:rsidTr="00B1677D">
        <w:tc>
          <w:tcPr>
            <w:tcW w:w="3473" w:type="dxa"/>
          </w:tcPr>
          <w:p w14:paraId="22550766" w14:textId="77777777" w:rsidR="00837D03" w:rsidRPr="00543BA4" w:rsidRDefault="00837D03" w:rsidP="00B1677D">
            <w:pPr>
              <w:pStyle w:val="table2"/>
              <w:jc w:val="center"/>
            </w:pPr>
            <w:r w:rsidRPr="00543BA4">
              <w:t>27 Mbit/s</w:t>
            </w:r>
          </w:p>
        </w:tc>
        <w:tc>
          <w:tcPr>
            <w:tcW w:w="3473" w:type="dxa"/>
          </w:tcPr>
          <w:p w14:paraId="33099325" w14:textId="77777777" w:rsidR="00837D03" w:rsidRPr="00B33569" w:rsidRDefault="00837D03" w:rsidP="00B1677D">
            <w:pPr>
              <w:pStyle w:val="table2"/>
              <w:jc w:val="right"/>
              <w:rPr>
                <w:b/>
                <w:bCs/>
              </w:rPr>
            </w:pPr>
            <w:r w:rsidRPr="00B33569">
              <w:rPr>
                <w:b/>
                <w:bCs/>
              </w:rPr>
              <w:t>$640,128.00</w:t>
            </w:r>
          </w:p>
        </w:tc>
        <w:tc>
          <w:tcPr>
            <w:tcW w:w="3474" w:type="dxa"/>
          </w:tcPr>
          <w:p w14:paraId="115ECA09" w14:textId="77777777" w:rsidR="00837D03" w:rsidRPr="00B33569" w:rsidRDefault="00837D03" w:rsidP="00B1677D">
            <w:pPr>
              <w:pStyle w:val="table2"/>
              <w:jc w:val="right"/>
              <w:rPr>
                <w:b/>
                <w:bCs/>
              </w:rPr>
            </w:pPr>
            <w:r w:rsidRPr="00B33569">
              <w:rPr>
                <w:b/>
                <w:bCs/>
              </w:rPr>
              <w:t>$832,166.40</w:t>
            </w:r>
          </w:p>
        </w:tc>
      </w:tr>
      <w:tr w:rsidR="00837D03" w:rsidRPr="00543BA4" w14:paraId="235E865C" w14:textId="77777777" w:rsidTr="00B1677D">
        <w:tc>
          <w:tcPr>
            <w:tcW w:w="3473" w:type="dxa"/>
          </w:tcPr>
          <w:p w14:paraId="5B8BB0AF" w14:textId="77777777" w:rsidR="00837D03" w:rsidRPr="00543BA4" w:rsidRDefault="00837D03" w:rsidP="00B1677D">
            <w:pPr>
              <w:pStyle w:val="table2"/>
              <w:jc w:val="center"/>
            </w:pPr>
            <w:r w:rsidRPr="00543BA4">
              <w:t>28 Mbit/s</w:t>
            </w:r>
          </w:p>
        </w:tc>
        <w:tc>
          <w:tcPr>
            <w:tcW w:w="3473" w:type="dxa"/>
          </w:tcPr>
          <w:p w14:paraId="19061300" w14:textId="77777777" w:rsidR="00837D03" w:rsidRPr="00B33569" w:rsidRDefault="00837D03" w:rsidP="00B1677D">
            <w:pPr>
              <w:pStyle w:val="table2"/>
              <w:jc w:val="right"/>
              <w:rPr>
                <w:b/>
                <w:bCs/>
              </w:rPr>
            </w:pPr>
            <w:r w:rsidRPr="00B33569">
              <w:rPr>
                <w:b/>
                <w:bCs/>
              </w:rPr>
              <w:t>$663,180.00</w:t>
            </w:r>
          </w:p>
        </w:tc>
        <w:tc>
          <w:tcPr>
            <w:tcW w:w="3474" w:type="dxa"/>
          </w:tcPr>
          <w:p w14:paraId="1913B048" w14:textId="77777777" w:rsidR="00837D03" w:rsidRPr="00B33569" w:rsidRDefault="00837D03" w:rsidP="00B1677D">
            <w:pPr>
              <w:pStyle w:val="table2"/>
              <w:jc w:val="right"/>
              <w:rPr>
                <w:b/>
                <w:bCs/>
              </w:rPr>
            </w:pPr>
            <w:r w:rsidRPr="00B33569">
              <w:rPr>
                <w:b/>
                <w:bCs/>
              </w:rPr>
              <w:t>$862,134.00</w:t>
            </w:r>
          </w:p>
        </w:tc>
      </w:tr>
      <w:tr w:rsidR="00837D03" w:rsidRPr="00543BA4" w14:paraId="3F207DAC" w14:textId="77777777" w:rsidTr="00B1677D">
        <w:tc>
          <w:tcPr>
            <w:tcW w:w="3473" w:type="dxa"/>
          </w:tcPr>
          <w:p w14:paraId="7C5546D8" w14:textId="77777777" w:rsidR="00837D03" w:rsidRPr="00543BA4" w:rsidRDefault="00837D03" w:rsidP="00B1677D">
            <w:pPr>
              <w:pStyle w:val="table2"/>
              <w:jc w:val="center"/>
            </w:pPr>
            <w:r w:rsidRPr="00543BA4">
              <w:t>29 Mbit/s</w:t>
            </w:r>
          </w:p>
        </w:tc>
        <w:tc>
          <w:tcPr>
            <w:tcW w:w="3473" w:type="dxa"/>
          </w:tcPr>
          <w:p w14:paraId="6E8BBAFC" w14:textId="77777777" w:rsidR="00837D03" w:rsidRPr="00B33569" w:rsidRDefault="00837D03" w:rsidP="00B1677D">
            <w:pPr>
              <w:pStyle w:val="table2"/>
              <w:jc w:val="right"/>
              <w:rPr>
                <w:b/>
                <w:bCs/>
              </w:rPr>
            </w:pPr>
            <w:r w:rsidRPr="00B33569">
              <w:rPr>
                <w:b/>
                <w:bCs/>
              </w:rPr>
              <w:t>$686,172.00</w:t>
            </w:r>
          </w:p>
        </w:tc>
        <w:tc>
          <w:tcPr>
            <w:tcW w:w="3474" w:type="dxa"/>
          </w:tcPr>
          <w:p w14:paraId="019152C2" w14:textId="77777777" w:rsidR="00837D03" w:rsidRPr="00B33569" w:rsidRDefault="00837D03" w:rsidP="00B1677D">
            <w:pPr>
              <w:pStyle w:val="table2"/>
              <w:jc w:val="right"/>
              <w:rPr>
                <w:b/>
                <w:bCs/>
              </w:rPr>
            </w:pPr>
            <w:r w:rsidRPr="00B33569">
              <w:rPr>
                <w:b/>
                <w:bCs/>
              </w:rPr>
              <w:t>$892,023.60</w:t>
            </w:r>
          </w:p>
        </w:tc>
      </w:tr>
      <w:tr w:rsidR="00837D03" w:rsidRPr="00543BA4" w14:paraId="331D0424" w14:textId="77777777" w:rsidTr="00B1677D">
        <w:tc>
          <w:tcPr>
            <w:tcW w:w="3473" w:type="dxa"/>
          </w:tcPr>
          <w:p w14:paraId="5C81F4DE" w14:textId="77777777" w:rsidR="00837D03" w:rsidRPr="00543BA4" w:rsidRDefault="00837D03" w:rsidP="00B1677D">
            <w:pPr>
              <w:pStyle w:val="table2"/>
              <w:jc w:val="center"/>
            </w:pPr>
            <w:r w:rsidRPr="00543BA4">
              <w:t>30 Mbit/s</w:t>
            </w:r>
          </w:p>
        </w:tc>
        <w:tc>
          <w:tcPr>
            <w:tcW w:w="3473" w:type="dxa"/>
          </w:tcPr>
          <w:p w14:paraId="009BD599" w14:textId="77777777" w:rsidR="00837D03" w:rsidRPr="00B33569" w:rsidRDefault="00837D03" w:rsidP="00B1677D">
            <w:pPr>
              <w:pStyle w:val="table2"/>
              <w:jc w:val="right"/>
              <w:rPr>
                <w:b/>
                <w:bCs/>
              </w:rPr>
            </w:pPr>
            <w:r w:rsidRPr="00B33569">
              <w:rPr>
                <w:b/>
                <w:bCs/>
              </w:rPr>
              <w:t>$709,128.00</w:t>
            </w:r>
          </w:p>
        </w:tc>
        <w:tc>
          <w:tcPr>
            <w:tcW w:w="3474" w:type="dxa"/>
          </w:tcPr>
          <w:p w14:paraId="755E061A" w14:textId="77777777" w:rsidR="00837D03" w:rsidRPr="00B33569" w:rsidRDefault="00837D03" w:rsidP="00B1677D">
            <w:pPr>
              <w:pStyle w:val="table2"/>
              <w:jc w:val="right"/>
              <w:rPr>
                <w:b/>
                <w:bCs/>
              </w:rPr>
            </w:pPr>
            <w:r w:rsidRPr="00B33569">
              <w:rPr>
                <w:b/>
                <w:bCs/>
              </w:rPr>
              <w:t>$921,866.40</w:t>
            </w:r>
          </w:p>
        </w:tc>
      </w:tr>
      <w:tr w:rsidR="00837D03" w:rsidRPr="00543BA4" w14:paraId="05933D12" w14:textId="77777777" w:rsidTr="00B1677D">
        <w:tc>
          <w:tcPr>
            <w:tcW w:w="3473" w:type="dxa"/>
          </w:tcPr>
          <w:p w14:paraId="7B349F48" w14:textId="77777777" w:rsidR="00837D03" w:rsidRPr="00543BA4" w:rsidRDefault="00837D03" w:rsidP="00B1677D">
            <w:pPr>
              <w:pStyle w:val="table2"/>
              <w:jc w:val="center"/>
            </w:pPr>
            <w:r w:rsidRPr="00543BA4">
              <w:t>31 Mbit/s</w:t>
            </w:r>
          </w:p>
        </w:tc>
        <w:tc>
          <w:tcPr>
            <w:tcW w:w="3473" w:type="dxa"/>
          </w:tcPr>
          <w:p w14:paraId="2CCF94EE" w14:textId="77777777" w:rsidR="00837D03" w:rsidRPr="00B33569" w:rsidRDefault="00837D03" w:rsidP="00B1677D">
            <w:pPr>
              <w:pStyle w:val="table2"/>
              <w:jc w:val="right"/>
              <w:rPr>
                <w:b/>
                <w:bCs/>
              </w:rPr>
            </w:pPr>
            <w:r w:rsidRPr="00B33569">
              <w:rPr>
                <w:b/>
                <w:bCs/>
              </w:rPr>
              <w:t>$732,036.00</w:t>
            </w:r>
          </w:p>
        </w:tc>
        <w:tc>
          <w:tcPr>
            <w:tcW w:w="3474" w:type="dxa"/>
          </w:tcPr>
          <w:p w14:paraId="32912708" w14:textId="77777777" w:rsidR="00837D03" w:rsidRPr="00B33569" w:rsidRDefault="00837D03" w:rsidP="00B1677D">
            <w:pPr>
              <w:pStyle w:val="table2"/>
              <w:jc w:val="right"/>
              <w:rPr>
                <w:b/>
                <w:bCs/>
              </w:rPr>
            </w:pPr>
            <w:r w:rsidRPr="00B33569">
              <w:rPr>
                <w:b/>
                <w:bCs/>
              </w:rPr>
              <w:t>$951,646.80</w:t>
            </w:r>
          </w:p>
        </w:tc>
      </w:tr>
      <w:tr w:rsidR="00837D03" w:rsidRPr="00543BA4" w14:paraId="7EEE65D4" w14:textId="77777777" w:rsidTr="00B1677D">
        <w:tc>
          <w:tcPr>
            <w:tcW w:w="3473" w:type="dxa"/>
          </w:tcPr>
          <w:p w14:paraId="7C9A82E0" w14:textId="77777777" w:rsidR="00837D03" w:rsidRPr="00543BA4" w:rsidRDefault="00837D03" w:rsidP="00B1677D">
            <w:pPr>
              <w:pStyle w:val="table2"/>
              <w:jc w:val="center"/>
            </w:pPr>
            <w:r w:rsidRPr="00543BA4">
              <w:t>32 Mbit/s</w:t>
            </w:r>
          </w:p>
        </w:tc>
        <w:tc>
          <w:tcPr>
            <w:tcW w:w="3473" w:type="dxa"/>
          </w:tcPr>
          <w:p w14:paraId="4E9BB313" w14:textId="77777777" w:rsidR="00837D03" w:rsidRPr="00B33569" w:rsidRDefault="00837D03" w:rsidP="00B1677D">
            <w:pPr>
              <w:pStyle w:val="table2"/>
              <w:jc w:val="right"/>
              <w:rPr>
                <w:b/>
                <w:bCs/>
              </w:rPr>
            </w:pPr>
            <w:r w:rsidRPr="00B33569">
              <w:rPr>
                <w:b/>
                <w:bCs/>
              </w:rPr>
              <w:t>$754,896.00</w:t>
            </w:r>
          </w:p>
        </w:tc>
        <w:tc>
          <w:tcPr>
            <w:tcW w:w="3474" w:type="dxa"/>
          </w:tcPr>
          <w:p w14:paraId="4631C8BA" w14:textId="77777777" w:rsidR="00837D03" w:rsidRPr="00B33569" w:rsidRDefault="00837D03" w:rsidP="00B1677D">
            <w:pPr>
              <w:pStyle w:val="table2"/>
              <w:jc w:val="right"/>
              <w:rPr>
                <w:b/>
                <w:bCs/>
              </w:rPr>
            </w:pPr>
            <w:r w:rsidRPr="00B33569">
              <w:rPr>
                <w:b/>
                <w:bCs/>
              </w:rPr>
              <w:t>$981,364.80</w:t>
            </w:r>
          </w:p>
        </w:tc>
      </w:tr>
      <w:tr w:rsidR="00837D03" w:rsidRPr="00543BA4" w14:paraId="591B2115" w14:textId="77777777" w:rsidTr="00B1677D">
        <w:tc>
          <w:tcPr>
            <w:tcW w:w="3473" w:type="dxa"/>
          </w:tcPr>
          <w:p w14:paraId="1AC56330" w14:textId="77777777" w:rsidR="00837D03" w:rsidRPr="00543BA4" w:rsidRDefault="00837D03" w:rsidP="00B1677D">
            <w:pPr>
              <w:pStyle w:val="table2"/>
              <w:jc w:val="center"/>
            </w:pPr>
            <w:r w:rsidRPr="00543BA4">
              <w:t>33 Mbit/s</w:t>
            </w:r>
          </w:p>
        </w:tc>
        <w:tc>
          <w:tcPr>
            <w:tcW w:w="3473" w:type="dxa"/>
          </w:tcPr>
          <w:p w14:paraId="217AF4F1" w14:textId="77777777" w:rsidR="00837D03" w:rsidRPr="00B33569" w:rsidRDefault="00837D03" w:rsidP="00B1677D">
            <w:pPr>
              <w:pStyle w:val="table2"/>
              <w:jc w:val="right"/>
              <w:rPr>
                <w:b/>
                <w:bCs/>
              </w:rPr>
            </w:pPr>
            <w:r w:rsidRPr="00B33569">
              <w:rPr>
                <w:b/>
                <w:bCs/>
              </w:rPr>
              <w:t>$777,708.00</w:t>
            </w:r>
          </w:p>
        </w:tc>
        <w:tc>
          <w:tcPr>
            <w:tcW w:w="3474" w:type="dxa"/>
          </w:tcPr>
          <w:p w14:paraId="0513867D" w14:textId="77777777" w:rsidR="00837D03" w:rsidRPr="00B33569" w:rsidRDefault="00837D03" w:rsidP="00B1677D">
            <w:pPr>
              <w:pStyle w:val="table2"/>
              <w:jc w:val="right"/>
              <w:rPr>
                <w:b/>
                <w:bCs/>
              </w:rPr>
            </w:pPr>
            <w:r w:rsidRPr="00B33569">
              <w:rPr>
                <w:b/>
                <w:bCs/>
              </w:rPr>
              <w:t>$1,011,020.40</w:t>
            </w:r>
          </w:p>
        </w:tc>
      </w:tr>
      <w:tr w:rsidR="00837D03" w:rsidRPr="00543BA4" w14:paraId="1125613A" w14:textId="77777777" w:rsidTr="00B1677D">
        <w:tc>
          <w:tcPr>
            <w:tcW w:w="3473" w:type="dxa"/>
          </w:tcPr>
          <w:p w14:paraId="00D0FAE6" w14:textId="77777777" w:rsidR="00837D03" w:rsidRPr="00543BA4" w:rsidRDefault="00837D03" w:rsidP="00B1677D">
            <w:pPr>
              <w:pStyle w:val="table2"/>
              <w:jc w:val="center"/>
            </w:pPr>
            <w:r w:rsidRPr="00543BA4">
              <w:t>34 Mbit/s</w:t>
            </w:r>
          </w:p>
        </w:tc>
        <w:tc>
          <w:tcPr>
            <w:tcW w:w="3473" w:type="dxa"/>
          </w:tcPr>
          <w:p w14:paraId="6C35FBFB" w14:textId="77777777" w:rsidR="00837D03" w:rsidRPr="00B33569" w:rsidRDefault="00837D03" w:rsidP="00B1677D">
            <w:pPr>
              <w:pStyle w:val="table2"/>
              <w:jc w:val="right"/>
              <w:rPr>
                <w:b/>
                <w:bCs/>
              </w:rPr>
            </w:pPr>
            <w:r w:rsidRPr="00B33569">
              <w:rPr>
                <w:b/>
                <w:bCs/>
              </w:rPr>
              <w:t>$800,472.00</w:t>
            </w:r>
          </w:p>
        </w:tc>
        <w:tc>
          <w:tcPr>
            <w:tcW w:w="3474" w:type="dxa"/>
          </w:tcPr>
          <w:p w14:paraId="6E10AF63" w14:textId="77777777" w:rsidR="00837D03" w:rsidRPr="00B33569" w:rsidRDefault="00837D03" w:rsidP="00B1677D">
            <w:pPr>
              <w:pStyle w:val="table2"/>
              <w:jc w:val="right"/>
              <w:rPr>
                <w:b/>
                <w:bCs/>
              </w:rPr>
            </w:pPr>
            <w:r w:rsidRPr="00B33569">
              <w:rPr>
                <w:b/>
                <w:bCs/>
              </w:rPr>
              <w:t>$1,040,613.60</w:t>
            </w:r>
          </w:p>
        </w:tc>
      </w:tr>
    </w:tbl>
    <w:p w14:paraId="620FB613" w14:textId="27CD945F" w:rsidR="00837D03" w:rsidRDefault="00837D03" w:rsidP="00837D03">
      <w:pPr>
        <w:pStyle w:val="Notes-ourcustomerterms"/>
      </w:pPr>
      <w:r>
        <w:t xml:space="preserve">* For ACT customers: If your service is at an address within the ACT Government area including the Jervis Bay area of NSW, we may charge you an ACT Government Utilities Tax Charge in addition to the amount above. See the General Terms of Our Customer Terms for Small Business or Corporate customers at </w:t>
      </w:r>
      <w:hyperlink r:id="rId30" w:history="1">
        <w:r w:rsidRPr="00A964A3">
          <w:rPr>
            <w:rStyle w:val="Hyperlink"/>
          </w:rPr>
          <w:t>http://www.telstra.com.au/customerterms/bus_government.htm</w:t>
        </w:r>
      </w:hyperlink>
      <w:r>
        <w:t xml:space="preserve"> (and any other contractual arrangements you may have with us), whichever is applicable.</w:t>
      </w:r>
    </w:p>
    <w:p w14:paraId="0FC8E619" w14:textId="77777777" w:rsidR="00837D03" w:rsidRDefault="00837D03" w:rsidP="00837D03">
      <w:pPr>
        <w:pStyle w:val="SubHead"/>
      </w:pPr>
      <w:bookmarkStart w:id="30" w:name="_Toc154060616"/>
      <w:r>
        <w:t>Interconnect – Per service model charges</w:t>
      </w:r>
      <w:bookmarkEnd w:id="30"/>
    </w:p>
    <w:p w14:paraId="293015D7" w14:textId="77777777" w:rsidR="00837D03" w:rsidRDefault="00837D03" w:rsidP="00837D03">
      <w:pPr>
        <w:pStyle w:val="Heading2"/>
      </w:pPr>
      <w:r>
        <w:t>We charge you the annual charge (billed monthly) that is set out in your agreement with us, if you ask us to connect an IP MAN to another IP MAN or IP WAN using the per service model. We will not charge you an annual charge if you ask us to connect an IP MAN Service to another IP MAN Service or to an IP WAN standard connection if it is within the same state or territory as your IP MAN service.</w:t>
      </w:r>
    </w:p>
    <w:p w14:paraId="34C29AE5" w14:textId="77777777" w:rsidR="00837D03" w:rsidRDefault="00837D03" w:rsidP="00837D03">
      <w:pPr>
        <w:pStyle w:val="Heading1"/>
      </w:pPr>
      <w:bookmarkStart w:id="31" w:name="_Toc154060617"/>
      <w:r>
        <w:t>IP WAN</w:t>
      </w:r>
      <w:bookmarkEnd w:id="31"/>
    </w:p>
    <w:p w14:paraId="28BD091A" w14:textId="77777777" w:rsidR="00C47CBE" w:rsidRDefault="00C47CBE" w:rsidP="0033127F">
      <w:pPr>
        <w:pStyle w:val="Indent1"/>
        <w:ind w:left="0"/>
      </w:pPr>
      <w:r>
        <w:t>Cease Sale and Exit Notifications – IP WAN Service</w:t>
      </w:r>
    </w:p>
    <w:p w14:paraId="7712EFFA" w14:textId="77777777" w:rsidR="00C47CBE" w:rsidRDefault="007842EC" w:rsidP="00C47CBE">
      <w:pPr>
        <w:pStyle w:val="Heading2"/>
        <w:widowControl/>
      </w:pPr>
      <w:r>
        <w:t>On and from</w:t>
      </w:r>
      <w:r w:rsidR="00C47CBE">
        <w:t xml:space="preserve"> 12 May 2018, all IP WAN Ethernet Lite services w</w:t>
      </w:r>
      <w:r w:rsidR="00C47CBE" w:rsidRPr="00751C0C">
        <w:t xml:space="preserve">ill not be available for purchase by new or existing customers in areas where the area’s nbn rollout region standard cease sale commencement date is on or before 12 May 2018; in areas where the area’s nbn rollout region standard cease sale commencement date is after 12 May 2018, the cease sale will be that later date. </w:t>
      </w:r>
    </w:p>
    <w:p w14:paraId="2C8D393D" w14:textId="77777777" w:rsidR="00C47CBE" w:rsidRDefault="007842EC" w:rsidP="00C47CBE">
      <w:pPr>
        <w:pStyle w:val="Heading2"/>
        <w:widowControl/>
      </w:pPr>
      <w:r>
        <w:lastRenderedPageBreak/>
        <w:t>On and from</w:t>
      </w:r>
      <w:r w:rsidR="00C47CBE" w:rsidRPr="008829C1">
        <w:t xml:space="preserve"> 28 June 2018, the IP WAN service will no longer be available for order by new customers</w:t>
      </w:r>
      <w:r w:rsidR="00C47CBE">
        <w:t>.</w:t>
      </w:r>
    </w:p>
    <w:p w14:paraId="40D9B6E5" w14:textId="77777777" w:rsidR="00C47CBE" w:rsidRDefault="007842EC" w:rsidP="00C47CBE">
      <w:pPr>
        <w:pStyle w:val="Heading2"/>
        <w:widowControl/>
      </w:pPr>
      <w:r>
        <w:rPr>
          <w:lang w:eastAsia="en-AU"/>
        </w:rPr>
        <w:t>On and from</w:t>
      </w:r>
      <w:r w:rsidR="00C47CBE">
        <w:rPr>
          <w:lang w:eastAsia="en-AU"/>
        </w:rPr>
        <w:t xml:space="preserve"> 30 June 2018, all IP WAN ISDN and IP WAN Frame Relay products </w:t>
      </w:r>
      <w:r w:rsidR="00C47CBE" w:rsidRPr="001D7CA8">
        <w:rPr>
          <w:lang w:eastAsia="en-AU"/>
        </w:rPr>
        <w:t>will not be available for purchase by cu</w:t>
      </w:r>
      <w:r w:rsidR="00C47CBE">
        <w:rPr>
          <w:lang w:eastAsia="en-AU"/>
        </w:rPr>
        <w:t>stomers who already receive ISDN</w:t>
      </w:r>
      <w:r w:rsidR="00C47CBE" w:rsidRPr="001D7CA8">
        <w:rPr>
          <w:lang w:eastAsia="en-AU"/>
        </w:rPr>
        <w:t>; however, such existing customers will continue to be able to make configuration, software, and record changes.</w:t>
      </w:r>
    </w:p>
    <w:p w14:paraId="7B4A51F2" w14:textId="77777777" w:rsidR="00C47CBE" w:rsidRPr="0016275B" w:rsidRDefault="007842EC" w:rsidP="00C47CBE">
      <w:pPr>
        <w:pStyle w:val="Heading2"/>
        <w:widowControl/>
        <w:rPr>
          <w:sz w:val="23"/>
        </w:rPr>
      </w:pPr>
      <w:r>
        <w:t>On and f</w:t>
      </w:r>
      <w:r w:rsidR="00C47CBE">
        <w:t>rom 30 June 2019, customers with existing ATM services will no longer be allowed to add new ATM services, make external relocations of existing ATM services, or recontract existing ATM services.</w:t>
      </w:r>
    </w:p>
    <w:p w14:paraId="6D369A30" w14:textId="77777777" w:rsidR="00E942F8" w:rsidRDefault="00E942F8" w:rsidP="00C47CBE">
      <w:pPr>
        <w:pStyle w:val="Heading2"/>
        <w:widowControl/>
        <w:rPr>
          <w:sz w:val="23"/>
        </w:rPr>
      </w:pPr>
      <w:r>
        <w:t>On and from 1</w:t>
      </w:r>
      <w:r w:rsidR="008F4E88">
        <w:t>5</w:t>
      </w:r>
      <w:r>
        <w:t xml:space="preserve"> November</w:t>
      </w:r>
      <w:r w:rsidR="008F4E88">
        <w:t xml:space="preserve"> 2020</w:t>
      </w:r>
      <w:r>
        <w:t>, we will exit all IP WAN PSTN Type 2 service</w:t>
      </w:r>
      <w:r w:rsidR="008F4E88">
        <w:t>s</w:t>
      </w:r>
      <w:r>
        <w:t xml:space="preserve"> and cancel all remaining IP WAN PSTN Type 2 services.</w:t>
      </w:r>
    </w:p>
    <w:p w14:paraId="62C60538" w14:textId="77777777" w:rsidR="00C47CBE" w:rsidRDefault="007842EC" w:rsidP="00C47CBE">
      <w:pPr>
        <w:pStyle w:val="Heading2"/>
        <w:widowControl/>
        <w:rPr>
          <w:sz w:val="23"/>
        </w:rPr>
      </w:pPr>
      <w:r>
        <w:t>On and from</w:t>
      </w:r>
      <w:r w:rsidR="00C47CBE">
        <w:t xml:space="preserve"> 30 June 2022, we will exit all IP WAN ATM services and cancel all remaining IP WAN ATM services.</w:t>
      </w:r>
    </w:p>
    <w:p w14:paraId="61C310D4" w14:textId="77777777" w:rsidR="00837D03" w:rsidRDefault="00837D03" w:rsidP="00837D03">
      <w:pPr>
        <w:pStyle w:val="SubHead"/>
      </w:pPr>
      <w:bookmarkStart w:id="32" w:name="_Toc154060618"/>
      <w:r>
        <w:t>What is IP WAN?</w:t>
      </w:r>
      <w:bookmarkEnd w:id="32"/>
    </w:p>
    <w:p w14:paraId="13698CE7" w14:textId="77777777" w:rsidR="00837D03" w:rsidRDefault="00837D03" w:rsidP="00837D03">
      <w:pPr>
        <w:pStyle w:val="Heading2"/>
      </w:pPr>
      <w:r>
        <w:t>IP WAN connects at least one site to an exchange.</w:t>
      </w:r>
    </w:p>
    <w:p w14:paraId="534F455F" w14:textId="77777777" w:rsidR="00837D03" w:rsidRDefault="00837D03" w:rsidP="00837D03">
      <w:pPr>
        <w:pStyle w:val="Heading2"/>
      </w:pPr>
      <w:r>
        <w:t>Each site is connected to an exchange using either an IP WAN standard connection or an IP WAN redundant connection.</w:t>
      </w:r>
    </w:p>
    <w:p w14:paraId="232523FB" w14:textId="77777777" w:rsidR="00837D03" w:rsidRDefault="00837D03" w:rsidP="00837D03">
      <w:pPr>
        <w:pStyle w:val="Heading2"/>
      </w:pPr>
      <w:r>
        <w:t>Each IP WAN standard connection is comprised of:</w:t>
      </w:r>
    </w:p>
    <w:p w14:paraId="62E21F2F" w14:textId="77777777" w:rsidR="00837D03" w:rsidRDefault="00837D03" w:rsidP="00837D03">
      <w:pPr>
        <w:pStyle w:val="Heading3"/>
      </w:pPr>
      <w:r>
        <w:t>a port; and</w:t>
      </w:r>
    </w:p>
    <w:p w14:paraId="17D34776" w14:textId="77777777" w:rsidR="00837D03" w:rsidRDefault="00837D03" w:rsidP="00837D03">
      <w:pPr>
        <w:pStyle w:val="Heading3"/>
      </w:pPr>
      <w:r>
        <w:t>IP routing.</w:t>
      </w:r>
    </w:p>
    <w:p w14:paraId="1F69373C" w14:textId="77777777" w:rsidR="00837D03" w:rsidRDefault="00837D03" w:rsidP="00837D03">
      <w:pPr>
        <w:pStyle w:val="Heading2"/>
      </w:pPr>
      <w:r>
        <w:t>An IP WAN redundant connection includes two ports for each site, one of which is a backup port that can only be used if the other port fails.</w:t>
      </w:r>
    </w:p>
    <w:p w14:paraId="2278C992" w14:textId="77777777" w:rsidR="00837D03" w:rsidRDefault="00837D03" w:rsidP="00837D03">
      <w:pPr>
        <w:pStyle w:val="SubHead"/>
      </w:pPr>
      <w:bookmarkStart w:id="33" w:name="_Toc154060619"/>
      <w:r>
        <w:t>Minimum commitment</w:t>
      </w:r>
      <w:bookmarkEnd w:id="33"/>
    </w:p>
    <w:p w14:paraId="0ED9B88A" w14:textId="77777777" w:rsidR="00837D03" w:rsidRDefault="00837D03" w:rsidP="00837D03">
      <w:pPr>
        <w:pStyle w:val="Heading2"/>
      </w:pPr>
      <w:r>
        <w:t>You have to take IP WAN standard connection or IP WAN redundant connection for at least one month.</w:t>
      </w:r>
    </w:p>
    <w:p w14:paraId="51893915" w14:textId="77777777" w:rsidR="00837D03" w:rsidRDefault="00837D03" w:rsidP="00837D03">
      <w:pPr>
        <w:pStyle w:val="SubHead"/>
      </w:pPr>
      <w:bookmarkStart w:id="34" w:name="_Toc154060620"/>
      <w:r>
        <w:t>Cancelling your service</w:t>
      </w:r>
      <w:bookmarkEnd w:id="34"/>
    </w:p>
    <w:p w14:paraId="185FC840" w14:textId="77777777" w:rsidR="00837D03" w:rsidRDefault="00837D03" w:rsidP="00837D03">
      <w:pPr>
        <w:pStyle w:val="Heading2"/>
      </w:pPr>
      <w:r>
        <w:t>We charge you a cancellation charge if:</w:t>
      </w:r>
    </w:p>
    <w:p w14:paraId="2D920F20" w14:textId="77777777" w:rsidR="00837D03" w:rsidRDefault="00837D03" w:rsidP="00837D03">
      <w:pPr>
        <w:pStyle w:val="Heading3"/>
      </w:pPr>
      <w:r>
        <w:t>you cancel an IP WAN standard connection or an IP WAN redundant connection before it has been provisioned (other than due to our material breach);</w:t>
      </w:r>
    </w:p>
    <w:p w14:paraId="575B0A3A" w14:textId="77777777" w:rsidR="00837D03" w:rsidRDefault="00837D03" w:rsidP="00837D03">
      <w:pPr>
        <w:pStyle w:val="Heading3"/>
      </w:pPr>
      <w:r>
        <w:t>you cancel an IP WAN standard connection or an IP WAN redundant connection after it has been provisioned, but before the end of the minimum one month term (other than due to our material breach); or</w:t>
      </w:r>
    </w:p>
    <w:p w14:paraId="5AA43779" w14:textId="77777777" w:rsidR="00837D03" w:rsidRDefault="00837D03" w:rsidP="00837D03">
      <w:pPr>
        <w:pStyle w:val="Heading3"/>
      </w:pPr>
      <w:r>
        <w:t>we cancel an IP WAN standard connection or an IP WAN redundant connection due to your material breach after it has been provisioned, but before the end of the minimum one-month term.</w:t>
      </w:r>
    </w:p>
    <w:p w14:paraId="68F10614" w14:textId="77777777" w:rsidR="00837D03" w:rsidRDefault="00837D03" w:rsidP="00837D03">
      <w:pPr>
        <w:pStyle w:val="Heading2"/>
      </w:pPr>
      <w:r>
        <w:t xml:space="preserve">The cancellation fee is equal to the minimum charge payable by you. You acknowledge that </w:t>
      </w:r>
      <w:r>
        <w:lastRenderedPageBreak/>
        <w:t>this is a genuine pre-estimate of our loss (including loss of profits).</w:t>
      </w:r>
    </w:p>
    <w:p w14:paraId="01832767" w14:textId="77777777" w:rsidR="00837D03" w:rsidRDefault="00837D03" w:rsidP="00837D03">
      <w:pPr>
        <w:pStyle w:val="SubHead"/>
      </w:pPr>
      <w:bookmarkStart w:id="35" w:name="_Toc154060621"/>
      <w:r>
        <w:t>Connecting services</w:t>
      </w:r>
      <w:bookmarkEnd w:id="35"/>
    </w:p>
    <w:p w14:paraId="1F8B50BE" w14:textId="2C7953D4" w:rsidR="00837D03" w:rsidRDefault="00837D03" w:rsidP="00837D03">
      <w:pPr>
        <w:pStyle w:val="Heading2"/>
      </w:pPr>
      <w:r>
        <w:t>To get an IP WAN standard connection, you also have to have an ADSL IP Access, Frame Relay, ATM, Basic Telephone Service (PSTN), Ethernet Lite or our Iterra Digital satellite service from us.</w:t>
      </w:r>
    </w:p>
    <w:p w14:paraId="3EA556F3" w14:textId="65A54F4D" w:rsidR="00837D03" w:rsidRDefault="00837D03" w:rsidP="00837D03">
      <w:pPr>
        <w:pStyle w:val="Heading2"/>
      </w:pPr>
      <w:r>
        <w:t>To get an IP WAN redundant connection, you also have to have an ADSL IP Access, Frame Relay ATM, Basic Telephone Service (PSTN) or our Iterra Digital satellite service from us.</w:t>
      </w:r>
    </w:p>
    <w:p w14:paraId="68058A05" w14:textId="77777777" w:rsidR="00837D03" w:rsidRDefault="00837D03" w:rsidP="00837D03">
      <w:pPr>
        <w:pStyle w:val="Heading2"/>
      </w:pPr>
      <w:r>
        <w:t>We provide the following services on the terms (including pricing) set out in the following documents:</w:t>
      </w:r>
    </w:p>
    <w:p w14:paraId="378CCCF7" w14:textId="14C1BA49" w:rsidR="00837D03" w:rsidRDefault="00837D03" w:rsidP="00837D03">
      <w:pPr>
        <w:pStyle w:val="Heading3"/>
      </w:pPr>
      <w:r>
        <w:t xml:space="preserve">ADSL IP Access – the ADSL IP Access section of Our Customer Terms at </w:t>
      </w:r>
      <w:hyperlink r:id="rId31" w:history="1">
        <w:r w:rsidRPr="00A964A3">
          <w:rPr>
            <w:rStyle w:val="Hyperlink"/>
          </w:rPr>
          <w:t>http://www.telstra.com.au/customerterms/bus_data.htm</w:t>
        </w:r>
      </w:hyperlink>
      <w:r>
        <w:t>;</w:t>
      </w:r>
    </w:p>
    <w:p w14:paraId="2F9FEFD5" w14:textId="671437B7" w:rsidR="00837D03" w:rsidRDefault="00837D03" w:rsidP="00837D03">
      <w:pPr>
        <w:pStyle w:val="Heading3"/>
      </w:pPr>
      <w:r>
        <w:t xml:space="preserve">Frame Relay – the Frame Relay Services section of Our Customer Terms at </w:t>
      </w:r>
      <w:hyperlink r:id="rId32" w:history="1">
        <w:r w:rsidRPr="00A964A3">
          <w:rPr>
            <w:rStyle w:val="Hyperlink"/>
          </w:rPr>
          <w:t>http://www.telstra.com.au/customerterms/bus_data.htm</w:t>
        </w:r>
      </w:hyperlink>
      <w:r>
        <w:t>;</w:t>
      </w:r>
    </w:p>
    <w:p w14:paraId="25C07886" w14:textId="0DAA6656" w:rsidR="00837D03" w:rsidRDefault="00837D03" w:rsidP="00837D03">
      <w:pPr>
        <w:pStyle w:val="Heading3"/>
      </w:pPr>
      <w:r>
        <w:t xml:space="preserve">ATM – the ATM section of Our Customer Terms at </w:t>
      </w:r>
      <w:hyperlink r:id="rId33" w:history="1">
        <w:r w:rsidRPr="00A964A3">
          <w:rPr>
            <w:rStyle w:val="Hyperlink"/>
          </w:rPr>
          <w:t>http://www.telstra.com.au/customerterms/bus_data.htm</w:t>
        </w:r>
      </w:hyperlink>
      <w:r>
        <w:t>;</w:t>
      </w:r>
    </w:p>
    <w:p w14:paraId="63DC84B8" w14:textId="5D24B893" w:rsidR="00837D03" w:rsidRDefault="00837D03" w:rsidP="00837D03">
      <w:pPr>
        <w:pStyle w:val="Heading3"/>
      </w:pPr>
      <w:r>
        <w:t xml:space="preserve">Basic Telephone Service (PSTN) – the Basic Telephone Service section of Our Customer Terms at </w:t>
      </w:r>
      <w:hyperlink r:id="rId34" w:history="1">
        <w:r w:rsidRPr="00A964A3">
          <w:rPr>
            <w:rStyle w:val="Hyperlink"/>
          </w:rPr>
          <w:t>http://www.telstra.com.au/customerterms/bus_phone_services.htm</w:t>
        </w:r>
      </w:hyperlink>
      <w:r>
        <w:t xml:space="preserve">; </w:t>
      </w:r>
    </w:p>
    <w:p w14:paraId="1DDC7118" w14:textId="0E4095CD" w:rsidR="00837D03" w:rsidRDefault="00000000" w:rsidP="00837D03">
      <w:pPr>
        <w:pStyle w:val="Heading3"/>
      </w:pPr>
      <w:hyperlink r:id="rId35" w:history="1">
        <w:r w:rsidR="00A91C00" w:rsidRPr="007C48A0">
          <w:rPr>
            <w:rStyle w:val="Hyperlink"/>
          </w:rPr>
          <w:t>NOT</w:t>
        </w:r>
      </w:hyperlink>
      <w:r w:rsidR="00A91C00">
        <w:t xml:space="preserve"> USED.</w:t>
      </w:r>
    </w:p>
    <w:p w14:paraId="2CEB6EED" w14:textId="2961565F" w:rsidR="00837D03" w:rsidRDefault="00837D03" w:rsidP="00837D03">
      <w:pPr>
        <w:pStyle w:val="Heading3"/>
      </w:pPr>
      <w:r>
        <w:t xml:space="preserve">Ethernet Lite – the Ethernet Lite section of Our Customer Terms at </w:t>
      </w:r>
      <w:hyperlink r:id="rId36" w:history="1">
        <w:r w:rsidRPr="00A964A3">
          <w:rPr>
            <w:rStyle w:val="Hyperlink"/>
          </w:rPr>
          <w:t>http://www.telstra.com.au/customerterms/bus_data.htm</w:t>
        </w:r>
      </w:hyperlink>
      <w:r>
        <w:t>; or</w:t>
      </w:r>
    </w:p>
    <w:p w14:paraId="5F0B3F54" w14:textId="163B38EE" w:rsidR="00837D03" w:rsidRDefault="00837D03" w:rsidP="00837D03">
      <w:pPr>
        <w:pStyle w:val="Heading3"/>
      </w:pPr>
      <w:r>
        <w:t xml:space="preserve">Iterra Digital – the Iterra section of Our Customer Terms at </w:t>
      </w:r>
      <w:hyperlink r:id="rId37" w:history="1">
        <w:r w:rsidRPr="00A964A3">
          <w:rPr>
            <w:rStyle w:val="Hyperlink"/>
          </w:rPr>
          <w:t>http://www.telstra.com.au/customerterms/bus_other_services.htm</w:t>
        </w:r>
      </w:hyperlink>
      <w:r>
        <w:t>.</w:t>
      </w:r>
    </w:p>
    <w:p w14:paraId="4D89736C" w14:textId="77777777" w:rsidR="00837D03" w:rsidRDefault="00837D03" w:rsidP="00837D03">
      <w:pPr>
        <w:pStyle w:val="SubHead"/>
      </w:pPr>
      <w:bookmarkStart w:id="36" w:name="_Toc154060622"/>
      <w:r>
        <w:t>Connection charge</w:t>
      </w:r>
      <w:bookmarkEnd w:id="36"/>
    </w:p>
    <w:p w14:paraId="2D1DE461" w14:textId="77777777" w:rsidR="00837D03" w:rsidRDefault="00837D03" w:rsidP="00837D03">
      <w:pPr>
        <w:pStyle w:val="Heading2"/>
      </w:pPr>
      <w:r>
        <w:t>We charge you the following to connect a new site to your IP W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32"/>
        <w:gridCol w:w="3162"/>
      </w:tblGrid>
      <w:tr w:rsidR="00837D03" w:rsidRPr="00AC5DC9" w14:paraId="63C30AEB" w14:textId="77777777" w:rsidTr="00B1677D">
        <w:tc>
          <w:tcPr>
            <w:tcW w:w="7196" w:type="dxa"/>
          </w:tcPr>
          <w:p w14:paraId="6ECF3786" w14:textId="77777777" w:rsidR="00837D03" w:rsidRPr="00AC5DC9" w:rsidRDefault="00837D03" w:rsidP="00B1677D">
            <w:pPr>
              <w:pStyle w:val="TableRowHeading"/>
            </w:pPr>
            <w:r w:rsidRPr="00AC5DC9">
              <w:t>IP WAN port connection charge*</w:t>
            </w:r>
          </w:p>
        </w:tc>
        <w:tc>
          <w:tcPr>
            <w:tcW w:w="3224" w:type="dxa"/>
          </w:tcPr>
          <w:p w14:paraId="1E920B2A" w14:textId="77777777" w:rsidR="00837D03" w:rsidRPr="00AC5DC9" w:rsidRDefault="00837D03" w:rsidP="00B1677D">
            <w:pPr>
              <w:pStyle w:val="TableRowHeading"/>
            </w:pPr>
            <w:r w:rsidRPr="00AC5DC9">
              <w:t>GST excl.</w:t>
            </w:r>
          </w:p>
        </w:tc>
      </w:tr>
      <w:tr w:rsidR="00837D03" w:rsidRPr="00AC5DC9" w14:paraId="55A233F5" w14:textId="77777777" w:rsidTr="00B1677D">
        <w:tc>
          <w:tcPr>
            <w:tcW w:w="7196" w:type="dxa"/>
          </w:tcPr>
          <w:p w14:paraId="4C86D035" w14:textId="77777777" w:rsidR="00837D03" w:rsidRPr="00AC5DC9" w:rsidRDefault="00837D03" w:rsidP="00B1677D">
            <w:pPr>
              <w:pStyle w:val="table2"/>
            </w:pPr>
            <w:r w:rsidRPr="00AC5DC9">
              <w:t>Each IP WAN standard connection (per port)</w:t>
            </w:r>
          </w:p>
        </w:tc>
        <w:tc>
          <w:tcPr>
            <w:tcW w:w="3224" w:type="dxa"/>
          </w:tcPr>
          <w:p w14:paraId="6AEE5E3D" w14:textId="77777777" w:rsidR="00837D03" w:rsidRPr="00A6389A" w:rsidRDefault="00837D03" w:rsidP="00B1677D">
            <w:pPr>
              <w:pStyle w:val="table2"/>
              <w:jc w:val="right"/>
              <w:rPr>
                <w:b/>
                <w:bCs/>
              </w:rPr>
            </w:pPr>
            <w:r w:rsidRPr="00A6389A">
              <w:rPr>
                <w:b/>
                <w:bCs/>
              </w:rPr>
              <w:t>$100.00</w:t>
            </w:r>
          </w:p>
        </w:tc>
      </w:tr>
      <w:tr w:rsidR="00837D03" w:rsidRPr="00AC5DC9" w14:paraId="18F6AACB" w14:textId="77777777" w:rsidTr="00B1677D">
        <w:tc>
          <w:tcPr>
            <w:tcW w:w="7196" w:type="dxa"/>
          </w:tcPr>
          <w:p w14:paraId="4AB02A20" w14:textId="77777777" w:rsidR="00837D03" w:rsidRPr="00AC5DC9" w:rsidRDefault="00837D03" w:rsidP="00B1677D">
            <w:pPr>
              <w:pStyle w:val="table2"/>
            </w:pPr>
            <w:r w:rsidRPr="00AC5DC9">
              <w:t>Each IP WAN redundant connection (per port)</w:t>
            </w:r>
          </w:p>
        </w:tc>
        <w:tc>
          <w:tcPr>
            <w:tcW w:w="3224" w:type="dxa"/>
          </w:tcPr>
          <w:p w14:paraId="634CEB95" w14:textId="77777777" w:rsidR="00837D03" w:rsidRPr="00A6389A" w:rsidRDefault="00837D03" w:rsidP="00B1677D">
            <w:pPr>
              <w:pStyle w:val="table2"/>
              <w:jc w:val="right"/>
              <w:rPr>
                <w:b/>
                <w:bCs/>
              </w:rPr>
            </w:pPr>
            <w:r w:rsidRPr="00A6389A">
              <w:rPr>
                <w:b/>
                <w:bCs/>
              </w:rPr>
              <w:t>$200.00</w:t>
            </w:r>
          </w:p>
        </w:tc>
      </w:tr>
    </w:tbl>
    <w:p w14:paraId="4A02E44B" w14:textId="7903C1B2" w:rsidR="00837D03" w:rsidRDefault="00837D03" w:rsidP="00837D03">
      <w:pPr>
        <w:pStyle w:val="Notes-ourcustomerterms"/>
      </w:pPr>
      <w:r>
        <w:t xml:space="preserve">* For ACT customers: If your service is at an address within the ACT Government area including the Jervis Bay area of NSW, we may charge you an ACT Government Utilities Tax Charge in addition to the amount above. See the General Terms of Our Customer Terms for Small Business or Corporate customers at </w:t>
      </w:r>
      <w:hyperlink r:id="rId38" w:history="1">
        <w:r w:rsidRPr="00A964A3">
          <w:rPr>
            <w:rStyle w:val="Hyperlink"/>
          </w:rPr>
          <w:t>http://www.telstra.com.au/customerterms/bus_government.htm</w:t>
        </w:r>
      </w:hyperlink>
      <w:r w:rsidRPr="007852E2">
        <w:t xml:space="preserve"> </w:t>
      </w:r>
      <w:r>
        <w:t>(and any other contractual arrangements you may have with us), whichever is applicable.</w:t>
      </w:r>
    </w:p>
    <w:p w14:paraId="6BFCF413" w14:textId="77777777" w:rsidR="00837D03" w:rsidRDefault="00837D03" w:rsidP="00837D03">
      <w:pPr>
        <w:pStyle w:val="SubHead"/>
      </w:pPr>
      <w:bookmarkStart w:id="37" w:name="_Toc154060623"/>
      <w:r>
        <w:t>Monthly port charge – ADSL IP Access (IP WAN standard)</w:t>
      </w:r>
      <w:bookmarkEnd w:id="37"/>
    </w:p>
    <w:p w14:paraId="622C6D25" w14:textId="77777777" w:rsidR="00837D03" w:rsidRDefault="00837D03" w:rsidP="00837D03">
      <w:pPr>
        <w:pStyle w:val="Heading2"/>
      </w:pPr>
      <w:r>
        <w:t>We charge you the following monthly charges for each IP WAN standard connection that is connected using ADSL IP Access:</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3686"/>
        <w:gridCol w:w="3260"/>
      </w:tblGrid>
      <w:tr w:rsidR="00837D03" w:rsidRPr="00AC5DC9" w14:paraId="60B45B1A" w14:textId="77777777" w:rsidTr="00B1677D">
        <w:tc>
          <w:tcPr>
            <w:tcW w:w="10456" w:type="dxa"/>
            <w:gridSpan w:val="3"/>
          </w:tcPr>
          <w:p w14:paraId="5D64022D" w14:textId="77777777" w:rsidR="00837D03" w:rsidRPr="00AC5DC9" w:rsidRDefault="00837D03" w:rsidP="00B1677D">
            <w:pPr>
              <w:pStyle w:val="TableRowHeading"/>
            </w:pPr>
            <w:r>
              <w:lastRenderedPageBreak/>
              <w:t>IP WAN monthly port charge* ADSL IP Access</w:t>
            </w:r>
          </w:p>
        </w:tc>
      </w:tr>
      <w:tr w:rsidR="00837D03" w:rsidRPr="00AC5DC9" w14:paraId="1360EBCD" w14:textId="77777777" w:rsidTr="00B1677D">
        <w:tc>
          <w:tcPr>
            <w:tcW w:w="3510" w:type="dxa"/>
            <w:vMerge w:val="restart"/>
          </w:tcPr>
          <w:p w14:paraId="0217DDB9" w14:textId="77777777" w:rsidR="00837D03" w:rsidRDefault="00837D03" w:rsidP="00B1677D">
            <w:pPr>
              <w:pStyle w:val="TableRowHeading"/>
            </w:pPr>
          </w:p>
          <w:p w14:paraId="68A1BD8C" w14:textId="77777777" w:rsidR="00837D03" w:rsidRPr="00AC5DC9" w:rsidRDefault="00837D03" w:rsidP="00B1677D">
            <w:pPr>
              <w:pStyle w:val="TableRowHeading"/>
            </w:pPr>
            <w:r>
              <w:t>Speed downstream/upstream</w:t>
            </w:r>
          </w:p>
        </w:tc>
        <w:tc>
          <w:tcPr>
            <w:tcW w:w="6946" w:type="dxa"/>
            <w:gridSpan w:val="2"/>
          </w:tcPr>
          <w:p w14:paraId="1FF19EAC" w14:textId="77777777" w:rsidR="00837D03" w:rsidRPr="00AC5DC9" w:rsidRDefault="00837D03" w:rsidP="00B1677D">
            <w:pPr>
              <w:pStyle w:val="TableRowHeading"/>
            </w:pPr>
            <w:r>
              <w:t>Class of Service</w:t>
            </w:r>
          </w:p>
        </w:tc>
      </w:tr>
      <w:tr w:rsidR="00837D03" w:rsidRPr="00AC5DC9" w14:paraId="0D8C0CD7" w14:textId="77777777" w:rsidTr="00B1677D">
        <w:tc>
          <w:tcPr>
            <w:tcW w:w="3510" w:type="dxa"/>
            <w:vMerge/>
          </w:tcPr>
          <w:p w14:paraId="0842DD9C" w14:textId="77777777" w:rsidR="00837D03" w:rsidRPr="00AC5DC9" w:rsidRDefault="00837D03" w:rsidP="00B1677D">
            <w:pPr>
              <w:pStyle w:val="TableRowHeading"/>
            </w:pPr>
          </w:p>
        </w:tc>
        <w:tc>
          <w:tcPr>
            <w:tcW w:w="3686" w:type="dxa"/>
          </w:tcPr>
          <w:p w14:paraId="083C5DC0" w14:textId="77777777" w:rsidR="00837D03" w:rsidRPr="00AC5DC9" w:rsidRDefault="00837D03" w:rsidP="00B1677D">
            <w:pPr>
              <w:pStyle w:val="TableRowHeading"/>
            </w:pPr>
            <w:r>
              <w:t>Data Transfer</w:t>
            </w:r>
          </w:p>
        </w:tc>
        <w:tc>
          <w:tcPr>
            <w:tcW w:w="3260" w:type="dxa"/>
          </w:tcPr>
          <w:p w14:paraId="0EE54B72" w14:textId="77777777" w:rsidR="00837D03" w:rsidRPr="00AC5DC9" w:rsidRDefault="00837D03" w:rsidP="00B1677D">
            <w:pPr>
              <w:pStyle w:val="TableRowHeading"/>
            </w:pPr>
            <w:r>
              <w:t>Dynamic</w:t>
            </w:r>
          </w:p>
        </w:tc>
      </w:tr>
      <w:tr w:rsidR="00837D03" w:rsidRPr="00AC5DC9" w14:paraId="0ACB0232" w14:textId="77777777" w:rsidTr="00B1677D">
        <w:tc>
          <w:tcPr>
            <w:tcW w:w="3510" w:type="dxa"/>
            <w:vMerge/>
          </w:tcPr>
          <w:p w14:paraId="50D53EF7" w14:textId="77777777" w:rsidR="00837D03" w:rsidRPr="00AC5DC9" w:rsidRDefault="00837D03" w:rsidP="00B1677D">
            <w:pPr>
              <w:pStyle w:val="TableRowHeading"/>
            </w:pPr>
          </w:p>
        </w:tc>
        <w:tc>
          <w:tcPr>
            <w:tcW w:w="3686" w:type="dxa"/>
          </w:tcPr>
          <w:p w14:paraId="1FDD5FAD" w14:textId="77777777" w:rsidR="00837D03" w:rsidRPr="00AC5DC9" w:rsidRDefault="00837D03" w:rsidP="00B1677D">
            <w:pPr>
              <w:pStyle w:val="TableRowHeading"/>
            </w:pPr>
            <w:r>
              <w:t>(GST excl.)</w:t>
            </w:r>
          </w:p>
        </w:tc>
        <w:tc>
          <w:tcPr>
            <w:tcW w:w="3260" w:type="dxa"/>
          </w:tcPr>
          <w:p w14:paraId="0AAC3070" w14:textId="77777777" w:rsidR="00837D03" w:rsidRPr="00AC5DC9" w:rsidRDefault="00837D03" w:rsidP="00B1677D">
            <w:pPr>
              <w:pStyle w:val="TableRowHeading"/>
            </w:pPr>
            <w:r>
              <w:t>(GST excl.)</w:t>
            </w:r>
          </w:p>
        </w:tc>
      </w:tr>
      <w:tr w:rsidR="00837D03" w:rsidRPr="00AC5DC9" w14:paraId="3BFB5979" w14:textId="77777777" w:rsidTr="00B1677D">
        <w:tc>
          <w:tcPr>
            <w:tcW w:w="3510" w:type="dxa"/>
          </w:tcPr>
          <w:p w14:paraId="291FF2E9" w14:textId="77777777" w:rsidR="00837D03" w:rsidRPr="00AC5DC9" w:rsidRDefault="00837D03" w:rsidP="00B1677D">
            <w:pPr>
              <w:pStyle w:val="table2"/>
            </w:pPr>
            <w:r w:rsidRPr="00AC5DC9">
              <w:t>256 kbit/s / 64 kbit/s</w:t>
            </w:r>
          </w:p>
        </w:tc>
        <w:tc>
          <w:tcPr>
            <w:tcW w:w="3686" w:type="dxa"/>
          </w:tcPr>
          <w:p w14:paraId="49B697B5" w14:textId="77777777" w:rsidR="00837D03" w:rsidRPr="00A6389A" w:rsidRDefault="00837D03" w:rsidP="00B1677D">
            <w:pPr>
              <w:pStyle w:val="table2"/>
              <w:jc w:val="right"/>
              <w:rPr>
                <w:b/>
                <w:bCs/>
              </w:rPr>
            </w:pPr>
            <w:r w:rsidRPr="00A6389A">
              <w:rPr>
                <w:b/>
                <w:bCs/>
              </w:rPr>
              <w:t>$850.00</w:t>
            </w:r>
          </w:p>
        </w:tc>
        <w:tc>
          <w:tcPr>
            <w:tcW w:w="3260" w:type="dxa"/>
          </w:tcPr>
          <w:p w14:paraId="7CE6C408" w14:textId="77777777" w:rsidR="00837D03" w:rsidRPr="00A6389A" w:rsidRDefault="00837D03" w:rsidP="00B1677D">
            <w:pPr>
              <w:pStyle w:val="table2"/>
              <w:jc w:val="right"/>
              <w:rPr>
                <w:b/>
                <w:bCs/>
              </w:rPr>
            </w:pPr>
          </w:p>
        </w:tc>
      </w:tr>
      <w:tr w:rsidR="00837D03" w:rsidRPr="00AC5DC9" w14:paraId="1D82F39B" w14:textId="77777777" w:rsidTr="00B1677D">
        <w:tc>
          <w:tcPr>
            <w:tcW w:w="3510" w:type="dxa"/>
          </w:tcPr>
          <w:p w14:paraId="34A44675" w14:textId="77777777" w:rsidR="00837D03" w:rsidRPr="00AC5DC9" w:rsidRDefault="00837D03" w:rsidP="00B1677D">
            <w:pPr>
              <w:pStyle w:val="table2"/>
            </w:pPr>
            <w:r w:rsidRPr="00AC5DC9">
              <w:t>512 kbits /128 kbit/s</w:t>
            </w:r>
          </w:p>
        </w:tc>
        <w:tc>
          <w:tcPr>
            <w:tcW w:w="3686" w:type="dxa"/>
          </w:tcPr>
          <w:p w14:paraId="1D2FC5A1" w14:textId="77777777" w:rsidR="00837D03" w:rsidRPr="00A6389A" w:rsidRDefault="00837D03" w:rsidP="00B1677D">
            <w:pPr>
              <w:pStyle w:val="table2"/>
              <w:jc w:val="right"/>
              <w:rPr>
                <w:b/>
                <w:bCs/>
              </w:rPr>
            </w:pPr>
            <w:r w:rsidRPr="00A6389A">
              <w:rPr>
                <w:b/>
                <w:bCs/>
              </w:rPr>
              <w:t>$1,512.00</w:t>
            </w:r>
          </w:p>
        </w:tc>
        <w:tc>
          <w:tcPr>
            <w:tcW w:w="3260" w:type="dxa"/>
          </w:tcPr>
          <w:p w14:paraId="4CBD8422" w14:textId="77777777" w:rsidR="00837D03" w:rsidRPr="00A6389A" w:rsidRDefault="00837D03" w:rsidP="00B1677D">
            <w:pPr>
              <w:pStyle w:val="table2"/>
              <w:jc w:val="right"/>
              <w:rPr>
                <w:b/>
                <w:bCs/>
              </w:rPr>
            </w:pPr>
            <w:r w:rsidRPr="00A6389A">
              <w:rPr>
                <w:b/>
                <w:bCs/>
              </w:rPr>
              <w:t>$1,105.00</w:t>
            </w:r>
          </w:p>
        </w:tc>
      </w:tr>
      <w:tr w:rsidR="00837D03" w:rsidRPr="00AC5DC9" w14:paraId="7BE68AD3" w14:textId="77777777" w:rsidTr="00B1677D">
        <w:tc>
          <w:tcPr>
            <w:tcW w:w="3510" w:type="dxa"/>
          </w:tcPr>
          <w:p w14:paraId="43C84053" w14:textId="77777777" w:rsidR="00837D03" w:rsidRPr="00AC5DC9" w:rsidRDefault="00837D03" w:rsidP="00B1677D">
            <w:pPr>
              <w:pStyle w:val="table2"/>
            </w:pPr>
            <w:r w:rsidRPr="00AC5DC9">
              <w:t>1.5 Mbit/s / 256 kbit/s</w:t>
            </w:r>
          </w:p>
        </w:tc>
        <w:tc>
          <w:tcPr>
            <w:tcW w:w="3686" w:type="dxa"/>
          </w:tcPr>
          <w:p w14:paraId="745880C6" w14:textId="77777777" w:rsidR="00837D03" w:rsidRPr="00A6389A" w:rsidRDefault="00837D03" w:rsidP="00B1677D">
            <w:pPr>
              <w:pStyle w:val="table2"/>
              <w:jc w:val="right"/>
              <w:rPr>
                <w:b/>
                <w:bCs/>
              </w:rPr>
            </w:pPr>
            <w:r w:rsidRPr="00A6389A">
              <w:rPr>
                <w:b/>
                <w:bCs/>
              </w:rPr>
              <w:t>$2,856.00</w:t>
            </w:r>
          </w:p>
        </w:tc>
        <w:tc>
          <w:tcPr>
            <w:tcW w:w="3260" w:type="dxa"/>
          </w:tcPr>
          <w:p w14:paraId="025116DB" w14:textId="77777777" w:rsidR="00837D03" w:rsidRPr="00A6389A" w:rsidRDefault="00837D03" w:rsidP="00B1677D">
            <w:pPr>
              <w:pStyle w:val="table2"/>
              <w:jc w:val="right"/>
              <w:rPr>
                <w:b/>
                <w:bCs/>
              </w:rPr>
            </w:pPr>
            <w:r w:rsidRPr="00A6389A">
              <w:rPr>
                <w:b/>
                <w:bCs/>
              </w:rPr>
              <w:t>$3,712.80</w:t>
            </w:r>
          </w:p>
        </w:tc>
      </w:tr>
    </w:tbl>
    <w:p w14:paraId="5668B47E" w14:textId="202AD58F" w:rsidR="00837D03" w:rsidRDefault="00837D03" w:rsidP="00837D03">
      <w:pPr>
        <w:pStyle w:val="Notes-ourcustomerterms"/>
      </w:pPr>
      <w:r>
        <w:t xml:space="preserve">* For ACT customers: If your service is at an address within the ACT Government area including the Jervis Bay area of NSW, we may charge you an ACT Government Utilities Tax Charge in addition to the amount above. See the General Terms of Our Customer Terms for Small Business or Corporate customers at </w:t>
      </w:r>
      <w:hyperlink r:id="rId39" w:history="1">
        <w:r w:rsidRPr="00A964A3">
          <w:rPr>
            <w:rStyle w:val="Hyperlink"/>
          </w:rPr>
          <w:t>http://www.telstra.com.au/customerterms/bus_government.htm</w:t>
        </w:r>
      </w:hyperlink>
      <w:r w:rsidRPr="007852E2">
        <w:t xml:space="preserve"> </w:t>
      </w:r>
      <w:r>
        <w:t>(and any other contractual arrangements you may have with us), whichever is applicable.</w:t>
      </w:r>
    </w:p>
    <w:p w14:paraId="09E12FA7" w14:textId="77777777" w:rsidR="00837D03" w:rsidRDefault="00837D03" w:rsidP="00837D03">
      <w:pPr>
        <w:pStyle w:val="SubHead"/>
      </w:pPr>
      <w:bookmarkStart w:id="38" w:name="_Toc154060624"/>
      <w:r>
        <w:t>Monthly port charge – Frame Relay, ATM or Iterra Digital (IP WAN standard)</w:t>
      </w:r>
      <w:bookmarkEnd w:id="38"/>
    </w:p>
    <w:p w14:paraId="1EEDC009" w14:textId="77777777" w:rsidR="00837D03" w:rsidRDefault="00837D03" w:rsidP="00837D03">
      <w:pPr>
        <w:pStyle w:val="Heading2"/>
      </w:pPr>
      <w:r>
        <w:t>We charge you the following monthly charges* for each IP WAN standard connection that is connected using Frame Relay, ATM or our Iterra Digital satellite service.</w:t>
      </w:r>
    </w:p>
    <w:p w14:paraId="21ECCCBF" w14:textId="77777777" w:rsidR="00837D03" w:rsidRDefault="00837D03" w:rsidP="00837D03">
      <w:pPr>
        <w:pStyle w:val="Notes-ourcustomerterms"/>
      </w:pPr>
      <w:r>
        <w:t>ATM and Frame Relay PVC charges are included in the following monthly charges. 96 kbit/s is not available for ATM connections. IP WAN ports for Iterra Digital are only available at speeds of 2 Mbit/s or less.</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3402"/>
        <w:gridCol w:w="3544"/>
      </w:tblGrid>
      <w:tr w:rsidR="00837D03" w:rsidRPr="00AC5DC9" w14:paraId="496B51D7" w14:textId="77777777" w:rsidTr="00B1677D">
        <w:trPr>
          <w:tblHeader/>
        </w:trPr>
        <w:tc>
          <w:tcPr>
            <w:tcW w:w="10456" w:type="dxa"/>
            <w:gridSpan w:val="3"/>
          </w:tcPr>
          <w:p w14:paraId="14778D10" w14:textId="77777777" w:rsidR="00837D03" w:rsidRPr="00AC5DC9" w:rsidRDefault="00837D03" w:rsidP="00B1677D">
            <w:pPr>
              <w:pStyle w:val="TableRowHeading"/>
            </w:pPr>
            <w:r w:rsidRPr="00AC5DC9">
              <w:t>IP WAN monthly port charge* – Frame Relay, ATM or Iterra Digital</w:t>
            </w:r>
          </w:p>
        </w:tc>
      </w:tr>
      <w:tr w:rsidR="00837D03" w:rsidRPr="00AC5DC9" w14:paraId="7589370B" w14:textId="77777777" w:rsidTr="00B1677D">
        <w:trPr>
          <w:tblHeader/>
        </w:trPr>
        <w:tc>
          <w:tcPr>
            <w:tcW w:w="3510" w:type="dxa"/>
            <w:vMerge w:val="restart"/>
          </w:tcPr>
          <w:p w14:paraId="352F7355" w14:textId="77777777" w:rsidR="00837D03" w:rsidRDefault="00837D03" w:rsidP="00B1677D">
            <w:pPr>
              <w:pStyle w:val="TableRowHeading"/>
            </w:pPr>
          </w:p>
          <w:p w14:paraId="78684FA1" w14:textId="77777777" w:rsidR="00837D03" w:rsidRPr="00AC5DC9" w:rsidRDefault="00837D03" w:rsidP="00B1677D">
            <w:pPr>
              <w:pStyle w:val="TableRowHeading"/>
            </w:pPr>
            <w:r w:rsidRPr="00692D2F">
              <w:t>Speed</w:t>
            </w:r>
          </w:p>
        </w:tc>
        <w:tc>
          <w:tcPr>
            <w:tcW w:w="6946" w:type="dxa"/>
            <w:gridSpan w:val="2"/>
          </w:tcPr>
          <w:p w14:paraId="54C3C5D4" w14:textId="77777777" w:rsidR="00837D03" w:rsidRPr="00AC5DC9" w:rsidRDefault="00837D03" w:rsidP="00B1677D">
            <w:pPr>
              <w:pStyle w:val="TableRowHeading"/>
            </w:pPr>
            <w:r w:rsidRPr="00692D2F">
              <w:t>Class of service</w:t>
            </w:r>
          </w:p>
        </w:tc>
      </w:tr>
      <w:tr w:rsidR="00837D03" w:rsidRPr="00AC5DC9" w14:paraId="115314B3" w14:textId="77777777" w:rsidTr="00B1677D">
        <w:trPr>
          <w:tblHeader/>
        </w:trPr>
        <w:tc>
          <w:tcPr>
            <w:tcW w:w="3510" w:type="dxa"/>
            <w:vMerge/>
          </w:tcPr>
          <w:p w14:paraId="2C11A9D1" w14:textId="77777777" w:rsidR="00837D03" w:rsidRPr="00AC5DC9" w:rsidRDefault="00837D03" w:rsidP="00B1677D">
            <w:pPr>
              <w:pStyle w:val="TableRowHeading"/>
            </w:pPr>
          </w:p>
        </w:tc>
        <w:tc>
          <w:tcPr>
            <w:tcW w:w="3402" w:type="dxa"/>
          </w:tcPr>
          <w:p w14:paraId="3CAC847A" w14:textId="77777777" w:rsidR="00837D03" w:rsidRPr="00AC5DC9" w:rsidRDefault="00837D03" w:rsidP="00B1677D">
            <w:pPr>
              <w:pStyle w:val="TableRowHeading"/>
            </w:pPr>
            <w:r w:rsidRPr="00692D2F">
              <w:t>Data Transfer</w:t>
            </w:r>
          </w:p>
        </w:tc>
        <w:tc>
          <w:tcPr>
            <w:tcW w:w="3544" w:type="dxa"/>
          </w:tcPr>
          <w:p w14:paraId="41631616" w14:textId="77777777" w:rsidR="00837D03" w:rsidRPr="00AC5DC9" w:rsidRDefault="00837D03" w:rsidP="00B1677D">
            <w:pPr>
              <w:pStyle w:val="TableRowHeading"/>
            </w:pPr>
            <w:r w:rsidRPr="00692D2F">
              <w:t>Dynamic</w:t>
            </w:r>
          </w:p>
        </w:tc>
      </w:tr>
      <w:tr w:rsidR="00837D03" w:rsidRPr="00AC5DC9" w14:paraId="5AD5520E" w14:textId="77777777" w:rsidTr="00B1677D">
        <w:trPr>
          <w:tblHeader/>
        </w:trPr>
        <w:tc>
          <w:tcPr>
            <w:tcW w:w="3510" w:type="dxa"/>
            <w:vMerge/>
          </w:tcPr>
          <w:p w14:paraId="3B4DCE2D" w14:textId="77777777" w:rsidR="00837D03" w:rsidRPr="00AC5DC9" w:rsidRDefault="00837D03" w:rsidP="00B1677D">
            <w:pPr>
              <w:pStyle w:val="TableRowHeading"/>
            </w:pPr>
          </w:p>
        </w:tc>
        <w:tc>
          <w:tcPr>
            <w:tcW w:w="3402" w:type="dxa"/>
          </w:tcPr>
          <w:p w14:paraId="32EB6233" w14:textId="77777777" w:rsidR="00837D03" w:rsidRPr="00AC5DC9" w:rsidRDefault="00837D03" w:rsidP="00B1677D">
            <w:pPr>
              <w:pStyle w:val="TableRowHeading"/>
            </w:pPr>
            <w:r w:rsidRPr="00692D2F">
              <w:t>(GST excl.)</w:t>
            </w:r>
          </w:p>
        </w:tc>
        <w:tc>
          <w:tcPr>
            <w:tcW w:w="3544" w:type="dxa"/>
          </w:tcPr>
          <w:p w14:paraId="0B230DCE" w14:textId="77777777" w:rsidR="00837D03" w:rsidRPr="00AC5DC9" w:rsidRDefault="00837D03" w:rsidP="00B1677D">
            <w:pPr>
              <w:pStyle w:val="TableRowHeading"/>
            </w:pPr>
            <w:r w:rsidRPr="00692D2F">
              <w:t>(GST excl.)</w:t>
            </w:r>
          </w:p>
        </w:tc>
      </w:tr>
      <w:tr w:rsidR="00837D03" w:rsidRPr="00AC5DC9" w14:paraId="004FB239" w14:textId="77777777" w:rsidTr="00B1677D">
        <w:tc>
          <w:tcPr>
            <w:tcW w:w="3510" w:type="dxa"/>
          </w:tcPr>
          <w:p w14:paraId="44B9C218" w14:textId="77777777" w:rsidR="00837D03" w:rsidRPr="00AC5DC9" w:rsidRDefault="00837D03" w:rsidP="00B1677D">
            <w:pPr>
              <w:pStyle w:val="table2"/>
              <w:jc w:val="center"/>
            </w:pPr>
            <w:r w:rsidRPr="00AC5DC9">
              <w:t>16 kbit/s</w:t>
            </w:r>
          </w:p>
        </w:tc>
        <w:tc>
          <w:tcPr>
            <w:tcW w:w="3402" w:type="dxa"/>
          </w:tcPr>
          <w:p w14:paraId="2557F8D9" w14:textId="77777777" w:rsidR="00837D03" w:rsidRPr="00A6389A" w:rsidRDefault="00837D03" w:rsidP="00B1677D">
            <w:pPr>
              <w:pStyle w:val="table2"/>
              <w:jc w:val="right"/>
              <w:rPr>
                <w:b/>
                <w:bCs/>
              </w:rPr>
            </w:pPr>
            <w:r w:rsidRPr="00A6389A">
              <w:rPr>
                <w:b/>
                <w:bCs/>
              </w:rPr>
              <w:t>$118.00</w:t>
            </w:r>
          </w:p>
        </w:tc>
        <w:tc>
          <w:tcPr>
            <w:tcW w:w="3544" w:type="dxa"/>
          </w:tcPr>
          <w:p w14:paraId="3AF2666A" w14:textId="77777777" w:rsidR="00837D03" w:rsidRPr="00A6389A" w:rsidRDefault="00837D03" w:rsidP="00B1677D">
            <w:pPr>
              <w:pStyle w:val="table2"/>
              <w:jc w:val="right"/>
              <w:rPr>
                <w:b/>
                <w:bCs/>
              </w:rPr>
            </w:pPr>
            <w:r w:rsidRPr="00A6389A">
              <w:rPr>
                <w:b/>
                <w:bCs/>
              </w:rPr>
              <w:t>$153.40</w:t>
            </w:r>
          </w:p>
        </w:tc>
      </w:tr>
      <w:tr w:rsidR="00837D03" w:rsidRPr="00AC5DC9" w14:paraId="775AF6D8" w14:textId="77777777" w:rsidTr="00B1677D">
        <w:tc>
          <w:tcPr>
            <w:tcW w:w="3510" w:type="dxa"/>
          </w:tcPr>
          <w:p w14:paraId="0C74F3A6" w14:textId="77777777" w:rsidR="00837D03" w:rsidRPr="00AC5DC9" w:rsidRDefault="00837D03" w:rsidP="00B1677D">
            <w:pPr>
              <w:pStyle w:val="table2"/>
              <w:jc w:val="center"/>
            </w:pPr>
            <w:r w:rsidRPr="00AC5DC9">
              <w:t>24 kbit/s</w:t>
            </w:r>
          </w:p>
        </w:tc>
        <w:tc>
          <w:tcPr>
            <w:tcW w:w="3402" w:type="dxa"/>
          </w:tcPr>
          <w:p w14:paraId="7DB3F0F5" w14:textId="77777777" w:rsidR="00837D03" w:rsidRPr="00A6389A" w:rsidRDefault="00837D03" w:rsidP="00B1677D">
            <w:pPr>
              <w:pStyle w:val="table2"/>
              <w:jc w:val="right"/>
              <w:rPr>
                <w:b/>
                <w:bCs/>
              </w:rPr>
            </w:pPr>
            <w:r w:rsidRPr="00A6389A">
              <w:rPr>
                <w:b/>
                <w:bCs/>
              </w:rPr>
              <w:t>$141.00</w:t>
            </w:r>
          </w:p>
        </w:tc>
        <w:tc>
          <w:tcPr>
            <w:tcW w:w="3544" w:type="dxa"/>
          </w:tcPr>
          <w:p w14:paraId="7B2FE46C" w14:textId="77777777" w:rsidR="00837D03" w:rsidRPr="00A6389A" w:rsidRDefault="00837D03" w:rsidP="00B1677D">
            <w:pPr>
              <w:pStyle w:val="table2"/>
              <w:jc w:val="right"/>
              <w:rPr>
                <w:b/>
                <w:bCs/>
              </w:rPr>
            </w:pPr>
            <w:r w:rsidRPr="00A6389A">
              <w:rPr>
                <w:b/>
                <w:bCs/>
              </w:rPr>
              <w:t>$183.30</w:t>
            </w:r>
          </w:p>
        </w:tc>
      </w:tr>
      <w:tr w:rsidR="00837D03" w:rsidRPr="00AC5DC9" w14:paraId="6E0C711B" w14:textId="77777777" w:rsidTr="00B1677D">
        <w:tc>
          <w:tcPr>
            <w:tcW w:w="3510" w:type="dxa"/>
          </w:tcPr>
          <w:p w14:paraId="77BCC728" w14:textId="77777777" w:rsidR="00837D03" w:rsidRPr="00AC5DC9" w:rsidRDefault="00837D03" w:rsidP="00B1677D">
            <w:pPr>
              <w:pStyle w:val="table2"/>
              <w:jc w:val="center"/>
            </w:pPr>
            <w:r w:rsidRPr="00AC5DC9">
              <w:t>32 kbit/s</w:t>
            </w:r>
          </w:p>
        </w:tc>
        <w:tc>
          <w:tcPr>
            <w:tcW w:w="3402" w:type="dxa"/>
          </w:tcPr>
          <w:p w14:paraId="20315221" w14:textId="77777777" w:rsidR="00837D03" w:rsidRPr="00A6389A" w:rsidRDefault="00837D03" w:rsidP="00B1677D">
            <w:pPr>
              <w:pStyle w:val="table2"/>
              <w:jc w:val="right"/>
              <w:rPr>
                <w:b/>
                <w:bCs/>
              </w:rPr>
            </w:pPr>
            <w:r w:rsidRPr="00A6389A">
              <w:rPr>
                <w:b/>
                <w:bCs/>
              </w:rPr>
              <w:t>$165.00</w:t>
            </w:r>
          </w:p>
        </w:tc>
        <w:tc>
          <w:tcPr>
            <w:tcW w:w="3544" w:type="dxa"/>
          </w:tcPr>
          <w:p w14:paraId="1F287490" w14:textId="77777777" w:rsidR="00837D03" w:rsidRPr="00A6389A" w:rsidRDefault="00837D03" w:rsidP="00B1677D">
            <w:pPr>
              <w:pStyle w:val="table2"/>
              <w:jc w:val="right"/>
              <w:rPr>
                <w:b/>
                <w:bCs/>
              </w:rPr>
            </w:pPr>
            <w:r w:rsidRPr="00A6389A">
              <w:rPr>
                <w:b/>
                <w:bCs/>
              </w:rPr>
              <w:t>$214.50</w:t>
            </w:r>
          </w:p>
        </w:tc>
      </w:tr>
      <w:tr w:rsidR="00837D03" w:rsidRPr="00AC5DC9" w14:paraId="0AFB9993" w14:textId="77777777" w:rsidTr="00B1677D">
        <w:tc>
          <w:tcPr>
            <w:tcW w:w="3510" w:type="dxa"/>
          </w:tcPr>
          <w:p w14:paraId="6E5C0CDF" w14:textId="77777777" w:rsidR="00837D03" w:rsidRPr="00AC5DC9" w:rsidRDefault="00837D03" w:rsidP="00B1677D">
            <w:pPr>
              <w:pStyle w:val="table2"/>
              <w:jc w:val="center"/>
            </w:pPr>
            <w:r w:rsidRPr="00AC5DC9">
              <w:t>48 kbit/s</w:t>
            </w:r>
          </w:p>
        </w:tc>
        <w:tc>
          <w:tcPr>
            <w:tcW w:w="3402" w:type="dxa"/>
          </w:tcPr>
          <w:p w14:paraId="5C66AEC9" w14:textId="77777777" w:rsidR="00837D03" w:rsidRPr="00A6389A" w:rsidRDefault="00837D03" w:rsidP="00B1677D">
            <w:pPr>
              <w:pStyle w:val="table2"/>
              <w:jc w:val="right"/>
              <w:rPr>
                <w:b/>
                <w:bCs/>
              </w:rPr>
            </w:pPr>
            <w:r w:rsidRPr="00A6389A">
              <w:rPr>
                <w:b/>
                <w:bCs/>
              </w:rPr>
              <w:t>$239.00</w:t>
            </w:r>
          </w:p>
        </w:tc>
        <w:tc>
          <w:tcPr>
            <w:tcW w:w="3544" w:type="dxa"/>
          </w:tcPr>
          <w:p w14:paraId="6A4C44E3" w14:textId="77777777" w:rsidR="00837D03" w:rsidRPr="00A6389A" w:rsidRDefault="00837D03" w:rsidP="00B1677D">
            <w:pPr>
              <w:pStyle w:val="table2"/>
              <w:jc w:val="right"/>
              <w:rPr>
                <w:b/>
                <w:bCs/>
              </w:rPr>
            </w:pPr>
            <w:r w:rsidRPr="00A6389A">
              <w:rPr>
                <w:b/>
                <w:bCs/>
              </w:rPr>
              <w:t>$310.70</w:t>
            </w:r>
          </w:p>
        </w:tc>
      </w:tr>
      <w:tr w:rsidR="00837D03" w:rsidRPr="00AC5DC9" w14:paraId="134B7CEA" w14:textId="77777777" w:rsidTr="00B1677D">
        <w:tc>
          <w:tcPr>
            <w:tcW w:w="3510" w:type="dxa"/>
          </w:tcPr>
          <w:p w14:paraId="713F5F76" w14:textId="77777777" w:rsidR="00837D03" w:rsidRPr="00AC5DC9" w:rsidRDefault="00837D03" w:rsidP="00B1677D">
            <w:pPr>
              <w:pStyle w:val="table2"/>
              <w:jc w:val="center"/>
            </w:pPr>
            <w:r w:rsidRPr="00AC5DC9">
              <w:t>64 kbit/s</w:t>
            </w:r>
          </w:p>
        </w:tc>
        <w:tc>
          <w:tcPr>
            <w:tcW w:w="3402" w:type="dxa"/>
          </w:tcPr>
          <w:p w14:paraId="273E2183" w14:textId="77777777" w:rsidR="00837D03" w:rsidRPr="00A6389A" w:rsidRDefault="00837D03" w:rsidP="00B1677D">
            <w:pPr>
              <w:pStyle w:val="table2"/>
              <w:jc w:val="right"/>
              <w:rPr>
                <w:b/>
                <w:bCs/>
              </w:rPr>
            </w:pPr>
            <w:r w:rsidRPr="00A6389A">
              <w:rPr>
                <w:b/>
                <w:bCs/>
              </w:rPr>
              <w:t>$314.00</w:t>
            </w:r>
          </w:p>
        </w:tc>
        <w:tc>
          <w:tcPr>
            <w:tcW w:w="3544" w:type="dxa"/>
          </w:tcPr>
          <w:p w14:paraId="15986AF2" w14:textId="77777777" w:rsidR="00837D03" w:rsidRPr="00A6389A" w:rsidRDefault="00837D03" w:rsidP="00B1677D">
            <w:pPr>
              <w:pStyle w:val="table2"/>
              <w:jc w:val="right"/>
              <w:rPr>
                <w:b/>
                <w:bCs/>
              </w:rPr>
            </w:pPr>
            <w:r w:rsidRPr="00A6389A">
              <w:rPr>
                <w:b/>
                <w:bCs/>
              </w:rPr>
              <w:t>$408.20</w:t>
            </w:r>
          </w:p>
        </w:tc>
      </w:tr>
      <w:tr w:rsidR="00837D03" w:rsidRPr="00AC5DC9" w14:paraId="34D12FC2" w14:textId="77777777" w:rsidTr="00B1677D">
        <w:tc>
          <w:tcPr>
            <w:tcW w:w="3510" w:type="dxa"/>
          </w:tcPr>
          <w:p w14:paraId="5203DCEC" w14:textId="77777777" w:rsidR="00837D03" w:rsidRPr="00AC5DC9" w:rsidRDefault="00837D03" w:rsidP="00B1677D">
            <w:pPr>
              <w:pStyle w:val="table2"/>
              <w:jc w:val="center"/>
            </w:pPr>
            <w:r w:rsidRPr="00AC5DC9">
              <w:t>96 kbit/s</w:t>
            </w:r>
          </w:p>
        </w:tc>
        <w:tc>
          <w:tcPr>
            <w:tcW w:w="3402" w:type="dxa"/>
          </w:tcPr>
          <w:p w14:paraId="793F213F" w14:textId="77777777" w:rsidR="00837D03" w:rsidRPr="00A6389A" w:rsidRDefault="00837D03" w:rsidP="00B1677D">
            <w:pPr>
              <w:pStyle w:val="table2"/>
              <w:jc w:val="right"/>
              <w:rPr>
                <w:b/>
                <w:bCs/>
              </w:rPr>
            </w:pPr>
            <w:r w:rsidRPr="00A6389A">
              <w:rPr>
                <w:b/>
                <w:bCs/>
              </w:rPr>
              <w:t>$461.00</w:t>
            </w:r>
          </w:p>
        </w:tc>
        <w:tc>
          <w:tcPr>
            <w:tcW w:w="3544" w:type="dxa"/>
          </w:tcPr>
          <w:p w14:paraId="05EB7416" w14:textId="77777777" w:rsidR="00837D03" w:rsidRPr="00A6389A" w:rsidRDefault="00837D03" w:rsidP="00B1677D">
            <w:pPr>
              <w:pStyle w:val="table2"/>
              <w:jc w:val="right"/>
              <w:rPr>
                <w:b/>
                <w:bCs/>
              </w:rPr>
            </w:pPr>
            <w:r w:rsidRPr="00A6389A">
              <w:rPr>
                <w:b/>
                <w:bCs/>
              </w:rPr>
              <w:t>$599.30</w:t>
            </w:r>
          </w:p>
        </w:tc>
      </w:tr>
      <w:tr w:rsidR="00837D03" w:rsidRPr="00AC5DC9" w14:paraId="0E61842F" w14:textId="77777777" w:rsidTr="00B1677D">
        <w:tc>
          <w:tcPr>
            <w:tcW w:w="3510" w:type="dxa"/>
          </w:tcPr>
          <w:p w14:paraId="5821EF0E" w14:textId="77777777" w:rsidR="00837D03" w:rsidRPr="00AC5DC9" w:rsidRDefault="00837D03" w:rsidP="00B1677D">
            <w:pPr>
              <w:pStyle w:val="table2"/>
              <w:jc w:val="center"/>
            </w:pPr>
            <w:r w:rsidRPr="00AC5DC9">
              <w:t>128 kbit/s</w:t>
            </w:r>
          </w:p>
        </w:tc>
        <w:tc>
          <w:tcPr>
            <w:tcW w:w="3402" w:type="dxa"/>
          </w:tcPr>
          <w:p w14:paraId="28DCD42A" w14:textId="77777777" w:rsidR="00837D03" w:rsidRPr="00A6389A" w:rsidRDefault="00837D03" w:rsidP="00B1677D">
            <w:pPr>
              <w:pStyle w:val="table2"/>
              <w:jc w:val="right"/>
              <w:rPr>
                <w:b/>
                <w:bCs/>
              </w:rPr>
            </w:pPr>
            <w:r w:rsidRPr="00A6389A">
              <w:rPr>
                <w:b/>
                <w:bCs/>
              </w:rPr>
              <w:t>$598.00</w:t>
            </w:r>
          </w:p>
        </w:tc>
        <w:tc>
          <w:tcPr>
            <w:tcW w:w="3544" w:type="dxa"/>
          </w:tcPr>
          <w:p w14:paraId="3AC40E33" w14:textId="77777777" w:rsidR="00837D03" w:rsidRPr="00A6389A" w:rsidRDefault="00837D03" w:rsidP="00B1677D">
            <w:pPr>
              <w:pStyle w:val="table2"/>
              <w:jc w:val="right"/>
              <w:rPr>
                <w:b/>
                <w:bCs/>
              </w:rPr>
            </w:pPr>
            <w:r w:rsidRPr="00A6389A">
              <w:rPr>
                <w:b/>
                <w:bCs/>
              </w:rPr>
              <w:t>$777.40</w:t>
            </w:r>
          </w:p>
        </w:tc>
      </w:tr>
      <w:tr w:rsidR="00837D03" w:rsidRPr="00AC5DC9" w14:paraId="13BA89BD" w14:textId="77777777" w:rsidTr="00B1677D">
        <w:tc>
          <w:tcPr>
            <w:tcW w:w="3510" w:type="dxa"/>
          </w:tcPr>
          <w:p w14:paraId="4E18C7C1" w14:textId="77777777" w:rsidR="00837D03" w:rsidRPr="00AC5DC9" w:rsidRDefault="00837D03" w:rsidP="00B1677D">
            <w:pPr>
              <w:pStyle w:val="table2"/>
              <w:jc w:val="center"/>
            </w:pPr>
            <w:r w:rsidRPr="00AC5DC9">
              <w:t>192 kbit/s</w:t>
            </w:r>
          </w:p>
        </w:tc>
        <w:tc>
          <w:tcPr>
            <w:tcW w:w="3402" w:type="dxa"/>
          </w:tcPr>
          <w:p w14:paraId="27B4184C" w14:textId="77777777" w:rsidR="00837D03" w:rsidRPr="00A6389A" w:rsidRDefault="00837D03" w:rsidP="00B1677D">
            <w:pPr>
              <w:pStyle w:val="table2"/>
              <w:jc w:val="right"/>
              <w:rPr>
                <w:b/>
                <w:bCs/>
              </w:rPr>
            </w:pPr>
            <w:r w:rsidRPr="00A6389A">
              <w:rPr>
                <w:b/>
                <w:bCs/>
              </w:rPr>
              <w:t>$850.00</w:t>
            </w:r>
          </w:p>
        </w:tc>
        <w:tc>
          <w:tcPr>
            <w:tcW w:w="3544" w:type="dxa"/>
          </w:tcPr>
          <w:p w14:paraId="4314E5A3" w14:textId="77777777" w:rsidR="00837D03" w:rsidRPr="00A6389A" w:rsidRDefault="00837D03" w:rsidP="00B1677D">
            <w:pPr>
              <w:pStyle w:val="table2"/>
              <w:jc w:val="right"/>
              <w:rPr>
                <w:b/>
                <w:bCs/>
              </w:rPr>
            </w:pPr>
            <w:r w:rsidRPr="00A6389A">
              <w:rPr>
                <w:b/>
                <w:bCs/>
              </w:rPr>
              <w:t>$1,105.00</w:t>
            </w:r>
          </w:p>
        </w:tc>
      </w:tr>
      <w:tr w:rsidR="00837D03" w:rsidRPr="00AC5DC9" w14:paraId="36E75F28" w14:textId="77777777" w:rsidTr="00B1677D">
        <w:tc>
          <w:tcPr>
            <w:tcW w:w="3510" w:type="dxa"/>
          </w:tcPr>
          <w:p w14:paraId="7642E43C" w14:textId="77777777" w:rsidR="00837D03" w:rsidRPr="00AC5DC9" w:rsidRDefault="00837D03" w:rsidP="00B1677D">
            <w:pPr>
              <w:pStyle w:val="table2"/>
              <w:jc w:val="center"/>
            </w:pPr>
            <w:r w:rsidRPr="00AC5DC9">
              <w:t>256 kbit/s</w:t>
            </w:r>
          </w:p>
        </w:tc>
        <w:tc>
          <w:tcPr>
            <w:tcW w:w="3402" w:type="dxa"/>
          </w:tcPr>
          <w:p w14:paraId="7F3AC40F" w14:textId="77777777" w:rsidR="00837D03" w:rsidRPr="00A6389A" w:rsidRDefault="00837D03" w:rsidP="00B1677D">
            <w:pPr>
              <w:pStyle w:val="table2"/>
              <w:jc w:val="right"/>
              <w:rPr>
                <w:b/>
                <w:bCs/>
              </w:rPr>
            </w:pPr>
            <w:r w:rsidRPr="00A6389A">
              <w:rPr>
                <w:b/>
                <w:bCs/>
              </w:rPr>
              <w:t>$1,070.00</w:t>
            </w:r>
          </w:p>
        </w:tc>
        <w:tc>
          <w:tcPr>
            <w:tcW w:w="3544" w:type="dxa"/>
          </w:tcPr>
          <w:p w14:paraId="0C8073CE" w14:textId="77777777" w:rsidR="00837D03" w:rsidRPr="00A6389A" w:rsidRDefault="00837D03" w:rsidP="00B1677D">
            <w:pPr>
              <w:pStyle w:val="table2"/>
              <w:jc w:val="right"/>
              <w:rPr>
                <w:b/>
                <w:bCs/>
              </w:rPr>
            </w:pPr>
            <w:r w:rsidRPr="00A6389A">
              <w:rPr>
                <w:b/>
                <w:bCs/>
              </w:rPr>
              <w:t>$1,391.00</w:t>
            </w:r>
          </w:p>
        </w:tc>
      </w:tr>
      <w:tr w:rsidR="00837D03" w:rsidRPr="00AC5DC9" w14:paraId="5F2507CA" w14:textId="77777777" w:rsidTr="00B1677D">
        <w:tc>
          <w:tcPr>
            <w:tcW w:w="3510" w:type="dxa"/>
          </w:tcPr>
          <w:p w14:paraId="653A59A5" w14:textId="77777777" w:rsidR="00837D03" w:rsidRPr="00AC5DC9" w:rsidRDefault="00837D03" w:rsidP="00B1677D">
            <w:pPr>
              <w:pStyle w:val="table2"/>
              <w:jc w:val="center"/>
            </w:pPr>
            <w:r w:rsidRPr="00AC5DC9">
              <w:t>384 kbit/s</w:t>
            </w:r>
          </w:p>
        </w:tc>
        <w:tc>
          <w:tcPr>
            <w:tcW w:w="3402" w:type="dxa"/>
          </w:tcPr>
          <w:p w14:paraId="0A8E0029" w14:textId="77777777" w:rsidR="00837D03" w:rsidRPr="00A6389A" w:rsidRDefault="00837D03" w:rsidP="00B1677D">
            <w:pPr>
              <w:pStyle w:val="table2"/>
              <w:jc w:val="right"/>
              <w:rPr>
                <w:b/>
                <w:bCs/>
              </w:rPr>
            </w:pPr>
            <w:r w:rsidRPr="00A6389A">
              <w:rPr>
                <w:b/>
                <w:bCs/>
              </w:rPr>
              <w:t>$1,512.00</w:t>
            </w:r>
          </w:p>
        </w:tc>
        <w:tc>
          <w:tcPr>
            <w:tcW w:w="3544" w:type="dxa"/>
          </w:tcPr>
          <w:p w14:paraId="04A8E9FB" w14:textId="77777777" w:rsidR="00837D03" w:rsidRPr="00A6389A" w:rsidRDefault="00837D03" w:rsidP="00B1677D">
            <w:pPr>
              <w:pStyle w:val="table2"/>
              <w:jc w:val="right"/>
              <w:rPr>
                <w:b/>
                <w:bCs/>
              </w:rPr>
            </w:pPr>
            <w:r w:rsidRPr="00A6389A">
              <w:rPr>
                <w:b/>
                <w:bCs/>
              </w:rPr>
              <w:t>$1,965.60</w:t>
            </w:r>
          </w:p>
        </w:tc>
      </w:tr>
      <w:tr w:rsidR="00837D03" w:rsidRPr="00AC5DC9" w14:paraId="520373F7" w14:textId="77777777" w:rsidTr="00B1677D">
        <w:tc>
          <w:tcPr>
            <w:tcW w:w="3510" w:type="dxa"/>
          </w:tcPr>
          <w:p w14:paraId="2AA8C6C5" w14:textId="77777777" w:rsidR="00837D03" w:rsidRPr="00AC5DC9" w:rsidRDefault="00837D03" w:rsidP="00B1677D">
            <w:pPr>
              <w:pStyle w:val="table2"/>
              <w:jc w:val="center"/>
            </w:pPr>
            <w:r w:rsidRPr="00AC5DC9">
              <w:t>512 kbit/s</w:t>
            </w:r>
          </w:p>
        </w:tc>
        <w:tc>
          <w:tcPr>
            <w:tcW w:w="3402" w:type="dxa"/>
          </w:tcPr>
          <w:p w14:paraId="27DE4D1C" w14:textId="77777777" w:rsidR="00837D03" w:rsidRPr="00A6389A" w:rsidRDefault="00837D03" w:rsidP="00B1677D">
            <w:pPr>
              <w:pStyle w:val="table2"/>
              <w:jc w:val="right"/>
              <w:rPr>
                <w:b/>
                <w:bCs/>
              </w:rPr>
            </w:pPr>
            <w:r w:rsidRPr="00A6389A">
              <w:rPr>
                <w:b/>
                <w:bCs/>
              </w:rPr>
              <w:t>$1,890.00</w:t>
            </w:r>
          </w:p>
        </w:tc>
        <w:tc>
          <w:tcPr>
            <w:tcW w:w="3544" w:type="dxa"/>
          </w:tcPr>
          <w:p w14:paraId="1640E0F9" w14:textId="77777777" w:rsidR="00837D03" w:rsidRPr="00A6389A" w:rsidRDefault="00837D03" w:rsidP="00B1677D">
            <w:pPr>
              <w:pStyle w:val="table2"/>
              <w:jc w:val="right"/>
              <w:rPr>
                <w:b/>
                <w:bCs/>
              </w:rPr>
            </w:pPr>
            <w:r w:rsidRPr="00A6389A">
              <w:rPr>
                <w:b/>
                <w:bCs/>
              </w:rPr>
              <w:t>$2,457.00</w:t>
            </w:r>
          </w:p>
        </w:tc>
      </w:tr>
      <w:tr w:rsidR="00837D03" w:rsidRPr="00AC5DC9" w14:paraId="5A2216C8" w14:textId="77777777" w:rsidTr="00B1677D">
        <w:tc>
          <w:tcPr>
            <w:tcW w:w="3510" w:type="dxa"/>
          </w:tcPr>
          <w:p w14:paraId="6984BDD1" w14:textId="77777777" w:rsidR="00837D03" w:rsidRPr="00AC5DC9" w:rsidRDefault="00837D03" w:rsidP="00B1677D">
            <w:pPr>
              <w:pStyle w:val="table2"/>
              <w:jc w:val="center"/>
            </w:pPr>
            <w:r w:rsidRPr="00AC5DC9">
              <w:t>768 kbit/s</w:t>
            </w:r>
          </w:p>
        </w:tc>
        <w:tc>
          <w:tcPr>
            <w:tcW w:w="3402" w:type="dxa"/>
          </w:tcPr>
          <w:p w14:paraId="2472FB21" w14:textId="77777777" w:rsidR="00837D03" w:rsidRPr="00A6389A" w:rsidRDefault="00837D03" w:rsidP="00B1677D">
            <w:pPr>
              <w:pStyle w:val="table2"/>
              <w:jc w:val="right"/>
              <w:rPr>
                <w:b/>
                <w:bCs/>
              </w:rPr>
            </w:pPr>
            <w:r w:rsidRPr="00A6389A">
              <w:rPr>
                <w:b/>
                <w:bCs/>
              </w:rPr>
              <w:t>$2,495.00</w:t>
            </w:r>
          </w:p>
        </w:tc>
        <w:tc>
          <w:tcPr>
            <w:tcW w:w="3544" w:type="dxa"/>
          </w:tcPr>
          <w:p w14:paraId="6A18F2A8" w14:textId="77777777" w:rsidR="00837D03" w:rsidRPr="00A6389A" w:rsidRDefault="00837D03" w:rsidP="00B1677D">
            <w:pPr>
              <w:pStyle w:val="table2"/>
              <w:jc w:val="right"/>
              <w:rPr>
                <w:b/>
                <w:bCs/>
              </w:rPr>
            </w:pPr>
            <w:r w:rsidRPr="00A6389A">
              <w:rPr>
                <w:b/>
                <w:bCs/>
              </w:rPr>
              <w:t>$3,243.50</w:t>
            </w:r>
          </w:p>
        </w:tc>
      </w:tr>
      <w:tr w:rsidR="00837D03" w:rsidRPr="00AC5DC9" w14:paraId="6B3D5E77" w14:textId="77777777" w:rsidTr="00B1677D">
        <w:tc>
          <w:tcPr>
            <w:tcW w:w="3510" w:type="dxa"/>
          </w:tcPr>
          <w:p w14:paraId="68D0EB3E" w14:textId="77777777" w:rsidR="00837D03" w:rsidRPr="00AC5DC9" w:rsidRDefault="00837D03" w:rsidP="00B1677D">
            <w:pPr>
              <w:pStyle w:val="table2"/>
              <w:jc w:val="center"/>
            </w:pPr>
            <w:r w:rsidRPr="00AC5DC9">
              <w:t>1 Mbit/s</w:t>
            </w:r>
          </w:p>
        </w:tc>
        <w:tc>
          <w:tcPr>
            <w:tcW w:w="3402" w:type="dxa"/>
          </w:tcPr>
          <w:p w14:paraId="31DD9BA4" w14:textId="77777777" w:rsidR="00837D03" w:rsidRPr="00A6389A" w:rsidRDefault="00837D03" w:rsidP="00B1677D">
            <w:pPr>
              <w:pStyle w:val="table2"/>
              <w:jc w:val="right"/>
              <w:rPr>
                <w:b/>
                <w:bCs/>
              </w:rPr>
            </w:pPr>
            <w:r w:rsidRPr="00A6389A">
              <w:rPr>
                <w:b/>
                <w:bCs/>
              </w:rPr>
              <w:t>$2,856.00</w:t>
            </w:r>
          </w:p>
        </w:tc>
        <w:tc>
          <w:tcPr>
            <w:tcW w:w="3544" w:type="dxa"/>
          </w:tcPr>
          <w:p w14:paraId="1DA8AE8F" w14:textId="77777777" w:rsidR="00837D03" w:rsidRPr="00A6389A" w:rsidRDefault="00837D03" w:rsidP="00B1677D">
            <w:pPr>
              <w:pStyle w:val="table2"/>
              <w:jc w:val="right"/>
              <w:rPr>
                <w:b/>
                <w:bCs/>
              </w:rPr>
            </w:pPr>
            <w:r w:rsidRPr="00A6389A">
              <w:rPr>
                <w:b/>
                <w:bCs/>
              </w:rPr>
              <w:t>$3,712.80</w:t>
            </w:r>
          </w:p>
        </w:tc>
      </w:tr>
      <w:tr w:rsidR="00837D03" w:rsidRPr="00AC5DC9" w14:paraId="26C49E60" w14:textId="77777777" w:rsidTr="00B1677D">
        <w:tc>
          <w:tcPr>
            <w:tcW w:w="3510" w:type="dxa"/>
          </w:tcPr>
          <w:p w14:paraId="2C5DF61D" w14:textId="77777777" w:rsidR="00837D03" w:rsidRPr="00AC5DC9" w:rsidRDefault="00837D03" w:rsidP="00B1677D">
            <w:pPr>
              <w:pStyle w:val="table2"/>
              <w:jc w:val="center"/>
            </w:pPr>
            <w:r w:rsidRPr="00AC5DC9">
              <w:t>1.6 Mbit/s</w:t>
            </w:r>
          </w:p>
        </w:tc>
        <w:tc>
          <w:tcPr>
            <w:tcW w:w="3402" w:type="dxa"/>
          </w:tcPr>
          <w:p w14:paraId="2BB78C2E" w14:textId="77777777" w:rsidR="00837D03" w:rsidRPr="00A6389A" w:rsidRDefault="00837D03" w:rsidP="00B1677D">
            <w:pPr>
              <w:pStyle w:val="table2"/>
              <w:jc w:val="right"/>
              <w:rPr>
                <w:b/>
                <w:bCs/>
              </w:rPr>
            </w:pPr>
            <w:r w:rsidRPr="00A6389A">
              <w:rPr>
                <w:b/>
                <w:bCs/>
              </w:rPr>
              <w:t>$4,424.00</w:t>
            </w:r>
          </w:p>
        </w:tc>
        <w:tc>
          <w:tcPr>
            <w:tcW w:w="3544" w:type="dxa"/>
          </w:tcPr>
          <w:p w14:paraId="3B898BCA" w14:textId="77777777" w:rsidR="00837D03" w:rsidRPr="00A6389A" w:rsidRDefault="00837D03" w:rsidP="00B1677D">
            <w:pPr>
              <w:pStyle w:val="table2"/>
              <w:jc w:val="right"/>
              <w:rPr>
                <w:b/>
                <w:bCs/>
              </w:rPr>
            </w:pPr>
            <w:r w:rsidRPr="00A6389A">
              <w:rPr>
                <w:b/>
                <w:bCs/>
              </w:rPr>
              <w:t>$5,751.20</w:t>
            </w:r>
          </w:p>
        </w:tc>
      </w:tr>
      <w:tr w:rsidR="00837D03" w:rsidRPr="00AC5DC9" w14:paraId="2B64191F" w14:textId="77777777" w:rsidTr="00B1677D">
        <w:tc>
          <w:tcPr>
            <w:tcW w:w="3510" w:type="dxa"/>
          </w:tcPr>
          <w:p w14:paraId="5FFC821E" w14:textId="77777777" w:rsidR="00837D03" w:rsidRPr="00AC5DC9" w:rsidRDefault="00837D03" w:rsidP="00B1677D">
            <w:pPr>
              <w:pStyle w:val="table2"/>
              <w:jc w:val="center"/>
            </w:pPr>
            <w:r w:rsidRPr="00AC5DC9">
              <w:t>2 Mbit/s</w:t>
            </w:r>
          </w:p>
        </w:tc>
        <w:tc>
          <w:tcPr>
            <w:tcW w:w="3402" w:type="dxa"/>
          </w:tcPr>
          <w:p w14:paraId="7518B068" w14:textId="77777777" w:rsidR="00837D03" w:rsidRPr="00A6389A" w:rsidRDefault="00837D03" w:rsidP="00B1677D">
            <w:pPr>
              <w:pStyle w:val="table2"/>
              <w:jc w:val="right"/>
              <w:rPr>
                <w:b/>
                <w:bCs/>
              </w:rPr>
            </w:pPr>
            <w:r w:rsidRPr="00A6389A">
              <w:rPr>
                <w:b/>
                <w:bCs/>
              </w:rPr>
              <w:t>$5,174.00</w:t>
            </w:r>
          </w:p>
        </w:tc>
        <w:tc>
          <w:tcPr>
            <w:tcW w:w="3544" w:type="dxa"/>
          </w:tcPr>
          <w:p w14:paraId="4F347B1E" w14:textId="77777777" w:rsidR="00837D03" w:rsidRPr="00A6389A" w:rsidRDefault="00837D03" w:rsidP="00B1677D">
            <w:pPr>
              <w:pStyle w:val="table2"/>
              <w:jc w:val="right"/>
              <w:rPr>
                <w:b/>
                <w:bCs/>
              </w:rPr>
            </w:pPr>
            <w:r w:rsidRPr="00A6389A">
              <w:rPr>
                <w:b/>
                <w:bCs/>
              </w:rPr>
              <w:t>$6,726.20</w:t>
            </w:r>
          </w:p>
        </w:tc>
      </w:tr>
      <w:tr w:rsidR="00837D03" w:rsidRPr="00AC5DC9" w14:paraId="5BFED89B" w14:textId="77777777" w:rsidTr="00B1677D">
        <w:tc>
          <w:tcPr>
            <w:tcW w:w="3510" w:type="dxa"/>
          </w:tcPr>
          <w:p w14:paraId="3A249154" w14:textId="77777777" w:rsidR="00837D03" w:rsidRPr="00AC5DC9" w:rsidRDefault="00837D03" w:rsidP="00B1677D">
            <w:pPr>
              <w:pStyle w:val="table2"/>
              <w:jc w:val="center"/>
            </w:pPr>
            <w:r w:rsidRPr="00AC5DC9">
              <w:lastRenderedPageBreak/>
              <w:t>3 Mbit/s</w:t>
            </w:r>
          </w:p>
        </w:tc>
        <w:tc>
          <w:tcPr>
            <w:tcW w:w="3402" w:type="dxa"/>
          </w:tcPr>
          <w:p w14:paraId="27E81FE7" w14:textId="77777777" w:rsidR="00837D03" w:rsidRPr="00A6389A" w:rsidRDefault="00837D03" w:rsidP="00B1677D">
            <w:pPr>
              <w:pStyle w:val="table2"/>
              <w:jc w:val="right"/>
              <w:rPr>
                <w:b/>
                <w:bCs/>
              </w:rPr>
            </w:pPr>
            <w:r w:rsidRPr="00A6389A">
              <w:rPr>
                <w:b/>
                <w:bCs/>
              </w:rPr>
              <w:t>$7,490.00</w:t>
            </w:r>
          </w:p>
        </w:tc>
        <w:tc>
          <w:tcPr>
            <w:tcW w:w="3544" w:type="dxa"/>
          </w:tcPr>
          <w:p w14:paraId="0F1CB956" w14:textId="77777777" w:rsidR="00837D03" w:rsidRPr="00A6389A" w:rsidRDefault="00837D03" w:rsidP="00B1677D">
            <w:pPr>
              <w:pStyle w:val="table2"/>
              <w:jc w:val="right"/>
              <w:rPr>
                <w:b/>
                <w:bCs/>
              </w:rPr>
            </w:pPr>
            <w:r w:rsidRPr="00A6389A">
              <w:rPr>
                <w:b/>
                <w:bCs/>
              </w:rPr>
              <w:t>$9,737.00</w:t>
            </w:r>
          </w:p>
        </w:tc>
      </w:tr>
      <w:tr w:rsidR="00837D03" w:rsidRPr="00AC5DC9" w14:paraId="46605B62" w14:textId="77777777" w:rsidTr="00B1677D">
        <w:tc>
          <w:tcPr>
            <w:tcW w:w="3510" w:type="dxa"/>
          </w:tcPr>
          <w:p w14:paraId="5AC88D45" w14:textId="77777777" w:rsidR="00837D03" w:rsidRPr="00AC5DC9" w:rsidRDefault="00837D03" w:rsidP="00B1677D">
            <w:pPr>
              <w:pStyle w:val="table2"/>
              <w:jc w:val="center"/>
            </w:pPr>
            <w:r w:rsidRPr="00AC5DC9">
              <w:t>4 Mbit/s</w:t>
            </w:r>
          </w:p>
        </w:tc>
        <w:tc>
          <w:tcPr>
            <w:tcW w:w="3402" w:type="dxa"/>
          </w:tcPr>
          <w:p w14:paraId="5AE07D89" w14:textId="77777777" w:rsidR="00837D03" w:rsidRPr="00A6389A" w:rsidRDefault="00837D03" w:rsidP="00B1677D">
            <w:pPr>
              <w:pStyle w:val="table2"/>
              <w:jc w:val="right"/>
              <w:rPr>
                <w:b/>
                <w:bCs/>
              </w:rPr>
            </w:pPr>
            <w:r w:rsidRPr="00A6389A">
              <w:rPr>
                <w:b/>
                <w:bCs/>
              </w:rPr>
              <w:t>$9,821.00</w:t>
            </w:r>
          </w:p>
        </w:tc>
        <w:tc>
          <w:tcPr>
            <w:tcW w:w="3544" w:type="dxa"/>
          </w:tcPr>
          <w:p w14:paraId="713CD911" w14:textId="77777777" w:rsidR="00837D03" w:rsidRPr="00A6389A" w:rsidRDefault="00837D03" w:rsidP="00B1677D">
            <w:pPr>
              <w:pStyle w:val="table2"/>
              <w:jc w:val="right"/>
              <w:rPr>
                <w:b/>
                <w:bCs/>
              </w:rPr>
            </w:pPr>
            <w:r w:rsidRPr="00A6389A">
              <w:rPr>
                <w:b/>
                <w:bCs/>
              </w:rPr>
              <w:t>$12,767.30</w:t>
            </w:r>
          </w:p>
        </w:tc>
      </w:tr>
      <w:tr w:rsidR="00837D03" w:rsidRPr="00AC5DC9" w14:paraId="41E09850" w14:textId="77777777" w:rsidTr="00B1677D">
        <w:tc>
          <w:tcPr>
            <w:tcW w:w="3510" w:type="dxa"/>
          </w:tcPr>
          <w:p w14:paraId="799EA254" w14:textId="77777777" w:rsidR="00837D03" w:rsidRPr="00AC5DC9" w:rsidRDefault="00837D03" w:rsidP="00B1677D">
            <w:pPr>
              <w:pStyle w:val="table2"/>
              <w:jc w:val="center"/>
            </w:pPr>
            <w:r w:rsidRPr="00AC5DC9">
              <w:t>5 Mbit/s</w:t>
            </w:r>
          </w:p>
        </w:tc>
        <w:tc>
          <w:tcPr>
            <w:tcW w:w="3402" w:type="dxa"/>
          </w:tcPr>
          <w:p w14:paraId="55C667A7" w14:textId="77777777" w:rsidR="00837D03" w:rsidRPr="00A6389A" w:rsidRDefault="00837D03" w:rsidP="00B1677D">
            <w:pPr>
              <w:pStyle w:val="table2"/>
              <w:jc w:val="right"/>
              <w:rPr>
                <w:b/>
                <w:bCs/>
              </w:rPr>
            </w:pPr>
            <w:r w:rsidRPr="00A6389A">
              <w:rPr>
                <w:b/>
                <w:bCs/>
              </w:rPr>
              <w:t>$11,867.00</w:t>
            </w:r>
          </w:p>
        </w:tc>
        <w:tc>
          <w:tcPr>
            <w:tcW w:w="3544" w:type="dxa"/>
          </w:tcPr>
          <w:p w14:paraId="37834451" w14:textId="77777777" w:rsidR="00837D03" w:rsidRPr="00A6389A" w:rsidRDefault="00837D03" w:rsidP="00B1677D">
            <w:pPr>
              <w:pStyle w:val="table2"/>
              <w:jc w:val="right"/>
              <w:rPr>
                <w:b/>
                <w:bCs/>
              </w:rPr>
            </w:pPr>
            <w:r w:rsidRPr="00A6389A">
              <w:rPr>
                <w:b/>
                <w:bCs/>
              </w:rPr>
              <w:t>$15,427.10</w:t>
            </w:r>
          </w:p>
        </w:tc>
      </w:tr>
      <w:tr w:rsidR="00837D03" w:rsidRPr="00AC5DC9" w14:paraId="5B5F3D56" w14:textId="77777777" w:rsidTr="00B1677D">
        <w:tc>
          <w:tcPr>
            <w:tcW w:w="3510" w:type="dxa"/>
          </w:tcPr>
          <w:p w14:paraId="60401A70" w14:textId="77777777" w:rsidR="00837D03" w:rsidRPr="00AC5DC9" w:rsidRDefault="00837D03" w:rsidP="00B1677D">
            <w:pPr>
              <w:pStyle w:val="table2"/>
              <w:jc w:val="center"/>
            </w:pPr>
            <w:r w:rsidRPr="00AC5DC9">
              <w:t>6 Mbit/s</w:t>
            </w:r>
          </w:p>
        </w:tc>
        <w:tc>
          <w:tcPr>
            <w:tcW w:w="3402" w:type="dxa"/>
          </w:tcPr>
          <w:p w14:paraId="164331AD" w14:textId="77777777" w:rsidR="00837D03" w:rsidRPr="00A6389A" w:rsidRDefault="00837D03" w:rsidP="00B1677D">
            <w:pPr>
              <w:pStyle w:val="table2"/>
              <w:jc w:val="right"/>
              <w:rPr>
                <w:b/>
                <w:bCs/>
              </w:rPr>
            </w:pPr>
            <w:r w:rsidRPr="00A6389A">
              <w:rPr>
                <w:b/>
                <w:bCs/>
              </w:rPr>
              <w:t>$13,833.00</w:t>
            </w:r>
          </w:p>
        </w:tc>
        <w:tc>
          <w:tcPr>
            <w:tcW w:w="3544" w:type="dxa"/>
          </w:tcPr>
          <w:p w14:paraId="2AD57E69" w14:textId="77777777" w:rsidR="00837D03" w:rsidRPr="00A6389A" w:rsidRDefault="00837D03" w:rsidP="00B1677D">
            <w:pPr>
              <w:pStyle w:val="table2"/>
              <w:jc w:val="right"/>
              <w:rPr>
                <w:b/>
                <w:bCs/>
              </w:rPr>
            </w:pPr>
            <w:r w:rsidRPr="00A6389A">
              <w:rPr>
                <w:b/>
                <w:bCs/>
              </w:rPr>
              <w:t>$17,982.90</w:t>
            </w:r>
          </w:p>
        </w:tc>
      </w:tr>
      <w:tr w:rsidR="00837D03" w:rsidRPr="00AC5DC9" w14:paraId="1DB8B584" w14:textId="77777777" w:rsidTr="00B1677D">
        <w:tc>
          <w:tcPr>
            <w:tcW w:w="3510" w:type="dxa"/>
          </w:tcPr>
          <w:p w14:paraId="6FC0F91C" w14:textId="77777777" w:rsidR="00837D03" w:rsidRPr="00AC5DC9" w:rsidRDefault="00837D03" w:rsidP="00B1677D">
            <w:pPr>
              <w:pStyle w:val="table2"/>
              <w:jc w:val="center"/>
            </w:pPr>
            <w:r w:rsidRPr="00AC5DC9">
              <w:t>7 Mbit/s</w:t>
            </w:r>
          </w:p>
        </w:tc>
        <w:tc>
          <w:tcPr>
            <w:tcW w:w="3402" w:type="dxa"/>
          </w:tcPr>
          <w:p w14:paraId="5921A473" w14:textId="77777777" w:rsidR="00837D03" w:rsidRPr="00A6389A" w:rsidRDefault="00837D03" w:rsidP="00B1677D">
            <w:pPr>
              <w:pStyle w:val="table2"/>
              <w:jc w:val="right"/>
              <w:rPr>
                <w:b/>
                <w:bCs/>
              </w:rPr>
            </w:pPr>
            <w:r w:rsidRPr="00A6389A">
              <w:rPr>
                <w:b/>
                <w:bCs/>
              </w:rPr>
              <w:t>$15,792.00</w:t>
            </w:r>
          </w:p>
        </w:tc>
        <w:tc>
          <w:tcPr>
            <w:tcW w:w="3544" w:type="dxa"/>
          </w:tcPr>
          <w:p w14:paraId="7AAEC496" w14:textId="77777777" w:rsidR="00837D03" w:rsidRPr="00A6389A" w:rsidRDefault="00837D03" w:rsidP="00B1677D">
            <w:pPr>
              <w:pStyle w:val="table2"/>
              <w:jc w:val="right"/>
              <w:rPr>
                <w:b/>
                <w:bCs/>
              </w:rPr>
            </w:pPr>
            <w:r w:rsidRPr="00A6389A">
              <w:rPr>
                <w:b/>
                <w:bCs/>
              </w:rPr>
              <w:t>$20,529.60</w:t>
            </w:r>
          </w:p>
        </w:tc>
      </w:tr>
      <w:tr w:rsidR="00837D03" w:rsidRPr="00AC5DC9" w14:paraId="7369BB00" w14:textId="77777777" w:rsidTr="00B1677D">
        <w:tc>
          <w:tcPr>
            <w:tcW w:w="3510" w:type="dxa"/>
          </w:tcPr>
          <w:p w14:paraId="521848B7" w14:textId="77777777" w:rsidR="00837D03" w:rsidRPr="00AC5DC9" w:rsidRDefault="00837D03" w:rsidP="00B1677D">
            <w:pPr>
              <w:pStyle w:val="table2"/>
              <w:jc w:val="center"/>
            </w:pPr>
            <w:r w:rsidRPr="00AC5DC9">
              <w:t>8 Mbit/s</w:t>
            </w:r>
          </w:p>
        </w:tc>
        <w:tc>
          <w:tcPr>
            <w:tcW w:w="3402" w:type="dxa"/>
          </w:tcPr>
          <w:p w14:paraId="08AA846D" w14:textId="77777777" w:rsidR="00837D03" w:rsidRPr="00A6389A" w:rsidRDefault="00837D03" w:rsidP="00B1677D">
            <w:pPr>
              <w:pStyle w:val="table2"/>
              <w:jc w:val="right"/>
              <w:rPr>
                <w:b/>
                <w:bCs/>
              </w:rPr>
            </w:pPr>
            <w:r w:rsidRPr="00A6389A">
              <w:rPr>
                <w:b/>
                <w:bCs/>
              </w:rPr>
              <w:t>$17,707.00</w:t>
            </w:r>
          </w:p>
        </w:tc>
        <w:tc>
          <w:tcPr>
            <w:tcW w:w="3544" w:type="dxa"/>
          </w:tcPr>
          <w:p w14:paraId="10A70B50" w14:textId="77777777" w:rsidR="00837D03" w:rsidRPr="00A6389A" w:rsidRDefault="00837D03" w:rsidP="00B1677D">
            <w:pPr>
              <w:pStyle w:val="table2"/>
              <w:jc w:val="right"/>
              <w:rPr>
                <w:b/>
                <w:bCs/>
              </w:rPr>
            </w:pPr>
            <w:r w:rsidRPr="00A6389A">
              <w:rPr>
                <w:b/>
                <w:bCs/>
              </w:rPr>
              <w:t>$23,019.10</w:t>
            </w:r>
          </w:p>
        </w:tc>
      </w:tr>
      <w:tr w:rsidR="00837D03" w:rsidRPr="00AC5DC9" w14:paraId="69E445B5" w14:textId="77777777" w:rsidTr="00B1677D">
        <w:tc>
          <w:tcPr>
            <w:tcW w:w="3510" w:type="dxa"/>
          </w:tcPr>
          <w:p w14:paraId="3A37DF05" w14:textId="77777777" w:rsidR="00837D03" w:rsidRPr="00AC5DC9" w:rsidRDefault="00837D03" w:rsidP="00B1677D">
            <w:pPr>
              <w:pStyle w:val="table2"/>
              <w:jc w:val="center"/>
            </w:pPr>
            <w:r w:rsidRPr="00AC5DC9">
              <w:t>9 Mbit/s</w:t>
            </w:r>
          </w:p>
        </w:tc>
        <w:tc>
          <w:tcPr>
            <w:tcW w:w="3402" w:type="dxa"/>
          </w:tcPr>
          <w:p w14:paraId="0C738B93" w14:textId="77777777" w:rsidR="00837D03" w:rsidRPr="00A6389A" w:rsidRDefault="00837D03" w:rsidP="00B1677D">
            <w:pPr>
              <w:pStyle w:val="table2"/>
              <w:jc w:val="right"/>
              <w:rPr>
                <w:b/>
                <w:bCs/>
              </w:rPr>
            </w:pPr>
            <w:r w:rsidRPr="00A6389A">
              <w:rPr>
                <w:b/>
                <w:bCs/>
              </w:rPr>
              <w:t>$19,391.00</w:t>
            </w:r>
          </w:p>
        </w:tc>
        <w:tc>
          <w:tcPr>
            <w:tcW w:w="3544" w:type="dxa"/>
          </w:tcPr>
          <w:p w14:paraId="47BE4830" w14:textId="77777777" w:rsidR="00837D03" w:rsidRPr="00A6389A" w:rsidRDefault="00837D03" w:rsidP="00B1677D">
            <w:pPr>
              <w:pStyle w:val="table2"/>
              <w:jc w:val="right"/>
              <w:rPr>
                <w:b/>
                <w:bCs/>
              </w:rPr>
            </w:pPr>
            <w:r w:rsidRPr="00A6389A">
              <w:rPr>
                <w:b/>
                <w:bCs/>
              </w:rPr>
              <w:t>$25,208.30</w:t>
            </w:r>
          </w:p>
        </w:tc>
      </w:tr>
      <w:tr w:rsidR="00837D03" w:rsidRPr="00AC5DC9" w14:paraId="7735914E" w14:textId="77777777" w:rsidTr="00B1677D">
        <w:tc>
          <w:tcPr>
            <w:tcW w:w="3510" w:type="dxa"/>
          </w:tcPr>
          <w:p w14:paraId="75531CA6" w14:textId="77777777" w:rsidR="00837D03" w:rsidRPr="00AC5DC9" w:rsidRDefault="00837D03" w:rsidP="00B1677D">
            <w:pPr>
              <w:pStyle w:val="table2"/>
              <w:jc w:val="center"/>
            </w:pPr>
            <w:r w:rsidRPr="00AC5DC9">
              <w:t>10 Mbit/s</w:t>
            </w:r>
          </w:p>
        </w:tc>
        <w:tc>
          <w:tcPr>
            <w:tcW w:w="3402" w:type="dxa"/>
          </w:tcPr>
          <w:p w14:paraId="107EFBBA" w14:textId="77777777" w:rsidR="00837D03" w:rsidRPr="00A6389A" w:rsidRDefault="00837D03" w:rsidP="00B1677D">
            <w:pPr>
              <w:pStyle w:val="table2"/>
              <w:jc w:val="right"/>
              <w:rPr>
                <w:b/>
                <w:bCs/>
              </w:rPr>
            </w:pPr>
            <w:r w:rsidRPr="00A6389A">
              <w:rPr>
                <w:b/>
                <w:bCs/>
              </w:rPr>
              <w:t>$21,027.00</w:t>
            </w:r>
          </w:p>
        </w:tc>
        <w:tc>
          <w:tcPr>
            <w:tcW w:w="3544" w:type="dxa"/>
          </w:tcPr>
          <w:p w14:paraId="728BC5F1" w14:textId="77777777" w:rsidR="00837D03" w:rsidRPr="00A6389A" w:rsidRDefault="00837D03" w:rsidP="00B1677D">
            <w:pPr>
              <w:pStyle w:val="table2"/>
              <w:jc w:val="right"/>
              <w:rPr>
                <w:b/>
                <w:bCs/>
              </w:rPr>
            </w:pPr>
            <w:r w:rsidRPr="00A6389A">
              <w:rPr>
                <w:b/>
                <w:bCs/>
              </w:rPr>
              <w:t>$27,335.10</w:t>
            </w:r>
          </w:p>
        </w:tc>
      </w:tr>
      <w:tr w:rsidR="00837D03" w:rsidRPr="00AC5DC9" w14:paraId="250C0BB2" w14:textId="77777777" w:rsidTr="00B1677D">
        <w:tc>
          <w:tcPr>
            <w:tcW w:w="3510" w:type="dxa"/>
          </w:tcPr>
          <w:p w14:paraId="5D1446C2" w14:textId="77777777" w:rsidR="00837D03" w:rsidRPr="00AC5DC9" w:rsidRDefault="00837D03" w:rsidP="00B1677D">
            <w:pPr>
              <w:pStyle w:val="table2"/>
              <w:jc w:val="center"/>
            </w:pPr>
            <w:r w:rsidRPr="00AC5DC9">
              <w:t>11 Mbit/s</w:t>
            </w:r>
          </w:p>
        </w:tc>
        <w:tc>
          <w:tcPr>
            <w:tcW w:w="3402" w:type="dxa"/>
          </w:tcPr>
          <w:p w14:paraId="6DEB7031" w14:textId="77777777" w:rsidR="00837D03" w:rsidRPr="00A6389A" w:rsidRDefault="00837D03" w:rsidP="00B1677D">
            <w:pPr>
              <w:pStyle w:val="table2"/>
              <w:jc w:val="right"/>
              <w:rPr>
                <w:b/>
                <w:bCs/>
              </w:rPr>
            </w:pPr>
            <w:r w:rsidRPr="00A6389A">
              <w:rPr>
                <w:b/>
                <w:bCs/>
              </w:rPr>
              <w:t>$22,924.00</w:t>
            </w:r>
          </w:p>
        </w:tc>
        <w:tc>
          <w:tcPr>
            <w:tcW w:w="3544" w:type="dxa"/>
          </w:tcPr>
          <w:p w14:paraId="7C3C0155" w14:textId="77777777" w:rsidR="00837D03" w:rsidRPr="00A6389A" w:rsidRDefault="00837D03" w:rsidP="00B1677D">
            <w:pPr>
              <w:pStyle w:val="table2"/>
              <w:jc w:val="right"/>
              <w:rPr>
                <w:b/>
                <w:bCs/>
              </w:rPr>
            </w:pPr>
            <w:r w:rsidRPr="00A6389A">
              <w:rPr>
                <w:b/>
                <w:bCs/>
              </w:rPr>
              <w:t>$29,801.20</w:t>
            </w:r>
          </w:p>
        </w:tc>
      </w:tr>
      <w:tr w:rsidR="00837D03" w:rsidRPr="00AC5DC9" w14:paraId="0D7ED634" w14:textId="77777777" w:rsidTr="00B1677D">
        <w:tc>
          <w:tcPr>
            <w:tcW w:w="3510" w:type="dxa"/>
          </w:tcPr>
          <w:p w14:paraId="5A298234" w14:textId="77777777" w:rsidR="00837D03" w:rsidRPr="00AC5DC9" w:rsidRDefault="00837D03" w:rsidP="00B1677D">
            <w:pPr>
              <w:pStyle w:val="table2"/>
              <w:jc w:val="center"/>
            </w:pPr>
            <w:r w:rsidRPr="00AC5DC9">
              <w:t>12 Mbit/s</w:t>
            </w:r>
          </w:p>
        </w:tc>
        <w:tc>
          <w:tcPr>
            <w:tcW w:w="3402" w:type="dxa"/>
          </w:tcPr>
          <w:p w14:paraId="0574FD3B" w14:textId="77777777" w:rsidR="00837D03" w:rsidRPr="00A6389A" w:rsidRDefault="00837D03" w:rsidP="00B1677D">
            <w:pPr>
              <w:pStyle w:val="table2"/>
              <w:jc w:val="right"/>
              <w:rPr>
                <w:b/>
                <w:bCs/>
              </w:rPr>
            </w:pPr>
            <w:r w:rsidRPr="00A6389A">
              <w:rPr>
                <w:b/>
                <w:bCs/>
              </w:rPr>
              <w:t>$24,776.00</w:t>
            </w:r>
          </w:p>
        </w:tc>
        <w:tc>
          <w:tcPr>
            <w:tcW w:w="3544" w:type="dxa"/>
          </w:tcPr>
          <w:p w14:paraId="742368F8" w14:textId="77777777" w:rsidR="00837D03" w:rsidRPr="00A6389A" w:rsidRDefault="00837D03" w:rsidP="00B1677D">
            <w:pPr>
              <w:pStyle w:val="table2"/>
              <w:jc w:val="right"/>
              <w:rPr>
                <w:b/>
                <w:bCs/>
              </w:rPr>
            </w:pPr>
            <w:r w:rsidRPr="00A6389A">
              <w:rPr>
                <w:b/>
                <w:bCs/>
              </w:rPr>
              <w:t>$32,208.80</w:t>
            </w:r>
          </w:p>
        </w:tc>
      </w:tr>
      <w:tr w:rsidR="00837D03" w:rsidRPr="00AC5DC9" w14:paraId="12593760" w14:textId="77777777" w:rsidTr="00B1677D">
        <w:tc>
          <w:tcPr>
            <w:tcW w:w="3510" w:type="dxa"/>
          </w:tcPr>
          <w:p w14:paraId="55EC2FC7" w14:textId="77777777" w:rsidR="00837D03" w:rsidRPr="00AC5DC9" w:rsidRDefault="00837D03" w:rsidP="00B1677D">
            <w:pPr>
              <w:pStyle w:val="table2"/>
              <w:jc w:val="center"/>
            </w:pPr>
            <w:r w:rsidRPr="00AC5DC9">
              <w:t>13 Mbit/s</w:t>
            </w:r>
          </w:p>
        </w:tc>
        <w:tc>
          <w:tcPr>
            <w:tcW w:w="3402" w:type="dxa"/>
          </w:tcPr>
          <w:p w14:paraId="60F1C98C" w14:textId="77777777" w:rsidR="00837D03" w:rsidRPr="00A6389A" w:rsidRDefault="00837D03" w:rsidP="00B1677D">
            <w:pPr>
              <w:pStyle w:val="table2"/>
              <w:jc w:val="right"/>
              <w:rPr>
                <w:b/>
                <w:bCs/>
              </w:rPr>
            </w:pPr>
            <w:r w:rsidRPr="00A6389A">
              <w:rPr>
                <w:b/>
                <w:bCs/>
              </w:rPr>
              <w:t>$26,637.00</w:t>
            </w:r>
          </w:p>
        </w:tc>
        <w:tc>
          <w:tcPr>
            <w:tcW w:w="3544" w:type="dxa"/>
          </w:tcPr>
          <w:p w14:paraId="36CDDB0C" w14:textId="77777777" w:rsidR="00837D03" w:rsidRPr="00A6389A" w:rsidRDefault="00837D03" w:rsidP="00B1677D">
            <w:pPr>
              <w:pStyle w:val="table2"/>
              <w:jc w:val="right"/>
              <w:rPr>
                <w:b/>
                <w:bCs/>
              </w:rPr>
            </w:pPr>
            <w:r w:rsidRPr="00A6389A">
              <w:rPr>
                <w:b/>
                <w:bCs/>
              </w:rPr>
              <w:t>$34,628.10</w:t>
            </w:r>
          </w:p>
        </w:tc>
      </w:tr>
      <w:tr w:rsidR="00837D03" w:rsidRPr="00AC5DC9" w14:paraId="47A8A809" w14:textId="77777777" w:rsidTr="00B1677D">
        <w:tc>
          <w:tcPr>
            <w:tcW w:w="3510" w:type="dxa"/>
          </w:tcPr>
          <w:p w14:paraId="03AE1374" w14:textId="77777777" w:rsidR="00837D03" w:rsidRPr="00AC5DC9" w:rsidRDefault="00837D03" w:rsidP="00B1677D">
            <w:pPr>
              <w:pStyle w:val="table2"/>
              <w:jc w:val="center"/>
            </w:pPr>
            <w:r w:rsidRPr="00AC5DC9">
              <w:t>14 Mbit/s</w:t>
            </w:r>
          </w:p>
        </w:tc>
        <w:tc>
          <w:tcPr>
            <w:tcW w:w="3402" w:type="dxa"/>
          </w:tcPr>
          <w:p w14:paraId="482CF7BF" w14:textId="77777777" w:rsidR="00837D03" w:rsidRPr="00A6389A" w:rsidRDefault="00837D03" w:rsidP="00B1677D">
            <w:pPr>
              <w:pStyle w:val="table2"/>
              <w:jc w:val="right"/>
              <w:rPr>
                <w:b/>
                <w:bCs/>
              </w:rPr>
            </w:pPr>
            <w:r w:rsidRPr="00A6389A">
              <w:rPr>
                <w:b/>
                <w:bCs/>
              </w:rPr>
              <w:t>$28,443.00</w:t>
            </w:r>
          </w:p>
        </w:tc>
        <w:tc>
          <w:tcPr>
            <w:tcW w:w="3544" w:type="dxa"/>
          </w:tcPr>
          <w:p w14:paraId="0029337B" w14:textId="77777777" w:rsidR="00837D03" w:rsidRPr="00A6389A" w:rsidRDefault="00837D03" w:rsidP="00B1677D">
            <w:pPr>
              <w:pStyle w:val="table2"/>
              <w:jc w:val="right"/>
              <w:rPr>
                <w:b/>
                <w:bCs/>
              </w:rPr>
            </w:pPr>
            <w:r w:rsidRPr="00A6389A">
              <w:rPr>
                <w:b/>
                <w:bCs/>
              </w:rPr>
              <w:t>$36,975.90</w:t>
            </w:r>
          </w:p>
        </w:tc>
      </w:tr>
      <w:tr w:rsidR="00837D03" w:rsidRPr="00AC5DC9" w14:paraId="6018B4A4" w14:textId="77777777" w:rsidTr="00B1677D">
        <w:tc>
          <w:tcPr>
            <w:tcW w:w="3510" w:type="dxa"/>
          </w:tcPr>
          <w:p w14:paraId="2C433D82" w14:textId="77777777" w:rsidR="00837D03" w:rsidRPr="00AC5DC9" w:rsidRDefault="00837D03" w:rsidP="00B1677D">
            <w:pPr>
              <w:pStyle w:val="table2"/>
              <w:jc w:val="center"/>
            </w:pPr>
            <w:r w:rsidRPr="00AC5DC9">
              <w:t>15 Mbit/s</w:t>
            </w:r>
          </w:p>
        </w:tc>
        <w:tc>
          <w:tcPr>
            <w:tcW w:w="3402" w:type="dxa"/>
          </w:tcPr>
          <w:p w14:paraId="2A9B7D18" w14:textId="77777777" w:rsidR="00837D03" w:rsidRPr="00A6389A" w:rsidRDefault="00837D03" w:rsidP="00B1677D">
            <w:pPr>
              <w:pStyle w:val="table2"/>
              <w:jc w:val="right"/>
              <w:rPr>
                <w:b/>
                <w:bCs/>
              </w:rPr>
            </w:pPr>
            <w:r w:rsidRPr="00A6389A">
              <w:rPr>
                <w:b/>
                <w:bCs/>
              </w:rPr>
              <w:t>$30,235.00</w:t>
            </w:r>
          </w:p>
        </w:tc>
        <w:tc>
          <w:tcPr>
            <w:tcW w:w="3544" w:type="dxa"/>
          </w:tcPr>
          <w:p w14:paraId="2A1AC588" w14:textId="77777777" w:rsidR="00837D03" w:rsidRPr="00A6389A" w:rsidRDefault="00837D03" w:rsidP="00B1677D">
            <w:pPr>
              <w:pStyle w:val="table2"/>
              <w:jc w:val="right"/>
              <w:rPr>
                <w:b/>
                <w:bCs/>
              </w:rPr>
            </w:pPr>
            <w:r w:rsidRPr="00A6389A">
              <w:rPr>
                <w:b/>
                <w:bCs/>
              </w:rPr>
              <w:t>$39,305.50</w:t>
            </w:r>
          </w:p>
        </w:tc>
      </w:tr>
      <w:tr w:rsidR="00837D03" w:rsidRPr="00AC5DC9" w14:paraId="763765E5" w14:textId="77777777" w:rsidTr="00B1677D">
        <w:tc>
          <w:tcPr>
            <w:tcW w:w="3510" w:type="dxa"/>
          </w:tcPr>
          <w:p w14:paraId="2ED6E74C" w14:textId="77777777" w:rsidR="00837D03" w:rsidRPr="00AC5DC9" w:rsidRDefault="00837D03" w:rsidP="00B1677D">
            <w:pPr>
              <w:pStyle w:val="table2"/>
              <w:jc w:val="center"/>
            </w:pPr>
            <w:r w:rsidRPr="00AC5DC9">
              <w:t>16 Mbit/s</w:t>
            </w:r>
          </w:p>
        </w:tc>
        <w:tc>
          <w:tcPr>
            <w:tcW w:w="3402" w:type="dxa"/>
          </w:tcPr>
          <w:p w14:paraId="057421C9" w14:textId="77777777" w:rsidR="00837D03" w:rsidRPr="00A6389A" w:rsidRDefault="00837D03" w:rsidP="00B1677D">
            <w:pPr>
              <w:pStyle w:val="table2"/>
              <w:jc w:val="right"/>
              <w:rPr>
                <w:b/>
                <w:bCs/>
              </w:rPr>
            </w:pPr>
            <w:r w:rsidRPr="00A6389A">
              <w:rPr>
                <w:b/>
                <w:bCs/>
              </w:rPr>
              <w:t>$31,961.00</w:t>
            </w:r>
          </w:p>
        </w:tc>
        <w:tc>
          <w:tcPr>
            <w:tcW w:w="3544" w:type="dxa"/>
          </w:tcPr>
          <w:p w14:paraId="5340C0F5" w14:textId="77777777" w:rsidR="00837D03" w:rsidRPr="00A6389A" w:rsidRDefault="00837D03" w:rsidP="00B1677D">
            <w:pPr>
              <w:pStyle w:val="table2"/>
              <w:jc w:val="right"/>
              <w:rPr>
                <w:b/>
                <w:bCs/>
              </w:rPr>
            </w:pPr>
            <w:r w:rsidRPr="00A6389A">
              <w:rPr>
                <w:b/>
                <w:bCs/>
              </w:rPr>
              <w:t>$41,549.30</w:t>
            </w:r>
          </w:p>
        </w:tc>
      </w:tr>
      <w:tr w:rsidR="00837D03" w:rsidRPr="00AC5DC9" w14:paraId="60D7079E" w14:textId="77777777" w:rsidTr="00B1677D">
        <w:tc>
          <w:tcPr>
            <w:tcW w:w="3510" w:type="dxa"/>
          </w:tcPr>
          <w:p w14:paraId="464CFBCD" w14:textId="77777777" w:rsidR="00837D03" w:rsidRPr="00AC5DC9" w:rsidRDefault="00837D03" w:rsidP="00B1677D">
            <w:pPr>
              <w:pStyle w:val="table2"/>
              <w:jc w:val="center"/>
            </w:pPr>
            <w:r w:rsidRPr="00AC5DC9">
              <w:t>17 Mbit/s</w:t>
            </w:r>
          </w:p>
        </w:tc>
        <w:tc>
          <w:tcPr>
            <w:tcW w:w="3402" w:type="dxa"/>
          </w:tcPr>
          <w:p w14:paraId="1264B9D2" w14:textId="77777777" w:rsidR="00837D03" w:rsidRPr="00A6389A" w:rsidRDefault="00837D03" w:rsidP="00B1677D">
            <w:pPr>
              <w:pStyle w:val="table2"/>
              <w:jc w:val="right"/>
              <w:rPr>
                <w:b/>
                <w:bCs/>
              </w:rPr>
            </w:pPr>
            <w:r w:rsidRPr="00A6389A">
              <w:rPr>
                <w:b/>
                <w:bCs/>
              </w:rPr>
              <w:t>$33,925.00</w:t>
            </w:r>
          </w:p>
        </w:tc>
        <w:tc>
          <w:tcPr>
            <w:tcW w:w="3544" w:type="dxa"/>
          </w:tcPr>
          <w:p w14:paraId="3D3978AB" w14:textId="77777777" w:rsidR="00837D03" w:rsidRPr="00A6389A" w:rsidRDefault="00837D03" w:rsidP="00B1677D">
            <w:pPr>
              <w:pStyle w:val="table2"/>
              <w:jc w:val="right"/>
              <w:rPr>
                <w:b/>
                <w:bCs/>
              </w:rPr>
            </w:pPr>
            <w:r w:rsidRPr="00A6389A">
              <w:rPr>
                <w:b/>
                <w:bCs/>
              </w:rPr>
              <w:t>$44,102.50</w:t>
            </w:r>
          </w:p>
        </w:tc>
      </w:tr>
      <w:tr w:rsidR="00837D03" w:rsidRPr="00AC5DC9" w14:paraId="6F2FD99C" w14:textId="77777777" w:rsidTr="00B1677D">
        <w:tc>
          <w:tcPr>
            <w:tcW w:w="3510" w:type="dxa"/>
          </w:tcPr>
          <w:p w14:paraId="344C2DE3" w14:textId="77777777" w:rsidR="00837D03" w:rsidRPr="00AC5DC9" w:rsidRDefault="00837D03" w:rsidP="00B1677D">
            <w:pPr>
              <w:pStyle w:val="table2"/>
              <w:jc w:val="center"/>
            </w:pPr>
            <w:r w:rsidRPr="00AC5DC9">
              <w:t>18 Mbit/s</w:t>
            </w:r>
          </w:p>
        </w:tc>
        <w:tc>
          <w:tcPr>
            <w:tcW w:w="3402" w:type="dxa"/>
          </w:tcPr>
          <w:p w14:paraId="6989301C" w14:textId="77777777" w:rsidR="00837D03" w:rsidRPr="00A6389A" w:rsidRDefault="00837D03" w:rsidP="00B1677D">
            <w:pPr>
              <w:pStyle w:val="table2"/>
              <w:jc w:val="right"/>
              <w:rPr>
                <w:b/>
                <w:bCs/>
              </w:rPr>
            </w:pPr>
            <w:r w:rsidRPr="00A6389A">
              <w:rPr>
                <w:b/>
                <w:bCs/>
              </w:rPr>
              <w:t>$35,884.00</w:t>
            </w:r>
          </w:p>
        </w:tc>
        <w:tc>
          <w:tcPr>
            <w:tcW w:w="3544" w:type="dxa"/>
          </w:tcPr>
          <w:p w14:paraId="4F07896C" w14:textId="77777777" w:rsidR="00837D03" w:rsidRPr="00A6389A" w:rsidRDefault="00837D03" w:rsidP="00B1677D">
            <w:pPr>
              <w:pStyle w:val="table2"/>
              <w:jc w:val="right"/>
              <w:rPr>
                <w:b/>
                <w:bCs/>
              </w:rPr>
            </w:pPr>
            <w:r w:rsidRPr="00A6389A">
              <w:rPr>
                <w:b/>
                <w:bCs/>
              </w:rPr>
              <w:t>$46,649.20</w:t>
            </w:r>
          </w:p>
        </w:tc>
      </w:tr>
      <w:tr w:rsidR="00837D03" w:rsidRPr="00AC5DC9" w14:paraId="32E6C009" w14:textId="77777777" w:rsidTr="00B1677D">
        <w:tc>
          <w:tcPr>
            <w:tcW w:w="3510" w:type="dxa"/>
          </w:tcPr>
          <w:p w14:paraId="19BC2CA9" w14:textId="77777777" w:rsidR="00837D03" w:rsidRPr="00AC5DC9" w:rsidRDefault="00837D03" w:rsidP="00B1677D">
            <w:pPr>
              <w:pStyle w:val="table2"/>
              <w:jc w:val="center"/>
            </w:pPr>
            <w:r w:rsidRPr="00AC5DC9">
              <w:t>19 Mbit/s</w:t>
            </w:r>
          </w:p>
        </w:tc>
        <w:tc>
          <w:tcPr>
            <w:tcW w:w="3402" w:type="dxa"/>
          </w:tcPr>
          <w:p w14:paraId="630A13F4" w14:textId="77777777" w:rsidR="00837D03" w:rsidRPr="00A6389A" w:rsidRDefault="00837D03" w:rsidP="00B1677D">
            <w:pPr>
              <w:pStyle w:val="table2"/>
              <w:jc w:val="right"/>
              <w:rPr>
                <w:b/>
                <w:bCs/>
              </w:rPr>
            </w:pPr>
            <w:r w:rsidRPr="00A6389A">
              <w:rPr>
                <w:b/>
                <w:bCs/>
              </w:rPr>
              <w:t>$37,840.00</w:t>
            </w:r>
          </w:p>
        </w:tc>
        <w:tc>
          <w:tcPr>
            <w:tcW w:w="3544" w:type="dxa"/>
          </w:tcPr>
          <w:p w14:paraId="14AC5933" w14:textId="77777777" w:rsidR="00837D03" w:rsidRPr="00A6389A" w:rsidRDefault="00837D03" w:rsidP="00B1677D">
            <w:pPr>
              <w:pStyle w:val="table2"/>
              <w:jc w:val="right"/>
              <w:rPr>
                <w:b/>
                <w:bCs/>
              </w:rPr>
            </w:pPr>
            <w:r w:rsidRPr="00A6389A">
              <w:rPr>
                <w:b/>
                <w:bCs/>
              </w:rPr>
              <w:t>$49,192.00</w:t>
            </w:r>
          </w:p>
        </w:tc>
      </w:tr>
      <w:tr w:rsidR="00837D03" w:rsidRPr="00AC5DC9" w14:paraId="4A78A33D" w14:textId="77777777" w:rsidTr="00B1677D">
        <w:tc>
          <w:tcPr>
            <w:tcW w:w="3510" w:type="dxa"/>
          </w:tcPr>
          <w:p w14:paraId="5961F02F" w14:textId="77777777" w:rsidR="00837D03" w:rsidRPr="00AC5DC9" w:rsidRDefault="00837D03" w:rsidP="00B1677D">
            <w:pPr>
              <w:pStyle w:val="table2"/>
              <w:jc w:val="center"/>
            </w:pPr>
            <w:r w:rsidRPr="00AC5DC9">
              <w:t>20 Mbit/s</w:t>
            </w:r>
          </w:p>
        </w:tc>
        <w:tc>
          <w:tcPr>
            <w:tcW w:w="3402" w:type="dxa"/>
          </w:tcPr>
          <w:p w14:paraId="1D482FE4" w14:textId="77777777" w:rsidR="00837D03" w:rsidRPr="00A6389A" w:rsidRDefault="00837D03" w:rsidP="00B1677D">
            <w:pPr>
              <w:pStyle w:val="table2"/>
              <w:jc w:val="right"/>
              <w:rPr>
                <w:b/>
                <w:bCs/>
              </w:rPr>
            </w:pPr>
            <w:r w:rsidRPr="00A6389A">
              <w:rPr>
                <w:b/>
                <w:bCs/>
              </w:rPr>
              <w:t>$39,792.00</w:t>
            </w:r>
          </w:p>
        </w:tc>
        <w:tc>
          <w:tcPr>
            <w:tcW w:w="3544" w:type="dxa"/>
          </w:tcPr>
          <w:p w14:paraId="7561F81F" w14:textId="77777777" w:rsidR="00837D03" w:rsidRPr="00A6389A" w:rsidRDefault="00837D03" w:rsidP="00B1677D">
            <w:pPr>
              <w:pStyle w:val="table2"/>
              <w:jc w:val="right"/>
              <w:rPr>
                <w:b/>
                <w:bCs/>
              </w:rPr>
            </w:pPr>
            <w:r w:rsidRPr="00A6389A">
              <w:rPr>
                <w:b/>
                <w:bCs/>
              </w:rPr>
              <w:t>$51,729.60</w:t>
            </w:r>
          </w:p>
        </w:tc>
      </w:tr>
      <w:tr w:rsidR="00837D03" w:rsidRPr="00AC5DC9" w14:paraId="06E7BAE9" w14:textId="77777777" w:rsidTr="00B1677D">
        <w:tc>
          <w:tcPr>
            <w:tcW w:w="3510" w:type="dxa"/>
          </w:tcPr>
          <w:p w14:paraId="111B3D3F" w14:textId="77777777" w:rsidR="00837D03" w:rsidRPr="00AC5DC9" w:rsidRDefault="00837D03" w:rsidP="00B1677D">
            <w:pPr>
              <w:pStyle w:val="table2"/>
              <w:jc w:val="center"/>
            </w:pPr>
            <w:r w:rsidRPr="00AC5DC9">
              <w:t>21 Mbit/s</w:t>
            </w:r>
          </w:p>
        </w:tc>
        <w:tc>
          <w:tcPr>
            <w:tcW w:w="3402" w:type="dxa"/>
          </w:tcPr>
          <w:p w14:paraId="5D094472" w14:textId="77777777" w:rsidR="00837D03" w:rsidRPr="00A6389A" w:rsidRDefault="00837D03" w:rsidP="00B1677D">
            <w:pPr>
              <w:pStyle w:val="table2"/>
              <w:jc w:val="right"/>
              <w:rPr>
                <w:b/>
                <w:bCs/>
              </w:rPr>
            </w:pPr>
            <w:r w:rsidRPr="00A6389A">
              <w:rPr>
                <w:b/>
                <w:bCs/>
              </w:rPr>
              <w:t>$41,740.00</w:t>
            </w:r>
          </w:p>
        </w:tc>
        <w:tc>
          <w:tcPr>
            <w:tcW w:w="3544" w:type="dxa"/>
          </w:tcPr>
          <w:p w14:paraId="4793A9D9" w14:textId="77777777" w:rsidR="00837D03" w:rsidRPr="00A6389A" w:rsidRDefault="00837D03" w:rsidP="00B1677D">
            <w:pPr>
              <w:pStyle w:val="table2"/>
              <w:jc w:val="right"/>
              <w:rPr>
                <w:b/>
                <w:bCs/>
              </w:rPr>
            </w:pPr>
            <w:r w:rsidRPr="00A6389A">
              <w:rPr>
                <w:b/>
                <w:bCs/>
              </w:rPr>
              <w:t>$54,262.00</w:t>
            </w:r>
          </w:p>
        </w:tc>
      </w:tr>
      <w:tr w:rsidR="00837D03" w:rsidRPr="00AC5DC9" w14:paraId="6742EAF3" w14:textId="77777777" w:rsidTr="00B1677D">
        <w:tc>
          <w:tcPr>
            <w:tcW w:w="3510" w:type="dxa"/>
          </w:tcPr>
          <w:p w14:paraId="02FA1E4B" w14:textId="77777777" w:rsidR="00837D03" w:rsidRPr="00AC5DC9" w:rsidRDefault="00837D03" w:rsidP="00B1677D">
            <w:pPr>
              <w:pStyle w:val="table2"/>
              <w:jc w:val="center"/>
            </w:pPr>
            <w:r w:rsidRPr="00AC5DC9">
              <w:t>22 Mbit/s</w:t>
            </w:r>
          </w:p>
        </w:tc>
        <w:tc>
          <w:tcPr>
            <w:tcW w:w="3402" w:type="dxa"/>
          </w:tcPr>
          <w:p w14:paraId="5068C5B6" w14:textId="77777777" w:rsidR="00837D03" w:rsidRPr="00A6389A" w:rsidRDefault="00837D03" w:rsidP="00B1677D">
            <w:pPr>
              <w:pStyle w:val="table2"/>
              <w:jc w:val="right"/>
              <w:rPr>
                <w:b/>
                <w:bCs/>
              </w:rPr>
            </w:pPr>
            <w:r w:rsidRPr="00A6389A">
              <w:rPr>
                <w:b/>
                <w:bCs/>
              </w:rPr>
              <w:t>$43,684.00</w:t>
            </w:r>
          </w:p>
        </w:tc>
        <w:tc>
          <w:tcPr>
            <w:tcW w:w="3544" w:type="dxa"/>
          </w:tcPr>
          <w:p w14:paraId="5E75C63D" w14:textId="77777777" w:rsidR="00837D03" w:rsidRPr="00A6389A" w:rsidRDefault="00837D03" w:rsidP="00B1677D">
            <w:pPr>
              <w:pStyle w:val="table2"/>
              <w:jc w:val="right"/>
              <w:rPr>
                <w:b/>
                <w:bCs/>
              </w:rPr>
            </w:pPr>
            <w:r w:rsidRPr="00A6389A">
              <w:rPr>
                <w:b/>
                <w:bCs/>
              </w:rPr>
              <w:t>$56,789.20</w:t>
            </w:r>
          </w:p>
        </w:tc>
      </w:tr>
      <w:tr w:rsidR="00837D03" w:rsidRPr="00AC5DC9" w14:paraId="7E1F3387" w14:textId="77777777" w:rsidTr="00B1677D">
        <w:tc>
          <w:tcPr>
            <w:tcW w:w="3510" w:type="dxa"/>
          </w:tcPr>
          <w:p w14:paraId="0D3C4F7C" w14:textId="77777777" w:rsidR="00837D03" w:rsidRPr="00AC5DC9" w:rsidRDefault="00837D03" w:rsidP="00B1677D">
            <w:pPr>
              <w:pStyle w:val="table2"/>
              <w:jc w:val="center"/>
            </w:pPr>
            <w:r w:rsidRPr="00AC5DC9">
              <w:t>23 Mbit/s</w:t>
            </w:r>
          </w:p>
        </w:tc>
        <w:tc>
          <w:tcPr>
            <w:tcW w:w="3402" w:type="dxa"/>
          </w:tcPr>
          <w:p w14:paraId="5DC20E67" w14:textId="77777777" w:rsidR="00837D03" w:rsidRPr="00A6389A" w:rsidRDefault="00837D03" w:rsidP="00B1677D">
            <w:pPr>
              <w:pStyle w:val="table2"/>
              <w:jc w:val="right"/>
              <w:rPr>
                <w:b/>
                <w:bCs/>
              </w:rPr>
            </w:pPr>
            <w:r w:rsidRPr="00A6389A">
              <w:rPr>
                <w:b/>
                <w:bCs/>
              </w:rPr>
              <w:t>$45,624.00</w:t>
            </w:r>
          </w:p>
        </w:tc>
        <w:tc>
          <w:tcPr>
            <w:tcW w:w="3544" w:type="dxa"/>
          </w:tcPr>
          <w:p w14:paraId="78AF74C2" w14:textId="77777777" w:rsidR="00837D03" w:rsidRPr="00A6389A" w:rsidRDefault="00837D03" w:rsidP="00B1677D">
            <w:pPr>
              <w:pStyle w:val="table2"/>
              <w:jc w:val="right"/>
              <w:rPr>
                <w:b/>
                <w:bCs/>
              </w:rPr>
            </w:pPr>
            <w:r w:rsidRPr="00A6389A">
              <w:rPr>
                <w:b/>
                <w:bCs/>
              </w:rPr>
              <w:t>$59,311.20</w:t>
            </w:r>
          </w:p>
        </w:tc>
      </w:tr>
      <w:tr w:rsidR="00837D03" w:rsidRPr="00AC5DC9" w14:paraId="7EBF5959" w14:textId="77777777" w:rsidTr="00B1677D">
        <w:tc>
          <w:tcPr>
            <w:tcW w:w="3510" w:type="dxa"/>
          </w:tcPr>
          <w:p w14:paraId="0E08C865" w14:textId="77777777" w:rsidR="00837D03" w:rsidRPr="00AC5DC9" w:rsidRDefault="00837D03" w:rsidP="00B1677D">
            <w:pPr>
              <w:pStyle w:val="table2"/>
              <w:jc w:val="center"/>
            </w:pPr>
            <w:r w:rsidRPr="00AC5DC9">
              <w:t>24 Mbit/s</w:t>
            </w:r>
          </w:p>
        </w:tc>
        <w:tc>
          <w:tcPr>
            <w:tcW w:w="3402" w:type="dxa"/>
          </w:tcPr>
          <w:p w14:paraId="01FC7208" w14:textId="77777777" w:rsidR="00837D03" w:rsidRPr="00A6389A" w:rsidRDefault="00837D03" w:rsidP="00B1677D">
            <w:pPr>
              <w:pStyle w:val="table2"/>
              <w:jc w:val="right"/>
              <w:rPr>
                <w:b/>
                <w:bCs/>
              </w:rPr>
            </w:pPr>
            <w:r w:rsidRPr="00A6389A">
              <w:rPr>
                <w:b/>
                <w:bCs/>
              </w:rPr>
              <w:t>$47,560.00</w:t>
            </w:r>
          </w:p>
        </w:tc>
        <w:tc>
          <w:tcPr>
            <w:tcW w:w="3544" w:type="dxa"/>
          </w:tcPr>
          <w:p w14:paraId="4CAF5E3E" w14:textId="77777777" w:rsidR="00837D03" w:rsidRPr="00A6389A" w:rsidRDefault="00837D03" w:rsidP="00B1677D">
            <w:pPr>
              <w:pStyle w:val="table2"/>
              <w:jc w:val="right"/>
              <w:rPr>
                <w:b/>
                <w:bCs/>
              </w:rPr>
            </w:pPr>
            <w:r w:rsidRPr="00A6389A">
              <w:rPr>
                <w:b/>
                <w:bCs/>
              </w:rPr>
              <w:t>$61,828.00</w:t>
            </w:r>
          </w:p>
        </w:tc>
      </w:tr>
      <w:tr w:rsidR="00837D03" w:rsidRPr="00AC5DC9" w14:paraId="53FE4990" w14:textId="77777777" w:rsidTr="00B1677D">
        <w:tc>
          <w:tcPr>
            <w:tcW w:w="3510" w:type="dxa"/>
          </w:tcPr>
          <w:p w14:paraId="0DD3A099" w14:textId="77777777" w:rsidR="00837D03" w:rsidRPr="00AC5DC9" w:rsidRDefault="00837D03" w:rsidP="00B1677D">
            <w:pPr>
              <w:pStyle w:val="table2"/>
              <w:jc w:val="center"/>
            </w:pPr>
            <w:r w:rsidRPr="00AC5DC9">
              <w:t>25 Mbit/s</w:t>
            </w:r>
          </w:p>
        </w:tc>
        <w:tc>
          <w:tcPr>
            <w:tcW w:w="3402" w:type="dxa"/>
          </w:tcPr>
          <w:p w14:paraId="0AC4CB67" w14:textId="77777777" w:rsidR="00837D03" w:rsidRPr="00A6389A" w:rsidRDefault="00837D03" w:rsidP="00B1677D">
            <w:pPr>
              <w:pStyle w:val="table2"/>
              <w:jc w:val="right"/>
              <w:rPr>
                <w:b/>
                <w:bCs/>
              </w:rPr>
            </w:pPr>
            <w:r w:rsidRPr="00A6389A">
              <w:rPr>
                <w:b/>
                <w:bCs/>
              </w:rPr>
              <w:t>$49,492.00</w:t>
            </w:r>
          </w:p>
        </w:tc>
        <w:tc>
          <w:tcPr>
            <w:tcW w:w="3544" w:type="dxa"/>
          </w:tcPr>
          <w:p w14:paraId="3ABBDC46" w14:textId="77777777" w:rsidR="00837D03" w:rsidRPr="00A6389A" w:rsidRDefault="00837D03" w:rsidP="00B1677D">
            <w:pPr>
              <w:pStyle w:val="table2"/>
              <w:jc w:val="right"/>
              <w:rPr>
                <w:b/>
                <w:bCs/>
              </w:rPr>
            </w:pPr>
            <w:r w:rsidRPr="00A6389A">
              <w:rPr>
                <w:b/>
                <w:bCs/>
              </w:rPr>
              <w:t>$64,339.60</w:t>
            </w:r>
          </w:p>
        </w:tc>
      </w:tr>
      <w:tr w:rsidR="00837D03" w:rsidRPr="00AC5DC9" w14:paraId="2FE0A807" w14:textId="77777777" w:rsidTr="00B1677D">
        <w:tc>
          <w:tcPr>
            <w:tcW w:w="3510" w:type="dxa"/>
          </w:tcPr>
          <w:p w14:paraId="5D58F4E0" w14:textId="77777777" w:rsidR="00837D03" w:rsidRPr="00AC5DC9" w:rsidRDefault="00837D03" w:rsidP="00B1677D">
            <w:pPr>
              <w:pStyle w:val="table2"/>
              <w:jc w:val="center"/>
            </w:pPr>
            <w:r w:rsidRPr="00AC5DC9">
              <w:t>26 Mbit/s</w:t>
            </w:r>
          </w:p>
        </w:tc>
        <w:tc>
          <w:tcPr>
            <w:tcW w:w="3402" w:type="dxa"/>
          </w:tcPr>
          <w:p w14:paraId="38B70DDE" w14:textId="77777777" w:rsidR="00837D03" w:rsidRPr="00A6389A" w:rsidRDefault="00837D03" w:rsidP="00B1677D">
            <w:pPr>
              <w:pStyle w:val="table2"/>
              <w:jc w:val="right"/>
              <w:rPr>
                <w:b/>
                <w:bCs/>
              </w:rPr>
            </w:pPr>
            <w:r w:rsidRPr="00A6389A">
              <w:rPr>
                <w:b/>
                <w:bCs/>
              </w:rPr>
              <w:t>$51,420.00</w:t>
            </w:r>
          </w:p>
        </w:tc>
        <w:tc>
          <w:tcPr>
            <w:tcW w:w="3544" w:type="dxa"/>
          </w:tcPr>
          <w:p w14:paraId="619BC4FA" w14:textId="77777777" w:rsidR="00837D03" w:rsidRPr="00A6389A" w:rsidRDefault="00837D03" w:rsidP="00B1677D">
            <w:pPr>
              <w:pStyle w:val="table2"/>
              <w:jc w:val="right"/>
              <w:rPr>
                <w:b/>
                <w:bCs/>
              </w:rPr>
            </w:pPr>
            <w:r w:rsidRPr="00A6389A">
              <w:rPr>
                <w:b/>
                <w:bCs/>
              </w:rPr>
              <w:t>$66,846.00</w:t>
            </w:r>
          </w:p>
        </w:tc>
      </w:tr>
      <w:tr w:rsidR="00837D03" w:rsidRPr="00AC5DC9" w14:paraId="062DB1D7" w14:textId="77777777" w:rsidTr="00B1677D">
        <w:tc>
          <w:tcPr>
            <w:tcW w:w="3510" w:type="dxa"/>
          </w:tcPr>
          <w:p w14:paraId="589ADC06" w14:textId="77777777" w:rsidR="00837D03" w:rsidRPr="00AC5DC9" w:rsidRDefault="00837D03" w:rsidP="00B1677D">
            <w:pPr>
              <w:pStyle w:val="table2"/>
              <w:jc w:val="center"/>
            </w:pPr>
            <w:r w:rsidRPr="00AC5DC9">
              <w:t>27 Mbit/s</w:t>
            </w:r>
          </w:p>
        </w:tc>
        <w:tc>
          <w:tcPr>
            <w:tcW w:w="3402" w:type="dxa"/>
          </w:tcPr>
          <w:p w14:paraId="47F7B6F5" w14:textId="77777777" w:rsidR="00837D03" w:rsidRPr="00A6389A" w:rsidRDefault="00837D03" w:rsidP="00B1677D">
            <w:pPr>
              <w:pStyle w:val="table2"/>
              <w:jc w:val="right"/>
              <w:rPr>
                <w:b/>
                <w:bCs/>
              </w:rPr>
            </w:pPr>
            <w:r w:rsidRPr="00A6389A">
              <w:rPr>
                <w:b/>
                <w:bCs/>
              </w:rPr>
              <w:t>$53,344.00</w:t>
            </w:r>
          </w:p>
        </w:tc>
        <w:tc>
          <w:tcPr>
            <w:tcW w:w="3544" w:type="dxa"/>
          </w:tcPr>
          <w:p w14:paraId="0532BA9C" w14:textId="77777777" w:rsidR="00837D03" w:rsidRPr="00A6389A" w:rsidRDefault="00837D03" w:rsidP="00B1677D">
            <w:pPr>
              <w:pStyle w:val="table2"/>
              <w:jc w:val="right"/>
              <w:rPr>
                <w:b/>
                <w:bCs/>
              </w:rPr>
            </w:pPr>
            <w:r w:rsidRPr="00A6389A">
              <w:rPr>
                <w:b/>
                <w:bCs/>
              </w:rPr>
              <w:t>$69,347.20</w:t>
            </w:r>
          </w:p>
        </w:tc>
      </w:tr>
      <w:tr w:rsidR="00837D03" w:rsidRPr="00AC5DC9" w14:paraId="7B357B48" w14:textId="77777777" w:rsidTr="00B1677D">
        <w:tc>
          <w:tcPr>
            <w:tcW w:w="3510" w:type="dxa"/>
          </w:tcPr>
          <w:p w14:paraId="220C3D4E" w14:textId="77777777" w:rsidR="00837D03" w:rsidRPr="00AC5DC9" w:rsidRDefault="00837D03" w:rsidP="00B1677D">
            <w:pPr>
              <w:pStyle w:val="table2"/>
              <w:jc w:val="center"/>
            </w:pPr>
            <w:r w:rsidRPr="00AC5DC9">
              <w:t>28 Mbit/s</w:t>
            </w:r>
          </w:p>
        </w:tc>
        <w:tc>
          <w:tcPr>
            <w:tcW w:w="3402" w:type="dxa"/>
          </w:tcPr>
          <w:p w14:paraId="4A9895A7" w14:textId="77777777" w:rsidR="00837D03" w:rsidRPr="00A6389A" w:rsidRDefault="00837D03" w:rsidP="00B1677D">
            <w:pPr>
              <w:pStyle w:val="table2"/>
              <w:jc w:val="right"/>
              <w:rPr>
                <w:b/>
                <w:bCs/>
              </w:rPr>
            </w:pPr>
            <w:r w:rsidRPr="00A6389A">
              <w:rPr>
                <w:b/>
                <w:bCs/>
              </w:rPr>
              <w:t>$55,265.00</w:t>
            </w:r>
          </w:p>
        </w:tc>
        <w:tc>
          <w:tcPr>
            <w:tcW w:w="3544" w:type="dxa"/>
          </w:tcPr>
          <w:p w14:paraId="5AB209F9" w14:textId="77777777" w:rsidR="00837D03" w:rsidRPr="00A6389A" w:rsidRDefault="00837D03" w:rsidP="00B1677D">
            <w:pPr>
              <w:pStyle w:val="table2"/>
              <w:jc w:val="right"/>
              <w:rPr>
                <w:b/>
                <w:bCs/>
              </w:rPr>
            </w:pPr>
            <w:r w:rsidRPr="00A6389A">
              <w:rPr>
                <w:b/>
                <w:bCs/>
              </w:rPr>
              <w:t>$71,844.50</w:t>
            </w:r>
          </w:p>
        </w:tc>
      </w:tr>
      <w:tr w:rsidR="00837D03" w:rsidRPr="00AC5DC9" w14:paraId="674F2EB7" w14:textId="77777777" w:rsidTr="00B1677D">
        <w:tc>
          <w:tcPr>
            <w:tcW w:w="3510" w:type="dxa"/>
          </w:tcPr>
          <w:p w14:paraId="4DC77397" w14:textId="77777777" w:rsidR="00837D03" w:rsidRPr="00AC5DC9" w:rsidRDefault="00837D03" w:rsidP="00B1677D">
            <w:pPr>
              <w:pStyle w:val="table2"/>
              <w:jc w:val="center"/>
            </w:pPr>
            <w:r w:rsidRPr="00AC5DC9">
              <w:t>29 Mbit/s</w:t>
            </w:r>
          </w:p>
        </w:tc>
        <w:tc>
          <w:tcPr>
            <w:tcW w:w="3402" w:type="dxa"/>
          </w:tcPr>
          <w:p w14:paraId="77AA3A33" w14:textId="77777777" w:rsidR="00837D03" w:rsidRPr="00A6389A" w:rsidRDefault="00837D03" w:rsidP="00B1677D">
            <w:pPr>
              <w:pStyle w:val="table2"/>
              <w:jc w:val="right"/>
              <w:rPr>
                <w:b/>
                <w:bCs/>
              </w:rPr>
            </w:pPr>
            <w:r w:rsidRPr="00A6389A">
              <w:rPr>
                <w:b/>
                <w:bCs/>
              </w:rPr>
              <w:t>$57,181.00</w:t>
            </w:r>
          </w:p>
        </w:tc>
        <w:tc>
          <w:tcPr>
            <w:tcW w:w="3544" w:type="dxa"/>
          </w:tcPr>
          <w:p w14:paraId="5887A844" w14:textId="77777777" w:rsidR="00837D03" w:rsidRPr="00A6389A" w:rsidRDefault="00837D03" w:rsidP="00B1677D">
            <w:pPr>
              <w:pStyle w:val="table2"/>
              <w:jc w:val="right"/>
              <w:rPr>
                <w:b/>
                <w:bCs/>
              </w:rPr>
            </w:pPr>
            <w:r w:rsidRPr="00A6389A">
              <w:rPr>
                <w:b/>
                <w:bCs/>
              </w:rPr>
              <w:t>$74,335.30</w:t>
            </w:r>
          </w:p>
        </w:tc>
      </w:tr>
      <w:tr w:rsidR="00837D03" w:rsidRPr="00AC5DC9" w14:paraId="2374B1EC" w14:textId="77777777" w:rsidTr="00B1677D">
        <w:tc>
          <w:tcPr>
            <w:tcW w:w="3510" w:type="dxa"/>
          </w:tcPr>
          <w:p w14:paraId="63BFFF8A" w14:textId="77777777" w:rsidR="00837D03" w:rsidRPr="00AC5DC9" w:rsidRDefault="00837D03" w:rsidP="00B1677D">
            <w:pPr>
              <w:pStyle w:val="table2"/>
              <w:jc w:val="center"/>
            </w:pPr>
            <w:r w:rsidRPr="00AC5DC9">
              <w:t>30 Mbit/s</w:t>
            </w:r>
          </w:p>
        </w:tc>
        <w:tc>
          <w:tcPr>
            <w:tcW w:w="3402" w:type="dxa"/>
          </w:tcPr>
          <w:p w14:paraId="57BB41E6" w14:textId="77777777" w:rsidR="00837D03" w:rsidRPr="00A6389A" w:rsidRDefault="00837D03" w:rsidP="00B1677D">
            <w:pPr>
              <w:pStyle w:val="table2"/>
              <w:jc w:val="right"/>
              <w:rPr>
                <w:b/>
                <w:bCs/>
              </w:rPr>
            </w:pPr>
            <w:r w:rsidRPr="00A6389A">
              <w:rPr>
                <w:b/>
                <w:bCs/>
              </w:rPr>
              <w:t>$59,094.00</w:t>
            </w:r>
          </w:p>
        </w:tc>
        <w:tc>
          <w:tcPr>
            <w:tcW w:w="3544" w:type="dxa"/>
          </w:tcPr>
          <w:p w14:paraId="45DBFC8E" w14:textId="77777777" w:rsidR="00837D03" w:rsidRPr="00A6389A" w:rsidRDefault="00837D03" w:rsidP="00B1677D">
            <w:pPr>
              <w:pStyle w:val="table2"/>
              <w:jc w:val="right"/>
              <w:rPr>
                <w:b/>
                <w:bCs/>
              </w:rPr>
            </w:pPr>
            <w:r w:rsidRPr="00A6389A">
              <w:rPr>
                <w:b/>
                <w:bCs/>
              </w:rPr>
              <w:t>$76,822.20</w:t>
            </w:r>
          </w:p>
        </w:tc>
      </w:tr>
      <w:tr w:rsidR="00837D03" w:rsidRPr="00AC5DC9" w14:paraId="2E2F39D4" w14:textId="77777777" w:rsidTr="00B1677D">
        <w:tc>
          <w:tcPr>
            <w:tcW w:w="3510" w:type="dxa"/>
          </w:tcPr>
          <w:p w14:paraId="4EDA7882" w14:textId="77777777" w:rsidR="00837D03" w:rsidRPr="00AC5DC9" w:rsidRDefault="00837D03" w:rsidP="00B1677D">
            <w:pPr>
              <w:pStyle w:val="table2"/>
              <w:jc w:val="center"/>
            </w:pPr>
            <w:r w:rsidRPr="00AC5DC9">
              <w:t>31 Mbit/s</w:t>
            </w:r>
          </w:p>
        </w:tc>
        <w:tc>
          <w:tcPr>
            <w:tcW w:w="3402" w:type="dxa"/>
          </w:tcPr>
          <w:p w14:paraId="2E4E01E6" w14:textId="77777777" w:rsidR="00837D03" w:rsidRPr="00A6389A" w:rsidRDefault="00837D03" w:rsidP="00B1677D">
            <w:pPr>
              <w:pStyle w:val="table2"/>
              <w:jc w:val="right"/>
              <w:rPr>
                <w:b/>
                <w:bCs/>
              </w:rPr>
            </w:pPr>
            <w:r w:rsidRPr="00A6389A">
              <w:rPr>
                <w:b/>
                <w:bCs/>
              </w:rPr>
              <w:t>$61,003.00</w:t>
            </w:r>
          </w:p>
        </w:tc>
        <w:tc>
          <w:tcPr>
            <w:tcW w:w="3544" w:type="dxa"/>
          </w:tcPr>
          <w:p w14:paraId="01AB92E6" w14:textId="77777777" w:rsidR="00837D03" w:rsidRPr="00A6389A" w:rsidRDefault="00837D03" w:rsidP="00B1677D">
            <w:pPr>
              <w:pStyle w:val="table2"/>
              <w:jc w:val="right"/>
              <w:rPr>
                <w:b/>
                <w:bCs/>
              </w:rPr>
            </w:pPr>
            <w:r w:rsidRPr="00A6389A">
              <w:rPr>
                <w:b/>
                <w:bCs/>
              </w:rPr>
              <w:t>$79,303.90</w:t>
            </w:r>
          </w:p>
        </w:tc>
      </w:tr>
      <w:tr w:rsidR="00837D03" w:rsidRPr="00AC5DC9" w14:paraId="1EDBA648" w14:textId="77777777" w:rsidTr="00B1677D">
        <w:tc>
          <w:tcPr>
            <w:tcW w:w="3510" w:type="dxa"/>
          </w:tcPr>
          <w:p w14:paraId="64CA3D4D" w14:textId="77777777" w:rsidR="00837D03" w:rsidRPr="00AC5DC9" w:rsidRDefault="00837D03" w:rsidP="00B1677D">
            <w:pPr>
              <w:pStyle w:val="table2"/>
              <w:jc w:val="center"/>
            </w:pPr>
            <w:r w:rsidRPr="00AC5DC9">
              <w:t>32 Mbit/s</w:t>
            </w:r>
          </w:p>
        </w:tc>
        <w:tc>
          <w:tcPr>
            <w:tcW w:w="3402" w:type="dxa"/>
          </w:tcPr>
          <w:p w14:paraId="3D9EA829" w14:textId="77777777" w:rsidR="00837D03" w:rsidRPr="00A6389A" w:rsidRDefault="00837D03" w:rsidP="00B1677D">
            <w:pPr>
              <w:pStyle w:val="table2"/>
              <w:jc w:val="right"/>
              <w:rPr>
                <w:b/>
                <w:bCs/>
              </w:rPr>
            </w:pPr>
            <w:r w:rsidRPr="00A6389A">
              <w:rPr>
                <w:b/>
                <w:bCs/>
              </w:rPr>
              <w:t>$62,908.00</w:t>
            </w:r>
          </w:p>
        </w:tc>
        <w:tc>
          <w:tcPr>
            <w:tcW w:w="3544" w:type="dxa"/>
          </w:tcPr>
          <w:p w14:paraId="0AA60A09" w14:textId="77777777" w:rsidR="00837D03" w:rsidRPr="00A6389A" w:rsidRDefault="00837D03" w:rsidP="00B1677D">
            <w:pPr>
              <w:pStyle w:val="table2"/>
              <w:jc w:val="right"/>
              <w:rPr>
                <w:b/>
                <w:bCs/>
              </w:rPr>
            </w:pPr>
            <w:r w:rsidRPr="00A6389A">
              <w:rPr>
                <w:b/>
                <w:bCs/>
              </w:rPr>
              <w:t>$81,780.40</w:t>
            </w:r>
          </w:p>
        </w:tc>
      </w:tr>
      <w:tr w:rsidR="00837D03" w:rsidRPr="00AC5DC9" w14:paraId="675DC0EF" w14:textId="77777777" w:rsidTr="00B1677D">
        <w:tc>
          <w:tcPr>
            <w:tcW w:w="3510" w:type="dxa"/>
          </w:tcPr>
          <w:p w14:paraId="6B86D5AC" w14:textId="77777777" w:rsidR="00837D03" w:rsidRPr="00AC5DC9" w:rsidRDefault="00837D03" w:rsidP="00B1677D">
            <w:pPr>
              <w:pStyle w:val="table2"/>
              <w:jc w:val="center"/>
            </w:pPr>
            <w:r w:rsidRPr="00AC5DC9">
              <w:t>33 Mbit/s</w:t>
            </w:r>
          </w:p>
        </w:tc>
        <w:tc>
          <w:tcPr>
            <w:tcW w:w="3402" w:type="dxa"/>
          </w:tcPr>
          <w:p w14:paraId="2EC00632" w14:textId="77777777" w:rsidR="00837D03" w:rsidRPr="00A6389A" w:rsidRDefault="00837D03" w:rsidP="00B1677D">
            <w:pPr>
              <w:pStyle w:val="table2"/>
              <w:jc w:val="right"/>
              <w:rPr>
                <w:b/>
                <w:bCs/>
              </w:rPr>
            </w:pPr>
            <w:r w:rsidRPr="00A6389A">
              <w:rPr>
                <w:b/>
                <w:bCs/>
              </w:rPr>
              <w:t>$64,809.00</w:t>
            </w:r>
          </w:p>
        </w:tc>
        <w:tc>
          <w:tcPr>
            <w:tcW w:w="3544" w:type="dxa"/>
          </w:tcPr>
          <w:p w14:paraId="17BA766C" w14:textId="77777777" w:rsidR="00837D03" w:rsidRPr="00A6389A" w:rsidRDefault="00837D03" w:rsidP="00B1677D">
            <w:pPr>
              <w:pStyle w:val="table2"/>
              <w:jc w:val="right"/>
              <w:rPr>
                <w:b/>
                <w:bCs/>
              </w:rPr>
            </w:pPr>
            <w:r w:rsidRPr="00A6389A">
              <w:rPr>
                <w:b/>
                <w:bCs/>
              </w:rPr>
              <w:t>$84,251.70</w:t>
            </w:r>
          </w:p>
        </w:tc>
      </w:tr>
      <w:tr w:rsidR="00837D03" w:rsidRPr="00AC5DC9" w14:paraId="520A6364" w14:textId="77777777" w:rsidTr="00B1677D">
        <w:tc>
          <w:tcPr>
            <w:tcW w:w="3510" w:type="dxa"/>
          </w:tcPr>
          <w:p w14:paraId="12BF7767" w14:textId="77777777" w:rsidR="00837D03" w:rsidRPr="00AC5DC9" w:rsidRDefault="00837D03" w:rsidP="00B1677D">
            <w:pPr>
              <w:pStyle w:val="table2"/>
              <w:jc w:val="center"/>
            </w:pPr>
            <w:r w:rsidRPr="00AC5DC9">
              <w:lastRenderedPageBreak/>
              <w:t>34 Mbit/s</w:t>
            </w:r>
          </w:p>
        </w:tc>
        <w:tc>
          <w:tcPr>
            <w:tcW w:w="3402" w:type="dxa"/>
          </w:tcPr>
          <w:p w14:paraId="56547771" w14:textId="77777777" w:rsidR="00837D03" w:rsidRPr="00A6389A" w:rsidRDefault="00837D03" w:rsidP="00B1677D">
            <w:pPr>
              <w:pStyle w:val="table2"/>
              <w:jc w:val="right"/>
              <w:rPr>
                <w:b/>
                <w:bCs/>
              </w:rPr>
            </w:pPr>
            <w:r w:rsidRPr="00A6389A">
              <w:rPr>
                <w:b/>
                <w:bCs/>
              </w:rPr>
              <w:t>$66,706.00</w:t>
            </w:r>
          </w:p>
        </w:tc>
        <w:tc>
          <w:tcPr>
            <w:tcW w:w="3544" w:type="dxa"/>
          </w:tcPr>
          <w:p w14:paraId="01771FC4" w14:textId="77777777" w:rsidR="00837D03" w:rsidRPr="00A6389A" w:rsidRDefault="00837D03" w:rsidP="00B1677D">
            <w:pPr>
              <w:pStyle w:val="table2"/>
              <w:jc w:val="right"/>
              <w:rPr>
                <w:b/>
                <w:bCs/>
              </w:rPr>
            </w:pPr>
            <w:r w:rsidRPr="00A6389A">
              <w:rPr>
                <w:b/>
                <w:bCs/>
              </w:rPr>
              <w:t>$86,717.80</w:t>
            </w:r>
          </w:p>
        </w:tc>
      </w:tr>
    </w:tbl>
    <w:p w14:paraId="7393CE37" w14:textId="264F8739" w:rsidR="00837D03" w:rsidRDefault="00837D03" w:rsidP="00837D03">
      <w:pPr>
        <w:pStyle w:val="Notes-ourcustomerterms"/>
      </w:pPr>
      <w:r>
        <w:t xml:space="preserve">* For ACT customers: If your service is at an address within the ACT Government area including the Jervis Bay area of NSW, we may charge you an ACT Government Utilities Tax Charge in addition to the amount above. See the General Terms of Our Customer Terms for Small Business or Corporate customers at </w:t>
      </w:r>
      <w:hyperlink r:id="rId40" w:history="1">
        <w:r w:rsidRPr="00A964A3">
          <w:rPr>
            <w:rStyle w:val="Hyperlink"/>
          </w:rPr>
          <w:t>http://www.telstra.com.au/customerterms/bus_government.htm</w:t>
        </w:r>
      </w:hyperlink>
      <w:r>
        <w:t xml:space="preserve"> (and any other contractual arrangements you may have with us), whichever is applicable.</w:t>
      </w:r>
    </w:p>
    <w:p w14:paraId="085B05F3" w14:textId="77777777" w:rsidR="00837D03" w:rsidRDefault="00837D03" w:rsidP="00837D03">
      <w:pPr>
        <w:pStyle w:val="SubHead"/>
      </w:pPr>
      <w:bookmarkStart w:id="39" w:name="_Toc154060625"/>
      <w:r>
        <w:t>Monthly port charge – BTS/PSTN (IP WAN standard)</w:t>
      </w:r>
      <w:bookmarkEnd w:id="39"/>
    </w:p>
    <w:p w14:paraId="26FFF965" w14:textId="77777777" w:rsidR="00837D03" w:rsidRDefault="00837D03" w:rsidP="00837D03">
      <w:pPr>
        <w:pStyle w:val="Heading2"/>
      </w:pPr>
      <w:r>
        <w:t>We charge you the following monthly charges for each IP WAN standard connection that is connected using PSTN:</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tblGrid>
      <w:tr w:rsidR="00837D03" w:rsidRPr="00692D2F" w14:paraId="7A193BE1" w14:textId="77777777" w:rsidTr="00B1677D">
        <w:tc>
          <w:tcPr>
            <w:tcW w:w="2835" w:type="dxa"/>
          </w:tcPr>
          <w:p w14:paraId="450F616C" w14:textId="77777777" w:rsidR="00837D03" w:rsidRPr="00692D2F" w:rsidRDefault="00837D03" w:rsidP="00B1677D">
            <w:pPr>
              <w:pStyle w:val="TableRowHeading"/>
            </w:pPr>
            <w:r w:rsidRPr="00692D2F">
              <w:t>Data Transfer*</w:t>
            </w:r>
          </w:p>
        </w:tc>
      </w:tr>
      <w:tr w:rsidR="00837D03" w:rsidRPr="00692D2F" w14:paraId="6E2D57CF" w14:textId="77777777" w:rsidTr="00B1677D">
        <w:tc>
          <w:tcPr>
            <w:tcW w:w="2835" w:type="dxa"/>
          </w:tcPr>
          <w:p w14:paraId="351B2A2A" w14:textId="77777777" w:rsidR="00837D03" w:rsidRPr="00692D2F" w:rsidRDefault="00837D03" w:rsidP="00B1677D">
            <w:pPr>
              <w:pStyle w:val="TableRowHeading"/>
            </w:pPr>
            <w:r w:rsidRPr="00692D2F">
              <w:t>(GST excl.)</w:t>
            </w:r>
          </w:p>
        </w:tc>
      </w:tr>
      <w:tr w:rsidR="00837D03" w:rsidRPr="00A6389A" w14:paraId="652292F5" w14:textId="77777777" w:rsidTr="00B1677D">
        <w:tc>
          <w:tcPr>
            <w:tcW w:w="2835" w:type="dxa"/>
          </w:tcPr>
          <w:p w14:paraId="5C8E9623" w14:textId="77777777" w:rsidR="00837D03" w:rsidRPr="00A6389A" w:rsidRDefault="00837D03" w:rsidP="00B1677D">
            <w:pPr>
              <w:pStyle w:val="table2"/>
              <w:jc w:val="center"/>
              <w:rPr>
                <w:b/>
                <w:bCs/>
              </w:rPr>
            </w:pPr>
            <w:r w:rsidRPr="00A6389A">
              <w:rPr>
                <w:b/>
                <w:bCs/>
              </w:rPr>
              <w:t>$314.00</w:t>
            </w:r>
          </w:p>
        </w:tc>
      </w:tr>
    </w:tbl>
    <w:p w14:paraId="7A6C9D76" w14:textId="540358FE" w:rsidR="00837D03" w:rsidRDefault="00837D03" w:rsidP="00837D03">
      <w:pPr>
        <w:pStyle w:val="Notes-ourcustomerterms"/>
      </w:pPr>
      <w:r>
        <w:t xml:space="preserve">* For ACT customers: If your service is at an address within the ACT Government area including the Jervis Bay area of NSW, we may charge you an ACT Government Utilities Tax Charge in addition to the amount above. See the General Terms of Our Customer Terms for Small Business or Corporate customers at </w:t>
      </w:r>
      <w:hyperlink r:id="rId41" w:history="1">
        <w:r w:rsidRPr="00A964A3">
          <w:rPr>
            <w:rStyle w:val="Hyperlink"/>
          </w:rPr>
          <w:t>http://www.telstra.com.au/customerterms/bus_government.htm</w:t>
        </w:r>
      </w:hyperlink>
      <w:r>
        <w:t xml:space="preserve"> (and any other contractual arrangements you may have with us), whichever is applicable.</w:t>
      </w:r>
    </w:p>
    <w:p w14:paraId="33E1BD9E" w14:textId="77777777" w:rsidR="00837D03" w:rsidRDefault="00837D03" w:rsidP="00837D03">
      <w:pPr>
        <w:pStyle w:val="SubHead"/>
      </w:pPr>
      <w:bookmarkStart w:id="40" w:name="_Toc154060626"/>
      <w:r>
        <w:t>Monthly port charge – ISDN (IP WAN standard)</w:t>
      </w:r>
      <w:bookmarkEnd w:id="40"/>
    </w:p>
    <w:p w14:paraId="79E4D595" w14:textId="0637DC53" w:rsidR="00837D03" w:rsidRDefault="00A91C00" w:rsidP="00837D03">
      <w:pPr>
        <w:pStyle w:val="Notes-ourcustomerterms"/>
      </w:pPr>
      <w:r>
        <w:t>NOT USED</w:t>
      </w:r>
    </w:p>
    <w:p w14:paraId="5AE29EA0" w14:textId="77777777" w:rsidR="00837D03" w:rsidRDefault="00837D03" w:rsidP="00837D03">
      <w:pPr>
        <w:pStyle w:val="SubHead"/>
      </w:pPr>
      <w:bookmarkStart w:id="41" w:name="_Toc154060627"/>
      <w:r>
        <w:t>Monthly port charge – Ethernet Lite (IP WAN standard)</w:t>
      </w:r>
      <w:bookmarkEnd w:id="41"/>
    </w:p>
    <w:p w14:paraId="42EC56BD" w14:textId="77777777" w:rsidR="00837D03" w:rsidRDefault="00837D03" w:rsidP="00837D03">
      <w:pPr>
        <w:pStyle w:val="Heading2"/>
      </w:pPr>
      <w:r>
        <w:t>We charge you the following monthly charges for each IP WAN standard connection connected using Ethernet Lite:</w:t>
      </w:r>
      <w:r>
        <w:tab/>
      </w:r>
      <w: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5"/>
        <w:gridCol w:w="3404"/>
        <w:gridCol w:w="3405"/>
      </w:tblGrid>
      <w:tr w:rsidR="00837D03" w:rsidRPr="00692D2F" w14:paraId="440140D2" w14:textId="77777777" w:rsidTr="00B1677D">
        <w:trPr>
          <w:tblHeader/>
        </w:trPr>
        <w:tc>
          <w:tcPr>
            <w:tcW w:w="10420" w:type="dxa"/>
            <w:gridSpan w:val="3"/>
          </w:tcPr>
          <w:p w14:paraId="7FC858BD" w14:textId="77777777" w:rsidR="00837D03" w:rsidRPr="00692D2F" w:rsidRDefault="00837D03" w:rsidP="00B1677D">
            <w:pPr>
              <w:pStyle w:val="TableRowHeading"/>
            </w:pPr>
            <w:r>
              <w:tab/>
              <w:t xml:space="preserve">IP WAN Monthly Port Charge* – Ethernet Lite </w:t>
            </w:r>
          </w:p>
        </w:tc>
      </w:tr>
      <w:tr w:rsidR="00837D03" w:rsidRPr="00692D2F" w14:paraId="37BCECE2" w14:textId="77777777" w:rsidTr="00B1677D">
        <w:trPr>
          <w:tblHeader/>
        </w:trPr>
        <w:tc>
          <w:tcPr>
            <w:tcW w:w="3473" w:type="dxa"/>
            <w:vMerge w:val="restart"/>
          </w:tcPr>
          <w:p w14:paraId="7F20A35C" w14:textId="77777777" w:rsidR="00837D03" w:rsidRDefault="00837D03" w:rsidP="00B1677D">
            <w:pPr>
              <w:pStyle w:val="TableRowHeading"/>
            </w:pPr>
          </w:p>
          <w:p w14:paraId="2227EFEB" w14:textId="77777777" w:rsidR="00837D03" w:rsidRPr="00692D2F" w:rsidRDefault="00837D03" w:rsidP="00B1677D">
            <w:pPr>
              <w:pStyle w:val="TableRowHeading"/>
            </w:pPr>
            <w:r>
              <w:t>Speed</w:t>
            </w:r>
          </w:p>
        </w:tc>
        <w:tc>
          <w:tcPr>
            <w:tcW w:w="6947" w:type="dxa"/>
            <w:gridSpan w:val="2"/>
          </w:tcPr>
          <w:p w14:paraId="712BC8A2" w14:textId="77777777" w:rsidR="00837D03" w:rsidRPr="00692D2F" w:rsidRDefault="00837D03" w:rsidP="00B1677D">
            <w:pPr>
              <w:pStyle w:val="TableRowHeading"/>
            </w:pPr>
            <w:r>
              <w:t>Class of service</w:t>
            </w:r>
          </w:p>
        </w:tc>
      </w:tr>
      <w:tr w:rsidR="00837D03" w:rsidRPr="00692D2F" w14:paraId="24E255D6" w14:textId="77777777" w:rsidTr="00B1677D">
        <w:trPr>
          <w:tblHeader/>
        </w:trPr>
        <w:tc>
          <w:tcPr>
            <w:tcW w:w="3473" w:type="dxa"/>
            <w:vMerge/>
          </w:tcPr>
          <w:p w14:paraId="65D861A8" w14:textId="77777777" w:rsidR="00837D03" w:rsidRPr="00692D2F" w:rsidRDefault="00837D03" w:rsidP="00B1677D">
            <w:pPr>
              <w:pStyle w:val="TableRowHeading"/>
            </w:pPr>
          </w:p>
        </w:tc>
        <w:tc>
          <w:tcPr>
            <w:tcW w:w="3473" w:type="dxa"/>
          </w:tcPr>
          <w:p w14:paraId="392755C7" w14:textId="77777777" w:rsidR="00837D03" w:rsidRPr="00692D2F" w:rsidRDefault="00837D03" w:rsidP="00B1677D">
            <w:pPr>
              <w:pStyle w:val="TableRowHeading"/>
            </w:pPr>
            <w:r>
              <w:t>Data Transfer</w:t>
            </w:r>
          </w:p>
        </w:tc>
        <w:tc>
          <w:tcPr>
            <w:tcW w:w="3474" w:type="dxa"/>
          </w:tcPr>
          <w:p w14:paraId="351294C7" w14:textId="77777777" w:rsidR="00837D03" w:rsidRPr="00692D2F" w:rsidRDefault="00837D03" w:rsidP="00B1677D">
            <w:pPr>
              <w:pStyle w:val="TableRowHeading"/>
            </w:pPr>
            <w:r>
              <w:t>Dynamic</w:t>
            </w:r>
          </w:p>
        </w:tc>
      </w:tr>
      <w:tr w:rsidR="00837D03" w:rsidRPr="00692D2F" w14:paraId="07083DF1" w14:textId="77777777" w:rsidTr="00B1677D">
        <w:trPr>
          <w:tblHeader/>
        </w:trPr>
        <w:tc>
          <w:tcPr>
            <w:tcW w:w="3473" w:type="dxa"/>
            <w:vMerge/>
          </w:tcPr>
          <w:p w14:paraId="1A03A76B" w14:textId="77777777" w:rsidR="00837D03" w:rsidRPr="00692D2F" w:rsidRDefault="00837D03" w:rsidP="00B1677D">
            <w:pPr>
              <w:pStyle w:val="TableRowHeading"/>
            </w:pPr>
          </w:p>
        </w:tc>
        <w:tc>
          <w:tcPr>
            <w:tcW w:w="3473" w:type="dxa"/>
          </w:tcPr>
          <w:p w14:paraId="193A81F3" w14:textId="77777777" w:rsidR="00837D03" w:rsidRPr="00692D2F" w:rsidRDefault="00837D03" w:rsidP="00B1677D">
            <w:pPr>
              <w:pStyle w:val="TableRowHeading"/>
            </w:pPr>
            <w:r>
              <w:t>(GST excl.)</w:t>
            </w:r>
          </w:p>
        </w:tc>
        <w:tc>
          <w:tcPr>
            <w:tcW w:w="3474" w:type="dxa"/>
          </w:tcPr>
          <w:p w14:paraId="74980517" w14:textId="77777777" w:rsidR="00837D03" w:rsidRPr="00692D2F" w:rsidRDefault="00837D03" w:rsidP="00B1677D">
            <w:pPr>
              <w:pStyle w:val="TableRowHeading"/>
            </w:pPr>
            <w:r>
              <w:t>(GST excl.)</w:t>
            </w:r>
          </w:p>
        </w:tc>
      </w:tr>
      <w:tr w:rsidR="00837D03" w:rsidRPr="00692D2F" w14:paraId="6182E6C4" w14:textId="77777777" w:rsidTr="00B1677D">
        <w:tc>
          <w:tcPr>
            <w:tcW w:w="3473" w:type="dxa"/>
          </w:tcPr>
          <w:p w14:paraId="623D0052" w14:textId="77777777" w:rsidR="00837D03" w:rsidRPr="00692D2F" w:rsidRDefault="00837D03" w:rsidP="00B1677D">
            <w:pPr>
              <w:pStyle w:val="table2"/>
              <w:jc w:val="center"/>
            </w:pPr>
            <w:r w:rsidRPr="00692D2F">
              <w:t>64 kbit/s</w:t>
            </w:r>
          </w:p>
        </w:tc>
        <w:tc>
          <w:tcPr>
            <w:tcW w:w="3473" w:type="dxa"/>
          </w:tcPr>
          <w:p w14:paraId="5942255A" w14:textId="77777777" w:rsidR="00837D03" w:rsidRPr="00A6389A" w:rsidRDefault="00837D03" w:rsidP="00B1677D">
            <w:pPr>
              <w:pStyle w:val="table2"/>
              <w:jc w:val="right"/>
              <w:rPr>
                <w:b/>
                <w:bCs/>
              </w:rPr>
            </w:pPr>
            <w:r w:rsidRPr="00A6389A">
              <w:rPr>
                <w:b/>
                <w:bCs/>
              </w:rPr>
              <w:t>$314.00</w:t>
            </w:r>
          </w:p>
        </w:tc>
        <w:tc>
          <w:tcPr>
            <w:tcW w:w="3474" w:type="dxa"/>
          </w:tcPr>
          <w:p w14:paraId="599FC62F" w14:textId="77777777" w:rsidR="00837D03" w:rsidRPr="00A6389A" w:rsidRDefault="00837D03" w:rsidP="00B1677D">
            <w:pPr>
              <w:pStyle w:val="table2"/>
              <w:jc w:val="right"/>
              <w:rPr>
                <w:b/>
                <w:bCs/>
              </w:rPr>
            </w:pPr>
            <w:r w:rsidRPr="00A6389A">
              <w:rPr>
                <w:b/>
                <w:bCs/>
              </w:rPr>
              <w:t>$408.20</w:t>
            </w:r>
          </w:p>
        </w:tc>
      </w:tr>
      <w:tr w:rsidR="00837D03" w:rsidRPr="00692D2F" w14:paraId="7DC35642" w14:textId="77777777" w:rsidTr="00B1677D">
        <w:tc>
          <w:tcPr>
            <w:tcW w:w="3473" w:type="dxa"/>
          </w:tcPr>
          <w:p w14:paraId="75DBEA68" w14:textId="77777777" w:rsidR="00837D03" w:rsidRPr="00692D2F" w:rsidRDefault="00837D03" w:rsidP="00B1677D">
            <w:pPr>
              <w:pStyle w:val="table2"/>
              <w:jc w:val="center"/>
            </w:pPr>
            <w:r w:rsidRPr="00692D2F">
              <w:t>128 kbit/s</w:t>
            </w:r>
          </w:p>
        </w:tc>
        <w:tc>
          <w:tcPr>
            <w:tcW w:w="3473" w:type="dxa"/>
          </w:tcPr>
          <w:p w14:paraId="10BC85A1" w14:textId="77777777" w:rsidR="00837D03" w:rsidRPr="00A6389A" w:rsidRDefault="00837D03" w:rsidP="00B1677D">
            <w:pPr>
              <w:pStyle w:val="table2"/>
              <w:jc w:val="right"/>
              <w:rPr>
                <w:b/>
                <w:bCs/>
              </w:rPr>
            </w:pPr>
            <w:r w:rsidRPr="00A6389A">
              <w:rPr>
                <w:b/>
                <w:bCs/>
              </w:rPr>
              <w:t>$598.00</w:t>
            </w:r>
          </w:p>
        </w:tc>
        <w:tc>
          <w:tcPr>
            <w:tcW w:w="3474" w:type="dxa"/>
          </w:tcPr>
          <w:p w14:paraId="2B5F300E" w14:textId="77777777" w:rsidR="00837D03" w:rsidRPr="00A6389A" w:rsidRDefault="00837D03" w:rsidP="00B1677D">
            <w:pPr>
              <w:pStyle w:val="table2"/>
              <w:jc w:val="right"/>
              <w:rPr>
                <w:b/>
                <w:bCs/>
              </w:rPr>
            </w:pPr>
            <w:r w:rsidRPr="00A6389A">
              <w:rPr>
                <w:b/>
                <w:bCs/>
              </w:rPr>
              <w:t>$777.40</w:t>
            </w:r>
          </w:p>
        </w:tc>
      </w:tr>
      <w:tr w:rsidR="00837D03" w:rsidRPr="00692D2F" w14:paraId="03DDA9B8" w14:textId="77777777" w:rsidTr="00B1677D">
        <w:tc>
          <w:tcPr>
            <w:tcW w:w="3473" w:type="dxa"/>
          </w:tcPr>
          <w:p w14:paraId="49D125A0" w14:textId="77777777" w:rsidR="00837D03" w:rsidRPr="00692D2F" w:rsidRDefault="00837D03" w:rsidP="00B1677D">
            <w:pPr>
              <w:pStyle w:val="table2"/>
              <w:jc w:val="center"/>
            </w:pPr>
            <w:r w:rsidRPr="00692D2F">
              <w:t>256 kbit/s</w:t>
            </w:r>
          </w:p>
        </w:tc>
        <w:tc>
          <w:tcPr>
            <w:tcW w:w="3473" w:type="dxa"/>
          </w:tcPr>
          <w:p w14:paraId="779D4A81" w14:textId="77777777" w:rsidR="00837D03" w:rsidRPr="00A6389A" w:rsidRDefault="00837D03" w:rsidP="00B1677D">
            <w:pPr>
              <w:pStyle w:val="table2"/>
              <w:jc w:val="right"/>
              <w:rPr>
                <w:b/>
                <w:bCs/>
              </w:rPr>
            </w:pPr>
            <w:r w:rsidRPr="00A6389A">
              <w:rPr>
                <w:b/>
                <w:bCs/>
              </w:rPr>
              <w:t>$1,070.00</w:t>
            </w:r>
          </w:p>
        </w:tc>
        <w:tc>
          <w:tcPr>
            <w:tcW w:w="3474" w:type="dxa"/>
          </w:tcPr>
          <w:p w14:paraId="68403FD4" w14:textId="77777777" w:rsidR="00837D03" w:rsidRPr="00A6389A" w:rsidRDefault="00837D03" w:rsidP="00B1677D">
            <w:pPr>
              <w:pStyle w:val="table2"/>
              <w:jc w:val="right"/>
              <w:rPr>
                <w:b/>
                <w:bCs/>
              </w:rPr>
            </w:pPr>
            <w:r w:rsidRPr="00A6389A">
              <w:rPr>
                <w:b/>
                <w:bCs/>
              </w:rPr>
              <w:t>$1,391.00</w:t>
            </w:r>
          </w:p>
        </w:tc>
      </w:tr>
      <w:tr w:rsidR="00837D03" w:rsidRPr="00692D2F" w14:paraId="5E89FFCC" w14:textId="77777777" w:rsidTr="00B1677D">
        <w:tc>
          <w:tcPr>
            <w:tcW w:w="3473" w:type="dxa"/>
          </w:tcPr>
          <w:p w14:paraId="69C4BB6D" w14:textId="77777777" w:rsidR="00837D03" w:rsidRPr="00692D2F" w:rsidRDefault="00837D03" w:rsidP="00B1677D">
            <w:pPr>
              <w:pStyle w:val="table2"/>
              <w:jc w:val="center"/>
            </w:pPr>
            <w:r w:rsidRPr="00692D2F">
              <w:t>384 kbit/s</w:t>
            </w:r>
          </w:p>
        </w:tc>
        <w:tc>
          <w:tcPr>
            <w:tcW w:w="3473" w:type="dxa"/>
          </w:tcPr>
          <w:p w14:paraId="3B573EA8" w14:textId="77777777" w:rsidR="00837D03" w:rsidRPr="00A6389A" w:rsidRDefault="00837D03" w:rsidP="00B1677D">
            <w:pPr>
              <w:pStyle w:val="table2"/>
              <w:jc w:val="right"/>
              <w:rPr>
                <w:b/>
                <w:bCs/>
              </w:rPr>
            </w:pPr>
            <w:r w:rsidRPr="00A6389A">
              <w:rPr>
                <w:b/>
                <w:bCs/>
              </w:rPr>
              <w:t>$1,512.00</w:t>
            </w:r>
          </w:p>
        </w:tc>
        <w:tc>
          <w:tcPr>
            <w:tcW w:w="3474" w:type="dxa"/>
          </w:tcPr>
          <w:p w14:paraId="1D0B88C0" w14:textId="77777777" w:rsidR="00837D03" w:rsidRPr="00A6389A" w:rsidRDefault="00837D03" w:rsidP="00B1677D">
            <w:pPr>
              <w:pStyle w:val="table2"/>
              <w:jc w:val="right"/>
              <w:rPr>
                <w:b/>
                <w:bCs/>
              </w:rPr>
            </w:pPr>
            <w:r w:rsidRPr="00A6389A">
              <w:rPr>
                <w:b/>
                <w:bCs/>
              </w:rPr>
              <w:t>$1,965.60</w:t>
            </w:r>
          </w:p>
        </w:tc>
      </w:tr>
      <w:tr w:rsidR="00837D03" w:rsidRPr="00692D2F" w14:paraId="0D1DA379" w14:textId="77777777" w:rsidTr="00B1677D">
        <w:tc>
          <w:tcPr>
            <w:tcW w:w="3473" w:type="dxa"/>
          </w:tcPr>
          <w:p w14:paraId="6F270AFA" w14:textId="77777777" w:rsidR="00837D03" w:rsidRPr="00692D2F" w:rsidRDefault="00837D03" w:rsidP="00B1677D">
            <w:pPr>
              <w:pStyle w:val="table2"/>
              <w:jc w:val="center"/>
            </w:pPr>
            <w:r w:rsidRPr="00692D2F">
              <w:t>512 kbit/s</w:t>
            </w:r>
          </w:p>
        </w:tc>
        <w:tc>
          <w:tcPr>
            <w:tcW w:w="3473" w:type="dxa"/>
          </w:tcPr>
          <w:p w14:paraId="47DCF8CE" w14:textId="77777777" w:rsidR="00837D03" w:rsidRPr="00A6389A" w:rsidRDefault="00837D03" w:rsidP="00B1677D">
            <w:pPr>
              <w:pStyle w:val="table2"/>
              <w:jc w:val="right"/>
              <w:rPr>
                <w:b/>
                <w:bCs/>
              </w:rPr>
            </w:pPr>
            <w:r w:rsidRPr="00A6389A">
              <w:rPr>
                <w:b/>
                <w:bCs/>
              </w:rPr>
              <w:t>$1,890.00</w:t>
            </w:r>
          </w:p>
        </w:tc>
        <w:tc>
          <w:tcPr>
            <w:tcW w:w="3474" w:type="dxa"/>
          </w:tcPr>
          <w:p w14:paraId="0341C48A" w14:textId="77777777" w:rsidR="00837D03" w:rsidRPr="00A6389A" w:rsidRDefault="00837D03" w:rsidP="00B1677D">
            <w:pPr>
              <w:pStyle w:val="table2"/>
              <w:jc w:val="right"/>
              <w:rPr>
                <w:b/>
                <w:bCs/>
              </w:rPr>
            </w:pPr>
            <w:r w:rsidRPr="00A6389A">
              <w:rPr>
                <w:b/>
                <w:bCs/>
              </w:rPr>
              <w:t>$2,457.00</w:t>
            </w:r>
          </w:p>
        </w:tc>
      </w:tr>
      <w:tr w:rsidR="00837D03" w:rsidRPr="00692D2F" w14:paraId="590FF591" w14:textId="77777777" w:rsidTr="00B1677D">
        <w:tc>
          <w:tcPr>
            <w:tcW w:w="3473" w:type="dxa"/>
          </w:tcPr>
          <w:p w14:paraId="45151B6C" w14:textId="77777777" w:rsidR="00837D03" w:rsidRPr="00692D2F" w:rsidRDefault="00837D03" w:rsidP="00B1677D">
            <w:pPr>
              <w:pStyle w:val="table2"/>
              <w:jc w:val="center"/>
            </w:pPr>
            <w:r w:rsidRPr="00692D2F">
              <w:t>768 kbit/s</w:t>
            </w:r>
          </w:p>
        </w:tc>
        <w:tc>
          <w:tcPr>
            <w:tcW w:w="3473" w:type="dxa"/>
          </w:tcPr>
          <w:p w14:paraId="55C9CD20" w14:textId="77777777" w:rsidR="00837D03" w:rsidRPr="00A6389A" w:rsidRDefault="00837D03" w:rsidP="00B1677D">
            <w:pPr>
              <w:pStyle w:val="table2"/>
              <w:jc w:val="right"/>
              <w:rPr>
                <w:b/>
                <w:bCs/>
              </w:rPr>
            </w:pPr>
            <w:r w:rsidRPr="00A6389A">
              <w:rPr>
                <w:b/>
                <w:bCs/>
              </w:rPr>
              <w:t>$2,495.00</w:t>
            </w:r>
          </w:p>
        </w:tc>
        <w:tc>
          <w:tcPr>
            <w:tcW w:w="3474" w:type="dxa"/>
          </w:tcPr>
          <w:p w14:paraId="39CF1972" w14:textId="77777777" w:rsidR="00837D03" w:rsidRPr="00A6389A" w:rsidRDefault="00837D03" w:rsidP="00B1677D">
            <w:pPr>
              <w:pStyle w:val="table2"/>
              <w:jc w:val="right"/>
              <w:rPr>
                <w:b/>
                <w:bCs/>
              </w:rPr>
            </w:pPr>
            <w:r w:rsidRPr="00A6389A">
              <w:rPr>
                <w:b/>
                <w:bCs/>
              </w:rPr>
              <w:t>$3,243.50</w:t>
            </w:r>
          </w:p>
        </w:tc>
      </w:tr>
      <w:tr w:rsidR="00837D03" w:rsidRPr="00692D2F" w14:paraId="75990A70" w14:textId="77777777" w:rsidTr="00B1677D">
        <w:tc>
          <w:tcPr>
            <w:tcW w:w="3473" w:type="dxa"/>
          </w:tcPr>
          <w:p w14:paraId="544C9CA2" w14:textId="77777777" w:rsidR="00837D03" w:rsidRPr="00692D2F" w:rsidRDefault="00837D03" w:rsidP="00B1677D">
            <w:pPr>
              <w:pStyle w:val="table2"/>
              <w:jc w:val="center"/>
            </w:pPr>
            <w:r w:rsidRPr="00692D2F">
              <w:t>1024 kbit/s</w:t>
            </w:r>
          </w:p>
        </w:tc>
        <w:tc>
          <w:tcPr>
            <w:tcW w:w="3473" w:type="dxa"/>
          </w:tcPr>
          <w:p w14:paraId="1A21CE57" w14:textId="77777777" w:rsidR="00837D03" w:rsidRPr="00A6389A" w:rsidRDefault="00837D03" w:rsidP="00B1677D">
            <w:pPr>
              <w:pStyle w:val="table2"/>
              <w:jc w:val="right"/>
              <w:rPr>
                <w:b/>
                <w:bCs/>
              </w:rPr>
            </w:pPr>
            <w:r w:rsidRPr="00A6389A">
              <w:rPr>
                <w:b/>
                <w:bCs/>
              </w:rPr>
              <w:t>$2,856.00</w:t>
            </w:r>
          </w:p>
        </w:tc>
        <w:tc>
          <w:tcPr>
            <w:tcW w:w="3474" w:type="dxa"/>
          </w:tcPr>
          <w:p w14:paraId="1DF5B121" w14:textId="77777777" w:rsidR="00837D03" w:rsidRPr="00A6389A" w:rsidRDefault="00837D03" w:rsidP="00B1677D">
            <w:pPr>
              <w:pStyle w:val="table2"/>
              <w:jc w:val="right"/>
              <w:rPr>
                <w:b/>
                <w:bCs/>
              </w:rPr>
            </w:pPr>
            <w:r w:rsidRPr="00A6389A">
              <w:rPr>
                <w:b/>
                <w:bCs/>
              </w:rPr>
              <w:t>$3,712.80</w:t>
            </w:r>
          </w:p>
        </w:tc>
      </w:tr>
      <w:tr w:rsidR="00837D03" w:rsidRPr="00692D2F" w14:paraId="03BA2CB7" w14:textId="77777777" w:rsidTr="00B1677D">
        <w:tc>
          <w:tcPr>
            <w:tcW w:w="3473" w:type="dxa"/>
          </w:tcPr>
          <w:p w14:paraId="0B326786" w14:textId="77777777" w:rsidR="00837D03" w:rsidRPr="00692D2F" w:rsidRDefault="00837D03" w:rsidP="00B1677D">
            <w:pPr>
              <w:pStyle w:val="table2"/>
              <w:jc w:val="center"/>
            </w:pPr>
            <w:r w:rsidRPr="00692D2F">
              <w:lastRenderedPageBreak/>
              <w:t>1536 kbit/s</w:t>
            </w:r>
          </w:p>
        </w:tc>
        <w:tc>
          <w:tcPr>
            <w:tcW w:w="3473" w:type="dxa"/>
          </w:tcPr>
          <w:p w14:paraId="27BA2479" w14:textId="77777777" w:rsidR="00837D03" w:rsidRPr="00A6389A" w:rsidRDefault="00837D03" w:rsidP="00B1677D">
            <w:pPr>
              <w:pStyle w:val="table2"/>
              <w:jc w:val="right"/>
              <w:rPr>
                <w:b/>
                <w:bCs/>
              </w:rPr>
            </w:pPr>
            <w:r w:rsidRPr="00A6389A">
              <w:rPr>
                <w:b/>
                <w:bCs/>
              </w:rPr>
              <w:t>$4,424.00</w:t>
            </w:r>
          </w:p>
        </w:tc>
        <w:tc>
          <w:tcPr>
            <w:tcW w:w="3474" w:type="dxa"/>
          </w:tcPr>
          <w:p w14:paraId="2B15F08D" w14:textId="77777777" w:rsidR="00837D03" w:rsidRPr="00A6389A" w:rsidRDefault="00837D03" w:rsidP="00B1677D">
            <w:pPr>
              <w:pStyle w:val="table2"/>
              <w:jc w:val="right"/>
              <w:rPr>
                <w:b/>
                <w:bCs/>
              </w:rPr>
            </w:pPr>
            <w:r w:rsidRPr="00A6389A">
              <w:rPr>
                <w:b/>
                <w:bCs/>
              </w:rPr>
              <w:t>$5,751.20</w:t>
            </w:r>
          </w:p>
        </w:tc>
      </w:tr>
      <w:tr w:rsidR="00837D03" w:rsidRPr="00692D2F" w14:paraId="0E7768E2" w14:textId="77777777" w:rsidTr="00B1677D">
        <w:tc>
          <w:tcPr>
            <w:tcW w:w="3473" w:type="dxa"/>
          </w:tcPr>
          <w:p w14:paraId="185213A4" w14:textId="77777777" w:rsidR="00837D03" w:rsidRPr="00692D2F" w:rsidRDefault="00837D03" w:rsidP="00B1677D">
            <w:pPr>
              <w:pStyle w:val="table2"/>
              <w:jc w:val="center"/>
            </w:pPr>
            <w:r w:rsidRPr="00692D2F">
              <w:t>2048 kbit/s</w:t>
            </w:r>
          </w:p>
        </w:tc>
        <w:tc>
          <w:tcPr>
            <w:tcW w:w="3473" w:type="dxa"/>
          </w:tcPr>
          <w:p w14:paraId="1FC84609" w14:textId="77777777" w:rsidR="00837D03" w:rsidRPr="00A6389A" w:rsidRDefault="00837D03" w:rsidP="00B1677D">
            <w:pPr>
              <w:pStyle w:val="table2"/>
              <w:jc w:val="right"/>
              <w:rPr>
                <w:b/>
                <w:bCs/>
              </w:rPr>
            </w:pPr>
            <w:r w:rsidRPr="00A6389A">
              <w:rPr>
                <w:b/>
                <w:bCs/>
              </w:rPr>
              <w:t>$5,174.00</w:t>
            </w:r>
          </w:p>
        </w:tc>
        <w:tc>
          <w:tcPr>
            <w:tcW w:w="3474" w:type="dxa"/>
          </w:tcPr>
          <w:p w14:paraId="6133775F" w14:textId="77777777" w:rsidR="00837D03" w:rsidRPr="00A6389A" w:rsidRDefault="00837D03" w:rsidP="00B1677D">
            <w:pPr>
              <w:pStyle w:val="table2"/>
              <w:jc w:val="right"/>
              <w:rPr>
                <w:b/>
                <w:bCs/>
              </w:rPr>
            </w:pPr>
            <w:r w:rsidRPr="00A6389A">
              <w:rPr>
                <w:b/>
                <w:bCs/>
              </w:rPr>
              <w:t>$6,726.20</w:t>
            </w:r>
          </w:p>
        </w:tc>
      </w:tr>
      <w:tr w:rsidR="00837D03" w:rsidRPr="00692D2F" w14:paraId="5B011930" w14:textId="77777777" w:rsidTr="00B1677D">
        <w:tc>
          <w:tcPr>
            <w:tcW w:w="3473" w:type="dxa"/>
          </w:tcPr>
          <w:p w14:paraId="15FF52C3" w14:textId="77777777" w:rsidR="00837D03" w:rsidRPr="00692D2F" w:rsidRDefault="00837D03" w:rsidP="00B1677D">
            <w:pPr>
              <w:pStyle w:val="table2"/>
              <w:jc w:val="center"/>
            </w:pPr>
            <w:r w:rsidRPr="00692D2F">
              <w:t>3072 kbit/s</w:t>
            </w:r>
          </w:p>
        </w:tc>
        <w:tc>
          <w:tcPr>
            <w:tcW w:w="3473" w:type="dxa"/>
          </w:tcPr>
          <w:p w14:paraId="7F16C034" w14:textId="77777777" w:rsidR="00837D03" w:rsidRPr="00A6389A" w:rsidRDefault="00837D03" w:rsidP="00B1677D">
            <w:pPr>
              <w:pStyle w:val="table2"/>
              <w:jc w:val="right"/>
              <w:rPr>
                <w:b/>
                <w:bCs/>
              </w:rPr>
            </w:pPr>
            <w:r w:rsidRPr="00A6389A">
              <w:rPr>
                <w:b/>
                <w:bCs/>
              </w:rPr>
              <w:t>$7,490.00</w:t>
            </w:r>
          </w:p>
        </w:tc>
        <w:tc>
          <w:tcPr>
            <w:tcW w:w="3474" w:type="dxa"/>
          </w:tcPr>
          <w:p w14:paraId="26D88207" w14:textId="77777777" w:rsidR="00837D03" w:rsidRPr="00A6389A" w:rsidRDefault="00837D03" w:rsidP="00B1677D">
            <w:pPr>
              <w:pStyle w:val="table2"/>
              <w:jc w:val="right"/>
              <w:rPr>
                <w:b/>
                <w:bCs/>
              </w:rPr>
            </w:pPr>
            <w:r w:rsidRPr="00A6389A">
              <w:rPr>
                <w:b/>
                <w:bCs/>
              </w:rPr>
              <w:t>$9,737.00</w:t>
            </w:r>
          </w:p>
        </w:tc>
      </w:tr>
      <w:tr w:rsidR="00837D03" w:rsidRPr="00692D2F" w14:paraId="51366948" w14:textId="77777777" w:rsidTr="00B1677D">
        <w:tc>
          <w:tcPr>
            <w:tcW w:w="3473" w:type="dxa"/>
          </w:tcPr>
          <w:p w14:paraId="54302DB0" w14:textId="77777777" w:rsidR="00837D03" w:rsidRPr="00692D2F" w:rsidRDefault="00837D03" w:rsidP="00B1677D">
            <w:pPr>
              <w:pStyle w:val="table2"/>
              <w:jc w:val="center"/>
            </w:pPr>
            <w:r w:rsidRPr="00692D2F">
              <w:t>4096 kbit/s</w:t>
            </w:r>
          </w:p>
        </w:tc>
        <w:tc>
          <w:tcPr>
            <w:tcW w:w="3473" w:type="dxa"/>
          </w:tcPr>
          <w:p w14:paraId="57559E50" w14:textId="77777777" w:rsidR="00837D03" w:rsidRPr="00A6389A" w:rsidRDefault="00837D03" w:rsidP="00B1677D">
            <w:pPr>
              <w:pStyle w:val="table2"/>
              <w:jc w:val="right"/>
              <w:rPr>
                <w:b/>
                <w:bCs/>
              </w:rPr>
            </w:pPr>
            <w:r w:rsidRPr="00A6389A">
              <w:rPr>
                <w:b/>
                <w:bCs/>
              </w:rPr>
              <w:t>$9,821.00</w:t>
            </w:r>
          </w:p>
        </w:tc>
        <w:tc>
          <w:tcPr>
            <w:tcW w:w="3474" w:type="dxa"/>
          </w:tcPr>
          <w:p w14:paraId="0AA75A0D" w14:textId="77777777" w:rsidR="00837D03" w:rsidRPr="00A6389A" w:rsidRDefault="00837D03" w:rsidP="00B1677D">
            <w:pPr>
              <w:pStyle w:val="table2"/>
              <w:jc w:val="right"/>
              <w:rPr>
                <w:b/>
                <w:bCs/>
              </w:rPr>
            </w:pPr>
            <w:r w:rsidRPr="00A6389A">
              <w:rPr>
                <w:b/>
                <w:bCs/>
              </w:rPr>
              <w:t>$12,767.30</w:t>
            </w:r>
          </w:p>
        </w:tc>
      </w:tr>
      <w:tr w:rsidR="00837D03" w:rsidRPr="00692D2F" w14:paraId="1A4EA578" w14:textId="77777777" w:rsidTr="00B1677D">
        <w:tc>
          <w:tcPr>
            <w:tcW w:w="3473" w:type="dxa"/>
          </w:tcPr>
          <w:p w14:paraId="2F71D0B7" w14:textId="77777777" w:rsidR="00837D03" w:rsidRPr="00692D2F" w:rsidRDefault="00837D03" w:rsidP="00B1677D">
            <w:pPr>
              <w:pStyle w:val="table2"/>
              <w:jc w:val="center"/>
            </w:pPr>
            <w:r w:rsidRPr="00692D2F">
              <w:t>5120 kbit/s</w:t>
            </w:r>
          </w:p>
        </w:tc>
        <w:tc>
          <w:tcPr>
            <w:tcW w:w="3473" w:type="dxa"/>
          </w:tcPr>
          <w:p w14:paraId="3C60C2FD" w14:textId="77777777" w:rsidR="00837D03" w:rsidRPr="00A6389A" w:rsidRDefault="00837D03" w:rsidP="00B1677D">
            <w:pPr>
              <w:pStyle w:val="table2"/>
              <w:jc w:val="right"/>
              <w:rPr>
                <w:b/>
                <w:bCs/>
              </w:rPr>
            </w:pPr>
            <w:r w:rsidRPr="00A6389A">
              <w:rPr>
                <w:b/>
                <w:bCs/>
              </w:rPr>
              <w:t>$11,867.00</w:t>
            </w:r>
          </w:p>
        </w:tc>
        <w:tc>
          <w:tcPr>
            <w:tcW w:w="3474" w:type="dxa"/>
          </w:tcPr>
          <w:p w14:paraId="67253AD3" w14:textId="77777777" w:rsidR="00837D03" w:rsidRPr="00A6389A" w:rsidRDefault="00837D03" w:rsidP="00B1677D">
            <w:pPr>
              <w:pStyle w:val="table2"/>
              <w:jc w:val="right"/>
              <w:rPr>
                <w:b/>
                <w:bCs/>
              </w:rPr>
            </w:pPr>
            <w:r w:rsidRPr="00A6389A">
              <w:rPr>
                <w:b/>
                <w:bCs/>
              </w:rPr>
              <w:t>$15,427.10</w:t>
            </w:r>
          </w:p>
        </w:tc>
      </w:tr>
      <w:tr w:rsidR="00837D03" w:rsidRPr="00692D2F" w14:paraId="651AEE67" w14:textId="77777777" w:rsidTr="00B1677D">
        <w:tc>
          <w:tcPr>
            <w:tcW w:w="3473" w:type="dxa"/>
          </w:tcPr>
          <w:p w14:paraId="562EA6E3" w14:textId="77777777" w:rsidR="00837D03" w:rsidRPr="00692D2F" w:rsidRDefault="00837D03" w:rsidP="00B1677D">
            <w:pPr>
              <w:pStyle w:val="table2"/>
              <w:jc w:val="center"/>
            </w:pPr>
            <w:r w:rsidRPr="00692D2F">
              <w:t>6144 kbit/s</w:t>
            </w:r>
          </w:p>
        </w:tc>
        <w:tc>
          <w:tcPr>
            <w:tcW w:w="3473" w:type="dxa"/>
          </w:tcPr>
          <w:p w14:paraId="56C53871" w14:textId="77777777" w:rsidR="00837D03" w:rsidRPr="00A6389A" w:rsidRDefault="00837D03" w:rsidP="00B1677D">
            <w:pPr>
              <w:pStyle w:val="table2"/>
              <w:jc w:val="right"/>
              <w:rPr>
                <w:b/>
                <w:bCs/>
              </w:rPr>
            </w:pPr>
            <w:r w:rsidRPr="00A6389A">
              <w:rPr>
                <w:b/>
                <w:bCs/>
              </w:rPr>
              <w:t>$13,833.00</w:t>
            </w:r>
          </w:p>
        </w:tc>
        <w:tc>
          <w:tcPr>
            <w:tcW w:w="3474" w:type="dxa"/>
          </w:tcPr>
          <w:p w14:paraId="6713290E" w14:textId="77777777" w:rsidR="00837D03" w:rsidRPr="00A6389A" w:rsidRDefault="00837D03" w:rsidP="00B1677D">
            <w:pPr>
              <w:pStyle w:val="table2"/>
              <w:jc w:val="right"/>
              <w:rPr>
                <w:b/>
                <w:bCs/>
              </w:rPr>
            </w:pPr>
            <w:r w:rsidRPr="00A6389A">
              <w:rPr>
                <w:b/>
                <w:bCs/>
              </w:rPr>
              <w:t>$17,982.90</w:t>
            </w:r>
          </w:p>
        </w:tc>
      </w:tr>
      <w:tr w:rsidR="00837D03" w:rsidRPr="00692D2F" w14:paraId="68BB54E2" w14:textId="77777777" w:rsidTr="00B1677D">
        <w:tc>
          <w:tcPr>
            <w:tcW w:w="3473" w:type="dxa"/>
          </w:tcPr>
          <w:p w14:paraId="5538C9F9" w14:textId="77777777" w:rsidR="00837D03" w:rsidRPr="00692D2F" w:rsidRDefault="00837D03" w:rsidP="00B1677D">
            <w:pPr>
              <w:pStyle w:val="table2"/>
              <w:jc w:val="center"/>
            </w:pPr>
            <w:r w:rsidRPr="00692D2F">
              <w:t>8192 kbit/s</w:t>
            </w:r>
          </w:p>
        </w:tc>
        <w:tc>
          <w:tcPr>
            <w:tcW w:w="3473" w:type="dxa"/>
          </w:tcPr>
          <w:p w14:paraId="7EA92627" w14:textId="77777777" w:rsidR="00837D03" w:rsidRPr="00A6389A" w:rsidRDefault="00837D03" w:rsidP="00B1677D">
            <w:pPr>
              <w:pStyle w:val="table2"/>
              <w:jc w:val="right"/>
              <w:rPr>
                <w:b/>
                <w:bCs/>
              </w:rPr>
            </w:pPr>
            <w:r w:rsidRPr="00A6389A">
              <w:rPr>
                <w:b/>
                <w:bCs/>
              </w:rPr>
              <w:t>$17,707.00</w:t>
            </w:r>
          </w:p>
        </w:tc>
        <w:tc>
          <w:tcPr>
            <w:tcW w:w="3474" w:type="dxa"/>
          </w:tcPr>
          <w:p w14:paraId="3A29980F" w14:textId="77777777" w:rsidR="00837D03" w:rsidRPr="00A6389A" w:rsidRDefault="00837D03" w:rsidP="00B1677D">
            <w:pPr>
              <w:pStyle w:val="table2"/>
              <w:jc w:val="right"/>
              <w:rPr>
                <w:b/>
                <w:bCs/>
              </w:rPr>
            </w:pPr>
            <w:r w:rsidRPr="00A6389A">
              <w:rPr>
                <w:b/>
                <w:bCs/>
              </w:rPr>
              <w:t>$23,019.10</w:t>
            </w:r>
          </w:p>
        </w:tc>
      </w:tr>
      <w:tr w:rsidR="00837D03" w:rsidRPr="00692D2F" w14:paraId="7B61B3B1" w14:textId="77777777" w:rsidTr="00B1677D">
        <w:tc>
          <w:tcPr>
            <w:tcW w:w="3473" w:type="dxa"/>
          </w:tcPr>
          <w:p w14:paraId="75B44F58" w14:textId="77777777" w:rsidR="00837D03" w:rsidRPr="00692D2F" w:rsidRDefault="00837D03" w:rsidP="00B1677D">
            <w:pPr>
              <w:pStyle w:val="table2"/>
              <w:jc w:val="center"/>
            </w:pPr>
            <w:r w:rsidRPr="00692D2F">
              <w:t>10240 kbit/s</w:t>
            </w:r>
          </w:p>
        </w:tc>
        <w:tc>
          <w:tcPr>
            <w:tcW w:w="3473" w:type="dxa"/>
          </w:tcPr>
          <w:p w14:paraId="2154DCBB" w14:textId="77777777" w:rsidR="00837D03" w:rsidRPr="00A6389A" w:rsidRDefault="00837D03" w:rsidP="00B1677D">
            <w:pPr>
              <w:pStyle w:val="table2"/>
              <w:jc w:val="right"/>
              <w:rPr>
                <w:b/>
                <w:bCs/>
              </w:rPr>
            </w:pPr>
            <w:r w:rsidRPr="00A6389A">
              <w:rPr>
                <w:b/>
                <w:bCs/>
              </w:rPr>
              <w:t>$21,027.00</w:t>
            </w:r>
          </w:p>
        </w:tc>
        <w:tc>
          <w:tcPr>
            <w:tcW w:w="3474" w:type="dxa"/>
          </w:tcPr>
          <w:p w14:paraId="4FA4ABDA" w14:textId="77777777" w:rsidR="00837D03" w:rsidRPr="00A6389A" w:rsidRDefault="00837D03" w:rsidP="00B1677D">
            <w:pPr>
              <w:pStyle w:val="table2"/>
              <w:jc w:val="right"/>
              <w:rPr>
                <w:b/>
                <w:bCs/>
              </w:rPr>
            </w:pPr>
            <w:r w:rsidRPr="00A6389A">
              <w:rPr>
                <w:b/>
                <w:bCs/>
              </w:rPr>
              <w:t>$27,335.10</w:t>
            </w:r>
          </w:p>
        </w:tc>
      </w:tr>
    </w:tbl>
    <w:p w14:paraId="6E3783E9" w14:textId="228AFCB5" w:rsidR="00837D03" w:rsidRDefault="00837D03" w:rsidP="00837D03">
      <w:pPr>
        <w:pStyle w:val="Notes-ourcustomerterms"/>
      </w:pPr>
      <w:r>
        <w:t xml:space="preserve">* For ACT customers: If your service is at an address within the ACT Government area including the Jervis Bay area of NSW, we may charge you an ACT Government Utilities Tax Charge in addition to the amount above. See the General Terms of Our Customer Terms for Small Business or Corporate customers at </w:t>
      </w:r>
      <w:hyperlink r:id="rId42" w:history="1">
        <w:r w:rsidRPr="00A964A3">
          <w:rPr>
            <w:rStyle w:val="Hyperlink"/>
          </w:rPr>
          <w:t>http://www.telstra.com.au/customerterms/bus_government.htm</w:t>
        </w:r>
      </w:hyperlink>
      <w:r>
        <w:t xml:space="preserve"> (and any other contractual arrangements you may have with us), whichever is applicable.</w:t>
      </w:r>
    </w:p>
    <w:p w14:paraId="62CC7029" w14:textId="77777777" w:rsidR="00837D03" w:rsidRDefault="00837D03" w:rsidP="00837D03">
      <w:pPr>
        <w:pStyle w:val="SubHead"/>
      </w:pPr>
      <w:bookmarkStart w:id="42" w:name="_Toc154060628"/>
      <w:r>
        <w:t>Monthly port charge – IP WAN redundant connection</w:t>
      </w:r>
      <w:bookmarkEnd w:id="42"/>
    </w:p>
    <w:p w14:paraId="57F7D219" w14:textId="77777777" w:rsidR="00837D03" w:rsidRDefault="00837D03" w:rsidP="00837D03">
      <w:pPr>
        <w:pStyle w:val="Heading2"/>
      </w:pPr>
      <w:r>
        <w:t>The monthly charge for each IP WAN redundant connection is 10% of the relevant monthly port charge for an IP WAN standard connection.</w:t>
      </w:r>
    </w:p>
    <w:p w14:paraId="5943F6ED" w14:textId="77777777" w:rsidR="00837D03" w:rsidRDefault="00837D03" w:rsidP="00837D03">
      <w:pPr>
        <w:pStyle w:val="SubHead"/>
      </w:pPr>
      <w:bookmarkStart w:id="43" w:name="_Toc154060629"/>
      <w:r>
        <w:t>IP WAN design consultancy charge</w:t>
      </w:r>
      <w:bookmarkEnd w:id="43"/>
    </w:p>
    <w:p w14:paraId="1F64C6E1" w14:textId="77777777" w:rsidR="00837D03" w:rsidRDefault="00837D03" w:rsidP="00837D03">
      <w:pPr>
        <w:pStyle w:val="Heading2"/>
      </w:pPr>
      <w:r>
        <w:t>We charge you the following hourly fee for the time we take to design your IP WAN.  Each IP WAN needs at least four hours of design consultan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8"/>
        <w:gridCol w:w="5086"/>
      </w:tblGrid>
      <w:tr w:rsidR="00837D03" w:rsidRPr="00D76BCC" w14:paraId="2E4E24F8" w14:textId="77777777" w:rsidTr="00B1677D">
        <w:tc>
          <w:tcPr>
            <w:tcW w:w="5210" w:type="dxa"/>
          </w:tcPr>
          <w:p w14:paraId="782E64FA" w14:textId="77777777" w:rsidR="00837D03" w:rsidRPr="00D76BCC" w:rsidRDefault="00837D03" w:rsidP="00B1677D">
            <w:pPr>
              <w:pStyle w:val="TableRowHeading"/>
            </w:pPr>
            <w:r w:rsidRPr="00D76BCC">
              <w:t>IP WAN design consultancy charge</w:t>
            </w:r>
          </w:p>
        </w:tc>
        <w:tc>
          <w:tcPr>
            <w:tcW w:w="5210" w:type="dxa"/>
          </w:tcPr>
          <w:p w14:paraId="26E4B05A" w14:textId="77777777" w:rsidR="00837D03" w:rsidRPr="00D76BCC" w:rsidRDefault="00837D03" w:rsidP="00B1677D">
            <w:pPr>
              <w:pStyle w:val="TableRowHeading"/>
            </w:pPr>
            <w:r w:rsidRPr="00D76BCC">
              <w:t>GST excl.</w:t>
            </w:r>
          </w:p>
        </w:tc>
      </w:tr>
      <w:tr w:rsidR="00837D03" w:rsidRPr="00D76BCC" w14:paraId="2E2E4970" w14:textId="77777777" w:rsidTr="00B1677D">
        <w:tc>
          <w:tcPr>
            <w:tcW w:w="5210" w:type="dxa"/>
          </w:tcPr>
          <w:p w14:paraId="06ED0162" w14:textId="77777777" w:rsidR="00837D03" w:rsidRPr="00D76BCC" w:rsidRDefault="00837D03" w:rsidP="00B1677D">
            <w:pPr>
              <w:pStyle w:val="table2"/>
            </w:pPr>
            <w:r w:rsidRPr="00D76BCC">
              <w:t>Per hour</w:t>
            </w:r>
          </w:p>
        </w:tc>
        <w:tc>
          <w:tcPr>
            <w:tcW w:w="5210" w:type="dxa"/>
          </w:tcPr>
          <w:p w14:paraId="4D5AC46C" w14:textId="77777777" w:rsidR="00837D03" w:rsidRPr="00A6389A" w:rsidRDefault="00837D03" w:rsidP="00B1677D">
            <w:pPr>
              <w:pStyle w:val="table2"/>
              <w:jc w:val="right"/>
              <w:rPr>
                <w:b/>
                <w:bCs/>
              </w:rPr>
            </w:pPr>
            <w:r w:rsidRPr="00A6389A">
              <w:rPr>
                <w:b/>
                <w:bCs/>
              </w:rPr>
              <w:t>$200.00</w:t>
            </w:r>
          </w:p>
        </w:tc>
      </w:tr>
    </w:tbl>
    <w:p w14:paraId="40C41E3C" w14:textId="77777777" w:rsidR="00837D03" w:rsidRDefault="00837D03" w:rsidP="00837D03"/>
    <w:p w14:paraId="3EC8C7C0" w14:textId="77777777" w:rsidR="00837D03" w:rsidRDefault="00837D03" w:rsidP="00837D03">
      <w:pPr>
        <w:pStyle w:val="SubHead"/>
      </w:pPr>
      <w:bookmarkStart w:id="44" w:name="_Toc154060630"/>
      <w:r>
        <w:t>Discounts – Netplan 2</w:t>
      </w:r>
      <w:bookmarkEnd w:id="44"/>
    </w:p>
    <w:p w14:paraId="37A3F66E" w14:textId="490D7C4D" w:rsidR="00837D03" w:rsidRDefault="00837D03" w:rsidP="00837D03">
      <w:pPr>
        <w:pStyle w:val="Heading2"/>
      </w:pPr>
      <w:r>
        <w:t xml:space="preserve">From 1 November 2004, Netplan 2 will not be available to new customers. If you already receive discounts under Netplan 2 you will continue to receive those discounts in accordance with the Netplan Discounts section of Our Customer Terms at </w:t>
      </w:r>
      <w:hyperlink r:id="rId43" w:history="1">
        <w:r w:rsidRPr="00A964A3">
          <w:rPr>
            <w:rStyle w:val="Hyperlink"/>
          </w:rPr>
          <w:t>http://www.telstra.com.au/customerterms/bus_data.htm</w:t>
        </w:r>
      </w:hyperlink>
      <w:r>
        <w:t>. If you held an IP WAN service before 1 November 2004 and have yet to apply for a Netplan 2 discount in respect of that service, you can apply for a discount equivalent to the Netplan 2 discount relevant to that service.</w:t>
      </w:r>
    </w:p>
    <w:p w14:paraId="2831A018" w14:textId="77777777" w:rsidR="00837D03" w:rsidRDefault="00837D03" w:rsidP="00837D03">
      <w:pPr>
        <w:pStyle w:val="Heading1"/>
      </w:pPr>
      <w:bookmarkStart w:id="45" w:name="_Toc154060631"/>
      <w:r>
        <w:t>IP Wireless</w:t>
      </w:r>
      <w:bookmarkEnd w:id="45"/>
    </w:p>
    <w:p w14:paraId="12D79329" w14:textId="77777777" w:rsidR="00837D03" w:rsidRDefault="00837D03" w:rsidP="00837D03">
      <w:pPr>
        <w:pStyle w:val="SubHead"/>
      </w:pPr>
      <w:bookmarkStart w:id="46" w:name="_Toc154060632"/>
      <w:r>
        <w:t>What is IP Wireless?</w:t>
      </w:r>
      <w:bookmarkEnd w:id="46"/>
    </w:p>
    <w:p w14:paraId="73354895" w14:textId="77777777" w:rsidR="00837D03" w:rsidRDefault="00837D03" w:rsidP="00837D03">
      <w:pPr>
        <w:pStyle w:val="Heading2"/>
      </w:pPr>
      <w:r>
        <w:t xml:space="preserve">IP Wireless allows end users to access your sites using </w:t>
      </w:r>
      <w:r w:rsidR="00756060">
        <w:t>the Telstra Mobile Network</w:t>
      </w:r>
      <w:r>
        <w:t>.</w:t>
      </w:r>
    </w:p>
    <w:p w14:paraId="5E2E8146" w14:textId="77777777" w:rsidR="00837D03" w:rsidRDefault="00837D03" w:rsidP="00837D03">
      <w:pPr>
        <w:pStyle w:val="SubHead"/>
      </w:pPr>
      <w:bookmarkStart w:id="47" w:name="_Toc154060633"/>
      <w:r>
        <w:lastRenderedPageBreak/>
        <w:t>Minimum commitment</w:t>
      </w:r>
      <w:bookmarkEnd w:id="47"/>
    </w:p>
    <w:p w14:paraId="39225217" w14:textId="77777777" w:rsidR="00837D03" w:rsidRDefault="00837D03" w:rsidP="00837D03">
      <w:pPr>
        <w:pStyle w:val="Heading2"/>
      </w:pPr>
      <w:r>
        <w:t>You have to take IP Wireless for at least one month.</w:t>
      </w:r>
    </w:p>
    <w:p w14:paraId="74B41943" w14:textId="77777777" w:rsidR="00837D03" w:rsidRDefault="00837D03" w:rsidP="00837D03">
      <w:pPr>
        <w:pStyle w:val="SubHead"/>
      </w:pPr>
      <w:bookmarkStart w:id="48" w:name="_Toc154060634"/>
      <w:r>
        <w:t>Cancelling your service</w:t>
      </w:r>
      <w:bookmarkEnd w:id="48"/>
    </w:p>
    <w:p w14:paraId="3C3A2889" w14:textId="77777777" w:rsidR="00837D03" w:rsidRDefault="00837D03" w:rsidP="00837D03">
      <w:pPr>
        <w:pStyle w:val="Heading2"/>
      </w:pPr>
      <w:r>
        <w:t>We charge you the cancellation fee if:</w:t>
      </w:r>
    </w:p>
    <w:p w14:paraId="1E31D9BA" w14:textId="77777777" w:rsidR="00837D03" w:rsidRDefault="00837D03" w:rsidP="00837D03">
      <w:pPr>
        <w:pStyle w:val="Heading3"/>
      </w:pPr>
      <w:r>
        <w:t>you cancel IP Wireless before it has been provisioned (other than as a result of our material breach);</w:t>
      </w:r>
    </w:p>
    <w:p w14:paraId="797A72C2" w14:textId="77777777" w:rsidR="00837D03" w:rsidRDefault="00837D03" w:rsidP="00837D03">
      <w:pPr>
        <w:pStyle w:val="Heading3"/>
      </w:pPr>
      <w:r>
        <w:t>you cancel IP Wireless after it has been provisioned, but before the end of the minimum one month term (other than as a result of our material breach); or</w:t>
      </w:r>
    </w:p>
    <w:p w14:paraId="69917389" w14:textId="77777777" w:rsidR="00837D03" w:rsidRDefault="00837D03" w:rsidP="00837D03">
      <w:pPr>
        <w:pStyle w:val="Heading3"/>
      </w:pPr>
      <w:r>
        <w:t>we cancel IP Wireless due to your material breach after it has been provisioned, but before the end of the minimum one-month term.</w:t>
      </w:r>
    </w:p>
    <w:p w14:paraId="0C0A40BD" w14:textId="77777777" w:rsidR="00837D03" w:rsidRDefault="00837D03" w:rsidP="00837D03">
      <w:pPr>
        <w:pStyle w:val="Heading2"/>
      </w:pPr>
      <w:r>
        <w:t>The cancellation fee for IP Wireless is equal to the monthly charge payable by you for the minimum one-month term.  You acknowledge that this is a genuine pre-estimate of our loss (including loss of profits).</w:t>
      </w:r>
    </w:p>
    <w:p w14:paraId="006250B4" w14:textId="77777777" w:rsidR="00837D03" w:rsidRDefault="00837D03" w:rsidP="00837D03">
      <w:pPr>
        <w:pStyle w:val="SubHead"/>
      </w:pPr>
      <w:bookmarkStart w:id="49" w:name="_Toc154060635"/>
      <w:r>
        <w:t>Connecting services</w:t>
      </w:r>
      <w:bookmarkEnd w:id="49"/>
    </w:p>
    <w:p w14:paraId="56BECC27" w14:textId="77777777" w:rsidR="00837D03" w:rsidRDefault="00837D03" w:rsidP="00837D03">
      <w:pPr>
        <w:pStyle w:val="Heading2"/>
      </w:pPr>
      <w:r>
        <w:t xml:space="preserve">Each end user needs a </w:t>
      </w:r>
      <w:r w:rsidR="00756060">
        <w:t xml:space="preserve">Telstra Mobile </w:t>
      </w:r>
      <w:r>
        <w:t>service to use IP Wireless.</w:t>
      </w:r>
    </w:p>
    <w:p w14:paraId="70AAC7F0" w14:textId="256679EE" w:rsidR="00837D03" w:rsidRDefault="00837D03" w:rsidP="00756060">
      <w:pPr>
        <w:pStyle w:val="Heading2"/>
      </w:pPr>
      <w:r>
        <w:t xml:space="preserve">We provide </w:t>
      </w:r>
      <w:r w:rsidR="00756060">
        <w:t xml:space="preserve">Telstra Mobile </w:t>
      </w:r>
      <w:r>
        <w:t xml:space="preserve">services on the terms (including pricing) set out in the Telstra Mobile section of Our Customer Terms at </w:t>
      </w:r>
      <w:hyperlink r:id="rId44" w:anchor="telstra-mobile" w:history="1">
        <w:r w:rsidR="00756060" w:rsidRPr="00786A21">
          <w:rPr>
            <w:rStyle w:val="Hyperlink"/>
          </w:rPr>
          <w:t>https://www.telstra.com.au/customer-terms/business-government#telstra-mobile</w:t>
        </w:r>
      </w:hyperlink>
      <w:r>
        <w:t>.</w:t>
      </w:r>
    </w:p>
    <w:p w14:paraId="62C52D42" w14:textId="77777777" w:rsidR="00837D03" w:rsidRDefault="00837D03" w:rsidP="00837D03">
      <w:pPr>
        <w:pStyle w:val="Heading2"/>
      </w:pPr>
      <w:r>
        <w:t xml:space="preserve">End users can only access your sites using IP Wireless from within </w:t>
      </w:r>
      <w:r w:rsidR="00756060">
        <w:t xml:space="preserve">Telstra Mobile Network </w:t>
      </w:r>
      <w:r>
        <w:t>coverage areas.</w:t>
      </w:r>
    </w:p>
    <w:p w14:paraId="41662C8C" w14:textId="77777777" w:rsidR="00837D03" w:rsidRDefault="00837D03" w:rsidP="00837D03">
      <w:pPr>
        <w:pStyle w:val="SubHead"/>
      </w:pPr>
      <w:bookmarkStart w:id="50" w:name="_Toc154060636"/>
      <w:r>
        <w:t>Connection charge</w:t>
      </w:r>
      <w:bookmarkEnd w:id="50"/>
    </w:p>
    <w:p w14:paraId="07C7BC19" w14:textId="77777777" w:rsidR="00837D03" w:rsidRDefault="00837D03" w:rsidP="00837D03">
      <w:pPr>
        <w:pStyle w:val="Heading2"/>
      </w:pPr>
      <w:r>
        <w:t>We charge you the following to connect a new IP Wireless serv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6"/>
        <w:gridCol w:w="5088"/>
      </w:tblGrid>
      <w:tr w:rsidR="00837D03" w:rsidRPr="00D76BCC" w14:paraId="74AEFF55" w14:textId="77777777" w:rsidTr="00B1677D">
        <w:tc>
          <w:tcPr>
            <w:tcW w:w="5210" w:type="dxa"/>
          </w:tcPr>
          <w:p w14:paraId="1487B844" w14:textId="77777777" w:rsidR="00837D03" w:rsidRPr="00D76BCC" w:rsidRDefault="00837D03" w:rsidP="00B1677D">
            <w:pPr>
              <w:pStyle w:val="TableRowHeading"/>
            </w:pPr>
            <w:r w:rsidRPr="00D76BCC">
              <w:t>IP Wireless connection charge</w:t>
            </w:r>
          </w:p>
        </w:tc>
        <w:tc>
          <w:tcPr>
            <w:tcW w:w="5210" w:type="dxa"/>
          </w:tcPr>
          <w:p w14:paraId="35B4D07C" w14:textId="77777777" w:rsidR="00837D03" w:rsidRPr="00D76BCC" w:rsidRDefault="00837D03" w:rsidP="00B1677D">
            <w:pPr>
              <w:pStyle w:val="TableRowHeading"/>
            </w:pPr>
            <w:r w:rsidRPr="00D76BCC">
              <w:t>GST excl.</w:t>
            </w:r>
          </w:p>
        </w:tc>
      </w:tr>
      <w:tr w:rsidR="00837D03" w:rsidRPr="00D76BCC" w14:paraId="219C6F54" w14:textId="77777777" w:rsidTr="00B1677D">
        <w:tc>
          <w:tcPr>
            <w:tcW w:w="5210" w:type="dxa"/>
          </w:tcPr>
          <w:p w14:paraId="78865B5C" w14:textId="77777777" w:rsidR="00837D03" w:rsidRPr="00D76BCC" w:rsidRDefault="00837D03" w:rsidP="00B1677D">
            <w:pPr>
              <w:pStyle w:val="table2"/>
            </w:pPr>
            <w:r w:rsidRPr="00D76BCC">
              <w:t>Per port</w:t>
            </w:r>
          </w:p>
        </w:tc>
        <w:tc>
          <w:tcPr>
            <w:tcW w:w="5210" w:type="dxa"/>
          </w:tcPr>
          <w:p w14:paraId="556BBF73" w14:textId="77777777" w:rsidR="00837D03" w:rsidRPr="00A6389A" w:rsidRDefault="00837D03" w:rsidP="00B1677D">
            <w:pPr>
              <w:pStyle w:val="table2"/>
              <w:jc w:val="right"/>
              <w:rPr>
                <w:b/>
                <w:bCs/>
              </w:rPr>
            </w:pPr>
            <w:r w:rsidRPr="00A6389A">
              <w:rPr>
                <w:b/>
                <w:bCs/>
              </w:rPr>
              <w:t>$100.00</w:t>
            </w:r>
          </w:p>
        </w:tc>
      </w:tr>
    </w:tbl>
    <w:p w14:paraId="0967A71C" w14:textId="77777777" w:rsidR="00837D03" w:rsidRDefault="00837D03" w:rsidP="00837D03"/>
    <w:p w14:paraId="68829C7C" w14:textId="77777777" w:rsidR="00837D03" w:rsidRDefault="00837D03" w:rsidP="00837D03">
      <w:pPr>
        <w:pStyle w:val="SubHead"/>
      </w:pPr>
      <w:bookmarkStart w:id="51" w:name="_Toc154060637"/>
      <w:r>
        <w:t>Monthly port charge</w:t>
      </w:r>
      <w:bookmarkEnd w:id="51"/>
    </w:p>
    <w:p w14:paraId="75BA2D8A" w14:textId="77777777" w:rsidR="00837D03" w:rsidRDefault="00837D03" w:rsidP="00837D03">
      <w:pPr>
        <w:pStyle w:val="Heading2"/>
      </w:pPr>
      <w:r>
        <w:t>We charge you the following monthly charges for each site that is accessible via IP Wirel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5094"/>
      </w:tblGrid>
      <w:tr w:rsidR="00837D03" w:rsidRPr="00D76BCC" w14:paraId="0A26FC66" w14:textId="77777777" w:rsidTr="00B1677D">
        <w:tc>
          <w:tcPr>
            <w:tcW w:w="5210" w:type="dxa"/>
          </w:tcPr>
          <w:p w14:paraId="027207F0" w14:textId="77777777" w:rsidR="00837D03" w:rsidRPr="00D76BCC" w:rsidRDefault="00837D03" w:rsidP="00B1677D">
            <w:pPr>
              <w:pStyle w:val="TableRowHeading"/>
            </w:pPr>
            <w:r w:rsidRPr="00D76BCC">
              <w:t>Monthly port charge</w:t>
            </w:r>
          </w:p>
        </w:tc>
        <w:tc>
          <w:tcPr>
            <w:tcW w:w="5210" w:type="dxa"/>
          </w:tcPr>
          <w:p w14:paraId="6BA73EF4" w14:textId="77777777" w:rsidR="00837D03" w:rsidRPr="00D76BCC" w:rsidRDefault="00837D03" w:rsidP="00B1677D">
            <w:pPr>
              <w:pStyle w:val="TableRowHeading"/>
            </w:pPr>
            <w:r w:rsidRPr="00D76BCC">
              <w:t>GST excl.</w:t>
            </w:r>
          </w:p>
        </w:tc>
      </w:tr>
      <w:tr w:rsidR="00837D03" w:rsidRPr="00D76BCC" w14:paraId="274E3C92" w14:textId="77777777" w:rsidTr="00B1677D">
        <w:tc>
          <w:tcPr>
            <w:tcW w:w="5210" w:type="dxa"/>
          </w:tcPr>
          <w:p w14:paraId="14AD92E0" w14:textId="77777777" w:rsidR="00837D03" w:rsidRPr="00D76BCC" w:rsidRDefault="00837D03" w:rsidP="00B1677D">
            <w:pPr>
              <w:pStyle w:val="table2"/>
            </w:pPr>
            <w:r w:rsidRPr="00D76BCC">
              <w:t>Per port</w:t>
            </w:r>
          </w:p>
        </w:tc>
        <w:tc>
          <w:tcPr>
            <w:tcW w:w="5210" w:type="dxa"/>
          </w:tcPr>
          <w:p w14:paraId="61E8493B" w14:textId="77777777" w:rsidR="00837D03" w:rsidRPr="00A6389A" w:rsidRDefault="00837D03" w:rsidP="00D278C0">
            <w:pPr>
              <w:pStyle w:val="table2"/>
              <w:jc w:val="right"/>
              <w:rPr>
                <w:b/>
                <w:bCs/>
              </w:rPr>
            </w:pPr>
            <w:r w:rsidRPr="00A6389A">
              <w:rPr>
                <w:b/>
                <w:bCs/>
              </w:rPr>
              <w:t>$</w:t>
            </w:r>
            <w:r w:rsidR="00D278C0">
              <w:rPr>
                <w:b/>
                <w:bCs/>
              </w:rPr>
              <w:t>750</w:t>
            </w:r>
            <w:r w:rsidRPr="00A6389A">
              <w:rPr>
                <w:b/>
                <w:bCs/>
              </w:rPr>
              <w:t>.00</w:t>
            </w:r>
          </w:p>
        </w:tc>
      </w:tr>
    </w:tbl>
    <w:p w14:paraId="7F76623C" w14:textId="77777777" w:rsidR="00837D03" w:rsidRDefault="00837D03" w:rsidP="00837D03"/>
    <w:p w14:paraId="7BA396A6" w14:textId="77777777" w:rsidR="00837D03" w:rsidRDefault="00837D03" w:rsidP="00837D03">
      <w:pPr>
        <w:pStyle w:val="Heading2"/>
      </w:pPr>
      <w:r>
        <w:t xml:space="preserve">These charges are in addition to </w:t>
      </w:r>
      <w:r w:rsidR="00756060">
        <w:t>Telstra Mobile service</w:t>
      </w:r>
      <w:r>
        <w:t xml:space="preserve"> charges.</w:t>
      </w:r>
    </w:p>
    <w:p w14:paraId="4DD74C13" w14:textId="77777777" w:rsidR="00837D03" w:rsidRDefault="00837D03" w:rsidP="00837D03">
      <w:pPr>
        <w:pStyle w:val="Heading1"/>
      </w:pPr>
      <w:bookmarkStart w:id="52" w:name="_Ref269116469"/>
      <w:bookmarkStart w:id="53" w:name="_Toc154060638"/>
      <w:r>
        <w:lastRenderedPageBreak/>
        <w:t>Special meanings</w:t>
      </w:r>
      <w:bookmarkEnd w:id="52"/>
      <w:bookmarkEnd w:id="53"/>
    </w:p>
    <w:p w14:paraId="578E52C9" w14:textId="13B4764F" w:rsidR="00764B8A" w:rsidRDefault="00764B8A" w:rsidP="00764B8A">
      <w:pPr>
        <w:pStyle w:val="Heading2"/>
      </w:pPr>
      <w:r w:rsidRPr="001513C2">
        <w:t>If you apply for a</w:t>
      </w:r>
      <w:r>
        <w:t xml:space="preserve">n IP Solution </w:t>
      </w:r>
      <w:r w:rsidRPr="001513C2">
        <w:t>before 1 June 2012, the charges you pay for your service are based on the following zones</w:t>
      </w:r>
      <w:r>
        <w:t xml:space="preserve"> or areas</w:t>
      </w:r>
      <w:r w:rsidRPr="001513C2">
        <w:t xml:space="preserve">, as defined in clause </w:t>
      </w:r>
      <w:r>
        <w:fldChar w:fldCharType="begin"/>
      </w:r>
      <w:r>
        <w:instrText xml:space="preserve"> REF _Ref325722463 \w \h </w:instrText>
      </w:r>
      <w:r>
        <w:fldChar w:fldCharType="separate"/>
      </w:r>
      <w:r w:rsidR="004663B5">
        <w:rPr>
          <w:b/>
          <w:bCs/>
          <w:lang w:val="en-US"/>
        </w:rPr>
        <w:t>Error! Reference source not found.</w:t>
      </w:r>
      <w:r>
        <w:fldChar w:fldCharType="end"/>
      </w:r>
      <w:r>
        <w:t>:</w:t>
      </w:r>
    </w:p>
    <w:p w14:paraId="0A0AD9B7" w14:textId="77777777" w:rsidR="00764B8A" w:rsidRDefault="00764B8A" w:rsidP="00764B8A">
      <w:pPr>
        <w:pStyle w:val="Heading3"/>
      </w:pPr>
      <w:r>
        <w:t>business zone;</w:t>
      </w:r>
    </w:p>
    <w:p w14:paraId="5D4EFC26" w14:textId="77777777" w:rsidR="00764B8A" w:rsidRDefault="00764B8A" w:rsidP="00764B8A">
      <w:pPr>
        <w:pStyle w:val="Heading3"/>
      </w:pPr>
      <w:r>
        <w:t>central business district zone;</w:t>
      </w:r>
    </w:p>
    <w:p w14:paraId="3A2C2043" w14:textId="77777777" w:rsidR="00764B8A" w:rsidRDefault="00764B8A" w:rsidP="00764B8A">
      <w:pPr>
        <w:pStyle w:val="Heading3"/>
      </w:pPr>
      <w:r>
        <w:t>metropolitan area;</w:t>
      </w:r>
    </w:p>
    <w:p w14:paraId="49DE77BE" w14:textId="77777777" w:rsidR="00764B8A" w:rsidRDefault="00764B8A" w:rsidP="00764B8A">
      <w:pPr>
        <w:pStyle w:val="Heading3"/>
      </w:pPr>
      <w:r>
        <w:t>metropolitan zone;</w:t>
      </w:r>
    </w:p>
    <w:p w14:paraId="76A47FD9" w14:textId="77777777" w:rsidR="00764B8A" w:rsidRDefault="00764B8A" w:rsidP="00764B8A">
      <w:pPr>
        <w:pStyle w:val="Heading3"/>
      </w:pPr>
      <w:r>
        <w:t xml:space="preserve">urban zone; </w:t>
      </w:r>
    </w:p>
    <w:p w14:paraId="1FC9A125" w14:textId="77777777" w:rsidR="00764B8A" w:rsidRDefault="00764B8A" w:rsidP="00764B8A">
      <w:pPr>
        <w:pStyle w:val="Heading3"/>
      </w:pPr>
      <w:r>
        <w:t>regional zone;</w:t>
      </w:r>
    </w:p>
    <w:p w14:paraId="1537BEEB" w14:textId="77777777" w:rsidR="00764B8A" w:rsidRDefault="00764B8A" w:rsidP="00764B8A">
      <w:pPr>
        <w:pStyle w:val="Heading3"/>
      </w:pPr>
      <w:r>
        <w:t>zone 1 area;</w:t>
      </w:r>
    </w:p>
    <w:p w14:paraId="16A3F2DF" w14:textId="77777777" w:rsidR="00764B8A" w:rsidRDefault="00764B8A" w:rsidP="00764B8A">
      <w:pPr>
        <w:pStyle w:val="Heading3"/>
      </w:pPr>
      <w:r>
        <w:t xml:space="preserve">zone 2 area; and </w:t>
      </w:r>
    </w:p>
    <w:p w14:paraId="2AA92304" w14:textId="77777777" w:rsidR="00764B8A" w:rsidRDefault="00764B8A" w:rsidP="00764B8A">
      <w:pPr>
        <w:pStyle w:val="Heading3"/>
      </w:pPr>
      <w:r>
        <w:t>zone 3 area.</w:t>
      </w:r>
    </w:p>
    <w:p w14:paraId="35B1074D" w14:textId="77777777" w:rsidR="00764B8A" w:rsidRDefault="00764B8A" w:rsidP="00764B8A">
      <w:pPr>
        <w:pStyle w:val="Heading2"/>
      </w:pPr>
      <w:r w:rsidRPr="00164DA2">
        <w:t>If you apply for a</w:t>
      </w:r>
      <w:r>
        <w:t>n IP Solution</w:t>
      </w:r>
      <w:r w:rsidRPr="00164DA2">
        <w:t xml:space="preserve"> on and from 1 June 2012, the charges you pay for your service are based on the zone </w:t>
      </w:r>
      <w:r>
        <w:t xml:space="preserve">or area </w:t>
      </w:r>
      <w:r w:rsidRPr="00164DA2">
        <w:t xml:space="preserve">advised to you when you apply for the </w:t>
      </w:r>
      <w:r>
        <w:t>IP Solution</w:t>
      </w:r>
      <w:r w:rsidRPr="00164DA2">
        <w:t>, and from time to time</w:t>
      </w:r>
      <w:r>
        <w:t>.</w:t>
      </w:r>
    </w:p>
    <w:p w14:paraId="6371ED50" w14:textId="77777777" w:rsidR="00837D03" w:rsidRDefault="00837D03" w:rsidP="00837D03">
      <w:pPr>
        <w:pStyle w:val="Indent2"/>
      </w:pPr>
      <w:r>
        <w:t>The following words have the following special meanings:</w:t>
      </w:r>
    </w:p>
    <w:p w14:paraId="24A9F5D3" w14:textId="77777777" w:rsidR="00837D03" w:rsidRDefault="00837D03" w:rsidP="00837D03">
      <w:pPr>
        <w:pStyle w:val="Indent2"/>
      </w:pPr>
      <w:r>
        <w:t xml:space="preserve">a </w:t>
      </w:r>
      <w:r w:rsidRPr="00D041FB">
        <w:rPr>
          <w:b/>
        </w:rPr>
        <w:t>business zone</w:t>
      </w:r>
      <w:r>
        <w:t xml:space="preserve"> is any of our following exchange service areas:</w:t>
      </w:r>
    </w:p>
    <w:p w14:paraId="27485860" w14:textId="77777777" w:rsidR="00837D03" w:rsidRDefault="00837D03" w:rsidP="00837D03">
      <w:pPr>
        <w:pStyle w:val="Heading3"/>
      </w:pPr>
      <w:r>
        <w:t>in Sydney – Glebe, Mascot, St Leonards, Chatswood, Willoughby, Frenchs Forest, North Ryde, Burwood, Concord, Homebush, Parramatta, Castle Hill, Baulkham Hills, Liverpool, Lane Cove, Blacktown, Epping, Silverwater;</w:t>
      </w:r>
    </w:p>
    <w:p w14:paraId="1D73219C" w14:textId="77777777" w:rsidR="00837D03" w:rsidRDefault="00837D03" w:rsidP="00837D03">
      <w:pPr>
        <w:pStyle w:val="Heading3"/>
      </w:pPr>
      <w:r>
        <w:t>in Melbourne – South Yarra, Tullamarine, Collingwood, Richmond, Box Hill, Clayton, Port Melbourne, Oakleigh, Carlton, Highett;</w:t>
      </w:r>
    </w:p>
    <w:p w14:paraId="64DD2321" w14:textId="77777777" w:rsidR="00837D03" w:rsidRDefault="00837D03" w:rsidP="00837D03">
      <w:pPr>
        <w:pStyle w:val="Heading3"/>
      </w:pPr>
      <w:r>
        <w:t>in Brisbane – Brisbane Airport, Lutwyche, Coorparoo, Eight Mile Plains;</w:t>
      </w:r>
    </w:p>
    <w:p w14:paraId="12999171" w14:textId="77777777" w:rsidR="00837D03" w:rsidRDefault="00837D03" w:rsidP="00837D03">
      <w:pPr>
        <w:pStyle w:val="Heading3"/>
      </w:pPr>
      <w:r>
        <w:t>in Adelaide – Brooklyn Park, Hampstead, Woodville, Port Adelaide, Salisbury, Modbury, Lonsdale, Elizabeth, Norwood, Edwardstown, St Marys, Gepps Cross, Croydon;</w:t>
      </w:r>
    </w:p>
    <w:p w14:paraId="286D5778" w14:textId="77777777" w:rsidR="00837D03" w:rsidRDefault="00837D03" w:rsidP="00837D03">
      <w:pPr>
        <w:pStyle w:val="Heading3"/>
      </w:pPr>
      <w:r>
        <w:t>in Perth – Tuart Hill, Ascot, Doubleview, Fremantle, Cannington, Midland, Maylands, Ascot, Victoria Park, Mt Hawthorn, Morley, South Coogee, Kewdale, South Perth, Applecross, Nedlands, Cottesloe, Bulwer, Balcatta, Joondalup Kingsley; and</w:t>
      </w:r>
    </w:p>
    <w:p w14:paraId="05C17203" w14:textId="77777777" w:rsidR="00837D03" w:rsidRDefault="00837D03" w:rsidP="00837D03">
      <w:pPr>
        <w:pStyle w:val="Heading3"/>
      </w:pPr>
      <w:r>
        <w:t>in Canberra – Tuggeranong, Fyshwick, Crace, Hume, Weston Creek, Queanbeyan.</w:t>
      </w:r>
    </w:p>
    <w:p w14:paraId="693F8147" w14:textId="77777777" w:rsidR="00837D03" w:rsidRDefault="00837D03" w:rsidP="00837D03">
      <w:pPr>
        <w:pStyle w:val="Indent2"/>
      </w:pPr>
      <w:r>
        <w:t xml:space="preserve">a </w:t>
      </w:r>
      <w:r w:rsidRPr="00D041FB">
        <w:rPr>
          <w:b/>
        </w:rPr>
        <w:t>central business district zone</w:t>
      </w:r>
      <w:r>
        <w:t xml:space="preserve"> is any of our following exchange service areas: </w:t>
      </w:r>
    </w:p>
    <w:p w14:paraId="444F76BB" w14:textId="77777777" w:rsidR="00837D03" w:rsidRDefault="00837D03" w:rsidP="00837D03">
      <w:pPr>
        <w:pStyle w:val="Heading3"/>
        <w:numPr>
          <w:ilvl w:val="2"/>
          <w:numId w:val="21"/>
        </w:numPr>
      </w:pPr>
      <w:r>
        <w:t xml:space="preserve">in Sydney – Pitt, Haymarket, City South, Kent, Dalley, North Sydney, Balmain, East, Redfern; </w:t>
      </w:r>
    </w:p>
    <w:p w14:paraId="378ABA07" w14:textId="77777777" w:rsidR="00837D03" w:rsidRDefault="00837D03" w:rsidP="00837D03">
      <w:pPr>
        <w:pStyle w:val="Heading3"/>
      </w:pPr>
      <w:r>
        <w:lastRenderedPageBreak/>
        <w:t>in Melbourne – Batman, Exhibition, Lonsdale, Russell, North Melbourne, Windsor, South Melbourne;</w:t>
      </w:r>
    </w:p>
    <w:p w14:paraId="600F6D11" w14:textId="77777777" w:rsidR="00837D03" w:rsidRDefault="00837D03" w:rsidP="00837D03">
      <w:pPr>
        <w:pStyle w:val="Heading3"/>
      </w:pPr>
      <w:r>
        <w:t>in Brisbane – Edison, Charlotte, Springhill, Roma, Woolloongabba, Valley, Paddington, South Brisbane, Toowong;</w:t>
      </w:r>
    </w:p>
    <w:p w14:paraId="4AD80CCD" w14:textId="77777777" w:rsidR="00837D03" w:rsidRDefault="00837D03" w:rsidP="00837D03">
      <w:pPr>
        <w:pStyle w:val="Heading3"/>
      </w:pPr>
      <w:r>
        <w:t>in Adelaide – Flinders, Waymouth, North Adelaide, West Adelaide, Prospect, St Peters, Unley;</w:t>
      </w:r>
    </w:p>
    <w:p w14:paraId="5D6FF654" w14:textId="77777777" w:rsidR="00837D03" w:rsidRDefault="00837D03" w:rsidP="00837D03">
      <w:pPr>
        <w:pStyle w:val="Heading3"/>
      </w:pPr>
      <w:r>
        <w:t>in Perth – Bulwer, Pier, Wellington, Subiaco; and</w:t>
      </w:r>
    </w:p>
    <w:p w14:paraId="2B49D6E6" w14:textId="77777777" w:rsidR="00837D03" w:rsidRDefault="00837D03" w:rsidP="00837D03">
      <w:pPr>
        <w:pStyle w:val="Heading3"/>
      </w:pPr>
      <w:r>
        <w:t>in Canberra – Civic, Barton, Deakin, Belconnen.</w:t>
      </w:r>
    </w:p>
    <w:p w14:paraId="4AC5FBFD" w14:textId="77777777" w:rsidR="00837D03" w:rsidRDefault="00837D03" w:rsidP="00837D03">
      <w:pPr>
        <w:pStyle w:val="Indent2"/>
      </w:pPr>
      <w:r>
        <w:t xml:space="preserve">a </w:t>
      </w:r>
      <w:r w:rsidRPr="00D041FB">
        <w:rPr>
          <w:b/>
        </w:rPr>
        <w:t>metropolitan area</w:t>
      </w:r>
      <w:r>
        <w:t xml:space="preserve"> is the metropolitan areas of the following cities:  Sydney, Canberra, Melbourne, Adelaide, Perth, Hobart, Darwin and Brisbane.</w:t>
      </w:r>
    </w:p>
    <w:p w14:paraId="2860E8DC" w14:textId="77777777" w:rsidR="00837D03" w:rsidRDefault="00837D03" w:rsidP="00837D03">
      <w:pPr>
        <w:pStyle w:val="Indent2"/>
      </w:pPr>
      <w:r>
        <w:t xml:space="preserve">a </w:t>
      </w:r>
      <w:r w:rsidRPr="00D041FB">
        <w:rPr>
          <w:b/>
        </w:rPr>
        <w:t>metropolitan zone</w:t>
      </w:r>
      <w:r>
        <w:t xml:space="preserve"> is :</w:t>
      </w:r>
    </w:p>
    <w:p w14:paraId="28D2127F" w14:textId="77777777" w:rsidR="00837D03" w:rsidRDefault="00837D03" w:rsidP="00837D03">
      <w:pPr>
        <w:pStyle w:val="Heading3"/>
        <w:numPr>
          <w:ilvl w:val="2"/>
          <w:numId w:val="22"/>
        </w:numPr>
      </w:pPr>
      <w:r>
        <w:t>all our exchange service areas in Geelong, Newcastle, Wollongong and Southport where access bandwidths are available up to 100Mbps and where the IP MAN Wide Area Port is used; and</w:t>
      </w:r>
    </w:p>
    <w:p w14:paraId="1E1C4C0F" w14:textId="77777777" w:rsidR="00837D03" w:rsidRDefault="00837D03" w:rsidP="00837D03">
      <w:pPr>
        <w:pStyle w:val="Heading3"/>
      </w:pPr>
      <w:r>
        <w:t>any of our exchange service areas within a metropolitan area that is not designated as a central business district zone or a business zone.</w:t>
      </w:r>
    </w:p>
    <w:p w14:paraId="3E9E9E96" w14:textId="77777777" w:rsidR="00837D03" w:rsidRDefault="00837D03" w:rsidP="00837D03">
      <w:pPr>
        <w:pStyle w:val="Indent2"/>
      </w:pPr>
      <w:r>
        <w:t xml:space="preserve">an </w:t>
      </w:r>
      <w:r w:rsidRPr="00D041FB">
        <w:rPr>
          <w:b/>
        </w:rPr>
        <w:t>urban zone</w:t>
      </w:r>
      <w:r>
        <w:t xml:space="preserve"> is an urban centre within Australia with a population of greater than 10,000 people and which is not more than 30 km by road from one of our services centres in a capital city or a major regional and provincial centre but excludes any area within the business zone, the central business district zone and the metropolitan zone</w:t>
      </w:r>
    </w:p>
    <w:p w14:paraId="6636B0BD" w14:textId="77777777" w:rsidR="00837D03" w:rsidRDefault="00837D03" w:rsidP="00837D03">
      <w:pPr>
        <w:pStyle w:val="Indent2"/>
      </w:pPr>
      <w:r w:rsidRPr="00BA22A5">
        <w:t xml:space="preserve">a </w:t>
      </w:r>
      <w:r w:rsidRPr="00AB512E">
        <w:rPr>
          <w:b/>
        </w:rPr>
        <w:t>regional zone</w:t>
      </w:r>
      <w:r w:rsidRPr="00BA22A5">
        <w:t xml:space="preserve"> is any location outside of a 10 kilometre radial distance from the Urban Zone locations as listed in your </w:t>
      </w:r>
      <w:r>
        <w:t xml:space="preserve">separate </w:t>
      </w:r>
      <w:r w:rsidRPr="00BA22A5">
        <w:t>agreement with us</w:t>
      </w:r>
      <w:r>
        <w:t xml:space="preserve"> but excludes any area within the business zone, central business district zone, metropolitan zone or urban zone.</w:t>
      </w:r>
    </w:p>
    <w:p w14:paraId="5B27311A" w14:textId="77777777" w:rsidR="00837D03" w:rsidRDefault="00837D03" w:rsidP="00837D03">
      <w:pPr>
        <w:pStyle w:val="Indent2"/>
      </w:pPr>
      <w:r>
        <w:t xml:space="preserve">an </w:t>
      </w:r>
      <w:r w:rsidRPr="00D041FB">
        <w:rPr>
          <w:b/>
        </w:rPr>
        <w:t>NTU</w:t>
      </w:r>
      <w:r>
        <w:t xml:space="preserve"> is a Network Termination Unit and is a Telstra network device, which can be either a switch or an Optical Media Converter (OMC), which supports one or more of your ports, each port providing a network boundary and/or service delivery demarcation point. The ports on an NTU may support more than one Virtual Private Network (VPN).</w:t>
      </w:r>
    </w:p>
    <w:p w14:paraId="0993A89C" w14:textId="77777777" w:rsidR="00837D03" w:rsidRDefault="00837D03" w:rsidP="00837D03">
      <w:pPr>
        <w:pStyle w:val="Indent2"/>
      </w:pPr>
      <w:r>
        <w:t xml:space="preserve">a </w:t>
      </w:r>
      <w:r w:rsidRPr="00D041FB">
        <w:rPr>
          <w:b/>
        </w:rPr>
        <w:t>shared access switch</w:t>
      </w:r>
      <w:r>
        <w:t xml:space="preserve"> is a switch device which can support multiple ports for more than one customer, where each port provides a network boundary demarcation point.</w:t>
      </w:r>
    </w:p>
    <w:p w14:paraId="00B82D4F" w14:textId="77777777" w:rsidR="00837D03" w:rsidRDefault="00837D03" w:rsidP="00837D03">
      <w:pPr>
        <w:pStyle w:val="Indent2"/>
      </w:pPr>
      <w:r>
        <w:t xml:space="preserve">a </w:t>
      </w:r>
      <w:r w:rsidRPr="00D041FB">
        <w:rPr>
          <w:b/>
        </w:rPr>
        <w:t>zone 1 area</w:t>
      </w:r>
      <w:r>
        <w:t xml:space="preserve"> is the local call area of one of the locations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7849"/>
      </w:tblGrid>
      <w:tr w:rsidR="00837D03" w:rsidRPr="00D76BCC" w14:paraId="1E594248" w14:textId="77777777" w:rsidTr="00B1677D">
        <w:tc>
          <w:tcPr>
            <w:tcW w:w="2376" w:type="dxa"/>
          </w:tcPr>
          <w:p w14:paraId="34AEF1DD" w14:textId="77777777" w:rsidR="00837D03" w:rsidRPr="00D76BCC" w:rsidRDefault="00837D03" w:rsidP="00B1677D">
            <w:pPr>
              <w:pStyle w:val="TableRowHeading"/>
            </w:pPr>
            <w:r w:rsidRPr="00D76BCC">
              <w:t>State</w:t>
            </w:r>
          </w:p>
        </w:tc>
        <w:tc>
          <w:tcPr>
            <w:tcW w:w="8044" w:type="dxa"/>
          </w:tcPr>
          <w:p w14:paraId="36816DAC" w14:textId="77777777" w:rsidR="00837D03" w:rsidRPr="00D76BCC" w:rsidRDefault="00837D03" w:rsidP="00B1677D">
            <w:pPr>
              <w:pStyle w:val="TableRowHeading"/>
            </w:pPr>
            <w:r w:rsidRPr="00D76BCC">
              <w:t>Location</w:t>
            </w:r>
          </w:p>
        </w:tc>
      </w:tr>
      <w:tr w:rsidR="00837D03" w:rsidRPr="00D76BCC" w14:paraId="475FD766" w14:textId="77777777" w:rsidTr="00B1677D">
        <w:tc>
          <w:tcPr>
            <w:tcW w:w="2376" w:type="dxa"/>
          </w:tcPr>
          <w:p w14:paraId="61507768" w14:textId="77777777" w:rsidR="00837D03" w:rsidRPr="00D76BCC" w:rsidRDefault="00837D03" w:rsidP="00B1677D">
            <w:pPr>
              <w:pStyle w:val="table2"/>
            </w:pPr>
            <w:r w:rsidRPr="00D76BCC">
              <w:t>NSW</w:t>
            </w:r>
          </w:p>
        </w:tc>
        <w:tc>
          <w:tcPr>
            <w:tcW w:w="8044" w:type="dxa"/>
          </w:tcPr>
          <w:p w14:paraId="6701B3E9" w14:textId="77777777" w:rsidR="00837D03" w:rsidRPr="00D76BCC" w:rsidRDefault="00837D03" w:rsidP="00B1677D">
            <w:pPr>
              <w:pStyle w:val="table2"/>
            </w:pPr>
            <w:r w:rsidRPr="00D76BCC">
              <w:t xml:space="preserve">Adelong, Albury, Armidale, Balranald, Barraba, Bawley Point, Bingara, Bourke, Bowral, Broke, Broken Hill, Burraga, Campbelltown, Canberra, Cobar, Coffs Harbour, Coolah, Cooma, Coonabarabran, Coonamble, Condobolin, Corowa, Cowra, Dorrigo, Dubbo, Forbes, Gilgandra, Glen Innes, Gloucester, Gosford, Goulburn, Grafton, Griffith, Gunnedah, Hay, Harden, Inverell, Jindabyne South, Lightning Ridge, Lismore, Lithgow, Merimbula, Moree, Mudgee, Mungindi, Muswellbrook, Narooma, Narrabri, Narrandera, Newcastle, Nowra, Nyngan, Orange, Penrith, Port Macquarie, </w:t>
            </w:r>
            <w:r w:rsidRPr="00D76BCC">
              <w:lastRenderedPageBreak/>
              <w:t>Rand, Stroud, Stuarts Point, Sydney, Tamworth, Taree, Temora, Tenterfield, Wagga Wagga, Walcha, Walgett, Warialda, Warren, Wellington, West Wyalong, Wilcannia, Willow Tree, Wollongong, Yass</w:t>
            </w:r>
          </w:p>
        </w:tc>
      </w:tr>
      <w:tr w:rsidR="00837D03" w:rsidRPr="00D76BCC" w14:paraId="259EE544" w14:textId="77777777" w:rsidTr="00B1677D">
        <w:tc>
          <w:tcPr>
            <w:tcW w:w="2376" w:type="dxa"/>
          </w:tcPr>
          <w:p w14:paraId="42D73128" w14:textId="77777777" w:rsidR="00837D03" w:rsidRPr="00D76BCC" w:rsidRDefault="00837D03" w:rsidP="00B1677D">
            <w:pPr>
              <w:pStyle w:val="table2"/>
            </w:pPr>
            <w:r w:rsidRPr="00D76BCC">
              <w:lastRenderedPageBreak/>
              <w:t>Northern Territory</w:t>
            </w:r>
          </w:p>
        </w:tc>
        <w:tc>
          <w:tcPr>
            <w:tcW w:w="8044" w:type="dxa"/>
          </w:tcPr>
          <w:p w14:paraId="5485A1D9" w14:textId="77777777" w:rsidR="00837D03" w:rsidRPr="00D76BCC" w:rsidRDefault="00837D03" w:rsidP="00B1677D">
            <w:pPr>
              <w:pStyle w:val="table2"/>
            </w:pPr>
            <w:r w:rsidRPr="00D76BCC">
              <w:t>Alice Springs, Darwin, Katherine, Nhulunbuy, Tennant Creek</w:t>
            </w:r>
          </w:p>
        </w:tc>
      </w:tr>
      <w:tr w:rsidR="00837D03" w:rsidRPr="00D76BCC" w14:paraId="72D1FFE9" w14:textId="77777777" w:rsidTr="00B1677D">
        <w:tc>
          <w:tcPr>
            <w:tcW w:w="2376" w:type="dxa"/>
          </w:tcPr>
          <w:p w14:paraId="5BCE169A" w14:textId="77777777" w:rsidR="00837D03" w:rsidRPr="00D76BCC" w:rsidRDefault="00837D03" w:rsidP="00B1677D">
            <w:pPr>
              <w:pStyle w:val="table2"/>
            </w:pPr>
            <w:r w:rsidRPr="00D76BCC">
              <w:t>Queensland</w:t>
            </w:r>
          </w:p>
        </w:tc>
        <w:tc>
          <w:tcPr>
            <w:tcW w:w="8044" w:type="dxa"/>
          </w:tcPr>
          <w:p w14:paraId="0C45F4EE" w14:textId="77777777" w:rsidR="00837D03" w:rsidRPr="00D76BCC" w:rsidRDefault="00837D03" w:rsidP="00B1677D">
            <w:pPr>
              <w:pStyle w:val="table2"/>
            </w:pPr>
            <w:r w:rsidRPr="00D76BCC">
              <w:t>Atherton, Ayr, Barcaldine, Beaudesert, Biloela, Blackwater, Bowen, Brisbane, Bundaberg, Caboolture, Cairns, Central Coast (Rockhampton), Charleville, Charters Towers, Chinchilla, Clermont, Cooktown, Dalby, Dysart, Emerald, Gladstone, Gold Coast, Goondiwindi, Gympie, Ingham, Innisfail, Ipswich, Kingaroy, Laidley, Longreach, Mackay, Maroochydore, Maryborough, Moranbah, Mossman, Mount Isa, Mundubbera, Pittsworth, Proserpine, Roma, Stanthorpe, St George, Thursday Island, Toowoomba, Townsville, Tully, Tweed Heads, Warwick, Weipa, Yarraman</w:t>
            </w:r>
          </w:p>
        </w:tc>
      </w:tr>
      <w:tr w:rsidR="00837D03" w:rsidRPr="00D76BCC" w14:paraId="25912FC3" w14:textId="77777777" w:rsidTr="00B1677D">
        <w:tc>
          <w:tcPr>
            <w:tcW w:w="2376" w:type="dxa"/>
          </w:tcPr>
          <w:p w14:paraId="7D538959" w14:textId="77777777" w:rsidR="00837D03" w:rsidRPr="00D76BCC" w:rsidRDefault="00837D03" w:rsidP="00B1677D">
            <w:pPr>
              <w:pStyle w:val="table2"/>
            </w:pPr>
            <w:r w:rsidRPr="00D76BCC">
              <w:t>South Australia</w:t>
            </w:r>
          </w:p>
        </w:tc>
        <w:tc>
          <w:tcPr>
            <w:tcW w:w="8044" w:type="dxa"/>
          </w:tcPr>
          <w:p w14:paraId="08C91758" w14:textId="77777777" w:rsidR="00837D03" w:rsidRPr="00D76BCC" w:rsidRDefault="00837D03" w:rsidP="00B1677D">
            <w:pPr>
              <w:pStyle w:val="table2"/>
            </w:pPr>
            <w:r w:rsidRPr="00D76BCC">
              <w:t>Adelaide, Bordertown, Ceduna, Clare, Coober Pedy, Kadina, Keith, Kingscote, Loxton, Millicent, Mount Gambier, Murray Bridge, Naracoorte, Penola, Peterborough, Port Augusta, Port Lincoln, Port Pirie, Roxby Downs, Tanunda, Victor Harbor, Waikerie, Whyalla, Yorketown</w:t>
            </w:r>
          </w:p>
        </w:tc>
      </w:tr>
      <w:tr w:rsidR="00837D03" w:rsidRPr="00D76BCC" w14:paraId="54551C15" w14:textId="77777777" w:rsidTr="00B1677D">
        <w:tc>
          <w:tcPr>
            <w:tcW w:w="2376" w:type="dxa"/>
          </w:tcPr>
          <w:p w14:paraId="4DE2066F" w14:textId="77777777" w:rsidR="00837D03" w:rsidRPr="00D76BCC" w:rsidRDefault="00837D03" w:rsidP="00B1677D">
            <w:pPr>
              <w:pStyle w:val="table2"/>
            </w:pPr>
            <w:r w:rsidRPr="00D76BCC">
              <w:t>Victoria</w:t>
            </w:r>
          </w:p>
        </w:tc>
        <w:tc>
          <w:tcPr>
            <w:tcW w:w="8044" w:type="dxa"/>
          </w:tcPr>
          <w:p w14:paraId="731DABCF" w14:textId="77777777" w:rsidR="00837D03" w:rsidRPr="00D76BCC" w:rsidRDefault="00837D03" w:rsidP="00B1677D">
            <w:pPr>
              <w:pStyle w:val="table2"/>
            </w:pPr>
            <w:r w:rsidRPr="00D76BCC">
              <w:t>Ararat, Bacchus Marsh, Baimsdale, Ballarat, Benalla, Bendigo, Bright, Casterton, Cobden, Colac, Cudgewa, Deniliquin, Derrinallum, Echuca, Edenhope, Finley, Foster, Geelong, Hamilton, Horsham, Kerang, Kilmore, Kyneton, Lorne, Mansfield, Maryborough, Melbourne, Mildura, Mornington, Morwell, Nhill, Orbost, Pakenham, Portland, Sale, Seymour, Shepparton, St Arnaud, Swan Hill, Taggerty, Wangaratta, Warracknabeal, Warragul, Warrnambool, Wonthaggi, Woomelang, Yarram, Yarrawonga</w:t>
            </w:r>
          </w:p>
        </w:tc>
      </w:tr>
      <w:tr w:rsidR="00837D03" w:rsidRPr="00D76BCC" w14:paraId="6715A31A" w14:textId="77777777" w:rsidTr="00B1677D">
        <w:tc>
          <w:tcPr>
            <w:tcW w:w="2376" w:type="dxa"/>
          </w:tcPr>
          <w:p w14:paraId="60234371" w14:textId="77777777" w:rsidR="00837D03" w:rsidRPr="00D76BCC" w:rsidRDefault="00837D03" w:rsidP="00B1677D">
            <w:pPr>
              <w:pStyle w:val="table2"/>
            </w:pPr>
            <w:r w:rsidRPr="00D76BCC">
              <w:t>Western Australia</w:t>
            </w:r>
          </w:p>
        </w:tc>
        <w:tc>
          <w:tcPr>
            <w:tcW w:w="8044" w:type="dxa"/>
          </w:tcPr>
          <w:p w14:paraId="43DF42E2" w14:textId="77777777" w:rsidR="00837D03" w:rsidRPr="00D76BCC" w:rsidRDefault="00837D03" w:rsidP="00B1677D">
            <w:pPr>
              <w:pStyle w:val="table2"/>
            </w:pPr>
            <w:r w:rsidRPr="00D76BCC">
              <w:t>Albany, Broome, Bruce Rock, Bunbury, Canarvon, Carnamah, Dalwallinu, Denmark, Derby, Esperance, Exmouth, Geraldton, Harvey, Kalgoorlie, Karratha, Katanning, Kondinin, Kununurra, Leopold, Manjimup, Margaret River, Merredin, Moora, Narrogin, Northam, Newman, Perth, Port Hedland, Rockingham, Tom Price, Upper Preston, Wagin, Wongan Hills</w:t>
            </w:r>
          </w:p>
        </w:tc>
      </w:tr>
      <w:tr w:rsidR="00837D03" w:rsidRPr="00D76BCC" w14:paraId="353AF529" w14:textId="77777777" w:rsidTr="00B1677D">
        <w:tc>
          <w:tcPr>
            <w:tcW w:w="2376" w:type="dxa"/>
          </w:tcPr>
          <w:p w14:paraId="441F15D4" w14:textId="77777777" w:rsidR="00837D03" w:rsidRPr="00D76BCC" w:rsidRDefault="00837D03" w:rsidP="00B1677D">
            <w:pPr>
              <w:pStyle w:val="table2"/>
            </w:pPr>
            <w:r w:rsidRPr="00D76BCC">
              <w:t>Tasmania</w:t>
            </w:r>
          </w:p>
        </w:tc>
        <w:tc>
          <w:tcPr>
            <w:tcW w:w="8044" w:type="dxa"/>
          </w:tcPr>
          <w:p w14:paraId="779549BE" w14:textId="77777777" w:rsidR="00837D03" w:rsidRPr="00D76BCC" w:rsidRDefault="00837D03" w:rsidP="00B1677D">
            <w:pPr>
              <w:pStyle w:val="table2"/>
            </w:pPr>
            <w:r w:rsidRPr="00D76BCC">
              <w:t>Bothwell, Campbelltown, Colebrook, Currie, Deloraine, Dunalley, Geeveston, George Town, Gladstone, Hobart, Launceston, Little Swanport, Maydena, Queenstown, Rossarden, Scottsdale, Smithton, St. Marys, Tarraleah, Ulverstone, Whitemark, Yolla</w:t>
            </w:r>
          </w:p>
        </w:tc>
      </w:tr>
    </w:tbl>
    <w:p w14:paraId="31DBF88B" w14:textId="77777777" w:rsidR="00837D03" w:rsidRDefault="00837D03" w:rsidP="00837D03"/>
    <w:p w14:paraId="5EDAAD62" w14:textId="349E60CF" w:rsidR="00837D03" w:rsidRDefault="00837D03" w:rsidP="00837D03">
      <w:pPr>
        <w:pStyle w:val="Indent2"/>
      </w:pPr>
      <w:r>
        <w:t xml:space="preserve">a </w:t>
      </w:r>
      <w:r w:rsidRPr="00D041FB">
        <w:rPr>
          <w:b/>
        </w:rPr>
        <w:t>zone 2</w:t>
      </w:r>
      <w:r>
        <w:t xml:space="preserve"> </w:t>
      </w:r>
      <w:r w:rsidRPr="00D041FB">
        <w:rPr>
          <w:b/>
        </w:rPr>
        <w:t>area</w:t>
      </w:r>
      <w:r>
        <w:t xml:space="preserve"> is a location outside a zone 1 area but within an 85km radius of a zone 1 centre locality, with the distance measured in the same way as distances are measured in determining STD rates in the Basic Telephone Service Section of Our Customer Terms at </w:t>
      </w:r>
      <w:hyperlink r:id="rId45" w:history="1">
        <w:r w:rsidRPr="00A964A3">
          <w:rPr>
            <w:rStyle w:val="Hyperlink"/>
          </w:rPr>
          <w:t>http://www.telstra.com.au/customerterms/bus_phone_services.htm</w:t>
        </w:r>
      </w:hyperlink>
      <w:r>
        <w:t>.</w:t>
      </w:r>
    </w:p>
    <w:p w14:paraId="063A6DFC" w14:textId="77777777" w:rsidR="00837D03" w:rsidRDefault="00837D03" w:rsidP="00837D03">
      <w:pPr>
        <w:pStyle w:val="Indent2"/>
      </w:pPr>
      <w:r>
        <w:t xml:space="preserve">a </w:t>
      </w:r>
      <w:r w:rsidRPr="00D041FB">
        <w:rPr>
          <w:b/>
        </w:rPr>
        <w:t>zone 3 area</w:t>
      </w:r>
      <w:r>
        <w:t xml:space="preserve"> is a location that is not covered by a zone 1 area or a zone 2 area.</w:t>
      </w:r>
    </w:p>
    <w:p w14:paraId="0A9A06CF" w14:textId="77777777" w:rsidR="00837D03" w:rsidRDefault="00837D03" w:rsidP="00837D03">
      <w:pPr>
        <w:pStyle w:val="Indent2"/>
      </w:pPr>
      <w:r>
        <w:t xml:space="preserve">a </w:t>
      </w:r>
      <w:r w:rsidRPr="00D041FB">
        <w:rPr>
          <w:b/>
        </w:rPr>
        <w:t>zone 1 (local termination) call</w:t>
      </w:r>
      <w:r>
        <w:t xml:space="preserve"> is a call that is:</w:t>
      </w:r>
    </w:p>
    <w:p w14:paraId="5203F7C2" w14:textId="77777777" w:rsidR="00837D03" w:rsidRDefault="00837D03" w:rsidP="00837D03">
      <w:pPr>
        <w:pStyle w:val="Heading3"/>
      </w:pPr>
      <w:r>
        <w:t>initiated by an end user located in a zone 1 area and is routed to you via a nominated exchange located in the zone 1 area in which the end user is located, or a nominated exchange whose nearest zone 1 area is the zone 1 area in which the end user is located; or</w:t>
      </w:r>
    </w:p>
    <w:p w14:paraId="7D44AF08" w14:textId="77777777" w:rsidR="00837D03" w:rsidRDefault="00837D03" w:rsidP="00837D03">
      <w:pPr>
        <w:pStyle w:val="Heading3"/>
      </w:pPr>
      <w:r>
        <w:t>initiated by an end user located within the local call area of a capital city zone and which is routed to you via a nominated exchange located in the same capital city.</w:t>
      </w:r>
    </w:p>
    <w:p w14:paraId="4EFBB2C7" w14:textId="77777777" w:rsidR="00837D03" w:rsidRDefault="00837D03" w:rsidP="00837D03">
      <w:pPr>
        <w:pStyle w:val="Indent2"/>
      </w:pPr>
      <w:r>
        <w:lastRenderedPageBreak/>
        <w:t xml:space="preserve">a </w:t>
      </w:r>
      <w:r w:rsidRPr="00D041FB">
        <w:rPr>
          <w:b/>
        </w:rPr>
        <w:t>zone 1 (Austwide termination) call</w:t>
      </w:r>
      <w:r>
        <w:t xml:space="preserve"> is a call that is initiated by an end user located in a zone 1 area but is not a zone 1 (local termination) call.</w:t>
      </w:r>
    </w:p>
    <w:p w14:paraId="29065349" w14:textId="77777777" w:rsidR="00837D03" w:rsidRDefault="00837D03" w:rsidP="00837D03">
      <w:pPr>
        <w:pStyle w:val="Indent2"/>
      </w:pPr>
      <w:r>
        <w:t xml:space="preserve">a </w:t>
      </w:r>
      <w:r w:rsidRPr="00D041FB">
        <w:rPr>
          <w:b/>
        </w:rPr>
        <w:t>zone 2 (local termination) call</w:t>
      </w:r>
      <w:r>
        <w:t xml:space="preserve"> is a call that is initiated by an end user located in a zone 2 area and is routed to you via a nominated exchange in which the end user is located, or a nominated exchange whose nearest zone 1 area is the zone 1 area nearest to the end user.</w:t>
      </w:r>
    </w:p>
    <w:p w14:paraId="72B5ECEF" w14:textId="77777777" w:rsidR="00837D03" w:rsidRDefault="00837D03" w:rsidP="00837D03">
      <w:pPr>
        <w:pStyle w:val="Indent2"/>
      </w:pPr>
      <w:r>
        <w:t xml:space="preserve">a </w:t>
      </w:r>
      <w:r w:rsidRPr="00D041FB">
        <w:rPr>
          <w:b/>
        </w:rPr>
        <w:t>zone 2 (Austwide termination) call</w:t>
      </w:r>
      <w:r>
        <w:t xml:space="preserve"> is a call that is initiated by an end user located in a zone 2 area but is not a zone 2 (local termination) call.</w:t>
      </w:r>
    </w:p>
    <w:p w14:paraId="484F8FB9" w14:textId="77777777" w:rsidR="00837D03" w:rsidRDefault="00837D03" w:rsidP="00837D03">
      <w:pPr>
        <w:pStyle w:val="Indent2"/>
      </w:pPr>
      <w:r>
        <w:t xml:space="preserve">a </w:t>
      </w:r>
      <w:r w:rsidRPr="00D041FB">
        <w:rPr>
          <w:b/>
        </w:rPr>
        <w:t>zone 3 (local termination) call</w:t>
      </w:r>
      <w:r>
        <w:t xml:space="preserve"> is a call that is initiated by an end user located in a zone 3 area and is routed to you via a nominated exchange in which the end user is located, or a nominated exchange whose nearest zone 1 area is the zone 1 area nearest to the end user.</w:t>
      </w:r>
    </w:p>
    <w:p w14:paraId="2F4992A3" w14:textId="77777777" w:rsidR="00837D03" w:rsidRDefault="00837D03" w:rsidP="00837D03">
      <w:pPr>
        <w:pStyle w:val="Indent2"/>
      </w:pPr>
      <w:r>
        <w:t xml:space="preserve">a </w:t>
      </w:r>
      <w:r w:rsidRPr="00D041FB">
        <w:rPr>
          <w:b/>
        </w:rPr>
        <w:t>zone 3 (Austwide termination) call</w:t>
      </w:r>
      <w:r>
        <w:t xml:space="preserve"> is a call that is initiated by an end user located in a zone 3 area but is not a zone 3 (local termination) call, or a call that is initiated by an end user located in Australia and terminates on Infonet Mobilexpress infrastructure.</w:t>
      </w:r>
    </w:p>
    <w:p w14:paraId="348B364E" w14:textId="77777777" w:rsidR="00837D03" w:rsidRPr="00BB03A6" w:rsidRDefault="00837D03" w:rsidP="00837D03">
      <w:pPr>
        <w:pStyle w:val="Indent2"/>
      </w:pPr>
      <w:r w:rsidRPr="00D041FB">
        <w:rPr>
          <w:b/>
        </w:rPr>
        <w:t>Infonet Mobilexpress</w:t>
      </w:r>
      <w:r>
        <w:t xml:space="preserve"> is the dialup service offered by our approved international supplier.</w:t>
      </w:r>
    </w:p>
    <w:p w14:paraId="5BAF25ED" w14:textId="03A3EDE8" w:rsidR="00B1677D" w:rsidRDefault="00B1677D"/>
    <w:sectPr w:rsidR="00B1677D" w:rsidSect="00B1677D">
      <w:pgSz w:w="11906" w:h="16838"/>
      <w:pgMar w:top="992" w:right="851" w:bottom="1418" w:left="851" w:header="737" w:footer="36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592A1" w14:textId="77777777" w:rsidR="0079618E" w:rsidRDefault="0079618E" w:rsidP="002148C1">
      <w:pPr>
        <w:spacing w:after="0"/>
      </w:pPr>
      <w:r>
        <w:separator/>
      </w:r>
    </w:p>
  </w:endnote>
  <w:endnote w:type="continuationSeparator" w:id="0">
    <w:p w14:paraId="2FA05AA3" w14:textId="77777777" w:rsidR="0079618E" w:rsidRDefault="0079618E" w:rsidP="002148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15A1A" w14:textId="77777777" w:rsidR="00B53B3C" w:rsidRDefault="00B53B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8712"/>
      <w:gridCol w:w="1492"/>
    </w:tblGrid>
    <w:tr w:rsidR="00C47CBE" w14:paraId="3DB994F3" w14:textId="77777777">
      <w:tc>
        <w:tcPr>
          <w:tcW w:w="4269" w:type="pct"/>
          <w:tcBorders>
            <w:top w:val="nil"/>
            <w:left w:val="nil"/>
            <w:bottom w:val="nil"/>
            <w:right w:val="nil"/>
          </w:tcBorders>
        </w:tcPr>
        <w:p w14:paraId="0158D369" w14:textId="5562C5F6" w:rsidR="00C47CBE" w:rsidRDefault="00C47CBE" w:rsidP="00756060">
          <w:pPr>
            <w:pStyle w:val="DocName"/>
            <w:widowControl/>
            <w:rPr>
              <w:snapToGrid w:val="0"/>
            </w:rPr>
          </w:pPr>
          <w:r>
            <w:t xml:space="preserve">Part B IP Networking Services was last changed on </w:t>
          </w:r>
          <w:r w:rsidR="004663B5">
            <w:t>18 January 2024</w:t>
          </w:r>
        </w:p>
      </w:tc>
      <w:tc>
        <w:tcPr>
          <w:tcW w:w="731" w:type="pct"/>
          <w:tcBorders>
            <w:top w:val="nil"/>
            <w:left w:val="nil"/>
            <w:bottom w:val="nil"/>
            <w:right w:val="nil"/>
          </w:tcBorders>
        </w:tcPr>
        <w:p w14:paraId="47B31F03" w14:textId="77777777" w:rsidR="00C47CBE" w:rsidRPr="001360F2" w:rsidRDefault="00C47CBE">
          <w:pPr>
            <w:jc w:val="right"/>
            <w:rPr>
              <w:rStyle w:val="PageNumber"/>
            </w:rPr>
          </w:pPr>
          <w:r w:rsidRPr="001360F2">
            <w:rPr>
              <w:rStyle w:val="PageNumber"/>
            </w:rPr>
            <w:t xml:space="preserve">Page </w:t>
          </w:r>
          <w:r w:rsidRPr="001360F2">
            <w:rPr>
              <w:rStyle w:val="PageNumber"/>
            </w:rPr>
            <w:fldChar w:fldCharType="begin"/>
          </w:r>
          <w:r w:rsidRPr="001360F2">
            <w:rPr>
              <w:rStyle w:val="PageNumber"/>
            </w:rPr>
            <w:instrText xml:space="preserve"> PAGE \*MERGEFORMAT </w:instrText>
          </w:r>
          <w:r w:rsidRPr="001360F2">
            <w:rPr>
              <w:rStyle w:val="PageNumber"/>
            </w:rPr>
            <w:fldChar w:fldCharType="separate"/>
          </w:r>
          <w:r>
            <w:rPr>
              <w:rStyle w:val="PageNumber"/>
              <w:noProof/>
            </w:rPr>
            <w:t>1</w:t>
          </w:r>
          <w:r w:rsidRPr="001360F2">
            <w:rPr>
              <w:rStyle w:val="PageNumber"/>
            </w:rPr>
            <w:fldChar w:fldCharType="end"/>
          </w:r>
          <w:r w:rsidRPr="001360F2">
            <w:rPr>
              <w:rStyle w:val="PageNumber"/>
            </w:rPr>
            <w:t xml:space="preserve"> of </w:t>
          </w:r>
          <w:fldSimple w:instr=" NUMPAGES  \* Arabic \*MERGEFORMAT ">
            <w:r w:rsidRPr="00E35333">
              <w:rPr>
                <w:rStyle w:val="PageNumber"/>
                <w:noProof/>
              </w:rPr>
              <w:t>34</w:t>
            </w:r>
          </w:fldSimple>
        </w:p>
      </w:tc>
    </w:tr>
  </w:tbl>
  <w:p w14:paraId="139411EF" w14:textId="77777777" w:rsidR="00C47CBE" w:rsidRDefault="00C47CBE" w:rsidP="00B1677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72356" w14:textId="77777777" w:rsidR="00B53B3C" w:rsidRDefault="00B53B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7E54A" w14:textId="77777777" w:rsidR="0079618E" w:rsidRDefault="0079618E" w:rsidP="002148C1">
      <w:pPr>
        <w:spacing w:after="0"/>
      </w:pPr>
      <w:r>
        <w:separator/>
      </w:r>
    </w:p>
  </w:footnote>
  <w:footnote w:type="continuationSeparator" w:id="0">
    <w:p w14:paraId="79276DF4" w14:textId="77777777" w:rsidR="0079618E" w:rsidRDefault="0079618E" w:rsidP="002148C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3E2C2" w14:textId="77777777" w:rsidR="00B53B3C" w:rsidRDefault="00B53B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3C2AB" w14:textId="7C9F3D75" w:rsidR="00C47CBE" w:rsidRDefault="00C47CBE" w:rsidP="00B1677D">
    <w:pPr>
      <w:pStyle w:val="Header"/>
    </w:pPr>
    <w:r>
      <w:t>Our Customer Terms</w:t>
    </w:r>
  </w:p>
  <w:p w14:paraId="3D2DDC45" w14:textId="69E999A3" w:rsidR="00C47CBE" w:rsidRDefault="00C47CBE" w:rsidP="00B1677D">
    <w:pPr>
      <w:pStyle w:val="Header"/>
    </w:pPr>
    <w:r>
      <w:t>IP solutions section</w:t>
    </w:r>
    <w:r w:rsidR="00990D2A">
      <w:t xml:space="preserve"> – </w:t>
    </w:r>
    <w:r>
      <w:t>part b – ip networking services (</w:t>
    </w:r>
    <w:r>
      <w:rPr>
        <w:caps w:val="0"/>
      </w:rPr>
      <w:t>Non-current plans – before 1 November 2012</w:t>
    </w:r>
    <w:r>
      <w:t>)</w:t>
    </w:r>
  </w:p>
  <w:p w14:paraId="236825AD" w14:textId="77777777" w:rsidR="00C47CBE" w:rsidRDefault="00C47CB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9F376" w14:textId="77777777" w:rsidR="00B53B3C" w:rsidRDefault="00B53B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2pt;height:6.7pt" o:bullet="t">
        <v:imagedata r:id="rId1" o:title="bullet"/>
      </v:shape>
    </w:pict>
  </w:numPicBullet>
  <w:abstractNum w:abstractNumId="0" w15:restartNumberingAfterBreak="0">
    <w:nsid w:val="FFFFFF7C"/>
    <w:multiLevelType w:val="singleLevel"/>
    <w:tmpl w:val="057E0C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66CF2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008A0"/>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9660886A"/>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8708D9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F04D44E"/>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AFA4A7B0"/>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9"/>
    <w:multiLevelType w:val="singleLevel"/>
    <w:tmpl w:val="08A280B6"/>
    <w:lvl w:ilvl="0">
      <w:start w:val="1"/>
      <w:numFmt w:val="bullet"/>
      <w:lvlText w:val=""/>
      <w:lvlJc w:val="left"/>
      <w:pPr>
        <w:tabs>
          <w:tab w:val="num" w:pos="360"/>
        </w:tabs>
        <w:ind w:left="360" w:hanging="360"/>
      </w:pPr>
      <w:rPr>
        <w:rFonts w:ascii="Symbol" w:hAnsi="Symbol" w:cs="Symbol" w:hint="default"/>
      </w:rPr>
    </w:lvl>
  </w:abstractNum>
  <w:abstractNum w:abstractNumId="8" w15:restartNumberingAfterBreak="0">
    <w:nsid w:val="03267AD1"/>
    <w:multiLevelType w:val="multilevel"/>
    <w:tmpl w:val="6428E27A"/>
    <w:name w:val="AgmtListNum"/>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9" w15:restartNumberingAfterBreak="0">
    <w:nsid w:val="0C05524E"/>
    <w:multiLevelType w:val="hybridMultilevel"/>
    <w:tmpl w:val="9848A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1A66EC"/>
    <w:multiLevelType w:val="multilevel"/>
    <w:tmpl w:val="0D7CAED4"/>
    <w:lvl w:ilvl="0">
      <w:start w:val="1"/>
      <w:numFmt w:val="decimal"/>
      <w:suff w:val="space"/>
      <w:lvlText w:val="Schedule %1"/>
      <w:lvlJc w:val="left"/>
      <w:rPr>
        <w:rFonts w:ascii="Arial" w:hAnsi="Arial" w:cs="Arial" w:hint="default"/>
        <w:b/>
        <w:bCs/>
        <w:i w:val="0"/>
        <w:iCs w:val="0"/>
        <w:caps w:val="0"/>
        <w:strike w:val="0"/>
        <w:dstrike w:val="0"/>
        <w:vanish w:val="0"/>
        <w:color w:val="000000"/>
        <w:sz w:val="36"/>
        <w:szCs w:val="36"/>
        <w:vertAlign w:val="baseline"/>
      </w:rPr>
    </w:lvl>
    <w:lvl w:ilvl="1">
      <w:start w:val="1"/>
      <w:numFmt w:val="decimal"/>
      <w:lvlText w:val="%2"/>
      <w:lvlJc w:val="left"/>
      <w:pPr>
        <w:tabs>
          <w:tab w:val="num" w:pos="737"/>
        </w:tabs>
        <w:ind w:left="737" w:hanging="737"/>
      </w:pPr>
      <w:rPr>
        <w:rFonts w:ascii="Arial" w:hAnsi="Arial" w:cs="Arial" w:hint="default"/>
        <w:b/>
        <w:bCs/>
        <w:i w:val="0"/>
        <w:iCs w:val="0"/>
        <w:caps w:val="0"/>
        <w:strike w:val="0"/>
        <w:dstrike w:val="0"/>
        <w:vanish w:val="0"/>
        <w:color w:val="000000"/>
        <w:sz w:val="21"/>
        <w:szCs w:val="21"/>
        <w:vertAlign w:val="baseline"/>
      </w:rPr>
    </w:lvl>
    <w:lvl w:ilvl="2">
      <w:start w:val="1"/>
      <w:numFmt w:val="decimal"/>
      <w:lvlText w:val="%2.%3"/>
      <w:lvlJc w:val="left"/>
      <w:pPr>
        <w:tabs>
          <w:tab w:val="num" w:pos="737"/>
        </w:tabs>
        <w:ind w:left="737" w:hanging="737"/>
      </w:pPr>
      <w:rPr>
        <w:rFonts w:ascii="Arial" w:hAnsi="Arial" w:cs="Arial" w:hint="default"/>
        <w:b w:val="0"/>
        <w:bCs w:val="0"/>
        <w:i w:val="0"/>
        <w:iCs w:val="0"/>
        <w:sz w:val="19"/>
        <w:szCs w:val="19"/>
      </w:rPr>
    </w:lvl>
    <w:lvl w:ilvl="3">
      <w:start w:val="1"/>
      <w:numFmt w:val="lowerLetter"/>
      <w:lvlText w:val="(%4)"/>
      <w:lvlJc w:val="left"/>
      <w:pPr>
        <w:tabs>
          <w:tab w:val="num" w:pos="1474"/>
        </w:tabs>
        <w:ind w:left="1474" w:hanging="737"/>
      </w:pPr>
      <w:rPr>
        <w:rFonts w:ascii="Arial" w:hAnsi="Arial" w:cs="Arial" w:hint="default"/>
        <w:b w:val="0"/>
        <w:bCs w:val="0"/>
        <w:i w:val="0"/>
        <w:iCs w:val="0"/>
        <w:sz w:val="19"/>
        <w:szCs w:val="19"/>
      </w:rPr>
    </w:lvl>
    <w:lvl w:ilvl="4">
      <w:start w:val="1"/>
      <w:numFmt w:val="lowerRoman"/>
      <w:lvlText w:val="(%5)"/>
      <w:lvlJc w:val="left"/>
      <w:pPr>
        <w:tabs>
          <w:tab w:val="num" w:pos="2211"/>
        </w:tabs>
        <w:ind w:left="2211" w:hanging="737"/>
      </w:pPr>
      <w:rPr>
        <w:rFonts w:ascii="Arial" w:hAnsi="Arial" w:cs="Arial" w:hint="default"/>
        <w:b w:val="0"/>
        <w:bCs w:val="0"/>
        <w:i w:val="0"/>
        <w:iCs w:val="0"/>
        <w:caps w:val="0"/>
        <w:strike w:val="0"/>
        <w:dstrike w:val="0"/>
        <w:vanish w:val="0"/>
        <w:color w:val="000000"/>
        <w:sz w:val="19"/>
        <w:szCs w:val="19"/>
        <w:vertAlign w:val="baseline"/>
      </w:rPr>
    </w:lvl>
    <w:lvl w:ilvl="5">
      <w:start w:val="1"/>
      <w:numFmt w:val="upperLetter"/>
      <w:lvlText w:val="(%6)"/>
      <w:lvlJc w:val="left"/>
      <w:pPr>
        <w:tabs>
          <w:tab w:val="num" w:pos="2948"/>
        </w:tabs>
        <w:ind w:left="2948" w:hanging="737"/>
      </w:pPr>
      <w:rPr>
        <w:rFonts w:ascii="Arial" w:hAnsi="Arial" w:cs="Arial" w:hint="default"/>
        <w:b w:val="0"/>
        <w:bCs w:val="0"/>
        <w:i w:val="0"/>
        <w:iCs w:val="0"/>
        <w:sz w:val="19"/>
        <w:szCs w:val="19"/>
      </w:rPr>
    </w:lvl>
    <w:lvl w:ilvl="6">
      <w:start w:val="1"/>
      <w:numFmt w:val="upperRoman"/>
      <w:lvlText w:val="(%7)"/>
      <w:lvlJc w:val="left"/>
      <w:pPr>
        <w:tabs>
          <w:tab w:val="num" w:pos="3686"/>
        </w:tabs>
        <w:ind w:left="3686" w:hanging="738"/>
      </w:pPr>
      <w:rPr>
        <w:rFonts w:hint="default"/>
      </w:rPr>
    </w:lvl>
    <w:lvl w:ilvl="7">
      <w:start w:val="1"/>
      <w:numFmt w:val="decimal"/>
      <w:lvlText w:val="(%8)"/>
      <w:lvlJc w:val="left"/>
      <w:pPr>
        <w:tabs>
          <w:tab w:val="num" w:pos="4423"/>
        </w:tabs>
        <w:ind w:left="4423" w:hanging="737"/>
      </w:pPr>
      <w:rPr>
        <w:rFonts w:hint="default"/>
      </w:rPr>
    </w:lvl>
    <w:lvl w:ilvl="8">
      <w:start w:val="1"/>
      <w:numFmt w:val="decimal"/>
      <w:suff w:val="space"/>
      <w:lvlText w:val="Att %9 to Schedule %1"/>
      <w:lvlJc w:val="left"/>
      <w:rPr>
        <w:rFonts w:hint="default"/>
      </w:rPr>
    </w:lvl>
  </w:abstractNum>
  <w:abstractNum w:abstractNumId="12" w15:restartNumberingAfterBreak="0">
    <w:nsid w:val="2C50220A"/>
    <w:multiLevelType w:val="multilevel"/>
    <w:tmpl w:val="2996EDC0"/>
    <w:lvl w:ilvl="0">
      <w:start w:val="1"/>
      <w:numFmt w:val="upperLetter"/>
      <w:pStyle w:val="ListNumber2"/>
      <w:lvlText w:val="%1."/>
      <w:lvlJc w:val="left"/>
      <w:pPr>
        <w:tabs>
          <w:tab w:val="num" w:pos="360"/>
        </w:tabs>
        <w:ind w:left="360" w:hanging="360"/>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2ECA289C"/>
    <w:multiLevelType w:val="hybridMultilevel"/>
    <w:tmpl w:val="4C5E0F16"/>
    <w:lvl w:ilvl="0" w:tplc="03982C22">
      <w:start w:val="1"/>
      <w:numFmt w:val="upperLetter"/>
      <w:pStyle w:val="Recital"/>
      <w:lvlText w:val="%1."/>
      <w:lvlJc w:val="left"/>
      <w:pPr>
        <w:tabs>
          <w:tab w:val="num" w:pos="1474"/>
        </w:tabs>
        <w:ind w:left="1474" w:hanging="737"/>
      </w:pPr>
      <w:rPr>
        <w:rFonts w:ascii="Arial" w:hAnsi="Arial" w:cs="Arial" w:hint="default"/>
        <w:b w:val="0"/>
        <w:bCs w:val="0"/>
        <w:i w:val="0"/>
        <w:iCs w:val="0"/>
        <w:sz w:val="19"/>
        <w:szCs w:val="19"/>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6" w15:restartNumberingAfterBreak="0">
    <w:nsid w:val="452B55FC"/>
    <w:multiLevelType w:val="multilevel"/>
    <w:tmpl w:val="B9F2055A"/>
    <w:lvl w:ilvl="0">
      <w:start w:val="1"/>
      <w:numFmt w:val="decimal"/>
      <w:pStyle w:val="Heading1"/>
      <w:lvlText w:val="%1"/>
      <w:lvlJc w:val="left"/>
      <w:pPr>
        <w:tabs>
          <w:tab w:val="num" w:pos="737"/>
        </w:tabs>
        <w:ind w:left="737" w:hanging="737"/>
      </w:pPr>
      <w:rPr>
        <w:rFonts w:hint="default"/>
      </w:rPr>
    </w:lvl>
    <w:lvl w:ilvl="1">
      <w:start w:val="1"/>
      <w:numFmt w:val="decimal"/>
      <w:pStyle w:val="Heading2"/>
      <w:lvlText w:val="%1.%2"/>
      <w:lvlJc w:val="left"/>
      <w:pPr>
        <w:tabs>
          <w:tab w:val="num" w:pos="737"/>
        </w:tabs>
        <w:ind w:left="737" w:hanging="737"/>
      </w:pPr>
      <w:rPr>
        <w:rFonts w:hint="default"/>
      </w:rPr>
    </w:lvl>
    <w:lvl w:ilvl="2">
      <w:start w:val="1"/>
      <w:numFmt w:val="lowerLetter"/>
      <w:pStyle w:val="Heading3"/>
      <w:lvlText w:val="(%3)"/>
      <w:lvlJc w:val="left"/>
      <w:pPr>
        <w:tabs>
          <w:tab w:val="num" w:pos="1312"/>
        </w:tabs>
        <w:ind w:left="1312" w:hanging="737"/>
      </w:pPr>
      <w:rPr>
        <w:rFonts w:hint="default"/>
        <w:b w:val="0"/>
      </w:rPr>
    </w:lvl>
    <w:lvl w:ilvl="3">
      <w:start w:val="1"/>
      <w:numFmt w:val="lowerRoman"/>
      <w:pStyle w:val="Heading4"/>
      <w:lvlText w:val="(%4)"/>
      <w:lvlJc w:val="left"/>
      <w:pPr>
        <w:tabs>
          <w:tab w:val="num" w:pos="2194"/>
        </w:tabs>
        <w:ind w:left="737" w:firstLine="737"/>
      </w:pPr>
      <w:rPr>
        <w:rFonts w:hint="default"/>
      </w:rPr>
    </w:lvl>
    <w:lvl w:ilvl="4">
      <w:start w:val="1"/>
      <w:numFmt w:val="upperLetter"/>
      <w:pStyle w:val="Heading5"/>
      <w:lvlText w:val="(%5)"/>
      <w:lvlJc w:val="left"/>
      <w:pPr>
        <w:tabs>
          <w:tab w:val="num" w:pos="2571"/>
        </w:tabs>
        <w:ind w:left="737" w:firstLine="1474"/>
      </w:pPr>
      <w:rPr>
        <w:rFonts w:hint="default"/>
      </w:rPr>
    </w:lvl>
    <w:lvl w:ilvl="5">
      <w:start w:val="1"/>
      <w:numFmt w:val="none"/>
      <w:pStyle w:val="Heading6"/>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Restart w:val="0"/>
      <w:pStyle w:val="Heading8"/>
      <w:lvlText w:val="(%8)"/>
      <w:lvlJc w:val="left"/>
      <w:pPr>
        <w:tabs>
          <w:tab w:val="num" w:pos="1588"/>
        </w:tabs>
        <w:ind w:left="1588" w:hanging="851"/>
      </w:pPr>
      <w:rPr>
        <w:rFonts w:hint="default"/>
      </w:rPr>
    </w:lvl>
    <w:lvl w:ilvl="8">
      <w:start w:val="1"/>
      <w:numFmt w:val="lowerRoman"/>
      <w:pStyle w:val="Heading9"/>
      <w:lvlText w:val="(%9)"/>
      <w:lvlJc w:val="left"/>
      <w:pPr>
        <w:tabs>
          <w:tab w:val="num" w:pos="2194"/>
        </w:tabs>
        <w:ind w:left="737" w:firstLine="737"/>
      </w:pPr>
      <w:rPr>
        <w:rFonts w:hint="default"/>
      </w:rPr>
    </w:lvl>
  </w:abstractNum>
  <w:abstractNum w:abstractNumId="17" w15:restartNumberingAfterBreak="0">
    <w:nsid w:val="476E1A42"/>
    <w:multiLevelType w:val="multilevel"/>
    <w:tmpl w:val="7AD814D8"/>
    <w:name w:val="ScheduleListNum"/>
    <w:lvl w:ilvl="0">
      <w:start w:val="1"/>
      <w:numFmt w:val="decimal"/>
      <w:pStyle w:val="Schedule"/>
      <w:suff w:val="space"/>
      <w:lvlText w:val="Schedule %1"/>
      <w:lvlJc w:val="left"/>
      <w:pPr>
        <w:ind w:left="0" w:firstLine="0"/>
      </w:pPr>
      <w:rPr>
        <w:rFonts w:ascii="Verdana" w:hAnsi="Verdana" w:cs="Arial" w:hint="default"/>
        <w:b/>
        <w:bCs/>
        <w:i w:val="0"/>
        <w:iCs w:val="0"/>
        <w:caps w:val="0"/>
        <w:strike w:val="0"/>
        <w:dstrike w:val="0"/>
        <w:vanish w:val="0"/>
        <w:color w:val="000000"/>
        <w:sz w:val="36"/>
        <w:szCs w:val="36"/>
        <w:vertAlign w:val="baseline"/>
      </w:rPr>
    </w:lvl>
    <w:lvl w:ilvl="1">
      <w:start w:val="1"/>
      <w:numFmt w:val="decimal"/>
      <w:pStyle w:val="ScheduleHeading1"/>
      <w:lvlText w:val="%2"/>
      <w:lvlJc w:val="left"/>
      <w:pPr>
        <w:tabs>
          <w:tab w:val="num" w:pos="737"/>
        </w:tabs>
        <w:ind w:left="737" w:hanging="737"/>
      </w:pPr>
      <w:rPr>
        <w:rFonts w:ascii="Arial" w:hAnsi="Arial" w:cs="Arial" w:hint="default"/>
        <w:b/>
        <w:bCs/>
        <w:i w:val="0"/>
        <w:iCs w:val="0"/>
        <w:caps w:val="0"/>
        <w:strike w:val="0"/>
        <w:dstrike w:val="0"/>
        <w:vanish w:val="0"/>
        <w:color w:val="000000"/>
        <w:sz w:val="21"/>
        <w:szCs w:val="21"/>
        <w:vertAlign w:val="baseline"/>
      </w:rPr>
    </w:lvl>
    <w:lvl w:ilvl="2">
      <w:start w:val="1"/>
      <w:numFmt w:val="decimal"/>
      <w:pStyle w:val="ScheduleHeading2"/>
      <w:lvlText w:val="%2.%3"/>
      <w:lvlJc w:val="left"/>
      <w:pPr>
        <w:tabs>
          <w:tab w:val="num" w:pos="737"/>
        </w:tabs>
        <w:ind w:left="737" w:hanging="737"/>
      </w:pPr>
      <w:rPr>
        <w:rFonts w:ascii="Arial" w:hAnsi="Arial" w:cs="Arial" w:hint="default"/>
        <w:b w:val="0"/>
        <w:bCs w:val="0"/>
        <w:i w:val="0"/>
        <w:iCs w:val="0"/>
        <w:sz w:val="19"/>
        <w:szCs w:val="19"/>
      </w:rPr>
    </w:lvl>
    <w:lvl w:ilvl="3">
      <w:start w:val="1"/>
      <w:numFmt w:val="lowerLetter"/>
      <w:pStyle w:val="ScheduleHeading3"/>
      <w:lvlText w:val="(%4)"/>
      <w:lvlJc w:val="left"/>
      <w:pPr>
        <w:tabs>
          <w:tab w:val="num" w:pos="1474"/>
        </w:tabs>
        <w:ind w:left="1474" w:hanging="737"/>
      </w:pPr>
      <w:rPr>
        <w:rFonts w:ascii="Arial" w:hAnsi="Arial" w:cs="Arial" w:hint="default"/>
        <w:b w:val="0"/>
        <w:bCs w:val="0"/>
        <w:i w:val="0"/>
        <w:iCs w:val="0"/>
        <w:sz w:val="19"/>
        <w:szCs w:val="19"/>
      </w:rPr>
    </w:lvl>
    <w:lvl w:ilvl="4">
      <w:start w:val="1"/>
      <w:numFmt w:val="lowerRoman"/>
      <w:pStyle w:val="ScheduleHeading4"/>
      <w:lvlText w:val="(%5)"/>
      <w:lvlJc w:val="left"/>
      <w:pPr>
        <w:tabs>
          <w:tab w:val="num" w:pos="2211"/>
        </w:tabs>
        <w:ind w:left="2211" w:hanging="737"/>
      </w:pPr>
      <w:rPr>
        <w:rFonts w:ascii="Arial" w:hAnsi="Arial" w:cs="Arial" w:hint="default"/>
        <w:b w:val="0"/>
        <w:bCs w:val="0"/>
        <w:i w:val="0"/>
        <w:iCs w:val="0"/>
        <w:caps w:val="0"/>
        <w:strike w:val="0"/>
        <w:dstrike w:val="0"/>
        <w:vanish w:val="0"/>
        <w:color w:val="000000"/>
        <w:sz w:val="19"/>
        <w:szCs w:val="19"/>
        <w:vertAlign w:val="baseline"/>
      </w:rPr>
    </w:lvl>
    <w:lvl w:ilvl="5">
      <w:start w:val="1"/>
      <w:numFmt w:val="upperLetter"/>
      <w:pStyle w:val="ScheduleHeading5"/>
      <w:lvlText w:val="(%6)"/>
      <w:lvlJc w:val="left"/>
      <w:pPr>
        <w:tabs>
          <w:tab w:val="num" w:pos="2948"/>
        </w:tabs>
        <w:ind w:left="2948" w:hanging="737"/>
      </w:pPr>
      <w:rPr>
        <w:rFonts w:ascii="Arial" w:hAnsi="Arial" w:cs="Arial" w:hint="default"/>
        <w:b w:val="0"/>
        <w:bCs w:val="0"/>
        <w:i w:val="0"/>
        <w:iCs w:val="0"/>
        <w:sz w:val="19"/>
        <w:szCs w:val="19"/>
      </w:rPr>
    </w:lvl>
    <w:lvl w:ilvl="6">
      <w:start w:val="1"/>
      <w:numFmt w:val="upperRoman"/>
      <w:pStyle w:val="ScheduleHeading6"/>
      <w:lvlText w:val="(%7)"/>
      <w:lvlJc w:val="left"/>
      <w:pPr>
        <w:tabs>
          <w:tab w:val="num" w:pos="3686"/>
        </w:tabs>
        <w:ind w:left="3686" w:hanging="738"/>
      </w:pPr>
      <w:rPr>
        <w:rFonts w:hint="default"/>
      </w:rPr>
    </w:lvl>
    <w:lvl w:ilvl="7">
      <w:start w:val="1"/>
      <w:numFmt w:val="decimal"/>
      <w:pStyle w:val="ScheduleHeading7"/>
      <w:lvlText w:val="(%8)"/>
      <w:lvlJc w:val="left"/>
      <w:pPr>
        <w:tabs>
          <w:tab w:val="num" w:pos="4423"/>
        </w:tabs>
        <w:ind w:left="4423" w:hanging="737"/>
      </w:pPr>
      <w:rPr>
        <w:rFonts w:hint="default"/>
      </w:rPr>
    </w:lvl>
    <w:lvl w:ilvl="8">
      <w:start w:val="1"/>
      <w:numFmt w:val="decimal"/>
      <w:pStyle w:val="AttachmenttoSchedule"/>
      <w:suff w:val="space"/>
      <w:lvlText w:val="Att %9 to Schedule %1"/>
      <w:lvlJc w:val="left"/>
      <w:pPr>
        <w:ind w:left="0" w:firstLine="0"/>
      </w:pPr>
      <w:rPr>
        <w:rFonts w:hint="default"/>
      </w:rPr>
    </w:lvl>
  </w:abstractNum>
  <w:abstractNum w:abstractNumId="18" w15:restartNumberingAfterBreak="0">
    <w:nsid w:val="49602EC6"/>
    <w:multiLevelType w:val="multilevel"/>
    <w:tmpl w:val="7D8E2778"/>
    <w:lvl w:ilvl="0">
      <w:start w:val="1"/>
      <w:numFmt w:val="decimal"/>
      <w:pStyle w:val="SchedH1"/>
      <w:lvlText w:val="%1"/>
      <w:lvlJc w:val="left"/>
      <w:pPr>
        <w:tabs>
          <w:tab w:val="num" w:pos="737"/>
        </w:tabs>
        <w:ind w:left="737" w:hanging="737"/>
      </w:pPr>
      <w:rPr>
        <w:rFonts w:hint="default"/>
      </w:rPr>
    </w:lvl>
    <w:lvl w:ilvl="1">
      <w:start w:val="1"/>
      <w:numFmt w:val="decimal"/>
      <w:pStyle w:val="SchedH2"/>
      <w:lvlText w:val="%1.%2"/>
      <w:lvlJc w:val="left"/>
      <w:pPr>
        <w:tabs>
          <w:tab w:val="num" w:pos="737"/>
        </w:tabs>
        <w:ind w:left="737" w:hanging="737"/>
      </w:pPr>
      <w:rPr>
        <w:rFonts w:hint="default"/>
      </w:rPr>
    </w:lvl>
    <w:lvl w:ilvl="2">
      <w:start w:val="1"/>
      <w:numFmt w:val="lowerLetter"/>
      <w:pStyle w:val="SchedH3"/>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19" w15:restartNumberingAfterBreak="0">
    <w:nsid w:val="4FCF73DD"/>
    <w:multiLevelType w:val="hybridMultilevel"/>
    <w:tmpl w:val="CE7E71B8"/>
    <w:lvl w:ilvl="0" w:tplc="F23C7720">
      <w:start w:val="1"/>
      <w:numFmt w:val="bullet"/>
      <w:lvlText w:val=""/>
      <w:lvlPicBulletId w:val="0"/>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1"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274289276">
    <w:abstractNumId w:val="7"/>
  </w:num>
  <w:num w:numId="2" w16cid:durableId="1212379301">
    <w:abstractNumId w:val="8"/>
  </w:num>
  <w:num w:numId="3" w16cid:durableId="1427581584">
    <w:abstractNumId w:val="15"/>
  </w:num>
  <w:num w:numId="4" w16cid:durableId="364211547">
    <w:abstractNumId w:val="20"/>
  </w:num>
  <w:num w:numId="5" w16cid:durableId="152919902">
    <w:abstractNumId w:val="17"/>
  </w:num>
  <w:num w:numId="6" w16cid:durableId="1605376992">
    <w:abstractNumId w:val="12"/>
  </w:num>
  <w:num w:numId="7" w16cid:durableId="457846240">
    <w:abstractNumId w:val="14"/>
  </w:num>
  <w:num w:numId="8" w16cid:durableId="178667057">
    <w:abstractNumId w:val="13"/>
  </w:num>
  <w:num w:numId="9" w16cid:durableId="1574899753">
    <w:abstractNumId w:val="11"/>
  </w:num>
  <w:num w:numId="10" w16cid:durableId="1845591160">
    <w:abstractNumId w:val="19"/>
  </w:num>
  <w:num w:numId="11" w16cid:durableId="1123232066">
    <w:abstractNumId w:val="21"/>
  </w:num>
  <w:num w:numId="12" w16cid:durableId="1150176194">
    <w:abstractNumId w:val="10"/>
  </w:num>
  <w:num w:numId="13" w16cid:durableId="197939049">
    <w:abstractNumId w:val="6"/>
  </w:num>
  <w:num w:numId="14" w16cid:durableId="1639526234">
    <w:abstractNumId w:val="5"/>
  </w:num>
  <w:num w:numId="15" w16cid:durableId="561217073">
    <w:abstractNumId w:val="4"/>
  </w:num>
  <w:num w:numId="16" w16cid:durableId="612328437">
    <w:abstractNumId w:val="3"/>
  </w:num>
  <w:num w:numId="17" w16cid:durableId="1698194900">
    <w:abstractNumId w:val="2"/>
  </w:num>
  <w:num w:numId="18" w16cid:durableId="1742292968">
    <w:abstractNumId w:val="1"/>
  </w:num>
  <w:num w:numId="19" w16cid:durableId="1358117740">
    <w:abstractNumId w:val="0"/>
  </w:num>
  <w:num w:numId="20" w16cid:durableId="1395927995">
    <w:abstractNumId w:val="9"/>
  </w:num>
  <w:num w:numId="21" w16cid:durableId="8017270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977033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36659147">
    <w:abstractNumId w:val="18"/>
  </w:num>
  <w:num w:numId="24" w16cid:durableId="89839690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M7K0NDAzNbE0sbBU0lEKTi0uzszPAykwrAUAuN/jjywAAAA="/>
  </w:docVars>
  <w:rsids>
    <w:rsidRoot w:val="00837D03"/>
    <w:rsid w:val="00004BE7"/>
    <w:rsid w:val="000338F0"/>
    <w:rsid w:val="00086BFA"/>
    <w:rsid w:val="000E3A8B"/>
    <w:rsid w:val="00140DE3"/>
    <w:rsid w:val="0015169E"/>
    <w:rsid w:val="0016275B"/>
    <w:rsid w:val="001C1BC4"/>
    <w:rsid w:val="002148C1"/>
    <w:rsid w:val="002366A7"/>
    <w:rsid w:val="00242D81"/>
    <w:rsid w:val="002A468B"/>
    <w:rsid w:val="002D0EDD"/>
    <w:rsid w:val="002D3DCC"/>
    <w:rsid w:val="0033127F"/>
    <w:rsid w:val="00340247"/>
    <w:rsid w:val="003A563C"/>
    <w:rsid w:val="003D21D9"/>
    <w:rsid w:val="0043493F"/>
    <w:rsid w:val="00436DCB"/>
    <w:rsid w:val="004663B5"/>
    <w:rsid w:val="004B2010"/>
    <w:rsid w:val="004B73F3"/>
    <w:rsid w:val="00505163"/>
    <w:rsid w:val="00507EFA"/>
    <w:rsid w:val="00516DF1"/>
    <w:rsid w:val="00531643"/>
    <w:rsid w:val="005E6BD4"/>
    <w:rsid w:val="006132FF"/>
    <w:rsid w:val="00617DF6"/>
    <w:rsid w:val="0064179D"/>
    <w:rsid w:val="006C3DC1"/>
    <w:rsid w:val="006C5BF1"/>
    <w:rsid w:val="006D4F37"/>
    <w:rsid w:val="00756060"/>
    <w:rsid w:val="00764B8A"/>
    <w:rsid w:val="00764FB2"/>
    <w:rsid w:val="007842EC"/>
    <w:rsid w:val="0079618E"/>
    <w:rsid w:val="008208C0"/>
    <w:rsid w:val="00837D03"/>
    <w:rsid w:val="008A51F3"/>
    <w:rsid w:val="008C7E63"/>
    <w:rsid w:val="008F4E88"/>
    <w:rsid w:val="00913C7A"/>
    <w:rsid w:val="009330D9"/>
    <w:rsid w:val="00965402"/>
    <w:rsid w:val="00990D2A"/>
    <w:rsid w:val="00A01A96"/>
    <w:rsid w:val="00A25F3B"/>
    <w:rsid w:val="00A91C00"/>
    <w:rsid w:val="00AA1AD2"/>
    <w:rsid w:val="00B069AB"/>
    <w:rsid w:val="00B11EDD"/>
    <w:rsid w:val="00B1677D"/>
    <w:rsid w:val="00B2290F"/>
    <w:rsid w:val="00B53B3C"/>
    <w:rsid w:val="00BB4954"/>
    <w:rsid w:val="00BC579C"/>
    <w:rsid w:val="00C20203"/>
    <w:rsid w:val="00C47CBE"/>
    <w:rsid w:val="00C77F79"/>
    <w:rsid w:val="00CB556F"/>
    <w:rsid w:val="00CE6439"/>
    <w:rsid w:val="00D278C0"/>
    <w:rsid w:val="00DE492F"/>
    <w:rsid w:val="00E12830"/>
    <w:rsid w:val="00E14DCC"/>
    <w:rsid w:val="00E158CD"/>
    <w:rsid w:val="00E35333"/>
    <w:rsid w:val="00E942F8"/>
    <w:rsid w:val="00E970E8"/>
    <w:rsid w:val="00ED019B"/>
    <w:rsid w:val="00F63283"/>
    <w:rsid w:val="00F82F7F"/>
    <w:rsid w:val="00FA2540"/>
    <w:rsid w:val="00FA38DD"/>
    <w:rsid w:val="00FB188F"/>
    <w:rsid w:val="00FC4003"/>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15BD85"/>
  <w15:chartTrackingRefBased/>
  <w15:docId w15:val="{4BF8B577-100E-41D4-A201-807B232F1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7D03"/>
    <w:pPr>
      <w:spacing w:after="240"/>
    </w:pPr>
    <w:rPr>
      <w:rFonts w:ascii="Verdana" w:eastAsia="Times New Roman" w:hAnsi="Verdana" w:cs="Arial"/>
      <w:szCs w:val="19"/>
      <w:lang w:eastAsia="en-US"/>
    </w:rPr>
  </w:style>
  <w:style w:type="paragraph" w:styleId="Heading1">
    <w:name w:val="heading 1"/>
    <w:aliases w:val="Part,A MAJOR/BOLD,Para,No numbers,h1,Section Heading,L1,Level 1,Appendix,Appendix1,Appendix2,Appendix3,Head1,Heading apps,H1,1,Heading a,*,Schedheading,h1 chapter heading,Heading 1(Report Only),RFP Heading 1,Chapter,1.,Para1"/>
    <w:basedOn w:val="Normal"/>
    <w:next w:val="Heading2"/>
    <w:link w:val="Heading1Char"/>
    <w:qFormat/>
    <w:rsid w:val="00837D03"/>
    <w:pPr>
      <w:keepNext/>
      <w:widowControl w:val="0"/>
      <w:numPr>
        <w:numId w:val="24"/>
      </w:numPr>
      <w:outlineLvl w:val="0"/>
    </w:pPr>
    <w:rPr>
      <w:b/>
      <w:bCs/>
      <w:caps/>
      <w:sz w:val="22"/>
      <w:szCs w:val="21"/>
    </w:rPr>
  </w:style>
  <w:style w:type="paragraph" w:styleId="Heading2">
    <w:name w:val="heading 2"/>
    <w:aliases w:val="body,h2,test,H2,h2 main heading,B Sub/Bold,B Sub/Bold1,B Sub/Bold2,B Sub/Bold11,h2 main heading1,h2 main heading2,B Sub/Bold3,B Sub/Bold12,h2 main heading3,B Sub/Bold4,B Sub/Bold13,Para2,SubPara,2,Heading EMC-2,Attribute Heading 2,2nd level,l2"/>
    <w:basedOn w:val="Normal"/>
    <w:link w:val="Heading2Char"/>
    <w:qFormat/>
    <w:rsid w:val="00837D03"/>
    <w:pPr>
      <w:widowControl w:val="0"/>
      <w:numPr>
        <w:ilvl w:val="1"/>
        <w:numId w:val="24"/>
      </w:numPr>
      <w:outlineLvl w:val="1"/>
    </w:p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
    <w:basedOn w:val="Normal"/>
    <w:link w:val="Heading3Char"/>
    <w:qFormat/>
    <w:rsid w:val="00837D03"/>
    <w:pPr>
      <w:widowControl w:val="0"/>
      <w:numPr>
        <w:ilvl w:val="2"/>
        <w:numId w:val="24"/>
      </w:numPr>
      <w:outlineLvl w:val="2"/>
    </w:pPr>
  </w:style>
  <w:style w:type="paragraph" w:styleId="Heading4">
    <w:name w:val="heading 4"/>
    <w:aliases w:val="Map Title,h4 sub sub heading,h4,4,H4,Sub3Para,14,l4,141,h41,l41,41,142,h42,l42,h43,a.,42,parapoint,¶,143,h44,l43,43,1411,h411,l411,411,1421,h421,l421,h431,a.1,Map Title1,421,parapoint1,¶1,H41,Para4,heading 4,Level 4,(Alt+4),(Alt+4)1,H42,H43"/>
    <w:basedOn w:val="Normal"/>
    <w:link w:val="Heading4Char"/>
    <w:qFormat/>
    <w:rsid w:val="00837D03"/>
    <w:pPr>
      <w:widowControl w:val="0"/>
      <w:numPr>
        <w:ilvl w:val="3"/>
        <w:numId w:val="24"/>
      </w:numPr>
      <w:outlineLvl w:val="3"/>
    </w:pPr>
  </w:style>
  <w:style w:type="paragraph" w:styleId="Heading5">
    <w:name w:val="heading 5"/>
    <w:aliases w:val="Block Label,H5,Sub4Para,l5,Level 5,Para5,h5,5,(A),A,Heading 5 StGeorge,Level 3 - i,L5,h51,h52,heading 5"/>
    <w:basedOn w:val="Normal"/>
    <w:link w:val="Heading5Char"/>
    <w:qFormat/>
    <w:rsid w:val="00837D03"/>
    <w:pPr>
      <w:widowControl w:val="0"/>
      <w:numPr>
        <w:ilvl w:val="4"/>
        <w:numId w:val="24"/>
      </w:numPr>
      <w:outlineLvl w:val="4"/>
    </w:pPr>
  </w:style>
  <w:style w:type="paragraph" w:styleId="Heading6">
    <w:name w:val="heading 6"/>
    <w:aliases w:val="Sub5Para,L1 PIP,a,b,H6,(I),I,Legal Level 1.,Level 6"/>
    <w:basedOn w:val="Normal"/>
    <w:link w:val="Heading6Char"/>
    <w:qFormat/>
    <w:rsid w:val="00837D03"/>
    <w:pPr>
      <w:widowControl w:val="0"/>
      <w:numPr>
        <w:ilvl w:val="5"/>
        <w:numId w:val="24"/>
      </w:numPr>
      <w:outlineLvl w:val="5"/>
    </w:pPr>
    <w:rPr>
      <w:b/>
      <w:bCs/>
    </w:rPr>
  </w:style>
  <w:style w:type="paragraph" w:styleId="Heading7">
    <w:name w:val="heading 7"/>
    <w:basedOn w:val="Normal"/>
    <w:link w:val="Heading7Char"/>
    <w:qFormat/>
    <w:rsid w:val="00837D03"/>
    <w:pPr>
      <w:widowControl w:val="0"/>
      <w:outlineLvl w:val="6"/>
    </w:pPr>
    <w:rPr>
      <w:b/>
      <w:bCs/>
      <w:sz w:val="22"/>
      <w:szCs w:val="22"/>
    </w:rPr>
  </w:style>
  <w:style w:type="paragraph" w:styleId="Heading8">
    <w:name w:val="heading 8"/>
    <w:aliases w:val="L3 PIP,H8,Legal Level 1.1.1."/>
    <w:basedOn w:val="Normal"/>
    <w:next w:val="Normal"/>
    <w:link w:val="Heading8Char"/>
    <w:qFormat/>
    <w:rsid w:val="00837D03"/>
    <w:pPr>
      <w:widowControl w:val="0"/>
      <w:numPr>
        <w:ilvl w:val="7"/>
        <w:numId w:val="24"/>
      </w:numPr>
      <w:outlineLvl w:val="7"/>
    </w:pPr>
    <w:rPr>
      <w:b/>
      <w:bCs/>
      <w:sz w:val="22"/>
      <w:szCs w:val="22"/>
    </w:rPr>
  </w:style>
  <w:style w:type="paragraph" w:styleId="Heading9">
    <w:name w:val="heading 9"/>
    <w:aliases w:val="H9,number,Legal Level 1.1.1.1."/>
    <w:basedOn w:val="Normal"/>
    <w:next w:val="Normal"/>
    <w:link w:val="Heading9Char"/>
    <w:qFormat/>
    <w:rsid w:val="00837D03"/>
    <w:pPr>
      <w:numPr>
        <w:ilvl w:val="8"/>
        <w:numId w:val="24"/>
      </w:numPr>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rt Char,A MAJOR/BOLD Char,Para Char,No numbers Char,h1 Char,Section Heading Char,L1 Char,Level 1 Char,Appendix Char,Appendix1 Char,Appendix2 Char,Appendix3 Char,Head1 Char,Heading apps Char,H1 Char,1 Char,Heading a Char,* Char,1. Char"/>
    <w:link w:val="Heading1"/>
    <w:rsid w:val="00837D03"/>
    <w:rPr>
      <w:rFonts w:ascii="Verdana" w:eastAsia="Times New Roman" w:hAnsi="Verdana" w:cs="Arial"/>
      <w:b/>
      <w:bCs/>
      <w:caps/>
      <w:szCs w:val="21"/>
      <w:lang w:eastAsia="en-US"/>
    </w:rPr>
  </w:style>
  <w:style w:type="character" w:customStyle="1" w:styleId="Heading2Char">
    <w:name w:val="Heading 2 Char"/>
    <w:aliases w:val="body Char,h2 Char,test Char,H2 Char,h2 main heading Char,B Sub/Bold Char,B Sub/Bold1 Char,B Sub/Bold2 Char,B Sub/Bold11 Char,h2 main heading1 Char,h2 main heading2 Char,B Sub/Bold3 Char,B Sub/Bold12 Char,h2 main heading3 Char,Para2 Char"/>
    <w:link w:val="Heading2"/>
    <w:rsid w:val="00837D03"/>
    <w:rPr>
      <w:rFonts w:ascii="Verdana" w:eastAsia="Times New Roman" w:hAnsi="Verdana" w:cs="Arial"/>
      <w:sz w:val="20"/>
      <w:szCs w:val="19"/>
      <w:lang w:eastAsia="en-US"/>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link w:val="Heading3"/>
    <w:rsid w:val="00837D03"/>
    <w:rPr>
      <w:rFonts w:ascii="Verdana" w:eastAsia="Times New Roman" w:hAnsi="Verdana" w:cs="Arial"/>
      <w:sz w:val="20"/>
      <w:szCs w:val="19"/>
      <w:lang w:eastAsia="en-US"/>
    </w:rPr>
  </w:style>
  <w:style w:type="character" w:customStyle="1" w:styleId="Heading4Char">
    <w:name w:val="Heading 4 Char"/>
    <w:aliases w:val="Map Title Char,h4 sub sub heading Char,h4 Char,4 Char,H4 Char,Sub3Para Char,14 Char,l4 Char,141 Char,h41 Char,l41 Char,41 Char,142 Char,h42 Char,l42 Char,h43 Char,a. Char,42 Char,parapoint Char,¶ Char,143 Char,h44 Char,l43 Char,43 Char"/>
    <w:link w:val="Heading4"/>
    <w:rsid w:val="00837D03"/>
    <w:rPr>
      <w:rFonts w:ascii="Verdana" w:eastAsia="Times New Roman" w:hAnsi="Verdana" w:cs="Arial"/>
      <w:sz w:val="20"/>
      <w:szCs w:val="19"/>
      <w:lang w:eastAsia="en-US"/>
    </w:rPr>
  </w:style>
  <w:style w:type="character" w:customStyle="1" w:styleId="Heading5Char">
    <w:name w:val="Heading 5 Char"/>
    <w:aliases w:val="Block Label Char,H5 Char,Sub4Para Char,l5 Char,Level 5 Char,Para5 Char,h5 Char,5 Char,(A) Char,A Char,Heading 5 StGeorge Char,Level 3 - i Char,L5 Char,h51 Char,h52 Char,heading 5 Char"/>
    <w:link w:val="Heading5"/>
    <w:rsid w:val="00837D03"/>
    <w:rPr>
      <w:rFonts w:ascii="Verdana" w:eastAsia="Times New Roman" w:hAnsi="Verdana" w:cs="Arial"/>
      <w:sz w:val="20"/>
      <w:szCs w:val="19"/>
      <w:lang w:eastAsia="en-US"/>
    </w:rPr>
  </w:style>
  <w:style w:type="character" w:customStyle="1" w:styleId="Heading6Char">
    <w:name w:val="Heading 6 Char"/>
    <w:aliases w:val="Sub5Para Char,L1 PIP Char,a Char,b Char,H6 Char,(I) Char,I Char,Legal Level 1. Char,Level 6 Char"/>
    <w:link w:val="Heading6"/>
    <w:rsid w:val="00837D03"/>
    <w:rPr>
      <w:rFonts w:ascii="Verdana" w:eastAsia="Times New Roman" w:hAnsi="Verdana" w:cs="Arial"/>
      <w:b/>
      <w:bCs/>
      <w:sz w:val="20"/>
      <w:szCs w:val="19"/>
      <w:lang w:eastAsia="en-US"/>
    </w:rPr>
  </w:style>
  <w:style w:type="character" w:customStyle="1" w:styleId="Heading7Char">
    <w:name w:val="Heading 7 Char"/>
    <w:link w:val="Heading7"/>
    <w:rsid w:val="00837D03"/>
    <w:rPr>
      <w:rFonts w:ascii="Verdana" w:eastAsia="Times New Roman" w:hAnsi="Verdana" w:cs="Arial"/>
      <w:b/>
      <w:bCs/>
      <w:lang w:eastAsia="en-US"/>
    </w:rPr>
  </w:style>
  <w:style w:type="character" w:customStyle="1" w:styleId="Heading8Char">
    <w:name w:val="Heading 8 Char"/>
    <w:aliases w:val="L3 PIP Char,H8 Char,Legal Level 1.1.1. Char"/>
    <w:link w:val="Heading8"/>
    <w:rsid w:val="00837D03"/>
    <w:rPr>
      <w:rFonts w:ascii="Verdana" w:eastAsia="Times New Roman" w:hAnsi="Verdana" w:cs="Arial"/>
      <w:b/>
      <w:bCs/>
      <w:lang w:eastAsia="en-US"/>
    </w:rPr>
  </w:style>
  <w:style w:type="character" w:customStyle="1" w:styleId="Heading9Char">
    <w:name w:val="Heading 9 Char"/>
    <w:aliases w:val="H9 Char,number Char,Legal Level 1.1.1.1. Char"/>
    <w:link w:val="Heading9"/>
    <w:rsid w:val="00837D03"/>
    <w:rPr>
      <w:rFonts w:ascii="Verdana" w:eastAsia="Times New Roman" w:hAnsi="Verdana" w:cs="Arial"/>
      <w:lang w:eastAsia="en-US"/>
    </w:rPr>
  </w:style>
  <w:style w:type="paragraph" w:customStyle="1" w:styleId="table1">
    <w:name w:val="table1"/>
    <w:basedOn w:val="Normal"/>
    <w:rsid w:val="00837D03"/>
    <w:pPr>
      <w:spacing w:after="120"/>
    </w:pPr>
    <w:rPr>
      <w:b/>
      <w:bCs/>
    </w:rPr>
  </w:style>
  <w:style w:type="paragraph" w:styleId="Title">
    <w:name w:val="Title"/>
    <w:basedOn w:val="Normal"/>
    <w:link w:val="TitleChar"/>
    <w:qFormat/>
    <w:rsid w:val="00837D03"/>
    <w:pPr>
      <w:outlineLvl w:val="0"/>
    </w:pPr>
    <w:rPr>
      <w:b/>
      <w:bCs/>
      <w:caps/>
      <w:kern w:val="28"/>
      <w:sz w:val="28"/>
      <w:szCs w:val="40"/>
    </w:rPr>
  </w:style>
  <w:style w:type="character" w:customStyle="1" w:styleId="TitleChar">
    <w:name w:val="Title Char"/>
    <w:link w:val="Title"/>
    <w:rsid w:val="00837D03"/>
    <w:rPr>
      <w:rFonts w:ascii="Verdana" w:eastAsia="Times New Roman" w:hAnsi="Verdana" w:cs="Arial"/>
      <w:b/>
      <w:bCs/>
      <w:caps/>
      <w:kern w:val="28"/>
      <w:sz w:val="28"/>
      <w:szCs w:val="40"/>
      <w:lang w:eastAsia="en-US"/>
    </w:rPr>
  </w:style>
  <w:style w:type="paragraph" w:customStyle="1" w:styleId="ContentsTitle">
    <w:name w:val="Contents Title"/>
    <w:basedOn w:val="Normal"/>
    <w:rsid w:val="00837D03"/>
    <w:pPr>
      <w:pageBreakBefore/>
      <w:widowControl w:val="0"/>
    </w:pPr>
    <w:rPr>
      <w:b/>
      <w:bCs/>
      <w:caps/>
      <w:sz w:val="28"/>
      <w:szCs w:val="28"/>
    </w:rPr>
  </w:style>
  <w:style w:type="paragraph" w:customStyle="1" w:styleId="SubHead">
    <w:name w:val="SubHead"/>
    <w:basedOn w:val="Normal"/>
    <w:next w:val="Heading2"/>
    <w:rsid w:val="00837D03"/>
    <w:pPr>
      <w:keepNext/>
    </w:pPr>
    <w:rPr>
      <w:b/>
      <w:bCs/>
    </w:rPr>
  </w:style>
  <w:style w:type="paragraph" w:customStyle="1" w:styleId="Schedule">
    <w:name w:val="Schedule"/>
    <w:basedOn w:val="Normal"/>
    <w:next w:val="ScheduleHeading1"/>
    <w:rsid w:val="00837D03"/>
    <w:pPr>
      <w:pageBreakBefore/>
      <w:numPr>
        <w:numId w:val="5"/>
      </w:numPr>
    </w:pPr>
    <w:rPr>
      <w:b/>
      <w:bCs/>
      <w:sz w:val="36"/>
      <w:szCs w:val="36"/>
    </w:rPr>
  </w:style>
  <w:style w:type="paragraph" w:customStyle="1" w:styleId="table2">
    <w:name w:val="table2"/>
    <w:basedOn w:val="table1"/>
    <w:rsid w:val="00837D03"/>
    <w:pPr>
      <w:widowControl w:val="0"/>
    </w:pPr>
    <w:rPr>
      <w:b w:val="0"/>
      <w:bCs w:val="0"/>
    </w:rPr>
  </w:style>
  <w:style w:type="paragraph" w:styleId="TOC1">
    <w:name w:val="toc 1"/>
    <w:basedOn w:val="Normal"/>
    <w:next w:val="Normal"/>
    <w:autoRedefine/>
    <w:uiPriority w:val="39"/>
    <w:qFormat/>
    <w:rsid w:val="00837D03"/>
    <w:pPr>
      <w:tabs>
        <w:tab w:val="left" w:pos="567"/>
        <w:tab w:val="right" w:leader="dot" w:pos="10194"/>
      </w:tabs>
      <w:spacing w:after="120"/>
    </w:pPr>
    <w:rPr>
      <w:b/>
      <w:bCs/>
      <w:caps/>
      <w:noProof/>
      <w:szCs w:val="21"/>
    </w:rPr>
  </w:style>
  <w:style w:type="character" w:styleId="Hyperlink">
    <w:name w:val="Hyperlink"/>
    <w:uiPriority w:val="99"/>
    <w:rsid w:val="00837D03"/>
    <w:rPr>
      <w:color w:val="0000FF"/>
      <w:u w:val="single"/>
    </w:rPr>
  </w:style>
  <w:style w:type="paragraph" w:customStyle="1" w:styleId="Indent4">
    <w:name w:val="Indent 4"/>
    <w:basedOn w:val="Normal"/>
    <w:rsid w:val="00837D03"/>
    <w:pPr>
      <w:ind w:left="2211"/>
    </w:pPr>
  </w:style>
  <w:style w:type="paragraph" w:customStyle="1" w:styleId="NotesExamples">
    <w:name w:val="Notes &amp; Examples"/>
    <w:basedOn w:val="Normal"/>
    <w:rsid w:val="00837D03"/>
    <w:pPr>
      <w:ind w:left="1474"/>
    </w:pPr>
    <w:rPr>
      <w:sz w:val="16"/>
      <w:szCs w:val="16"/>
    </w:rPr>
  </w:style>
  <w:style w:type="paragraph" w:customStyle="1" w:styleId="Indent2">
    <w:name w:val="Indent 2"/>
    <w:basedOn w:val="Normal"/>
    <w:rsid w:val="00837D03"/>
    <w:pPr>
      <w:ind w:left="737"/>
    </w:pPr>
  </w:style>
  <w:style w:type="paragraph" w:customStyle="1" w:styleId="Indent3">
    <w:name w:val="Indent 3"/>
    <w:basedOn w:val="Normal"/>
    <w:rsid w:val="00837D03"/>
    <w:pPr>
      <w:ind w:left="1474"/>
    </w:pPr>
  </w:style>
  <w:style w:type="paragraph" w:customStyle="1" w:styleId="ScheduleHeading1">
    <w:name w:val="Schedule Heading 1"/>
    <w:basedOn w:val="Normal"/>
    <w:next w:val="ScheduleHeading2"/>
    <w:rsid w:val="00837D03"/>
    <w:pPr>
      <w:keepNext/>
      <w:numPr>
        <w:ilvl w:val="1"/>
        <w:numId w:val="5"/>
      </w:numPr>
      <w:pBdr>
        <w:bottom w:val="single" w:sz="24" w:space="1" w:color="auto"/>
      </w:pBdr>
    </w:pPr>
    <w:rPr>
      <w:b/>
      <w:bCs/>
      <w:szCs w:val="21"/>
    </w:rPr>
  </w:style>
  <w:style w:type="paragraph" w:customStyle="1" w:styleId="ScheduleHeading2">
    <w:name w:val="Schedule Heading 2"/>
    <w:basedOn w:val="Normal"/>
    <w:rsid w:val="00837D03"/>
    <w:pPr>
      <w:widowControl w:val="0"/>
      <w:numPr>
        <w:ilvl w:val="2"/>
        <w:numId w:val="5"/>
      </w:numPr>
    </w:pPr>
  </w:style>
  <w:style w:type="paragraph" w:customStyle="1" w:styleId="ScheduleHeading3">
    <w:name w:val="Schedule Heading 3"/>
    <w:basedOn w:val="Normal"/>
    <w:rsid w:val="00837D03"/>
    <w:pPr>
      <w:numPr>
        <w:ilvl w:val="3"/>
        <w:numId w:val="5"/>
      </w:numPr>
    </w:pPr>
  </w:style>
  <w:style w:type="paragraph" w:customStyle="1" w:styleId="ScheduleHeading4">
    <w:name w:val="Schedule Heading 4"/>
    <w:basedOn w:val="Normal"/>
    <w:rsid w:val="00837D03"/>
    <w:pPr>
      <w:numPr>
        <w:ilvl w:val="4"/>
        <w:numId w:val="5"/>
      </w:numPr>
    </w:pPr>
  </w:style>
  <w:style w:type="paragraph" w:customStyle="1" w:styleId="ScheduleHeading5">
    <w:name w:val="Schedule Heading 5"/>
    <w:basedOn w:val="Normal"/>
    <w:rsid w:val="00837D03"/>
    <w:pPr>
      <w:numPr>
        <w:ilvl w:val="5"/>
        <w:numId w:val="5"/>
      </w:numPr>
    </w:pPr>
  </w:style>
  <w:style w:type="paragraph" w:customStyle="1" w:styleId="ScheduleSubHead">
    <w:name w:val="Schedule SubHead"/>
    <w:basedOn w:val="Normal"/>
    <w:next w:val="ScheduleHeading2"/>
    <w:rsid w:val="00837D03"/>
    <w:pPr>
      <w:keepNext/>
    </w:pPr>
    <w:rPr>
      <w:b/>
      <w:bCs/>
    </w:rPr>
  </w:style>
  <w:style w:type="paragraph" w:customStyle="1" w:styleId="Attachment">
    <w:name w:val="Attachment"/>
    <w:basedOn w:val="Normal"/>
    <w:next w:val="BodyText"/>
    <w:rsid w:val="00837D03"/>
    <w:pPr>
      <w:pageBreakBefore/>
      <w:widowControl w:val="0"/>
      <w:numPr>
        <w:numId w:val="3"/>
      </w:numPr>
    </w:pPr>
    <w:rPr>
      <w:b/>
      <w:bCs/>
      <w:sz w:val="36"/>
      <w:szCs w:val="36"/>
    </w:rPr>
  </w:style>
  <w:style w:type="paragraph" w:styleId="Header">
    <w:name w:val="header"/>
    <w:basedOn w:val="Normal"/>
    <w:link w:val="HeaderChar"/>
    <w:rsid w:val="00837D03"/>
    <w:pPr>
      <w:widowControl w:val="0"/>
      <w:spacing w:after="0"/>
    </w:pPr>
    <w:rPr>
      <w:b/>
      <w:bCs/>
      <w:caps/>
      <w:sz w:val="28"/>
      <w:szCs w:val="36"/>
    </w:rPr>
  </w:style>
  <w:style w:type="character" w:customStyle="1" w:styleId="HeaderChar">
    <w:name w:val="Header Char"/>
    <w:link w:val="Header"/>
    <w:rsid w:val="00837D03"/>
    <w:rPr>
      <w:rFonts w:ascii="Verdana" w:eastAsia="Times New Roman" w:hAnsi="Verdana" w:cs="Arial"/>
      <w:b/>
      <w:bCs/>
      <w:caps/>
      <w:sz w:val="28"/>
      <w:szCs w:val="36"/>
      <w:lang w:eastAsia="en-US"/>
    </w:rPr>
  </w:style>
  <w:style w:type="paragraph" w:styleId="Footer">
    <w:name w:val="footer"/>
    <w:basedOn w:val="Normal"/>
    <w:link w:val="FooterChar"/>
    <w:rsid w:val="00837D03"/>
    <w:pPr>
      <w:widowControl w:val="0"/>
      <w:spacing w:after="60"/>
      <w:jc w:val="right"/>
    </w:pPr>
    <w:rPr>
      <w:bCs/>
      <w:caps/>
      <w:sz w:val="14"/>
      <w:szCs w:val="21"/>
    </w:rPr>
  </w:style>
  <w:style w:type="character" w:customStyle="1" w:styleId="FooterChar">
    <w:name w:val="Footer Char"/>
    <w:link w:val="Footer"/>
    <w:rsid w:val="00837D03"/>
    <w:rPr>
      <w:rFonts w:ascii="Verdana" w:eastAsia="Times New Roman" w:hAnsi="Verdana" w:cs="Arial"/>
      <w:bCs/>
      <w:caps/>
      <w:sz w:val="14"/>
      <w:szCs w:val="21"/>
      <w:lang w:eastAsia="en-US"/>
    </w:rPr>
  </w:style>
  <w:style w:type="paragraph" w:styleId="BodyText">
    <w:name w:val="Body Text"/>
    <w:basedOn w:val="Normal"/>
    <w:link w:val="BodyTextChar"/>
    <w:rsid w:val="00837D03"/>
    <w:pPr>
      <w:widowControl w:val="0"/>
    </w:pPr>
  </w:style>
  <w:style w:type="character" w:customStyle="1" w:styleId="BodyTextChar">
    <w:name w:val="Body Text Char"/>
    <w:link w:val="BodyText"/>
    <w:rsid w:val="00837D03"/>
    <w:rPr>
      <w:rFonts w:ascii="Verdana" w:eastAsia="Times New Roman" w:hAnsi="Verdana" w:cs="Arial"/>
      <w:sz w:val="20"/>
      <w:szCs w:val="19"/>
      <w:lang w:eastAsia="en-US"/>
    </w:rPr>
  </w:style>
  <w:style w:type="paragraph" w:customStyle="1" w:styleId="BodyTextitalic">
    <w:name w:val="Body Text italic"/>
    <w:basedOn w:val="BodyText"/>
    <w:rsid w:val="00837D03"/>
    <w:rPr>
      <w:i/>
      <w:iCs/>
    </w:rPr>
  </w:style>
  <w:style w:type="character" w:styleId="PageNumber">
    <w:name w:val="page number"/>
    <w:rsid w:val="00837D03"/>
    <w:rPr>
      <w:rFonts w:ascii="Verdana" w:hAnsi="Verdana" w:cs="Arial"/>
      <w:caps/>
      <w:sz w:val="16"/>
      <w:szCs w:val="18"/>
    </w:rPr>
  </w:style>
  <w:style w:type="paragraph" w:customStyle="1" w:styleId="Header2">
    <w:name w:val="Header2"/>
    <w:basedOn w:val="Normal"/>
    <w:rsid w:val="00837D03"/>
    <w:pPr>
      <w:widowControl w:val="0"/>
      <w:jc w:val="right"/>
    </w:pPr>
    <w:rPr>
      <w:b/>
      <w:bCs/>
      <w:sz w:val="21"/>
      <w:szCs w:val="21"/>
    </w:rPr>
  </w:style>
  <w:style w:type="paragraph" w:customStyle="1" w:styleId="DocName">
    <w:name w:val="Doc Name"/>
    <w:basedOn w:val="Normal"/>
    <w:rsid w:val="00837D03"/>
    <w:pPr>
      <w:widowControl w:val="0"/>
      <w:pBdr>
        <w:top w:val="single" w:sz="4" w:space="1" w:color="auto"/>
      </w:pBdr>
      <w:spacing w:after="60"/>
    </w:pPr>
    <w:rPr>
      <w:sz w:val="16"/>
      <w:szCs w:val="14"/>
    </w:rPr>
  </w:style>
  <w:style w:type="paragraph" w:customStyle="1" w:styleId="AgreementTitle">
    <w:name w:val="Agreement Title"/>
    <w:basedOn w:val="Normal"/>
    <w:rsid w:val="00837D03"/>
    <w:pPr>
      <w:spacing w:after="200"/>
      <w:jc w:val="center"/>
    </w:pPr>
    <w:rPr>
      <w:b/>
      <w:bCs/>
      <w:sz w:val="40"/>
      <w:szCs w:val="40"/>
    </w:rPr>
  </w:style>
  <w:style w:type="paragraph" w:styleId="TOC2">
    <w:name w:val="toc 2"/>
    <w:basedOn w:val="Normal"/>
    <w:next w:val="Normal"/>
    <w:autoRedefine/>
    <w:uiPriority w:val="39"/>
    <w:qFormat/>
    <w:rsid w:val="00617DF6"/>
    <w:pPr>
      <w:tabs>
        <w:tab w:val="left" w:pos="567"/>
        <w:tab w:val="right" w:leader="dot" w:pos="10194"/>
      </w:tabs>
      <w:spacing w:after="120"/>
      <w:ind w:left="1134"/>
    </w:pPr>
    <w:rPr>
      <w:bCs/>
      <w:noProof/>
    </w:rPr>
  </w:style>
  <w:style w:type="paragraph" w:styleId="TOC3">
    <w:name w:val="toc 3"/>
    <w:basedOn w:val="Normal"/>
    <w:next w:val="Normal"/>
    <w:autoRedefine/>
    <w:uiPriority w:val="39"/>
    <w:semiHidden/>
    <w:qFormat/>
    <w:rsid w:val="00837D03"/>
    <w:pPr>
      <w:tabs>
        <w:tab w:val="right" w:leader="dot" w:pos="10194"/>
      </w:tabs>
    </w:pPr>
    <w:rPr>
      <w:b/>
      <w:bCs/>
      <w:noProof/>
      <w:szCs w:val="21"/>
    </w:rPr>
  </w:style>
  <w:style w:type="paragraph" w:styleId="TOC4">
    <w:name w:val="toc 4"/>
    <w:basedOn w:val="Normal"/>
    <w:next w:val="Normal"/>
    <w:autoRedefine/>
    <w:semiHidden/>
    <w:rsid w:val="00837D03"/>
    <w:pPr>
      <w:tabs>
        <w:tab w:val="right" w:leader="dot" w:pos="10194"/>
      </w:tabs>
    </w:pPr>
    <w:rPr>
      <w:b/>
      <w:bCs/>
      <w:noProof/>
      <w:sz w:val="21"/>
      <w:szCs w:val="21"/>
    </w:rPr>
  </w:style>
  <w:style w:type="paragraph" w:styleId="TOC5">
    <w:name w:val="toc 5"/>
    <w:basedOn w:val="Normal"/>
    <w:next w:val="Normal"/>
    <w:autoRedefine/>
    <w:semiHidden/>
    <w:rsid w:val="00837D03"/>
    <w:pPr>
      <w:ind w:left="800"/>
    </w:pPr>
  </w:style>
  <w:style w:type="paragraph" w:styleId="TOC6">
    <w:name w:val="toc 6"/>
    <w:basedOn w:val="Normal"/>
    <w:next w:val="Normal"/>
    <w:autoRedefine/>
    <w:semiHidden/>
    <w:rsid w:val="00837D03"/>
    <w:pPr>
      <w:ind w:left="1000"/>
    </w:pPr>
  </w:style>
  <w:style w:type="paragraph" w:styleId="TOC7">
    <w:name w:val="toc 7"/>
    <w:basedOn w:val="Normal"/>
    <w:next w:val="Normal"/>
    <w:autoRedefine/>
    <w:semiHidden/>
    <w:rsid w:val="00837D03"/>
    <w:pPr>
      <w:ind w:left="1200"/>
    </w:pPr>
  </w:style>
  <w:style w:type="paragraph" w:styleId="TOC8">
    <w:name w:val="toc 8"/>
    <w:basedOn w:val="Normal"/>
    <w:next w:val="Normal"/>
    <w:autoRedefine/>
    <w:semiHidden/>
    <w:rsid w:val="00837D03"/>
    <w:pPr>
      <w:ind w:left="1400"/>
    </w:pPr>
  </w:style>
  <w:style w:type="paragraph" w:styleId="TOC9">
    <w:name w:val="toc 9"/>
    <w:basedOn w:val="Normal"/>
    <w:next w:val="Normal"/>
    <w:autoRedefine/>
    <w:semiHidden/>
    <w:rsid w:val="00837D03"/>
    <w:pPr>
      <w:ind w:left="1600"/>
    </w:pPr>
  </w:style>
  <w:style w:type="paragraph" w:customStyle="1" w:styleId="Divider">
    <w:name w:val="Divider"/>
    <w:basedOn w:val="Normal"/>
    <w:rsid w:val="00837D03"/>
    <w:pPr>
      <w:widowControl w:val="0"/>
      <w:pBdr>
        <w:bottom w:val="single" w:sz="24" w:space="1" w:color="auto"/>
      </w:pBdr>
      <w:spacing w:after="160"/>
    </w:pPr>
    <w:rPr>
      <w:sz w:val="16"/>
      <w:szCs w:val="16"/>
    </w:rPr>
  </w:style>
  <w:style w:type="paragraph" w:customStyle="1" w:styleId="Gap">
    <w:name w:val="Gap"/>
    <w:basedOn w:val="Normal"/>
    <w:rsid w:val="00837D03"/>
    <w:pPr>
      <w:widowControl w:val="0"/>
    </w:pPr>
    <w:rPr>
      <w:sz w:val="16"/>
      <w:szCs w:val="16"/>
    </w:rPr>
  </w:style>
  <w:style w:type="paragraph" w:styleId="TableofAuthorities">
    <w:name w:val="table of authorities"/>
    <w:basedOn w:val="Normal"/>
    <w:next w:val="Normal"/>
    <w:semiHidden/>
    <w:rsid w:val="00837D03"/>
    <w:pPr>
      <w:ind w:left="190" w:hanging="190"/>
    </w:pPr>
  </w:style>
  <w:style w:type="character" w:customStyle="1" w:styleId="IDDVariableMarker">
    <w:name w:val="IDDVariableMarker"/>
    <w:rsid w:val="00837D03"/>
    <w:rPr>
      <w:rFonts w:ascii="Comic Sans MS" w:hAnsi="Comic Sans MS" w:cs="Comic Sans MS"/>
      <w:b/>
      <w:bCs/>
      <w:color w:val="auto"/>
    </w:rPr>
  </w:style>
  <w:style w:type="paragraph" w:customStyle="1" w:styleId="Recital">
    <w:name w:val="Recital"/>
    <w:basedOn w:val="Normal"/>
    <w:rsid w:val="00837D03"/>
    <w:pPr>
      <w:numPr>
        <w:numId w:val="8"/>
      </w:numPr>
      <w:spacing w:after="120"/>
    </w:pPr>
  </w:style>
  <w:style w:type="character" w:customStyle="1" w:styleId="DefinedTerm">
    <w:name w:val="Defined Term"/>
    <w:rsid w:val="00837D03"/>
    <w:rPr>
      <w:rFonts w:ascii="Verdana" w:hAnsi="Verdana"/>
      <w:b/>
      <w:bCs/>
    </w:rPr>
  </w:style>
  <w:style w:type="paragraph" w:customStyle="1" w:styleId="InvisibleCommentExari">
    <w:name w:val="Invisible Comment Exari"/>
    <w:basedOn w:val="Normal"/>
    <w:rsid w:val="00837D03"/>
    <w:pPr>
      <w:spacing w:before="120" w:after="120"/>
    </w:pPr>
    <w:rPr>
      <w:b/>
      <w:bCs/>
      <w:color w:val="FF0000"/>
    </w:rPr>
  </w:style>
  <w:style w:type="paragraph" w:customStyle="1" w:styleId="TableNote">
    <w:name w:val="Table Note"/>
    <w:basedOn w:val="table2"/>
    <w:rsid w:val="00837D03"/>
    <w:rPr>
      <w:szCs w:val="18"/>
    </w:rPr>
  </w:style>
  <w:style w:type="paragraph" w:customStyle="1" w:styleId="LetterBodyText">
    <w:name w:val="Letter Body Text"/>
    <w:basedOn w:val="BodyText"/>
    <w:rsid w:val="00837D03"/>
    <w:pPr>
      <w:spacing w:after="210"/>
    </w:pPr>
    <w:rPr>
      <w:szCs w:val="21"/>
    </w:rPr>
  </w:style>
  <w:style w:type="paragraph" w:customStyle="1" w:styleId="LetterAddressee">
    <w:name w:val="Letter Addressee"/>
    <w:basedOn w:val="LetterBodyText"/>
    <w:rsid w:val="00837D03"/>
    <w:pPr>
      <w:keepLines/>
      <w:spacing w:after="0"/>
    </w:pPr>
  </w:style>
  <w:style w:type="table" w:styleId="TableGrid">
    <w:name w:val="Table Grid"/>
    <w:basedOn w:val="TableNormal"/>
    <w:rsid w:val="00837D03"/>
    <w:pPr>
      <w:spacing w:after="240"/>
    </w:pPr>
    <w:rPr>
      <w:rFonts w:ascii="Arial" w:eastAsia="Times New Roman"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tterDate">
    <w:name w:val="Letter Date"/>
    <w:basedOn w:val="LetterBodyText"/>
    <w:rsid w:val="00837D03"/>
    <w:pPr>
      <w:spacing w:after="1588"/>
    </w:pPr>
  </w:style>
  <w:style w:type="paragraph" w:customStyle="1" w:styleId="LetterReturnAddress">
    <w:name w:val="Letter Return Address"/>
    <w:basedOn w:val="LetterBodyText"/>
    <w:rsid w:val="00837D03"/>
    <w:pPr>
      <w:spacing w:after="0"/>
    </w:pPr>
    <w:rPr>
      <w:szCs w:val="18"/>
    </w:rPr>
  </w:style>
  <w:style w:type="paragraph" w:customStyle="1" w:styleId="LetterReturnBU">
    <w:name w:val="Letter Return BU"/>
    <w:basedOn w:val="LetterBodyText"/>
    <w:rsid w:val="00837D03"/>
    <w:pPr>
      <w:spacing w:after="0"/>
    </w:pPr>
    <w:rPr>
      <w:b/>
      <w:bCs/>
      <w:szCs w:val="18"/>
    </w:rPr>
  </w:style>
  <w:style w:type="paragraph" w:customStyle="1" w:styleId="LetterSubject">
    <w:name w:val="Letter Subject"/>
    <w:basedOn w:val="LetterBodyText"/>
    <w:next w:val="LetterBodyText"/>
    <w:rsid w:val="00837D03"/>
    <w:pPr>
      <w:spacing w:after="420"/>
    </w:pPr>
    <w:rPr>
      <w:b/>
      <w:bCs/>
      <w:color w:val="0065C6"/>
    </w:rPr>
  </w:style>
  <w:style w:type="paragraph" w:customStyle="1" w:styleId="LetterSalutation">
    <w:name w:val="Letter Salutation"/>
    <w:basedOn w:val="LetterBodyText"/>
    <w:rsid w:val="00837D03"/>
    <w:pPr>
      <w:spacing w:after="420"/>
    </w:pPr>
  </w:style>
  <w:style w:type="paragraph" w:customStyle="1" w:styleId="LetterSignoff">
    <w:name w:val="Letter Signoff"/>
    <w:basedOn w:val="LetterBodyText"/>
    <w:rsid w:val="00837D03"/>
    <w:pPr>
      <w:spacing w:after="840"/>
    </w:pPr>
  </w:style>
  <w:style w:type="paragraph" w:customStyle="1" w:styleId="LetterSignatory">
    <w:name w:val="Letter Signatory"/>
    <w:basedOn w:val="LetterBodyText"/>
    <w:rsid w:val="00837D03"/>
    <w:pPr>
      <w:spacing w:after="1260"/>
    </w:pPr>
  </w:style>
  <w:style w:type="paragraph" w:customStyle="1" w:styleId="LetterSignatoryName">
    <w:name w:val="Letter Signatory Name"/>
    <w:basedOn w:val="LetterSignatory"/>
    <w:rsid w:val="00837D03"/>
    <w:pPr>
      <w:spacing w:after="0"/>
    </w:pPr>
    <w:rPr>
      <w:b/>
      <w:bCs/>
    </w:rPr>
  </w:style>
  <w:style w:type="paragraph" w:customStyle="1" w:styleId="LetterSignatoryTitle">
    <w:name w:val="Letter Signatory Title"/>
    <w:basedOn w:val="LetterSignatory"/>
    <w:rsid w:val="00837D03"/>
    <w:pPr>
      <w:spacing w:after="0"/>
    </w:pPr>
  </w:style>
  <w:style w:type="paragraph" w:customStyle="1" w:styleId="TelstraLogo">
    <w:name w:val="Telstra Logo"/>
    <w:basedOn w:val="Normal"/>
    <w:rsid w:val="00837D03"/>
    <w:pPr>
      <w:jc w:val="right"/>
    </w:pPr>
  </w:style>
  <w:style w:type="paragraph" w:customStyle="1" w:styleId="TableRowHeading">
    <w:name w:val="Table Row Heading"/>
    <w:basedOn w:val="table1"/>
    <w:rsid w:val="00837D03"/>
    <w:pPr>
      <w:jc w:val="center"/>
    </w:pPr>
    <w:rPr>
      <w:caps/>
    </w:rPr>
  </w:style>
  <w:style w:type="paragraph" w:customStyle="1" w:styleId="AttachmenttoSchedule">
    <w:name w:val="Attachment to Schedule"/>
    <w:basedOn w:val="Normal"/>
    <w:rsid w:val="00837D03"/>
    <w:pPr>
      <w:pageBreakBefore/>
      <w:numPr>
        <w:ilvl w:val="8"/>
        <w:numId w:val="5"/>
      </w:numPr>
    </w:pPr>
    <w:rPr>
      <w:b/>
      <w:bCs/>
      <w:sz w:val="36"/>
      <w:szCs w:val="36"/>
    </w:rPr>
  </w:style>
  <w:style w:type="paragraph" w:customStyle="1" w:styleId="table2center">
    <w:name w:val="table2 center"/>
    <w:basedOn w:val="table2"/>
    <w:rsid w:val="00837D03"/>
    <w:pPr>
      <w:jc w:val="center"/>
    </w:pPr>
  </w:style>
  <w:style w:type="paragraph" w:customStyle="1" w:styleId="table2right">
    <w:name w:val="table2 right"/>
    <w:basedOn w:val="table2"/>
    <w:rsid w:val="00837D03"/>
    <w:pPr>
      <w:jc w:val="right"/>
    </w:pPr>
  </w:style>
  <w:style w:type="paragraph" w:customStyle="1" w:styleId="table2nospaceafter">
    <w:name w:val="table2 no space after"/>
    <w:basedOn w:val="table2"/>
    <w:rsid w:val="00837D03"/>
    <w:pPr>
      <w:spacing w:after="0"/>
    </w:pPr>
  </w:style>
  <w:style w:type="paragraph" w:customStyle="1" w:styleId="ScheduleHeading6">
    <w:name w:val="Schedule Heading 6"/>
    <w:basedOn w:val="Normal"/>
    <w:rsid w:val="00837D03"/>
    <w:pPr>
      <w:numPr>
        <w:ilvl w:val="6"/>
        <w:numId w:val="5"/>
      </w:numPr>
    </w:pPr>
  </w:style>
  <w:style w:type="paragraph" w:customStyle="1" w:styleId="ScheduleHeading7">
    <w:name w:val="Schedule Heading 7"/>
    <w:basedOn w:val="Normal"/>
    <w:rsid w:val="00837D03"/>
    <w:pPr>
      <w:numPr>
        <w:ilvl w:val="7"/>
        <w:numId w:val="5"/>
      </w:numPr>
    </w:pPr>
  </w:style>
  <w:style w:type="paragraph" w:customStyle="1" w:styleId="ScheduleSubTitle">
    <w:name w:val="Schedule SubTitle"/>
    <w:basedOn w:val="Normal"/>
    <w:rsid w:val="00837D03"/>
    <w:pPr>
      <w:keepNext/>
    </w:pPr>
    <w:rPr>
      <w:sz w:val="36"/>
      <w:szCs w:val="36"/>
    </w:rPr>
  </w:style>
  <w:style w:type="paragraph" w:customStyle="1" w:styleId="AttachmentSubTitle">
    <w:name w:val="Attachment SubTitle"/>
    <w:basedOn w:val="Normal"/>
    <w:rsid w:val="00837D03"/>
    <w:pPr>
      <w:keepNext/>
      <w:keepLines/>
      <w:jc w:val="center"/>
    </w:pPr>
    <w:rPr>
      <w:b/>
      <w:bCs/>
      <w:sz w:val="36"/>
      <w:szCs w:val="36"/>
    </w:rPr>
  </w:style>
  <w:style w:type="paragraph" w:styleId="ListBullet">
    <w:name w:val="List Bullet"/>
    <w:basedOn w:val="Normal"/>
    <w:rsid w:val="00837D03"/>
    <w:pPr>
      <w:numPr>
        <w:numId w:val="7"/>
      </w:numPr>
      <w:spacing w:after="120"/>
    </w:pPr>
  </w:style>
  <w:style w:type="paragraph" w:styleId="ListNumber">
    <w:name w:val="List Number"/>
    <w:basedOn w:val="Normal"/>
    <w:rsid w:val="00837D03"/>
    <w:pPr>
      <w:numPr>
        <w:numId w:val="4"/>
      </w:numPr>
      <w:spacing w:after="120"/>
      <w:ind w:left="357" w:hanging="357"/>
    </w:pPr>
  </w:style>
  <w:style w:type="paragraph" w:styleId="ListNumber2">
    <w:name w:val="List Number 2"/>
    <w:basedOn w:val="Normal"/>
    <w:rsid w:val="00837D03"/>
    <w:pPr>
      <w:numPr>
        <w:numId w:val="6"/>
      </w:numPr>
      <w:tabs>
        <w:tab w:val="clear" w:pos="360"/>
        <w:tab w:val="num" w:pos="57"/>
      </w:tabs>
      <w:ind w:left="57" w:hanging="57"/>
    </w:pPr>
  </w:style>
  <w:style w:type="paragraph" w:customStyle="1" w:styleId="NoteBody">
    <w:name w:val="Note Body"/>
    <w:basedOn w:val="Normal"/>
    <w:next w:val="table1"/>
    <w:rsid w:val="00837D03"/>
    <w:pPr>
      <w:keepNext/>
      <w:pBdr>
        <w:left w:val="single" w:sz="8" w:space="4" w:color="auto"/>
        <w:bottom w:val="single" w:sz="8" w:space="4" w:color="auto"/>
        <w:right w:val="single" w:sz="8" w:space="4" w:color="auto"/>
      </w:pBdr>
      <w:shd w:val="clear" w:color="auto" w:fill="FFFFFF"/>
      <w:autoSpaceDE w:val="0"/>
      <w:autoSpaceDN w:val="0"/>
      <w:spacing w:after="160"/>
      <w:ind w:left="851" w:right="851"/>
    </w:pPr>
    <w:rPr>
      <w:sz w:val="16"/>
      <w:szCs w:val="16"/>
    </w:rPr>
  </w:style>
  <w:style w:type="paragraph" w:customStyle="1" w:styleId="NoteTitle">
    <w:name w:val="Note Title"/>
    <w:basedOn w:val="Normal"/>
    <w:next w:val="Title"/>
    <w:rsid w:val="00837D03"/>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sz w:val="16"/>
      <w:szCs w:val="16"/>
    </w:rPr>
  </w:style>
  <w:style w:type="paragraph" w:customStyle="1" w:styleId="SummaryTopic">
    <w:name w:val="Summary Topic"/>
    <w:basedOn w:val="Normal"/>
    <w:next w:val="ContentsTitle"/>
    <w:rsid w:val="00837D03"/>
    <w:pPr>
      <w:keepNext/>
      <w:autoSpaceDE w:val="0"/>
      <w:autoSpaceDN w:val="0"/>
      <w:spacing w:before="280" w:after="120"/>
    </w:pPr>
    <w:rPr>
      <w:b/>
      <w:bCs/>
      <w:sz w:val="24"/>
      <w:szCs w:val="24"/>
    </w:rPr>
  </w:style>
  <w:style w:type="paragraph" w:customStyle="1" w:styleId="SummaryQuestion">
    <w:name w:val="Summary Question"/>
    <w:basedOn w:val="Normal"/>
    <w:next w:val="SubHead"/>
    <w:rsid w:val="00837D03"/>
    <w:pPr>
      <w:keepNext/>
      <w:autoSpaceDE w:val="0"/>
      <w:autoSpaceDN w:val="0"/>
      <w:spacing w:before="120" w:after="120"/>
    </w:pPr>
    <w:rPr>
      <w:szCs w:val="18"/>
    </w:rPr>
  </w:style>
  <w:style w:type="paragraph" w:customStyle="1" w:styleId="SummaryAnswer">
    <w:name w:val="Summary Answer"/>
    <w:basedOn w:val="Normal"/>
    <w:next w:val="Schedule"/>
    <w:rsid w:val="00837D03"/>
    <w:pPr>
      <w:autoSpaceDE w:val="0"/>
      <w:autoSpaceDN w:val="0"/>
      <w:spacing w:before="120" w:after="120"/>
      <w:ind w:left="709"/>
    </w:pPr>
    <w:rPr>
      <w:i/>
      <w:iCs/>
      <w:szCs w:val="18"/>
    </w:rPr>
  </w:style>
  <w:style w:type="paragraph" w:customStyle="1" w:styleId="SummaryHeading">
    <w:name w:val="Summary Heading"/>
    <w:basedOn w:val="Normal"/>
    <w:next w:val="table2"/>
    <w:rsid w:val="00837D03"/>
    <w:pPr>
      <w:pBdr>
        <w:bottom w:val="single" w:sz="4" w:space="4" w:color="auto"/>
      </w:pBdr>
      <w:autoSpaceDE w:val="0"/>
      <w:autoSpaceDN w:val="0"/>
      <w:spacing w:before="120" w:after="120"/>
      <w:jc w:val="center"/>
    </w:pPr>
    <w:rPr>
      <w:b/>
      <w:bCs/>
      <w:sz w:val="24"/>
      <w:szCs w:val="24"/>
    </w:rPr>
  </w:style>
  <w:style w:type="paragraph" w:customStyle="1" w:styleId="SmartModuleExternalsSectionHeading">
    <w:name w:val="SmartModule Externals Section Heading"/>
    <w:basedOn w:val="Normal"/>
    <w:next w:val="TOC1"/>
    <w:rsid w:val="00837D03"/>
    <w:pPr>
      <w:autoSpaceDE w:val="0"/>
      <w:autoSpaceDN w:val="0"/>
      <w:spacing w:before="1000" w:after="120"/>
    </w:pPr>
    <w:rPr>
      <w:b/>
      <w:bCs/>
      <w:sz w:val="24"/>
      <w:szCs w:val="24"/>
    </w:rPr>
  </w:style>
  <w:style w:type="paragraph" w:customStyle="1" w:styleId="InvisibleComment">
    <w:name w:val="Invisible Comment"/>
    <w:basedOn w:val="Normal"/>
    <w:next w:val="Header"/>
    <w:rsid w:val="00837D03"/>
    <w:pPr>
      <w:tabs>
        <w:tab w:val="num" w:pos="567"/>
      </w:tabs>
      <w:spacing w:before="360" w:after="360"/>
      <w:ind w:left="567" w:hanging="567"/>
    </w:pPr>
    <w:rPr>
      <w:i/>
      <w:iCs/>
      <w:color w:val="FF0000"/>
      <w:sz w:val="24"/>
      <w:szCs w:val="24"/>
    </w:rPr>
  </w:style>
  <w:style w:type="character" w:customStyle="1" w:styleId="NoteBody-b">
    <w:name w:val="NoteBody-b"/>
    <w:rsid w:val="00837D03"/>
    <w:rPr>
      <w:b/>
      <w:bCs/>
      <w:lang w:val="en-AU"/>
    </w:rPr>
  </w:style>
  <w:style w:type="character" w:customStyle="1" w:styleId="NoteBody-i">
    <w:name w:val="NoteBody-i"/>
    <w:rsid w:val="00837D03"/>
    <w:rPr>
      <w:i/>
      <w:iCs/>
      <w:lang w:val="en-AU"/>
    </w:rPr>
  </w:style>
  <w:style w:type="character" w:customStyle="1" w:styleId="NoteBody-a">
    <w:name w:val="NoteBody-a"/>
    <w:rsid w:val="00837D03"/>
    <w:rPr>
      <w:u w:val="single"/>
      <w:lang w:val="en-AU"/>
    </w:rPr>
  </w:style>
  <w:style w:type="character" w:customStyle="1" w:styleId="Italics">
    <w:name w:val="Italics"/>
    <w:rsid w:val="00837D03"/>
    <w:rPr>
      <w:i/>
      <w:iCs/>
      <w:color w:val="auto"/>
    </w:rPr>
  </w:style>
  <w:style w:type="character" w:customStyle="1" w:styleId="Bold">
    <w:name w:val="Bold"/>
    <w:rsid w:val="00837D03"/>
    <w:rPr>
      <w:b/>
      <w:bCs/>
      <w:color w:val="auto"/>
    </w:rPr>
  </w:style>
  <w:style w:type="character" w:customStyle="1" w:styleId="Underline">
    <w:name w:val="Underline"/>
    <w:rsid w:val="00837D03"/>
    <w:rPr>
      <w:color w:val="auto"/>
      <w:u w:val="single"/>
    </w:rPr>
  </w:style>
  <w:style w:type="character" w:customStyle="1" w:styleId="BoldItalics">
    <w:name w:val="Bold Italics"/>
    <w:rsid w:val="00837D03"/>
    <w:rPr>
      <w:b/>
      <w:bCs/>
      <w:i/>
      <w:iCs/>
      <w:color w:val="auto"/>
    </w:rPr>
  </w:style>
  <w:style w:type="character" w:customStyle="1" w:styleId="BoldUnderline">
    <w:name w:val="Bold Underline"/>
    <w:rsid w:val="00837D03"/>
    <w:rPr>
      <w:b/>
      <w:bCs/>
      <w:color w:val="auto"/>
      <w:u w:val="single"/>
    </w:rPr>
  </w:style>
  <w:style w:type="character" w:customStyle="1" w:styleId="BoldItalicsUnderline">
    <w:name w:val="Bold Italics Underline"/>
    <w:rsid w:val="00837D03"/>
    <w:rPr>
      <w:b/>
      <w:bCs/>
      <w:i/>
      <w:iCs/>
      <w:color w:val="auto"/>
      <w:u w:val="single"/>
    </w:rPr>
  </w:style>
  <w:style w:type="character" w:customStyle="1" w:styleId="ItalicsUnderline">
    <w:name w:val="Italics Underline"/>
    <w:rsid w:val="00837D03"/>
    <w:rPr>
      <w:i/>
      <w:iCs/>
      <w:color w:val="auto"/>
      <w:u w:val="single"/>
    </w:rPr>
  </w:style>
  <w:style w:type="character" w:styleId="FollowedHyperlink">
    <w:name w:val="FollowedHyperlink"/>
    <w:rsid w:val="00837D03"/>
    <w:rPr>
      <w:color w:val="800080"/>
      <w:u w:val="single"/>
    </w:rPr>
  </w:style>
  <w:style w:type="character" w:customStyle="1" w:styleId="Subscript">
    <w:name w:val="Subscript"/>
    <w:rsid w:val="00837D03"/>
    <w:rPr>
      <w:vertAlign w:val="subscript"/>
    </w:rPr>
  </w:style>
  <w:style w:type="character" w:customStyle="1" w:styleId="Superscript">
    <w:name w:val="Superscript"/>
    <w:rsid w:val="00837D03"/>
    <w:rPr>
      <w:vertAlign w:val="superscript"/>
    </w:rPr>
  </w:style>
  <w:style w:type="paragraph" w:customStyle="1" w:styleId="Headline">
    <w:name w:val="Headline"/>
    <w:basedOn w:val="Normal"/>
    <w:rsid w:val="00837D03"/>
    <w:pPr>
      <w:spacing w:after="0"/>
      <w:jc w:val="right"/>
    </w:pPr>
    <w:rPr>
      <w:color w:val="0065C6"/>
      <w:sz w:val="26"/>
    </w:rPr>
  </w:style>
  <w:style w:type="paragraph" w:customStyle="1" w:styleId="Bullet1">
    <w:name w:val="Bullet 1"/>
    <w:basedOn w:val="BodyText"/>
    <w:qFormat/>
    <w:rsid w:val="00837D03"/>
    <w:pPr>
      <w:widowControl/>
      <w:tabs>
        <w:tab w:val="left" w:pos="2268"/>
        <w:tab w:val="left" w:pos="5669"/>
      </w:tabs>
      <w:suppressAutoHyphens/>
      <w:spacing w:before="120" w:after="120" w:line="230" w:lineRule="atLeast"/>
    </w:pPr>
    <w:rPr>
      <w:rFonts w:eastAsia="Cambria" w:cs="Calibri"/>
      <w:color w:val="262626"/>
      <w:spacing w:val="-2"/>
      <w:lang w:val="en-US"/>
    </w:rPr>
  </w:style>
  <w:style w:type="paragraph" w:customStyle="1" w:styleId="Bullet2">
    <w:name w:val="Bullet 2"/>
    <w:basedOn w:val="Bullet1"/>
    <w:rsid w:val="00837D03"/>
    <w:pPr>
      <w:numPr>
        <w:ilvl w:val="1"/>
        <w:numId w:val="11"/>
      </w:numPr>
      <w:spacing w:line="240" w:lineRule="auto"/>
    </w:pPr>
    <w:rPr>
      <w:iCs/>
      <w:color w:val="1C1C1C"/>
      <w:spacing w:val="0"/>
      <w:szCs w:val="22"/>
    </w:rPr>
  </w:style>
  <w:style w:type="paragraph" w:customStyle="1" w:styleId="Bullet3">
    <w:name w:val="Bullet 3"/>
    <w:basedOn w:val="Bullet2"/>
    <w:rsid w:val="00837D03"/>
    <w:pPr>
      <w:numPr>
        <w:numId w:val="12"/>
      </w:numPr>
    </w:pPr>
  </w:style>
  <w:style w:type="paragraph" w:customStyle="1" w:styleId="GapBig">
    <w:name w:val="Gap (Big)"/>
    <w:basedOn w:val="Gap"/>
    <w:rsid w:val="00837D03"/>
    <w:pPr>
      <w:spacing w:after="960"/>
    </w:pPr>
  </w:style>
  <w:style w:type="character" w:customStyle="1" w:styleId="Choice">
    <w:name w:val="&lt;Choice:&gt;"/>
    <w:rsid w:val="00837D03"/>
    <w:rPr>
      <w:rFonts w:ascii="Verdana" w:hAnsi="Verdana"/>
      <w:b/>
      <w:color w:val="FF0000"/>
    </w:rPr>
  </w:style>
  <w:style w:type="character" w:customStyle="1" w:styleId="Sub-choice">
    <w:name w:val="&lt;Sub-choice:&gt;"/>
    <w:rsid w:val="00837D03"/>
    <w:rPr>
      <w:rFonts w:ascii="Verdana" w:hAnsi="Verdana"/>
      <w:b/>
      <w:color w:val="FF0000"/>
    </w:rPr>
  </w:style>
  <w:style w:type="character" w:customStyle="1" w:styleId="Defaultcharacterstyle">
    <w:name w:val="Default character style"/>
    <w:rsid w:val="00837D03"/>
    <w:rPr>
      <w:rFonts w:ascii="Verdana" w:hAnsi="Verdana"/>
    </w:rPr>
  </w:style>
  <w:style w:type="character" w:customStyle="1" w:styleId="or">
    <w:name w:val="&lt;or&gt;"/>
    <w:rsid w:val="00837D03"/>
    <w:rPr>
      <w:rFonts w:ascii="Verdana" w:hAnsi="Verdana"/>
      <w:b/>
      <w:color w:val="FF0000"/>
    </w:rPr>
  </w:style>
  <w:style w:type="character" w:customStyle="1" w:styleId="Endchoice">
    <w:name w:val="&lt;End choice&gt;"/>
    <w:rsid w:val="00837D03"/>
    <w:rPr>
      <w:rFonts w:ascii="Verdana" w:hAnsi="Verdana"/>
      <w:b/>
      <w:color w:val="FF0000"/>
    </w:rPr>
  </w:style>
  <w:style w:type="character" w:customStyle="1" w:styleId="Endsub-choice">
    <w:name w:val="&lt;End sub-choice&gt;"/>
    <w:rsid w:val="00837D03"/>
    <w:rPr>
      <w:rFonts w:ascii="Verdana" w:hAnsi="Verdana"/>
      <w:b/>
      <w:color w:val="FF0000"/>
    </w:rPr>
  </w:style>
  <w:style w:type="paragraph" w:customStyle="1" w:styleId="Titel">
    <w:name w:val="Titel"/>
    <w:basedOn w:val="Normal"/>
    <w:qFormat/>
    <w:rsid w:val="00837D03"/>
  </w:style>
  <w:style w:type="paragraph" w:customStyle="1" w:styleId="Notes-ourcustomerterms">
    <w:name w:val="Notes - our customer terms"/>
    <w:basedOn w:val="Normal"/>
    <w:next w:val="Indent2"/>
    <w:qFormat/>
    <w:rsid w:val="00837D03"/>
    <w:pPr>
      <w:ind w:left="737"/>
    </w:pPr>
    <w:rPr>
      <w:i/>
      <w:sz w:val="18"/>
    </w:rPr>
  </w:style>
  <w:style w:type="paragraph" w:styleId="TOCHeading">
    <w:name w:val="TOC Heading"/>
    <w:basedOn w:val="Heading1"/>
    <w:next w:val="Normal"/>
    <w:uiPriority w:val="39"/>
    <w:qFormat/>
    <w:rsid w:val="00837D03"/>
    <w:pPr>
      <w:keepLines/>
      <w:widowControl/>
      <w:numPr>
        <w:numId w:val="0"/>
      </w:numPr>
      <w:spacing w:before="480" w:after="0" w:line="276" w:lineRule="auto"/>
      <w:outlineLvl w:val="9"/>
    </w:pPr>
    <w:rPr>
      <w:rFonts w:ascii="Cambria" w:hAnsi="Cambria" w:cs="Times New Roman"/>
      <w:color w:val="365F91"/>
      <w:sz w:val="28"/>
      <w:szCs w:val="28"/>
      <w:lang w:val="en-US"/>
    </w:rPr>
  </w:style>
  <w:style w:type="paragraph" w:styleId="BalloonText">
    <w:name w:val="Balloon Text"/>
    <w:basedOn w:val="Normal"/>
    <w:link w:val="BalloonTextChar"/>
    <w:rsid w:val="00837D03"/>
    <w:pPr>
      <w:spacing w:after="0"/>
    </w:pPr>
    <w:rPr>
      <w:rFonts w:ascii="Tahoma" w:hAnsi="Tahoma" w:cs="Tahoma"/>
      <w:sz w:val="16"/>
      <w:szCs w:val="16"/>
    </w:rPr>
  </w:style>
  <w:style w:type="character" w:customStyle="1" w:styleId="BalloonTextChar">
    <w:name w:val="Balloon Text Char"/>
    <w:link w:val="BalloonText"/>
    <w:rsid w:val="00837D03"/>
    <w:rPr>
      <w:rFonts w:ascii="Tahoma" w:eastAsia="Times New Roman" w:hAnsi="Tahoma" w:cs="Tahoma"/>
      <w:sz w:val="16"/>
      <w:szCs w:val="16"/>
      <w:lang w:eastAsia="en-US"/>
    </w:rPr>
  </w:style>
  <w:style w:type="paragraph" w:customStyle="1" w:styleId="Notes2-ourcustomerterms">
    <w:name w:val="Notes 2 - our customer terms"/>
    <w:basedOn w:val="Indent3"/>
    <w:next w:val="Normal"/>
    <w:qFormat/>
    <w:rsid w:val="00837D03"/>
    <w:rPr>
      <w:i/>
      <w:sz w:val="18"/>
    </w:rPr>
  </w:style>
  <w:style w:type="paragraph" w:customStyle="1" w:styleId="table3">
    <w:name w:val="table3"/>
    <w:basedOn w:val="table2"/>
    <w:qFormat/>
    <w:rsid w:val="00837D03"/>
    <w:rPr>
      <w:sz w:val="16"/>
    </w:rPr>
  </w:style>
  <w:style w:type="paragraph" w:styleId="Revision">
    <w:name w:val="Revision"/>
    <w:hidden/>
    <w:uiPriority w:val="99"/>
    <w:semiHidden/>
    <w:rsid w:val="00837D03"/>
    <w:rPr>
      <w:rFonts w:ascii="Verdana" w:eastAsia="Times New Roman" w:hAnsi="Verdana" w:cs="Arial"/>
      <w:szCs w:val="19"/>
      <w:lang w:eastAsia="en-US"/>
    </w:rPr>
  </w:style>
  <w:style w:type="paragraph" w:customStyle="1" w:styleId="Indent1">
    <w:name w:val="Indent 1"/>
    <w:basedOn w:val="Normal"/>
    <w:next w:val="Heading2"/>
    <w:rsid w:val="00756060"/>
    <w:pPr>
      <w:keepNext/>
      <w:ind w:left="737"/>
    </w:pPr>
    <w:rPr>
      <w:rFonts w:ascii="Arial" w:hAnsi="Arial"/>
      <w:b/>
      <w:bCs/>
      <w:sz w:val="21"/>
      <w:szCs w:val="20"/>
    </w:rPr>
  </w:style>
  <w:style w:type="paragraph" w:customStyle="1" w:styleId="SchedH1">
    <w:name w:val="SchedH1"/>
    <w:basedOn w:val="Normal"/>
    <w:rsid w:val="00756060"/>
    <w:pPr>
      <w:numPr>
        <w:numId w:val="23"/>
      </w:numPr>
      <w:overflowPunct w:val="0"/>
      <w:autoSpaceDE w:val="0"/>
      <w:autoSpaceDN w:val="0"/>
      <w:adjustRightInd w:val="0"/>
      <w:spacing w:before="120" w:after="120"/>
      <w:textAlignment w:val="baseline"/>
    </w:pPr>
    <w:rPr>
      <w:rFonts w:ascii="Times New Roman" w:hAnsi="Times New Roman" w:cs="Times New Roman"/>
      <w:b/>
      <w:bCs/>
      <w:caps/>
      <w:sz w:val="23"/>
      <w:szCs w:val="20"/>
    </w:rPr>
  </w:style>
  <w:style w:type="paragraph" w:customStyle="1" w:styleId="SchedH2">
    <w:name w:val="SchedH2"/>
    <w:basedOn w:val="Normal"/>
    <w:rsid w:val="00756060"/>
    <w:pPr>
      <w:numPr>
        <w:ilvl w:val="1"/>
        <w:numId w:val="23"/>
      </w:numPr>
      <w:overflowPunct w:val="0"/>
      <w:autoSpaceDE w:val="0"/>
      <w:autoSpaceDN w:val="0"/>
      <w:adjustRightInd w:val="0"/>
      <w:spacing w:before="120" w:after="120"/>
      <w:textAlignment w:val="baseline"/>
    </w:pPr>
    <w:rPr>
      <w:rFonts w:ascii="Times New Roman" w:hAnsi="Times New Roman" w:cs="Times New Roman"/>
      <w:sz w:val="23"/>
      <w:szCs w:val="20"/>
    </w:rPr>
  </w:style>
  <w:style w:type="paragraph" w:customStyle="1" w:styleId="SchedH3">
    <w:name w:val="SchedH3"/>
    <w:basedOn w:val="Normal"/>
    <w:rsid w:val="00756060"/>
    <w:pPr>
      <w:numPr>
        <w:ilvl w:val="2"/>
        <w:numId w:val="23"/>
      </w:numPr>
      <w:overflowPunct w:val="0"/>
      <w:autoSpaceDE w:val="0"/>
      <w:autoSpaceDN w:val="0"/>
      <w:adjustRightInd w:val="0"/>
      <w:spacing w:before="120" w:after="120"/>
      <w:textAlignment w:val="baseline"/>
    </w:pPr>
    <w:rPr>
      <w:rFonts w:ascii="Times New Roman" w:hAnsi="Times New Roman" w:cs="Times New Roman"/>
      <w:sz w:val="23"/>
      <w:szCs w:val="20"/>
    </w:rPr>
  </w:style>
  <w:style w:type="character" w:styleId="UnresolvedMention">
    <w:name w:val="Unresolved Mention"/>
    <w:uiPriority w:val="99"/>
    <w:semiHidden/>
    <w:unhideWhenUsed/>
    <w:rsid w:val="00A91C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www.telstra.com.au/customerterms/bus_government.htm" TargetMode="External"/><Relationship Id="rId39" Type="http://schemas.openxmlformats.org/officeDocument/2006/relationships/hyperlink" Target="http://www.telstra.com.au/customerterms/bus_government.htm" TargetMode="External"/><Relationship Id="rId21" Type="http://schemas.openxmlformats.org/officeDocument/2006/relationships/image" Target="media/image2.jpeg"/><Relationship Id="rId34" Type="http://schemas.openxmlformats.org/officeDocument/2006/relationships/hyperlink" Target="http://www.telstra.com.au/customerterms/bus_phone_services.htm" TargetMode="External"/><Relationship Id="rId42" Type="http://schemas.openxmlformats.org/officeDocument/2006/relationships/hyperlink" Target="http://www.telstra.com.au/customerterms/bus_government.htm"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www.telstra.com.au/customerterms/bus_ip_solutions.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elstra.com.au/customerterms/docs/bg_ips_general.pdf" TargetMode="External"/><Relationship Id="rId24" Type="http://schemas.openxmlformats.org/officeDocument/2006/relationships/hyperlink" Target="http://www.telstra.com.au/customerterms/bus_government.htm" TargetMode="External"/><Relationship Id="rId32" Type="http://schemas.openxmlformats.org/officeDocument/2006/relationships/hyperlink" Target="http://www.telstra.com.au/customerterms/bus_data.htm" TargetMode="External"/><Relationship Id="rId37" Type="http://schemas.openxmlformats.org/officeDocument/2006/relationships/hyperlink" Target="http://www.telstra.com.au/customerterms/bus_other_services.htm" TargetMode="External"/><Relationship Id="rId40" Type="http://schemas.openxmlformats.org/officeDocument/2006/relationships/hyperlink" Target="http://www.telstra.com.au/customerterms/bus_government.htm" TargetMode="External"/><Relationship Id="rId45" Type="http://schemas.openxmlformats.org/officeDocument/2006/relationships/hyperlink" Target="http://www.telstra.com.au/customerterms/bus_phone_services.htm"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www.telstra.com.au/customerterms/bus_government.htm" TargetMode="External"/><Relationship Id="rId28" Type="http://schemas.openxmlformats.org/officeDocument/2006/relationships/hyperlink" Target="http://www.telstra.com.au/customerterms/bus_government.htm" TargetMode="External"/><Relationship Id="rId36" Type="http://schemas.openxmlformats.org/officeDocument/2006/relationships/hyperlink" Target="http://www.telstra.com.au/customerterms/bus_data.htm" TargetMode="External"/><Relationship Id="rId10" Type="http://schemas.openxmlformats.org/officeDocument/2006/relationships/endnotes" Target="endnotes.xml"/><Relationship Id="rId19" Type="http://schemas.openxmlformats.org/officeDocument/2006/relationships/hyperlink" Target="http://www.telstra.com.au/customerterms/bus_government.htm" TargetMode="External"/><Relationship Id="rId31" Type="http://schemas.openxmlformats.org/officeDocument/2006/relationships/hyperlink" Target="http://www.telstra.com.au/customerterms/bus_data.htm" TargetMode="External"/><Relationship Id="rId44" Type="http://schemas.openxmlformats.org/officeDocument/2006/relationships/hyperlink" Target="https://www.telstra.com.au/customer-terms/business-govern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www.telstra.com.au/customerterms/bus_ip_solutions.htm" TargetMode="External"/><Relationship Id="rId27" Type="http://schemas.openxmlformats.org/officeDocument/2006/relationships/hyperlink" Target="http://www.telstra.com.au/customerterms/bus_government.htm" TargetMode="External"/><Relationship Id="rId30" Type="http://schemas.openxmlformats.org/officeDocument/2006/relationships/hyperlink" Target="http://www.telstra.com.au/customerterms/bus_government.htm" TargetMode="External"/><Relationship Id="rId35" Type="http://schemas.openxmlformats.org/officeDocument/2006/relationships/hyperlink" Target="NOT" TargetMode="External"/><Relationship Id="rId43" Type="http://schemas.openxmlformats.org/officeDocument/2006/relationships/hyperlink" Target="http://www.telstra.com.au/customerterms/bus_data.htm"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telstra.com.au/customerterms/bus_government.htm" TargetMode="External"/><Relationship Id="rId17" Type="http://schemas.openxmlformats.org/officeDocument/2006/relationships/header" Target="header3.xml"/><Relationship Id="rId25" Type="http://schemas.openxmlformats.org/officeDocument/2006/relationships/hyperlink" Target="http://www.telstra.com.au/customerterms/bus_government.htm" TargetMode="External"/><Relationship Id="rId33" Type="http://schemas.openxmlformats.org/officeDocument/2006/relationships/hyperlink" Target="http://www.telstra.com.au/customerterms/bus_data.htm" TargetMode="External"/><Relationship Id="rId38" Type="http://schemas.openxmlformats.org/officeDocument/2006/relationships/hyperlink" Target="http://www.telstra.com.au/customerterms/bus_government.htm" TargetMode="External"/><Relationship Id="rId46" Type="http://schemas.openxmlformats.org/officeDocument/2006/relationships/fontTable" Target="fontTable.xml"/><Relationship Id="rId20" Type="http://schemas.openxmlformats.org/officeDocument/2006/relationships/hyperlink" Target="http://www.telstra.com.au/customerterms/bus_ip_solutions.htm" TargetMode="External"/><Relationship Id="rId41" Type="http://schemas.openxmlformats.org/officeDocument/2006/relationships/hyperlink" Target="http://www.telstra.com.au/customerterms/bus_government.ht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9C21764971596849AB553D37453FF958" ma:contentTypeVersion="17" ma:contentTypeDescription="Create a new document." ma:contentTypeScope="" ma:versionID="ce02b7c66f37eaa0ea6085d2d72571ee">
  <xsd:schema xmlns:xsd="http://www.w3.org/2001/XMLSchema" xmlns:xs="http://www.w3.org/2001/XMLSchema" xmlns:p="http://schemas.microsoft.com/office/2006/metadata/properties" xmlns:ns2="6a205a65-5bc1-44ac-8b05-70c63176a0f0" xmlns:ns3="c48a2ac7-0d1b-4ca1-a79e-bc89b4ca7d5d" xmlns:ns4="c7b56d83-7d92-4d5e-8552-dd44030ff6cf" targetNamespace="http://schemas.microsoft.com/office/2006/metadata/properties" ma:root="true" ma:fieldsID="cf8183ba43c97a65e21c135eb4ed1ab1" ns2:_="" ns3:_="" ns4:_="">
    <xsd:import namespace="6a205a65-5bc1-44ac-8b05-70c63176a0f0"/>
    <xsd:import namespace="c48a2ac7-0d1b-4ca1-a79e-bc89b4ca7d5d"/>
    <xsd:import namespace="c7b56d83-7d92-4d5e-8552-dd44030ff6cf"/>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205a65-5bc1-44ac-8b05-70c63176a0f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8a2ac7-0d1b-4ca1-a79e-bc89b4ca7d5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82c5080d-ed13-47ce-b8c2-0bb6f1947872}" ma:internalName="TaxCatchAll" ma:showField="CatchAllData" ma:web="6a205a65-5bc1-44ac-8b05-70c63176a0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a205a65-5bc1-44ac-8b05-70c63176a0f0">AAKQJ-1050797786-12261</_dlc_DocId>
    <_dlc_DocIdUrl xmlns="6a205a65-5bc1-44ac-8b05-70c63176a0f0">
      <Url>https://teamtelstra.sharepoint.com/sites/GCN-ProductSimplificationTeam/_layouts/15/DocIdRedir.aspx?ID=AAKQJ-1050797786-12261</Url>
      <Description>AAKQJ-1050797786-12261</Description>
    </_dlc_DocIdUrl>
    <lcf76f155ced4ddcb4097134ff3c332f xmlns="c48a2ac7-0d1b-4ca1-a79e-bc89b4ca7d5d">
      <Terms xmlns="http://schemas.microsoft.com/office/infopath/2007/PartnerControls"/>
    </lcf76f155ced4ddcb4097134ff3c332f>
    <TaxCatchAll xmlns="c7b56d83-7d92-4d5e-8552-dd44030ff6cf" xsi:nil="true"/>
  </documentManagement>
</p:properties>
</file>

<file path=customXml/itemProps1.xml><?xml version="1.0" encoding="utf-8"?>
<ds:datastoreItem xmlns:ds="http://schemas.openxmlformats.org/officeDocument/2006/customXml" ds:itemID="{9E3E79CE-E8A6-4595-A32B-842547E7D80F}">
  <ds:schemaRefs>
    <ds:schemaRef ds:uri="http://schemas.microsoft.com/sharepoint/events"/>
  </ds:schemaRefs>
</ds:datastoreItem>
</file>

<file path=customXml/itemProps2.xml><?xml version="1.0" encoding="utf-8"?>
<ds:datastoreItem xmlns:ds="http://schemas.openxmlformats.org/officeDocument/2006/customXml" ds:itemID="{E7B8A302-772B-449B-8780-5F37BCA225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205a65-5bc1-44ac-8b05-70c63176a0f0"/>
    <ds:schemaRef ds:uri="c48a2ac7-0d1b-4ca1-a79e-bc89b4ca7d5d"/>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304092-0E51-44B3-A1C0-85D959228021}">
  <ds:schemaRefs>
    <ds:schemaRef ds:uri="http://schemas.microsoft.com/sharepoint/v3/contenttype/forms"/>
  </ds:schemaRefs>
</ds:datastoreItem>
</file>

<file path=customXml/itemProps4.xml><?xml version="1.0" encoding="utf-8"?>
<ds:datastoreItem xmlns:ds="http://schemas.openxmlformats.org/officeDocument/2006/customXml" ds:itemID="{4227D800-58EA-40ED-AA74-DCAC401949A9}">
  <ds:schemaRefs>
    <ds:schemaRef ds:uri="http://schemas.microsoft.com/office/2006/metadata/properties"/>
    <ds:schemaRef ds:uri="http://schemas.microsoft.com/office/infopath/2007/PartnerControls"/>
    <ds:schemaRef ds:uri="6a205a65-5bc1-44ac-8b05-70c63176a0f0"/>
    <ds:schemaRef ds:uri="c48a2ac7-0d1b-4ca1-a79e-bc89b4ca7d5d"/>
    <ds:schemaRef ds:uri="c7b56d83-7d92-4d5e-8552-dd44030ff6cf"/>
  </ds:schemaRefs>
</ds:datastoreItem>
</file>

<file path=docMetadata/LabelInfo.xml><?xml version="1.0" encoding="utf-8"?>
<clbl:labelList xmlns:clbl="http://schemas.microsoft.com/office/2020/mipLabelMetadata">
  <clbl:label id="{f4ab56b7-6ec4-4073-8d92-ac7cc2e7a5df}" enabled="1" method="Privileged" siteId="{49dfc6a3-5fb7-49f4-adea-c54e725bb854}" contentBits="2" removed="0"/>
</clbl:labelList>
</file>

<file path=docProps/app.xml><?xml version="1.0" encoding="utf-8"?>
<Properties xmlns="http://schemas.openxmlformats.org/officeDocument/2006/extended-properties" xmlns:vt="http://schemas.openxmlformats.org/officeDocument/2006/docPropsVTypes">
  <Template>Normal.dotm</Template>
  <TotalTime>37</TotalTime>
  <Pages>1</Pages>
  <Words>9430</Words>
  <Characters>53753</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Telstra - Our Customer Terms - IP Solutions Section - Part B - IP Networking services (Non-current plans – before 1 November 2012)</vt:lpstr>
    </vt:vector>
  </TitlesOfParts>
  <Company>Telstra</Company>
  <LinksUpToDate>false</LinksUpToDate>
  <CharactersWithSpaces>63057</CharactersWithSpaces>
  <SharedDoc>false</SharedDoc>
  <HLinks>
    <vt:vector size="486" baseType="variant">
      <vt:variant>
        <vt:i4>2752637</vt:i4>
      </vt:variant>
      <vt:variant>
        <vt:i4>405</vt:i4>
      </vt:variant>
      <vt:variant>
        <vt:i4>0</vt:i4>
      </vt:variant>
      <vt:variant>
        <vt:i4>5</vt:i4>
      </vt:variant>
      <vt:variant>
        <vt:lpwstr>http://www.telstra.com.au/customerterms/bus_phone_services.htm</vt:lpwstr>
      </vt:variant>
      <vt:variant>
        <vt:lpwstr/>
      </vt:variant>
      <vt:variant>
        <vt:i4>6684712</vt:i4>
      </vt:variant>
      <vt:variant>
        <vt:i4>399</vt:i4>
      </vt:variant>
      <vt:variant>
        <vt:i4>0</vt:i4>
      </vt:variant>
      <vt:variant>
        <vt:i4>5</vt:i4>
      </vt:variant>
      <vt:variant>
        <vt:lpwstr>https://www.telstra.com.au/customer-terms/business-government</vt:lpwstr>
      </vt:variant>
      <vt:variant>
        <vt:lpwstr>telstra-mobile</vt:lpwstr>
      </vt:variant>
      <vt:variant>
        <vt:i4>7340058</vt:i4>
      </vt:variant>
      <vt:variant>
        <vt:i4>396</vt:i4>
      </vt:variant>
      <vt:variant>
        <vt:i4>0</vt:i4>
      </vt:variant>
      <vt:variant>
        <vt:i4>5</vt:i4>
      </vt:variant>
      <vt:variant>
        <vt:lpwstr>http://www.telstra.com.au/customerterms/bus_data.htm</vt:lpwstr>
      </vt:variant>
      <vt:variant>
        <vt:lpwstr/>
      </vt:variant>
      <vt:variant>
        <vt:i4>327786</vt:i4>
      </vt:variant>
      <vt:variant>
        <vt:i4>393</vt:i4>
      </vt:variant>
      <vt:variant>
        <vt:i4>0</vt:i4>
      </vt:variant>
      <vt:variant>
        <vt:i4>5</vt:i4>
      </vt:variant>
      <vt:variant>
        <vt:lpwstr>http://www.telstra.com.au/customerterms/bus_government.htm</vt:lpwstr>
      </vt:variant>
      <vt:variant>
        <vt:lpwstr/>
      </vt:variant>
      <vt:variant>
        <vt:i4>327786</vt:i4>
      </vt:variant>
      <vt:variant>
        <vt:i4>390</vt:i4>
      </vt:variant>
      <vt:variant>
        <vt:i4>0</vt:i4>
      </vt:variant>
      <vt:variant>
        <vt:i4>5</vt:i4>
      </vt:variant>
      <vt:variant>
        <vt:lpwstr>http://www.telstra.com.au/customerterms/bus_government.htm</vt:lpwstr>
      </vt:variant>
      <vt:variant>
        <vt:lpwstr/>
      </vt:variant>
      <vt:variant>
        <vt:i4>327786</vt:i4>
      </vt:variant>
      <vt:variant>
        <vt:i4>387</vt:i4>
      </vt:variant>
      <vt:variant>
        <vt:i4>0</vt:i4>
      </vt:variant>
      <vt:variant>
        <vt:i4>5</vt:i4>
      </vt:variant>
      <vt:variant>
        <vt:lpwstr>http://www.telstra.com.au/customerterms/bus_government.htm</vt:lpwstr>
      </vt:variant>
      <vt:variant>
        <vt:lpwstr/>
      </vt:variant>
      <vt:variant>
        <vt:i4>327786</vt:i4>
      </vt:variant>
      <vt:variant>
        <vt:i4>384</vt:i4>
      </vt:variant>
      <vt:variant>
        <vt:i4>0</vt:i4>
      </vt:variant>
      <vt:variant>
        <vt:i4>5</vt:i4>
      </vt:variant>
      <vt:variant>
        <vt:lpwstr>http://www.telstra.com.au/customerterms/bus_government.htm</vt:lpwstr>
      </vt:variant>
      <vt:variant>
        <vt:lpwstr/>
      </vt:variant>
      <vt:variant>
        <vt:i4>327786</vt:i4>
      </vt:variant>
      <vt:variant>
        <vt:i4>381</vt:i4>
      </vt:variant>
      <vt:variant>
        <vt:i4>0</vt:i4>
      </vt:variant>
      <vt:variant>
        <vt:i4>5</vt:i4>
      </vt:variant>
      <vt:variant>
        <vt:lpwstr>http://www.telstra.com.au/customerterms/bus_government.htm</vt:lpwstr>
      </vt:variant>
      <vt:variant>
        <vt:lpwstr/>
      </vt:variant>
      <vt:variant>
        <vt:i4>327786</vt:i4>
      </vt:variant>
      <vt:variant>
        <vt:i4>378</vt:i4>
      </vt:variant>
      <vt:variant>
        <vt:i4>0</vt:i4>
      </vt:variant>
      <vt:variant>
        <vt:i4>5</vt:i4>
      </vt:variant>
      <vt:variant>
        <vt:lpwstr>http://www.telstra.com.au/customerterms/bus_government.htm</vt:lpwstr>
      </vt:variant>
      <vt:variant>
        <vt:lpwstr/>
      </vt:variant>
      <vt:variant>
        <vt:i4>3997810</vt:i4>
      </vt:variant>
      <vt:variant>
        <vt:i4>375</vt:i4>
      </vt:variant>
      <vt:variant>
        <vt:i4>0</vt:i4>
      </vt:variant>
      <vt:variant>
        <vt:i4>5</vt:i4>
      </vt:variant>
      <vt:variant>
        <vt:lpwstr>http://www.telstra.com.au/customerterms/bus_other_services.htm</vt:lpwstr>
      </vt:variant>
      <vt:variant>
        <vt:lpwstr/>
      </vt:variant>
      <vt:variant>
        <vt:i4>7340058</vt:i4>
      </vt:variant>
      <vt:variant>
        <vt:i4>372</vt:i4>
      </vt:variant>
      <vt:variant>
        <vt:i4>0</vt:i4>
      </vt:variant>
      <vt:variant>
        <vt:i4>5</vt:i4>
      </vt:variant>
      <vt:variant>
        <vt:lpwstr>http://www.telstra.com.au/customerterms/bus_data.htm</vt:lpwstr>
      </vt:variant>
      <vt:variant>
        <vt:lpwstr/>
      </vt:variant>
      <vt:variant>
        <vt:i4>7143431</vt:i4>
      </vt:variant>
      <vt:variant>
        <vt:i4>369</vt:i4>
      </vt:variant>
      <vt:variant>
        <vt:i4>0</vt:i4>
      </vt:variant>
      <vt:variant>
        <vt:i4>5</vt:i4>
      </vt:variant>
      <vt:variant>
        <vt:lpwstr>http://www.telstra.com.au/customerterms/bus_isdn.htm</vt:lpwstr>
      </vt:variant>
      <vt:variant>
        <vt:lpwstr/>
      </vt:variant>
      <vt:variant>
        <vt:i4>2752637</vt:i4>
      </vt:variant>
      <vt:variant>
        <vt:i4>366</vt:i4>
      </vt:variant>
      <vt:variant>
        <vt:i4>0</vt:i4>
      </vt:variant>
      <vt:variant>
        <vt:i4>5</vt:i4>
      </vt:variant>
      <vt:variant>
        <vt:lpwstr>http://www.telstra.com.au/customerterms/bus_phone_services.htm</vt:lpwstr>
      </vt:variant>
      <vt:variant>
        <vt:lpwstr/>
      </vt:variant>
      <vt:variant>
        <vt:i4>7340058</vt:i4>
      </vt:variant>
      <vt:variant>
        <vt:i4>363</vt:i4>
      </vt:variant>
      <vt:variant>
        <vt:i4>0</vt:i4>
      </vt:variant>
      <vt:variant>
        <vt:i4>5</vt:i4>
      </vt:variant>
      <vt:variant>
        <vt:lpwstr>http://www.telstra.com.au/customerterms/bus_data.htm</vt:lpwstr>
      </vt:variant>
      <vt:variant>
        <vt:lpwstr/>
      </vt:variant>
      <vt:variant>
        <vt:i4>7340058</vt:i4>
      </vt:variant>
      <vt:variant>
        <vt:i4>360</vt:i4>
      </vt:variant>
      <vt:variant>
        <vt:i4>0</vt:i4>
      </vt:variant>
      <vt:variant>
        <vt:i4>5</vt:i4>
      </vt:variant>
      <vt:variant>
        <vt:lpwstr>http://www.telstra.com.au/customerterms/bus_data.htm</vt:lpwstr>
      </vt:variant>
      <vt:variant>
        <vt:lpwstr/>
      </vt:variant>
      <vt:variant>
        <vt:i4>7340058</vt:i4>
      </vt:variant>
      <vt:variant>
        <vt:i4>357</vt:i4>
      </vt:variant>
      <vt:variant>
        <vt:i4>0</vt:i4>
      </vt:variant>
      <vt:variant>
        <vt:i4>5</vt:i4>
      </vt:variant>
      <vt:variant>
        <vt:lpwstr>http://www.telstra.com.au/customerterms/bus_data.htm</vt:lpwstr>
      </vt:variant>
      <vt:variant>
        <vt:lpwstr/>
      </vt:variant>
      <vt:variant>
        <vt:i4>327786</vt:i4>
      </vt:variant>
      <vt:variant>
        <vt:i4>354</vt:i4>
      </vt:variant>
      <vt:variant>
        <vt:i4>0</vt:i4>
      </vt:variant>
      <vt:variant>
        <vt:i4>5</vt:i4>
      </vt:variant>
      <vt:variant>
        <vt:lpwstr>http://www.telstra.com.au/customerterms/bus_government.htm</vt:lpwstr>
      </vt:variant>
      <vt:variant>
        <vt:lpwstr/>
      </vt:variant>
      <vt:variant>
        <vt:i4>7798817</vt:i4>
      </vt:variant>
      <vt:variant>
        <vt:i4>351</vt:i4>
      </vt:variant>
      <vt:variant>
        <vt:i4>0</vt:i4>
      </vt:variant>
      <vt:variant>
        <vt:i4>5</vt:i4>
      </vt:variant>
      <vt:variant>
        <vt:lpwstr>http://www.telstra.com.au/customerterms/bus_ip_solutions.htm</vt:lpwstr>
      </vt:variant>
      <vt:variant>
        <vt:lpwstr/>
      </vt:variant>
      <vt:variant>
        <vt:i4>327786</vt:i4>
      </vt:variant>
      <vt:variant>
        <vt:i4>348</vt:i4>
      </vt:variant>
      <vt:variant>
        <vt:i4>0</vt:i4>
      </vt:variant>
      <vt:variant>
        <vt:i4>5</vt:i4>
      </vt:variant>
      <vt:variant>
        <vt:lpwstr>http://www.telstra.com.au/customerterms/bus_government.htm</vt:lpwstr>
      </vt:variant>
      <vt:variant>
        <vt:lpwstr/>
      </vt:variant>
      <vt:variant>
        <vt:i4>327786</vt:i4>
      </vt:variant>
      <vt:variant>
        <vt:i4>345</vt:i4>
      </vt:variant>
      <vt:variant>
        <vt:i4>0</vt:i4>
      </vt:variant>
      <vt:variant>
        <vt:i4>5</vt:i4>
      </vt:variant>
      <vt:variant>
        <vt:lpwstr>http://www.telstra.com.au/customerterms/bus_government.htm</vt:lpwstr>
      </vt:variant>
      <vt:variant>
        <vt:lpwstr/>
      </vt:variant>
      <vt:variant>
        <vt:i4>327786</vt:i4>
      </vt:variant>
      <vt:variant>
        <vt:i4>342</vt:i4>
      </vt:variant>
      <vt:variant>
        <vt:i4>0</vt:i4>
      </vt:variant>
      <vt:variant>
        <vt:i4>5</vt:i4>
      </vt:variant>
      <vt:variant>
        <vt:lpwstr>http://www.telstra.com.au/customerterms/bus_government.htm</vt:lpwstr>
      </vt:variant>
      <vt:variant>
        <vt:lpwstr/>
      </vt:variant>
      <vt:variant>
        <vt:i4>327786</vt:i4>
      </vt:variant>
      <vt:variant>
        <vt:i4>339</vt:i4>
      </vt:variant>
      <vt:variant>
        <vt:i4>0</vt:i4>
      </vt:variant>
      <vt:variant>
        <vt:i4>5</vt:i4>
      </vt:variant>
      <vt:variant>
        <vt:lpwstr>http://www.telstra.com.au/customerterms/bus_government.htm</vt:lpwstr>
      </vt:variant>
      <vt:variant>
        <vt:lpwstr/>
      </vt:variant>
      <vt:variant>
        <vt:i4>327786</vt:i4>
      </vt:variant>
      <vt:variant>
        <vt:i4>336</vt:i4>
      </vt:variant>
      <vt:variant>
        <vt:i4>0</vt:i4>
      </vt:variant>
      <vt:variant>
        <vt:i4>5</vt:i4>
      </vt:variant>
      <vt:variant>
        <vt:lpwstr>http://www.telstra.com.au/customerterms/bus_government.htm</vt:lpwstr>
      </vt:variant>
      <vt:variant>
        <vt:lpwstr/>
      </vt:variant>
      <vt:variant>
        <vt:i4>327786</vt:i4>
      </vt:variant>
      <vt:variant>
        <vt:i4>333</vt:i4>
      </vt:variant>
      <vt:variant>
        <vt:i4>0</vt:i4>
      </vt:variant>
      <vt:variant>
        <vt:i4>5</vt:i4>
      </vt:variant>
      <vt:variant>
        <vt:lpwstr>http://www.telstra.com.au/customerterms/bus_government.htm</vt:lpwstr>
      </vt:variant>
      <vt:variant>
        <vt:lpwstr/>
      </vt:variant>
      <vt:variant>
        <vt:i4>7798817</vt:i4>
      </vt:variant>
      <vt:variant>
        <vt:i4>330</vt:i4>
      </vt:variant>
      <vt:variant>
        <vt:i4>0</vt:i4>
      </vt:variant>
      <vt:variant>
        <vt:i4>5</vt:i4>
      </vt:variant>
      <vt:variant>
        <vt:lpwstr>http://www.telstra.com.au/customerterms/bus_ip_solutions.htm</vt:lpwstr>
      </vt:variant>
      <vt:variant>
        <vt:lpwstr/>
      </vt:variant>
      <vt:variant>
        <vt:i4>7798817</vt:i4>
      </vt:variant>
      <vt:variant>
        <vt:i4>327</vt:i4>
      </vt:variant>
      <vt:variant>
        <vt:i4>0</vt:i4>
      </vt:variant>
      <vt:variant>
        <vt:i4>5</vt:i4>
      </vt:variant>
      <vt:variant>
        <vt:lpwstr>http://www.telstra.com.au/customerterms/bus_ip_solutions.htm</vt:lpwstr>
      </vt:variant>
      <vt:variant>
        <vt:lpwstr/>
      </vt:variant>
      <vt:variant>
        <vt:i4>327786</vt:i4>
      </vt:variant>
      <vt:variant>
        <vt:i4>324</vt:i4>
      </vt:variant>
      <vt:variant>
        <vt:i4>0</vt:i4>
      </vt:variant>
      <vt:variant>
        <vt:i4>5</vt:i4>
      </vt:variant>
      <vt:variant>
        <vt:lpwstr>http://www.telstra.com.au/customerterms/bus_government.htm</vt:lpwstr>
      </vt:variant>
      <vt:variant>
        <vt:lpwstr/>
      </vt:variant>
      <vt:variant>
        <vt:i4>327786</vt:i4>
      </vt:variant>
      <vt:variant>
        <vt:i4>321</vt:i4>
      </vt:variant>
      <vt:variant>
        <vt:i4>0</vt:i4>
      </vt:variant>
      <vt:variant>
        <vt:i4>5</vt:i4>
      </vt:variant>
      <vt:variant>
        <vt:lpwstr>http://www.telstra.com.au/customerterms/bus_government.htm</vt:lpwstr>
      </vt:variant>
      <vt:variant>
        <vt:lpwstr/>
      </vt:variant>
      <vt:variant>
        <vt:i4>7995507</vt:i4>
      </vt:variant>
      <vt:variant>
        <vt:i4>318</vt:i4>
      </vt:variant>
      <vt:variant>
        <vt:i4>0</vt:i4>
      </vt:variant>
      <vt:variant>
        <vt:i4>5</vt:i4>
      </vt:variant>
      <vt:variant>
        <vt:lpwstr>http://www.telstra.com.au/customerterms/docs/bg_ips_general.pdf</vt:lpwstr>
      </vt:variant>
      <vt:variant>
        <vt:lpwstr/>
      </vt:variant>
      <vt:variant>
        <vt:i4>1835060</vt:i4>
      </vt:variant>
      <vt:variant>
        <vt:i4>308</vt:i4>
      </vt:variant>
      <vt:variant>
        <vt:i4>0</vt:i4>
      </vt:variant>
      <vt:variant>
        <vt:i4>5</vt:i4>
      </vt:variant>
      <vt:variant>
        <vt:lpwstr/>
      </vt:variant>
      <vt:variant>
        <vt:lpwstr>_Toc30778589</vt:lpwstr>
      </vt:variant>
      <vt:variant>
        <vt:i4>1900596</vt:i4>
      </vt:variant>
      <vt:variant>
        <vt:i4>302</vt:i4>
      </vt:variant>
      <vt:variant>
        <vt:i4>0</vt:i4>
      </vt:variant>
      <vt:variant>
        <vt:i4>5</vt:i4>
      </vt:variant>
      <vt:variant>
        <vt:lpwstr/>
      </vt:variant>
      <vt:variant>
        <vt:lpwstr>_Toc30778588</vt:lpwstr>
      </vt:variant>
      <vt:variant>
        <vt:i4>1179700</vt:i4>
      </vt:variant>
      <vt:variant>
        <vt:i4>296</vt:i4>
      </vt:variant>
      <vt:variant>
        <vt:i4>0</vt:i4>
      </vt:variant>
      <vt:variant>
        <vt:i4>5</vt:i4>
      </vt:variant>
      <vt:variant>
        <vt:lpwstr/>
      </vt:variant>
      <vt:variant>
        <vt:lpwstr>_Toc30778587</vt:lpwstr>
      </vt:variant>
      <vt:variant>
        <vt:i4>1245236</vt:i4>
      </vt:variant>
      <vt:variant>
        <vt:i4>290</vt:i4>
      </vt:variant>
      <vt:variant>
        <vt:i4>0</vt:i4>
      </vt:variant>
      <vt:variant>
        <vt:i4>5</vt:i4>
      </vt:variant>
      <vt:variant>
        <vt:lpwstr/>
      </vt:variant>
      <vt:variant>
        <vt:lpwstr>_Toc30778586</vt:lpwstr>
      </vt:variant>
      <vt:variant>
        <vt:i4>1048628</vt:i4>
      </vt:variant>
      <vt:variant>
        <vt:i4>284</vt:i4>
      </vt:variant>
      <vt:variant>
        <vt:i4>0</vt:i4>
      </vt:variant>
      <vt:variant>
        <vt:i4>5</vt:i4>
      </vt:variant>
      <vt:variant>
        <vt:lpwstr/>
      </vt:variant>
      <vt:variant>
        <vt:lpwstr>_Toc30778585</vt:lpwstr>
      </vt:variant>
      <vt:variant>
        <vt:i4>1114164</vt:i4>
      </vt:variant>
      <vt:variant>
        <vt:i4>278</vt:i4>
      </vt:variant>
      <vt:variant>
        <vt:i4>0</vt:i4>
      </vt:variant>
      <vt:variant>
        <vt:i4>5</vt:i4>
      </vt:variant>
      <vt:variant>
        <vt:lpwstr/>
      </vt:variant>
      <vt:variant>
        <vt:lpwstr>_Toc30778584</vt:lpwstr>
      </vt:variant>
      <vt:variant>
        <vt:i4>1441844</vt:i4>
      </vt:variant>
      <vt:variant>
        <vt:i4>272</vt:i4>
      </vt:variant>
      <vt:variant>
        <vt:i4>0</vt:i4>
      </vt:variant>
      <vt:variant>
        <vt:i4>5</vt:i4>
      </vt:variant>
      <vt:variant>
        <vt:lpwstr/>
      </vt:variant>
      <vt:variant>
        <vt:lpwstr>_Toc30778583</vt:lpwstr>
      </vt:variant>
      <vt:variant>
        <vt:i4>1507380</vt:i4>
      </vt:variant>
      <vt:variant>
        <vt:i4>266</vt:i4>
      </vt:variant>
      <vt:variant>
        <vt:i4>0</vt:i4>
      </vt:variant>
      <vt:variant>
        <vt:i4>5</vt:i4>
      </vt:variant>
      <vt:variant>
        <vt:lpwstr/>
      </vt:variant>
      <vt:variant>
        <vt:lpwstr>_Toc30778582</vt:lpwstr>
      </vt:variant>
      <vt:variant>
        <vt:i4>1310772</vt:i4>
      </vt:variant>
      <vt:variant>
        <vt:i4>260</vt:i4>
      </vt:variant>
      <vt:variant>
        <vt:i4>0</vt:i4>
      </vt:variant>
      <vt:variant>
        <vt:i4>5</vt:i4>
      </vt:variant>
      <vt:variant>
        <vt:lpwstr/>
      </vt:variant>
      <vt:variant>
        <vt:lpwstr>_Toc30778581</vt:lpwstr>
      </vt:variant>
      <vt:variant>
        <vt:i4>1376308</vt:i4>
      </vt:variant>
      <vt:variant>
        <vt:i4>254</vt:i4>
      </vt:variant>
      <vt:variant>
        <vt:i4>0</vt:i4>
      </vt:variant>
      <vt:variant>
        <vt:i4>5</vt:i4>
      </vt:variant>
      <vt:variant>
        <vt:lpwstr/>
      </vt:variant>
      <vt:variant>
        <vt:lpwstr>_Toc30778580</vt:lpwstr>
      </vt:variant>
      <vt:variant>
        <vt:i4>1835067</vt:i4>
      </vt:variant>
      <vt:variant>
        <vt:i4>248</vt:i4>
      </vt:variant>
      <vt:variant>
        <vt:i4>0</vt:i4>
      </vt:variant>
      <vt:variant>
        <vt:i4>5</vt:i4>
      </vt:variant>
      <vt:variant>
        <vt:lpwstr/>
      </vt:variant>
      <vt:variant>
        <vt:lpwstr>_Toc30778579</vt:lpwstr>
      </vt:variant>
      <vt:variant>
        <vt:i4>1900603</vt:i4>
      </vt:variant>
      <vt:variant>
        <vt:i4>242</vt:i4>
      </vt:variant>
      <vt:variant>
        <vt:i4>0</vt:i4>
      </vt:variant>
      <vt:variant>
        <vt:i4>5</vt:i4>
      </vt:variant>
      <vt:variant>
        <vt:lpwstr/>
      </vt:variant>
      <vt:variant>
        <vt:lpwstr>_Toc30778578</vt:lpwstr>
      </vt:variant>
      <vt:variant>
        <vt:i4>1179707</vt:i4>
      </vt:variant>
      <vt:variant>
        <vt:i4>236</vt:i4>
      </vt:variant>
      <vt:variant>
        <vt:i4>0</vt:i4>
      </vt:variant>
      <vt:variant>
        <vt:i4>5</vt:i4>
      </vt:variant>
      <vt:variant>
        <vt:lpwstr/>
      </vt:variant>
      <vt:variant>
        <vt:lpwstr>_Toc30778577</vt:lpwstr>
      </vt:variant>
      <vt:variant>
        <vt:i4>1245243</vt:i4>
      </vt:variant>
      <vt:variant>
        <vt:i4>230</vt:i4>
      </vt:variant>
      <vt:variant>
        <vt:i4>0</vt:i4>
      </vt:variant>
      <vt:variant>
        <vt:i4>5</vt:i4>
      </vt:variant>
      <vt:variant>
        <vt:lpwstr/>
      </vt:variant>
      <vt:variant>
        <vt:lpwstr>_Toc30778576</vt:lpwstr>
      </vt:variant>
      <vt:variant>
        <vt:i4>1048635</vt:i4>
      </vt:variant>
      <vt:variant>
        <vt:i4>224</vt:i4>
      </vt:variant>
      <vt:variant>
        <vt:i4>0</vt:i4>
      </vt:variant>
      <vt:variant>
        <vt:i4>5</vt:i4>
      </vt:variant>
      <vt:variant>
        <vt:lpwstr/>
      </vt:variant>
      <vt:variant>
        <vt:lpwstr>_Toc30778575</vt:lpwstr>
      </vt:variant>
      <vt:variant>
        <vt:i4>1114171</vt:i4>
      </vt:variant>
      <vt:variant>
        <vt:i4>218</vt:i4>
      </vt:variant>
      <vt:variant>
        <vt:i4>0</vt:i4>
      </vt:variant>
      <vt:variant>
        <vt:i4>5</vt:i4>
      </vt:variant>
      <vt:variant>
        <vt:lpwstr/>
      </vt:variant>
      <vt:variant>
        <vt:lpwstr>_Toc30778574</vt:lpwstr>
      </vt:variant>
      <vt:variant>
        <vt:i4>1441851</vt:i4>
      </vt:variant>
      <vt:variant>
        <vt:i4>212</vt:i4>
      </vt:variant>
      <vt:variant>
        <vt:i4>0</vt:i4>
      </vt:variant>
      <vt:variant>
        <vt:i4>5</vt:i4>
      </vt:variant>
      <vt:variant>
        <vt:lpwstr/>
      </vt:variant>
      <vt:variant>
        <vt:lpwstr>_Toc30778573</vt:lpwstr>
      </vt:variant>
      <vt:variant>
        <vt:i4>1507387</vt:i4>
      </vt:variant>
      <vt:variant>
        <vt:i4>206</vt:i4>
      </vt:variant>
      <vt:variant>
        <vt:i4>0</vt:i4>
      </vt:variant>
      <vt:variant>
        <vt:i4>5</vt:i4>
      </vt:variant>
      <vt:variant>
        <vt:lpwstr/>
      </vt:variant>
      <vt:variant>
        <vt:lpwstr>_Toc30778572</vt:lpwstr>
      </vt:variant>
      <vt:variant>
        <vt:i4>1310779</vt:i4>
      </vt:variant>
      <vt:variant>
        <vt:i4>200</vt:i4>
      </vt:variant>
      <vt:variant>
        <vt:i4>0</vt:i4>
      </vt:variant>
      <vt:variant>
        <vt:i4>5</vt:i4>
      </vt:variant>
      <vt:variant>
        <vt:lpwstr/>
      </vt:variant>
      <vt:variant>
        <vt:lpwstr>_Toc30778571</vt:lpwstr>
      </vt:variant>
      <vt:variant>
        <vt:i4>1376315</vt:i4>
      </vt:variant>
      <vt:variant>
        <vt:i4>194</vt:i4>
      </vt:variant>
      <vt:variant>
        <vt:i4>0</vt:i4>
      </vt:variant>
      <vt:variant>
        <vt:i4>5</vt:i4>
      </vt:variant>
      <vt:variant>
        <vt:lpwstr/>
      </vt:variant>
      <vt:variant>
        <vt:lpwstr>_Toc30778570</vt:lpwstr>
      </vt:variant>
      <vt:variant>
        <vt:i4>1835066</vt:i4>
      </vt:variant>
      <vt:variant>
        <vt:i4>188</vt:i4>
      </vt:variant>
      <vt:variant>
        <vt:i4>0</vt:i4>
      </vt:variant>
      <vt:variant>
        <vt:i4>5</vt:i4>
      </vt:variant>
      <vt:variant>
        <vt:lpwstr/>
      </vt:variant>
      <vt:variant>
        <vt:lpwstr>_Toc30778569</vt:lpwstr>
      </vt:variant>
      <vt:variant>
        <vt:i4>1900602</vt:i4>
      </vt:variant>
      <vt:variant>
        <vt:i4>182</vt:i4>
      </vt:variant>
      <vt:variant>
        <vt:i4>0</vt:i4>
      </vt:variant>
      <vt:variant>
        <vt:i4>5</vt:i4>
      </vt:variant>
      <vt:variant>
        <vt:lpwstr/>
      </vt:variant>
      <vt:variant>
        <vt:lpwstr>_Toc30778568</vt:lpwstr>
      </vt:variant>
      <vt:variant>
        <vt:i4>1179706</vt:i4>
      </vt:variant>
      <vt:variant>
        <vt:i4>176</vt:i4>
      </vt:variant>
      <vt:variant>
        <vt:i4>0</vt:i4>
      </vt:variant>
      <vt:variant>
        <vt:i4>5</vt:i4>
      </vt:variant>
      <vt:variant>
        <vt:lpwstr/>
      </vt:variant>
      <vt:variant>
        <vt:lpwstr>_Toc30778567</vt:lpwstr>
      </vt:variant>
      <vt:variant>
        <vt:i4>1245242</vt:i4>
      </vt:variant>
      <vt:variant>
        <vt:i4>170</vt:i4>
      </vt:variant>
      <vt:variant>
        <vt:i4>0</vt:i4>
      </vt:variant>
      <vt:variant>
        <vt:i4>5</vt:i4>
      </vt:variant>
      <vt:variant>
        <vt:lpwstr/>
      </vt:variant>
      <vt:variant>
        <vt:lpwstr>_Toc30778566</vt:lpwstr>
      </vt:variant>
      <vt:variant>
        <vt:i4>1048634</vt:i4>
      </vt:variant>
      <vt:variant>
        <vt:i4>164</vt:i4>
      </vt:variant>
      <vt:variant>
        <vt:i4>0</vt:i4>
      </vt:variant>
      <vt:variant>
        <vt:i4>5</vt:i4>
      </vt:variant>
      <vt:variant>
        <vt:lpwstr/>
      </vt:variant>
      <vt:variant>
        <vt:lpwstr>_Toc30778565</vt:lpwstr>
      </vt:variant>
      <vt:variant>
        <vt:i4>1114170</vt:i4>
      </vt:variant>
      <vt:variant>
        <vt:i4>158</vt:i4>
      </vt:variant>
      <vt:variant>
        <vt:i4>0</vt:i4>
      </vt:variant>
      <vt:variant>
        <vt:i4>5</vt:i4>
      </vt:variant>
      <vt:variant>
        <vt:lpwstr/>
      </vt:variant>
      <vt:variant>
        <vt:lpwstr>_Toc30778564</vt:lpwstr>
      </vt:variant>
      <vt:variant>
        <vt:i4>1441850</vt:i4>
      </vt:variant>
      <vt:variant>
        <vt:i4>152</vt:i4>
      </vt:variant>
      <vt:variant>
        <vt:i4>0</vt:i4>
      </vt:variant>
      <vt:variant>
        <vt:i4>5</vt:i4>
      </vt:variant>
      <vt:variant>
        <vt:lpwstr/>
      </vt:variant>
      <vt:variant>
        <vt:lpwstr>_Toc30778563</vt:lpwstr>
      </vt:variant>
      <vt:variant>
        <vt:i4>1507386</vt:i4>
      </vt:variant>
      <vt:variant>
        <vt:i4>146</vt:i4>
      </vt:variant>
      <vt:variant>
        <vt:i4>0</vt:i4>
      </vt:variant>
      <vt:variant>
        <vt:i4>5</vt:i4>
      </vt:variant>
      <vt:variant>
        <vt:lpwstr/>
      </vt:variant>
      <vt:variant>
        <vt:lpwstr>_Toc30778562</vt:lpwstr>
      </vt:variant>
      <vt:variant>
        <vt:i4>1310778</vt:i4>
      </vt:variant>
      <vt:variant>
        <vt:i4>140</vt:i4>
      </vt:variant>
      <vt:variant>
        <vt:i4>0</vt:i4>
      </vt:variant>
      <vt:variant>
        <vt:i4>5</vt:i4>
      </vt:variant>
      <vt:variant>
        <vt:lpwstr/>
      </vt:variant>
      <vt:variant>
        <vt:lpwstr>_Toc30778561</vt:lpwstr>
      </vt:variant>
      <vt:variant>
        <vt:i4>1376314</vt:i4>
      </vt:variant>
      <vt:variant>
        <vt:i4>134</vt:i4>
      </vt:variant>
      <vt:variant>
        <vt:i4>0</vt:i4>
      </vt:variant>
      <vt:variant>
        <vt:i4>5</vt:i4>
      </vt:variant>
      <vt:variant>
        <vt:lpwstr/>
      </vt:variant>
      <vt:variant>
        <vt:lpwstr>_Toc30778560</vt:lpwstr>
      </vt:variant>
      <vt:variant>
        <vt:i4>1835065</vt:i4>
      </vt:variant>
      <vt:variant>
        <vt:i4>128</vt:i4>
      </vt:variant>
      <vt:variant>
        <vt:i4>0</vt:i4>
      </vt:variant>
      <vt:variant>
        <vt:i4>5</vt:i4>
      </vt:variant>
      <vt:variant>
        <vt:lpwstr/>
      </vt:variant>
      <vt:variant>
        <vt:lpwstr>_Toc30778559</vt:lpwstr>
      </vt:variant>
      <vt:variant>
        <vt:i4>1900601</vt:i4>
      </vt:variant>
      <vt:variant>
        <vt:i4>122</vt:i4>
      </vt:variant>
      <vt:variant>
        <vt:i4>0</vt:i4>
      </vt:variant>
      <vt:variant>
        <vt:i4>5</vt:i4>
      </vt:variant>
      <vt:variant>
        <vt:lpwstr/>
      </vt:variant>
      <vt:variant>
        <vt:lpwstr>_Toc30778558</vt:lpwstr>
      </vt:variant>
      <vt:variant>
        <vt:i4>1179705</vt:i4>
      </vt:variant>
      <vt:variant>
        <vt:i4>116</vt:i4>
      </vt:variant>
      <vt:variant>
        <vt:i4>0</vt:i4>
      </vt:variant>
      <vt:variant>
        <vt:i4>5</vt:i4>
      </vt:variant>
      <vt:variant>
        <vt:lpwstr/>
      </vt:variant>
      <vt:variant>
        <vt:lpwstr>_Toc30778557</vt:lpwstr>
      </vt:variant>
      <vt:variant>
        <vt:i4>1245241</vt:i4>
      </vt:variant>
      <vt:variant>
        <vt:i4>110</vt:i4>
      </vt:variant>
      <vt:variant>
        <vt:i4>0</vt:i4>
      </vt:variant>
      <vt:variant>
        <vt:i4>5</vt:i4>
      </vt:variant>
      <vt:variant>
        <vt:lpwstr/>
      </vt:variant>
      <vt:variant>
        <vt:lpwstr>_Toc30778556</vt:lpwstr>
      </vt:variant>
      <vt:variant>
        <vt:i4>1048633</vt:i4>
      </vt:variant>
      <vt:variant>
        <vt:i4>104</vt:i4>
      </vt:variant>
      <vt:variant>
        <vt:i4>0</vt:i4>
      </vt:variant>
      <vt:variant>
        <vt:i4>5</vt:i4>
      </vt:variant>
      <vt:variant>
        <vt:lpwstr/>
      </vt:variant>
      <vt:variant>
        <vt:lpwstr>_Toc30778555</vt:lpwstr>
      </vt:variant>
      <vt:variant>
        <vt:i4>1114169</vt:i4>
      </vt:variant>
      <vt:variant>
        <vt:i4>98</vt:i4>
      </vt:variant>
      <vt:variant>
        <vt:i4>0</vt:i4>
      </vt:variant>
      <vt:variant>
        <vt:i4>5</vt:i4>
      </vt:variant>
      <vt:variant>
        <vt:lpwstr/>
      </vt:variant>
      <vt:variant>
        <vt:lpwstr>_Toc30778554</vt:lpwstr>
      </vt:variant>
      <vt:variant>
        <vt:i4>1441849</vt:i4>
      </vt:variant>
      <vt:variant>
        <vt:i4>92</vt:i4>
      </vt:variant>
      <vt:variant>
        <vt:i4>0</vt:i4>
      </vt:variant>
      <vt:variant>
        <vt:i4>5</vt:i4>
      </vt:variant>
      <vt:variant>
        <vt:lpwstr/>
      </vt:variant>
      <vt:variant>
        <vt:lpwstr>_Toc30778553</vt:lpwstr>
      </vt:variant>
      <vt:variant>
        <vt:i4>1507385</vt:i4>
      </vt:variant>
      <vt:variant>
        <vt:i4>86</vt:i4>
      </vt:variant>
      <vt:variant>
        <vt:i4>0</vt:i4>
      </vt:variant>
      <vt:variant>
        <vt:i4>5</vt:i4>
      </vt:variant>
      <vt:variant>
        <vt:lpwstr/>
      </vt:variant>
      <vt:variant>
        <vt:lpwstr>_Toc30778552</vt:lpwstr>
      </vt:variant>
      <vt:variant>
        <vt:i4>1310777</vt:i4>
      </vt:variant>
      <vt:variant>
        <vt:i4>80</vt:i4>
      </vt:variant>
      <vt:variant>
        <vt:i4>0</vt:i4>
      </vt:variant>
      <vt:variant>
        <vt:i4>5</vt:i4>
      </vt:variant>
      <vt:variant>
        <vt:lpwstr/>
      </vt:variant>
      <vt:variant>
        <vt:lpwstr>_Toc30778551</vt:lpwstr>
      </vt:variant>
      <vt:variant>
        <vt:i4>1376313</vt:i4>
      </vt:variant>
      <vt:variant>
        <vt:i4>74</vt:i4>
      </vt:variant>
      <vt:variant>
        <vt:i4>0</vt:i4>
      </vt:variant>
      <vt:variant>
        <vt:i4>5</vt:i4>
      </vt:variant>
      <vt:variant>
        <vt:lpwstr/>
      </vt:variant>
      <vt:variant>
        <vt:lpwstr>_Toc30778550</vt:lpwstr>
      </vt:variant>
      <vt:variant>
        <vt:i4>1835064</vt:i4>
      </vt:variant>
      <vt:variant>
        <vt:i4>68</vt:i4>
      </vt:variant>
      <vt:variant>
        <vt:i4>0</vt:i4>
      </vt:variant>
      <vt:variant>
        <vt:i4>5</vt:i4>
      </vt:variant>
      <vt:variant>
        <vt:lpwstr/>
      </vt:variant>
      <vt:variant>
        <vt:lpwstr>_Toc30778549</vt:lpwstr>
      </vt:variant>
      <vt:variant>
        <vt:i4>1900600</vt:i4>
      </vt:variant>
      <vt:variant>
        <vt:i4>62</vt:i4>
      </vt:variant>
      <vt:variant>
        <vt:i4>0</vt:i4>
      </vt:variant>
      <vt:variant>
        <vt:i4>5</vt:i4>
      </vt:variant>
      <vt:variant>
        <vt:lpwstr/>
      </vt:variant>
      <vt:variant>
        <vt:lpwstr>_Toc30778548</vt:lpwstr>
      </vt:variant>
      <vt:variant>
        <vt:i4>1179704</vt:i4>
      </vt:variant>
      <vt:variant>
        <vt:i4>56</vt:i4>
      </vt:variant>
      <vt:variant>
        <vt:i4>0</vt:i4>
      </vt:variant>
      <vt:variant>
        <vt:i4>5</vt:i4>
      </vt:variant>
      <vt:variant>
        <vt:lpwstr/>
      </vt:variant>
      <vt:variant>
        <vt:lpwstr>_Toc30778547</vt:lpwstr>
      </vt:variant>
      <vt:variant>
        <vt:i4>1245240</vt:i4>
      </vt:variant>
      <vt:variant>
        <vt:i4>50</vt:i4>
      </vt:variant>
      <vt:variant>
        <vt:i4>0</vt:i4>
      </vt:variant>
      <vt:variant>
        <vt:i4>5</vt:i4>
      </vt:variant>
      <vt:variant>
        <vt:lpwstr/>
      </vt:variant>
      <vt:variant>
        <vt:lpwstr>_Toc30778546</vt:lpwstr>
      </vt:variant>
      <vt:variant>
        <vt:i4>1048632</vt:i4>
      </vt:variant>
      <vt:variant>
        <vt:i4>44</vt:i4>
      </vt:variant>
      <vt:variant>
        <vt:i4>0</vt:i4>
      </vt:variant>
      <vt:variant>
        <vt:i4>5</vt:i4>
      </vt:variant>
      <vt:variant>
        <vt:lpwstr/>
      </vt:variant>
      <vt:variant>
        <vt:lpwstr>_Toc30778545</vt:lpwstr>
      </vt:variant>
      <vt:variant>
        <vt:i4>1114168</vt:i4>
      </vt:variant>
      <vt:variant>
        <vt:i4>38</vt:i4>
      </vt:variant>
      <vt:variant>
        <vt:i4>0</vt:i4>
      </vt:variant>
      <vt:variant>
        <vt:i4>5</vt:i4>
      </vt:variant>
      <vt:variant>
        <vt:lpwstr/>
      </vt:variant>
      <vt:variant>
        <vt:lpwstr>_Toc30778544</vt:lpwstr>
      </vt:variant>
      <vt:variant>
        <vt:i4>1441848</vt:i4>
      </vt:variant>
      <vt:variant>
        <vt:i4>32</vt:i4>
      </vt:variant>
      <vt:variant>
        <vt:i4>0</vt:i4>
      </vt:variant>
      <vt:variant>
        <vt:i4>5</vt:i4>
      </vt:variant>
      <vt:variant>
        <vt:lpwstr/>
      </vt:variant>
      <vt:variant>
        <vt:lpwstr>_Toc30778543</vt:lpwstr>
      </vt:variant>
      <vt:variant>
        <vt:i4>1507384</vt:i4>
      </vt:variant>
      <vt:variant>
        <vt:i4>26</vt:i4>
      </vt:variant>
      <vt:variant>
        <vt:i4>0</vt:i4>
      </vt:variant>
      <vt:variant>
        <vt:i4>5</vt:i4>
      </vt:variant>
      <vt:variant>
        <vt:lpwstr/>
      </vt:variant>
      <vt:variant>
        <vt:lpwstr>_Toc30778542</vt:lpwstr>
      </vt:variant>
      <vt:variant>
        <vt:i4>1310776</vt:i4>
      </vt:variant>
      <vt:variant>
        <vt:i4>20</vt:i4>
      </vt:variant>
      <vt:variant>
        <vt:i4>0</vt:i4>
      </vt:variant>
      <vt:variant>
        <vt:i4>5</vt:i4>
      </vt:variant>
      <vt:variant>
        <vt:lpwstr/>
      </vt:variant>
      <vt:variant>
        <vt:lpwstr>_Toc30778541</vt:lpwstr>
      </vt:variant>
      <vt:variant>
        <vt:i4>1376312</vt:i4>
      </vt:variant>
      <vt:variant>
        <vt:i4>14</vt:i4>
      </vt:variant>
      <vt:variant>
        <vt:i4>0</vt:i4>
      </vt:variant>
      <vt:variant>
        <vt:i4>5</vt:i4>
      </vt:variant>
      <vt:variant>
        <vt:lpwstr/>
      </vt:variant>
      <vt:variant>
        <vt:lpwstr>_Toc30778540</vt:lpwstr>
      </vt:variant>
      <vt:variant>
        <vt:i4>1835071</vt:i4>
      </vt:variant>
      <vt:variant>
        <vt:i4>8</vt:i4>
      </vt:variant>
      <vt:variant>
        <vt:i4>0</vt:i4>
      </vt:variant>
      <vt:variant>
        <vt:i4>5</vt:i4>
      </vt:variant>
      <vt:variant>
        <vt:lpwstr/>
      </vt:variant>
      <vt:variant>
        <vt:lpwstr>_Toc30778539</vt:lpwstr>
      </vt:variant>
      <vt:variant>
        <vt:i4>1900607</vt:i4>
      </vt:variant>
      <vt:variant>
        <vt:i4>2</vt:i4>
      </vt:variant>
      <vt:variant>
        <vt:i4>0</vt:i4>
      </vt:variant>
      <vt:variant>
        <vt:i4>5</vt:i4>
      </vt:variant>
      <vt:variant>
        <vt:lpwstr/>
      </vt:variant>
      <vt:variant>
        <vt:lpwstr>_Toc307785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Our Customer Terms - IP Solutions Section - Part B - IP Networking services (Non-current plans – before 1 November 2012)</dc:title>
  <dc:subject/>
  <dc:creator>Telstra Limited</dc:creator>
  <cp:keywords>oct, terms, our customer terms, ip networking, part b, ip networings services</cp:keywords>
  <dc:description>This is part of the IP Solutions section of Our Customer Terms. Provisions in other parts of the IP Solutions section, as well as in the General Terms of Our Customer Terms, may apply.</dc:description>
  <cp:lastModifiedBy>Flaws, Andrew</cp:lastModifiedBy>
  <cp:revision>16</cp:revision>
  <cp:lastPrinted>2023-12-21T03:16:00Z</cp:lastPrinted>
  <dcterms:created xsi:type="dcterms:W3CDTF">2021-12-07T03:18:00Z</dcterms:created>
  <dcterms:modified xsi:type="dcterms:W3CDTF">2024-01-08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21764971596849AB553D37453FF958</vt:lpwstr>
  </property>
  <property fmtid="{D5CDD505-2E9C-101B-9397-08002B2CF9AE}" pid="3" name="_dlc_DocIdItemGuid">
    <vt:lpwstr>96a326a6-f5f3-499f-85e6-44e8f21c6fe1</vt:lpwstr>
  </property>
  <property fmtid="{D5CDD505-2E9C-101B-9397-08002B2CF9AE}" pid="4" name="GrammarlyDocumentId">
    <vt:lpwstr>4edc843e8b506da4e85b4be02855389ec714bc9daa2ce9b9e606385974045368</vt:lpwstr>
  </property>
</Properties>
</file>